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9685B" w14:textId="4A2A6499" w:rsidR="00C52FE8" w:rsidRPr="00CE05A2" w:rsidRDefault="00AC5301" w:rsidP="00CE05A2">
      <w:pPr>
        <w:pStyle w:val="Title"/>
        <w:pBdr>
          <w:bottom w:val="single" w:sz="4" w:space="1" w:color="auto"/>
        </w:pBdr>
        <w:ind w:left="720" w:hanging="36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 xml:space="preserve">Form 2 - </w:t>
      </w:r>
      <w:r w:rsidR="34D4F146" w:rsidRPr="00CE05A2">
        <w:rPr>
          <w:rFonts w:asciiTheme="minorHAnsi" w:eastAsia="Calibri" w:hAnsiTheme="minorHAnsi" w:cstheme="minorBidi"/>
          <w:color w:val="1F3864" w:themeColor="accent1" w:themeShade="80"/>
          <w:szCs w:val="24"/>
        </w:rPr>
        <w:t>R</w:t>
      </w:r>
      <w:r w:rsidR="0C5A6B11" w:rsidRPr="00CE05A2">
        <w:rPr>
          <w:rFonts w:asciiTheme="minorHAnsi" w:eastAsia="Calibri" w:hAnsiTheme="minorHAnsi" w:cstheme="minorBidi"/>
          <w:color w:val="1F3864" w:themeColor="accent1" w:themeShade="80"/>
          <w:szCs w:val="24"/>
        </w:rPr>
        <w:t>F</w:t>
      </w:r>
      <w:r w:rsidR="3E218D5D" w:rsidRPr="00CE05A2">
        <w:rPr>
          <w:rFonts w:asciiTheme="minorHAnsi" w:eastAsia="Calibri" w:hAnsiTheme="minorHAnsi" w:cstheme="minorBidi"/>
          <w:color w:val="1F3864" w:themeColor="accent1" w:themeShade="80"/>
          <w:szCs w:val="24"/>
        </w:rPr>
        <w:t>P</w:t>
      </w:r>
      <w:r w:rsidR="0C5A6B11" w:rsidRPr="00CE05A2">
        <w:rPr>
          <w:rFonts w:asciiTheme="minorHAnsi" w:eastAsia="Calibri" w:hAnsiTheme="minorHAnsi" w:cstheme="minorBidi"/>
          <w:color w:val="1F3864" w:themeColor="accent1" w:themeShade="80"/>
          <w:szCs w:val="24"/>
        </w:rPr>
        <w:t xml:space="preserve"> A</w:t>
      </w:r>
      <w:r w:rsidR="12EC8CF1" w:rsidRPr="00CE05A2">
        <w:rPr>
          <w:rFonts w:asciiTheme="minorHAnsi" w:eastAsia="Calibri" w:hAnsiTheme="minorHAnsi" w:cstheme="minorBidi"/>
          <w:color w:val="1F3864" w:themeColor="accent1" w:themeShade="80"/>
          <w:szCs w:val="24"/>
        </w:rPr>
        <w:t>PPLICATION</w:t>
      </w:r>
    </w:p>
    <w:p w14:paraId="15235997" w14:textId="77777777" w:rsidR="00CE05A2" w:rsidRDefault="00CE05A2" w:rsidP="409815C4">
      <w:pPr>
        <w:ind w:left="-540"/>
        <w:rPr>
          <w:b/>
          <w:bCs/>
          <w:color w:val="000000" w:themeColor="text1"/>
        </w:rPr>
      </w:pPr>
    </w:p>
    <w:p w14:paraId="225C43EF" w14:textId="3211872A" w:rsidR="00C52FE8" w:rsidRPr="00981AB4" w:rsidRDefault="00AC5301" w:rsidP="004F75B5">
      <w:pPr>
        <w:rPr>
          <w:b/>
          <w:bCs/>
          <w:color w:val="000000" w:themeColor="text1"/>
        </w:rPr>
      </w:pPr>
      <w:r w:rsidRPr="54F53764">
        <w:rPr>
          <w:b/>
          <w:bCs/>
          <w:color w:val="000000" w:themeColor="text1"/>
        </w:rPr>
        <w:t>PROPOSAL</w:t>
      </w:r>
      <w:r w:rsidR="5CF0FC1D" w:rsidRPr="54F53764">
        <w:rPr>
          <w:b/>
          <w:bCs/>
          <w:color w:val="000000" w:themeColor="text1"/>
        </w:rPr>
        <w:t xml:space="preserve"> </w:t>
      </w:r>
      <w:r w:rsidR="053AD2DA" w:rsidRPr="54F53764">
        <w:rPr>
          <w:b/>
          <w:bCs/>
          <w:color w:val="000000" w:themeColor="text1"/>
        </w:rPr>
        <w:t xml:space="preserve">INSTRUCTIONS: </w:t>
      </w:r>
      <w:r w:rsidR="053AD2DA" w:rsidRPr="54F53764">
        <w:rPr>
          <w:color w:val="000000" w:themeColor="text1"/>
        </w:rPr>
        <w:t xml:space="preserve">Fill out this document and upload the document into </w:t>
      </w:r>
      <w:proofErr w:type="spellStart"/>
      <w:r w:rsidR="053AD2DA" w:rsidRPr="54F53764">
        <w:rPr>
          <w:color w:val="000000" w:themeColor="text1"/>
        </w:rPr>
        <w:t>Partner</w:t>
      </w:r>
      <w:r w:rsidR="00B12A68" w:rsidRPr="54F53764">
        <w:rPr>
          <w:color w:val="000000" w:themeColor="text1"/>
        </w:rPr>
        <w:t>G</w:t>
      </w:r>
      <w:r w:rsidR="4200E8D3" w:rsidRPr="54F53764">
        <w:rPr>
          <w:color w:val="000000" w:themeColor="text1"/>
        </w:rPr>
        <w:t>r</w:t>
      </w:r>
      <w:r w:rsidR="053AD2DA" w:rsidRPr="54F53764">
        <w:rPr>
          <w:color w:val="000000" w:themeColor="text1"/>
        </w:rPr>
        <w:t>ants</w:t>
      </w:r>
      <w:proofErr w:type="spellEnd"/>
      <w:r w:rsidR="053AD2DA" w:rsidRPr="54F53764">
        <w:rPr>
          <w:color w:val="000000" w:themeColor="text1"/>
        </w:rPr>
        <w:t>.</w:t>
      </w:r>
      <w:r w:rsidR="3B711884" w:rsidRPr="54F53764">
        <w:rPr>
          <w:color w:val="000000" w:themeColor="text1"/>
        </w:rPr>
        <w:t xml:space="preserve">  </w:t>
      </w:r>
      <w:r w:rsidR="00370D28" w:rsidRPr="54F53764">
        <w:rPr>
          <w:color w:val="000000" w:themeColor="text1"/>
        </w:rPr>
        <w:t xml:space="preserve">An </w:t>
      </w:r>
      <w:r w:rsidRPr="54F53764">
        <w:rPr>
          <w:color w:val="000000" w:themeColor="text1"/>
        </w:rPr>
        <w:t>Offeror</w:t>
      </w:r>
      <w:r w:rsidR="00370D28" w:rsidRPr="54F53764">
        <w:rPr>
          <w:color w:val="000000" w:themeColor="text1"/>
        </w:rPr>
        <w:t xml:space="preserve"> can only apply for one program</w:t>
      </w:r>
      <w:r w:rsidR="00CE05A2">
        <w:rPr>
          <w:color w:val="000000" w:themeColor="text1"/>
        </w:rPr>
        <w:t xml:space="preserve"> area </w:t>
      </w:r>
      <w:r w:rsidR="009E4B28" w:rsidRPr="54F53764">
        <w:rPr>
          <w:color w:val="000000" w:themeColor="text1"/>
        </w:rPr>
        <w:t xml:space="preserve">per </w:t>
      </w:r>
      <w:r w:rsidR="00C06A39" w:rsidRPr="54F53764">
        <w:rPr>
          <w:color w:val="000000" w:themeColor="text1"/>
        </w:rPr>
        <w:t>proposal</w:t>
      </w:r>
      <w:r w:rsidR="00044E39" w:rsidRPr="54F53764">
        <w:rPr>
          <w:color w:val="000000" w:themeColor="text1"/>
        </w:rPr>
        <w:t>.</w:t>
      </w:r>
      <w:r w:rsidR="009E4B28" w:rsidRPr="54F53764">
        <w:rPr>
          <w:color w:val="000000" w:themeColor="text1"/>
        </w:rPr>
        <w:t xml:space="preserve"> Offerors may submit multiple proposals for different program types.</w:t>
      </w:r>
      <w:r w:rsidR="00044E39" w:rsidRPr="54F53764">
        <w:rPr>
          <w:color w:val="000000" w:themeColor="text1"/>
        </w:rPr>
        <w:t xml:space="preserve"> </w:t>
      </w:r>
      <w:r w:rsidR="3B711884" w:rsidRPr="54F53764">
        <w:rPr>
          <w:color w:val="000000" w:themeColor="text1"/>
        </w:rPr>
        <w:t xml:space="preserve">All questions are highlighted in green.  Click on the sections below the Questions </w:t>
      </w:r>
      <w:r w:rsidR="004F75B5">
        <w:rPr>
          <w:color w:val="000000" w:themeColor="text1"/>
        </w:rPr>
        <w:t>to</w:t>
      </w:r>
      <w:r w:rsidR="3B711884" w:rsidRPr="54F53764">
        <w:rPr>
          <w:color w:val="000000" w:themeColor="text1"/>
        </w:rPr>
        <w:t xml:space="preserve"> type in your answers.  </w:t>
      </w:r>
      <w:r w:rsidR="5CF0FC1D" w:rsidRPr="54F53764">
        <w:rPr>
          <w:color w:val="000000" w:themeColor="text1"/>
        </w:rPr>
        <w:t xml:space="preserve">Any required attachments are indicated by a </w:t>
      </w:r>
      <w:r w:rsidR="4E02F6F4">
        <w:rPr>
          <w:noProof/>
        </w:rPr>
        <w:drawing>
          <wp:inline distT="0" distB="0" distL="0" distR="0" wp14:anchorId="4668886E" wp14:editId="2B9A184E">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5CF0FC1D" w:rsidRPr="54F53764">
        <w:rPr>
          <w:color w:val="000000" w:themeColor="text1"/>
        </w:rPr>
        <w:t xml:space="preserve"> symbol, and drop-down menus are indicated by a </w:t>
      </w:r>
      <w:r w:rsidR="4E02F6F4">
        <w:rPr>
          <w:noProof/>
        </w:rPr>
        <w:drawing>
          <wp:inline distT="0" distB="0" distL="0" distR="0" wp14:anchorId="3ACCC014" wp14:editId="2B29A0DD">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5CF0FC1D" w:rsidRPr="54F53764">
        <w:rPr>
          <w:color w:val="000000" w:themeColor="text1"/>
        </w:rPr>
        <w:t xml:space="preserve"> symbol.</w:t>
      </w:r>
    </w:p>
    <w:p w14:paraId="6DDD469F" w14:textId="63F22FB3" w:rsidR="00673A4B" w:rsidRPr="00981AB4" w:rsidRDefault="34F3C7FF" w:rsidP="4772F4CA">
      <w:pPr>
        <w:shd w:val="clear" w:color="auto" w:fill="FFFFFF" w:themeFill="background1"/>
        <w:rPr>
          <w:rFonts w:eastAsia="Arial"/>
        </w:rPr>
      </w:pPr>
      <w:r w:rsidRPr="4772F4CA">
        <w:rPr>
          <w:rFonts w:eastAsia="Arial"/>
          <w:b/>
          <w:bCs/>
        </w:rPr>
        <w:t>Please note:</w:t>
      </w:r>
      <w:r w:rsidRPr="4772F4CA">
        <w:rPr>
          <w:rFonts w:eastAsia="Arial"/>
        </w:rPr>
        <w:t xml:space="preserve"> If any document is uploaded, the name of the document must not include any characters other than letters and numbers, or the database will not allow it to be uploaded.</w:t>
      </w:r>
    </w:p>
    <w:p w14:paraId="7EBABCFE" w14:textId="420CAEAB" w:rsidR="00372354" w:rsidRPr="00981AB4" w:rsidRDefault="39BFB7FE" w:rsidP="004F75B5">
      <w:pPr>
        <w:rPr>
          <w:b/>
          <w:bCs/>
          <w:color w:val="000000" w:themeColor="text1"/>
        </w:rPr>
      </w:pPr>
      <w:r w:rsidRPr="377CC572">
        <w:rPr>
          <w:b/>
          <w:bCs/>
          <w:color w:val="000000" w:themeColor="text1"/>
        </w:rPr>
        <w:t xml:space="preserve">The total word count limit is </w:t>
      </w:r>
      <w:r w:rsidR="00C06A39">
        <w:rPr>
          <w:b/>
          <w:bCs/>
          <w:color w:val="000000" w:themeColor="text1"/>
        </w:rPr>
        <w:t>15</w:t>
      </w:r>
      <w:r w:rsidRPr="377CC572">
        <w:rPr>
          <w:b/>
          <w:bCs/>
          <w:color w:val="000000" w:themeColor="text1"/>
        </w:rPr>
        <w:t xml:space="preserve">,000 for the entire word document (including questions and your answers).  </w:t>
      </w:r>
      <w:r w:rsidRPr="00CB1037">
        <w:rPr>
          <w:color w:val="000000" w:themeColor="text1"/>
        </w:rPr>
        <w:t xml:space="preserve">The word count is indicated below left on your screen </w:t>
      </w:r>
      <w:r w:rsidRPr="00BF7938">
        <w:rPr>
          <w:color w:val="000000" w:themeColor="text1"/>
        </w:rPr>
        <w:t>or</w:t>
      </w:r>
      <w:r w:rsidRPr="00CB1037">
        <w:rPr>
          <w:color w:val="000000" w:themeColor="text1"/>
        </w:rPr>
        <w:t xml:space="preserve"> if you go to the top of the screen to Search “word count”. </w:t>
      </w:r>
    </w:p>
    <w:p w14:paraId="65242E63" w14:textId="77777777"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Required APH Documents:</w:t>
      </w:r>
    </w:p>
    <w:p w14:paraId="381475EA" w14:textId="42F095E8"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The following must be completed and</w:t>
      </w:r>
      <w:r w:rsidR="00504957" w:rsidRPr="00981AB4">
        <w:rPr>
          <w:rFonts w:eastAsia="Arial" w:cstheme="minorHAnsi"/>
          <w:b/>
          <w:color w:val="000000"/>
        </w:rPr>
        <w:t>/or</w:t>
      </w:r>
      <w:r w:rsidRPr="00981AB4">
        <w:rPr>
          <w:rFonts w:eastAsia="Arial" w:cstheme="minorHAnsi"/>
          <w:b/>
          <w:color w:val="000000"/>
        </w:rPr>
        <w:t xml:space="preserve"> submitted in </w:t>
      </w:r>
      <w:proofErr w:type="spellStart"/>
      <w:r w:rsidRPr="00981AB4">
        <w:rPr>
          <w:rFonts w:eastAsia="Arial" w:cstheme="minorHAnsi"/>
          <w:b/>
          <w:color w:val="000000"/>
        </w:rPr>
        <w:t>Partner</w:t>
      </w:r>
      <w:r w:rsidR="00044E39">
        <w:rPr>
          <w:rFonts w:eastAsia="Arial" w:cstheme="minorHAnsi"/>
          <w:b/>
          <w:color w:val="000000"/>
        </w:rPr>
        <w:t>G</w:t>
      </w:r>
      <w:r w:rsidRPr="00981AB4">
        <w:rPr>
          <w:rFonts w:eastAsia="Arial" w:cstheme="minorHAnsi"/>
          <w:b/>
          <w:color w:val="000000"/>
        </w:rPr>
        <w:t>rants</w:t>
      </w:r>
      <w:proofErr w:type="spellEnd"/>
      <w:r w:rsidRPr="00981AB4">
        <w:rPr>
          <w:rFonts w:eastAsia="Arial" w:cstheme="minorHAnsi"/>
          <w:b/>
          <w:color w:val="000000"/>
        </w:rPr>
        <w:t>.</w:t>
      </w:r>
    </w:p>
    <w:tbl>
      <w:tblPr>
        <w:tblW w:w="5000" w:type="pct"/>
        <w:tblLook w:val="04A0" w:firstRow="1" w:lastRow="0" w:firstColumn="1" w:lastColumn="0" w:noHBand="0" w:noVBand="1"/>
      </w:tblPr>
      <w:tblGrid>
        <w:gridCol w:w="1287"/>
        <w:gridCol w:w="4688"/>
        <w:gridCol w:w="3375"/>
      </w:tblGrid>
      <w:tr w:rsidR="00CB3022" w:rsidRPr="00680F11" w14:paraId="6772B996" w14:textId="77777777" w:rsidTr="00BF7938">
        <w:trPr>
          <w:trHeight w:hRule="exact" w:val="290"/>
        </w:trPr>
        <w:tc>
          <w:tcPr>
            <w:tcW w:w="68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1F8FBA" w14:textId="77777777" w:rsidR="00CB3022" w:rsidRPr="00BF7938" w:rsidRDefault="00CB3022" w:rsidP="00BF7938">
            <w:pPr>
              <w:spacing w:after="0" w:line="240" w:lineRule="auto"/>
              <w:rPr>
                <w:rFonts w:eastAsia="Times New Roman" w:cs="Calibri"/>
                <w:b/>
                <w:bCs/>
              </w:rPr>
            </w:pPr>
            <w:r w:rsidRPr="00BF7938">
              <w:rPr>
                <w:rFonts w:eastAsia="Times New Roman" w:cs="Calibri"/>
                <w:b/>
                <w:bCs/>
              </w:rPr>
              <w:t>FORM NO.</w:t>
            </w:r>
          </w:p>
        </w:tc>
        <w:tc>
          <w:tcPr>
            <w:tcW w:w="2507" w:type="pct"/>
            <w:tcBorders>
              <w:top w:val="single" w:sz="4" w:space="0" w:color="auto"/>
              <w:left w:val="nil"/>
              <w:bottom w:val="single" w:sz="4" w:space="0" w:color="auto"/>
              <w:right w:val="single" w:sz="4" w:space="0" w:color="auto"/>
            </w:tcBorders>
            <w:shd w:val="clear" w:color="auto" w:fill="auto"/>
            <w:vAlign w:val="center"/>
            <w:hideMark/>
          </w:tcPr>
          <w:p w14:paraId="43D9B7E0" w14:textId="39EC288C" w:rsidR="00CB3022" w:rsidRPr="00BF7938" w:rsidRDefault="00CB3022" w:rsidP="00055BA2">
            <w:pPr>
              <w:spacing w:after="0" w:line="240" w:lineRule="auto"/>
              <w:jc w:val="center"/>
              <w:rPr>
                <w:rFonts w:eastAsia="Times New Roman" w:cs="Calibri"/>
                <w:b/>
                <w:bCs/>
              </w:rPr>
            </w:pPr>
            <w:r w:rsidRPr="00BF7938">
              <w:rPr>
                <w:rFonts w:eastAsia="Times New Roman" w:cs="Calibri"/>
                <w:b/>
                <w:bCs/>
              </w:rPr>
              <w:t xml:space="preserve">TITLE </w:t>
            </w:r>
          </w:p>
        </w:tc>
        <w:tc>
          <w:tcPr>
            <w:tcW w:w="1805" w:type="pct"/>
            <w:tcBorders>
              <w:top w:val="single" w:sz="4" w:space="0" w:color="auto"/>
              <w:left w:val="nil"/>
              <w:bottom w:val="single" w:sz="4" w:space="0" w:color="auto"/>
              <w:right w:val="single" w:sz="4" w:space="0" w:color="auto"/>
            </w:tcBorders>
            <w:shd w:val="clear" w:color="auto" w:fill="auto"/>
            <w:vAlign w:val="center"/>
            <w:hideMark/>
          </w:tcPr>
          <w:p w14:paraId="126FD608" w14:textId="33DC5967" w:rsidR="00CB3022" w:rsidRPr="00BF7938" w:rsidRDefault="00CB3022" w:rsidP="00055BA2">
            <w:pPr>
              <w:spacing w:after="0" w:line="240" w:lineRule="auto"/>
              <w:ind w:firstLineChars="100" w:firstLine="221"/>
              <w:rPr>
                <w:rFonts w:eastAsia="Times New Roman" w:cs="Calibri"/>
                <w:b/>
                <w:bCs/>
              </w:rPr>
            </w:pPr>
            <w:r w:rsidRPr="00BF7938">
              <w:rPr>
                <w:rFonts w:eastAsia="Times New Roman" w:cs="Calibri"/>
                <w:b/>
                <w:bCs/>
              </w:rPr>
              <w:t>REQUIRES RESPONSE</w:t>
            </w:r>
          </w:p>
        </w:tc>
      </w:tr>
      <w:tr w:rsidR="00CB3022" w:rsidRPr="00680F11" w14:paraId="25F9AAE6" w14:textId="77777777" w:rsidTr="00BF7938">
        <w:trPr>
          <w:trHeight w:val="580"/>
        </w:trPr>
        <w:tc>
          <w:tcPr>
            <w:tcW w:w="688" w:type="pct"/>
            <w:vMerge/>
            <w:tcBorders>
              <w:top w:val="single" w:sz="4" w:space="0" w:color="auto"/>
              <w:left w:val="single" w:sz="4" w:space="0" w:color="auto"/>
              <w:bottom w:val="single" w:sz="4" w:space="0" w:color="auto"/>
              <w:right w:val="single" w:sz="4" w:space="0" w:color="auto"/>
            </w:tcBorders>
            <w:vAlign w:val="center"/>
            <w:hideMark/>
          </w:tcPr>
          <w:p w14:paraId="374690AD" w14:textId="77777777" w:rsidR="00CB3022" w:rsidRPr="00BF7938" w:rsidRDefault="00CB3022" w:rsidP="00055BA2">
            <w:pPr>
              <w:spacing w:after="0" w:line="240" w:lineRule="auto"/>
              <w:rPr>
                <w:rFonts w:eastAsia="Times New Roman" w:cs="Calibri"/>
                <w:b/>
                <w:bCs/>
              </w:rPr>
            </w:pPr>
          </w:p>
        </w:tc>
        <w:tc>
          <w:tcPr>
            <w:tcW w:w="4312" w:type="pct"/>
            <w:gridSpan w:val="2"/>
            <w:tcBorders>
              <w:top w:val="single" w:sz="4" w:space="0" w:color="auto"/>
              <w:left w:val="nil"/>
              <w:bottom w:val="single" w:sz="4" w:space="0" w:color="auto"/>
              <w:right w:val="single" w:sz="4" w:space="0" w:color="auto"/>
            </w:tcBorders>
            <w:shd w:val="clear" w:color="auto" w:fill="auto"/>
            <w:vAlign w:val="center"/>
            <w:hideMark/>
          </w:tcPr>
          <w:p w14:paraId="292906E1" w14:textId="0FFD235A" w:rsidR="00CB3022" w:rsidRPr="00BF7938" w:rsidRDefault="00CB3022" w:rsidP="00055BA2">
            <w:pPr>
              <w:spacing w:after="0" w:line="240" w:lineRule="auto"/>
              <w:jc w:val="center"/>
              <w:rPr>
                <w:rFonts w:eastAsia="Times New Roman" w:cs="Calibri"/>
              </w:rPr>
            </w:pPr>
            <w:r w:rsidRPr="00BF7938">
              <w:rPr>
                <w:rFonts w:eastAsia="Times New Roman" w:cs="Calibri"/>
              </w:rPr>
              <w:t xml:space="preserve">Note: Forms 1-4 must be filled out, signed, scanned, and uploaded into </w:t>
            </w:r>
            <w:proofErr w:type="spellStart"/>
            <w:r w:rsidRPr="00BF7938">
              <w:rPr>
                <w:rFonts w:eastAsia="Times New Roman" w:cs="Calibri"/>
              </w:rPr>
              <w:t>Partner</w:t>
            </w:r>
            <w:r w:rsidR="00A55855" w:rsidRPr="00BF7938">
              <w:rPr>
                <w:rFonts w:eastAsia="Times New Roman" w:cs="Calibri"/>
              </w:rPr>
              <w:t>G</w:t>
            </w:r>
            <w:r w:rsidRPr="00BF7938">
              <w:rPr>
                <w:rFonts w:eastAsia="Times New Roman" w:cs="Calibri"/>
              </w:rPr>
              <w:t>rants</w:t>
            </w:r>
            <w:proofErr w:type="spellEnd"/>
            <w:r w:rsidRPr="00BF7938">
              <w:rPr>
                <w:rFonts w:eastAsia="Times New Roman" w:cs="Calibri"/>
              </w:rPr>
              <w:t>.</w:t>
            </w:r>
          </w:p>
        </w:tc>
      </w:tr>
      <w:tr w:rsidR="00CB3022" w:rsidRPr="00680F11" w14:paraId="1468F0A2" w14:textId="77777777" w:rsidTr="00BF7938">
        <w:trPr>
          <w:trHeight w:hRule="exact" w:val="290"/>
        </w:trPr>
        <w:tc>
          <w:tcPr>
            <w:tcW w:w="688" w:type="pct"/>
            <w:tcBorders>
              <w:top w:val="nil"/>
              <w:left w:val="single" w:sz="4" w:space="0" w:color="auto"/>
              <w:bottom w:val="single" w:sz="4" w:space="0" w:color="auto"/>
              <w:right w:val="single" w:sz="4" w:space="0" w:color="auto"/>
            </w:tcBorders>
            <w:shd w:val="clear" w:color="auto" w:fill="auto"/>
            <w:vAlign w:val="center"/>
            <w:hideMark/>
          </w:tcPr>
          <w:p w14:paraId="761E0621" w14:textId="77777777" w:rsidR="00CB3022" w:rsidRPr="00BF7938" w:rsidRDefault="00CB3022" w:rsidP="00055BA2">
            <w:pPr>
              <w:spacing w:after="0" w:line="240" w:lineRule="auto"/>
              <w:jc w:val="center"/>
              <w:rPr>
                <w:rFonts w:eastAsia="Times New Roman" w:cs="Calibri"/>
              </w:rPr>
            </w:pPr>
            <w:r w:rsidRPr="00BF7938">
              <w:rPr>
                <w:rFonts w:eastAsia="Times New Roman" w:cs="Calibri"/>
              </w:rPr>
              <w:t>1</w:t>
            </w:r>
          </w:p>
        </w:tc>
        <w:tc>
          <w:tcPr>
            <w:tcW w:w="2507" w:type="pct"/>
            <w:tcBorders>
              <w:top w:val="nil"/>
              <w:left w:val="nil"/>
              <w:bottom w:val="single" w:sz="4" w:space="0" w:color="auto"/>
              <w:right w:val="single" w:sz="4" w:space="0" w:color="auto"/>
            </w:tcBorders>
            <w:shd w:val="clear" w:color="auto" w:fill="auto"/>
            <w:vAlign w:val="center"/>
            <w:hideMark/>
          </w:tcPr>
          <w:p w14:paraId="78DE1240" w14:textId="77777777" w:rsidR="00CB3022" w:rsidRPr="00BF7938" w:rsidRDefault="00CB3022" w:rsidP="00055BA2">
            <w:pPr>
              <w:spacing w:after="0" w:line="240" w:lineRule="auto"/>
              <w:rPr>
                <w:rFonts w:eastAsia="Times New Roman" w:cs="Calibri"/>
              </w:rPr>
            </w:pPr>
            <w:r w:rsidRPr="00BF7938">
              <w:rPr>
                <w:rFonts w:eastAsia="Times New Roman" w:cs="Calibri"/>
              </w:rPr>
              <w:t>OFFER SHEET</w:t>
            </w:r>
          </w:p>
        </w:tc>
        <w:tc>
          <w:tcPr>
            <w:tcW w:w="1805" w:type="pct"/>
            <w:vMerge w:val="restart"/>
            <w:tcBorders>
              <w:top w:val="nil"/>
              <w:left w:val="single" w:sz="4" w:space="0" w:color="auto"/>
              <w:bottom w:val="single" w:sz="4" w:space="0" w:color="auto"/>
              <w:right w:val="single" w:sz="4" w:space="0" w:color="auto"/>
            </w:tcBorders>
            <w:shd w:val="clear" w:color="auto" w:fill="auto"/>
            <w:vAlign w:val="center"/>
            <w:hideMark/>
          </w:tcPr>
          <w:p w14:paraId="7A6F2199" w14:textId="10B2015A" w:rsidR="00CB3022" w:rsidRPr="00BF7938" w:rsidRDefault="00CB3022" w:rsidP="00055BA2">
            <w:pPr>
              <w:spacing w:after="0" w:line="240" w:lineRule="auto"/>
              <w:jc w:val="center"/>
              <w:rPr>
                <w:rFonts w:eastAsia="Times New Roman" w:cs="Calibri"/>
              </w:rPr>
            </w:pPr>
            <w:r w:rsidRPr="00BF7938">
              <w:rPr>
                <w:rFonts w:eastAsia="Times New Roman" w:cs="Calibri"/>
              </w:rPr>
              <w:t xml:space="preserve">Due March 9, </w:t>
            </w:r>
            <w:proofErr w:type="gramStart"/>
            <w:r w:rsidRPr="00BF7938">
              <w:rPr>
                <w:rFonts w:eastAsia="Times New Roman" w:cs="Calibri"/>
              </w:rPr>
              <w:t>2022</w:t>
            </w:r>
            <w:proofErr w:type="gramEnd"/>
            <w:r w:rsidRPr="00BF7938">
              <w:rPr>
                <w:rFonts w:eastAsia="Times New Roman" w:cs="Calibri"/>
              </w:rPr>
              <w:t xml:space="preserve"> by no later than </w:t>
            </w:r>
            <w:r w:rsidR="00611874">
              <w:rPr>
                <w:rFonts w:eastAsia="Times New Roman" w:cs="Calibri"/>
              </w:rPr>
              <w:t>3:00</w:t>
            </w:r>
            <w:r w:rsidRPr="00BF7938">
              <w:rPr>
                <w:rFonts w:eastAsia="Times New Roman" w:cs="Calibri"/>
              </w:rPr>
              <w:t xml:space="preserve"> PM CST</w:t>
            </w:r>
          </w:p>
        </w:tc>
      </w:tr>
      <w:tr w:rsidR="00CB3022" w:rsidRPr="00680F11" w14:paraId="1E60CAC8" w14:textId="77777777" w:rsidTr="00BF7938">
        <w:trPr>
          <w:trHeight w:hRule="exact" w:val="388"/>
        </w:trPr>
        <w:tc>
          <w:tcPr>
            <w:tcW w:w="688" w:type="pct"/>
            <w:tcBorders>
              <w:top w:val="nil"/>
              <w:left w:val="single" w:sz="4" w:space="0" w:color="auto"/>
              <w:bottom w:val="single" w:sz="4" w:space="0" w:color="auto"/>
              <w:right w:val="single" w:sz="4" w:space="0" w:color="auto"/>
            </w:tcBorders>
            <w:shd w:val="clear" w:color="auto" w:fill="auto"/>
            <w:vAlign w:val="center"/>
            <w:hideMark/>
          </w:tcPr>
          <w:p w14:paraId="18E428AE" w14:textId="77777777" w:rsidR="00CB3022" w:rsidRPr="00BF7938" w:rsidRDefault="00CB3022" w:rsidP="00055BA2">
            <w:pPr>
              <w:spacing w:after="0" w:line="240" w:lineRule="auto"/>
              <w:jc w:val="center"/>
              <w:rPr>
                <w:rFonts w:eastAsia="Times New Roman" w:cs="Calibri"/>
              </w:rPr>
            </w:pPr>
            <w:r w:rsidRPr="00BF7938">
              <w:rPr>
                <w:rFonts w:eastAsia="Times New Roman" w:cs="Calibri"/>
              </w:rPr>
              <w:t>2</w:t>
            </w:r>
          </w:p>
        </w:tc>
        <w:tc>
          <w:tcPr>
            <w:tcW w:w="2507" w:type="pct"/>
            <w:tcBorders>
              <w:top w:val="nil"/>
              <w:left w:val="nil"/>
              <w:bottom w:val="single" w:sz="4" w:space="0" w:color="auto"/>
              <w:right w:val="single" w:sz="4" w:space="0" w:color="auto"/>
            </w:tcBorders>
            <w:shd w:val="clear" w:color="auto" w:fill="auto"/>
            <w:vAlign w:val="center"/>
            <w:hideMark/>
          </w:tcPr>
          <w:p w14:paraId="03F96D09" w14:textId="185FCB1F" w:rsidR="00CB3022" w:rsidRPr="00BF7938" w:rsidRDefault="00CB3022" w:rsidP="00055BA2">
            <w:pPr>
              <w:spacing w:after="0" w:line="240" w:lineRule="auto"/>
              <w:rPr>
                <w:rFonts w:eastAsia="Times New Roman" w:cs="Calibri"/>
              </w:rPr>
            </w:pPr>
            <w:r w:rsidRPr="00BF7938">
              <w:rPr>
                <w:rFonts w:eastAsia="Times New Roman" w:cs="Calibri"/>
              </w:rPr>
              <w:t>RF</w:t>
            </w:r>
            <w:r w:rsidR="00055BA2">
              <w:rPr>
                <w:rFonts w:eastAsia="Times New Roman" w:cs="Calibri"/>
              </w:rPr>
              <w:t>P</w:t>
            </w:r>
            <w:r w:rsidRPr="00BF7938">
              <w:rPr>
                <w:rFonts w:eastAsia="Times New Roman" w:cs="Calibri"/>
              </w:rPr>
              <w:t xml:space="preserve"> APPLICATION (Uploaded in Word)</w:t>
            </w:r>
          </w:p>
        </w:tc>
        <w:tc>
          <w:tcPr>
            <w:tcW w:w="1805" w:type="pct"/>
            <w:vMerge/>
            <w:tcBorders>
              <w:top w:val="nil"/>
              <w:left w:val="single" w:sz="4" w:space="0" w:color="auto"/>
              <w:bottom w:val="single" w:sz="4" w:space="0" w:color="auto"/>
              <w:right w:val="single" w:sz="4" w:space="0" w:color="auto"/>
            </w:tcBorders>
            <w:vAlign w:val="center"/>
            <w:hideMark/>
          </w:tcPr>
          <w:p w14:paraId="12D8B33C" w14:textId="77777777" w:rsidR="00CB3022" w:rsidRPr="00BF7938" w:rsidRDefault="00CB3022" w:rsidP="00055BA2">
            <w:pPr>
              <w:spacing w:after="0" w:line="240" w:lineRule="auto"/>
              <w:rPr>
                <w:rFonts w:eastAsia="Times New Roman" w:cs="Calibri"/>
              </w:rPr>
            </w:pPr>
          </w:p>
        </w:tc>
      </w:tr>
      <w:tr w:rsidR="00CB3022" w:rsidRPr="00680F11" w14:paraId="785ECCFD" w14:textId="77777777" w:rsidTr="00BF7938">
        <w:trPr>
          <w:trHeight w:hRule="exact" w:val="361"/>
        </w:trPr>
        <w:tc>
          <w:tcPr>
            <w:tcW w:w="688" w:type="pct"/>
            <w:tcBorders>
              <w:top w:val="nil"/>
              <w:left w:val="single" w:sz="4" w:space="0" w:color="auto"/>
              <w:bottom w:val="single" w:sz="4" w:space="0" w:color="auto"/>
              <w:right w:val="single" w:sz="4" w:space="0" w:color="auto"/>
            </w:tcBorders>
            <w:shd w:val="clear" w:color="auto" w:fill="auto"/>
            <w:vAlign w:val="center"/>
            <w:hideMark/>
          </w:tcPr>
          <w:p w14:paraId="0250272A" w14:textId="77777777" w:rsidR="00CB3022" w:rsidRPr="00BF7938" w:rsidRDefault="00CB3022" w:rsidP="00055BA2">
            <w:pPr>
              <w:spacing w:after="0" w:line="240" w:lineRule="auto"/>
              <w:jc w:val="center"/>
              <w:rPr>
                <w:rFonts w:eastAsia="Times New Roman" w:cs="Calibri"/>
              </w:rPr>
            </w:pPr>
            <w:r w:rsidRPr="00BF7938">
              <w:rPr>
                <w:rFonts w:eastAsia="Times New Roman" w:cs="Calibri"/>
              </w:rPr>
              <w:t>3</w:t>
            </w:r>
          </w:p>
        </w:tc>
        <w:tc>
          <w:tcPr>
            <w:tcW w:w="2507" w:type="pct"/>
            <w:tcBorders>
              <w:top w:val="nil"/>
              <w:left w:val="nil"/>
              <w:bottom w:val="single" w:sz="4" w:space="0" w:color="auto"/>
              <w:right w:val="single" w:sz="4" w:space="0" w:color="auto"/>
            </w:tcBorders>
            <w:shd w:val="clear" w:color="auto" w:fill="auto"/>
            <w:vAlign w:val="center"/>
            <w:hideMark/>
          </w:tcPr>
          <w:p w14:paraId="57FB14D4" w14:textId="77777777" w:rsidR="00CB3022" w:rsidRPr="00BF7938" w:rsidRDefault="00CB3022" w:rsidP="00055BA2">
            <w:pPr>
              <w:spacing w:after="0" w:line="240" w:lineRule="auto"/>
              <w:rPr>
                <w:rFonts w:eastAsia="Times New Roman" w:cs="Calibri"/>
              </w:rPr>
            </w:pPr>
            <w:r w:rsidRPr="00BF7938">
              <w:rPr>
                <w:rFonts w:eastAsia="Times New Roman" w:cs="Calibri"/>
              </w:rPr>
              <w:t>PROGRAM BUDGET AND FUNDING SUMMARY</w:t>
            </w:r>
          </w:p>
        </w:tc>
        <w:tc>
          <w:tcPr>
            <w:tcW w:w="1805" w:type="pct"/>
            <w:vMerge/>
            <w:tcBorders>
              <w:top w:val="nil"/>
              <w:left w:val="single" w:sz="4" w:space="0" w:color="auto"/>
              <w:bottom w:val="single" w:sz="4" w:space="0" w:color="auto"/>
              <w:right w:val="single" w:sz="4" w:space="0" w:color="auto"/>
            </w:tcBorders>
            <w:vAlign w:val="center"/>
            <w:hideMark/>
          </w:tcPr>
          <w:p w14:paraId="565AE70D" w14:textId="77777777" w:rsidR="00CB3022" w:rsidRPr="00BF7938" w:rsidRDefault="00CB3022" w:rsidP="00055BA2">
            <w:pPr>
              <w:spacing w:after="0" w:line="240" w:lineRule="auto"/>
              <w:rPr>
                <w:rFonts w:eastAsia="Times New Roman" w:cs="Calibri"/>
              </w:rPr>
            </w:pPr>
          </w:p>
        </w:tc>
      </w:tr>
      <w:tr w:rsidR="00CB3022" w:rsidRPr="00680F11" w14:paraId="2333B6CC" w14:textId="77777777" w:rsidTr="00BF7938">
        <w:trPr>
          <w:trHeight w:hRule="exact" w:val="361"/>
        </w:trPr>
        <w:tc>
          <w:tcPr>
            <w:tcW w:w="688" w:type="pct"/>
            <w:tcBorders>
              <w:top w:val="nil"/>
              <w:left w:val="single" w:sz="4" w:space="0" w:color="auto"/>
              <w:bottom w:val="single" w:sz="4" w:space="0" w:color="auto"/>
              <w:right w:val="single" w:sz="4" w:space="0" w:color="auto"/>
            </w:tcBorders>
            <w:shd w:val="clear" w:color="auto" w:fill="auto"/>
            <w:vAlign w:val="center"/>
            <w:hideMark/>
          </w:tcPr>
          <w:p w14:paraId="67EAFBFF" w14:textId="77777777" w:rsidR="00CB3022" w:rsidRPr="00BF7938" w:rsidRDefault="00CB3022" w:rsidP="00055BA2">
            <w:pPr>
              <w:spacing w:after="0" w:line="240" w:lineRule="auto"/>
              <w:jc w:val="center"/>
              <w:rPr>
                <w:rFonts w:eastAsia="Times New Roman" w:cs="Calibri"/>
              </w:rPr>
            </w:pPr>
            <w:r w:rsidRPr="00BF7938">
              <w:rPr>
                <w:rFonts w:eastAsia="Times New Roman" w:cs="Calibri"/>
              </w:rPr>
              <w:t>4</w:t>
            </w:r>
          </w:p>
        </w:tc>
        <w:tc>
          <w:tcPr>
            <w:tcW w:w="2507" w:type="pct"/>
            <w:tcBorders>
              <w:top w:val="nil"/>
              <w:left w:val="nil"/>
              <w:bottom w:val="single" w:sz="4" w:space="0" w:color="auto"/>
              <w:right w:val="single" w:sz="4" w:space="0" w:color="auto"/>
            </w:tcBorders>
            <w:shd w:val="clear" w:color="auto" w:fill="auto"/>
            <w:vAlign w:val="center"/>
            <w:hideMark/>
          </w:tcPr>
          <w:p w14:paraId="3CD249AB" w14:textId="77777777" w:rsidR="00CB3022" w:rsidRPr="00BF7938" w:rsidRDefault="00CB3022" w:rsidP="00055BA2">
            <w:pPr>
              <w:spacing w:after="0" w:line="240" w:lineRule="auto"/>
              <w:rPr>
                <w:rFonts w:eastAsia="Times New Roman" w:cs="Calibri"/>
              </w:rPr>
            </w:pPr>
            <w:r w:rsidRPr="00BF7938">
              <w:rPr>
                <w:rFonts w:eastAsia="Times New Roman" w:cs="Calibri"/>
              </w:rPr>
              <w:t>COA CERTIFICATIONS AND DISCLOSURES</w:t>
            </w:r>
          </w:p>
        </w:tc>
        <w:tc>
          <w:tcPr>
            <w:tcW w:w="1805" w:type="pct"/>
            <w:vMerge/>
            <w:tcBorders>
              <w:top w:val="nil"/>
              <w:left w:val="single" w:sz="4" w:space="0" w:color="auto"/>
              <w:bottom w:val="single" w:sz="4" w:space="0" w:color="auto"/>
              <w:right w:val="single" w:sz="4" w:space="0" w:color="auto"/>
            </w:tcBorders>
            <w:vAlign w:val="center"/>
            <w:hideMark/>
          </w:tcPr>
          <w:p w14:paraId="6A60EB67" w14:textId="77777777" w:rsidR="00CB3022" w:rsidRPr="00BF7938" w:rsidRDefault="00CB3022" w:rsidP="00055BA2">
            <w:pPr>
              <w:spacing w:after="0" w:line="240" w:lineRule="auto"/>
              <w:rPr>
                <w:rFonts w:eastAsia="Times New Roman" w:cs="Calibri"/>
              </w:rPr>
            </w:pPr>
          </w:p>
        </w:tc>
      </w:tr>
      <w:tr w:rsidR="00CB3022" w:rsidRPr="00680F11" w14:paraId="0556702C" w14:textId="77777777" w:rsidTr="00BF7938">
        <w:trPr>
          <w:trHeight w:hRule="exact" w:val="290"/>
        </w:trPr>
        <w:tc>
          <w:tcPr>
            <w:tcW w:w="688" w:type="pct"/>
            <w:tcBorders>
              <w:top w:val="nil"/>
              <w:left w:val="single" w:sz="4" w:space="0" w:color="auto"/>
              <w:bottom w:val="single" w:sz="4" w:space="0" w:color="auto"/>
              <w:right w:val="single" w:sz="4" w:space="0" w:color="auto"/>
            </w:tcBorders>
            <w:shd w:val="clear" w:color="auto" w:fill="auto"/>
            <w:vAlign w:val="center"/>
            <w:hideMark/>
          </w:tcPr>
          <w:p w14:paraId="11F86490" w14:textId="77777777" w:rsidR="00CB3022" w:rsidRPr="00BF7938" w:rsidRDefault="00CB3022" w:rsidP="00055BA2">
            <w:pPr>
              <w:spacing w:after="0" w:line="240" w:lineRule="auto"/>
              <w:jc w:val="center"/>
              <w:rPr>
                <w:rFonts w:eastAsia="Times New Roman" w:cs="Calibri"/>
                <w:b/>
                <w:bCs/>
              </w:rPr>
            </w:pPr>
            <w:r w:rsidRPr="00BF7938">
              <w:rPr>
                <w:rFonts w:eastAsia="Times New Roman" w:cs="Calibri"/>
                <w:b/>
                <w:bCs/>
              </w:rPr>
              <w:t>EXHIBIT NO.</w:t>
            </w:r>
          </w:p>
        </w:tc>
        <w:tc>
          <w:tcPr>
            <w:tcW w:w="2507" w:type="pct"/>
            <w:tcBorders>
              <w:top w:val="nil"/>
              <w:left w:val="nil"/>
              <w:bottom w:val="single" w:sz="4" w:space="0" w:color="auto"/>
              <w:right w:val="single" w:sz="4" w:space="0" w:color="auto"/>
            </w:tcBorders>
            <w:shd w:val="clear" w:color="auto" w:fill="auto"/>
            <w:vAlign w:val="center"/>
            <w:hideMark/>
          </w:tcPr>
          <w:p w14:paraId="0136A17D" w14:textId="77777777" w:rsidR="00CB3022" w:rsidRPr="00BF7938" w:rsidRDefault="00CB3022" w:rsidP="00BF7938">
            <w:pPr>
              <w:spacing w:after="0" w:line="240" w:lineRule="auto"/>
              <w:jc w:val="center"/>
              <w:rPr>
                <w:rFonts w:eastAsia="Times New Roman" w:cs="Calibri"/>
                <w:b/>
                <w:bCs/>
              </w:rPr>
            </w:pPr>
            <w:r w:rsidRPr="00BF7938">
              <w:rPr>
                <w:rFonts w:eastAsia="Times New Roman" w:cs="Calibri"/>
                <w:b/>
                <w:bCs/>
              </w:rPr>
              <w:t>TITLE</w:t>
            </w:r>
          </w:p>
        </w:tc>
        <w:tc>
          <w:tcPr>
            <w:tcW w:w="1805" w:type="pct"/>
            <w:tcBorders>
              <w:top w:val="nil"/>
              <w:left w:val="nil"/>
              <w:bottom w:val="single" w:sz="4" w:space="0" w:color="auto"/>
              <w:right w:val="single" w:sz="4" w:space="0" w:color="auto"/>
            </w:tcBorders>
            <w:shd w:val="clear" w:color="auto" w:fill="auto"/>
            <w:vAlign w:val="center"/>
            <w:hideMark/>
          </w:tcPr>
          <w:p w14:paraId="27DDDC3A" w14:textId="77777777" w:rsidR="00CB3022" w:rsidRPr="00BF7938" w:rsidRDefault="00CB3022" w:rsidP="00055BA2">
            <w:pPr>
              <w:spacing w:after="0" w:line="240" w:lineRule="auto"/>
              <w:rPr>
                <w:rFonts w:eastAsia="Times New Roman" w:cs="Calibri"/>
                <w:b/>
                <w:bCs/>
              </w:rPr>
            </w:pPr>
            <w:r w:rsidRPr="00BF7938">
              <w:rPr>
                <w:rFonts w:eastAsia="Times New Roman" w:cs="Calibri"/>
                <w:b/>
                <w:bCs/>
              </w:rPr>
              <w:t>INFORMATION ONLY</w:t>
            </w:r>
          </w:p>
        </w:tc>
      </w:tr>
      <w:tr w:rsidR="00CB3022" w:rsidRPr="00680F11" w14:paraId="551AF1C5" w14:textId="77777777" w:rsidTr="00BF7938">
        <w:trPr>
          <w:trHeight w:hRule="exact" w:val="973"/>
        </w:trPr>
        <w:tc>
          <w:tcPr>
            <w:tcW w:w="688" w:type="pct"/>
            <w:tcBorders>
              <w:top w:val="nil"/>
              <w:left w:val="single" w:sz="4" w:space="0" w:color="auto"/>
              <w:bottom w:val="single" w:sz="4" w:space="0" w:color="auto"/>
              <w:right w:val="single" w:sz="4" w:space="0" w:color="auto"/>
            </w:tcBorders>
            <w:shd w:val="clear" w:color="auto" w:fill="auto"/>
            <w:vAlign w:val="center"/>
            <w:hideMark/>
          </w:tcPr>
          <w:p w14:paraId="6019F175" w14:textId="77777777" w:rsidR="00CB3022" w:rsidRPr="00BF7938" w:rsidRDefault="00CB3022" w:rsidP="00055BA2">
            <w:pPr>
              <w:spacing w:after="0" w:line="240" w:lineRule="auto"/>
              <w:jc w:val="center"/>
              <w:rPr>
                <w:rFonts w:eastAsia="Times New Roman" w:cs="Calibri"/>
              </w:rPr>
            </w:pPr>
            <w:r w:rsidRPr="00BF7938">
              <w:rPr>
                <w:rFonts w:eastAsia="Times New Roman" w:cs="Calibri"/>
              </w:rPr>
              <w:t>A</w:t>
            </w:r>
          </w:p>
        </w:tc>
        <w:tc>
          <w:tcPr>
            <w:tcW w:w="2507" w:type="pct"/>
            <w:tcBorders>
              <w:top w:val="nil"/>
              <w:left w:val="nil"/>
              <w:bottom w:val="single" w:sz="4" w:space="0" w:color="auto"/>
              <w:right w:val="single" w:sz="4" w:space="0" w:color="auto"/>
            </w:tcBorders>
            <w:shd w:val="clear" w:color="auto" w:fill="auto"/>
            <w:vAlign w:val="center"/>
            <w:hideMark/>
          </w:tcPr>
          <w:p w14:paraId="5E50F0CD" w14:textId="77777777" w:rsidR="00CB3022" w:rsidRPr="00BF7938" w:rsidRDefault="00CB3022" w:rsidP="00055BA2">
            <w:pPr>
              <w:spacing w:after="0" w:line="240" w:lineRule="auto"/>
              <w:rPr>
                <w:rFonts w:eastAsia="Times New Roman" w:cs="Calibri"/>
              </w:rPr>
            </w:pPr>
            <w:r w:rsidRPr="00BF7938">
              <w:rPr>
                <w:rFonts w:eastAsia="Times New Roman" w:cs="Calibri"/>
              </w:rPr>
              <w:t>THRESHOLD REVIEW FORM</w:t>
            </w:r>
          </w:p>
        </w:tc>
        <w:tc>
          <w:tcPr>
            <w:tcW w:w="1805" w:type="pct"/>
            <w:tcBorders>
              <w:top w:val="nil"/>
              <w:left w:val="nil"/>
              <w:bottom w:val="single" w:sz="4" w:space="0" w:color="auto"/>
              <w:right w:val="single" w:sz="4" w:space="0" w:color="auto"/>
            </w:tcBorders>
            <w:shd w:val="clear" w:color="000000" w:fill="D9D9D9"/>
            <w:vAlign w:val="center"/>
            <w:hideMark/>
          </w:tcPr>
          <w:p w14:paraId="6232E228" w14:textId="2E00297F" w:rsidR="00CB3022" w:rsidRPr="00BF7938" w:rsidRDefault="00BF7938" w:rsidP="00055BA2">
            <w:pPr>
              <w:spacing w:after="0" w:line="240" w:lineRule="auto"/>
              <w:jc w:val="center"/>
              <w:rPr>
                <w:rFonts w:eastAsia="Times New Roman" w:cs="Calibri"/>
                <w:sz w:val="20"/>
                <w:szCs w:val="20"/>
              </w:rPr>
            </w:pPr>
            <w:r w:rsidRPr="00BF7938">
              <w:rPr>
                <w:rFonts w:eastAsia="Times New Roman" w:cs="Calibri"/>
                <w:sz w:val="20"/>
                <w:szCs w:val="20"/>
              </w:rPr>
              <w:t xml:space="preserve">Threshold Application due in </w:t>
            </w:r>
            <w:proofErr w:type="spellStart"/>
            <w:r w:rsidRPr="00BF7938">
              <w:rPr>
                <w:rFonts w:eastAsia="Times New Roman" w:cs="Calibri"/>
                <w:sz w:val="20"/>
                <w:szCs w:val="20"/>
              </w:rPr>
              <w:t>PartnerGrants</w:t>
            </w:r>
            <w:proofErr w:type="spellEnd"/>
            <w:r w:rsidRPr="00BF7938">
              <w:rPr>
                <w:rFonts w:eastAsia="Times New Roman" w:cs="Calibri"/>
                <w:sz w:val="20"/>
                <w:szCs w:val="20"/>
              </w:rPr>
              <w:t xml:space="preserve"> by February 16, </w:t>
            </w:r>
            <w:r w:rsidR="00055BA2">
              <w:rPr>
                <w:rFonts w:eastAsia="Times New Roman" w:cs="Calibri"/>
                <w:sz w:val="20"/>
                <w:szCs w:val="20"/>
              </w:rPr>
              <w:t>by</w:t>
            </w:r>
            <w:r w:rsidRPr="00BF7938">
              <w:rPr>
                <w:rFonts w:eastAsia="Times New Roman" w:cs="Calibri"/>
                <w:sz w:val="20"/>
                <w:szCs w:val="20"/>
              </w:rPr>
              <w:t xml:space="preserve"> 3pm CST </w:t>
            </w:r>
          </w:p>
        </w:tc>
      </w:tr>
    </w:tbl>
    <w:p w14:paraId="4071B471" w14:textId="77777777" w:rsidR="00962664" w:rsidRPr="00981AB4" w:rsidRDefault="00962664" w:rsidP="00A072F9">
      <w:pPr>
        <w:ind w:left="-540"/>
        <w:rPr>
          <w:rFonts w:cstheme="minorHAnsi"/>
          <w:b/>
          <w:color w:val="000000" w:themeColor="text1"/>
        </w:rPr>
      </w:pPr>
    </w:p>
    <w:p w14:paraId="1F91B878" w14:textId="4E5AED32" w:rsidR="00673A4B" w:rsidRPr="00981AB4" w:rsidRDefault="00673A4B" w:rsidP="00BF7938">
      <w:pPr>
        <w:pBdr>
          <w:top w:val="single" w:sz="4" w:space="1" w:color="auto"/>
          <w:left w:val="single" w:sz="4" w:space="0"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E15BA1">
        <w:rPr>
          <w:rFonts w:eastAsia="Arial" w:cstheme="minorHAnsi"/>
          <w:b/>
          <w:sz w:val="28"/>
          <w:szCs w:val="28"/>
        </w:rPr>
        <w:t xml:space="preserve"> - Unscored</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b/>
        </w:rPr>
      </w:pPr>
      <w:r w:rsidRPr="3D4CE219">
        <w:rPr>
          <w:rFonts w:eastAsia="Arial"/>
          <w:b/>
        </w:rPr>
        <w:t>Minimum Threshold Review</w:t>
      </w:r>
    </w:p>
    <w:p w14:paraId="31B6D91A" w14:textId="1DDF63F0" w:rsidR="00673A4B" w:rsidRPr="00981AB4" w:rsidRDefault="00EC2D7F" w:rsidP="59CAC51F">
      <w:pPr>
        <w:shd w:val="clear" w:color="auto" w:fill="FFFFFF" w:themeFill="background1"/>
        <w:rPr>
          <w:rFonts w:eastAsia="Arial"/>
        </w:rPr>
      </w:pPr>
      <w:r w:rsidRPr="0E4EF19D">
        <w:rPr>
          <w:rFonts w:eastAsia="Arial"/>
          <w:b/>
          <w:bCs/>
        </w:rPr>
        <w:t>Form 1:</w:t>
      </w:r>
      <w:r w:rsidRPr="0E4EF19D">
        <w:rPr>
          <w:rFonts w:eastAsia="Arial"/>
        </w:rPr>
        <w:t xml:space="preserve"> </w:t>
      </w:r>
      <w:r w:rsidR="00673A4B" w:rsidRPr="0E4EF19D">
        <w:rPr>
          <w:rFonts w:eastAsia="Arial"/>
          <w:b/>
          <w:bCs/>
          <w:u w:val="single"/>
        </w:rPr>
        <w:t>Threshold Review Form</w:t>
      </w:r>
      <w:r w:rsidR="00673A4B" w:rsidRPr="0E4EF19D">
        <w:rPr>
          <w:rFonts w:eastAsia="Arial"/>
          <w:b/>
          <w:bCs/>
        </w:rPr>
        <w:t xml:space="preserve"> </w:t>
      </w:r>
      <w:r w:rsidR="00673A4B" w:rsidRPr="0E4EF19D">
        <w:rPr>
          <w:rFonts w:eastAsia="Arial"/>
        </w:rPr>
        <w:t xml:space="preserve">must be completed in </w:t>
      </w:r>
      <w:proofErr w:type="spellStart"/>
      <w:r w:rsidR="00673A4B" w:rsidRPr="0E4EF19D">
        <w:rPr>
          <w:rFonts w:eastAsia="Arial"/>
        </w:rPr>
        <w:t>Partner</w:t>
      </w:r>
      <w:r w:rsidR="00547694">
        <w:rPr>
          <w:rFonts w:eastAsia="Arial"/>
        </w:rPr>
        <w:t>G</w:t>
      </w:r>
      <w:r w:rsidR="00673A4B" w:rsidRPr="0E4EF19D">
        <w:rPr>
          <w:rFonts w:eastAsia="Arial"/>
        </w:rPr>
        <w:t>rants</w:t>
      </w:r>
      <w:proofErr w:type="spellEnd"/>
      <w:r w:rsidR="00673A4B" w:rsidRPr="0E4EF19D">
        <w:rPr>
          <w:rFonts w:eastAsia="Arial"/>
        </w:rPr>
        <w:t xml:space="preserve"> </w:t>
      </w:r>
      <w:r w:rsidR="00CF311C">
        <w:rPr>
          <w:rFonts w:eastAsia="Arial"/>
        </w:rPr>
        <w:t>by the deadline stated in the Offer Sheet</w:t>
      </w:r>
      <w:r w:rsidR="00673A4B" w:rsidRPr="0E4EF19D">
        <w:rPr>
          <w:rFonts w:eastAsia="Arial"/>
        </w:rPr>
        <w:t>. This threshold will be reviewed by APH staff and then, if the agency’s threshold is approved, the agency will move forward to submit this final application.</w:t>
      </w:r>
    </w:p>
    <w:p w14:paraId="2C2030AA" w14:textId="7A866531" w:rsidR="00DF3CE8" w:rsidRDefault="00223606" w:rsidP="00962C0C">
      <w:pPr>
        <w:shd w:val="clear" w:color="auto" w:fill="FFF2CC" w:themeFill="accent4" w:themeFillTint="33"/>
        <w:rPr>
          <w:rFonts w:ascii="Segoe UI" w:eastAsia="Times New Roman" w:hAnsi="Segoe UI" w:cs="Segoe UI"/>
          <w:sz w:val="21"/>
          <w:szCs w:val="21"/>
        </w:rPr>
      </w:pPr>
      <w:bookmarkStart w:id="1" w:name="_Hlk64015327"/>
      <w:r w:rsidRPr="759C0FB2">
        <w:rPr>
          <w:rFonts w:eastAsia="Arial"/>
          <w:b/>
          <w:bCs/>
        </w:rPr>
        <w:t>Please note:</w:t>
      </w:r>
      <w:r w:rsidRPr="759C0FB2">
        <w:rPr>
          <w:rFonts w:eastAsia="Arial"/>
        </w:rPr>
        <w:t xml:space="preserve"> Only name uploaded documents with letters and numbers. </w:t>
      </w:r>
      <w:r w:rsidR="00DF3CE8"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bookmarkEnd w:id="1"/>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lastRenderedPageBreak/>
        <w:t>Agency Information</w:t>
      </w:r>
    </w:p>
    <w:p w14:paraId="1F9C2FDF" w14:textId="5744C0AE" w:rsidR="00673A4B" w:rsidRPr="00981AB4" w:rsidRDefault="00673A4B" w:rsidP="00673A4B">
      <w:pPr>
        <w:rPr>
          <w:rFonts w:eastAsia="Arial"/>
        </w:rPr>
      </w:pPr>
      <w:r w:rsidRPr="3D4CE219">
        <w:rPr>
          <w:rFonts w:eastAsia="Arial"/>
        </w:rPr>
        <w:t xml:space="preserve">No points are assigned to questions in this section, but a response is required for each question. These questions will be used to determine if your organization is eligible to contract with the City of Austin.  All Applications must have satisfactory answers in this section </w:t>
      </w:r>
      <w:proofErr w:type="gramStart"/>
      <w:r w:rsidRPr="3D4CE219">
        <w:rPr>
          <w:rFonts w:eastAsia="Arial"/>
        </w:rPr>
        <w:t>in order to</w:t>
      </w:r>
      <w:proofErr w:type="gramEnd"/>
      <w:r w:rsidRPr="3D4CE219">
        <w:rPr>
          <w:rFonts w:eastAsia="Arial"/>
        </w:rPr>
        <w:t xml:space="preserve"> be evaluated for potential award. </w:t>
      </w:r>
    </w:p>
    <w:p w14:paraId="294453CB" w14:textId="08D055E1" w:rsidR="00C52FE8" w:rsidRPr="00981AB4" w:rsidRDefault="00C52FE8" w:rsidP="00C52FE8">
      <w:pPr>
        <w:shd w:val="clear" w:color="auto" w:fill="DEEAF6" w:themeFill="accent5" w:themeFillTint="33"/>
        <w:rPr>
          <w:rFonts w:eastAsia="Arial"/>
          <w:b/>
        </w:rPr>
      </w:pPr>
      <w:r w:rsidRPr="31829F74">
        <w:rPr>
          <w:rFonts w:eastAsia="Arial"/>
          <w:b/>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31829F74">
            <w:rPr>
              <w:rStyle w:val="PlaceholderText"/>
              <w:color w:val="auto"/>
            </w:rPr>
            <w:t>Click or tap here to enter text.</w:t>
          </w:r>
        </w:sdtContent>
      </w:sdt>
    </w:p>
    <w:p w14:paraId="3D4F53EF" w14:textId="77777777" w:rsidR="00C52FE8" w:rsidRPr="00981AB4" w:rsidRDefault="00C52FE8" w:rsidP="00C52FE8">
      <w:pPr>
        <w:shd w:val="clear" w:color="auto" w:fill="DEEAF6" w:themeFill="accent5" w:themeFillTint="33"/>
        <w:rPr>
          <w:rFonts w:eastAsia="Arial"/>
          <w:b/>
        </w:rPr>
      </w:pPr>
      <w:r w:rsidRPr="31829F74">
        <w:rPr>
          <w:rFonts w:eastAsia="Arial"/>
          <w:b/>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31829F74">
            <w:rPr>
              <w:rStyle w:val="PlaceholderText"/>
              <w:color w:val="auto"/>
            </w:rPr>
            <w:t>Click or tap here to enter text.</w:t>
          </w:r>
        </w:sdtContent>
      </w:sdt>
    </w:p>
    <w:p w14:paraId="55C7769E" w14:textId="7F2BD805" w:rsidR="00C52FE8" w:rsidRPr="00981AB4" w:rsidRDefault="00C52FE8" w:rsidP="00C52FE8">
      <w:pPr>
        <w:shd w:val="clear" w:color="auto" w:fill="DEEAF6" w:themeFill="accent5" w:themeFillTint="33"/>
        <w:rPr>
          <w:rFonts w:eastAsia="Arial"/>
          <w:b/>
          <w:color w:val="2F5496"/>
        </w:rPr>
      </w:pPr>
      <w:r w:rsidRPr="31829F74">
        <w:rPr>
          <w:rFonts w:eastAsia="Arial"/>
          <w:b/>
        </w:rPr>
        <w:t>Total Amount Requested:</w:t>
      </w:r>
      <w:r w:rsidRPr="31829F74">
        <w:rPr>
          <w:rFonts w:eastAsia="Arial"/>
          <w:b/>
          <w:color w:val="2F5496" w:themeColor="accent1" w:themeShade="BF"/>
        </w:rPr>
        <w:t xml:space="preserve"> </w:t>
      </w:r>
      <w:sdt>
        <w:sdtPr>
          <w:rPr>
            <w:rFonts w:eastAsia="Arial"/>
            <w:b/>
            <w:color w:val="2F5496" w:themeColor="accent1" w:themeShade="BF"/>
          </w:rPr>
          <w:id w:val="-780032151"/>
          <w:placeholder>
            <w:docPart w:val="0E4B010432F44F648D57874E81B6664D"/>
          </w:placeholder>
          <w:showingPlcHdr/>
        </w:sdtPr>
        <w:sdtEndPr/>
        <w:sdtContent>
          <w:r w:rsidRPr="31829F74">
            <w:rPr>
              <w:rStyle w:val="PlaceholderText"/>
              <w:color w:val="auto"/>
            </w:rPr>
            <w:t>Click or tap here to enter $ amount.</w:t>
          </w:r>
        </w:sdtContent>
      </w:sdt>
    </w:p>
    <w:p w14:paraId="601E77D1" w14:textId="77777777" w:rsidR="00C52FE8" w:rsidRPr="00981AB4" w:rsidRDefault="00C52FE8" w:rsidP="00C52FE8">
      <w:pPr>
        <w:shd w:val="clear" w:color="auto" w:fill="DEEAF6" w:themeFill="accent5" w:themeFillTint="33"/>
        <w:rPr>
          <w:rFonts w:eastAsia="Arial" w:cstheme="minorHAnsi"/>
          <w:b/>
          <w:bCs/>
          <w:iCs/>
          <w:color w:val="2F5496"/>
        </w:rPr>
      </w:pPr>
    </w:p>
    <w:p w14:paraId="4F7A4C51" w14:textId="64F146E6"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7117140B">
        <w:rPr>
          <w:rFonts w:eastAsia="Arial"/>
          <w:b/>
          <w:bCs/>
          <w:color w:val="000000" w:themeColor="text1"/>
        </w:rPr>
        <w:t xml:space="preserve">Question </w:t>
      </w:r>
      <w:r w:rsidR="0087784E" w:rsidRPr="7117140B">
        <w:rPr>
          <w:rFonts w:eastAsia="Arial"/>
          <w:b/>
          <w:bCs/>
          <w:color w:val="000000" w:themeColor="text1"/>
        </w:rPr>
        <w:t>1</w:t>
      </w:r>
      <w:r w:rsidRPr="7117140B">
        <w:rPr>
          <w:rFonts w:eastAsia="Arial"/>
          <w:b/>
          <w:bCs/>
          <w:color w:val="000000" w:themeColor="text1"/>
        </w:rPr>
        <w:t>:</w:t>
      </w:r>
      <w:r w:rsidRPr="7117140B">
        <w:rPr>
          <w:rFonts w:eastAsia="Arial"/>
          <w:color w:val="000000" w:themeColor="text1"/>
        </w:rPr>
        <w:t xml:space="preserve"> </w:t>
      </w:r>
      <w:r w:rsidR="244DAA8C" w:rsidRPr="7117140B">
        <w:rPr>
          <w:rFonts w:eastAsia="Arial"/>
          <w:color w:val="000000" w:themeColor="text1"/>
        </w:rPr>
        <w:t>Can</w:t>
      </w:r>
      <w:r w:rsidRPr="7117140B">
        <w:rPr>
          <w:rFonts w:eastAsia="Arial"/>
          <w:color w:val="000000" w:themeColor="text1"/>
        </w:rPr>
        <w:t xml:space="preserve"> your organization meet Austin Public Health’s Social Services </w:t>
      </w:r>
      <w:hyperlink r:id="rId14">
        <w:r w:rsidRPr="7117140B">
          <w:rPr>
            <w:rStyle w:val="Hyperlink"/>
            <w:rFonts w:eastAsia="Arial"/>
          </w:rPr>
          <w:t>Insurance Requirements</w:t>
        </w:r>
      </w:hyperlink>
      <w:r w:rsidR="00CF0F75" w:rsidRPr="7117140B">
        <w:rPr>
          <w:rFonts w:eastAsia="Arial"/>
          <w:color w:val="000000" w:themeColor="text1"/>
        </w:rPr>
        <w:t xml:space="preserve"> prior to </w:t>
      </w:r>
      <w:r w:rsidR="01436634" w:rsidRPr="7117140B">
        <w:rPr>
          <w:rFonts w:eastAsia="Arial"/>
          <w:color w:val="000000" w:themeColor="text1"/>
        </w:rPr>
        <w:t>entering into</w:t>
      </w:r>
      <w:r w:rsidR="00CF0F75" w:rsidRPr="7117140B">
        <w:rPr>
          <w:rFonts w:eastAsia="Arial"/>
          <w:color w:val="000000" w:themeColor="text1"/>
        </w:rPr>
        <w:t xml:space="preserve"> a contract</w:t>
      </w:r>
      <w:r w:rsidRPr="7117140B">
        <w:rPr>
          <w:rFonts w:eastAsia="Arial"/>
          <w:color w:val="000000" w:themeColor="text1"/>
        </w:rPr>
        <w:t xml:space="preserve">? </w:t>
      </w:r>
      <w:r w:rsidR="002B5126" w:rsidRPr="7117140B">
        <w:rPr>
          <w:rFonts w:eastAsia="Arial"/>
          <w:color w:val="000000" w:themeColor="text1"/>
        </w:rPr>
        <w:t>Provide any additional information.</w:t>
      </w:r>
    </w:p>
    <w:sdt>
      <w:sdtPr>
        <w:rPr>
          <w:rFonts w:cstheme="minorHAnsi"/>
          <w:color w:val="808080"/>
        </w:rPr>
        <w:id w:val="1770426814"/>
        <w:placeholder>
          <w:docPart w:val="0C2288851F954F52BF9348E032C9E693"/>
        </w:placeholder>
      </w:sdtPr>
      <w:sdtEndPr/>
      <w:sdtContent>
        <w:p w14:paraId="1CF53E24" w14:textId="731969F7" w:rsidR="0066679B" w:rsidRPr="0066679B" w:rsidRDefault="00C52FE8" w:rsidP="00C52FE8">
          <w:pPr>
            <w:rPr>
              <w:rFonts w:cstheme="minorHAnsi"/>
              <w:color w:val="808080"/>
            </w:rPr>
          </w:pPr>
          <w:r w:rsidRPr="00981AB4">
            <w:rPr>
              <w:rFonts w:cstheme="minorHAnsi"/>
            </w:rPr>
            <w:t xml:space="preserve">Click or tap here to enter text. </w:t>
          </w:r>
        </w:p>
      </w:sdtContent>
    </w:sdt>
    <w:p w14:paraId="490E4E31" w14:textId="03A0C15C" w:rsidR="00AC1B33" w:rsidRPr="00981AB4"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t>Question 2:</w:t>
      </w:r>
      <w:r w:rsidRPr="00981AB4">
        <w:rPr>
          <w:rFonts w:cstheme="minorHAnsi"/>
        </w:rPr>
        <w:t xml:space="preserve"> </w:t>
      </w:r>
      <w:r w:rsidR="00837CD5" w:rsidRPr="00981AB4">
        <w:rPr>
          <w:rFonts w:cstheme="minorHAnsi"/>
        </w:rPr>
        <w:t xml:space="preserve">Will your organization be able to meet all the Terms and Conditions listed in the </w:t>
      </w:r>
      <w:r w:rsidR="00055BA2">
        <w:rPr>
          <w:rFonts w:cstheme="minorHAnsi"/>
        </w:rPr>
        <w:t>E</w:t>
      </w:r>
      <w:r w:rsidR="00837CD5" w:rsidRPr="00981AB4">
        <w:rPr>
          <w:rFonts w:cstheme="minorHAnsi"/>
        </w:rPr>
        <w:t>-Standard Boilerplate</w:t>
      </w:r>
      <w:r w:rsidR="004B5343">
        <w:rPr>
          <w:rFonts w:cstheme="minorHAnsi"/>
        </w:rPr>
        <w:t xml:space="preserve"> and Exhibits</w:t>
      </w:r>
      <w:r w:rsidR="00E70DAA" w:rsidRPr="00981AB4">
        <w:rPr>
          <w:rFonts w:cstheme="minorHAnsi"/>
        </w:rPr>
        <w:t xml:space="preserve">? </w:t>
      </w:r>
      <w:r w:rsidR="002B5126" w:rsidRPr="00981AB4">
        <w:rPr>
          <w:rFonts w:eastAsia="Arial" w:cstheme="minorHAnsi"/>
        </w:rPr>
        <w:t>Provide any additional information.</w:t>
      </w:r>
    </w:p>
    <w:sdt>
      <w:sdtPr>
        <w:rPr>
          <w:rFonts w:cstheme="minorHAnsi"/>
          <w:color w:val="808080"/>
        </w:rPr>
        <w:id w:val="-543294235"/>
        <w:placeholder>
          <w:docPart w:val="7FB2ABE28FD84C34978A4E5C646AD06B"/>
        </w:placeholder>
      </w:sdtPr>
      <w:sdtEndPr/>
      <w:sdtContent>
        <w:p w14:paraId="040AD3ED" w14:textId="185A55C4" w:rsidR="00186DC8" w:rsidRPr="00981AB4" w:rsidRDefault="00E70DAA" w:rsidP="00186DC8">
          <w:pPr>
            <w:rPr>
              <w:rFonts w:cstheme="minorHAnsi"/>
              <w:color w:val="808080"/>
            </w:rPr>
          </w:pPr>
          <w:r w:rsidRPr="00981AB4">
            <w:rPr>
              <w:rFonts w:cstheme="minorHAnsi"/>
            </w:rPr>
            <w:t xml:space="preserve">Click or tap here to enter text. </w:t>
          </w:r>
        </w:p>
      </w:sdtContent>
    </w:sdt>
    <w:p w14:paraId="745949C7" w14:textId="0CD749F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7117140B">
        <w:rPr>
          <w:rFonts w:eastAsia="Arial"/>
          <w:b/>
          <w:color w:val="000000" w:themeColor="text1"/>
        </w:rPr>
        <w:t xml:space="preserve">Question </w:t>
      </w:r>
      <w:r w:rsidR="003618EA" w:rsidRPr="7117140B">
        <w:rPr>
          <w:rFonts w:eastAsia="Arial"/>
          <w:b/>
          <w:color w:val="000000" w:themeColor="text1"/>
        </w:rPr>
        <w:t>3</w:t>
      </w:r>
      <w:r w:rsidRPr="7117140B">
        <w:rPr>
          <w:rFonts w:eastAsia="Arial"/>
          <w:b/>
          <w:color w:val="000000" w:themeColor="text1"/>
        </w:rPr>
        <w:t>:</w:t>
      </w:r>
      <w:r w:rsidRPr="7117140B">
        <w:rPr>
          <w:rFonts w:eastAsia="Arial"/>
          <w:color w:val="000000" w:themeColor="text1"/>
        </w:rPr>
        <w:t xml:space="preserve"> </w:t>
      </w:r>
      <w:r w:rsidRPr="7117140B">
        <w:rPr>
          <w:rFonts w:eastAsia="Arial"/>
        </w:rPr>
        <w:t>What is your organization’s annual budget?</w:t>
      </w:r>
      <w:r w:rsidR="44083D27" w:rsidRPr="7117140B">
        <w:rPr>
          <w:rFonts w:eastAsia="Arial"/>
        </w:rPr>
        <w:t xml:space="preserve"> Including </w:t>
      </w:r>
      <w:r w:rsidR="60D7FF82" w:rsidRPr="7117140B">
        <w:rPr>
          <w:rFonts w:eastAsia="Arial"/>
        </w:rPr>
        <w:t xml:space="preserve">annual </w:t>
      </w:r>
      <w:r w:rsidR="44083D27" w:rsidRPr="7117140B">
        <w:rPr>
          <w:rFonts w:eastAsia="Arial"/>
        </w:rPr>
        <w:t xml:space="preserve">revenues, costs, expenses, </w:t>
      </w:r>
      <w:r w:rsidR="4A6ED38B" w:rsidRPr="7117140B">
        <w:rPr>
          <w:rFonts w:eastAsia="Arial"/>
        </w:rPr>
        <w:t>assets,</w:t>
      </w:r>
      <w:r w:rsidR="5163D30E" w:rsidRPr="7117140B">
        <w:rPr>
          <w:rFonts w:eastAsia="Arial"/>
        </w:rPr>
        <w:t xml:space="preserve"> and</w:t>
      </w:r>
      <w:r w:rsidR="4A6ED38B" w:rsidRPr="7117140B">
        <w:rPr>
          <w:rFonts w:eastAsia="Arial"/>
        </w:rPr>
        <w:t xml:space="preserve"> liabilities. </w:t>
      </w:r>
    </w:p>
    <w:sdt>
      <w:sdtPr>
        <w:rPr>
          <w:rFonts w:cstheme="minorHAnsi"/>
          <w:color w:val="808080"/>
        </w:rPr>
        <w:id w:val="621118468"/>
        <w:placeholder>
          <w:docPart w:val="36D26094F1504B1B853A927E442E89E5"/>
        </w:placeholder>
      </w:sdtPr>
      <w:sdtEndPr/>
      <w:sdtContent>
        <w:p w14:paraId="2070564C"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10AB76F5" w14:textId="730B48E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4</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a brief description of the Agency applying for this fundin</w:t>
      </w:r>
      <w:r w:rsidRPr="00981AB4">
        <w:rPr>
          <w:rFonts w:eastAsia="Arial" w:cstheme="minorHAnsi"/>
          <w:bCs/>
        </w:rPr>
        <w:t>g (e.g., mission statement)</w:t>
      </w:r>
      <w:r w:rsidR="002103E6" w:rsidRPr="00981AB4">
        <w:rPr>
          <w:rFonts w:eastAsia="Arial" w:cstheme="minorHAnsi"/>
          <w:bCs/>
        </w:rPr>
        <w:t>.</w:t>
      </w:r>
    </w:p>
    <w:sdt>
      <w:sdtPr>
        <w:rPr>
          <w:rFonts w:cstheme="minorHAnsi"/>
          <w:color w:val="808080"/>
        </w:rPr>
        <w:id w:val="1238056763"/>
        <w:placeholder>
          <w:docPart w:val="7B16B061C5284BEDB531470AC5481307"/>
        </w:placeholder>
      </w:sdtPr>
      <w:sdtEndPr/>
      <w:sdtContent>
        <w:p w14:paraId="1CFF4436"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07E88FBB" w14:textId="1EFA8BA6"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5</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981AB4" w:rsidRDefault="00C52FE8" w:rsidP="00C52FE8">
      <w:pPr>
        <w:ind w:left="720"/>
        <w:rPr>
          <w:rFonts w:cstheme="minorHAnsi"/>
          <w:color w:val="808080"/>
        </w:rPr>
      </w:pPr>
      <w:r w:rsidRPr="00981AB4">
        <w:rPr>
          <w:rFonts w:eastAsia="Arial" w:cstheme="minorHAnsi"/>
          <w:b/>
          <w:bCs/>
          <w:color w:val="2F5496"/>
        </w:rPr>
        <w:t>Name:</w:t>
      </w:r>
      <w:r w:rsidRPr="00981AB4">
        <w:rPr>
          <w:rFonts w:eastAsia="Arial" w:cstheme="minorHAnsi"/>
          <w:color w:val="2F5496"/>
        </w:rPr>
        <w:t xml:space="preserve"> </w:t>
      </w:r>
      <w:sdt>
        <w:sdtPr>
          <w:rPr>
            <w:rFonts w:cstheme="minorHAnsi"/>
            <w:color w:val="808080"/>
          </w:rPr>
          <w:id w:val="647639476"/>
          <w:placeholder>
            <w:docPart w:val="FE7B4E3F1D5549BA8BC3FF1ACD141373"/>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Title:</w:t>
      </w:r>
      <w:r w:rsidRPr="00981AB4">
        <w:rPr>
          <w:rFonts w:eastAsia="Arial" w:cstheme="minorHAnsi"/>
          <w:color w:val="2F5496"/>
        </w:rPr>
        <w:t xml:space="preserve">  </w:t>
      </w:r>
      <w:sdt>
        <w:sdtPr>
          <w:rPr>
            <w:rFonts w:cstheme="minorHAnsi"/>
            <w:color w:val="808080"/>
          </w:rPr>
          <w:id w:val="-1041283083"/>
          <w:placeholder>
            <w:docPart w:val="DDABD7E73A4A4AAEAC4E1DFBEB478F66"/>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Email Address:</w:t>
      </w:r>
      <w:r w:rsidRPr="00981AB4">
        <w:rPr>
          <w:rFonts w:eastAsia="Arial" w:cstheme="minorHAnsi"/>
          <w:color w:val="2F5496"/>
        </w:rPr>
        <w:t xml:space="preserve">  </w:t>
      </w:r>
      <w:sdt>
        <w:sdtPr>
          <w:rPr>
            <w:rFonts w:cstheme="minorHAnsi"/>
            <w:color w:val="808080"/>
          </w:rPr>
          <w:id w:val="-1563087321"/>
          <w:placeholder>
            <w:docPart w:val="DAD1A391EDBB42FA9E62B863B65DF484"/>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Phone:</w:t>
      </w:r>
      <w:r w:rsidRPr="00981AB4">
        <w:rPr>
          <w:rFonts w:eastAsia="Arial" w:cstheme="minorHAnsi"/>
          <w:color w:val="2F5496"/>
        </w:rPr>
        <w:t xml:space="preserve">  </w:t>
      </w:r>
      <w:sdt>
        <w:sdtPr>
          <w:rPr>
            <w:rFonts w:cstheme="minorHAnsi"/>
            <w:color w:val="808080"/>
          </w:rPr>
          <w:id w:val="1344901615"/>
          <w:placeholder>
            <w:docPart w:val="5D0E17341A36474AAAB0AC250B37B7A7"/>
          </w:placeholder>
        </w:sdtPr>
        <w:sdtEndPr/>
        <w:sdtContent>
          <w:r w:rsidRPr="00981AB4">
            <w:rPr>
              <w:rFonts w:cstheme="minorHAnsi"/>
            </w:rPr>
            <w:t>Click or tap here to enter text.</w:t>
          </w:r>
        </w:sdtContent>
      </w:sdt>
    </w:p>
    <w:p w14:paraId="1D2CE272" w14:textId="2B733A9B"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6</w:t>
      </w:r>
      <w:r w:rsidRPr="00981AB4">
        <w:rPr>
          <w:rFonts w:eastAsia="Arial" w:cstheme="minorHAnsi"/>
          <w:bCs/>
          <w:color w:val="000000" w:themeColor="text1"/>
        </w:rPr>
        <w:t xml:space="preserve">: Provide </w:t>
      </w:r>
      <w:r w:rsidRPr="00981AB4">
        <w:rPr>
          <w:rFonts w:eastAsia="Arial" w:cstheme="minorHAnsi"/>
          <w:bCs/>
        </w:rPr>
        <w:t>any</w:t>
      </w:r>
      <w:r w:rsidR="0033410C">
        <w:rPr>
          <w:rFonts w:eastAsia="Arial" w:cstheme="minorHAnsi"/>
          <w:bCs/>
        </w:rPr>
        <w:t xml:space="preserve"> </w:t>
      </w:r>
      <w:r w:rsidRPr="00981AB4">
        <w:rPr>
          <w:rFonts w:eastAsia="Arial" w:cstheme="minorHAnsi"/>
          <w:bCs/>
        </w:rPr>
        <w:t>additional comments or clarifications about your organization.</w:t>
      </w:r>
    </w:p>
    <w:bookmarkStart w:id="2" w:name="_Hlk94044804"/>
    <w:p w14:paraId="5DF80428" w14:textId="2FAF1373" w:rsidR="00C52FE8" w:rsidRDefault="003B2410" w:rsidP="00C52FE8">
      <w:sdt>
        <w:sdtPr>
          <w:rPr>
            <w:color w:val="808080" w:themeColor="background1" w:themeShade="80"/>
          </w:rPr>
          <w:id w:val="196110336"/>
          <w:placeholder>
            <w:docPart w:val="C1739BD518CC48018C7128C4064FCDA3"/>
          </w:placeholder>
        </w:sdtPr>
        <w:sdtEndPr/>
        <w:sdtContent>
          <w:r w:rsidR="6801D3AB" w:rsidRPr="5E2F483C">
            <w:t xml:space="preserve">Click or tap here to enter text. </w:t>
          </w:r>
        </w:sdtContent>
      </w:sdt>
      <w:r w:rsidR="6801D3AB" w:rsidRPr="5E2F483C">
        <w:t xml:space="preserve"> </w:t>
      </w:r>
    </w:p>
    <w:p w14:paraId="4DBFA2D2" w14:textId="32D2050A" w:rsidR="00FF163F" w:rsidRPr="00981AB4" w:rsidRDefault="00FF163F" w:rsidP="00FF163F">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7117140B">
        <w:rPr>
          <w:rFonts w:eastAsia="Arial"/>
          <w:b/>
          <w:bCs/>
          <w:color w:val="000000" w:themeColor="text1"/>
        </w:rPr>
        <w:t xml:space="preserve">Question </w:t>
      </w:r>
      <w:r>
        <w:rPr>
          <w:rFonts w:eastAsia="Arial"/>
          <w:b/>
          <w:bCs/>
          <w:color w:val="000000" w:themeColor="text1"/>
        </w:rPr>
        <w:t>7</w:t>
      </w:r>
      <w:r w:rsidRPr="7117140B">
        <w:rPr>
          <w:rFonts w:eastAsia="Arial"/>
          <w:b/>
          <w:bCs/>
          <w:color w:val="000000" w:themeColor="text1"/>
        </w:rPr>
        <w:t>:</w:t>
      </w:r>
      <w:r w:rsidRPr="7117140B">
        <w:rPr>
          <w:rFonts w:eastAsia="Arial"/>
          <w:color w:val="000000" w:themeColor="text1"/>
        </w:rPr>
        <w:t xml:space="preserve"> </w:t>
      </w:r>
      <w:r>
        <w:rPr>
          <w:rFonts w:eastAsia="Arial"/>
          <w:color w:val="000000" w:themeColor="text1"/>
        </w:rPr>
        <w:t xml:space="preserve">Is the </w:t>
      </w:r>
      <w:r w:rsidR="00C150AF">
        <w:rPr>
          <w:rFonts w:eastAsia="Arial"/>
          <w:color w:val="000000" w:themeColor="text1"/>
        </w:rPr>
        <w:t>A</w:t>
      </w:r>
      <w:r>
        <w:rPr>
          <w:rFonts w:eastAsia="Arial"/>
          <w:color w:val="000000" w:themeColor="text1"/>
        </w:rPr>
        <w:t xml:space="preserve">gency in the process of OR </w:t>
      </w:r>
      <w:r w:rsidR="00E4630C">
        <w:rPr>
          <w:rFonts w:eastAsia="Arial"/>
          <w:color w:val="000000" w:themeColor="text1"/>
        </w:rPr>
        <w:t>has already submitted a full registration to do business with the Federal government in SAM.gov AND has ensured that their record is not restricted from public view</w:t>
      </w:r>
      <w:r w:rsidR="004842AF">
        <w:rPr>
          <w:rFonts w:eastAsia="Arial"/>
          <w:color w:val="000000" w:themeColor="text1"/>
        </w:rPr>
        <w:t xml:space="preserve">? </w:t>
      </w:r>
      <w:r w:rsidR="00F369C4">
        <w:rPr>
          <w:rFonts w:eastAsia="Arial"/>
          <w:color w:val="000000" w:themeColor="text1"/>
        </w:rPr>
        <w:t>If no, p</w:t>
      </w:r>
      <w:r w:rsidR="005775D5">
        <w:rPr>
          <w:rFonts w:eastAsia="Arial"/>
          <w:color w:val="000000" w:themeColor="text1"/>
        </w:rPr>
        <w:t>lease explain</w:t>
      </w:r>
      <w:r w:rsidR="00F369C4">
        <w:rPr>
          <w:rFonts w:eastAsia="Arial"/>
          <w:color w:val="000000" w:themeColor="text1"/>
        </w:rPr>
        <w:t>.</w:t>
      </w:r>
      <w:r w:rsidR="004842AF">
        <w:rPr>
          <w:rFonts w:eastAsia="Arial"/>
          <w:color w:val="000000" w:themeColor="text1"/>
        </w:rPr>
        <w:t xml:space="preserve"> </w:t>
      </w:r>
      <w:r w:rsidR="00024ADF">
        <w:rPr>
          <w:noProof/>
        </w:rPr>
        <w:drawing>
          <wp:inline distT="0" distB="0" distL="0" distR="0" wp14:anchorId="3B685DBC" wp14:editId="2DE0BCEE">
            <wp:extent cx="152400"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00024ADF">
        <w:rPr>
          <w:rFonts w:eastAsia="Arial"/>
          <w:color w:val="000000" w:themeColor="text1"/>
        </w:rPr>
        <w:t xml:space="preserve">Upload initial registration documentation OR SAM.gov Action registration status. </w:t>
      </w:r>
    </w:p>
    <w:p w14:paraId="6A89F067" w14:textId="224ABA42" w:rsidR="00FF163F" w:rsidRDefault="003B2410" w:rsidP="00EB277C">
      <w:pPr>
        <w:tabs>
          <w:tab w:val="left" w:pos="3810"/>
        </w:tabs>
        <w:rPr>
          <w:rFonts w:cstheme="minorHAnsi"/>
          <w:color w:val="808080"/>
        </w:rPr>
      </w:pPr>
      <w:sdt>
        <w:sdtPr>
          <w:rPr>
            <w:rFonts w:cstheme="minorHAnsi"/>
            <w:color w:val="808080"/>
          </w:rPr>
          <w:id w:val="-254215050"/>
          <w:placeholder>
            <w:docPart w:val="C19AE45C45A94880839CFECAB0021DF2"/>
          </w:placeholder>
        </w:sdtPr>
        <w:sdtEndPr/>
        <w:sdtContent>
          <w:r w:rsidR="00FF163F" w:rsidRPr="00981AB4">
            <w:rPr>
              <w:rFonts w:cstheme="minorHAnsi"/>
            </w:rPr>
            <w:t xml:space="preserve">Click or tap here to enter text. </w:t>
          </w:r>
        </w:sdtContent>
      </w:sdt>
      <w:r w:rsidR="00EB277C">
        <w:rPr>
          <w:rFonts w:cstheme="minorHAnsi"/>
          <w:color w:val="808080"/>
        </w:rPr>
        <w:tab/>
      </w:r>
    </w:p>
    <w:bookmarkEnd w:id="2"/>
    <w:p w14:paraId="76F91011" w14:textId="5E386D5D" w:rsidR="00971463" w:rsidRPr="00981AB4" w:rsidRDefault="003B2410" w:rsidP="00971463">
      <w:pPr>
        <w:rPr>
          <w:rFonts w:eastAsia="Times New Roman" w:cstheme="minorHAnsi"/>
          <w:strike/>
        </w:rPr>
      </w:pPr>
      <w:sdt>
        <w:sdtPr>
          <w:rPr>
            <w:rFonts w:cstheme="minorHAnsi"/>
            <w:b/>
            <w:bCs/>
            <w:color w:val="2F5496" w:themeColor="accent1" w:themeShade="BF"/>
          </w:rPr>
          <w:id w:val="-816494235"/>
          <w14:checkbox>
            <w14:checked w14:val="0"/>
            <w14:checkedState w14:val="2612" w14:font="MS Gothic"/>
            <w14:uncheckedState w14:val="2610" w14:font="MS Gothic"/>
          </w14:checkbox>
        </w:sdtPr>
        <w:sdtEndPr/>
        <w:sdtContent>
          <w:r w:rsidR="00971463" w:rsidRPr="00981AB4">
            <w:rPr>
              <w:rFonts w:ascii="Segoe UI Symbol" w:eastAsia="MS Gothic" w:hAnsi="Segoe UI Symbol" w:cs="Segoe UI Symbol"/>
              <w:b/>
              <w:bCs/>
              <w:color w:val="2F5496" w:themeColor="accent1" w:themeShade="BF"/>
            </w:rPr>
            <w:t>☐</w:t>
          </w:r>
        </w:sdtContent>
      </w:sdt>
      <w:r w:rsidR="00971463" w:rsidRPr="00981AB4">
        <w:rPr>
          <w:rFonts w:cstheme="minorHAnsi"/>
          <w:b/>
          <w:bCs/>
          <w:color w:val="2F5496" w:themeColor="accent1" w:themeShade="BF"/>
        </w:rPr>
        <w:t xml:space="preserve"> </w:t>
      </w:r>
      <w:r w:rsidR="00971463" w:rsidRPr="00981AB4">
        <w:rPr>
          <w:rFonts w:cstheme="minorHAnsi"/>
          <w:noProof/>
        </w:rPr>
        <w:drawing>
          <wp:inline distT="0" distB="0" distL="0" distR="0" wp14:anchorId="4BEA625F" wp14:editId="79CCBCA3">
            <wp:extent cx="150495" cy="150495"/>
            <wp:effectExtent l="0" t="0" r="190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971463">
        <w:rPr>
          <w:rFonts w:cstheme="minorHAnsi"/>
          <w:b/>
          <w:bCs/>
          <w:color w:val="2F5496" w:themeColor="accent1" w:themeShade="BF"/>
        </w:rPr>
        <w:t xml:space="preserve">Check here to indicate that </w:t>
      </w:r>
      <w:r w:rsidR="00971463">
        <w:rPr>
          <w:rFonts w:eastAsia="Arial"/>
          <w:color w:val="000000" w:themeColor="text1"/>
        </w:rPr>
        <w:t>initial registration documentation OR SAM.gov Action registration status</w:t>
      </w:r>
      <w:r w:rsidR="00971463" w:rsidRPr="00981AB4">
        <w:rPr>
          <w:rFonts w:eastAsia="Times New Roman" w:cstheme="minorHAnsi"/>
        </w:rPr>
        <w:t xml:space="preserve"> </w:t>
      </w:r>
      <w:r w:rsidR="00971463">
        <w:rPr>
          <w:rFonts w:eastAsia="Times New Roman" w:cstheme="minorHAnsi"/>
        </w:rPr>
        <w:t>is uploaded</w:t>
      </w:r>
      <w:r w:rsidR="00971463" w:rsidRPr="00981AB4">
        <w:rPr>
          <w:rFonts w:eastAsia="Times New Roman" w:cstheme="minorHAnsi"/>
        </w:rPr>
        <w:t xml:space="preserve"> in </w:t>
      </w:r>
      <w:proofErr w:type="spellStart"/>
      <w:r w:rsidR="00971463" w:rsidRPr="00981AB4">
        <w:rPr>
          <w:rFonts w:eastAsia="Times New Roman" w:cstheme="minorHAnsi"/>
        </w:rPr>
        <w:t>Partner</w:t>
      </w:r>
      <w:r w:rsidR="0023669F">
        <w:rPr>
          <w:rFonts w:eastAsia="Times New Roman" w:cstheme="minorHAnsi"/>
        </w:rPr>
        <w:t>G</w:t>
      </w:r>
      <w:r w:rsidR="00971463" w:rsidRPr="00981AB4">
        <w:rPr>
          <w:rFonts w:eastAsia="Times New Roman" w:cstheme="minorHAnsi"/>
        </w:rPr>
        <w:t>rants</w:t>
      </w:r>
      <w:proofErr w:type="spellEnd"/>
      <w:r w:rsidR="00971463" w:rsidRPr="00981AB4">
        <w:rPr>
          <w:rFonts w:eastAsia="Times New Roman" w:cstheme="minorHAnsi"/>
        </w:rPr>
        <w:t>.</w:t>
      </w:r>
    </w:p>
    <w:p w14:paraId="5C2A0984" w14:textId="77777777" w:rsidR="00971463" w:rsidRPr="00981AB4" w:rsidRDefault="00971463" w:rsidP="00EB277C">
      <w:pPr>
        <w:tabs>
          <w:tab w:val="left" w:pos="3810"/>
        </w:tabs>
      </w:pPr>
    </w:p>
    <w:p w14:paraId="59B7EC96" w14:textId="3D43B747" w:rsidR="00516CE0" w:rsidRDefault="001B31EE" w:rsidP="002461D1">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r w:rsidRPr="1DA39474">
        <w:rPr>
          <w:rFonts w:eastAsia="Arial"/>
          <w:b/>
          <w:color w:val="000000" w:themeColor="text1"/>
        </w:rPr>
        <w:t xml:space="preserve">Question </w:t>
      </w:r>
      <w:r w:rsidR="00AB5D90">
        <w:rPr>
          <w:rFonts w:eastAsia="Arial"/>
          <w:b/>
          <w:color w:val="000000" w:themeColor="text1"/>
        </w:rPr>
        <w:t>8</w:t>
      </w:r>
      <w:r w:rsidRPr="1DA39474">
        <w:rPr>
          <w:rFonts w:eastAsia="Arial"/>
          <w:color w:val="000000" w:themeColor="text1"/>
        </w:rPr>
        <w:t xml:space="preserve">: </w:t>
      </w:r>
      <w:r w:rsidR="002461D1" w:rsidRPr="1DA39474">
        <w:rPr>
          <w:rFonts w:eastAsia="Arial"/>
          <w:color w:val="000000" w:themeColor="text1"/>
        </w:rPr>
        <w:t xml:space="preserve">Please provide a brief description of the </w:t>
      </w:r>
      <w:r w:rsidR="003625D4">
        <w:rPr>
          <w:rFonts w:eastAsia="Arial"/>
          <w:color w:val="000000" w:themeColor="text1"/>
        </w:rPr>
        <w:t xml:space="preserve">program </w:t>
      </w:r>
      <w:r w:rsidR="002461D1" w:rsidRPr="1DA39474">
        <w:rPr>
          <w:rFonts w:eastAsia="Arial"/>
          <w:color w:val="000000" w:themeColor="text1"/>
        </w:rPr>
        <w:t xml:space="preserve">type </w:t>
      </w:r>
      <w:r w:rsidR="00516CE0" w:rsidRPr="1DA39474">
        <w:rPr>
          <w:rFonts w:eastAsia="Arial"/>
          <w:color w:val="000000" w:themeColor="text1"/>
        </w:rPr>
        <w:t xml:space="preserve">your agency is proposing </w:t>
      </w:r>
      <w:r w:rsidR="5022F7B3" w:rsidRPr="1DA39474">
        <w:rPr>
          <w:rFonts w:eastAsia="Arial"/>
          <w:color w:val="000000" w:themeColor="text1"/>
        </w:rPr>
        <w:t xml:space="preserve">to be </w:t>
      </w:r>
      <w:r w:rsidR="00516CE0" w:rsidRPr="1DA39474">
        <w:rPr>
          <w:rFonts w:eastAsia="Arial"/>
          <w:color w:val="000000" w:themeColor="text1"/>
        </w:rPr>
        <w:t>fund</w:t>
      </w:r>
      <w:r w:rsidR="3F05926E" w:rsidRPr="1DA39474">
        <w:rPr>
          <w:rFonts w:eastAsia="Arial"/>
          <w:color w:val="000000" w:themeColor="text1"/>
        </w:rPr>
        <w:t>ed</w:t>
      </w:r>
      <w:r w:rsidR="00516CE0" w:rsidRPr="1DA39474">
        <w:rPr>
          <w:rFonts w:eastAsia="Arial"/>
          <w:color w:val="000000" w:themeColor="text1"/>
        </w:rPr>
        <w:t xml:space="preserve">. </w:t>
      </w:r>
      <w:r w:rsidR="003625D4">
        <w:rPr>
          <w:rFonts w:eastAsia="Arial"/>
          <w:color w:val="000000" w:themeColor="text1"/>
        </w:rPr>
        <w:t>Program t</w:t>
      </w:r>
      <w:r w:rsidR="008053D5" w:rsidRPr="1DA39474">
        <w:rPr>
          <w:rFonts w:eastAsia="Arial"/>
          <w:color w:val="000000" w:themeColor="text1"/>
        </w:rPr>
        <w:t>ypes I</w:t>
      </w:r>
      <w:r w:rsidR="00516CE0" w:rsidRPr="1DA39474">
        <w:rPr>
          <w:rFonts w:eastAsia="Arial"/>
          <w:color w:val="000000" w:themeColor="text1"/>
        </w:rPr>
        <w:t xml:space="preserve">nclude: </w:t>
      </w:r>
    </w:p>
    <w:p w14:paraId="505430B0" w14:textId="5EABB643" w:rsidR="00D85A14" w:rsidRPr="00D85A14" w:rsidRDefault="00D85A14" w:rsidP="00D85A1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r w:rsidRPr="00D85A14">
        <w:rPr>
          <w:rFonts w:eastAsia="Arial"/>
          <w:color w:val="000000" w:themeColor="text1"/>
        </w:rPr>
        <w:t>1.</w:t>
      </w:r>
      <w:r w:rsidRPr="00D85A14">
        <w:rPr>
          <w:rFonts w:eastAsia="Arial"/>
          <w:color w:val="000000" w:themeColor="text1"/>
        </w:rPr>
        <w:tab/>
        <w:t xml:space="preserve">Housing </w:t>
      </w:r>
      <w:r w:rsidR="00203C2C">
        <w:rPr>
          <w:rFonts w:eastAsia="Arial"/>
          <w:color w:val="000000" w:themeColor="text1"/>
        </w:rPr>
        <w:t>Stabilization Program</w:t>
      </w:r>
      <w:r w:rsidRPr="00D85A14">
        <w:rPr>
          <w:rFonts w:eastAsia="Arial"/>
          <w:color w:val="000000" w:themeColor="text1"/>
        </w:rPr>
        <w:t xml:space="preserve"> – Permanent Supportive Housing</w:t>
      </w:r>
    </w:p>
    <w:p w14:paraId="48DCB7A3" w14:textId="1F2AEA7A" w:rsidR="00D85A14" w:rsidRPr="00D85A14" w:rsidRDefault="00D85A14" w:rsidP="00D85A1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r w:rsidRPr="00D85A14">
        <w:rPr>
          <w:rFonts w:eastAsia="Arial"/>
          <w:color w:val="000000" w:themeColor="text1"/>
        </w:rPr>
        <w:t>2.</w:t>
      </w:r>
      <w:r w:rsidRPr="00D85A14">
        <w:rPr>
          <w:rFonts w:eastAsia="Arial"/>
          <w:color w:val="000000" w:themeColor="text1"/>
        </w:rPr>
        <w:tab/>
        <w:t xml:space="preserve">Housing </w:t>
      </w:r>
      <w:r w:rsidR="00203C2C">
        <w:rPr>
          <w:rFonts w:eastAsia="Arial"/>
          <w:color w:val="000000" w:themeColor="text1"/>
        </w:rPr>
        <w:t>Stabilization Program</w:t>
      </w:r>
      <w:r w:rsidRPr="00D85A14">
        <w:rPr>
          <w:rFonts w:eastAsia="Arial"/>
          <w:color w:val="000000" w:themeColor="text1"/>
        </w:rPr>
        <w:t xml:space="preserve"> – Rapid Rehousing </w:t>
      </w:r>
    </w:p>
    <w:p w14:paraId="567DD10A" w14:textId="77777777" w:rsidR="00D85A14" w:rsidRPr="00D85A14" w:rsidRDefault="00D85A14" w:rsidP="00D85A1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r w:rsidRPr="00D85A14">
        <w:rPr>
          <w:rFonts w:eastAsia="Arial"/>
          <w:color w:val="000000" w:themeColor="text1"/>
        </w:rPr>
        <w:t>3.</w:t>
      </w:r>
      <w:r w:rsidRPr="00D85A14">
        <w:rPr>
          <w:rFonts w:eastAsia="Arial"/>
          <w:color w:val="000000" w:themeColor="text1"/>
        </w:rPr>
        <w:tab/>
        <w:t>Supportive Services Only – Housing Navigation</w:t>
      </w:r>
    </w:p>
    <w:p w14:paraId="33C94AE5" w14:textId="653622AD" w:rsidR="00D85A14" w:rsidRPr="00D85A14" w:rsidRDefault="00D85A14" w:rsidP="00D85A1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r w:rsidRPr="00D85A14">
        <w:rPr>
          <w:rFonts w:eastAsia="Arial"/>
          <w:color w:val="000000" w:themeColor="text1"/>
        </w:rPr>
        <w:t>4.</w:t>
      </w:r>
      <w:r>
        <w:tab/>
      </w:r>
      <w:r w:rsidRPr="00D85A14">
        <w:rPr>
          <w:rFonts w:eastAsia="Arial"/>
          <w:color w:val="000000" w:themeColor="text1"/>
        </w:rPr>
        <w:t xml:space="preserve">Supportive Services Only – Move-In Assistance </w:t>
      </w:r>
    </w:p>
    <w:p w14:paraId="4C4AFA00" w14:textId="6152B4A0" w:rsidR="00D85A14" w:rsidRPr="00D85A14" w:rsidRDefault="00D85A14" w:rsidP="00D85A1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r w:rsidRPr="00D85A14">
        <w:rPr>
          <w:rFonts w:eastAsia="Arial"/>
          <w:color w:val="000000" w:themeColor="text1"/>
        </w:rPr>
        <w:t>5.</w:t>
      </w:r>
      <w:r>
        <w:tab/>
      </w:r>
      <w:r w:rsidRPr="00D85A14">
        <w:rPr>
          <w:rFonts w:eastAsia="Arial"/>
          <w:color w:val="000000" w:themeColor="text1"/>
        </w:rPr>
        <w:t xml:space="preserve">Supportive Services Only – Landlord Outreach </w:t>
      </w:r>
      <w:r w:rsidR="00203C2C">
        <w:rPr>
          <w:rFonts w:eastAsia="Arial"/>
          <w:color w:val="000000" w:themeColor="text1"/>
        </w:rPr>
        <w:t>and</w:t>
      </w:r>
      <w:r w:rsidRPr="00D85A14">
        <w:rPr>
          <w:rFonts w:eastAsia="Arial"/>
          <w:color w:val="000000" w:themeColor="text1"/>
        </w:rPr>
        <w:t xml:space="preserve"> Incentives </w:t>
      </w:r>
    </w:p>
    <w:p w14:paraId="58563666" w14:textId="77777777" w:rsidR="00D85A14" w:rsidRDefault="00D85A14" w:rsidP="002461D1">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themeColor="text1"/>
        </w:rPr>
      </w:pPr>
    </w:p>
    <w:p w14:paraId="19ABF2BB" w14:textId="34545C94" w:rsidR="00274478" w:rsidRDefault="003B2410" w:rsidP="00274478">
      <w:sdt>
        <w:sdtPr>
          <w:rPr>
            <w:color w:val="808080" w:themeColor="background1" w:themeShade="80"/>
          </w:rPr>
          <w:id w:val="1136992988"/>
          <w:placeholder>
            <w:docPart w:val="114DD023EA5A4DC3AA7E88E70759D0D4"/>
          </w:placeholder>
        </w:sdtPr>
        <w:sdtEndPr/>
        <w:sdtContent>
          <w:r w:rsidR="00D85A14" w:rsidRPr="5E2F483C">
            <w:t xml:space="preserve">Click or tap here to enter text. </w:t>
          </w:r>
        </w:sdtContent>
      </w:sdt>
      <w:r w:rsidR="00D85A14" w:rsidRPr="5E2F483C">
        <w:t xml:space="preserve"> </w:t>
      </w:r>
    </w:p>
    <w:p w14:paraId="293E5371" w14:textId="77777777" w:rsidR="00611874" w:rsidRDefault="00611874" w:rsidP="0061187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Theme="minorEastAsia" w:cstheme="minorHAnsi"/>
        </w:rPr>
      </w:pPr>
      <w:r w:rsidRPr="00AD0E45">
        <w:rPr>
          <w:rFonts w:eastAsia="Arial"/>
          <w:b/>
        </w:rPr>
        <w:t>Question 9</w:t>
      </w:r>
      <w:r w:rsidRPr="00AD0E45">
        <w:rPr>
          <w:rFonts w:eastAsia="Arial"/>
        </w:rPr>
        <w:t xml:space="preserve">: Capacity Building - </w:t>
      </w:r>
      <w:r w:rsidRPr="00AD0E45">
        <w:rPr>
          <w:rFonts w:eastAsiaTheme="minorEastAsia" w:cstheme="minorHAnsi"/>
        </w:rPr>
        <w:t xml:space="preserve">To aid in the planning process and expansion of the Homeless Response System, the City seeks to understand the needs of </w:t>
      </w:r>
      <w:r>
        <w:rPr>
          <w:rFonts w:eastAsiaTheme="minorEastAsia" w:cstheme="minorHAnsi"/>
        </w:rPr>
        <w:t>Offerors</w:t>
      </w:r>
      <w:r w:rsidRPr="00AD0E45">
        <w:rPr>
          <w:rFonts w:eastAsiaTheme="minorEastAsia" w:cstheme="minorHAnsi"/>
        </w:rPr>
        <w:t xml:space="preserve"> serving individuals experiencing homelessness in Austin/Travis County. </w:t>
      </w:r>
      <w:r w:rsidRPr="00AD0E45">
        <w:rPr>
          <w:rFonts w:eastAsia="Arial"/>
        </w:rPr>
        <w:t xml:space="preserve"> </w:t>
      </w:r>
      <w:r>
        <w:rPr>
          <w:rFonts w:eastAsia="Arial"/>
        </w:rPr>
        <w:t xml:space="preserve">Capacity Building funding may become available to awarded agencies through this RFP process </w:t>
      </w:r>
      <w:r w:rsidRPr="00AD0E45">
        <w:rPr>
          <w:rFonts w:eastAsia="Arial"/>
        </w:rPr>
        <w:t xml:space="preserve">to support your agency to </w:t>
      </w:r>
      <w:r w:rsidRPr="00AD0E45">
        <w:rPr>
          <w:rFonts w:eastAsiaTheme="minorEastAsia" w:cstheme="minorHAnsi"/>
        </w:rPr>
        <w:t>increase the skills, abilities, and processes needed to provide Housing Stabilization and Supportive Services Only programs</w:t>
      </w:r>
      <w:r>
        <w:rPr>
          <w:rFonts w:eastAsiaTheme="minorEastAsia" w:cstheme="minorHAnsi"/>
        </w:rPr>
        <w:t>.</w:t>
      </w:r>
      <w:r w:rsidRPr="00AD0E45">
        <w:rPr>
          <w:rFonts w:eastAsiaTheme="minorEastAsia" w:cstheme="minorHAnsi"/>
        </w:rPr>
        <w:t xml:space="preserve">  </w:t>
      </w:r>
    </w:p>
    <w:p w14:paraId="5713EE04" w14:textId="77777777" w:rsidR="00611874" w:rsidRPr="00AD0E45" w:rsidRDefault="00611874" w:rsidP="0061187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00AD0E45">
        <w:rPr>
          <w:rFonts w:eastAsia="Arial"/>
        </w:rPr>
        <w:t xml:space="preserve">Please provide a brief description of the existing organizational and/or program needs your agency has, including, but not limited to, the following components: Board Governance, Planning and Evaluation, Operational, Financial Management, Public &amp; Community Relations, Program Implementation and Design.  Other program needs can be requested </w:t>
      </w:r>
      <w:r>
        <w:rPr>
          <w:rFonts w:eastAsia="Arial"/>
        </w:rPr>
        <w:t>beyond listed here.</w:t>
      </w:r>
      <w:r w:rsidRPr="00AD0E45">
        <w:rPr>
          <w:rFonts w:eastAsia="Arial"/>
        </w:rPr>
        <w:t xml:space="preserve"> </w:t>
      </w:r>
    </w:p>
    <w:p w14:paraId="329EF2BC" w14:textId="77777777" w:rsidR="00611874" w:rsidRDefault="00611874" w:rsidP="00611874">
      <w:sdt>
        <w:sdtPr>
          <w:rPr>
            <w:color w:val="808080" w:themeColor="background1" w:themeShade="80"/>
          </w:rPr>
          <w:id w:val="-588542002"/>
          <w:placeholder>
            <w:docPart w:val="699EED20E13342B68598034E8D6481C2"/>
          </w:placeholder>
        </w:sdtPr>
        <w:sdtContent>
          <w:r w:rsidRPr="5E2F483C">
            <w:t xml:space="preserve">Click or tap here to enter text. </w:t>
          </w:r>
        </w:sdtContent>
      </w:sdt>
      <w:r w:rsidRPr="5E2F483C">
        <w:t xml:space="preserve"> </w:t>
      </w:r>
    </w:p>
    <w:p w14:paraId="237060CD" w14:textId="77777777" w:rsidR="00611874" w:rsidRDefault="00611874" w:rsidP="00274478"/>
    <w:p w14:paraId="68FA81DD" w14:textId="6656F375" w:rsidR="00725B98" w:rsidRDefault="00725B98">
      <w:r>
        <w:br w:type="page"/>
      </w:r>
    </w:p>
    <w:p w14:paraId="5C116387" w14:textId="61AFD331"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3" w:name="_Hlk28866327"/>
      <w:bookmarkEnd w:id="0"/>
      <w:r w:rsidRPr="00981AB4">
        <w:rPr>
          <w:rFonts w:eastAsia="Arial" w:cstheme="minorHAnsi"/>
          <w:b/>
          <w:sz w:val="28"/>
          <w:szCs w:val="28"/>
        </w:rPr>
        <w:lastRenderedPageBreak/>
        <w:t>Part</w:t>
      </w:r>
      <w:r w:rsidR="00590433" w:rsidRPr="00981AB4">
        <w:rPr>
          <w:rFonts w:eastAsia="Arial" w:cstheme="minorHAnsi"/>
          <w:b/>
          <w:sz w:val="28"/>
          <w:szCs w:val="28"/>
        </w:rPr>
        <w:t xml:space="preserve"> II. SCORED APPLICATION SECTIONS - Total Points Available: 100</w:t>
      </w:r>
    </w:p>
    <w:p w14:paraId="0451EAF7" w14:textId="6E9746D1" w:rsidR="00C52FE8" w:rsidRPr="00981AB4" w:rsidRDefault="5CF0FC1D" w:rsidP="7B0752D9">
      <w:pPr>
        <w:ind w:left="-540"/>
        <w:rPr>
          <w:rFonts w:eastAsia="Arial"/>
          <w:b/>
          <w:bCs/>
          <w:color w:val="000000" w:themeColor="text1"/>
        </w:rPr>
      </w:pPr>
      <w:r w:rsidRPr="670976A5">
        <w:rPr>
          <w:rFonts w:eastAsia="Arial"/>
          <w:b/>
          <w:bCs/>
          <w:color w:val="000000" w:themeColor="text1"/>
        </w:rPr>
        <w:t xml:space="preserve">Applicants must answer every question and every part of each question. Any required attachments are indicated by a </w:t>
      </w:r>
      <w:r w:rsidR="5736EB94">
        <w:rPr>
          <w:noProof/>
        </w:rPr>
        <w:drawing>
          <wp:inline distT="0" distB="0" distL="0" distR="0" wp14:anchorId="55AFB888" wp14:editId="7313A4AF">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670976A5">
        <w:rPr>
          <w:rFonts w:eastAsia="Arial"/>
          <w:b/>
          <w:bCs/>
          <w:color w:val="000000" w:themeColor="text1"/>
        </w:rPr>
        <w:t xml:space="preserve"> symbol, and drop-down menus are indicated by a </w:t>
      </w:r>
      <w:r w:rsidR="5736EB94">
        <w:rPr>
          <w:noProof/>
        </w:rPr>
        <w:drawing>
          <wp:inline distT="0" distB="0" distL="0" distR="0" wp14:anchorId="2F9A5F79" wp14:editId="15906136">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70976A5">
        <w:rPr>
          <w:rFonts w:eastAsia="Arial"/>
          <w:b/>
          <w:bCs/>
          <w:color w:val="000000" w:themeColor="text1"/>
        </w:rPr>
        <w:t xml:space="preserve"> symbol.</w:t>
      </w:r>
    </w:p>
    <w:p w14:paraId="59EAE876" w14:textId="6E9746D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759C0FB2">
        <w:rPr>
          <w:rFonts w:eastAsia="Arial"/>
          <w:b/>
          <w:bCs/>
        </w:rPr>
        <w:t>Please note:</w:t>
      </w:r>
      <w:r w:rsidRPr="759C0FB2">
        <w:rPr>
          <w:rFonts w:eastAsia="Arial"/>
        </w:rPr>
        <w:t xml:space="preserve"> Only name uploaded documents with letters and numbers. </w:t>
      </w:r>
      <w:r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3"/>
    <w:p w14:paraId="2C6B4753" w14:textId="4C7209DC" w:rsidR="00C12814" w:rsidRPr="00725B98" w:rsidRDefault="662F8A42" w:rsidP="0AA8DA80">
      <w:pPr>
        <w:pStyle w:val="Title"/>
        <w:pBdr>
          <w:top w:val="single" w:sz="4" w:space="1" w:color="auto"/>
          <w:left w:val="single" w:sz="4" w:space="4" w:color="auto"/>
          <w:bottom w:val="single" w:sz="4" w:space="1" w:color="auto"/>
          <w:right w:val="single" w:sz="4" w:space="4" w:color="auto"/>
        </w:pBdr>
        <w:shd w:val="clear" w:color="auto" w:fill="D9E2F3" w:themeFill="accent1" w:themeFillTint="33"/>
        <w:jc w:val="left"/>
        <w:rPr>
          <w:rFonts w:ascii="Calibri" w:eastAsia="Calibri" w:hAnsi="Calibri" w:cs="Calibri"/>
          <w:b w:val="0"/>
          <w:color w:val="000000" w:themeColor="text1"/>
          <w:sz w:val="22"/>
          <w:szCs w:val="22"/>
        </w:rPr>
      </w:pPr>
      <w:r w:rsidRPr="00725B98">
        <w:rPr>
          <w:rFonts w:ascii="Calibri" w:hAnsi="Calibri" w:cs="Calibri"/>
          <w:sz w:val="22"/>
          <w:szCs w:val="22"/>
        </w:rPr>
        <w:t>Applicants must demonstrate that they</w:t>
      </w:r>
      <w:r w:rsidR="0590A7E1" w:rsidRPr="00725B98">
        <w:rPr>
          <w:rFonts w:ascii="Calibri" w:hAnsi="Calibri" w:cs="Calibri"/>
          <w:sz w:val="22"/>
          <w:szCs w:val="22"/>
        </w:rPr>
        <w:t>, members of their board, or leadership staff</w:t>
      </w:r>
      <w:r w:rsidRPr="00725B98">
        <w:rPr>
          <w:rFonts w:ascii="Calibri" w:hAnsi="Calibri" w:cs="Calibri"/>
          <w:sz w:val="22"/>
          <w:szCs w:val="22"/>
        </w:rPr>
        <w:t xml:space="preserve"> have </w:t>
      </w:r>
      <w:r w:rsidR="4B3E6F63" w:rsidRPr="00725B98">
        <w:rPr>
          <w:rFonts w:ascii="Calibri" w:hAnsi="Calibri" w:cs="Calibri"/>
          <w:sz w:val="22"/>
          <w:szCs w:val="22"/>
        </w:rPr>
        <w:t>a</w:t>
      </w:r>
      <w:r w:rsidR="6EE24AEA" w:rsidRPr="00725B98">
        <w:rPr>
          <w:rFonts w:ascii="Calibri" w:eastAsia="Calibri" w:hAnsi="Calibri" w:cs="Calibri"/>
          <w:b w:val="0"/>
          <w:color w:val="000000" w:themeColor="text1"/>
          <w:sz w:val="22"/>
          <w:szCs w:val="22"/>
        </w:rPr>
        <w:t xml:space="preserve"> minimum of </w:t>
      </w:r>
      <w:r w:rsidR="29AA3183" w:rsidRPr="00725B98">
        <w:rPr>
          <w:rFonts w:ascii="Calibri" w:eastAsia="Calibri" w:hAnsi="Calibri" w:cs="Calibri"/>
          <w:b w:val="0"/>
          <w:color w:val="000000" w:themeColor="text1"/>
          <w:sz w:val="22"/>
          <w:szCs w:val="22"/>
        </w:rPr>
        <w:t>two</w:t>
      </w:r>
      <w:r w:rsidR="6EE24AEA" w:rsidRPr="00725B98">
        <w:rPr>
          <w:rFonts w:ascii="Calibri" w:eastAsia="Calibri" w:hAnsi="Calibri" w:cs="Calibri"/>
          <w:b w:val="0"/>
          <w:color w:val="000000" w:themeColor="text1"/>
          <w:sz w:val="22"/>
          <w:szCs w:val="22"/>
        </w:rPr>
        <w:t xml:space="preserve"> year</w:t>
      </w:r>
      <w:r w:rsidR="4482D406" w:rsidRPr="00725B98">
        <w:rPr>
          <w:rFonts w:ascii="Calibri" w:eastAsia="Calibri" w:hAnsi="Calibri" w:cs="Calibri"/>
          <w:b w:val="0"/>
          <w:color w:val="000000" w:themeColor="text1"/>
          <w:sz w:val="22"/>
          <w:szCs w:val="22"/>
        </w:rPr>
        <w:t>s</w:t>
      </w:r>
      <w:r w:rsidR="6EE24AEA" w:rsidRPr="00725B98">
        <w:rPr>
          <w:rFonts w:ascii="Calibri" w:eastAsia="Calibri" w:hAnsi="Calibri" w:cs="Calibri"/>
          <w:b w:val="0"/>
          <w:color w:val="000000" w:themeColor="text1"/>
          <w:sz w:val="22"/>
          <w:szCs w:val="22"/>
        </w:rPr>
        <w:t xml:space="preserve"> established, successful experience providing services to the homeless populations</w:t>
      </w:r>
      <w:r w:rsidR="00B76CE5">
        <w:rPr>
          <w:rFonts w:ascii="Calibri" w:eastAsia="Calibri" w:hAnsi="Calibri" w:cs="Calibri"/>
          <w:b w:val="0"/>
          <w:color w:val="000000" w:themeColor="text1"/>
          <w:sz w:val="22"/>
          <w:szCs w:val="22"/>
        </w:rPr>
        <w:t xml:space="preserve"> that </w:t>
      </w:r>
      <w:r w:rsidR="00284169">
        <w:rPr>
          <w:rFonts w:ascii="Calibri" w:eastAsia="Calibri" w:hAnsi="Calibri" w:cs="Calibri"/>
          <w:b w:val="0"/>
          <w:color w:val="000000" w:themeColor="text1"/>
          <w:sz w:val="22"/>
          <w:szCs w:val="22"/>
        </w:rPr>
        <w:t>may include</w:t>
      </w:r>
      <w:r w:rsidR="00B76CE5">
        <w:rPr>
          <w:rFonts w:ascii="Calibri" w:eastAsia="Calibri" w:hAnsi="Calibri" w:cs="Calibri"/>
          <w:b w:val="0"/>
          <w:color w:val="000000" w:themeColor="text1"/>
          <w:sz w:val="22"/>
          <w:szCs w:val="22"/>
        </w:rPr>
        <w:t xml:space="preserve"> providing the following services:</w:t>
      </w:r>
      <w:r w:rsidR="6EE24AEA" w:rsidRPr="00725B98">
        <w:rPr>
          <w:rFonts w:ascii="Calibri" w:eastAsia="Calibri" w:hAnsi="Calibri" w:cs="Calibri"/>
          <w:b w:val="0"/>
          <w:color w:val="000000" w:themeColor="text1"/>
          <w:sz w:val="22"/>
          <w:szCs w:val="22"/>
        </w:rPr>
        <w:t xml:space="preserve"> prevention, rapid rehousing, permanent supportive housing, case management, </w:t>
      </w:r>
      <w:r w:rsidR="5F018695" w:rsidRPr="00725B98">
        <w:rPr>
          <w:rFonts w:ascii="Calibri" w:eastAsia="Calibri" w:hAnsi="Calibri" w:cs="Calibri"/>
          <w:b w:val="0"/>
          <w:color w:val="000000" w:themeColor="text1"/>
          <w:sz w:val="22"/>
          <w:szCs w:val="22"/>
        </w:rPr>
        <w:t>or</w:t>
      </w:r>
      <w:r w:rsidR="6EE24AEA" w:rsidRPr="00725B98">
        <w:rPr>
          <w:rFonts w:ascii="Calibri" w:eastAsia="Calibri" w:hAnsi="Calibri" w:cs="Calibri"/>
          <w:b w:val="0"/>
          <w:color w:val="000000" w:themeColor="text1"/>
          <w:sz w:val="22"/>
          <w:szCs w:val="22"/>
        </w:rPr>
        <w:t xml:space="preserve"> housing search and location.</w:t>
      </w:r>
    </w:p>
    <w:p w14:paraId="09C79D58" w14:textId="77777777" w:rsidR="001E44A0" w:rsidRDefault="001E44A0" w:rsidP="2C53359D">
      <w:pPr>
        <w:shd w:val="clear" w:color="auto" w:fill="FFFFFF" w:themeFill="background1"/>
        <w:rPr>
          <w:b/>
          <w:bCs/>
          <w:color w:val="2F5496" w:themeColor="accent1" w:themeShade="BF"/>
        </w:rPr>
      </w:pPr>
    </w:p>
    <w:p w14:paraId="766DDC80" w14:textId="7495D791" w:rsidR="001B2761" w:rsidRDefault="00590433" w:rsidP="0058294A">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p>
    <w:p w14:paraId="3A34C16F" w14:textId="676EB545" w:rsidR="00424E8A" w:rsidRPr="00962C0C" w:rsidRDefault="00424E8A" w:rsidP="00424E8A">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eastAsia="Arial" w:cstheme="minorHAnsi"/>
          <w:b/>
          <w:bCs/>
          <w:color w:val="000000" w:themeColor="text1"/>
        </w:rPr>
        <w:t xml:space="preserve">Question </w:t>
      </w:r>
      <w:r w:rsidR="00611874">
        <w:rPr>
          <w:rFonts w:eastAsia="Arial" w:cstheme="minorHAnsi"/>
          <w:b/>
          <w:bCs/>
          <w:color w:val="000000" w:themeColor="text1"/>
        </w:rPr>
        <w:t>10</w:t>
      </w:r>
      <w:r w:rsidRPr="00981AB4">
        <w:rPr>
          <w:rFonts w:eastAsia="Arial" w:cstheme="minorHAnsi"/>
          <w:b/>
          <w:bCs/>
          <w:color w:val="000000" w:themeColor="text1"/>
        </w:rPr>
        <w:t xml:space="preserve">: </w:t>
      </w:r>
      <w:r w:rsidRPr="00962C0C">
        <w:rPr>
          <w:rFonts w:cstheme="minorHAnsi"/>
          <w:color w:val="000000" w:themeColor="text1"/>
        </w:rPr>
        <w:t xml:space="preserve"> Describe </w:t>
      </w:r>
      <w:r>
        <w:rPr>
          <w:rFonts w:cstheme="minorHAnsi"/>
          <w:color w:val="000000" w:themeColor="text1"/>
        </w:rPr>
        <w:t xml:space="preserve">how your program demonstrates its commitment to </w:t>
      </w:r>
      <w:hyperlink r:id="rId16" w:history="1">
        <w:r w:rsidRPr="00AB5D90">
          <w:rPr>
            <w:rStyle w:val="Hyperlink"/>
            <w:rFonts w:cstheme="minorHAnsi"/>
          </w:rPr>
          <w:t>Housing First</w:t>
        </w:r>
      </w:hyperlink>
      <w:r>
        <w:rPr>
          <w:rFonts w:cstheme="minorHAnsi"/>
          <w:color w:val="000000" w:themeColor="text1"/>
        </w:rPr>
        <w:t xml:space="preserve">. </w:t>
      </w:r>
    </w:p>
    <w:p w14:paraId="14ED8E87" w14:textId="4DF117F6" w:rsidR="00424E8A" w:rsidRPr="00981AB4" w:rsidRDefault="003B2410" w:rsidP="00485387">
      <w:pPr>
        <w:tabs>
          <w:tab w:val="left" w:pos="5140"/>
        </w:tabs>
        <w:rPr>
          <w:rFonts w:eastAsia="Times New Roman" w:cstheme="minorHAnsi"/>
          <w:bCs/>
        </w:rPr>
      </w:pPr>
      <w:sdt>
        <w:sdtPr>
          <w:rPr>
            <w:rStyle w:val="Style1"/>
            <w:rFonts w:asciiTheme="minorHAnsi" w:hAnsiTheme="minorHAnsi" w:cstheme="minorHAnsi"/>
          </w:rPr>
          <w:id w:val="-1942300088"/>
          <w:placeholder>
            <w:docPart w:val="C89AD87CCB664EE69C896CCCC44ACA06"/>
          </w:placeholder>
          <w:showingPlcHdr/>
          <w15:color w:val="3366FF"/>
        </w:sdtPr>
        <w:sdtEndPr>
          <w:rPr>
            <w:rStyle w:val="DefaultParagraphFont"/>
            <w:i/>
          </w:rPr>
        </w:sdtEndPr>
        <w:sdtContent>
          <w:r w:rsidR="00424E8A" w:rsidRPr="00981AB4">
            <w:rPr>
              <w:rStyle w:val="PlaceholderText"/>
              <w:rFonts w:cstheme="minorHAnsi"/>
              <w:color w:val="auto"/>
            </w:rPr>
            <w:t xml:space="preserve">Click or tap here to enter text. </w:t>
          </w:r>
        </w:sdtContent>
      </w:sdt>
      <w:r w:rsidR="00485387">
        <w:rPr>
          <w:rStyle w:val="Style1"/>
          <w:rFonts w:asciiTheme="minorHAnsi" w:hAnsiTheme="minorHAnsi" w:cstheme="minorHAnsi"/>
        </w:rPr>
        <w:tab/>
      </w:r>
    </w:p>
    <w:p w14:paraId="76C71AEA" w14:textId="6317C29F" w:rsidR="00866F2B" w:rsidRPr="00981AB4" w:rsidRDefault="0B4A066C" w:rsidP="5E2F483C">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670976A5">
        <w:rPr>
          <w:rFonts w:eastAsia="Arial"/>
          <w:b/>
          <w:bCs/>
          <w:color w:val="000000" w:themeColor="text1"/>
        </w:rPr>
        <w:t>Question</w:t>
      </w:r>
      <w:r w:rsidR="00AB5D90" w:rsidRPr="670976A5">
        <w:rPr>
          <w:rFonts w:eastAsia="Arial"/>
          <w:b/>
          <w:bCs/>
          <w:color w:val="000000" w:themeColor="text1"/>
        </w:rPr>
        <w:t xml:space="preserve"> 1</w:t>
      </w:r>
      <w:r w:rsidR="00611874">
        <w:rPr>
          <w:rFonts w:eastAsia="Arial"/>
          <w:b/>
          <w:bCs/>
          <w:color w:val="000000" w:themeColor="text1"/>
        </w:rPr>
        <w:t>1</w:t>
      </w:r>
      <w:r w:rsidR="00AB5D90" w:rsidRPr="670976A5">
        <w:rPr>
          <w:rFonts w:eastAsia="Arial"/>
          <w:b/>
          <w:bCs/>
          <w:color w:val="000000" w:themeColor="text1"/>
        </w:rPr>
        <w:t>:</w:t>
      </w:r>
      <w:r w:rsidRPr="670976A5">
        <w:rPr>
          <w:rFonts w:eastAsia="Arial"/>
          <w:color w:val="000000" w:themeColor="text1"/>
        </w:rPr>
        <w:t xml:space="preserve"> Does your organization </w:t>
      </w:r>
      <w:r w:rsidR="65BADC22" w:rsidRPr="670976A5">
        <w:rPr>
          <w:rFonts w:eastAsia="Arial"/>
          <w:color w:val="000000" w:themeColor="text1"/>
        </w:rPr>
        <w:t xml:space="preserve">integrate a </w:t>
      </w:r>
      <w:hyperlink r:id="rId17">
        <w:r w:rsidR="00586DE5" w:rsidRPr="670976A5">
          <w:rPr>
            <w:rStyle w:val="Hyperlink"/>
            <w:rFonts w:eastAsia="Arial"/>
          </w:rPr>
          <w:t>t</w:t>
        </w:r>
        <w:r w:rsidR="65BADC22" w:rsidRPr="670976A5">
          <w:rPr>
            <w:rStyle w:val="Hyperlink"/>
            <w:rFonts w:eastAsia="Arial"/>
          </w:rPr>
          <w:t>rauma</w:t>
        </w:r>
        <w:r w:rsidR="00725B98" w:rsidRPr="670976A5">
          <w:rPr>
            <w:rStyle w:val="Hyperlink"/>
            <w:rFonts w:eastAsia="Arial"/>
          </w:rPr>
          <w:t>-</w:t>
        </w:r>
        <w:r w:rsidR="00586DE5" w:rsidRPr="670976A5">
          <w:rPr>
            <w:rStyle w:val="Hyperlink"/>
            <w:rFonts w:eastAsia="Arial"/>
          </w:rPr>
          <w:t>i</w:t>
        </w:r>
        <w:r w:rsidR="65BADC22" w:rsidRPr="670976A5">
          <w:rPr>
            <w:rStyle w:val="Hyperlink"/>
            <w:rFonts w:eastAsia="Arial"/>
          </w:rPr>
          <w:t xml:space="preserve">nformed </w:t>
        </w:r>
        <w:r w:rsidR="00A76D64" w:rsidRPr="670976A5">
          <w:rPr>
            <w:rStyle w:val="Hyperlink"/>
            <w:rFonts w:eastAsia="Arial"/>
          </w:rPr>
          <w:t>approach</w:t>
        </w:r>
      </w:hyperlink>
      <w:r w:rsidR="00A76D64" w:rsidRPr="670976A5">
        <w:rPr>
          <w:rFonts w:eastAsia="Arial"/>
          <w:color w:val="000000" w:themeColor="text1"/>
        </w:rPr>
        <w:t xml:space="preserve"> to service delivery</w:t>
      </w:r>
      <w:r w:rsidRPr="670976A5">
        <w:rPr>
          <w:rFonts w:eastAsia="Arial"/>
          <w:color w:val="000000" w:themeColor="text1"/>
        </w:rPr>
        <w:t>?</w:t>
      </w:r>
      <w:r w:rsidR="00F257B8" w:rsidRPr="670976A5">
        <w:rPr>
          <w:rFonts w:eastAsia="Arial"/>
          <w:color w:val="000000" w:themeColor="text1"/>
        </w:rPr>
        <w:t xml:space="preserve">  If so, ho</w:t>
      </w:r>
      <w:r w:rsidR="001733E6" w:rsidRPr="670976A5">
        <w:rPr>
          <w:rFonts w:eastAsia="Arial"/>
          <w:color w:val="000000" w:themeColor="text1"/>
        </w:rPr>
        <w:t xml:space="preserve">w is the approach integrated </w:t>
      </w:r>
      <w:r w:rsidR="0875FC15" w:rsidRPr="670976A5">
        <w:rPr>
          <w:rFonts w:eastAsia="Arial"/>
          <w:color w:val="000000" w:themeColor="text1"/>
        </w:rPr>
        <w:t xml:space="preserve">into </w:t>
      </w:r>
      <w:r w:rsidR="001733E6" w:rsidRPr="670976A5">
        <w:rPr>
          <w:rFonts w:eastAsia="Arial"/>
          <w:color w:val="000000" w:themeColor="text1"/>
        </w:rPr>
        <w:t>the agency and program design?</w:t>
      </w:r>
    </w:p>
    <w:p w14:paraId="4F60877B" w14:textId="77777777" w:rsidR="00866F2B" w:rsidRPr="00981AB4" w:rsidRDefault="003B2410" w:rsidP="00866F2B">
      <w:pPr>
        <w:rPr>
          <w:rFonts w:cstheme="minorHAnsi"/>
        </w:rPr>
      </w:pPr>
      <w:sdt>
        <w:sdtPr>
          <w:rPr>
            <w:rFonts w:cstheme="minorHAnsi"/>
            <w:color w:val="808080"/>
          </w:rPr>
          <w:id w:val="-1270079895"/>
          <w:placeholder>
            <w:docPart w:val="D07B2D1B11EF4DB2A323C9491FE198B4"/>
          </w:placeholder>
        </w:sdtPr>
        <w:sdtEndPr/>
        <w:sdtContent>
          <w:r w:rsidR="00866F2B" w:rsidRPr="00981AB4">
            <w:rPr>
              <w:rFonts w:cstheme="minorHAnsi"/>
            </w:rPr>
            <w:t xml:space="preserve">Click or tap here to enter text. </w:t>
          </w:r>
        </w:sdtContent>
      </w:sdt>
      <w:r w:rsidR="00866F2B" w:rsidRPr="00981AB4">
        <w:rPr>
          <w:rFonts w:cstheme="minorHAnsi"/>
        </w:rPr>
        <w:t xml:space="preserve"> </w:t>
      </w:r>
    </w:p>
    <w:p w14:paraId="66A9612D" w14:textId="7FC987D2" w:rsidR="00F27C30" w:rsidRPr="00962C0C" w:rsidRDefault="00F27C30" w:rsidP="00F27C30">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eastAsia="Arial" w:cstheme="minorHAnsi"/>
          <w:b/>
          <w:bCs/>
          <w:color w:val="000000" w:themeColor="text1"/>
        </w:rPr>
        <w:t xml:space="preserve">Question </w:t>
      </w:r>
      <w:r w:rsidR="00AB5D90">
        <w:rPr>
          <w:rFonts w:eastAsia="Arial" w:cstheme="minorHAnsi"/>
          <w:b/>
          <w:bCs/>
          <w:color w:val="000000" w:themeColor="text1"/>
        </w:rPr>
        <w:t>1</w:t>
      </w:r>
      <w:r w:rsidR="00611874">
        <w:rPr>
          <w:rFonts w:eastAsia="Arial" w:cstheme="minorHAnsi"/>
          <w:b/>
          <w:bCs/>
          <w:color w:val="000000" w:themeColor="text1"/>
        </w:rPr>
        <w:t>2</w:t>
      </w:r>
      <w:r w:rsidRPr="00981AB4">
        <w:rPr>
          <w:rFonts w:eastAsia="Arial" w:cstheme="minorHAnsi"/>
          <w:b/>
          <w:bCs/>
          <w:color w:val="000000" w:themeColor="text1"/>
        </w:rPr>
        <w:t xml:space="preserve">: </w:t>
      </w:r>
      <w:r w:rsidRPr="00962C0C">
        <w:rPr>
          <w:rFonts w:cstheme="minorHAnsi"/>
          <w:color w:val="000000" w:themeColor="text1"/>
        </w:rPr>
        <w:t xml:space="preserve"> Describe your experience providing the same or similar services to what is being proposed. If this is a new program describe how your previous experience</w:t>
      </w:r>
      <w:r w:rsidR="00391386">
        <w:rPr>
          <w:rFonts w:cstheme="minorHAnsi"/>
          <w:color w:val="000000" w:themeColor="text1"/>
        </w:rPr>
        <w:t xml:space="preserve">, </w:t>
      </w:r>
      <w:r w:rsidRPr="00962C0C">
        <w:rPr>
          <w:rFonts w:cstheme="minorHAnsi"/>
          <w:color w:val="000000" w:themeColor="text1"/>
        </w:rPr>
        <w:t>expertise</w:t>
      </w:r>
      <w:r w:rsidR="00055BA2">
        <w:rPr>
          <w:rFonts w:cstheme="minorHAnsi"/>
          <w:color w:val="000000" w:themeColor="text1"/>
        </w:rPr>
        <w:t>,</w:t>
      </w:r>
      <w:r w:rsidR="00391386">
        <w:rPr>
          <w:rFonts w:cstheme="minorHAnsi"/>
          <w:color w:val="000000" w:themeColor="text1"/>
        </w:rPr>
        <w:t xml:space="preserve"> and research</w:t>
      </w:r>
      <w:r w:rsidRPr="00962C0C">
        <w:rPr>
          <w:rFonts w:cstheme="minorHAnsi"/>
          <w:color w:val="000000" w:themeColor="text1"/>
        </w:rPr>
        <w:t xml:space="preserve"> will inform your ability to implement the new services successfully.</w:t>
      </w:r>
      <w:r w:rsidR="009E4B28">
        <w:rPr>
          <w:rFonts w:cstheme="minorHAnsi"/>
          <w:color w:val="000000" w:themeColor="text1"/>
        </w:rPr>
        <w:t xml:space="preserve"> If applying for </w:t>
      </w:r>
      <w:r w:rsidR="00284169">
        <w:rPr>
          <w:rFonts w:cstheme="minorHAnsi"/>
          <w:color w:val="000000" w:themeColor="text1"/>
        </w:rPr>
        <w:t xml:space="preserve">Permanent Supportive Housing or Rapid Rehousing, </w:t>
      </w:r>
      <w:r w:rsidR="009E4B28">
        <w:rPr>
          <w:rFonts w:cstheme="minorHAnsi"/>
          <w:color w:val="000000" w:themeColor="text1"/>
        </w:rPr>
        <w:t xml:space="preserve">include in your response your experience </w:t>
      </w:r>
      <w:r w:rsidR="00284169">
        <w:rPr>
          <w:rFonts w:cstheme="minorHAnsi"/>
          <w:color w:val="000000" w:themeColor="text1"/>
        </w:rPr>
        <w:t>identifying and securing housing units.</w:t>
      </w:r>
    </w:p>
    <w:p w14:paraId="0B01F1AA" w14:textId="77777777" w:rsidR="00F27C30" w:rsidRDefault="003B2410" w:rsidP="00F27C30">
      <w:pPr>
        <w:rPr>
          <w:rStyle w:val="Style1"/>
          <w:rFonts w:asciiTheme="minorHAnsi" w:hAnsiTheme="minorHAnsi" w:cstheme="minorHAnsi"/>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i/>
          </w:rPr>
        </w:sdtEndPr>
        <w:sdtContent>
          <w:r w:rsidR="00F27C30" w:rsidRPr="00981AB4">
            <w:rPr>
              <w:rStyle w:val="PlaceholderText"/>
              <w:rFonts w:cstheme="minorHAnsi"/>
              <w:color w:val="auto"/>
            </w:rPr>
            <w:t xml:space="preserve">Click or tap here to enter text. </w:t>
          </w:r>
        </w:sdtContent>
      </w:sdt>
    </w:p>
    <w:p w14:paraId="64A0B2F7" w14:textId="692B9F78" w:rsidR="00F27C30" w:rsidRPr="00981AB4" w:rsidRDefault="00F27C30" w:rsidP="2C53359D">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Times New Roman"/>
          <w:color w:val="000000" w:themeColor="text1"/>
        </w:rPr>
      </w:pPr>
      <w:r w:rsidRPr="2C53359D">
        <w:rPr>
          <w:b/>
          <w:bCs/>
          <w:color w:val="000000" w:themeColor="text1"/>
        </w:rPr>
        <w:t xml:space="preserve">Question </w:t>
      </w:r>
      <w:r w:rsidR="00AB5D90">
        <w:rPr>
          <w:b/>
          <w:bCs/>
          <w:color w:val="000000" w:themeColor="text1"/>
        </w:rPr>
        <w:t>1</w:t>
      </w:r>
      <w:r w:rsidR="00611874">
        <w:rPr>
          <w:b/>
          <w:bCs/>
          <w:color w:val="000000" w:themeColor="text1"/>
        </w:rPr>
        <w:t>3</w:t>
      </w:r>
      <w:r w:rsidRPr="2C53359D">
        <w:rPr>
          <w:b/>
          <w:bCs/>
          <w:color w:val="000000" w:themeColor="text1"/>
        </w:rPr>
        <w:t xml:space="preserve">: </w:t>
      </w:r>
      <w:r w:rsidRPr="2C53359D">
        <w:rPr>
          <w:rFonts w:eastAsia="Times New Roman"/>
          <w:color w:val="000000" w:themeColor="text1"/>
        </w:rPr>
        <w:t>Describe how past performance demonstrates your agency's/program's ability to meet targets and make a positive impact on the community.</w:t>
      </w:r>
    </w:p>
    <w:p w14:paraId="03FE8E04" w14:textId="7C613762" w:rsidR="00F27C30" w:rsidRPr="00981AB4" w:rsidRDefault="70D0E98F" w:rsidP="5E2F483C">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olor w:val="000000"/>
        </w:rPr>
      </w:pPr>
      <w:r>
        <w:rPr>
          <w:noProof/>
        </w:rPr>
        <w:drawing>
          <wp:inline distT="0" distB="0" distL="0" distR="0" wp14:anchorId="5B9D3C09" wp14:editId="505F6502">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5E2F483C">
        <w:t xml:space="preserve"> </w:t>
      </w:r>
      <w:r w:rsidRPr="5E2F483C">
        <w:rPr>
          <w:rFonts w:eastAsia="Arial"/>
          <w:color w:val="000000" w:themeColor="text1"/>
        </w:rPr>
        <w:t xml:space="preserve">Upload past performance reports received during the </w:t>
      </w:r>
      <w:r w:rsidRPr="00725B98">
        <w:rPr>
          <w:rFonts w:eastAsia="Arial"/>
          <w:color w:val="000000" w:themeColor="text1"/>
        </w:rPr>
        <w:t>past two years or</w:t>
      </w:r>
      <w:r w:rsidRPr="5E2F483C">
        <w:rPr>
          <w:rFonts w:eastAsia="Arial"/>
          <w:color w:val="000000" w:themeColor="text1"/>
        </w:rPr>
        <w:t xml:space="preserve"> more of contracts that demonstrate the service or related services for which your Agency is applying.  Performance reports can include:</w:t>
      </w:r>
    </w:p>
    <w:p w14:paraId="579AF296" w14:textId="264EBDE1" w:rsidR="00F27C30" w:rsidRPr="00981AB4" w:rsidRDefault="00F27C30" w:rsidP="00F27C30">
      <w:pPr>
        <w:pStyle w:val="ListParagraph"/>
        <w:numPr>
          <w:ilvl w:val="0"/>
          <w:numId w:val="1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Quarterly performance reports</w:t>
      </w:r>
      <w:r w:rsidR="00055BA2">
        <w:rPr>
          <w:rFonts w:eastAsia="Arial" w:cstheme="minorHAnsi"/>
          <w:color w:val="000000"/>
        </w:rPr>
        <w:t xml:space="preserve"> that</w:t>
      </w:r>
      <w:r w:rsidRPr="00981AB4">
        <w:rPr>
          <w:rFonts w:eastAsia="Arial" w:cstheme="minorHAnsi"/>
          <w:color w:val="000000"/>
        </w:rPr>
        <w:t xml:space="preserve"> when combined, demonstrate at least two years of services</w:t>
      </w:r>
      <w:r w:rsidR="00055BA2">
        <w:rPr>
          <w:rFonts w:eastAsia="Arial" w:cstheme="minorHAnsi"/>
          <w:color w:val="000000"/>
        </w:rPr>
        <w:t>.</w:t>
      </w:r>
    </w:p>
    <w:p w14:paraId="6E595B1A" w14:textId="223B76D6" w:rsidR="00F27C30" w:rsidRPr="00981AB4" w:rsidRDefault="00F27C30" w:rsidP="00F27C30">
      <w:pPr>
        <w:pStyle w:val="ListParagraph"/>
        <w:numPr>
          <w:ilvl w:val="0"/>
          <w:numId w:val="1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 xml:space="preserve">Annual reports provided to the community or </w:t>
      </w:r>
      <w:r w:rsidR="00B76CE5">
        <w:rPr>
          <w:rFonts w:eastAsia="Arial" w:cstheme="minorHAnsi"/>
          <w:color w:val="000000"/>
        </w:rPr>
        <w:t>B</w:t>
      </w:r>
      <w:r w:rsidRPr="00981AB4">
        <w:rPr>
          <w:rFonts w:eastAsia="Arial" w:cstheme="minorHAnsi"/>
          <w:color w:val="000000"/>
        </w:rPr>
        <w:t xml:space="preserve">oard </w:t>
      </w:r>
      <w:r w:rsidR="00B76CE5">
        <w:rPr>
          <w:rFonts w:eastAsia="Arial" w:cstheme="minorHAnsi"/>
          <w:color w:val="000000"/>
        </w:rPr>
        <w:t xml:space="preserve">that </w:t>
      </w:r>
      <w:r w:rsidRPr="00981AB4">
        <w:rPr>
          <w:rFonts w:eastAsia="Arial" w:cstheme="minorHAnsi"/>
          <w:color w:val="000000"/>
        </w:rPr>
        <w:t xml:space="preserve">when combined, demonstrate at least two years. </w:t>
      </w:r>
    </w:p>
    <w:p w14:paraId="70F514C6" w14:textId="126AD207" w:rsidR="00F27C30" w:rsidRPr="00981AB4" w:rsidRDefault="00F27C30" w:rsidP="59CAC51F">
      <w:pPr>
        <w:pStyle w:val="ListParagraph"/>
        <w:numPr>
          <w:ilvl w:val="0"/>
          <w:numId w:val="19"/>
        </w:numPr>
        <w:pBdr>
          <w:top w:val="single" w:sz="4" w:space="1" w:color="000000"/>
          <w:left w:val="single" w:sz="4" w:space="4" w:color="000000"/>
          <w:bottom w:val="single" w:sz="4" w:space="1" w:color="000000"/>
          <w:right w:val="single" w:sz="4" w:space="4" w:color="000000"/>
        </w:pBdr>
        <w:shd w:val="clear" w:color="auto" w:fill="E2EFD9" w:themeFill="accent6" w:themeFillTint="33"/>
        <w:ind w:left="0" w:firstLine="0"/>
        <w:rPr>
          <w:rFonts w:eastAsiaTheme="minorEastAsia"/>
          <w:color w:val="000000"/>
        </w:rPr>
      </w:pPr>
      <w:r w:rsidRPr="59CAC51F">
        <w:rPr>
          <w:rFonts w:eastAsia="Arial"/>
          <w:color w:val="000000" w:themeColor="text1"/>
        </w:rPr>
        <w:t>Please explain if you are not able to provide these reports,</w:t>
      </w:r>
      <w:r w:rsidR="00EA57B4" w:rsidRPr="59CAC51F">
        <w:rPr>
          <w:rFonts w:eastAsia="Arial"/>
          <w:color w:val="000000" w:themeColor="text1"/>
        </w:rPr>
        <w:t xml:space="preserve"> or you are</w:t>
      </w:r>
      <w:r w:rsidRPr="59CAC51F">
        <w:rPr>
          <w:rFonts w:eastAsia="Arial"/>
          <w:color w:val="000000" w:themeColor="text1"/>
        </w:rPr>
        <w:t xml:space="preserve"> submitting other reports, or</w:t>
      </w:r>
      <w:r w:rsidR="00EA57B4" w:rsidRPr="59CAC51F">
        <w:rPr>
          <w:rFonts w:eastAsia="Arial"/>
          <w:color w:val="000000" w:themeColor="text1"/>
        </w:rPr>
        <w:t xml:space="preserve"> if you have</w:t>
      </w:r>
      <w:r w:rsidRPr="59CAC51F">
        <w:rPr>
          <w:rFonts w:eastAsia="Arial"/>
          <w:color w:val="000000" w:themeColor="text1"/>
        </w:rPr>
        <w:t xml:space="preserve"> </w:t>
      </w:r>
      <w:r w:rsidR="4A501891" w:rsidRPr="00864D3A">
        <w:rPr>
          <w:rFonts w:eastAsia="Arial"/>
          <w:color w:val="000000" w:themeColor="text1"/>
        </w:rPr>
        <w:t>any clarification that is being provided to respond to this question.</w:t>
      </w:r>
    </w:p>
    <w:bookmarkStart w:id="4" w:name="_Hlk94099638"/>
    <w:p w14:paraId="052AE8F1" w14:textId="77777777" w:rsidR="00F27C30" w:rsidRPr="00981AB4" w:rsidRDefault="003B2410" w:rsidP="00F27C30">
      <w:pPr>
        <w:rPr>
          <w:rStyle w:val="Style1"/>
          <w:rFonts w:asciiTheme="minorHAnsi" w:hAnsiTheme="minorHAnsi" w:cstheme="minorHAnsi"/>
        </w:rPr>
      </w:pPr>
      <w:sdt>
        <w:sdtPr>
          <w:rPr>
            <w:rStyle w:val="Style1"/>
            <w:rFonts w:asciiTheme="minorHAnsi" w:hAnsiTheme="minorHAnsi" w:cstheme="minorHAnsi"/>
          </w:rPr>
          <w:id w:val="341446069"/>
          <w:placeholder>
            <w:docPart w:val="60A6A13018544CD6A515C92D5E8A9CE6"/>
          </w:placeholder>
          <w:showingPlcHdr/>
          <w15:color w:val="3366FF"/>
        </w:sdtPr>
        <w:sdtEndPr>
          <w:rPr>
            <w:rStyle w:val="DefaultParagraphFont"/>
            <w:i/>
          </w:rPr>
        </w:sdtEndPr>
        <w:sdtContent>
          <w:r w:rsidR="00F27C30" w:rsidRPr="00E15BA1">
            <w:rPr>
              <w:rStyle w:val="PlaceholderText"/>
              <w:rFonts w:cstheme="minorHAnsi"/>
              <w:color w:val="auto"/>
            </w:rPr>
            <w:t xml:space="preserve">Click or tap here to enter text. </w:t>
          </w:r>
        </w:sdtContent>
      </w:sdt>
      <w:bookmarkEnd w:id="4"/>
    </w:p>
    <w:p w14:paraId="266AEB9E" w14:textId="1FC6DE7A" w:rsidR="00B405F2" w:rsidRPr="00981AB4" w:rsidRDefault="003B2410" w:rsidP="003F553E">
      <w:pPr>
        <w:rPr>
          <w:rFonts w:eastAsia="Times New Roman" w:cstheme="minorHAnsi"/>
          <w:strike/>
        </w:rPr>
      </w:pPr>
      <w:sdt>
        <w:sdtPr>
          <w:rPr>
            <w:rFonts w:cstheme="minorHAnsi"/>
            <w:b/>
            <w:bCs/>
            <w:color w:val="2F5496" w:themeColor="accent1" w:themeShade="BF"/>
          </w:rPr>
          <w:id w:val="375126698"/>
          <w14:checkbox>
            <w14:checked w14:val="0"/>
            <w14:checkedState w14:val="2612" w14:font="MS Gothic"/>
            <w14:uncheckedState w14:val="2610" w14:font="MS Gothic"/>
          </w14:checkbox>
        </w:sdtPr>
        <w:sdtEndPr/>
        <w:sdtContent>
          <w:r w:rsidR="00F27C30" w:rsidRPr="00981AB4">
            <w:rPr>
              <w:rFonts w:ascii="Segoe UI Symbol" w:eastAsia="MS Gothic" w:hAnsi="Segoe UI Symbol" w:cs="Segoe UI Symbol"/>
              <w:b/>
              <w:bCs/>
              <w:color w:val="2F5496" w:themeColor="accent1" w:themeShade="BF"/>
            </w:rPr>
            <w:t>☐</w:t>
          </w:r>
        </w:sdtContent>
      </w:sdt>
      <w:r w:rsidR="00F27C30" w:rsidRPr="00981AB4">
        <w:rPr>
          <w:rFonts w:cstheme="minorHAnsi"/>
          <w:b/>
          <w:bCs/>
          <w:color w:val="2F5496" w:themeColor="accent1" w:themeShade="BF"/>
        </w:rPr>
        <w:t xml:space="preserve"> </w:t>
      </w:r>
      <w:r w:rsidR="00F27C30" w:rsidRPr="00981AB4">
        <w:rPr>
          <w:rFonts w:cstheme="minorHAnsi"/>
          <w:noProof/>
        </w:rPr>
        <w:drawing>
          <wp:inline distT="0" distB="0" distL="0" distR="0" wp14:anchorId="344E7370" wp14:editId="3F1753CD">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725B98" w:rsidRPr="00725B98">
        <w:rPr>
          <w:rFonts w:cstheme="minorHAnsi"/>
          <w:b/>
          <w:bCs/>
          <w:color w:val="2F5496" w:themeColor="accent1" w:themeShade="BF"/>
        </w:rPr>
        <w:t xml:space="preserve"> </w:t>
      </w:r>
      <w:r w:rsidR="00725B98">
        <w:rPr>
          <w:rFonts w:cstheme="minorHAnsi"/>
          <w:b/>
          <w:bCs/>
          <w:color w:val="2F5496" w:themeColor="accent1" w:themeShade="BF"/>
        </w:rPr>
        <w:t xml:space="preserve">Check here to indicate that </w:t>
      </w:r>
      <w:r w:rsidR="00725B98" w:rsidRPr="00725B98">
        <w:rPr>
          <w:rFonts w:eastAsia="Times New Roman" w:cstheme="minorHAnsi"/>
        </w:rPr>
        <w:t>p</w:t>
      </w:r>
      <w:r w:rsidR="00F27C30" w:rsidRPr="00725B98">
        <w:rPr>
          <w:rFonts w:eastAsia="Times New Roman" w:cstheme="minorHAnsi"/>
        </w:rPr>
        <w:t>ast</w:t>
      </w:r>
      <w:r w:rsidR="00F27C30" w:rsidRPr="00981AB4">
        <w:rPr>
          <w:rFonts w:eastAsia="Times New Roman" w:cstheme="minorHAnsi"/>
        </w:rPr>
        <w:t xml:space="preserve"> performance reports are attached to the application in </w:t>
      </w:r>
      <w:proofErr w:type="spellStart"/>
      <w:r w:rsidR="00F27C30" w:rsidRPr="00981AB4">
        <w:rPr>
          <w:rFonts w:eastAsia="Times New Roman" w:cstheme="minorHAnsi"/>
        </w:rPr>
        <w:t>Partner</w:t>
      </w:r>
      <w:r w:rsidR="00795A06">
        <w:rPr>
          <w:rFonts w:eastAsia="Times New Roman" w:cstheme="minorHAnsi"/>
        </w:rPr>
        <w:t>G</w:t>
      </w:r>
      <w:r w:rsidR="00F27C30" w:rsidRPr="00981AB4">
        <w:rPr>
          <w:rFonts w:eastAsia="Times New Roman" w:cstheme="minorHAnsi"/>
        </w:rPr>
        <w:t>rants</w:t>
      </w:r>
      <w:proofErr w:type="spellEnd"/>
      <w:r w:rsidR="00F27C30" w:rsidRPr="00981AB4">
        <w:rPr>
          <w:rFonts w:eastAsia="Times New Roman" w:cstheme="minorHAnsi"/>
        </w:rPr>
        <w:t>.</w:t>
      </w:r>
    </w:p>
    <w:p w14:paraId="4F740546" w14:textId="74DEC5F9" w:rsidR="000D55FA" w:rsidRPr="00962C0C" w:rsidRDefault="55EC2CF4" w:rsidP="000D55F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Arial"/>
          <w:color w:val="000000" w:themeColor="text1"/>
        </w:rPr>
      </w:pPr>
      <w:r w:rsidRPr="5E2F483C">
        <w:rPr>
          <w:rFonts w:eastAsia="Arial"/>
          <w:b/>
          <w:bCs/>
          <w:color w:val="000000" w:themeColor="text1"/>
        </w:rPr>
        <w:t xml:space="preserve">Question </w:t>
      </w:r>
      <w:r w:rsidR="728A49FE" w:rsidRPr="5E2F483C">
        <w:rPr>
          <w:rFonts w:eastAsia="Arial"/>
          <w:b/>
          <w:bCs/>
          <w:color w:val="000000" w:themeColor="text1"/>
        </w:rPr>
        <w:t>1</w:t>
      </w:r>
      <w:r w:rsidR="00611874">
        <w:rPr>
          <w:rFonts w:eastAsia="Arial"/>
          <w:b/>
          <w:bCs/>
          <w:color w:val="000000" w:themeColor="text1"/>
        </w:rPr>
        <w:t>4</w:t>
      </w:r>
      <w:r w:rsidRPr="5E2F483C">
        <w:rPr>
          <w:rFonts w:eastAsia="Arial"/>
          <w:b/>
          <w:bCs/>
          <w:color w:val="000000" w:themeColor="text1"/>
        </w:rPr>
        <w:t xml:space="preserve">: </w:t>
      </w:r>
      <w:r w:rsidR="02AB3EFD" w:rsidRPr="5E2F483C">
        <w:rPr>
          <w:rFonts w:eastAsia="Arial"/>
          <w:color w:val="000000" w:themeColor="text1"/>
        </w:rPr>
        <w:t xml:space="preserve">Describe your experience and success working with </w:t>
      </w:r>
      <w:r w:rsidR="1E1A0F6D" w:rsidRPr="5E2F483C">
        <w:rPr>
          <w:rFonts w:eastAsia="Arial"/>
          <w:color w:val="000000" w:themeColor="text1"/>
        </w:rPr>
        <w:t>households experiencing homelessness</w:t>
      </w:r>
      <w:r w:rsidR="02AB3EFD" w:rsidRPr="5E2F483C">
        <w:rPr>
          <w:rFonts w:eastAsia="Arial"/>
          <w:color w:val="000000" w:themeColor="text1"/>
        </w:rPr>
        <w:t xml:space="preserve">.  If the </w:t>
      </w:r>
      <w:r w:rsidR="2AD4E29F" w:rsidRPr="5E2F483C">
        <w:rPr>
          <w:rFonts w:eastAsia="Arial"/>
          <w:color w:val="000000" w:themeColor="text1"/>
        </w:rPr>
        <w:t>identified</w:t>
      </w:r>
      <w:r w:rsidR="02AB3EFD" w:rsidRPr="5E2F483C">
        <w:rPr>
          <w:rFonts w:eastAsia="Arial"/>
          <w:color w:val="000000" w:themeColor="text1"/>
        </w:rPr>
        <w:t xml:space="preserve"> population(s) is different from your current service population, describe the modifications and new strategies you will implement</w:t>
      </w:r>
      <w:r w:rsidR="265635D3" w:rsidRPr="5E2F483C">
        <w:rPr>
          <w:rFonts w:eastAsia="Arial"/>
          <w:color w:val="000000" w:themeColor="text1"/>
        </w:rPr>
        <w:t>.</w:t>
      </w:r>
      <w:r w:rsidR="02AB3EFD" w:rsidRPr="5E2F483C">
        <w:rPr>
          <w:rFonts w:eastAsia="Arial"/>
          <w:color w:val="000000" w:themeColor="text1"/>
        </w:rPr>
        <w:t xml:space="preserve"> </w:t>
      </w:r>
    </w:p>
    <w:p w14:paraId="0B079028" w14:textId="6EB8A567" w:rsidR="008913A1" w:rsidRPr="00981AB4" w:rsidRDefault="003B2410" w:rsidP="00590D92">
      <w:pPr>
        <w:rPr>
          <w:rStyle w:val="Style1"/>
          <w:rFonts w:asciiTheme="minorHAnsi" w:hAnsiTheme="minorHAnsi" w:cstheme="minorHAnsi"/>
        </w:rPr>
      </w:pPr>
      <w:sdt>
        <w:sdtPr>
          <w:rPr>
            <w:rStyle w:val="Style1"/>
            <w:rFonts w:asciiTheme="minorHAnsi" w:hAnsiTheme="minorHAnsi" w:cstheme="minorHAnsi"/>
          </w:rPr>
          <w:id w:val="-1714802692"/>
          <w:placeholder>
            <w:docPart w:val="FCCCCBE463B34CD0841A7DDB4F3113D0"/>
          </w:placeholder>
          <w15:color w:val="3366FF"/>
        </w:sdtPr>
        <w:sdtEndPr>
          <w:rPr>
            <w:rStyle w:val="Style1"/>
            <w:rFonts w:cstheme="minorBidi"/>
          </w:rPr>
        </w:sdtEndPr>
        <w:sdtContent/>
      </w:sdt>
      <w:r w:rsidR="009C0537" w:rsidRPr="009C0537">
        <w:rPr>
          <w:rFonts w:cstheme="minorHAnsi"/>
        </w:rPr>
        <w:t xml:space="preserve"> </w:t>
      </w:r>
      <w:sdt>
        <w:sdtPr>
          <w:id w:val="-1786496263"/>
          <w:placeholder>
            <w:docPart w:val="EEE25A0E51534409994946F219093488"/>
          </w:placeholder>
          <w:showingPlcHdr/>
          <w15:color w:val="3366FF"/>
        </w:sdtPr>
        <w:sdtEndPr>
          <w:rPr>
            <w:i/>
          </w:rPr>
        </w:sdtEndPr>
        <w:sdtContent>
          <w:r w:rsidR="009C0537" w:rsidRPr="009C0537">
            <w:t xml:space="preserve">Click or tap here to enter text. </w:t>
          </w:r>
        </w:sdtContent>
      </w:sdt>
    </w:p>
    <w:p w14:paraId="7B9C0579" w14:textId="263D0975" w:rsidR="00BD7DEF" w:rsidRPr="00981AB4" w:rsidRDefault="12926D25" w:rsidP="000D55F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Times New Roman"/>
          <w:color w:val="000000" w:themeColor="text1"/>
        </w:rPr>
      </w:pPr>
      <w:r w:rsidRPr="410BE064">
        <w:rPr>
          <w:b/>
          <w:color w:val="000000" w:themeColor="text1"/>
        </w:rPr>
        <w:t xml:space="preserve">Question </w:t>
      </w:r>
      <w:r w:rsidR="00491FCF" w:rsidRPr="410BE064">
        <w:rPr>
          <w:b/>
          <w:color w:val="000000" w:themeColor="text1"/>
        </w:rPr>
        <w:t>1</w:t>
      </w:r>
      <w:r w:rsidR="00611874">
        <w:rPr>
          <w:b/>
          <w:color w:val="000000" w:themeColor="text1"/>
        </w:rPr>
        <w:t>5</w:t>
      </w:r>
      <w:r w:rsidRPr="410BE064">
        <w:rPr>
          <w:b/>
          <w:color w:val="000000" w:themeColor="text1"/>
        </w:rPr>
        <w:t>:</w:t>
      </w:r>
      <w:r w:rsidRPr="410BE064">
        <w:rPr>
          <w:color w:val="000000" w:themeColor="text1"/>
        </w:rPr>
        <w:t xml:space="preserve"> </w:t>
      </w:r>
      <w:r w:rsidRPr="410BE064">
        <w:rPr>
          <w:rFonts w:eastAsia="Calibri"/>
          <w:color w:val="000000" w:themeColor="text1"/>
        </w:rPr>
        <w:t>Describe your experience reaching</w:t>
      </w:r>
      <w:r w:rsidR="58B6DBD8" w:rsidRPr="410BE064">
        <w:rPr>
          <w:rFonts w:eastAsia="Calibri"/>
          <w:color w:val="000000" w:themeColor="text1"/>
        </w:rPr>
        <w:t xml:space="preserve"> and </w:t>
      </w:r>
      <w:r w:rsidR="001A0EC3" w:rsidRPr="410BE064">
        <w:rPr>
          <w:rFonts w:eastAsia="Calibri"/>
          <w:color w:val="000000" w:themeColor="text1"/>
        </w:rPr>
        <w:t xml:space="preserve">successfully </w:t>
      </w:r>
      <w:r w:rsidR="58B6DBD8" w:rsidRPr="410BE064">
        <w:rPr>
          <w:rFonts w:eastAsia="Calibri"/>
          <w:color w:val="000000" w:themeColor="text1"/>
        </w:rPr>
        <w:t xml:space="preserve">serving </w:t>
      </w:r>
      <w:r w:rsidRPr="410BE064">
        <w:rPr>
          <w:rFonts w:eastAsia="Calibri"/>
          <w:color w:val="000000" w:themeColor="text1"/>
        </w:rPr>
        <w:t xml:space="preserve">diverse communities. </w:t>
      </w:r>
      <w:r w:rsidRPr="410BE064">
        <w:rPr>
          <w:rFonts w:eastAsia="Calibri"/>
          <w:color w:val="000000" w:themeColor="text1"/>
          <w:u w:val="single"/>
        </w:rPr>
        <w:t>Demonstrate with data</w:t>
      </w:r>
      <w:r w:rsidRPr="410BE064">
        <w:rPr>
          <w:rFonts w:eastAsia="Calibri"/>
          <w:color w:val="000000" w:themeColor="text1"/>
        </w:rPr>
        <w:t xml:space="preserve"> how your organization positively impacts </w:t>
      </w:r>
      <w:r w:rsidR="53772708" w:rsidRPr="410BE064">
        <w:rPr>
          <w:rFonts w:eastAsia="Calibri"/>
          <w:color w:val="000000" w:themeColor="text1"/>
        </w:rPr>
        <w:t>people</w:t>
      </w:r>
      <w:r w:rsidRPr="410BE064">
        <w:rPr>
          <w:rFonts w:eastAsia="Calibri"/>
          <w:color w:val="000000" w:themeColor="text1"/>
        </w:rPr>
        <w:t xml:space="preserve"> of color</w:t>
      </w:r>
      <w:r w:rsidR="53772708" w:rsidRPr="410BE064">
        <w:rPr>
          <w:rFonts w:eastAsia="Calibri"/>
          <w:color w:val="000000" w:themeColor="text1"/>
        </w:rPr>
        <w:t>, people with disabilities, the LGBTQIA</w:t>
      </w:r>
      <w:r w:rsidR="00055BA2">
        <w:rPr>
          <w:rFonts w:eastAsia="Calibri"/>
          <w:color w:val="000000" w:themeColor="text1"/>
        </w:rPr>
        <w:t>2S</w:t>
      </w:r>
      <w:r w:rsidR="53772708" w:rsidRPr="410BE064">
        <w:rPr>
          <w:rFonts w:eastAsia="Calibri"/>
          <w:color w:val="000000" w:themeColor="text1"/>
        </w:rPr>
        <w:t xml:space="preserve">+ population, documented and undocumented immigrants, people </w:t>
      </w:r>
      <w:r w:rsidR="0086114E">
        <w:rPr>
          <w:rFonts w:eastAsia="Calibri"/>
          <w:color w:val="000000" w:themeColor="text1"/>
        </w:rPr>
        <w:t>whose primary language is not English,</w:t>
      </w:r>
      <w:r w:rsidRPr="410BE064">
        <w:rPr>
          <w:rFonts w:eastAsia="Calibri"/>
          <w:color w:val="000000" w:themeColor="text1"/>
        </w:rPr>
        <w:t xml:space="preserve"> and other historically marginalized communities.</w:t>
      </w:r>
      <w:r w:rsidR="00083CE3" w:rsidRPr="410BE064">
        <w:rPr>
          <w:rFonts w:eastAsia="Calibri"/>
          <w:color w:val="000000" w:themeColor="text1"/>
        </w:rPr>
        <w:t xml:space="preserve"> If your agency is not yet</w:t>
      </w:r>
      <w:r w:rsidR="00ED0575" w:rsidRPr="410BE064">
        <w:rPr>
          <w:rFonts w:eastAsia="Calibri"/>
          <w:color w:val="000000" w:themeColor="text1"/>
        </w:rPr>
        <w:t xml:space="preserve"> working with data at this level, describe how you plan to collect and analyze this data</w:t>
      </w:r>
      <w:r w:rsidR="00F1268E" w:rsidRPr="410BE064">
        <w:rPr>
          <w:rFonts w:eastAsia="Calibri"/>
          <w:color w:val="000000" w:themeColor="text1"/>
        </w:rPr>
        <w:t xml:space="preserve">. </w:t>
      </w:r>
      <w:r w:rsidR="61903355" w:rsidRPr="410BE064">
        <w:rPr>
          <w:rFonts w:eastAsia="Times New Roman"/>
          <w:color w:val="000000" w:themeColor="text1"/>
        </w:rPr>
        <w:t xml:space="preserve">Please provide information specifically </w:t>
      </w:r>
      <w:r w:rsidR="00B76CE5">
        <w:rPr>
          <w:rFonts w:eastAsia="Times New Roman"/>
          <w:color w:val="000000" w:themeColor="text1"/>
        </w:rPr>
        <w:t xml:space="preserve">about </w:t>
      </w:r>
      <w:r w:rsidR="61903355" w:rsidRPr="410BE064">
        <w:rPr>
          <w:rFonts w:eastAsia="Times New Roman"/>
          <w:color w:val="000000" w:themeColor="text1"/>
        </w:rPr>
        <w:t>what communities of color you have had served including Hispanic/Latino, Black/African American, Multiracial, Asian, Native American, etc.</w:t>
      </w:r>
      <w:r w:rsidR="2849EB32" w:rsidRPr="410BE064">
        <w:rPr>
          <w:rFonts w:eastAsia="Times New Roman"/>
          <w:color w:val="000000" w:themeColor="text1"/>
        </w:rPr>
        <w:t xml:space="preserve">  </w:t>
      </w:r>
      <w:r w:rsidR="61903355" w:rsidRPr="410BE064">
        <w:rPr>
          <w:rFonts w:eastAsia="Times New Roman"/>
          <w:color w:val="000000" w:themeColor="text1"/>
        </w:rPr>
        <w:t xml:space="preserve"> </w:t>
      </w:r>
    </w:p>
    <w:p w14:paraId="457BB890" w14:textId="492B1581" w:rsidR="00DA3B89"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noProof/>
        </w:rPr>
        <w:drawing>
          <wp:inline distT="0" distB="0" distL="0" distR="0" wp14:anchorId="63B3178B" wp14:editId="020F004D">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3EAC9086" w:rsidRPr="00981AB4">
        <w:rPr>
          <w:rFonts w:eastAsia="Times New Roman" w:cstheme="minorHAnsi"/>
          <w:color w:val="000000" w:themeColor="text1"/>
        </w:rPr>
        <w:t>D</w:t>
      </w:r>
      <w:r w:rsidRPr="00981AB4">
        <w:rPr>
          <w:rFonts w:eastAsia="Times New Roman" w:cstheme="minorHAnsi"/>
          <w:color w:val="000000" w:themeColor="text1"/>
        </w:rPr>
        <w:t>ocuments to</w:t>
      </w:r>
      <w:r w:rsidR="3EAC9086" w:rsidRPr="00981AB4">
        <w:rPr>
          <w:rFonts w:eastAsia="Times New Roman" w:cstheme="minorHAnsi"/>
          <w:color w:val="000000" w:themeColor="text1"/>
        </w:rPr>
        <w:t xml:space="preserve"> support this may be attached to </w:t>
      </w:r>
      <w:r w:rsidRPr="00981AB4">
        <w:rPr>
          <w:rFonts w:eastAsia="Times New Roman" w:cstheme="minorHAnsi"/>
          <w:color w:val="000000" w:themeColor="text1"/>
        </w:rPr>
        <w:t>this application.</w:t>
      </w:r>
    </w:p>
    <w:p w14:paraId="20F5C448" w14:textId="257F5B37" w:rsidR="00E06B1A" w:rsidRPr="00981AB4" w:rsidRDefault="003B2410" w:rsidP="00E06B1A">
      <w:pPr>
        <w:rPr>
          <w:rStyle w:val="Style1"/>
          <w:rFonts w:asciiTheme="minorHAnsi" w:hAnsiTheme="minorHAnsi" w:cstheme="minorHAnsi"/>
        </w:rPr>
      </w:pPr>
      <w:sdt>
        <w:sdtPr>
          <w:rPr>
            <w:rStyle w:val="Style1"/>
            <w:rFonts w:asciiTheme="minorHAnsi" w:hAnsiTheme="minorHAnsi" w:cstheme="minorHAnsi"/>
          </w:rPr>
          <w:id w:val="-148913742"/>
          <w:placeholder>
            <w:docPart w:val="0F81B363B2FD471CB017B8B27730400A"/>
          </w:placeholder>
          <w:showingPlcHdr/>
          <w15:color w:val="3366FF"/>
        </w:sdtPr>
        <w:sdtEndPr>
          <w:rPr>
            <w:rStyle w:val="DefaultParagraphFont"/>
            <w:i/>
          </w:rPr>
        </w:sdtEndPr>
        <w:sdtContent>
          <w:r w:rsidR="00E06B1A" w:rsidRPr="00E15BA1">
            <w:rPr>
              <w:rStyle w:val="PlaceholderText"/>
              <w:rFonts w:cstheme="minorHAnsi"/>
              <w:color w:val="auto"/>
            </w:rPr>
            <w:t xml:space="preserve">Click or tap here to enter text. </w:t>
          </w:r>
        </w:sdtContent>
      </w:sdt>
    </w:p>
    <w:p w14:paraId="5E68E448" w14:textId="4FEC35C6" w:rsidR="00A531BD" w:rsidRPr="00962C0C" w:rsidRDefault="003B2410" w:rsidP="00A531BD">
      <w:pPr>
        <w:rPr>
          <w:rFonts w:eastAsia="Times New Roman" w:cstheme="minorHAnsi"/>
          <w:color w:val="2F5496" w:themeColor="accent1" w:themeShade="BF"/>
        </w:rPr>
      </w:pPr>
      <w:sdt>
        <w:sdtPr>
          <w:rPr>
            <w:rFonts w:cstheme="minorHAnsi"/>
            <w:b/>
            <w:bCs/>
            <w:color w:val="2F5496" w:themeColor="accent1" w:themeShade="BF"/>
          </w:rPr>
          <w:id w:val="-722296864"/>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61903355" w:rsidRPr="00981AB4">
        <w:rPr>
          <w:rFonts w:cstheme="minorHAnsi"/>
          <w:b/>
          <w:bCs/>
          <w:color w:val="2F5496" w:themeColor="accent1" w:themeShade="BF"/>
        </w:rPr>
        <w:t xml:space="preserve"> </w:t>
      </w:r>
      <w:r w:rsidR="40884956" w:rsidRPr="00981AB4">
        <w:rPr>
          <w:rFonts w:cstheme="minorHAnsi"/>
          <w:noProof/>
        </w:rPr>
        <w:drawing>
          <wp:inline distT="0" distB="0" distL="0" distR="0" wp14:anchorId="4F09E159" wp14:editId="72C41195">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353960" w:rsidRPr="00353960">
        <w:rPr>
          <w:rFonts w:cstheme="minorHAnsi"/>
          <w:b/>
          <w:bCs/>
          <w:color w:val="2F5496" w:themeColor="accent1" w:themeShade="BF"/>
        </w:rPr>
        <w:t xml:space="preserve"> </w:t>
      </w:r>
      <w:r w:rsidR="00353960">
        <w:rPr>
          <w:rFonts w:cstheme="minorHAnsi"/>
          <w:b/>
          <w:bCs/>
          <w:color w:val="2F5496" w:themeColor="accent1" w:themeShade="BF"/>
        </w:rPr>
        <w:t>Check here to indicate that</w:t>
      </w:r>
      <w:r w:rsidR="00055BA2">
        <w:rPr>
          <w:rFonts w:cstheme="minorHAnsi"/>
          <w:b/>
          <w:bCs/>
          <w:color w:val="2F5496" w:themeColor="accent1" w:themeShade="BF"/>
        </w:rPr>
        <w:t>,</w:t>
      </w:r>
      <w:r w:rsidR="00353960">
        <w:rPr>
          <w:rFonts w:cstheme="minorHAnsi"/>
          <w:b/>
          <w:bCs/>
          <w:color w:val="2F5496" w:themeColor="accent1" w:themeShade="BF"/>
        </w:rPr>
        <w:t xml:space="preserve"> </w:t>
      </w:r>
      <w:r w:rsidR="00353960" w:rsidRPr="00353960">
        <w:rPr>
          <w:rFonts w:cstheme="minorHAnsi"/>
          <w:color w:val="2F5496" w:themeColor="accent1" w:themeShade="BF"/>
        </w:rPr>
        <w:t>i</w:t>
      </w:r>
      <w:r w:rsidR="61903355" w:rsidRPr="00981AB4">
        <w:rPr>
          <w:rFonts w:cstheme="minorHAnsi"/>
          <w:color w:val="2F5496" w:themeColor="accent1" w:themeShade="BF"/>
        </w:rPr>
        <w:t>f applicable</w:t>
      </w:r>
      <w:r w:rsidR="00746377" w:rsidRPr="00981AB4">
        <w:rPr>
          <w:rFonts w:cstheme="minorHAnsi"/>
          <w:color w:val="2F5496" w:themeColor="accent1" w:themeShade="BF"/>
        </w:rPr>
        <w:t>,</w:t>
      </w:r>
      <w:r w:rsidR="61903355" w:rsidRPr="00981AB4">
        <w:rPr>
          <w:rFonts w:cstheme="minorHAnsi"/>
          <w:color w:val="2F5496" w:themeColor="accent1" w:themeShade="BF"/>
        </w:rPr>
        <w:t xml:space="preserve"> d</w:t>
      </w:r>
      <w:r w:rsidR="61903355" w:rsidRPr="00962C0C">
        <w:rPr>
          <w:rFonts w:eastAsia="Times New Roman" w:cstheme="minorHAnsi"/>
          <w:color w:val="2F5496" w:themeColor="accent1" w:themeShade="BF"/>
        </w:rPr>
        <w:t xml:space="preserve">ocuments demonstrating experience are attached to the application in </w:t>
      </w:r>
      <w:proofErr w:type="spellStart"/>
      <w:r w:rsidR="61903355" w:rsidRPr="00962C0C">
        <w:rPr>
          <w:rFonts w:eastAsia="Times New Roman" w:cstheme="minorHAnsi"/>
          <w:color w:val="2F5496" w:themeColor="accent1" w:themeShade="BF"/>
        </w:rPr>
        <w:t>Partner</w:t>
      </w:r>
      <w:r w:rsidR="00795A06">
        <w:rPr>
          <w:rFonts w:eastAsia="Times New Roman" w:cstheme="minorHAnsi"/>
          <w:color w:val="2F5496" w:themeColor="accent1" w:themeShade="BF"/>
        </w:rPr>
        <w:t>G</w:t>
      </w:r>
      <w:r w:rsidR="61903355" w:rsidRPr="00962C0C">
        <w:rPr>
          <w:rFonts w:eastAsia="Times New Roman" w:cstheme="minorHAnsi"/>
          <w:color w:val="2F5496" w:themeColor="accent1" w:themeShade="BF"/>
        </w:rPr>
        <w:t>rants</w:t>
      </w:r>
      <w:proofErr w:type="spellEnd"/>
      <w:r w:rsidR="61903355" w:rsidRPr="00962C0C">
        <w:rPr>
          <w:rFonts w:eastAsia="Times New Roman" w:cstheme="minorHAnsi"/>
          <w:color w:val="2F5496" w:themeColor="accent1" w:themeShade="BF"/>
        </w:rPr>
        <w:t>.</w:t>
      </w:r>
    </w:p>
    <w:p w14:paraId="257862F2" w14:textId="33D3DB7E"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0E867200" w14:textId="794AA692" w:rsidR="00D3247B" w:rsidRPr="00981AB4" w:rsidRDefault="00B76CE5" w:rsidP="00BA142A">
      <w:pPr>
        <w:rPr>
          <w:rFonts w:cstheme="minorHAnsi"/>
        </w:rPr>
      </w:pPr>
      <w:bookmarkStart w:id="5" w:name="_3znysh7" w:colFirst="0" w:colLast="0"/>
      <w:bookmarkStart w:id="6" w:name="_2et92p0" w:colFirst="0" w:colLast="0"/>
      <w:bookmarkEnd w:id="5"/>
      <w:bookmarkEnd w:id="6"/>
      <w:r>
        <w:rPr>
          <w:rFonts w:cstheme="minorHAnsi"/>
        </w:rPr>
        <w:t xml:space="preserve">The </w:t>
      </w:r>
      <w:r w:rsidR="00D3247B"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00D3247B" w:rsidRPr="00981AB4">
        <w:rPr>
          <w:rFonts w:cstheme="minorHAnsi"/>
        </w:rPr>
        <w:t>transforming local government from the inside out, eradicating disparities, and ensuring all Austin community members share in the benefits of community progress.</w:t>
      </w:r>
    </w:p>
    <w:p w14:paraId="56D02485" w14:textId="77777777" w:rsidR="00D3247B" w:rsidRPr="00981AB4"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4340D827" w:rsidR="00D3247B" w:rsidRPr="00981AB4"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rPr>
      </w:pPr>
      <w:r w:rsidRPr="00981AB4">
        <w:rPr>
          <w:rFonts w:cstheme="minorHAnsi"/>
          <w:b/>
          <w:color w:val="000000" w:themeColor="text1"/>
        </w:rPr>
        <w:t xml:space="preserve">Question </w:t>
      </w:r>
      <w:r w:rsidR="54953248" w:rsidRPr="00981AB4">
        <w:rPr>
          <w:rFonts w:cstheme="minorHAnsi"/>
          <w:b/>
          <w:bCs/>
          <w:color w:val="000000" w:themeColor="text1"/>
        </w:rPr>
        <w:t>1</w:t>
      </w:r>
      <w:r w:rsidR="00611874">
        <w:rPr>
          <w:rFonts w:cstheme="minorHAnsi"/>
          <w:b/>
          <w:bCs/>
          <w:color w:val="000000" w:themeColor="text1"/>
        </w:rPr>
        <w:t>6</w:t>
      </w:r>
      <w:r w:rsidRPr="00981AB4">
        <w:rPr>
          <w:rFonts w:cstheme="minorHAnsi"/>
          <w:b/>
          <w:color w:val="000000" w:themeColor="text1"/>
        </w:rPr>
        <w:t xml:space="preserve">: </w:t>
      </w:r>
      <w:r w:rsidRPr="00981AB4">
        <w:rPr>
          <w:rFonts w:cstheme="minorHAnsi"/>
          <w:color w:val="000000" w:themeColor="text1"/>
        </w:rPr>
        <w:t xml:space="preserve">Describe how </w:t>
      </w:r>
      <w:r w:rsidRPr="00981AB4">
        <w:rPr>
          <w:rFonts w:cstheme="minorHAnsi"/>
        </w:rPr>
        <w:t xml:space="preserve">your agency and </w:t>
      </w:r>
      <w:r w:rsidRPr="00981AB4">
        <w:rPr>
          <w:rFonts w:cstheme="minorHAnsi"/>
          <w:color w:val="000000" w:themeColor="text1"/>
        </w:rPr>
        <w:t xml:space="preserve">the proposed program </w:t>
      </w:r>
      <w:r w:rsidR="00B365EB" w:rsidRPr="00981AB4">
        <w:rPr>
          <w:rFonts w:cstheme="minorHAnsi"/>
          <w:color w:val="000000" w:themeColor="text1"/>
        </w:rPr>
        <w:t>includes an</w:t>
      </w:r>
      <w:r w:rsidRPr="00981AB4">
        <w:rPr>
          <w:rFonts w:cstheme="minorHAnsi"/>
          <w:color w:val="000000" w:themeColor="text1"/>
        </w:rPr>
        <w:t xml:space="preserve"> implementation strategy </w:t>
      </w:r>
      <w:r w:rsidR="00B365EB" w:rsidRPr="00981AB4">
        <w:rPr>
          <w:rFonts w:cstheme="minorHAnsi"/>
          <w:color w:val="000000" w:themeColor="text1"/>
        </w:rPr>
        <w:t xml:space="preserve">that </w:t>
      </w:r>
      <w:r w:rsidRPr="00981AB4">
        <w:rPr>
          <w:rFonts w:cstheme="minorHAnsi"/>
          <w:color w:val="000000" w:themeColor="text1"/>
        </w:rPr>
        <w:t xml:space="preserve">advances racial equity in the </w:t>
      </w:r>
      <w:r w:rsidRPr="00981AB4">
        <w:rPr>
          <w:rFonts w:cstheme="minorHAnsi"/>
          <w:b/>
          <w:bCs/>
          <w:color w:val="000000" w:themeColor="text1"/>
        </w:rPr>
        <w:t>community</w:t>
      </w:r>
      <w:r w:rsidRPr="00981AB4">
        <w:rPr>
          <w:rFonts w:cstheme="minorHAnsi"/>
          <w:color w:val="000000" w:themeColor="text1"/>
        </w:rPr>
        <w:t>.</w:t>
      </w:r>
    </w:p>
    <w:sdt>
      <w:sdtPr>
        <w:rPr>
          <w:rFonts w:cstheme="minorHAnsi"/>
          <w:color w:val="000000"/>
        </w:rPr>
        <w:id w:val="1607695572"/>
        <w:placeholder>
          <w:docPart w:val="0BBD8B1E45944DBBA2927C09BE4A8F1C"/>
        </w:placeholder>
        <w:showingPlcHdr/>
      </w:sdtPr>
      <w:sdtEndPr/>
      <w:sdtContent>
        <w:p w14:paraId="02DFA564" w14:textId="77777777" w:rsidR="00D3247B" w:rsidRDefault="00D3247B" w:rsidP="00BA142A">
          <w:pPr>
            <w:rPr>
              <w:rFonts w:cstheme="minorHAnsi"/>
              <w:color w:val="000000"/>
            </w:rPr>
          </w:pPr>
          <w:r w:rsidRPr="00E15BA1">
            <w:rPr>
              <w:rStyle w:val="PlaceholderText"/>
              <w:rFonts w:cstheme="minorHAnsi"/>
              <w:color w:val="auto"/>
            </w:rPr>
            <w:t>Click or tap here to enter text.</w:t>
          </w:r>
        </w:p>
      </w:sdtContent>
    </w:sdt>
    <w:p w14:paraId="076789FE" w14:textId="0A0D5E47" w:rsidR="00D3247B" w:rsidRPr="00981AB4"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rPr>
      </w:pPr>
      <w:r w:rsidRPr="00981AB4">
        <w:rPr>
          <w:rFonts w:cstheme="minorHAnsi"/>
          <w:b/>
          <w:bCs/>
        </w:rPr>
        <w:t xml:space="preserve">Question </w:t>
      </w:r>
      <w:r w:rsidR="54953248" w:rsidRPr="00981AB4">
        <w:rPr>
          <w:rFonts w:cstheme="minorHAnsi"/>
          <w:b/>
          <w:bCs/>
        </w:rPr>
        <w:t>1</w:t>
      </w:r>
      <w:r w:rsidR="00611874">
        <w:rPr>
          <w:rFonts w:cstheme="minorHAnsi"/>
          <w:b/>
          <w:bCs/>
        </w:rPr>
        <w:t>7</w:t>
      </w:r>
      <w:r w:rsidRPr="00981AB4">
        <w:rPr>
          <w:rFonts w:cstheme="minorHAnsi"/>
          <w:b/>
          <w:bCs/>
        </w:rPr>
        <w:t>:</w:t>
      </w:r>
      <w:r w:rsidRPr="00981AB4">
        <w:rPr>
          <w:rFonts w:cstheme="minorHAnsi"/>
        </w:rPr>
        <w:t xml:space="preserve">  Describe how your agency advances racial and ethnic equity within </w:t>
      </w:r>
      <w:r w:rsidR="00D44024" w:rsidRPr="00981AB4">
        <w:rPr>
          <w:rFonts w:cstheme="minorHAnsi"/>
        </w:rPr>
        <w:t>your</w:t>
      </w:r>
      <w:r w:rsidRPr="00981AB4">
        <w:rPr>
          <w:rFonts w:cstheme="minorHAnsi"/>
        </w:rPr>
        <w:t xml:space="preserve"> </w:t>
      </w:r>
      <w:r w:rsidRPr="00981AB4">
        <w:rPr>
          <w:rFonts w:cstheme="minorHAnsi"/>
          <w:b/>
          <w:bCs/>
        </w:rPr>
        <w:t>agency</w:t>
      </w:r>
      <w:r w:rsidR="00D44024" w:rsidRPr="00981AB4">
        <w:rPr>
          <w:rFonts w:cstheme="minorHAnsi"/>
          <w:b/>
          <w:bCs/>
        </w:rPr>
        <w:t>’s</w:t>
      </w:r>
      <w:r w:rsidRPr="00981AB4">
        <w:rPr>
          <w:rFonts w:cstheme="minorHAnsi"/>
          <w:b/>
          <w:bCs/>
        </w:rPr>
        <w:t xml:space="preserve"> culture</w:t>
      </w:r>
      <w:r w:rsidRPr="00981AB4">
        <w:rPr>
          <w:rFonts w:cstheme="minorHAnsi"/>
        </w:rPr>
        <w:t>.</w:t>
      </w:r>
    </w:p>
    <w:sdt>
      <w:sdtPr>
        <w:rPr>
          <w:rFonts w:cstheme="minorHAnsi"/>
          <w:color w:val="808080"/>
        </w:rPr>
        <w:id w:val="1148869661"/>
        <w:placeholder>
          <w:docPart w:val="088C0C78ED7640C18CFBA1A4EB518512"/>
        </w:placeholder>
        <w:showingPlcHdr/>
      </w:sdtPr>
      <w:sdtEndPr/>
      <w:sdtContent>
        <w:p w14:paraId="2A257F29" w14:textId="77777777" w:rsidR="00D3247B" w:rsidRPr="00981AB4" w:rsidRDefault="00D3247B" w:rsidP="00BA142A">
          <w:pPr>
            <w:spacing w:line="257" w:lineRule="auto"/>
            <w:rPr>
              <w:rFonts w:cstheme="minorHAnsi"/>
              <w:color w:val="808080"/>
            </w:rPr>
          </w:pPr>
          <w:r w:rsidRPr="00E15BA1">
            <w:rPr>
              <w:rStyle w:val="PlaceholderText"/>
              <w:rFonts w:cstheme="minorHAnsi"/>
              <w:color w:val="auto"/>
            </w:rPr>
            <w:t>Click or tap here to enter text.</w:t>
          </w:r>
        </w:p>
      </w:sdtContent>
    </w:sdt>
    <w:p w14:paraId="0BD6CD79" w14:textId="4D3E3ECD" w:rsidR="00D3247B" w:rsidRPr="00981AB4" w:rsidRDefault="24240C73" w:rsidP="7B0752D9">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7B0752D9">
        <w:rPr>
          <w:b/>
          <w:bCs/>
          <w:shd w:val="clear" w:color="auto" w:fill="E2EFD9"/>
        </w:rPr>
        <w:lastRenderedPageBreak/>
        <w:t xml:space="preserve">Question </w:t>
      </w:r>
      <w:r w:rsidR="24BF21EC" w:rsidRPr="7B0752D9">
        <w:rPr>
          <w:b/>
          <w:bCs/>
          <w:shd w:val="clear" w:color="auto" w:fill="E2EFD9"/>
        </w:rPr>
        <w:t>1</w:t>
      </w:r>
      <w:r w:rsidR="00611874">
        <w:rPr>
          <w:b/>
          <w:bCs/>
        </w:rPr>
        <w:t>8</w:t>
      </w:r>
      <w:r w:rsidRPr="7B0752D9">
        <w:rPr>
          <w:b/>
          <w:bCs/>
          <w:shd w:val="clear" w:color="auto" w:fill="E2EFD9"/>
        </w:rPr>
        <w:t xml:space="preserve">: </w:t>
      </w:r>
      <w:r w:rsidRPr="7B0752D9">
        <w:rPr>
          <w:shd w:val="clear" w:color="auto" w:fill="E2EFD9"/>
        </w:rPr>
        <w:t>Rate your organization for each of the</w:t>
      </w:r>
      <w:r w:rsidR="362684A5" w:rsidRPr="7B0752D9">
        <w:rPr>
          <w:shd w:val="clear" w:color="auto" w:fill="E2EFD9"/>
        </w:rPr>
        <w:t xml:space="preserve"> </w:t>
      </w:r>
      <w:r w:rsidRPr="7B0752D9">
        <w:rPr>
          <w:shd w:val="clear" w:color="auto" w:fill="E2EFD9"/>
        </w:rPr>
        <w:t>following questions</w:t>
      </w:r>
      <w:r w:rsidR="362684A5" w:rsidRPr="7B0752D9">
        <w:rPr>
          <w:shd w:val="clear" w:color="auto" w:fill="E2EFD9"/>
        </w:rPr>
        <w:t xml:space="preserve"> </w:t>
      </w:r>
      <w:r w:rsidRPr="7B0752D9">
        <w:rPr>
          <w:shd w:val="clear" w:color="auto" w:fill="E2EFD9"/>
        </w:rPr>
        <w:t>with “</w:t>
      </w:r>
      <w:r w:rsidR="00B74494">
        <w:rPr>
          <w:shd w:val="clear" w:color="auto" w:fill="E2EFD9"/>
        </w:rPr>
        <w:t>Planning Stage,</w:t>
      </w:r>
      <w:r w:rsidRPr="7B0752D9">
        <w:rPr>
          <w:shd w:val="clear" w:color="auto" w:fill="E2EFD9"/>
        </w:rPr>
        <w:t>” “</w:t>
      </w:r>
      <w:r w:rsidR="00B74494">
        <w:rPr>
          <w:shd w:val="clear" w:color="auto" w:fill="E2EFD9"/>
        </w:rPr>
        <w:t>Implementation Stage,</w:t>
      </w:r>
      <w:r w:rsidRPr="7B0752D9">
        <w:t>”</w:t>
      </w:r>
      <w:r w:rsidR="00B74494">
        <w:t xml:space="preserve"> or “Fully Integrated Implementation</w:t>
      </w:r>
      <w:r w:rsidRPr="7B0752D9">
        <w:t>.</w:t>
      </w:r>
      <w:r w:rsidR="00B74494">
        <w:t>”</w:t>
      </w:r>
      <w:r w:rsidRPr="7B0752D9">
        <w:t xml:space="preserve"> </w:t>
      </w:r>
      <w:r w:rsidRPr="7B0752D9">
        <w:rPr>
          <w:b/>
          <w:bCs/>
        </w:rPr>
        <w:t xml:space="preserve">Use the </w:t>
      </w:r>
      <w:r w:rsidR="00D3247B" w:rsidRPr="00981AB4">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7B0752D9">
        <w:rPr>
          <w:b/>
          <w:bCs/>
        </w:rPr>
        <w:t xml:space="preserve"> drop down</w:t>
      </w:r>
      <w:r w:rsidRPr="7B0752D9">
        <w:t xml:space="preserve"> menu to choose and then explain your answer in the next box.</w:t>
      </w:r>
    </w:p>
    <w:p w14:paraId="4A956416" w14:textId="77777777" w:rsidR="00D3247B" w:rsidRPr="00981AB4" w:rsidRDefault="00D3247B" w:rsidP="00BA142A">
      <w:pPr>
        <w:spacing w:after="0" w:line="240" w:lineRule="auto"/>
        <w:rPr>
          <w:rFonts w:cstheme="minorHAnsi"/>
        </w:rPr>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037EE1" w:rsidRPr="00981AB4" w14:paraId="7FBB21F5" w14:textId="77777777" w:rsidTr="4AA25196">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981AB4" w:rsidRDefault="00D3247B" w:rsidP="00BA142A">
            <w:pPr>
              <w:rPr>
                <w:rFonts w:asciiTheme="minorHAnsi" w:hAnsiTheme="minorHAnsi" w:cstheme="minorBidi"/>
                <w:b/>
                <w:sz w:val="20"/>
                <w:szCs w:val="20"/>
              </w:rPr>
            </w:pPr>
            <w:r w:rsidRPr="4ECC804D">
              <w:rPr>
                <w:rFonts w:asciiTheme="minorHAnsi" w:hAnsiTheme="minorHAnsi" w:cstheme="minorBidi"/>
                <w:b/>
                <w:sz w:val="20"/>
                <w:szCs w:val="20"/>
              </w:rPr>
              <w:t>Racial Equity Self</w:t>
            </w:r>
            <w:r w:rsidR="00E06B1A" w:rsidRPr="4ECC804D">
              <w:rPr>
                <w:rFonts w:asciiTheme="minorHAnsi" w:hAnsiTheme="minorHAnsi" w:cstheme="minorBidi"/>
                <w:b/>
                <w:sz w:val="20"/>
                <w:szCs w:val="20"/>
              </w:rPr>
              <w:t>-</w:t>
            </w:r>
            <w:r w:rsidRPr="4ECC804D">
              <w:rPr>
                <w:rFonts w:asciiTheme="minorHAnsi" w:hAnsiTheme="minorHAnsi" w:cstheme="minorBid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2C545C27" w:rsidR="00D3247B" w:rsidRPr="00981AB4" w:rsidRDefault="24240C73" w:rsidP="670976A5">
            <w:pPr>
              <w:rPr>
                <w:rFonts w:asciiTheme="minorHAnsi" w:hAnsiTheme="minorHAnsi" w:cstheme="minorBidi"/>
                <w:b/>
                <w:bCs/>
                <w:sz w:val="20"/>
                <w:szCs w:val="20"/>
              </w:rPr>
            </w:pPr>
            <w:r w:rsidRPr="670976A5">
              <w:rPr>
                <w:rFonts w:asciiTheme="minorHAnsi" w:hAnsiTheme="minorHAnsi" w:cstheme="minorBidi"/>
                <w:b/>
                <w:bCs/>
                <w:sz w:val="20"/>
                <w:szCs w:val="20"/>
              </w:rPr>
              <w:t xml:space="preserve">Choose from the </w:t>
            </w:r>
            <w:r w:rsidR="73528EF2">
              <w:rPr>
                <w:noProof/>
              </w:rPr>
              <w:drawing>
                <wp:inline distT="0" distB="0" distL="0" distR="0" wp14:anchorId="234D877A" wp14:editId="08E14FBB">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70976A5">
              <w:rPr>
                <w:rFonts w:asciiTheme="minorHAnsi" w:hAnsiTheme="minorHAnsi" w:cstheme="minorBidi"/>
                <w:b/>
                <w:bCs/>
                <w:sz w:val="20"/>
                <w:szCs w:val="20"/>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981AB4" w:rsidRDefault="00D3247B" w:rsidP="00BA142A">
            <w:pPr>
              <w:rPr>
                <w:rFonts w:asciiTheme="minorHAnsi" w:hAnsiTheme="minorHAnsi" w:cstheme="minorBidi"/>
                <w:b/>
                <w:sz w:val="20"/>
                <w:szCs w:val="20"/>
              </w:rPr>
            </w:pPr>
            <w:r w:rsidRPr="4ECC804D">
              <w:rPr>
                <w:rFonts w:asciiTheme="minorHAnsi" w:hAnsiTheme="minorHAnsi" w:cstheme="minorBidi"/>
                <w:b/>
                <w:sz w:val="20"/>
                <w:szCs w:val="20"/>
              </w:rPr>
              <w:t>Describe what the agency’s board, staff and programs are doing to implement these items. </w:t>
            </w:r>
          </w:p>
        </w:tc>
      </w:tr>
      <w:tr w:rsidR="005A0244" w:rsidRPr="00981AB4" w14:paraId="4506283D" w14:textId="77777777" w:rsidTr="4AA2519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981AB4" w:rsidRDefault="00D3247B" w:rsidP="00EC0C7F">
            <w:pPr>
              <w:numPr>
                <w:ilvl w:val="0"/>
                <w:numId w:val="20"/>
              </w:numPr>
              <w:pBdr>
                <w:top w:val="nil"/>
                <w:left w:val="nil"/>
                <w:bottom w:val="nil"/>
                <w:right w:val="nil"/>
                <w:between w:val="nil"/>
              </w:pBdr>
              <w:ind w:left="0"/>
              <w:rPr>
                <w:rFonts w:asciiTheme="minorHAnsi" w:hAnsiTheme="minorHAnsi" w:cstheme="minorBidi"/>
                <w:sz w:val="20"/>
                <w:szCs w:val="20"/>
              </w:rPr>
            </w:pPr>
            <w:r w:rsidRPr="4ECC804D">
              <w:rPr>
                <w:rFonts w:asciiTheme="minorHAnsi" w:hAnsiTheme="minorHAnsi" w:cstheme="minorBidi"/>
                <w:color w:val="000000" w:themeColor="text1"/>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981AB4" w:rsidRDefault="003B2410" w:rsidP="670976A5">
            <w:pPr>
              <w:rPr>
                <w:rFonts w:asciiTheme="minorHAnsi" w:hAnsiTheme="minorHAnsi" w:cstheme="minorBidi"/>
                <w:color w:val="808080"/>
                <w:sz w:val="20"/>
                <w:szCs w:val="20"/>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00823E84">
                  <w:rPr>
                    <w:sz w:val="16"/>
                    <w:szCs w:val="16"/>
                  </w:rPr>
                  <w:t>Click here for Drop Down Menu</w:t>
                </w:r>
              </w:sdtContent>
            </w:sdt>
            <w:r w:rsidR="00D3247B" w:rsidRPr="00981AB4">
              <w:rPr>
                <w:rFonts w:cstheme="minorHAnsi"/>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981AB4" w:rsidRDefault="00D3247B" w:rsidP="00BA142A">
                <w:pPr>
                  <w:rPr>
                    <w:rFonts w:asciiTheme="minorHAnsi" w:hAnsiTheme="minorHAnsi" w:cstheme="minorHAnsi"/>
                    <w:sz w:val="16"/>
                    <w:szCs w:val="16"/>
                  </w:rPr>
                </w:pPr>
                <w:r w:rsidRPr="00E15BA1">
                  <w:rPr>
                    <w:rStyle w:val="PlaceholderText"/>
                    <w:rFonts w:asciiTheme="minorHAnsi" w:hAnsiTheme="minorHAnsi" w:cstheme="minorHAnsi"/>
                    <w:color w:val="auto"/>
                    <w:sz w:val="16"/>
                    <w:szCs w:val="16"/>
                  </w:rPr>
                  <w:t>Click or tap here to enter text.</w:t>
                </w:r>
              </w:p>
            </w:tc>
          </w:sdtContent>
        </w:sdt>
      </w:tr>
      <w:tr w:rsidR="005A0244" w:rsidRPr="00981AB4" w14:paraId="59191B3D" w14:textId="77777777" w:rsidTr="4AA2519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981AB4" w:rsidRDefault="00D3247B" w:rsidP="00EC0C7F">
            <w:pPr>
              <w:numPr>
                <w:ilvl w:val="0"/>
                <w:numId w:val="20"/>
              </w:numPr>
              <w:pBdr>
                <w:top w:val="nil"/>
                <w:left w:val="nil"/>
                <w:bottom w:val="nil"/>
                <w:right w:val="nil"/>
                <w:between w:val="nil"/>
              </w:pBdr>
              <w:ind w:left="0"/>
              <w:rPr>
                <w:rFonts w:asciiTheme="minorHAnsi" w:hAnsiTheme="minorHAnsi" w:cstheme="minorBidi"/>
                <w:sz w:val="20"/>
                <w:szCs w:val="20"/>
              </w:rPr>
            </w:pPr>
            <w:r w:rsidRPr="4ECC804D">
              <w:rPr>
                <w:rFonts w:asciiTheme="minorHAnsi" w:hAnsiTheme="minorHAnsi" w:cstheme="minorBidi"/>
                <w:color w:val="000000" w:themeColor="text1"/>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981AB4" w:rsidRDefault="003B2410" w:rsidP="670976A5">
            <w:pPr>
              <w:rPr>
                <w:rFonts w:asciiTheme="minorHAnsi" w:hAnsiTheme="minorHAnsi" w:cstheme="minorBidi"/>
                <w:color w:val="808080"/>
                <w:sz w:val="20"/>
                <w:szCs w:val="20"/>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823E84">
                  <w:rPr>
                    <w:sz w:val="16"/>
                    <w:szCs w:val="16"/>
                  </w:rPr>
                  <w:t>Click here for Drop Down Menu</w:t>
                </w:r>
              </w:sdtContent>
            </w:sdt>
            <w:r w:rsidR="00D3247B" w:rsidRPr="00981AB4">
              <w:rPr>
                <w:rFonts w:cstheme="minorHAnsi"/>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981AB4" w:rsidRDefault="00D3247B" w:rsidP="00BA142A">
                <w:pPr>
                  <w:rPr>
                    <w:rFonts w:asciiTheme="minorHAnsi" w:hAnsiTheme="minorHAnsi" w:cstheme="minorHAnsi"/>
                    <w:sz w:val="16"/>
                    <w:szCs w:val="16"/>
                  </w:rPr>
                </w:pPr>
                <w:r w:rsidRPr="00E15BA1">
                  <w:rPr>
                    <w:rStyle w:val="PlaceholderText"/>
                    <w:rFonts w:asciiTheme="minorHAnsi" w:hAnsiTheme="minorHAnsi" w:cstheme="minorHAnsi"/>
                    <w:color w:val="auto"/>
                    <w:sz w:val="16"/>
                    <w:szCs w:val="16"/>
                  </w:rPr>
                  <w:t>Click or tap here to enter text.</w:t>
                </w:r>
              </w:p>
            </w:tc>
          </w:sdtContent>
        </w:sdt>
      </w:tr>
      <w:tr w:rsidR="005A0244" w:rsidRPr="00981AB4" w14:paraId="645F3FEB" w14:textId="77777777" w:rsidTr="4AA2519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981AB4" w:rsidRDefault="00D3247B" w:rsidP="00EC0C7F">
            <w:pPr>
              <w:numPr>
                <w:ilvl w:val="0"/>
                <w:numId w:val="20"/>
              </w:numPr>
              <w:pBdr>
                <w:top w:val="nil"/>
                <w:left w:val="nil"/>
                <w:bottom w:val="nil"/>
                <w:right w:val="nil"/>
                <w:between w:val="nil"/>
              </w:pBdr>
              <w:ind w:left="0"/>
              <w:rPr>
                <w:rFonts w:asciiTheme="minorHAnsi" w:hAnsiTheme="minorHAnsi" w:cstheme="minorBidi"/>
                <w:color w:val="000000"/>
                <w:sz w:val="20"/>
                <w:szCs w:val="20"/>
              </w:rPr>
            </w:pPr>
            <w:r w:rsidRPr="4ECC804D">
              <w:rPr>
                <w:rFonts w:asciiTheme="minorHAnsi" w:hAnsiTheme="minorHAnsi" w:cstheme="minorBidi"/>
                <w:color w:val="000000" w:themeColor="text1"/>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981AB4" w:rsidRDefault="003B2410" w:rsidP="670976A5">
            <w:pPr>
              <w:rPr>
                <w:rFonts w:asciiTheme="minorHAnsi" w:hAnsiTheme="minorHAnsi" w:cstheme="minorBidi"/>
                <w:sz w:val="20"/>
                <w:szCs w:val="20"/>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34CF2DDA" w:rsidRPr="670976A5">
                  <w:rPr>
                    <w:rFonts w:asciiTheme="minorHAnsi" w:hAnsiTheme="minorHAnsi" w:cstheme="minorBidi"/>
                    <w:sz w:val="16"/>
                    <w:szCs w:val="16"/>
                  </w:rPr>
                  <w:t xml:space="preserve">Click here for </w:t>
                </w:r>
                <w:r w:rsidR="34CF2DDA" w:rsidRPr="670976A5">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981AB4" w:rsidRDefault="00D3247B" w:rsidP="00BA142A">
                <w:pPr>
                  <w:rPr>
                    <w:rFonts w:asciiTheme="minorHAnsi" w:hAnsiTheme="minorHAnsi" w:cstheme="minorHAnsi"/>
                    <w:color w:val="000000"/>
                    <w:sz w:val="16"/>
                    <w:szCs w:val="16"/>
                  </w:rPr>
                </w:pPr>
                <w:r w:rsidRPr="00E15BA1">
                  <w:rPr>
                    <w:rStyle w:val="PlaceholderText"/>
                    <w:rFonts w:asciiTheme="minorHAnsi" w:hAnsiTheme="minorHAnsi" w:cstheme="minorHAnsi"/>
                    <w:color w:val="auto"/>
                    <w:sz w:val="16"/>
                    <w:szCs w:val="16"/>
                  </w:rPr>
                  <w:t>Click or tap here to enter text.</w:t>
                </w:r>
              </w:p>
            </w:tc>
          </w:sdtContent>
        </w:sdt>
      </w:tr>
      <w:tr w:rsidR="005A0244" w:rsidRPr="00981AB4" w14:paraId="4F0640E0" w14:textId="77777777" w:rsidTr="4AA2519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981AB4" w:rsidRDefault="00D3247B" w:rsidP="00EC0C7F">
            <w:pPr>
              <w:numPr>
                <w:ilvl w:val="0"/>
                <w:numId w:val="20"/>
              </w:numPr>
              <w:pBdr>
                <w:top w:val="nil"/>
                <w:left w:val="nil"/>
                <w:bottom w:val="nil"/>
                <w:right w:val="nil"/>
                <w:between w:val="nil"/>
              </w:pBdr>
              <w:ind w:left="0"/>
              <w:rPr>
                <w:rFonts w:asciiTheme="minorHAnsi" w:hAnsiTheme="minorHAnsi" w:cstheme="minorBidi"/>
                <w:color w:val="000000"/>
                <w:sz w:val="20"/>
                <w:szCs w:val="20"/>
              </w:rPr>
            </w:pPr>
            <w:r w:rsidRPr="4ECC804D">
              <w:rPr>
                <w:rFonts w:asciiTheme="minorHAnsi" w:hAnsiTheme="minorHAnsi" w:cstheme="minorBidi"/>
                <w:color w:val="000000" w:themeColor="text1"/>
                <w:sz w:val="20"/>
                <w:szCs w:val="20"/>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981AB4" w:rsidRDefault="003B2410" w:rsidP="670976A5">
            <w:pPr>
              <w:rPr>
                <w:rFonts w:asciiTheme="minorHAnsi" w:hAnsiTheme="minorHAnsi" w:cstheme="minorBidi"/>
                <w:color w:val="000000"/>
                <w:sz w:val="20"/>
                <w:szCs w:val="20"/>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34CF2DDA" w:rsidRPr="670976A5">
                  <w:rPr>
                    <w:rFonts w:asciiTheme="minorHAnsi" w:hAnsiTheme="minorHAnsi" w:cstheme="minorBidi"/>
                    <w:sz w:val="16"/>
                    <w:szCs w:val="16"/>
                  </w:rPr>
                  <w:t xml:space="preserve">Click here for </w:t>
                </w:r>
                <w:r w:rsidR="34CF2DDA" w:rsidRPr="670976A5">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981AB4" w:rsidRDefault="00D3247B" w:rsidP="00BA142A">
                <w:pPr>
                  <w:rPr>
                    <w:rFonts w:asciiTheme="minorHAnsi" w:hAnsiTheme="minorHAnsi" w:cstheme="minorHAnsi"/>
                    <w:sz w:val="16"/>
                    <w:szCs w:val="16"/>
                  </w:rPr>
                </w:pPr>
                <w:r w:rsidRPr="00E15BA1">
                  <w:rPr>
                    <w:rStyle w:val="PlaceholderText"/>
                    <w:rFonts w:asciiTheme="minorHAnsi" w:hAnsiTheme="minorHAnsi" w:cstheme="minorHAnsi"/>
                    <w:color w:val="auto"/>
                    <w:sz w:val="16"/>
                    <w:szCs w:val="16"/>
                  </w:rPr>
                  <w:t>Click or tap here to enter text.</w:t>
                </w:r>
              </w:p>
            </w:tc>
          </w:sdtContent>
        </w:sdt>
      </w:tr>
      <w:tr w:rsidR="005A0244" w:rsidRPr="00981AB4" w14:paraId="0425E9B0" w14:textId="77777777" w:rsidTr="4AA2519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5551CAD" w:rsidR="00D3247B" w:rsidRPr="00DA3112" w:rsidRDefault="00D3247B" w:rsidP="00DA3112">
            <w:pPr>
              <w:pBdr>
                <w:top w:val="nil"/>
                <w:left w:val="nil"/>
                <w:bottom w:val="nil"/>
                <w:right w:val="nil"/>
                <w:between w:val="nil"/>
              </w:pBdr>
              <w:rPr>
                <w:rFonts w:eastAsiaTheme="minorEastAsia"/>
                <w:color w:val="000000"/>
                <w:sz w:val="20"/>
                <w:szCs w:val="20"/>
              </w:rPr>
            </w:pPr>
            <w:r w:rsidRPr="00DA3112">
              <w:rPr>
                <w:color w:val="000000" w:themeColor="text1"/>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981AB4" w:rsidRDefault="003B2410" w:rsidP="670976A5">
            <w:pPr>
              <w:rPr>
                <w:rFonts w:asciiTheme="minorHAnsi" w:hAnsiTheme="minorHAnsi" w:cstheme="minorBidi"/>
                <w:sz w:val="20"/>
                <w:szCs w:val="20"/>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823E84">
                  <w:rPr>
                    <w:sz w:val="16"/>
                    <w:szCs w:val="16"/>
                  </w:rPr>
                  <w:t>Click here for Drop Down Menu</w:t>
                </w:r>
              </w:sdtContent>
            </w:sdt>
            <w:r w:rsidR="00D3247B" w:rsidRPr="00981AB4">
              <w:rPr>
                <w:rFonts w:cstheme="minorHAnsi"/>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981AB4" w:rsidRDefault="00D3247B" w:rsidP="00B91535">
                <w:pPr>
                  <w:rPr>
                    <w:rFonts w:asciiTheme="minorHAnsi" w:hAnsiTheme="minorHAnsi" w:cstheme="minorHAnsi"/>
                    <w:sz w:val="16"/>
                    <w:szCs w:val="16"/>
                  </w:rPr>
                </w:pPr>
                <w:r w:rsidRPr="00E15BA1">
                  <w:rPr>
                    <w:rStyle w:val="PlaceholderText"/>
                    <w:rFonts w:asciiTheme="minorHAnsi" w:hAnsiTheme="minorHAnsi" w:cstheme="minorHAnsi"/>
                    <w:color w:val="auto"/>
                    <w:sz w:val="16"/>
                    <w:szCs w:val="16"/>
                  </w:rPr>
                  <w:t>Click or tap here to enter text.</w:t>
                </w:r>
              </w:p>
            </w:tc>
          </w:sdtContent>
        </w:sdt>
      </w:tr>
    </w:tbl>
    <w:p w14:paraId="7C83DFAB" w14:textId="7D8129E0" w:rsidR="00B07376" w:rsidRPr="00981AB4" w:rsidRDefault="00B07376" w:rsidP="5E2F483C">
      <w:pPr>
        <w:rPr>
          <w:rFonts w:eastAsiaTheme="majorEastAsia"/>
          <w:b/>
          <w:bCs/>
          <w:color w:val="2F5496" w:themeColor="accent1" w:themeShade="BF"/>
        </w:rPr>
      </w:pPr>
    </w:p>
    <w:p w14:paraId="15677232" w14:textId="4C4EF178" w:rsidR="21B09343" w:rsidRDefault="21B09343" w:rsidP="00611874">
      <w:pPr>
        <w:pBdr>
          <w:top w:val="single" w:sz="4" w:space="1" w:color="auto"/>
          <w:left w:val="single" w:sz="4" w:space="4" w:color="auto"/>
          <w:bottom w:val="single" w:sz="4" w:space="1" w:color="auto"/>
          <w:right w:val="single" w:sz="4" w:space="4" w:color="auto"/>
        </w:pBdr>
        <w:shd w:val="clear" w:color="auto" w:fill="E2EFD9" w:themeFill="accent6" w:themeFillTint="33"/>
      </w:pPr>
      <w:r w:rsidRPr="5E2F483C">
        <w:rPr>
          <w:b/>
          <w:bCs/>
        </w:rPr>
        <w:t>Question 1</w:t>
      </w:r>
      <w:r w:rsidR="00611874">
        <w:rPr>
          <w:b/>
          <w:bCs/>
        </w:rPr>
        <w:t>9</w:t>
      </w:r>
      <w:r w:rsidRPr="5E2F483C">
        <w:rPr>
          <w:b/>
          <w:bCs/>
        </w:rPr>
        <w:t>:</w:t>
      </w:r>
      <w:r w:rsidRPr="5E2F483C">
        <w:t xml:space="preserve"> What is the current demographic composition of </w:t>
      </w:r>
      <w:r w:rsidR="00B76CE5">
        <w:t xml:space="preserve">the </w:t>
      </w:r>
      <w:r w:rsidR="00344493">
        <w:t>a</w:t>
      </w:r>
      <w:r w:rsidRPr="5E2F483C">
        <w:t xml:space="preserve">gency </w:t>
      </w:r>
      <w:r w:rsidR="2ECFE76C">
        <w:t xml:space="preserve">and </w:t>
      </w:r>
      <w:r w:rsidR="00344493">
        <w:t>s</w:t>
      </w:r>
      <w:r w:rsidR="00AA75EB">
        <w:t>ubrecipient</w:t>
      </w:r>
      <w:r>
        <w:t xml:space="preserve"> </w:t>
      </w:r>
      <w:r w:rsidR="00344493">
        <w:t>s</w:t>
      </w:r>
      <w:r w:rsidRPr="5E2F483C">
        <w:t xml:space="preserve">taff by </w:t>
      </w:r>
      <w:r w:rsidR="00344493">
        <w:t>r</w:t>
      </w:r>
      <w:r w:rsidR="1A183437" w:rsidRPr="5E2F483C">
        <w:t xml:space="preserve">ace and </w:t>
      </w:r>
      <w:r w:rsidR="00344493">
        <w:t>e</w:t>
      </w:r>
      <w:r w:rsidR="1A183437" w:rsidRPr="5E2F483C">
        <w:t>thnicity</w:t>
      </w:r>
      <w:r w:rsidR="00F65FD4">
        <w:t>?</w:t>
      </w:r>
      <w:r w:rsidR="1A183437" w:rsidRPr="5E2F483C">
        <w:t xml:space="preserve"> Describe how the Agency</w:t>
      </w:r>
      <w:r w:rsidR="00B76CE5">
        <w:t>’s staff</w:t>
      </w:r>
      <w:r w:rsidR="1A183437" w:rsidRPr="5E2F483C">
        <w:t xml:space="preserve"> demographic composition compares to the demographic</w:t>
      </w:r>
      <w:r w:rsidR="74EF2871" w:rsidRPr="5E2F483C">
        <w:t xml:space="preserve"> of households experiencing homelessness as reported in the </w:t>
      </w:r>
      <w:hyperlink r:id="rId18">
        <w:r w:rsidR="74EF2871">
          <w:t>FY202</w:t>
        </w:r>
        <w:r w:rsidR="44FF9124">
          <w:t>1</w:t>
        </w:r>
        <w:r w:rsidR="74EF2871" w:rsidRPr="73D7B2E8">
          <w:rPr>
            <w:rStyle w:val="Hyperlink"/>
          </w:rPr>
          <w:t xml:space="preserve"> Point in Time Count</w:t>
        </w:r>
      </w:hyperlink>
      <w:r w:rsidR="74EF2871" w:rsidRPr="5E2F483C">
        <w:t xml:space="preserve">. </w:t>
      </w:r>
    </w:p>
    <w:sdt>
      <w:sdtPr>
        <w:rPr>
          <w:rFonts w:cstheme="minorHAnsi"/>
          <w:color w:val="808080"/>
        </w:rPr>
        <w:id w:val="1467390898"/>
        <w:placeholder>
          <w:docPart w:val="21892DE684A44626BCB61166A2E5B303"/>
        </w:placeholder>
        <w:showingPlcHdr/>
      </w:sdtPr>
      <w:sdtEndPr/>
      <w:sdtContent>
        <w:p w14:paraId="25364037" w14:textId="77777777" w:rsidR="00353960" w:rsidRDefault="00353960" w:rsidP="00353960">
          <w:pPr>
            <w:spacing w:line="257" w:lineRule="auto"/>
            <w:rPr>
              <w:rFonts w:cstheme="minorHAnsi"/>
              <w:color w:val="808080"/>
            </w:rPr>
          </w:pPr>
          <w:r w:rsidRPr="00C43EDF">
            <w:rPr>
              <w:rStyle w:val="PlaceholderText"/>
              <w:rFonts w:cstheme="minorHAnsi"/>
              <w:color w:val="auto"/>
            </w:rPr>
            <w:t>Click or tap here to enter text.</w:t>
          </w:r>
        </w:p>
      </w:sdtContent>
    </w:sdt>
    <w:p w14:paraId="0370CA2A" w14:textId="2F47EC25" w:rsidR="00D3247B" w:rsidRPr="0058294A" w:rsidRDefault="0041441B" w:rsidP="0058294A">
      <w:pPr>
        <w:pBdr>
          <w:top w:val="single" w:sz="4" w:space="1" w:color="auto"/>
        </w:pBdr>
        <w:shd w:val="clear" w:color="auto" w:fill="FFFFFF" w:themeFill="background1"/>
        <w:rPr>
          <w:b/>
          <w:bCs/>
          <w:color w:val="2F5496" w:themeColor="accent1" w:themeShade="BF"/>
        </w:rPr>
      </w:pPr>
      <w:r>
        <w:rPr>
          <w:b/>
          <w:bCs/>
          <w:color w:val="2F5496" w:themeColor="accent1" w:themeShade="BF"/>
        </w:rPr>
        <w:t>ALIGNMENT WITH CLAS STANDARDS</w:t>
      </w:r>
    </w:p>
    <w:p w14:paraId="19086E86" w14:textId="65C38DF0" w:rsidR="00D3247B" w:rsidRPr="00981AB4" w:rsidRDefault="00B74494" w:rsidP="00BA142A">
      <w:pPr>
        <w:widowControl w:val="0"/>
        <w:spacing w:after="80" w:line="240" w:lineRule="auto"/>
        <w:rPr>
          <w:rFonts w:eastAsia="Times New Roman" w:cstheme="minorHAnsi"/>
          <w:iCs/>
        </w:rPr>
      </w:pPr>
      <w:r>
        <w:rPr>
          <w:rFonts w:eastAsia="Times New Roman" w:cstheme="minorHAnsi"/>
          <w:iCs/>
        </w:rPr>
        <w:t xml:space="preserve">The </w:t>
      </w:r>
      <w:r w:rsidR="00D3247B" w:rsidRPr="00981AB4">
        <w:rPr>
          <w:rFonts w:eastAsia="Times New Roman" w:cstheme="minorHAnsi"/>
          <w:iCs/>
        </w:rPr>
        <w:t xml:space="preserve">Applicant’s policies and practices are required to align with the following </w:t>
      </w:r>
      <w:hyperlink r:id="rId19">
        <w:r w:rsidR="00D3247B" w:rsidRPr="00981AB4">
          <w:rPr>
            <w:rStyle w:val="Hyperlink"/>
            <w:rFonts w:eastAsia="Times New Roman" w:cstheme="minorHAnsi"/>
          </w:rPr>
          <w:t xml:space="preserve">National Culturally and Linguistically Appropriate Services (CLAS) Standards in Health </w:t>
        </w:r>
      </w:hyperlink>
      <w:r w:rsidR="00D3247B" w:rsidRPr="00981AB4">
        <w:rPr>
          <w:rStyle w:val="Hyperlink"/>
          <w:rFonts w:eastAsia="Times New Roman" w:cstheme="minorHAnsi"/>
        </w:rPr>
        <w:t>and Health Care</w:t>
      </w:r>
      <w:r w:rsidR="00D3247B" w:rsidRPr="00981AB4">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w:t>
      </w:r>
      <w:r w:rsidR="00D3247B" w:rsidRPr="00981AB4">
        <w:rPr>
          <w:rFonts w:eastAsia="Times New Roman" w:cstheme="minorHAnsi"/>
          <w:iCs/>
        </w:rPr>
        <w:lastRenderedPageBreak/>
        <w:t>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981AB4" w:rsidRDefault="00D3247B" w:rsidP="00BA142A">
      <w:pPr>
        <w:pStyle w:val="ListParagraph"/>
        <w:widowControl w:val="0"/>
        <w:numPr>
          <w:ilvl w:val="0"/>
          <w:numId w:val="15"/>
        </w:numPr>
        <w:spacing w:after="80" w:line="240" w:lineRule="auto"/>
        <w:ind w:left="360"/>
        <w:rPr>
          <w:rFonts w:eastAsia="Times New Roman" w:cstheme="minorHAnsi"/>
          <w:iCs/>
        </w:rPr>
      </w:pPr>
      <w:r w:rsidRPr="00981AB4">
        <w:rPr>
          <w:rFonts w:eastAsia="Times New Roman" w:cstheme="minorHAnsi"/>
          <w:iCs/>
        </w:rPr>
        <w:t>Principal Standard</w:t>
      </w:r>
    </w:p>
    <w:p w14:paraId="47B3685D" w14:textId="77777777" w:rsidR="00D3247B" w:rsidRPr="00981AB4" w:rsidRDefault="00D3247B" w:rsidP="00BA142A">
      <w:pPr>
        <w:pStyle w:val="ListParagraph"/>
        <w:widowControl w:val="0"/>
        <w:numPr>
          <w:ilvl w:val="0"/>
          <w:numId w:val="15"/>
        </w:numPr>
        <w:spacing w:after="80" w:line="240" w:lineRule="auto"/>
        <w:ind w:left="360"/>
        <w:rPr>
          <w:rFonts w:eastAsia="Times New Roman" w:cstheme="minorHAnsi"/>
          <w:iCs/>
        </w:rPr>
      </w:pPr>
      <w:r w:rsidRPr="00981AB4">
        <w:rPr>
          <w:rFonts w:eastAsia="Times New Roman" w:cstheme="minorHAnsi"/>
          <w:iCs/>
        </w:rPr>
        <w:t>Governance, Leadership and Workforce</w:t>
      </w:r>
    </w:p>
    <w:p w14:paraId="48B7A4A8" w14:textId="77777777" w:rsidR="00D3247B" w:rsidRPr="00981AB4" w:rsidRDefault="00D3247B" w:rsidP="00BA142A">
      <w:pPr>
        <w:pStyle w:val="ListParagraph"/>
        <w:widowControl w:val="0"/>
        <w:numPr>
          <w:ilvl w:val="0"/>
          <w:numId w:val="15"/>
        </w:numPr>
        <w:spacing w:after="80" w:line="240" w:lineRule="auto"/>
        <w:ind w:left="360"/>
        <w:rPr>
          <w:rFonts w:eastAsia="Times New Roman" w:cstheme="minorHAnsi"/>
          <w:iCs/>
        </w:rPr>
      </w:pPr>
      <w:r w:rsidRPr="00981AB4">
        <w:rPr>
          <w:rFonts w:eastAsia="Times New Roman" w:cstheme="minorHAnsi"/>
          <w:iCs/>
        </w:rPr>
        <w:t>Communication and Language Assistance</w:t>
      </w:r>
    </w:p>
    <w:p w14:paraId="483497F3" w14:textId="77777777" w:rsidR="00D3247B" w:rsidRPr="00981AB4" w:rsidRDefault="00D3247B" w:rsidP="00BA142A">
      <w:pPr>
        <w:pStyle w:val="ListParagraph"/>
        <w:widowControl w:val="0"/>
        <w:numPr>
          <w:ilvl w:val="0"/>
          <w:numId w:val="15"/>
        </w:numPr>
        <w:spacing w:after="80" w:line="240" w:lineRule="auto"/>
        <w:ind w:left="360"/>
        <w:rPr>
          <w:rFonts w:eastAsia="Times New Roman" w:cstheme="minorHAnsi"/>
          <w:iCs/>
        </w:rPr>
      </w:pPr>
      <w:r w:rsidRPr="00981AB4">
        <w:rPr>
          <w:rFonts w:eastAsia="Times New Roman" w:cstheme="minorHAnsi"/>
          <w:iCs/>
        </w:rPr>
        <w:t>Engagement, Continuous Improvement and Accountability</w:t>
      </w:r>
    </w:p>
    <w:p w14:paraId="24B613BB" w14:textId="277C3D21" w:rsidR="00D3247B" w:rsidRPr="00981AB4" w:rsidRDefault="00D3247B" w:rsidP="00B07376">
      <w:pPr>
        <w:widowControl w:val="0"/>
        <w:spacing w:after="80" w:line="240" w:lineRule="auto"/>
        <w:rPr>
          <w:rFonts w:eastAsia="Times New Roman" w:cstheme="minorHAnsi"/>
          <w:iCs/>
        </w:rPr>
      </w:pPr>
      <w:r w:rsidRPr="00981AB4">
        <w:rPr>
          <w:rFonts w:eastAsia="Times New Roman" w:cstheme="minorHAnsi"/>
          <w:iCs/>
        </w:rPr>
        <w:t>The principal standard is:</w:t>
      </w:r>
    </w:p>
    <w:p w14:paraId="781FA73A" w14:textId="17AE5889" w:rsidR="00D3247B" w:rsidRPr="00981AB4" w:rsidRDefault="00D3247B" w:rsidP="00BA142A">
      <w:pPr>
        <w:pStyle w:val="ListParagraph"/>
        <w:widowControl w:val="0"/>
        <w:numPr>
          <w:ilvl w:val="0"/>
          <w:numId w:val="16"/>
        </w:numPr>
        <w:spacing w:after="80" w:line="240" w:lineRule="auto"/>
        <w:ind w:left="360"/>
        <w:rPr>
          <w:rFonts w:eastAsia="Times New Roman" w:cstheme="minorHAnsi"/>
          <w:iCs/>
        </w:rPr>
      </w:pPr>
      <w:r w:rsidRPr="00981AB4">
        <w:rPr>
          <w:rFonts w:eastAsia="Times New Roman" w:cstheme="minorHAnsi"/>
          <w:iCs/>
        </w:rPr>
        <w:t xml:space="preserve">Provide effective, equitable, </w:t>
      </w:r>
      <w:r w:rsidR="0023669F" w:rsidRPr="00981AB4">
        <w:rPr>
          <w:rFonts w:eastAsia="Times New Roman" w:cstheme="minorHAnsi"/>
          <w:iCs/>
        </w:rPr>
        <w:t>understandable,</w:t>
      </w:r>
      <w:r w:rsidRPr="00981AB4">
        <w:rPr>
          <w:rFonts w:eastAsia="Times New Roman" w:cstheme="minorHAnsi"/>
          <w:iCs/>
        </w:rPr>
        <w:t xml:space="preserve"> and respectful quality care and services that are responsive to diverse cultural health beliefs and practices, preferred languages, health literacy and other communication needs.</w:t>
      </w:r>
    </w:p>
    <w:p w14:paraId="715F420C"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Five of the 15 Standards are listed below: </w:t>
      </w:r>
    </w:p>
    <w:p w14:paraId="6E75A870" w14:textId="77777777" w:rsidR="00D3247B" w:rsidRPr="00981AB4" w:rsidRDefault="00D3247B" w:rsidP="00BA142A">
      <w:pPr>
        <w:pStyle w:val="ListParagraph"/>
        <w:widowControl w:val="0"/>
        <w:numPr>
          <w:ilvl w:val="0"/>
          <w:numId w:val="14"/>
        </w:numPr>
        <w:spacing w:after="80" w:line="240" w:lineRule="auto"/>
        <w:ind w:left="360"/>
        <w:outlineLvl w:val="1"/>
        <w:rPr>
          <w:rFonts w:eastAsia="Times New Roman" w:cstheme="minorHAnsi"/>
        </w:rPr>
      </w:pPr>
      <w:r w:rsidRPr="00981AB4">
        <w:rPr>
          <w:rFonts w:eastAsia="Times New Roman" w:cstheme="minorHAnsi"/>
        </w:rPr>
        <w:t>Advance and sustain organizational governance and leadership that promotes CLAS and health equity through policy, practices, and allocated resources.</w:t>
      </w:r>
    </w:p>
    <w:p w14:paraId="32CBC80D" w14:textId="77777777" w:rsidR="00D3247B" w:rsidRPr="00981AB4" w:rsidRDefault="00D3247B" w:rsidP="00BA142A">
      <w:pPr>
        <w:pStyle w:val="ListParagraph"/>
        <w:widowControl w:val="0"/>
        <w:numPr>
          <w:ilvl w:val="0"/>
          <w:numId w:val="14"/>
        </w:numPr>
        <w:spacing w:after="80" w:line="240" w:lineRule="auto"/>
        <w:ind w:left="360"/>
        <w:outlineLvl w:val="1"/>
        <w:rPr>
          <w:rFonts w:eastAsia="Times New Roman" w:cstheme="minorHAnsi"/>
        </w:rPr>
      </w:pPr>
      <w:r w:rsidRPr="00981AB4">
        <w:rPr>
          <w:rFonts w:eastAsia="Times New Roman" w:cstheme="minorHAnsi"/>
        </w:rPr>
        <w:t>Recruit, promote and support a culturally and linguistically diverse governance, leadership, and workforce that are responsive to the population in the service area</w:t>
      </w:r>
    </w:p>
    <w:p w14:paraId="4EC65BD6" w14:textId="77777777" w:rsidR="00D3247B" w:rsidRPr="00981AB4" w:rsidRDefault="00D3247B" w:rsidP="00BA142A">
      <w:pPr>
        <w:widowControl w:val="0"/>
        <w:numPr>
          <w:ilvl w:val="0"/>
          <w:numId w:val="14"/>
        </w:numPr>
        <w:spacing w:after="80" w:line="240" w:lineRule="auto"/>
        <w:ind w:left="360"/>
        <w:outlineLvl w:val="1"/>
        <w:rPr>
          <w:rFonts w:eastAsia="Times New Roman" w:cstheme="minorHAnsi"/>
        </w:rPr>
      </w:pPr>
      <w:r w:rsidRPr="00981AB4">
        <w:rPr>
          <w:rFonts w:eastAsia="Times New Roman" w:cstheme="minorHAnsi"/>
        </w:rPr>
        <w:t>Educate and train governance, leadership, and workforce in culturally and linguistically appropriate policies and practices on an ongoing basis.</w:t>
      </w:r>
    </w:p>
    <w:p w14:paraId="2ABDF4AA" w14:textId="77777777" w:rsidR="00D3247B" w:rsidRPr="00981AB4" w:rsidRDefault="00D3247B" w:rsidP="00BA142A">
      <w:pPr>
        <w:widowControl w:val="0"/>
        <w:numPr>
          <w:ilvl w:val="0"/>
          <w:numId w:val="14"/>
        </w:numPr>
        <w:spacing w:after="80" w:line="240" w:lineRule="auto"/>
        <w:ind w:left="360"/>
        <w:outlineLvl w:val="1"/>
        <w:rPr>
          <w:rFonts w:eastAsia="Times New Roman" w:cstheme="minorHAnsi"/>
        </w:rPr>
      </w:pPr>
      <w:r w:rsidRPr="00981AB4">
        <w:rPr>
          <w:rFonts w:eastAsia="Times New Roman" w:cstheme="minorHAnsi"/>
        </w:rPr>
        <w:t>Offer language assistance to individuals who have limited English proficiency and/or other communication needs, at no cost to them, to facilitate timely access to all health care and services.</w:t>
      </w:r>
    </w:p>
    <w:p w14:paraId="545FE204" w14:textId="77777777" w:rsidR="00D3247B" w:rsidRPr="00981AB4" w:rsidRDefault="00D3247B" w:rsidP="00BA142A">
      <w:pPr>
        <w:widowControl w:val="0"/>
        <w:spacing w:after="80" w:line="240" w:lineRule="auto"/>
        <w:ind w:left="360" w:hanging="360"/>
        <w:outlineLvl w:val="1"/>
        <w:rPr>
          <w:rFonts w:eastAsia="Times New Roman" w:cstheme="minorHAnsi"/>
        </w:rPr>
      </w:pPr>
      <w:r w:rsidRPr="00981AB4">
        <w:rPr>
          <w:rFonts w:eastAsia="Times New Roman" w:cstheme="minorHAnsi"/>
        </w:rPr>
        <w:t>11. Collect and maintain accurate and reliable demographic data to monitor the impact of CLAS on health equity and outcomes and to inform service delivery</w:t>
      </w:r>
    </w:p>
    <w:p w14:paraId="7D6E9F7F" w14:textId="3265F6C9" w:rsidR="00D3247B" w:rsidRPr="00981AB4" w:rsidRDefault="00D3247B" w:rsidP="00BA142A">
      <w:pPr>
        <w:spacing w:line="240" w:lineRule="auto"/>
        <w:rPr>
          <w:rFonts w:eastAsia="Times New Roman" w:cstheme="minorHAnsi"/>
          <w:i/>
          <w:iCs/>
        </w:rPr>
      </w:pPr>
      <w:r w:rsidRPr="00981AB4">
        <w:rPr>
          <w:rFonts w:eastAsia="Times New Roman" w:cstheme="minorHAnsi"/>
          <w:i/>
          <w:iCs/>
        </w:rPr>
        <w:t xml:space="preserve">Agencies are encouraged to implement all 15 CLAS Standards listed </w:t>
      </w:r>
      <w:hyperlink r:id="rId20" w:history="1">
        <w:r w:rsidRPr="00981AB4">
          <w:rPr>
            <w:rStyle w:val="Hyperlink"/>
            <w:rFonts w:eastAsia="Times New Roman" w:cstheme="minorHAnsi"/>
            <w:i/>
            <w:iCs/>
          </w:rPr>
          <w:t>here</w:t>
        </w:r>
      </w:hyperlink>
      <w:r w:rsidRPr="00981AB4">
        <w:rPr>
          <w:rFonts w:eastAsia="Times New Roman" w:cstheme="minorHAnsi"/>
          <w:i/>
          <w:iCs/>
        </w:rPr>
        <w:t>.</w:t>
      </w:r>
    </w:p>
    <w:p w14:paraId="7EBD5F43" w14:textId="7EC68461" w:rsidR="00D3247B" w:rsidRPr="00981AB4"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611874">
        <w:rPr>
          <w:rFonts w:eastAsia="Times New Roman" w:cstheme="minorHAnsi"/>
          <w:b/>
          <w:bCs/>
          <w:snapToGrid w:val="0"/>
          <w:color w:val="000000" w:themeColor="text1"/>
        </w:rPr>
        <w:t>20</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2078F7DB" w:rsidR="00D3247B"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bookmarkStart w:id="7" w:name="_Hlk94103258"/>
      <w:r w:rsidRPr="00981AB4">
        <w:rPr>
          <w:rFonts w:eastAsia="Times New Roman" w:cstheme="minorHAnsi"/>
          <w:snapToGrid w:val="0"/>
          <w:color w:val="000000" w:themeColor="text1"/>
        </w:rPr>
        <w:t xml:space="preserve">Please </w:t>
      </w:r>
      <w:r w:rsidR="00FF4A66" w:rsidRPr="00981AB4">
        <w:rPr>
          <w:rFonts w:cstheme="minorHAnsi"/>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sidRPr="00981AB4">
        <w:rPr>
          <w:rFonts w:eastAsia="Times New Roman" w:cstheme="minorHAnsi"/>
          <w:snapToGrid w:val="0"/>
          <w:color w:val="000000" w:themeColor="text1"/>
        </w:rPr>
        <w:t xml:space="preserve"> </w:t>
      </w:r>
      <w:r w:rsidRPr="00981AB4">
        <w:rPr>
          <w:rFonts w:eastAsia="Times New Roman" w:cstheme="minorHAnsi"/>
          <w:snapToGrid w:val="0"/>
          <w:color w:val="000000" w:themeColor="text1"/>
        </w:rPr>
        <w:t>attach appropriate policies and procedures.</w:t>
      </w:r>
    </w:p>
    <w:bookmarkEnd w:id="7"/>
    <w:p w14:paraId="73DE7F2A" w14:textId="77777777" w:rsidR="00E06B1A" w:rsidRPr="00981AB4" w:rsidRDefault="003B2410" w:rsidP="00E06B1A">
      <w:pPr>
        <w:rPr>
          <w:rStyle w:val="Style1"/>
          <w:rFonts w:asciiTheme="minorHAnsi" w:hAnsiTheme="minorHAnsi" w:cstheme="minorHAnsi"/>
        </w:rPr>
      </w:pPr>
      <w:sdt>
        <w:sdtPr>
          <w:rPr>
            <w:rStyle w:val="Style1"/>
            <w:rFonts w:asciiTheme="minorHAnsi" w:hAnsiTheme="minorHAnsi" w:cstheme="minorHAnsi"/>
          </w:rPr>
          <w:id w:val="-60945446"/>
          <w:placeholder>
            <w:docPart w:val="121F98D5858B402BAECBE6DAAE312800"/>
          </w:placeholder>
          <w:showingPlcHdr/>
          <w15:color w:val="3366FF"/>
        </w:sdtPr>
        <w:sdtEndPr>
          <w:rPr>
            <w:rStyle w:val="DefaultParagraphFont"/>
            <w:i/>
          </w:rPr>
        </w:sdtEndPr>
        <w:sdtContent>
          <w:r w:rsidR="00E06B1A" w:rsidRPr="00C43EDF">
            <w:rPr>
              <w:rStyle w:val="PlaceholderText"/>
              <w:rFonts w:cstheme="minorHAnsi"/>
              <w:color w:val="auto"/>
            </w:rPr>
            <w:t xml:space="preserve">Click or tap here to enter text. </w:t>
          </w:r>
        </w:sdtContent>
      </w:sdt>
    </w:p>
    <w:p w14:paraId="7CCFA9E7" w14:textId="40F12B13" w:rsidR="00D3247B" w:rsidRPr="00981AB4" w:rsidRDefault="003B2410" w:rsidP="00BA142A">
      <w:pPr>
        <w:rPr>
          <w:rFonts w:eastAsia="Times New Roman" w:cstheme="minorHAnsi"/>
        </w:rPr>
      </w:pPr>
      <w:sdt>
        <w:sdtPr>
          <w:rPr>
            <w:rFonts w:cstheme="minorHAnsi"/>
            <w:b/>
            <w:bCs/>
            <w:color w:val="2F5496" w:themeColor="accent1" w:themeShade="BF"/>
          </w:rPr>
          <w:id w:val="1941794082"/>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2849EB32" w:rsidRPr="00981AB4">
        <w:rPr>
          <w:rFonts w:cstheme="minorHAnsi"/>
          <w:b/>
          <w:bCs/>
          <w:color w:val="2F5496" w:themeColor="accent1" w:themeShade="BF"/>
        </w:rPr>
        <w:t xml:space="preserve"> </w:t>
      </w:r>
      <w:r w:rsidR="00E06B1A" w:rsidRPr="00981AB4">
        <w:rPr>
          <w:rFonts w:cstheme="minorHAnsi"/>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353960" w:rsidRPr="00353960">
        <w:rPr>
          <w:rFonts w:cstheme="minorHAnsi"/>
          <w:b/>
          <w:bCs/>
          <w:color w:val="2F5496" w:themeColor="accent1" w:themeShade="BF"/>
        </w:rPr>
        <w:t xml:space="preserve"> </w:t>
      </w:r>
      <w:r w:rsidR="00353960">
        <w:rPr>
          <w:rFonts w:cstheme="minorHAnsi"/>
          <w:b/>
          <w:bCs/>
          <w:color w:val="2F5496" w:themeColor="accent1" w:themeShade="BF"/>
        </w:rPr>
        <w:t xml:space="preserve">Check here to indicate that </w:t>
      </w:r>
      <w:r w:rsidR="00353960">
        <w:rPr>
          <w:rFonts w:eastAsia="Times New Roman" w:cstheme="minorHAnsi"/>
        </w:rPr>
        <w:t>ap</w:t>
      </w:r>
      <w:r w:rsidR="2849EB32" w:rsidRPr="00981AB4">
        <w:rPr>
          <w:rFonts w:eastAsia="Times New Roman" w:cstheme="minorHAnsi"/>
        </w:rPr>
        <w:t>propriate policies are attached to</w:t>
      </w:r>
      <w:r w:rsidR="49C1B475" w:rsidRPr="00981AB4">
        <w:rPr>
          <w:rFonts w:eastAsia="Times New Roman" w:cstheme="minorHAnsi"/>
        </w:rPr>
        <w:t xml:space="preserve"> the</w:t>
      </w:r>
      <w:r w:rsidR="2849EB32" w:rsidRPr="00981AB4">
        <w:rPr>
          <w:rFonts w:eastAsia="Times New Roman" w:cstheme="minorHAnsi"/>
        </w:rPr>
        <w:t xml:space="preserve"> application in </w:t>
      </w:r>
      <w:proofErr w:type="spellStart"/>
      <w:r w:rsidR="2849EB32" w:rsidRPr="00981AB4">
        <w:rPr>
          <w:rFonts w:eastAsia="Times New Roman" w:cstheme="minorHAnsi"/>
        </w:rPr>
        <w:t>Partner</w:t>
      </w:r>
      <w:r w:rsidR="002E690D">
        <w:rPr>
          <w:rFonts w:eastAsia="Times New Roman" w:cstheme="minorHAnsi"/>
        </w:rPr>
        <w:t>G</w:t>
      </w:r>
      <w:r w:rsidR="2849EB32" w:rsidRPr="00981AB4">
        <w:rPr>
          <w:rFonts w:eastAsia="Times New Roman" w:cstheme="minorHAnsi"/>
        </w:rPr>
        <w:t>rants</w:t>
      </w:r>
      <w:proofErr w:type="spellEnd"/>
      <w:r w:rsidR="2849EB32" w:rsidRPr="00981AB4">
        <w:rPr>
          <w:rFonts w:eastAsia="Times New Roman" w:cstheme="minorHAnsi"/>
        </w:rPr>
        <w:t>.</w:t>
      </w:r>
    </w:p>
    <w:p w14:paraId="226C943A" w14:textId="77777777" w:rsidR="0043286D" w:rsidRDefault="0043286D" w:rsidP="00FD3A06">
      <w:pPr>
        <w:rPr>
          <w:rFonts w:cstheme="minorHAnsi"/>
          <w:color w:val="000000" w:themeColor="text1"/>
        </w:rPr>
      </w:pPr>
    </w:p>
    <w:p w14:paraId="10DE78F9" w14:textId="4DB0204B" w:rsidR="006E718B" w:rsidRPr="00981AB4"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268F731F" w14:textId="210AA687" w:rsidR="00AF2BBA" w:rsidRPr="00AF2BBA" w:rsidRDefault="00AF2BBA" w:rsidP="0058294A">
      <w:pPr>
        <w:pBdr>
          <w:top w:val="single" w:sz="4" w:space="1" w:color="auto"/>
        </w:pBdr>
        <w:shd w:val="clear" w:color="auto" w:fill="FFFFFF" w:themeFill="background1"/>
        <w:rPr>
          <w:b/>
          <w:bCs/>
          <w:color w:val="2F5496" w:themeColor="accent1" w:themeShade="BF"/>
        </w:rPr>
      </w:pPr>
      <w:r>
        <w:rPr>
          <w:b/>
          <w:bCs/>
          <w:color w:val="2F5496" w:themeColor="accent1" w:themeShade="BF"/>
        </w:rPr>
        <w:t xml:space="preserve">PROGRAM TYPE </w:t>
      </w:r>
    </w:p>
    <w:p w14:paraId="5D86A1AF" w14:textId="3977088A" w:rsidR="00EB3ED0" w:rsidRDefault="02AB3EFD" w:rsidP="5E2F483C">
      <w:pPr>
        <w:spacing w:line="256" w:lineRule="auto"/>
        <w:rPr>
          <w:rFonts w:eastAsia="Times New Roman"/>
        </w:rPr>
      </w:pPr>
      <w:r w:rsidRPr="5E2F483C">
        <w:rPr>
          <w:rFonts w:eastAsia="Times New Roman"/>
        </w:rPr>
        <w:t>Applicants m</w:t>
      </w:r>
      <w:r w:rsidR="65004835" w:rsidRPr="5E2F483C">
        <w:rPr>
          <w:rFonts w:eastAsia="Times New Roman"/>
        </w:rPr>
        <w:t>ay</w:t>
      </w:r>
      <w:r w:rsidRPr="5E2F483C">
        <w:rPr>
          <w:rFonts w:eastAsia="Times New Roman"/>
        </w:rPr>
        <w:t xml:space="preserve"> propose to offer</w:t>
      </w:r>
      <w:r w:rsidR="5BD15E90" w:rsidRPr="5E2F483C">
        <w:rPr>
          <w:rFonts w:eastAsia="Times New Roman"/>
        </w:rPr>
        <w:t xml:space="preserve"> Housing </w:t>
      </w:r>
      <w:r w:rsidR="004B080B">
        <w:rPr>
          <w:rFonts w:eastAsia="Times New Roman"/>
        </w:rPr>
        <w:t>Stabilization program</w:t>
      </w:r>
      <w:r w:rsidR="5BD15E90" w:rsidRPr="5E2F483C">
        <w:rPr>
          <w:rFonts w:eastAsia="Times New Roman"/>
        </w:rPr>
        <w:t xml:space="preserve"> services to individuals and/or families </w:t>
      </w:r>
      <w:r w:rsidR="00DC7725" w:rsidRPr="5E2F483C">
        <w:rPr>
          <w:rFonts w:eastAsia="Times New Roman"/>
        </w:rPr>
        <w:t>experiencing</w:t>
      </w:r>
      <w:r w:rsidR="5BD15E90" w:rsidRPr="5E2F483C">
        <w:rPr>
          <w:rFonts w:eastAsia="Times New Roman"/>
        </w:rPr>
        <w:t xml:space="preserve"> homelessness through Permanent Supportive </w:t>
      </w:r>
      <w:r w:rsidR="35E070A3" w:rsidRPr="5E2F483C">
        <w:rPr>
          <w:rFonts w:eastAsia="Times New Roman"/>
        </w:rPr>
        <w:t>Housing</w:t>
      </w:r>
      <w:r w:rsidR="753CC762" w:rsidRPr="5E2F483C">
        <w:rPr>
          <w:rFonts w:eastAsia="Times New Roman"/>
        </w:rPr>
        <w:t xml:space="preserve"> (PSH)</w:t>
      </w:r>
      <w:r w:rsidR="5BD15E90" w:rsidRPr="5E2F483C">
        <w:rPr>
          <w:rFonts w:eastAsia="Times New Roman"/>
        </w:rPr>
        <w:t xml:space="preserve"> or </w:t>
      </w:r>
      <w:r w:rsidR="4B2D0F07" w:rsidRPr="5E2F483C">
        <w:rPr>
          <w:rFonts w:eastAsia="Times New Roman"/>
        </w:rPr>
        <w:t>Rapid Rehousing</w:t>
      </w:r>
      <w:r w:rsidR="0D573CFE" w:rsidRPr="5E2F483C">
        <w:rPr>
          <w:rFonts w:eastAsia="Times New Roman"/>
        </w:rPr>
        <w:t xml:space="preserve"> (RRH)</w:t>
      </w:r>
      <w:r w:rsidR="4B2D0F07" w:rsidRPr="5E2F483C">
        <w:rPr>
          <w:rFonts w:eastAsia="Times New Roman"/>
        </w:rPr>
        <w:t xml:space="preserve"> programs. </w:t>
      </w:r>
      <w:r w:rsidR="00284169">
        <w:rPr>
          <w:rFonts w:eastAsia="Times New Roman"/>
        </w:rPr>
        <w:t xml:space="preserve">Housing Navigation, Landlord Outreach </w:t>
      </w:r>
      <w:r w:rsidR="004B080B">
        <w:rPr>
          <w:rFonts w:eastAsia="Times New Roman"/>
        </w:rPr>
        <w:t xml:space="preserve">and Incentives, </w:t>
      </w:r>
      <w:r w:rsidR="00284169">
        <w:rPr>
          <w:rFonts w:eastAsia="Times New Roman"/>
        </w:rPr>
        <w:t>and Move-In Assistance may be requested as part of a PSH or RRH proposal.</w:t>
      </w:r>
    </w:p>
    <w:p w14:paraId="32FF1429" w14:textId="71CF6E9B" w:rsidR="002318AF" w:rsidRDefault="4B2D0F07" w:rsidP="5E2F483C">
      <w:pPr>
        <w:spacing w:line="256" w:lineRule="auto"/>
        <w:rPr>
          <w:rFonts w:eastAsia="Times New Roman"/>
        </w:rPr>
      </w:pPr>
      <w:r w:rsidRPr="5E2F483C">
        <w:rPr>
          <w:rFonts w:eastAsia="Times New Roman"/>
        </w:rPr>
        <w:lastRenderedPageBreak/>
        <w:t xml:space="preserve">Alternatively, </w:t>
      </w:r>
      <w:r w:rsidR="00B76CE5">
        <w:rPr>
          <w:rFonts w:eastAsia="Times New Roman"/>
        </w:rPr>
        <w:t>a</w:t>
      </w:r>
      <w:r w:rsidRPr="5E2F483C">
        <w:rPr>
          <w:rFonts w:eastAsia="Times New Roman"/>
        </w:rPr>
        <w:t>pplicants may propose</w:t>
      </w:r>
      <w:r w:rsidR="5E3531AA" w:rsidRPr="5E2F483C">
        <w:rPr>
          <w:rFonts w:eastAsia="Times New Roman"/>
        </w:rPr>
        <w:t xml:space="preserve"> to offer </w:t>
      </w:r>
      <w:r w:rsidR="00DA1E64">
        <w:rPr>
          <w:rFonts w:eastAsia="Times New Roman"/>
        </w:rPr>
        <w:t xml:space="preserve">stand-alone </w:t>
      </w:r>
      <w:r w:rsidR="5E3531AA" w:rsidRPr="5E2F483C">
        <w:rPr>
          <w:rFonts w:eastAsia="Times New Roman"/>
        </w:rPr>
        <w:t xml:space="preserve">Housing Navigation, Landlord Outreach </w:t>
      </w:r>
      <w:r w:rsidR="00B76CE5">
        <w:rPr>
          <w:rFonts w:eastAsia="Times New Roman"/>
        </w:rPr>
        <w:t>and</w:t>
      </w:r>
      <w:r w:rsidR="5E3531AA" w:rsidRPr="5E2F483C">
        <w:rPr>
          <w:rFonts w:eastAsia="Times New Roman"/>
        </w:rPr>
        <w:t xml:space="preserve"> Incentives, or Move</w:t>
      </w:r>
      <w:r w:rsidR="00B76CE5">
        <w:rPr>
          <w:rFonts w:eastAsia="Times New Roman"/>
        </w:rPr>
        <w:t>-</w:t>
      </w:r>
      <w:r w:rsidR="5E3531AA" w:rsidRPr="5E2F483C">
        <w:rPr>
          <w:rFonts w:eastAsia="Times New Roman"/>
        </w:rPr>
        <w:t xml:space="preserve">In assistance to households enrolled in </w:t>
      </w:r>
      <w:r w:rsidR="00B76CE5">
        <w:rPr>
          <w:rFonts w:eastAsia="Times New Roman"/>
        </w:rPr>
        <w:t xml:space="preserve">other providers’ </w:t>
      </w:r>
      <w:r w:rsidR="5E3531AA" w:rsidRPr="5E2F483C">
        <w:rPr>
          <w:rFonts w:eastAsia="Times New Roman"/>
        </w:rPr>
        <w:t>RRH</w:t>
      </w:r>
      <w:r w:rsidR="46EEC6EA" w:rsidRPr="5E2F483C">
        <w:rPr>
          <w:rFonts w:eastAsia="Times New Roman"/>
        </w:rPr>
        <w:t xml:space="preserve">, PSH, or Joint Transitional Housing and Rapid Rehousing </w:t>
      </w:r>
      <w:r w:rsidR="00B76CE5">
        <w:rPr>
          <w:rFonts w:eastAsia="Times New Roman"/>
        </w:rPr>
        <w:t>programs</w:t>
      </w:r>
      <w:r w:rsidR="46EEC6EA" w:rsidRPr="5E2F483C">
        <w:rPr>
          <w:rFonts w:eastAsia="Times New Roman"/>
        </w:rPr>
        <w:t xml:space="preserve">. </w:t>
      </w:r>
    </w:p>
    <w:p w14:paraId="75C0D4E3" w14:textId="02714F5C" w:rsidR="00B42AA3" w:rsidRPr="00981AB4" w:rsidRDefault="00B42AA3" w:rsidP="00B42AA3">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Pr>
          <w:rFonts w:eastAsia="Times New Roman" w:cstheme="minorHAnsi"/>
          <w:b/>
          <w:bCs/>
          <w:snapToGrid w:val="0"/>
          <w:color w:val="000000" w:themeColor="text1"/>
        </w:rPr>
        <w:t>2</w:t>
      </w:r>
      <w:r w:rsidR="00611874">
        <w:rPr>
          <w:rFonts w:eastAsia="Times New Roman" w:cstheme="minorHAnsi"/>
          <w:b/>
          <w:bCs/>
          <w:snapToGrid w:val="0"/>
          <w:color w:val="000000" w:themeColor="text1"/>
        </w:rPr>
        <w:t>1</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w:t>
      </w:r>
      <w:r>
        <w:t xml:space="preserve">Select which Housing </w:t>
      </w:r>
      <w:r w:rsidR="004B080B">
        <w:t>Stabilization Program</w:t>
      </w:r>
      <w:r>
        <w:t xml:space="preserve"> Type and Services applicants are proposing to provide through this application</w:t>
      </w:r>
      <w:r>
        <w:rPr>
          <w:rFonts w:eastAsia="Times New Roman" w:cstheme="minorHAnsi"/>
          <w:snapToGrid w:val="0"/>
          <w:color w:val="000000" w:themeColor="text1"/>
        </w:rPr>
        <w:t>.</w:t>
      </w:r>
      <w:r w:rsidR="007F396A">
        <w:rPr>
          <w:rFonts w:eastAsia="Times New Roman" w:cstheme="minorHAnsi"/>
          <w:snapToGrid w:val="0"/>
          <w:color w:val="000000" w:themeColor="text1"/>
        </w:rPr>
        <w:t xml:space="preserve"> Choose from the drop-down below.</w:t>
      </w:r>
    </w:p>
    <w:sdt>
      <w:sdtPr>
        <w:id w:val="921298882"/>
        <w:placeholder>
          <w:docPart w:val="C681ADE137F14DA09629B6A47A1261D0"/>
        </w:placeholder>
        <w:showingPlcHdr/>
        <w:comboBox>
          <w:listItem w:value="Choose an item."/>
          <w:listItem w:displayText="Permanent Supportive Housing" w:value="Permanent Supportive Housing"/>
          <w:listItem w:displayText="Rapid Rehousing Services" w:value="Rapid Rehousing Services"/>
        </w:comboBox>
      </w:sdtPr>
      <w:sdtEndPr/>
      <w:sdtContent>
        <w:p w14:paraId="58560D61" w14:textId="13A6FD51" w:rsidR="00CD6999" w:rsidRDefault="00CD6999" w:rsidP="00B42AA3">
          <w:pPr>
            <w:spacing w:line="256" w:lineRule="auto"/>
          </w:pPr>
          <w:r w:rsidRPr="00C43EDF">
            <w:rPr>
              <w:rStyle w:val="PlaceholderText"/>
              <w:color w:val="auto"/>
            </w:rPr>
            <w:t>Choose an item.</w:t>
          </w:r>
        </w:p>
      </w:sdtContent>
    </w:sdt>
    <w:p w14:paraId="15281B86" w14:textId="7575B813" w:rsidR="00A80055" w:rsidRPr="00B76CE5" w:rsidRDefault="00FD7233" w:rsidP="00AF2BBA">
      <w:pPr>
        <w:spacing w:line="256" w:lineRule="auto"/>
      </w:pPr>
      <w:r>
        <w:t xml:space="preserve">If </w:t>
      </w:r>
      <w:r w:rsidRPr="00B76CE5">
        <w:t xml:space="preserve">choosing </w:t>
      </w:r>
      <w:r w:rsidRPr="00B76CE5">
        <w:rPr>
          <w:b/>
        </w:rPr>
        <w:t>Permanent Supportive</w:t>
      </w:r>
      <w:r w:rsidR="00A80055" w:rsidRPr="00B76CE5">
        <w:rPr>
          <w:b/>
        </w:rPr>
        <w:t xml:space="preserve"> Housing </w:t>
      </w:r>
      <w:r w:rsidR="00795A06" w:rsidRPr="00B76CE5">
        <w:rPr>
          <w:b/>
        </w:rPr>
        <w:t>Services,</w:t>
      </w:r>
      <w:r w:rsidR="00707417" w:rsidRPr="00B76CE5">
        <w:t xml:space="preserve"> </w:t>
      </w:r>
      <w:r w:rsidR="00707417" w:rsidRPr="00E15BA1">
        <w:rPr>
          <w:rFonts w:ascii="Calibri" w:eastAsia="Calibri" w:hAnsi="Calibri" w:cs="Calibri"/>
        </w:rPr>
        <w:t>please answer the following questions:</w:t>
      </w:r>
    </w:p>
    <w:p w14:paraId="6E7BC571" w14:textId="660A5605" w:rsidR="002B6D46" w:rsidRDefault="00A80055" w:rsidP="00AF2BBA">
      <w:pPr>
        <w:shd w:val="clear" w:color="auto" w:fill="FFF2CC" w:themeFill="accent4" w:themeFillTint="33"/>
        <w:spacing w:line="256" w:lineRule="auto"/>
        <w:rPr>
          <w:rFonts w:ascii="Calibri" w:eastAsia="Calibri" w:hAnsi="Calibri" w:cs="Calibri"/>
          <w:color w:val="333333"/>
        </w:rPr>
      </w:pPr>
      <w:r w:rsidRPr="007B329B">
        <w:rPr>
          <w:b/>
          <w:bCs/>
        </w:rPr>
        <w:t xml:space="preserve">Question </w:t>
      </w:r>
      <w:r w:rsidR="007B329B">
        <w:rPr>
          <w:b/>
          <w:bCs/>
        </w:rPr>
        <w:t>2</w:t>
      </w:r>
      <w:r w:rsidR="00611874">
        <w:rPr>
          <w:b/>
          <w:bCs/>
        </w:rPr>
        <w:t>1</w:t>
      </w:r>
      <w:r w:rsidR="007B329B">
        <w:rPr>
          <w:b/>
          <w:bCs/>
        </w:rPr>
        <w:t xml:space="preserve"> </w:t>
      </w:r>
      <w:r w:rsidRPr="007B329B">
        <w:rPr>
          <w:b/>
          <w:bCs/>
        </w:rPr>
        <w:t>PSH A</w:t>
      </w:r>
      <w:r w:rsidR="007B329B">
        <w:rPr>
          <w:b/>
          <w:bCs/>
        </w:rPr>
        <w:t>:</w:t>
      </w:r>
      <w:r>
        <w:t xml:space="preserve"> </w:t>
      </w:r>
      <w:r w:rsidR="002B6D46">
        <w:t xml:space="preserve">State below if your organization or an alternate </w:t>
      </w:r>
      <w:r w:rsidR="00F91F5A">
        <w:t xml:space="preserve">source will provide the following required services: </w:t>
      </w:r>
      <w:r w:rsidR="002B6D46">
        <w:rPr>
          <w:rFonts w:ascii="Calibri" w:eastAsia="Calibri" w:hAnsi="Calibri" w:cs="Calibri"/>
          <w:color w:val="333333"/>
        </w:rPr>
        <w:t xml:space="preserve"> </w:t>
      </w:r>
    </w:p>
    <w:tbl>
      <w:tblPr>
        <w:tblStyle w:val="TableGrid"/>
        <w:tblW w:w="0" w:type="auto"/>
        <w:tblInd w:w="-5" w:type="dxa"/>
        <w:tblLook w:val="04A0" w:firstRow="1" w:lastRow="0" w:firstColumn="1" w:lastColumn="0" w:noHBand="0" w:noVBand="1"/>
      </w:tblPr>
      <w:tblGrid>
        <w:gridCol w:w="5044"/>
        <w:gridCol w:w="4311"/>
      </w:tblGrid>
      <w:tr w:rsidR="002B6D46" w14:paraId="53CC2480" w14:textId="77777777" w:rsidTr="00AF2BBA">
        <w:tc>
          <w:tcPr>
            <w:tcW w:w="5044" w:type="dxa"/>
          </w:tcPr>
          <w:p w14:paraId="7FB81A3D" w14:textId="576C534D" w:rsidR="002B6D46" w:rsidRPr="005C12CE" w:rsidRDefault="002B6D46" w:rsidP="007B329B">
            <w:pPr>
              <w:spacing w:line="256" w:lineRule="auto"/>
              <w:rPr>
                <w:rFonts w:ascii="Calibri" w:eastAsia="Calibri" w:hAnsi="Calibri" w:cs="Calibri"/>
                <w:b/>
                <w:bCs/>
                <w:color w:val="333333"/>
              </w:rPr>
            </w:pPr>
            <w:r w:rsidRPr="005C12CE">
              <w:rPr>
                <w:rFonts w:ascii="Calibri" w:eastAsia="Calibri" w:hAnsi="Calibri" w:cs="Calibri"/>
                <w:b/>
                <w:bCs/>
                <w:color w:val="333333"/>
              </w:rPr>
              <w:t>Service</w:t>
            </w:r>
          </w:p>
        </w:tc>
        <w:tc>
          <w:tcPr>
            <w:tcW w:w="4311" w:type="dxa"/>
          </w:tcPr>
          <w:p w14:paraId="54D39370" w14:textId="088DEB21" w:rsidR="002B6D46" w:rsidRPr="005C12CE" w:rsidRDefault="002B6D46" w:rsidP="007B329B">
            <w:pPr>
              <w:spacing w:line="256" w:lineRule="auto"/>
              <w:rPr>
                <w:rFonts w:ascii="Calibri" w:eastAsia="Calibri" w:hAnsi="Calibri" w:cs="Calibri"/>
                <w:b/>
                <w:bCs/>
                <w:color w:val="333333"/>
              </w:rPr>
            </w:pPr>
            <w:r w:rsidRPr="005C12CE">
              <w:rPr>
                <w:rFonts w:ascii="Calibri" w:eastAsia="Calibri" w:hAnsi="Calibri" w:cs="Calibri"/>
                <w:b/>
                <w:bCs/>
                <w:color w:val="333333"/>
              </w:rPr>
              <w:t xml:space="preserve">Name of </w:t>
            </w:r>
            <w:r w:rsidR="00F91F5A" w:rsidRPr="005C12CE">
              <w:rPr>
                <w:rFonts w:ascii="Calibri" w:eastAsia="Calibri" w:hAnsi="Calibri" w:cs="Calibri"/>
                <w:b/>
                <w:bCs/>
                <w:color w:val="333333"/>
              </w:rPr>
              <w:t>Organization</w:t>
            </w:r>
          </w:p>
        </w:tc>
      </w:tr>
      <w:tr w:rsidR="00D953DD" w14:paraId="3230AC3C" w14:textId="77777777" w:rsidTr="00AF2BBA">
        <w:tc>
          <w:tcPr>
            <w:tcW w:w="5044" w:type="dxa"/>
          </w:tcPr>
          <w:p w14:paraId="59A12328" w14:textId="3809A557" w:rsidR="00D953DD" w:rsidRPr="00E15BA1" w:rsidRDefault="00D953DD" w:rsidP="00D953DD">
            <w:pPr>
              <w:rPr>
                <w:rFonts w:cstheme="minorHAnsi"/>
                <w:color w:val="333333"/>
              </w:rPr>
            </w:pPr>
            <w:r w:rsidRPr="00E15BA1">
              <w:rPr>
                <w:rFonts w:cstheme="minorHAnsi"/>
                <w:color w:val="333333"/>
              </w:rPr>
              <w:t>Outreach and Engagement</w:t>
            </w:r>
          </w:p>
        </w:tc>
        <w:tc>
          <w:tcPr>
            <w:tcW w:w="4311" w:type="dxa"/>
          </w:tcPr>
          <w:p w14:paraId="15CE9B83" w14:textId="01395F14" w:rsidR="00D953DD" w:rsidRDefault="003B2410" w:rsidP="00D953DD">
            <w:pPr>
              <w:spacing w:line="256" w:lineRule="auto"/>
              <w:rPr>
                <w:rFonts w:ascii="Calibri" w:eastAsia="Calibri" w:hAnsi="Calibri" w:cs="Calibri"/>
                <w:color w:val="333333"/>
              </w:rPr>
            </w:pPr>
            <w:sdt>
              <w:sdtPr>
                <w:rPr>
                  <w:rStyle w:val="Style1"/>
                  <w:rFonts w:asciiTheme="minorHAnsi" w:hAnsiTheme="minorHAnsi" w:cstheme="minorHAnsi"/>
                </w:rPr>
                <w:id w:val="1973863534"/>
                <w:placeholder>
                  <w:docPart w:val="F5EB6EBD8A7D4456AF820B4ADB2121C2"/>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3ECEDE09" w14:textId="77777777" w:rsidTr="00AF2BBA">
        <w:tc>
          <w:tcPr>
            <w:tcW w:w="5044" w:type="dxa"/>
          </w:tcPr>
          <w:p w14:paraId="104C43C1" w14:textId="131CCCDC" w:rsidR="00D953DD" w:rsidRPr="00E0444A" w:rsidRDefault="00D953DD" w:rsidP="00E0444A">
            <w:pPr>
              <w:rPr>
                <w:rFonts w:ascii="Calibri" w:hAnsi="Calibri" w:cs="Calibri"/>
                <w:color w:val="333333"/>
              </w:rPr>
            </w:pPr>
            <w:r w:rsidRPr="00E15BA1">
              <w:rPr>
                <w:rFonts w:cstheme="minorHAnsi"/>
                <w:color w:val="333333"/>
              </w:rPr>
              <w:t>Housing stability case management</w:t>
            </w:r>
            <w:r w:rsidRPr="00E15BA1">
              <w:rPr>
                <w:rFonts w:cstheme="minorHAnsi"/>
                <w:b/>
                <w:color w:val="333333"/>
              </w:rPr>
              <w:t xml:space="preserve">: </w:t>
            </w:r>
            <w:r w:rsidRPr="00E15BA1">
              <w:rPr>
                <w:rFonts w:ascii="Calibri" w:hAnsi="Calibri" w:cs="Calibri"/>
                <w:color w:val="333333"/>
              </w:rPr>
              <w:t>Permanent Housing Projects will provide housing stability case management throughout the duration of the Housing Navigation</w:t>
            </w:r>
          </w:p>
        </w:tc>
        <w:tc>
          <w:tcPr>
            <w:tcW w:w="4311" w:type="dxa"/>
          </w:tcPr>
          <w:p w14:paraId="58D0014D" w14:textId="399A05F4" w:rsidR="00D953DD" w:rsidRDefault="003B2410" w:rsidP="00D953DD">
            <w:pPr>
              <w:spacing w:line="256" w:lineRule="auto"/>
              <w:rPr>
                <w:rFonts w:ascii="Calibri" w:eastAsia="Calibri" w:hAnsi="Calibri" w:cs="Calibri"/>
                <w:color w:val="333333"/>
              </w:rPr>
            </w:pPr>
            <w:sdt>
              <w:sdtPr>
                <w:rPr>
                  <w:rStyle w:val="Style1"/>
                  <w:rFonts w:asciiTheme="minorHAnsi" w:hAnsiTheme="minorHAnsi" w:cstheme="minorHAnsi"/>
                </w:rPr>
                <w:id w:val="-1059313260"/>
                <w:placeholder>
                  <w:docPart w:val="BCBF39545CCC447A9F346036693C1AE6"/>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488BAEBE" w14:textId="77777777" w:rsidTr="00AF2BBA">
        <w:tc>
          <w:tcPr>
            <w:tcW w:w="5044" w:type="dxa"/>
          </w:tcPr>
          <w:p w14:paraId="4A730723" w14:textId="77777777" w:rsidR="00D953DD" w:rsidRPr="00E15BA1" w:rsidRDefault="00D953DD" w:rsidP="00D953DD">
            <w:pPr>
              <w:rPr>
                <w:rFonts w:cstheme="minorHAnsi"/>
                <w:color w:val="333333"/>
              </w:rPr>
            </w:pPr>
            <w:r w:rsidRPr="00E15BA1">
              <w:rPr>
                <w:rFonts w:cstheme="minorHAnsi"/>
                <w:color w:val="333333"/>
              </w:rPr>
              <w:t>Mental Health Services</w:t>
            </w:r>
          </w:p>
          <w:p w14:paraId="2128CACD" w14:textId="77777777" w:rsidR="00D953DD" w:rsidRPr="00E15BA1" w:rsidRDefault="00D953DD" w:rsidP="00D953DD">
            <w:pPr>
              <w:spacing w:line="256" w:lineRule="auto"/>
              <w:rPr>
                <w:rFonts w:cstheme="minorHAnsi"/>
                <w:color w:val="333333"/>
              </w:rPr>
            </w:pPr>
          </w:p>
        </w:tc>
        <w:tc>
          <w:tcPr>
            <w:tcW w:w="4311" w:type="dxa"/>
          </w:tcPr>
          <w:p w14:paraId="34F8D18C" w14:textId="745757C3" w:rsidR="00D953DD" w:rsidRDefault="003B2410" w:rsidP="00D953DD">
            <w:pPr>
              <w:spacing w:line="256" w:lineRule="auto"/>
              <w:rPr>
                <w:rFonts w:ascii="Calibri" w:eastAsia="Calibri" w:hAnsi="Calibri" w:cs="Calibri"/>
                <w:color w:val="333333"/>
              </w:rPr>
            </w:pPr>
            <w:sdt>
              <w:sdtPr>
                <w:rPr>
                  <w:rStyle w:val="Style1"/>
                  <w:rFonts w:asciiTheme="minorHAnsi" w:hAnsiTheme="minorHAnsi" w:cstheme="minorHAnsi"/>
                </w:rPr>
                <w:id w:val="1271820901"/>
                <w:placeholder>
                  <w:docPart w:val="9966D34E87D94B2BA0392161CA9F166F"/>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385998CC" w14:textId="77777777" w:rsidTr="00AF2BBA">
        <w:tc>
          <w:tcPr>
            <w:tcW w:w="5044" w:type="dxa"/>
          </w:tcPr>
          <w:p w14:paraId="54A8A1D1" w14:textId="77777777" w:rsidR="00D953DD" w:rsidRPr="00E15BA1" w:rsidRDefault="00D953DD" w:rsidP="00D953DD">
            <w:pPr>
              <w:rPr>
                <w:rFonts w:cstheme="minorHAnsi"/>
                <w:color w:val="333333"/>
              </w:rPr>
            </w:pPr>
            <w:r w:rsidRPr="00E15BA1">
              <w:rPr>
                <w:rFonts w:cstheme="minorHAnsi"/>
                <w:color w:val="333333"/>
              </w:rPr>
              <w:t>Coordination of Medical Care</w:t>
            </w:r>
          </w:p>
          <w:p w14:paraId="31BB826B" w14:textId="77777777" w:rsidR="00D953DD" w:rsidRPr="00E15BA1" w:rsidRDefault="00D953DD" w:rsidP="00D953DD">
            <w:pPr>
              <w:spacing w:line="256" w:lineRule="auto"/>
              <w:rPr>
                <w:rFonts w:cstheme="minorHAnsi"/>
                <w:color w:val="333333"/>
              </w:rPr>
            </w:pPr>
          </w:p>
        </w:tc>
        <w:tc>
          <w:tcPr>
            <w:tcW w:w="4311" w:type="dxa"/>
          </w:tcPr>
          <w:p w14:paraId="01872315" w14:textId="1BC9D6F9" w:rsidR="00D953DD" w:rsidRDefault="003B2410" w:rsidP="00D953DD">
            <w:pPr>
              <w:spacing w:line="256" w:lineRule="auto"/>
              <w:rPr>
                <w:rFonts w:ascii="Calibri" w:eastAsia="Calibri" w:hAnsi="Calibri" w:cs="Calibri"/>
                <w:color w:val="333333"/>
              </w:rPr>
            </w:pPr>
            <w:sdt>
              <w:sdtPr>
                <w:rPr>
                  <w:rStyle w:val="Style1"/>
                  <w:rFonts w:asciiTheme="minorHAnsi" w:hAnsiTheme="minorHAnsi" w:cstheme="minorHAnsi"/>
                </w:rPr>
                <w:id w:val="-1051063552"/>
                <w:placeholder>
                  <w:docPart w:val="C30AD8A363C24C19871989F2F48F5298"/>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730F47DC" w14:textId="77777777" w:rsidTr="00AF2BBA">
        <w:tc>
          <w:tcPr>
            <w:tcW w:w="5044" w:type="dxa"/>
          </w:tcPr>
          <w:p w14:paraId="5D7E9C49" w14:textId="77777777" w:rsidR="00D953DD" w:rsidRPr="00E15BA1" w:rsidRDefault="00D953DD" w:rsidP="00D953DD">
            <w:pPr>
              <w:rPr>
                <w:rFonts w:cstheme="minorHAnsi"/>
                <w:color w:val="333333"/>
              </w:rPr>
            </w:pPr>
            <w:r w:rsidRPr="00E15BA1">
              <w:rPr>
                <w:rFonts w:cstheme="minorHAnsi"/>
                <w:color w:val="333333"/>
              </w:rPr>
              <w:t>Housing Navigation</w:t>
            </w:r>
          </w:p>
          <w:p w14:paraId="60479E7A" w14:textId="77777777" w:rsidR="00D953DD" w:rsidRPr="00E15BA1" w:rsidRDefault="00D953DD" w:rsidP="00D953DD">
            <w:pPr>
              <w:spacing w:line="256" w:lineRule="auto"/>
              <w:rPr>
                <w:rFonts w:cstheme="minorHAnsi"/>
                <w:color w:val="333333"/>
              </w:rPr>
            </w:pPr>
          </w:p>
        </w:tc>
        <w:tc>
          <w:tcPr>
            <w:tcW w:w="4311" w:type="dxa"/>
          </w:tcPr>
          <w:p w14:paraId="3697A7DB" w14:textId="6E7D201C" w:rsidR="00D953DD" w:rsidRDefault="003B2410" w:rsidP="00D953DD">
            <w:pPr>
              <w:spacing w:line="256" w:lineRule="auto"/>
              <w:rPr>
                <w:rFonts w:ascii="Calibri" w:eastAsia="Calibri" w:hAnsi="Calibri" w:cs="Calibri"/>
                <w:color w:val="333333"/>
              </w:rPr>
            </w:pPr>
            <w:sdt>
              <w:sdtPr>
                <w:rPr>
                  <w:rStyle w:val="Style1"/>
                  <w:rFonts w:asciiTheme="minorHAnsi" w:hAnsiTheme="minorHAnsi" w:cstheme="minorHAnsi"/>
                </w:rPr>
                <w:id w:val="-1610732894"/>
                <w:placeholder>
                  <w:docPart w:val="EB0203D097744CC684E74565E184EDCB"/>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0F36D442" w14:textId="77777777" w:rsidTr="00AF2BBA">
        <w:tc>
          <w:tcPr>
            <w:tcW w:w="5044" w:type="dxa"/>
          </w:tcPr>
          <w:p w14:paraId="46363B59" w14:textId="77777777" w:rsidR="00D953DD" w:rsidRPr="00E15BA1" w:rsidRDefault="00D953DD" w:rsidP="00D953DD">
            <w:pPr>
              <w:rPr>
                <w:rFonts w:cstheme="minorHAnsi"/>
                <w:color w:val="333333"/>
              </w:rPr>
            </w:pPr>
            <w:r w:rsidRPr="00E15BA1">
              <w:rPr>
                <w:rFonts w:cstheme="minorHAnsi"/>
                <w:color w:val="333333"/>
              </w:rPr>
              <w:t xml:space="preserve">Landlord Outreach and Incentives </w:t>
            </w:r>
          </w:p>
          <w:p w14:paraId="2C44B1D1" w14:textId="77777777" w:rsidR="00D953DD" w:rsidRPr="00E15BA1" w:rsidRDefault="00D953DD" w:rsidP="00D953DD">
            <w:pPr>
              <w:spacing w:line="256" w:lineRule="auto"/>
              <w:rPr>
                <w:rFonts w:cstheme="minorHAnsi"/>
                <w:color w:val="333333"/>
              </w:rPr>
            </w:pPr>
          </w:p>
        </w:tc>
        <w:tc>
          <w:tcPr>
            <w:tcW w:w="4311" w:type="dxa"/>
          </w:tcPr>
          <w:p w14:paraId="6266722B" w14:textId="3DB09FAD" w:rsidR="00D953DD" w:rsidRDefault="003B2410" w:rsidP="00D953DD">
            <w:pPr>
              <w:spacing w:line="256" w:lineRule="auto"/>
              <w:rPr>
                <w:rFonts w:ascii="Calibri" w:eastAsia="Calibri" w:hAnsi="Calibri" w:cs="Calibri"/>
                <w:color w:val="333333"/>
              </w:rPr>
            </w:pPr>
            <w:sdt>
              <w:sdtPr>
                <w:rPr>
                  <w:rStyle w:val="Style1"/>
                  <w:rFonts w:asciiTheme="minorHAnsi" w:hAnsiTheme="minorHAnsi" w:cstheme="minorHAnsi"/>
                </w:rPr>
                <w:id w:val="-93168755"/>
                <w:placeholder>
                  <w:docPart w:val="0DA4AE4AFD3F4FD9B378A7AC56720942"/>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58217802" w14:textId="77777777" w:rsidTr="00AF2BBA">
        <w:tc>
          <w:tcPr>
            <w:tcW w:w="5044" w:type="dxa"/>
          </w:tcPr>
          <w:p w14:paraId="33428FAD" w14:textId="77777777" w:rsidR="00D953DD" w:rsidRPr="00E15BA1" w:rsidRDefault="00D953DD" w:rsidP="00D953DD">
            <w:pPr>
              <w:rPr>
                <w:rFonts w:cstheme="minorHAnsi"/>
                <w:color w:val="333333"/>
              </w:rPr>
            </w:pPr>
            <w:r w:rsidRPr="00E15BA1">
              <w:rPr>
                <w:rFonts w:cstheme="minorHAnsi"/>
                <w:color w:val="333333"/>
              </w:rPr>
              <w:t>Move-in costs</w:t>
            </w:r>
          </w:p>
          <w:p w14:paraId="2703181F" w14:textId="77777777" w:rsidR="00D953DD" w:rsidRPr="00E15BA1" w:rsidRDefault="00D953DD" w:rsidP="00D953DD">
            <w:pPr>
              <w:rPr>
                <w:rFonts w:cstheme="minorHAnsi"/>
                <w:color w:val="333333"/>
              </w:rPr>
            </w:pPr>
          </w:p>
        </w:tc>
        <w:tc>
          <w:tcPr>
            <w:tcW w:w="4311" w:type="dxa"/>
          </w:tcPr>
          <w:p w14:paraId="3CC12126" w14:textId="6AFEBF9D" w:rsidR="00D953DD" w:rsidRDefault="003B2410" w:rsidP="00D953DD">
            <w:pPr>
              <w:spacing w:line="256" w:lineRule="auto"/>
              <w:rPr>
                <w:rFonts w:ascii="Calibri" w:eastAsia="Calibri" w:hAnsi="Calibri" w:cs="Calibri"/>
                <w:color w:val="333333"/>
              </w:rPr>
            </w:pPr>
            <w:sdt>
              <w:sdtPr>
                <w:rPr>
                  <w:rStyle w:val="Style1"/>
                  <w:rFonts w:asciiTheme="minorHAnsi" w:hAnsiTheme="minorHAnsi" w:cstheme="minorHAnsi"/>
                </w:rPr>
                <w:id w:val="1413586960"/>
                <w:placeholder>
                  <w:docPart w:val="549A8081FFE84B3080FBC98331B3B54E"/>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725DCA5A" w14:textId="77777777" w:rsidTr="00AF2BBA">
        <w:tc>
          <w:tcPr>
            <w:tcW w:w="5044" w:type="dxa"/>
          </w:tcPr>
          <w:p w14:paraId="454FDBA6" w14:textId="77777777" w:rsidR="00D953DD" w:rsidRPr="00E15BA1" w:rsidRDefault="00D953DD" w:rsidP="00D953DD">
            <w:pPr>
              <w:rPr>
                <w:rFonts w:cstheme="minorHAnsi"/>
                <w:color w:val="333333"/>
              </w:rPr>
            </w:pPr>
            <w:r w:rsidRPr="00E15BA1">
              <w:rPr>
                <w:rFonts w:cstheme="minorHAnsi"/>
                <w:color w:val="333333"/>
              </w:rPr>
              <w:t>HMIS costs and HMIS entry</w:t>
            </w:r>
          </w:p>
          <w:p w14:paraId="6F5EC3E8" w14:textId="77777777" w:rsidR="00D953DD" w:rsidRPr="00E15BA1" w:rsidRDefault="00D953DD" w:rsidP="00D953DD">
            <w:pPr>
              <w:rPr>
                <w:rFonts w:cstheme="minorHAnsi"/>
                <w:color w:val="333333"/>
              </w:rPr>
            </w:pPr>
          </w:p>
        </w:tc>
        <w:tc>
          <w:tcPr>
            <w:tcW w:w="4311" w:type="dxa"/>
          </w:tcPr>
          <w:p w14:paraId="218E7CFD" w14:textId="1D1C80D1" w:rsidR="00D953DD" w:rsidRDefault="003B2410" w:rsidP="00D953DD">
            <w:pPr>
              <w:spacing w:line="256" w:lineRule="auto"/>
              <w:rPr>
                <w:rFonts w:ascii="Calibri" w:eastAsia="Calibri" w:hAnsi="Calibri" w:cs="Calibri"/>
                <w:color w:val="333333"/>
              </w:rPr>
            </w:pPr>
            <w:sdt>
              <w:sdtPr>
                <w:rPr>
                  <w:rStyle w:val="Style1"/>
                  <w:rFonts w:asciiTheme="minorHAnsi" w:hAnsiTheme="minorHAnsi" w:cstheme="minorHAnsi"/>
                </w:rPr>
                <w:id w:val="696593074"/>
                <w:placeholder>
                  <w:docPart w:val="B84F7B1275F54D06948B91B6497D0C4D"/>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bl>
    <w:p w14:paraId="1949C817" w14:textId="3076F1CF" w:rsidR="00A80055" w:rsidRPr="00A80055" w:rsidRDefault="00A80055" w:rsidP="00A80055">
      <w:pPr>
        <w:spacing w:line="256" w:lineRule="auto"/>
        <w:ind w:left="720"/>
        <w:rPr>
          <w:rFonts w:eastAsiaTheme="minorEastAsia"/>
          <w:color w:val="333333"/>
        </w:rPr>
      </w:pPr>
    </w:p>
    <w:p w14:paraId="1A5BE0E0" w14:textId="5FE35D1F" w:rsidR="196F8487" w:rsidRPr="00FC53DE" w:rsidRDefault="00A80055" w:rsidP="00AF2BBA">
      <w:pPr>
        <w:shd w:val="clear" w:color="auto" w:fill="FFF2CC" w:themeFill="accent4" w:themeFillTint="33"/>
        <w:spacing w:line="256" w:lineRule="auto"/>
        <w:rPr>
          <w:rFonts w:ascii="Calibri" w:eastAsia="Calibri" w:hAnsi="Calibri" w:cs="Calibri"/>
        </w:rPr>
      </w:pPr>
      <w:bookmarkStart w:id="8" w:name="_Hlk94510538"/>
      <w:r w:rsidRPr="007B329B">
        <w:rPr>
          <w:rFonts w:ascii="Calibri" w:eastAsia="Calibri" w:hAnsi="Calibri" w:cs="Calibri"/>
          <w:b/>
          <w:bCs/>
          <w:color w:val="333333"/>
        </w:rPr>
        <w:t xml:space="preserve">Question </w:t>
      </w:r>
      <w:r w:rsidR="007B329B" w:rsidRPr="007B329B">
        <w:rPr>
          <w:rFonts w:ascii="Calibri" w:eastAsia="Calibri" w:hAnsi="Calibri" w:cs="Calibri"/>
          <w:b/>
          <w:bCs/>
          <w:color w:val="333333"/>
        </w:rPr>
        <w:t>2</w:t>
      </w:r>
      <w:r w:rsidR="00611874">
        <w:rPr>
          <w:rFonts w:ascii="Calibri" w:eastAsia="Calibri" w:hAnsi="Calibri" w:cs="Calibri"/>
          <w:b/>
          <w:bCs/>
          <w:color w:val="333333"/>
        </w:rPr>
        <w:t>1</w:t>
      </w:r>
      <w:r w:rsidR="007B329B" w:rsidRPr="007B329B">
        <w:rPr>
          <w:rFonts w:ascii="Calibri" w:eastAsia="Calibri" w:hAnsi="Calibri" w:cs="Calibri"/>
          <w:b/>
          <w:bCs/>
          <w:color w:val="333333"/>
        </w:rPr>
        <w:t xml:space="preserve"> </w:t>
      </w:r>
      <w:r w:rsidRPr="007B329B">
        <w:rPr>
          <w:rFonts w:ascii="Calibri" w:eastAsia="Calibri" w:hAnsi="Calibri" w:cs="Calibri"/>
          <w:b/>
          <w:bCs/>
          <w:color w:val="333333"/>
        </w:rPr>
        <w:t xml:space="preserve">PSH </w:t>
      </w:r>
      <w:r w:rsidR="00D953DD">
        <w:rPr>
          <w:rFonts w:ascii="Calibri" w:eastAsia="Calibri" w:hAnsi="Calibri" w:cs="Calibri"/>
          <w:b/>
          <w:bCs/>
          <w:color w:val="333333"/>
        </w:rPr>
        <w:t>B</w:t>
      </w:r>
      <w:r w:rsidRPr="007B329B">
        <w:rPr>
          <w:rFonts w:ascii="Calibri" w:eastAsia="Calibri" w:hAnsi="Calibri" w:cs="Calibri"/>
          <w:b/>
          <w:bCs/>
          <w:color w:val="333333"/>
        </w:rPr>
        <w:t>.</w:t>
      </w:r>
      <w:r>
        <w:rPr>
          <w:rFonts w:ascii="Calibri" w:eastAsia="Calibri" w:hAnsi="Calibri" w:cs="Calibri"/>
          <w:color w:val="333333"/>
        </w:rPr>
        <w:t xml:space="preserve"> </w:t>
      </w:r>
      <w:r w:rsidR="00F91F5A">
        <w:rPr>
          <w:rFonts w:ascii="Calibri" w:eastAsia="Calibri" w:hAnsi="Calibri" w:cs="Calibri"/>
          <w:color w:val="333333"/>
        </w:rPr>
        <w:t>State if your organization or an alternate source will provide the following optional services</w:t>
      </w:r>
      <w:r w:rsidR="00FC53DE">
        <w:rPr>
          <w:rFonts w:ascii="Calibri" w:eastAsia="Calibri" w:hAnsi="Calibri" w:cs="Calibri"/>
          <w:color w:val="333333"/>
        </w:rPr>
        <w:t xml:space="preserve">. </w:t>
      </w:r>
      <w:r w:rsidR="00FC53DE" w:rsidRPr="00FC53DE">
        <w:rPr>
          <w:rFonts w:ascii="Calibri" w:eastAsia="Calibri" w:hAnsi="Calibri" w:cs="Calibri"/>
        </w:rPr>
        <w:t>Leave blank if this service is not provided in the program.</w:t>
      </w:r>
    </w:p>
    <w:tbl>
      <w:tblPr>
        <w:tblStyle w:val="TableGrid"/>
        <w:tblW w:w="5000" w:type="pct"/>
        <w:tblInd w:w="-5" w:type="dxa"/>
        <w:tblLook w:val="04A0" w:firstRow="1" w:lastRow="0" w:firstColumn="1" w:lastColumn="0" w:noHBand="0" w:noVBand="1"/>
      </w:tblPr>
      <w:tblGrid>
        <w:gridCol w:w="5075"/>
        <w:gridCol w:w="4275"/>
      </w:tblGrid>
      <w:tr w:rsidR="005C12CE" w:rsidRPr="005C12CE" w14:paraId="4D7F89A4" w14:textId="77777777" w:rsidTr="00AF2BBA">
        <w:tc>
          <w:tcPr>
            <w:tcW w:w="2714" w:type="pct"/>
          </w:tcPr>
          <w:bookmarkEnd w:id="8"/>
          <w:p w14:paraId="4120DB1E" w14:textId="7F6B78A5" w:rsidR="005C12CE" w:rsidRPr="005C12CE" w:rsidRDefault="005C12CE" w:rsidP="005C12CE">
            <w:pPr>
              <w:rPr>
                <w:rFonts w:cstheme="minorHAnsi"/>
                <w:color w:val="333333"/>
                <w:sz w:val="20"/>
                <w:szCs w:val="20"/>
              </w:rPr>
            </w:pPr>
            <w:r w:rsidRPr="005C12CE">
              <w:rPr>
                <w:rFonts w:ascii="Calibri" w:eastAsia="Calibri" w:hAnsi="Calibri" w:cs="Calibri"/>
                <w:b/>
                <w:bCs/>
                <w:color w:val="333333"/>
              </w:rPr>
              <w:t>Service</w:t>
            </w:r>
          </w:p>
        </w:tc>
        <w:tc>
          <w:tcPr>
            <w:tcW w:w="2286" w:type="pct"/>
          </w:tcPr>
          <w:p w14:paraId="2482EB09" w14:textId="5900616E" w:rsidR="005C12CE" w:rsidRPr="005C12CE" w:rsidRDefault="005C12CE" w:rsidP="005C12CE">
            <w:pPr>
              <w:rPr>
                <w:rFonts w:cstheme="minorHAnsi"/>
                <w:color w:val="333333"/>
                <w:sz w:val="20"/>
                <w:szCs w:val="20"/>
              </w:rPr>
            </w:pPr>
            <w:r w:rsidRPr="005C12CE">
              <w:rPr>
                <w:rFonts w:ascii="Calibri" w:eastAsia="Calibri" w:hAnsi="Calibri" w:cs="Calibri"/>
                <w:b/>
                <w:bCs/>
                <w:color w:val="333333"/>
              </w:rPr>
              <w:t>Name of Organization</w:t>
            </w:r>
          </w:p>
        </w:tc>
      </w:tr>
      <w:tr w:rsidR="005C12CE" w:rsidRPr="005C12CE" w14:paraId="379634D0" w14:textId="09F4852A" w:rsidTr="00AF2BBA">
        <w:tc>
          <w:tcPr>
            <w:tcW w:w="2714" w:type="pct"/>
          </w:tcPr>
          <w:p w14:paraId="57CEE78F" w14:textId="77777777" w:rsidR="005C12CE" w:rsidRPr="005C12CE" w:rsidRDefault="005C12CE" w:rsidP="005C12CE">
            <w:pPr>
              <w:rPr>
                <w:rFonts w:cstheme="minorHAnsi"/>
              </w:rPr>
            </w:pPr>
            <w:r w:rsidRPr="005C12CE">
              <w:rPr>
                <w:rFonts w:cstheme="minorHAnsi"/>
              </w:rPr>
              <w:t>SSI/SSDI Outreach, Access, and Recovery (SOAR)</w:t>
            </w:r>
          </w:p>
        </w:tc>
        <w:tc>
          <w:tcPr>
            <w:tcW w:w="2286" w:type="pct"/>
          </w:tcPr>
          <w:p w14:paraId="04A55D4D" w14:textId="49831915" w:rsidR="005C12CE" w:rsidRPr="005C12CE" w:rsidRDefault="003B2410" w:rsidP="005C12CE">
            <w:pPr>
              <w:rPr>
                <w:rFonts w:cstheme="minorHAnsi"/>
              </w:rPr>
            </w:pPr>
            <w:sdt>
              <w:sdtPr>
                <w:rPr>
                  <w:rStyle w:val="Style1"/>
                  <w:rFonts w:asciiTheme="minorHAnsi" w:hAnsiTheme="minorHAnsi" w:cstheme="minorHAnsi"/>
                </w:rPr>
                <w:id w:val="1667431128"/>
                <w:placeholder>
                  <w:docPart w:val="8D7C43B590514B219D63CD61CC89B6FD"/>
                </w:placeholder>
                <w:showingPlcHdr/>
                <w15:color w:val="3366FF"/>
              </w:sdtPr>
              <w:sdtEndPr>
                <w:rPr>
                  <w:rStyle w:val="DefaultParagraphFont"/>
                  <w:i/>
                </w:rPr>
              </w:sdtEndPr>
              <w:sdtContent>
                <w:r w:rsidR="005C12CE" w:rsidRPr="005C12CE">
                  <w:rPr>
                    <w:rStyle w:val="PlaceholderText"/>
                    <w:rFonts w:cstheme="minorHAnsi"/>
                    <w:color w:val="auto"/>
                  </w:rPr>
                  <w:t xml:space="preserve">Click or tap here to enter text. </w:t>
                </w:r>
              </w:sdtContent>
            </w:sdt>
          </w:p>
        </w:tc>
      </w:tr>
      <w:tr w:rsidR="005C12CE" w:rsidRPr="005C12CE" w14:paraId="5664BA86" w14:textId="709B5EF8" w:rsidTr="00AF2BBA">
        <w:tc>
          <w:tcPr>
            <w:tcW w:w="2714" w:type="pct"/>
          </w:tcPr>
          <w:p w14:paraId="1874DD91" w14:textId="77777777" w:rsidR="005C12CE" w:rsidRPr="005C12CE" w:rsidRDefault="005C12CE" w:rsidP="005C12CE">
            <w:pPr>
              <w:pStyle w:val="Title"/>
              <w:jc w:val="left"/>
              <w:rPr>
                <w:rFonts w:asciiTheme="minorHAnsi" w:eastAsiaTheme="minorEastAsia" w:hAnsiTheme="minorHAnsi" w:cstheme="minorHAnsi"/>
                <w:b w:val="0"/>
                <w:sz w:val="22"/>
                <w:szCs w:val="22"/>
              </w:rPr>
            </w:pPr>
            <w:r w:rsidRPr="005C12CE">
              <w:rPr>
                <w:rFonts w:asciiTheme="minorHAnsi" w:hAnsiTheme="minorHAnsi" w:cstheme="minorHAnsi"/>
                <w:b w:val="0"/>
                <w:sz w:val="22"/>
                <w:szCs w:val="22"/>
              </w:rPr>
              <w:t>Financial Assistance</w:t>
            </w:r>
          </w:p>
        </w:tc>
        <w:tc>
          <w:tcPr>
            <w:tcW w:w="2286" w:type="pct"/>
          </w:tcPr>
          <w:p w14:paraId="139750F9" w14:textId="71753D46" w:rsidR="005C12CE" w:rsidRPr="005C12CE" w:rsidRDefault="003B2410" w:rsidP="005C12CE">
            <w:pPr>
              <w:pStyle w:val="Title"/>
              <w:jc w:val="left"/>
              <w:rPr>
                <w:rFonts w:asciiTheme="minorHAnsi" w:hAnsiTheme="minorHAnsi" w:cstheme="minorHAnsi"/>
                <w:b w:val="0"/>
                <w:sz w:val="22"/>
                <w:szCs w:val="22"/>
              </w:rPr>
            </w:pPr>
            <w:sdt>
              <w:sdtPr>
                <w:rPr>
                  <w:rFonts w:asciiTheme="minorHAnsi" w:hAnsiTheme="minorHAnsi" w:cstheme="minorHAnsi"/>
                  <w:b w:val="0"/>
                  <w:sz w:val="22"/>
                  <w:szCs w:val="22"/>
                </w:rPr>
                <w:id w:val="-1339237032"/>
                <w:placeholder>
                  <w:docPart w:val="5CE303EF4E1B494BA8B3E938874ED5A1"/>
                </w:placeholder>
                <w:showingPlcHdr/>
                <w15:color w:val="3366FF"/>
              </w:sdtPr>
              <w:sdtEndPr>
                <w:rPr>
                  <w:i/>
                </w:rPr>
              </w:sdtEndPr>
              <w:sdtContent>
                <w:r w:rsidR="005C12CE" w:rsidRPr="005C12CE">
                  <w:rPr>
                    <w:rFonts w:asciiTheme="minorHAnsi" w:hAnsiTheme="minorHAnsi" w:cstheme="minorHAnsi"/>
                    <w:b w:val="0"/>
                    <w:sz w:val="22"/>
                    <w:szCs w:val="22"/>
                  </w:rPr>
                  <w:t xml:space="preserve">Click or tap here to enter text. </w:t>
                </w:r>
              </w:sdtContent>
            </w:sdt>
          </w:p>
        </w:tc>
      </w:tr>
      <w:tr w:rsidR="005C12CE" w:rsidRPr="005C12CE" w14:paraId="5199C293" w14:textId="4B2FFEE9" w:rsidTr="00AF2BBA">
        <w:tc>
          <w:tcPr>
            <w:tcW w:w="2714" w:type="pct"/>
          </w:tcPr>
          <w:p w14:paraId="71547F04" w14:textId="77777777" w:rsidR="005C12CE" w:rsidRPr="005C12CE" w:rsidRDefault="005C12CE" w:rsidP="005C12CE">
            <w:pPr>
              <w:rPr>
                <w:rFonts w:cstheme="minorHAnsi"/>
              </w:rPr>
            </w:pPr>
            <w:r w:rsidRPr="005C12CE">
              <w:rPr>
                <w:rFonts w:cstheme="minorHAnsi"/>
              </w:rPr>
              <w:t>Substance Misuse Treatment Services</w:t>
            </w:r>
          </w:p>
        </w:tc>
        <w:tc>
          <w:tcPr>
            <w:tcW w:w="2286" w:type="pct"/>
          </w:tcPr>
          <w:p w14:paraId="0B530312" w14:textId="3A2B8301" w:rsidR="005C12CE" w:rsidRPr="005C12CE" w:rsidRDefault="003B2410" w:rsidP="005C12CE">
            <w:pPr>
              <w:rPr>
                <w:rFonts w:cstheme="minorHAnsi"/>
              </w:rPr>
            </w:pPr>
            <w:sdt>
              <w:sdtPr>
                <w:rPr>
                  <w:rStyle w:val="Style1"/>
                  <w:rFonts w:asciiTheme="minorHAnsi" w:hAnsiTheme="minorHAnsi" w:cstheme="minorHAnsi"/>
                </w:rPr>
                <w:id w:val="1020437220"/>
                <w:placeholder>
                  <w:docPart w:val="043EC0CC53ED4989B1112D0272750A56"/>
                </w:placeholder>
                <w:showingPlcHdr/>
                <w15:color w:val="3366FF"/>
              </w:sdtPr>
              <w:sdtEndPr>
                <w:rPr>
                  <w:rStyle w:val="DefaultParagraphFont"/>
                  <w:i/>
                </w:rPr>
              </w:sdtEndPr>
              <w:sdtContent>
                <w:r w:rsidR="005C12CE" w:rsidRPr="005C12CE">
                  <w:rPr>
                    <w:rStyle w:val="PlaceholderText"/>
                    <w:rFonts w:cstheme="minorHAnsi"/>
                    <w:color w:val="auto"/>
                  </w:rPr>
                  <w:t xml:space="preserve">Click or tap here to enter text. </w:t>
                </w:r>
              </w:sdtContent>
            </w:sdt>
          </w:p>
        </w:tc>
      </w:tr>
      <w:tr w:rsidR="005C12CE" w:rsidRPr="005C12CE" w14:paraId="78EA21E1" w14:textId="1CAE4BF3" w:rsidTr="00AF2BBA">
        <w:tc>
          <w:tcPr>
            <w:tcW w:w="2714" w:type="pct"/>
          </w:tcPr>
          <w:p w14:paraId="12CA60A4" w14:textId="77777777" w:rsidR="005C12CE" w:rsidRPr="005C12CE" w:rsidRDefault="005C12CE" w:rsidP="005C12CE">
            <w:pPr>
              <w:rPr>
                <w:rFonts w:cstheme="minorHAnsi"/>
              </w:rPr>
            </w:pPr>
            <w:r w:rsidRPr="005C12CE">
              <w:rPr>
                <w:rFonts w:cstheme="minorHAnsi"/>
              </w:rPr>
              <w:t>Transportation Assistance</w:t>
            </w:r>
          </w:p>
        </w:tc>
        <w:tc>
          <w:tcPr>
            <w:tcW w:w="2286" w:type="pct"/>
          </w:tcPr>
          <w:p w14:paraId="65A47866" w14:textId="046CA66E" w:rsidR="005C12CE" w:rsidRPr="005C12CE" w:rsidRDefault="003B2410" w:rsidP="005C12CE">
            <w:pPr>
              <w:rPr>
                <w:rFonts w:cstheme="minorHAnsi"/>
              </w:rPr>
            </w:pPr>
            <w:sdt>
              <w:sdtPr>
                <w:rPr>
                  <w:rStyle w:val="Style1"/>
                  <w:rFonts w:asciiTheme="minorHAnsi" w:hAnsiTheme="minorHAnsi" w:cstheme="minorHAnsi"/>
                </w:rPr>
                <w:id w:val="-2075276291"/>
                <w:placeholder>
                  <w:docPart w:val="C5721F98E93946C5847C0A60EB959175"/>
                </w:placeholder>
                <w:showingPlcHdr/>
                <w15:color w:val="3366FF"/>
              </w:sdtPr>
              <w:sdtEndPr>
                <w:rPr>
                  <w:rStyle w:val="DefaultParagraphFont"/>
                  <w:i/>
                </w:rPr>
              </w:sdtEndPr>
              <w:sdtContent>
                <w:r w:rsidR="005C12CE" w:rsidRPr="005C12CE">
                  <w:rPr>
                    <w:rStyle w:val="PlaceholderText"/>
                    <w:rFonts w:cstheme="minorHAnsi"/>
                    <w:color w:val="auto"/>
                  </w:rPr>
                  <w:t xml:space="preserve">Click or tap here to enter text. </w:t>
                </w:r>
              </w:sdtContent>
            </w:sdt>
          </w:p>
        </w:tc>
      </w:tr>
      <w:tr w:rsidR="005C12CE" w:rsidRPr="005C12CE" w14:paraId="54FA027C" w14:textId="7AEC6E56" w:rsidTr="00AF2BBA">
        <w:tc>
          <w:tcPr>
            <w:tcW w:w="2714" w:type="pct"/>
          </w:tcPr>
          <w:p w14:paraId="4922BEAE" w14:textId="77777777" w:rsidR="005C12CE" w:rsidRPr="005C12CE" w:rsidRDefault="005C12CE" w:rsidP="005C12CE">
            <w:pPr>
              <w:rPr>
                <w:rFonts w:cstheme="minorHAnsi"/>
              </w:rPr>
            </w:pPr>
            <w:bookmarkStart w:id="9" w:name="_Hlk94262097"/>
            <w:r w:rsidRPr="005C12CE">
              <w:rPr>
                <w:rFonts w:cstheme="minorHAnsi"/>
              </w:rPr>
              <w:t>Employment Assistance</w:t>
            </w:r>
          </w:p>
        </w:tc>
        <w:tc>
          <w:tcPr>
            <w:tcW w:w="2286" w:type="pct"/>
          </w:tcPr>
          <w:p w14:paraId="5B51DE2A" w14:textId="21CD66B1" w:rsidR="005C12CE" w:rsidRPr="005C12CE" w:rsidRDefault="003B2410" w:rsidP="005C12CE">
            <w:pPr>
              <w:rPr>
                <w:rFonts w:cstheme="minorHAnsi"/>
              </w:rPr>
            </w:pPr>
            <w:sdt>
              <w:sdtPr>
                <w:rPr>
                  <w:rStyle w:val="Style1"/>
                  <w:rFonts w:asciiTheme="minorHAnsi" w:hAnsiTheme="minorHAnsi" w:cstheme="minorHAnsi"/>
                </w:rPr>
                <w:id w:val="-1696926759"/>
                <w:placeholder>
                  <w:docPart w:val="312498F8B1E14A698B7FABF592D09321"/>
                </w:placeholder>
                <w:showingPlcHdr/>
                <w15:color w:val="3366FF"/>
              </w:sdtPr>
              <w:sdtEndPr>
                <w:rPr>
                  <w:rStyle w:val="DefaultParagraphFont"/>
                  <w:i/>
                </w:rPr>
              </w:sdtEndPr>
              <w:sdtContent>
                <w:r w:rsidR="005C12CE" w:rsidRPr="005C12CE">
                  <w:rPr>
                    <w:rStyle w:val="PlaceholderText"/>
                    <w:rFonts w:cstheme="minorHAnsi"/>
                    <w:color w:val="auto"/>
                  </w:rPr>
                  <w:t xml:space="preserve">Click or tap here to enter text. </w:t>
                </w:r>
              </w:sdtContent>
            </w:sdt>
          </w:p>
        </w:tc>
      </w:tr>
      <w:tr w:rsidR="005C12CE" w:rsidRPr="005C12CE" w14:paraId="6AE1308E" w14:textId="4DF21B88" w:rsidTr="00AF2BBA">
        <w:tc>
          <w:tcPr>
            <w:tcW w:w="2714" w:type="pct"/>
          </w:tcPr>
          <w:p w14:paraId="163E30C2" w14:textId="77777777" w:rsidR="005C12CE" w:rsidRPr="005C12CE" w:rsidRDefault="005C12CE" w:rsidP="005C12CE">
            <w:pPr>
              <w:rPr>
                <w:rFonts w:cstheme="minorHAnsi"/>
              </w:rPr>
            </w:pPr>
            <w:r w:rsidRPr="005C12CE">
              <w:rPr>
                <w:rFonts w:cstheme="minorHAnsi"/>
              </w:rPr>
              <w:t>Peer Support</w:t>
            </w:r>
          </w:p>
        </w:tc>
        <w:tc>
          <w:tcPr>
            <w:tcW w:w="2286" w:type="pct"/>
          </w:tcPr>
          <w:p w14:paraId="5C171329" w14:textId="443385AB" w:rsidR="005C12CE" w:rsidRPr="005C12CE" w:rsidRDefault="003B2410" w:rsidP="005C12CE">
            <w:pPr>
              <w:rPr>
                <w:rFonts w:cstheme="minorHAnsi"/>
              </w:rPr>
            </w:pPr>
            <w:sdt>
              <w:sdtPr>
                <w:rPr>
                  <w:rStyle w:val="Style1"/>
                  <w:rFonts w:asciiTheme="minorHAnsi" w:hAnsiTheme="minorHAnsi" w:cstheme="minorHAnsi"/>
                </w:rPr>
                <w:id w:val="204153377"/>
                <w:placeholder>
                  <w:docPart w:val="F7F6E85F1A6145B898B4677EAF8A2A26"/>
                </w:placeholder>
                <w:showingPlcHdr/>
                <w15:color w:val="3366FF"/>
              </w:sdtPr>
              <w:sdtEndPr>
                <w:rPr>
                  <w:rStyle w:val="DefaultParagraphFont"/>
                  <w:i/>
                </w:rPr>
              </w:sdtEndPr>
              <w:sdtContent>
                <w:r w:rsidR="005C12CE" w:rsidRPr="005C12CE">
                  <w:rPr>
                    <w:rStyle w:val="PlaceholderText"/>
                    <w:rFonts w:cstheme="minorHAnsi"/>
                    <w:color w:val="auto"/>
                  </w:rPr>
                  <w:t xml:space="preserve">Click or tap here to enter text. </w:t>
                </w:r>
              </w:sdtContent>
            </w:sdt>
          </w:p>
        </w:tc>
      </w:tr>
      <w:bookmarkEnd w:id="9"/>
    </w:tbl>
    <w:p w14:paraId="1377DBE7" w14:textId="77777777" w:rsidR="00D953DD" w:rsidRDefault="00D953DD" w:rsidP="00707417">
      <w:pPr>
        <w:spacing w:line="256" w:lineRule="auto"/>
      </w:pPr>
    </w:p>
    <w:p w14:paraId="3DFC7B8F" w14:textId="1E5A90F5" w:rsidR="2D957C42" w:rsidRDefault="00707417" w:rsidP="00707417">
      <w:pPr>
        <w:spacing w:line="256" w:lineRule="auto"/>
      </w:pPr>
      <w:r>
        <w:t xml:space="preserve">If choosing </w:t>
      </w:r>
      <w:r w:rsidR="2D957C42" w:rsidRPr="007F396A">
        <w:rPr>
          <w:rFonts w:ascii="Calibri" w:eastAsia="Calibri" w:hAnsi="Calibri" w:cs="Calibri"/>
          <w:b/>
          <w:color w:val="333333"/>
        </w:rPr>
        <w:t>Rapid Rehousing (RRH</w:t>
      </w:r>
      <w:r w:rsidRPr="007F396A">
        <w:rPr>
          <w:rFonts w:ascii="Calibri" w:eastAsia="Calibri" w:hAnsi="Calibri" w:cs="Calibri"/>
          <w:b/>
          <w:color w:val="333333"/>
        </w:rPr>
        <w:t>)</w:t>
      </w:r>
      <w:r>
        <w:rPr>
          <w:rFonts w:ascii="Calibri" w:eastAsia="Calibri" w:hAnsi="Calibri" w:cs="Calibri"/>
          <w:color w:val="333333"/>
        </w:rPr>
        <w:t xml:space="preserve"> please answer the following questions:</w:t>
      </w:r>
      <w:r w:rsidR="2D957C42" w:rsidRPr="00707417">
        <w:rPr>
          <w:rFonts w:ascii="Calibri" w:eastAsia="Calibri" w:hAnsi="Calibri" w:cs="Calibri"/>
          <w:color w:val="333333"/>
        </w:rPr>
        <w:t xml:space="preserve"> </w:t>
      </w:r>
    </w:p>
    <w:p w14:paraId="7DB369CD" w14:textId="12DFEEB2" w:rsidR="00707417" w:rsidRPr="00707417" w:rsidRDefault="00707417" w:rsidP="00AF2BBA">
      <w:pPr>
        <w:shd w:val="clear" w:color="auto" w:fill="FFF2CC" w:themeFill="accent4" w:themeFillTint="33"/>
        <w:spacing w:line="256" w:lineRule="auto"/>
        <w:rPr>
          <w:rFonts w:ascii="Calibri" w:eastAsia="Calibri" w:hAnsi="Calibri" w:cs="Calibri"/>
          <w:color w:val="333333"/>
        </w:rPr>
      </w:pPr>
      <w:r w:rsidRPr="00707417">
        <w:rPr>
          <w:rFonts w:ascii="Calibri" w:eastAsia="Calibri" w:hAnsi="Calibri" w:cs="Calibri"/>
          <w:b/>
          <w:bCs/>
          <w:color w:val="333333"/>
        </w:rPr>
        <w:lastRenderedPageBreak/>
        <w:t>Question 2</w:t>
      </w:r>
      <w:r w:rsidR="00611874">
        <w:rPr>
          <w:rFonts w:ascii="Calibri" w:eastAsia="Calibri" w:hAnsi="Calibri" w:cs="Calibri"/>
          <w:b/>
          <w:bCs/>
          <w:color w:val="333333"/>
        </w:rPr>
        <w:t>1</w:t>
      </w:r>
      <w:r w:rsidRPr="00707417">
        <w:rPr>
          <w:rFonts w:ascii="Calibri" w:eastAsia="Calibri" w:hAnsi="Calibri" w:cs="Calibri"/>
          <w:b/>
          <w:bCs/>
          <w:color w:val="333333"/>
        </w:rPr>
        <w:t xml:space="preserve"> RRH A:</w:t>
      </w:r>
      <w:r>
        <w:rPr>
          <w:rFonts w:ascii="Calibri" w:eastAsia="Calibri" w:hAnsi="Calibri" w:cs="Calibri"/>
          <w:color w:val="333333"/>
        </w:rPr>
        <w:t xml:space="preserve"> </w:t>
      </w:r>
      <w:r w:rsidRPr="00707417">
        <w:rPr>
          <w:rFonts w:ascii="Calibri" w:eastAsia="Calibri" w:hAnsi="Calibri" w:cs="Calibri"/>
          <w:color w:val="333333"/>
        </w:rPr>
        <w:t xml:space="preserve"> </w:t>
      </w:r>
      <w:r w:rsidR="00F91F5A">
        <w:t>State below if your organization or an alternate source will provide the following required services:</w:t>
      </w:r>
    </w:p>
    <w:tbl>
      <w:tblPr>
        <w:tblStyle w:val="TableGrid"/>
        <w:tblW w:w="0" w:type="auto"/>
        <w:tblInd w:w="-5" w:type="dxa"/>
        <w:tblLook w:val="04A0" w:firstRow="1" w:lastRow="0" w:firstColumn="1" w:lastColumn="0" w:noHBand="0" w:noVBand="1"/>
      </w:tblPr>
      <w:tblGrid>
        <w:gridCol w:w="5044"/>
        <w:gridCol w:w="4311"/>
      </w:tblGrid>
      <w:tr w:rsidR="00D953DD" w14:paraId="39598BE9" w14:textId="77777777" w:rsidTr="00AF2BBA">
        <w:tc>
          <w:tcPr>
            <w:tcW w:w="5044" w:type="dxa"/>
          </w:tcPr>
          <w:p w14:paraId="3037E398" w14:textId="1351AF97" w:rsidR="00D953DD" w:rsidRPr="005C12CE" w:rsidRDefault="00D953DD" w:rsidP="00055BA2">
            <w:pPr>
              <w:spacing w:line="256" w:lineRule="auto"/>
              <w:rPr>
                <w:rFonts w:ascii="Calibri" w:eastAsia="Calibri" w:hAnsi="Calibri" w:cs="Calibri"/>
                <w:b/>
                <w:bCs/>
                <w:color w:val="333333"/>
              </w:rPr>
            </w:pPr>
            <w:r>
              <w:rPr>
                <w:rStyle w:val="Style1"/>
                <w:rFonts w:asciiTheme="minorHAnsi" w:hAnsiTheme="minorHAnsi" w:cstheme="minorHAnsi"/>
              </w:rPr>
              <w:tab/>
            </w:r>
            <w:r w:rsidRPr="005C12CE">
              <w:rPr>
                <w:rFonts w:ascii="Calibri" w:eastAsia="Calibri" w:hAnsi="Calibri" w:cs="Calibri"/>
                <w:b/>
                <w:bCs/>
                <w:color w:val="333333"/>
              </w:rPr>
              <w:t>Service</w:t>
            </w:r>
          </w:p>
        </w:tc>
        <w:tc>
          <w:tcPr>
            <w:tcW w:w="4311" w:type="dxa"/>
          </w:tcPr>
          <w:p w14:paraId="6B2303E6" w14:textId="77777777" w:rsidR="00D953DD" w:rsidRPr="005C12CE" w:rsidRDefault="00D953DD" w:rsidP="00055BA2">
            <w:pPr>
              <w:spacing w:line="256" w:lineRule="auto"/>
              <w:rPr>
                <w:rFonts w:ascii="Calibri" w:eastAsia="Calibri" w:hAnsi="Calibri" w:cs="Calibri"/>
                <w:b/>
                <w:bCs/>
                <w:color w:val="333333"/>
              </w:rPr>
            </w:pPr>
            <w:r w:rsidRPr="005C12CE">
              <w:rPr>
                <w:rFonts w:ascii="Calibri" w:eastAsia="Calibri" w:hAnsi="Calibri" w:cs="Calibri"/>
                <w:b/>
                <w:bCs/>
                <w:color w:val="333333"/>
              </w:rPr>
              <w:t>Name of Organization</w:t>
            </w:r>
          </w:p>
        </w:tc>
      </w:tr>
      <w:tr w:rsidR="00D953DD" w14:paraId="1F4D1794" w14:textId="77777777" w:rsidTr="00AF2BBA">
        <w:tc>
          <w:tcPr>
            <w:tcW w:w="5044" w:type="dxa"/>
          </w:tcPr>
          <w:p w14:paraId="3B593F23" w14:textId="77777777" w:rsidR="00D953DD" w:rsidRPr="00E15BA1" w:rsidRDefault="00D953DD" w:rsidP="00055BA2">
            <w:pPr>
              <w:rPr>
                <w:rFonts w:cstheme="minorHAnsi"/>
                <w:color w:val="333333"/>
              </w:rPr>
            </w:pPr>
            <w:r w:rsidRPr="00E15BA1">
              <w:rPr>
                <w:rFonts w:cstheme="minorHAnsi"/>
                <w:color w:val="333333"/>
              </w:rPr>
              <w:t>Outreach and Engagement</w:t>
            </w:r>
          </w:p>
        </w:tc>
        <w:tc>
          <w:tcPr>
            <w:tcW w:w="4311" w:type="dxa"/>
          </w:tcPr>
          <w:p w14:paraId="69D80538" w14:textId="77777777" w:rsidR="00D953DD" w:rsidRDefault="003B2410" w:rsidP="00055BA2">
            <w:pPr>
              <w:spacing w:line="256" w:lineRule="auto"/>
              <w:rPr>
                <w:rFonts w:ascii="Calibri" w:eastAsia="Calibri" w:hAnsi="Calibri" w:cs="Calibri"/>
                <w:color w:val="333333"/>
              </w:rPr>
            </w:pPr>
            <w:sdt>
              <w:sdtPr>
                <w:rPr>
                  <w:rStyle w:val="Style1"/>
                  <w:rFonts w:asciiTheme="minorHAnsi" w:hAnsiTheme="minorHAnsi" w:cstheme="minorHAnsi"/>
                </w:rPr>
                <w:id w:val="-126466702"/>
                <w:placeholder>
                  <w:docPart w:val="FC92D1D7E43F4BD0ACD069130AF78396"/>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7B1AB644" w14:textId="77777777" w:rsidTr="00AF2BBA">
        <w:tc>
          <w:tcPr>
            <w:tcW w:w="5044" w:type="dxa"/>
          </w:tcPr>
          <w:p w14:paraId="6B8E4142" w14:textId="77777777" w:rsidR="00D953DD" w:rsidRPr="00E15BA1" w:rsidRDefault="00D953DD" w:rsidP="00055BA2">
            <w:pPr>
              <w:rPr>
                <w:rFonts w:ascii="Calibri" w:hAnsi="Calibri" w:cs="Calibri"/>
                <w:color w:val="333333"/>
              </w:rPr>
            </w:pPr>
            <w:r w:rsidRPr="00E15BA1">
              <w:rPr>
                <w:rFonts w:cstheme="minorHAnsi"/>
                <w:color w:val="333333"/>
              </w:rPr>
              <w:t>Housing stability case management</w:t>
            </w:r>
            <w:r w:rsidRPr="00E15BA1">
              <w:rPr>
                <w:rFonts w:cstheme="minorHAnsi"/>
                <w:b/>
                <w:color w:val="333333"/>
              </w:rPr>
              <w:t xml:space="preserve">: </w:t>
            </w:r>
            <w:r w:rsidRPr="00E15BA1">
              <w:rPr>
                <w:rFonts w:ascii="Calibri" w:hAnsi="Calibri" w:cs="Calibri"/>
                <w:color w:val="333333"/>
              </w:rPr>
              <w:t>Permanent Housing Projects will provide housing stability case management throughout the duration of the Housing Navigation</w:t>
            </w:r>
          </w:p>
          <w:p w14:paraId="4B6A7F88" w14:textId="77777777" w:rsidR="00D953DD" w:rsidRDefault="00D953DD" w:rsidP="00055BA2">
            <w:pPr>
              <w:spacing w:line="256" w:lineRule="auto"/>
              <w:rPr>
                <w:rFonts w:ascii="Calibri" w:eastAsia="Calibri" w:hAnsi="Calibri" w:cs="Calibri"/>
                <w:color w:val="333333"/>
              </w:rPr>
            </w:pPr>
          </w:p>
        </w:tc>
        <w:tc>
          <w:tcPr>
            <w:tcW w:w="4311" w:type="dxa"/>
          </w:tcPr>
          <w:p w14:paraId="4FAB564D" w14:textId="77777777" w:rsidR="00D953DD" w:rsidRDefault="003B2410" w:rsidP="00055BA2">
            <w:pPr>
              <w:spacing w:line="256" w:lineRule="auto"/>
              <w:rPr>
                <w:rFonts w:ascii="Calibri" w:eastAsia="Calibri" w:hAnsi="Calibri" w:cs="Calibri"/>
                <w:color w:val="333333"/>
              </w:rPr>
            </w:pPr>
            <w:sdt>
              <w:sdtPr>
                <w:rPr>
                  <w:rStyle w:val="Style1"/>
                  <w:rFonts w:asciiTheme="minorHAnsi" w:hAnsiTheme="minorHAnsi" w:cstheme="minorHAnsi"/>
                </w:rPr>
                <w:id w:val="-1960247101"/>
                <w:placeholder>
                  <w:docPart w:val="F91B10B26B25431A8FEF160A9650D538"/>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79F92F22" w14:textId="77777777" w:rsidTr="00AF2BBA">
        <w:tc>
          <w:tcPr>
            <w:tcW w:w="5044" w:type="dxa"/>
          </w:tcPr>
          <w:p w14:paraId="4ACF36EE" w14:textId="77777777" w:rsidR="00D953DD" w:rsidRPr="00E15BA1" w:rsidRDefault="00D953DD" w:rsidP="00055BA2">
            <w:pPr>
              <w:rPr>
                <w:rFonts w:cstheme="minorHAnsi"/>
                <w:color w:val="333333"/>
              </w:rPr>
            </w:pPr>
            <w:r w:rsidRPr="00E15BA1">
              <w:rPr>
                <w:rFonts w:cstheme="minorHAnsi"/>
                <w:color w:val="333333"/>
              </w:rPr>
              <w:t>Mental Health Services</w:t>
            </w:r>
          </w:p>
          <w:p w14:paraId="0A7B156A" w14:textId="77777777" w:rsidR="00D953DD" w:rsidRPr="00E15BA1" w:rsidRDefault="00D953DD" w:rsidP="00055BA2">
            <w:pPr>
              <w:spacing w:line="256" w:lineRule="auto"/>
              <w:rPr>
                <w:rFonts w:cstheme="minorHAnsi"/>
                <w:color w:val="333333"/>
              </w:rPr>
            </w:pPr>
          </w:p>
        </w:tc>
        <w:tc>
          <w:tcPr>
            <w:tcW w:w="4311" w:type="dxa"/>
          </w:tcPr>
          <w:p w14:paraId="2EF14BE4" w14:textId="77777777" w:rsidR="00D953DD" w:rsidRDefault="003B2410" w:rsidP="00055BA2">
            <w:pPr>
              <w:spacing w:line="256" w:lineRule="auto"/>
              <w:rPr>
                <w:rFonts w:ascii="Calibri" w:eastAsia="Calibri" w:hAnsi="Calibri" w:cs="Calibri"/>
                <w:color w:val="333333"/>
              </w:rPr>
            </w:pPr>
            <w:sdt>
              <w:sdtPr>
                <w:rPr>
                  <w:rStyle w:val="Style1"/>
                  <w:rFonts w:asciiTheme="minorHAnsi" w:hAnsiTheme="minorHAnsi" w:cstheme="minorHAnsi"/>
                </w:rPr>
                <w:id w:val="2100371315"/>
                <w:placeholder>
                  <w:docPart w:val="DCEEA6949F0B4110B7803D970BEA232B"/>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39C7D759" w14:textId="77777777" w:rsidTr="00AF2BBA">
        <w:tc>
          <w:tcPr>
            <w:tcW w:w="5044" w:type="dxa"/>
          </w:tcPr>
          <w:p w14:paraId="67922C3A" w14:textId="77777777" w:rsidR="00D953DD" w:rsidRPr="00E15BA1" w:rsidRDefault="00D953DD" w:rsidP="00055BA2">
            <w:pPr>
              <w:rPr>
                <w:rFonts w:cstheme="minorHAnsi"/>
                <w:color w:val="333333"/>
              </w:rPr>
            </w:pPr>
            <w:r w:rsidRPr="00E15BA1">
              <w:rPr>
                <w:rFonts w:cstheme="minorHAnsi"/>
                <w:color w:val="333333"/>
              </w:rPr>
              <w:t>Coordination of Medical Care</w:t>
            </w:r>
          </w:p>
          <w:p w14:paraId="6DB79717" w14:textId="77777777" w:rsidR="00D953DD" w:rsidRPr="00E15BA1" w:rsidRDefault="00D953DD" w:rsidP="00055BA2">
            <w:pPr>
              <w:spacing w:line="256" w:lineRule="auto"/>
              <w:rPr>
                <w:rFonts w:cstheme="minorHAnsi"/>
                <w:color w:val="333333"/>
              </w:rPr>
            </w:pPr>
          </w:p>
        </w:tc>
        <w:tc>
          <w:tcPr>
            <w:tcW w:w="4311" w:type="dxa"/>
          </w:tcPr>
          <w:p w14:paraId="372C4E62" w14:textId="77777777" w:rsidR="00D953DD" w:rsidRDefault="003B2410" w:rsidP="00055BA2">
            <w:pPr>
              <w:spacing w:line="256" w:lineRule="auto"/>
              <w:rPr>
                <w:rFonts w:ascii="Calibri" w:eastAsia="Calibri" w:hAnsi="Calibri" w:cs="Calibri"/>
                <w:color w:val="333333"/>
              </w:rPr>
            </w:pPr>
            <w:sdt>
              <w:sdtPr>
                <w:rPr>
                  <w:rStyle w:val="Style1"/>
                  <w:rFonts w:asciiTheme="minorHAnsi" w:hAnsiTheme="minorHAnsi" w:cstheme="minorHAnsi"/>
                </w:rPr>
                <w:id w:val="-957489251"/>
                <w:placeholder>
                  <w:docPart w:val="EA3A9EF8F7594504813E75A1CF2B9D23"/>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2A2D551A" w14:textId="77777777" w:rsidTr="00AF2BBA">
        <w:tc>
          <w:tcPr>
            <w:tcW w:w="5044" w:type="dxa"/>
          </w:tcPr>
          <w:p w14:paraId="429D51B1" w14:textId="77777777" w:rsidR="00D953DD" w:rsidRPr="00E15BA1" w:rsidRDefault="00D953DD" w:rsidP="00055BA2">
            <w:pPr>
              <w:rPr>
                <w:rFonts w:cstheme="minorHAnsi"/>
                <w:color w:val="333333"/>
              </w:rPr>
            </w:pPr>
            <w:r w:rsidRPr="00E15BA1">
              <w:rPr>
                <w:rFonts w:cstheme="minorHAnsi"/>
                <w:color w:val="333333"/>
              </w:rPr>
              <w:t>Housing Navigation</w:t>
            </w:r>
          </w:p>
          <w:p w14:paraId="2853BD68" w14:textId="77777777" w:rsidR="00D953DD" w:rsidRPr="00E15BA1" w:rsidRDefault="00D953DD" w:rsidP="00055BA2">
            <w:pPr>
              <w:spacing w:line="256" w:lineRule="auto"/>
              <w:rPr>
                <w:rFonts w:cstheme="minorHAnsi"/>
                <w:color w:val="333333"/>
              </w:rPr>
            </w:pPr>
          </w:p>
        </w:tc>
        <w:tc>
          <w:tcPr>
            <w:tcW w:w="4311" w:type="dxa"/>
          </w:tcPr>
          <w:p w14:paraId="2F960AE9" w14:textId="77777777" w:rsidR="00D953DD" w:rsidRDefault="003B2410" w:rsidP="00055BA2">
            <w:pPr>
              <w:spacing w:line="256" w:lineRule="auto"/>
              <w:rPr>
                <w:rFonts w:ascii="Calibri" w:eastAsia="Calibri" w:hAnsi="Calibri" w:cs="Calibri"/>
                <w:color w:val="333333"/>
              </w:rPr>
            </w:pPr>
            <w:sdt>
              <w:sdtPr>
                <w:rPr>
                  <w:rStyle w:val="Style1"/>
                  <w:rFonts w:asciiTheme="minorHAnsi" w:hAnsiTheme="minorHAnsi" w:cstheme="minorHAnsi"/>
                </w:rPr>
                <w:id w:val="-19853644"/>
                <w:placeholder>
                  <w:docPart w:val="41373595A9C64D208BA8EC8BDBCAE0E9"/>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7F5DB052" w14:textId="77777777" w:rsidTr="00AF2BBA">
        <w:tc>
          <w:tcPr>
            <w:tcW w:w="5044" w:type="dxa"/>
          </w:tcPr>
          <w:p w14:paraId="282692B9" w14:textId="77777777" w:rsidR="00D953DD" w:rsidRPr="00E15BA1" w:rsidRDefault="00D953DD" w:rsidP="00055BA2">
            <w:pPr>
              <w:rPr>
                <w:rFonts w:cstheme="minorHAnsi"/>
                <w:color w:val="333333"/>
              </w:rPr>
            </w:pPr>
            <w:r w:rsidRPr="00E15BA1">
              <w:rPr>
                <w:rFonts w:cstheme="minorHAnsi"/>
                <w:color w:val="333333"/>
              </w:rPr>
              <w:t xml:space="preserve">Landlord Outreach and Incentives </w:t>
            </w:r>
          </w:p>
          <w:p w14:paraId="6AD79999" w14:textId="77777777" w:rsidR="00D953DD" w:rsidRPr="00E15BA1" w:rsidRDefault="00D953DD" w:rsidP="00055BA2">
            <w:pPr>
              <w:spacing w:line="256" w:lineRule="auto"/>
              <w:rPr>
                <w:rFonts w:cstheme="minorHAnsi"/>
                <w:color w:val="333333"/>
              </w:rPr>
            </w:pPr>
          </w:p>
        </w:tc>
        <w:tc>
          <w:tcPr>
            <w:tcW w:w="4311" w:type="dxa"/>
          </w:tcPr>
          <w:p w14:paraId="6C2C6CFA" w14:textId="77777777" w:rsidR="00D953DD" w:rsidRDefault="003B2410" w:rsidP="00055BA2">
            <w:pPr>
              <w:spacing w:line="256" w:lineRule="auto"/>
              <w:rPr>
                <w:rFonts w:ascii="Calibri" w:eastAsia="Calibri" w:hAnsi="Calibri" w:cs="Calibri"/>
                <w:color w:val="333333"/>
              </w:rPr>
            </w:pPr>
            <w:sdt>
              <w:sdtPr>
                <w:rPr>
                  <w:rStyle w:val="Style1"/>
                  <w:rFonts w:asciiTheme="minorHAnsi" w:hAnsiTheme="minorHAnsi" w:cstheme="minorHAnsi"/>
                </w:rPr>
                <w:id w:val="1484888241"/>
                <w:placeholder>
                  <w:docPart w:val="26812588478543BCADE0915F7F98709D"/>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458F5168" w14:textId="77777777" w:rsidTr="00AF2BBA">
        <w:tc>
          <w:tcPr>
            <w:tcW w:w="5044" w:type="dxa"/>
          </w:tcPr>
          <w:p w14:paraId="48424395" w14:textId="77777777" w:rsidR="00D953DD" w:rsidRPr="00E15BA1" w:rsidRDefault="00D953DD" w:rsidP="00055BA2">
            <w:pPr>
              <w:rPr>
                <w:rFonts w:cstheme="minorHAnsi"/>
                <w:color w:val="333333"/>
              </w:rPr>
            </w:pPr>
            <w:r w:rsidRPr="00E15BA1">
              <w:rPr>
                <w:rFonts w:cstheme="minorHAnsi"/>
                <w:color w:val="333333"/>
              </w:rPr>
              <w:t>Move-in costs</w:t>
            </w:r>
          </w:p>
          <w:p w14:paraId="31278678" w14:textId="77777777" w:rsidR="00D953DD" w:rsidRPr="00E15BA1" w:rsidRDefault="00D953DD" w:rsidP="00055BA2">
            <w:pPr>
              <w:rPr>
                <w:rFonts w:cstheme="minorHAnsi"/>
                <w:color w:val="333333"/>
              </w:rPr>
            </w:pPr>
          </w:p>
        </w:tc>
        <w:tc>
          <w:tcPr>
            <w:tcW w:w="4311" w:type="dxa"/>
          </w:tcPr>
          <w:p w14:paraId="545E6D2E" w14:textId="77777777" w:rsidR="00D953DD" w:rsidRDefault="003B2410" w:rsidP="00055BA2">
            <w:pPr>
              <w:spacing w:line="256" w:lineRule="auto"/>
              <w:rPr>
                <w:rFonts w:ascii="Calibri" w:eastAsia="Calibri" w:hAnsi="Calibri" w:cs="Calibri"/>
                <w:color w:val="333333"/>
              </w:rPr>
            </w:pPr>
            <w:sdt>
              <w:sdtPr>
                <w:rPr>
                  <w:rStyle w:val="Style1"/>
                  <w:rFonts w:asciiTheme="minorHAnsi" w:hAnsiTheme="minorHAnsi" w:cstheme="minorHAnsi"/>
                </w:rPr>
                <w:id w:val="660669708"/>
                <w:placeholder>
                  <w:docPart w:val="2415449924DD43B8BF41DECACB7309FE"/>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r w:rsidR="00D953DD" w14:paraId="672F878D" w14:textId="77777777" w:rsidTr="00AF2BBA">
        <w:tc>
          <w:tcPr>
            <w:tcW w:w="5044" w:type="dxa"/>
          </w:tcPr>
          <w:p w14:paraId="2632D880" w14:textId="77777777" w:rsidR="00D953DD" w:rsidRPr="00E15BA1" w:rsidRDefault="00D953DD" w:rsidP="00055BA2">
            <w:pPr>
              <w:rPr>
                <w:rFonts w:cstheme="minorHAnsi"/>
                <w:color w:val="333333"/>
              </w:rPr>
            </w:pPr>
            <w:r w:rsidRPr="00E15BA1">
              <w:rPr>
                <w:rFonts w:cstheme="minorHAnsi"/>
                <w:color w:val="333333"/>
              </w:rPr>
              <w:t>HMIS costs and HMIS entry</w:t>
            </w:r>
          </w:p>
          <w:p w14:paraId="07A8788D" w14:textId="77777777" w:rsidR="00D953DD" w:rsidRPr="00E15BA1" w:rsidRDefault="00D953DD" w:rsidP="00055BA2">
            <w:pPr>
              <w:rPr>
                <w:rFonts w:cstheme="minorHAnsi"/>
                <w:color w:val="333333"/>
              </w:rPr>
            </w:pPr>
          </w:p>
        </w:tc>
        <w:tc>
          <w:tcPr>
            <w:tcW w:w="4311" w:type="dxa"/>
          </w:tcPr>
          <w:p w14:paraId="652568BA" w14:textId="77777777" w:rsidR="00D953DD" w:rsidRDefault="003B2410" w:rsidP="00055BA2">
            <w:pPr>
              <w:spacing w:line="256" w:lineRule="auto"/>
              <w:rPr>
                <w:rFonts w:ascii="Calibri" w:eastAsia="Calibri" w:hAnsi="Calibri" w:cs="Calibri"/>
                <w:color w:val="333333"/>
              </w:rPr>
            </w:pPr>
            <w:sdt>
              <w:sdtPr>
                <w:rPr>
                  <w:rStyle w:val="Style1"/>
                  <w:rFonts w:asciiTheme="minorHAnsi" w:hAnsiTheme="minorHAnsi" w:cstheme="minorHAnsi"/>
                </w:rPr>
                <w:id w:val="-241948148"/>
                <w:placeholder>
                  <w:docPart w:val="9461BF1C130F489A93F36F7CFFC75D8A"/>
                </w:placeholder>
                <w:showingPlcHdr/>
                <w15:color w:val="3366FF"/>
              </w:sdtPr>
              <w:sdtEndPr>
                <w:rPr>
                  <w:rStyle w:val="DefaultParagraphFont"/>
                  <w:i/>
                </w:rPr>
              </w:sdtEndPr>
              <w:sdtContent>
                <w:r w:rsidR="00D953DD" w:rsidRPr="002072DB">
                  <w:rPr>
                    <w:rStyle w:val="PlaceholderText"/>
                    <w:rFonts w:cstheme="minorHAnsi"/>
                    <w:color w:val="auto"/>
                  </w:rPr>
                  <w:t xml:space="preserve">Click or tap here to enter text. </w:t>
                </w:r>
              </w:sdtContent>
            </w:sdt>
          </w:p>
        </w:tc>
      </w:tr>
    </w:tbl>
    <w:p w14:paraId="66EECAB7" w14:textId="4D32C303" w:rsidR="00707417" w:rsidRPr="00A80055" w:rsidRDefault="00707417" w:rsidP="00D953DD">
      <w:pPr>
        <w:spacing w:line="256" w:lineRule="auto"/>
      </w:pPr>
    </w:p>
    <w:p w14:paraId="731FE640" w14:textId="0924BDDD" w:rsidR="00476ACA" w:rsidRPr="00476ACA" w:rsidRDefault="00476ACA" w:rsidP="00AF2BBA">
      <w:pPr>
        <w:shd w:val="clear" w:color="auto" w:fill="FFF2CC" w:themeFill="accent4" w:themeFillTint="33"/>
        <w:spacing w:line="256" w:lineRule="auto"/>
        <w:rPr>
          <w:rFonts w:ascii="Calibri" w:eastAsia="Calibri" w:hAnsi="Calibri" w:cs="Calibri"/>
          <w:color w:val="333333"/>
        </w:rPr>
      </w:pPr>
      <w:bookmarkStart w:id="10" w:name="_Hlk94510548"/>
      <w:r w:rsidRPr="00476ACA">
        <w:rPr>
          <w:rFonts w:ascii="Calibri" w:eastAsia="Calibri" w:hAnsi="Calibri" w:cs="Calibri"/>
          <w:b/>
          <w:bCs/>
          <w:color w:val="333333"/>
        </w:rPr>
        <w:t>Question 2</w:t>
      </w:r>
      <w:r w:rsidR="00611874">
        <w:rPr>
          <w:rFonts w:ascii="Calibri" w:eastAsia="Calibri" w:hAnsi="Calibri" w:cs="Calibri"/>
          <w:b/>
          <w:bCs/>
          <w:color w:val="333333"/>
        </w:rPr>
        <w:t>1</w:t>
      </w:r>
      <w:r w:rsidRPr="00476ACA">
        <w:rPr>
          <w:rFonts w:ascii="Calibri" w:eastAsia="Calibri" w:hAnsi="Calibri" w:cs="Calibri"/>
          <w:b/>
          <w:bCs/>
          <w:color w:val="333333"/>
        </w:rPr>
        <w:t xml:space="preserve"> </w:t>
      </w:r>
      <w:r>
        <w:rPr>
          <w:rFonts w:ascii="Calibri" w:eastAsia="Calibri" w:hAnsi="Calibri" w:cs="Calibri"/>
          <w:b/>
          <w:bCs/>
          <w:color w:val="333333"/>
        </w:rPr>
        <w:t>RRH</w:t>
      </w:r>
      <w:r w:rsidRPr="00476ACA">
        <w:rPr>
          <w:rFonts w:ascii="Calibri" w:eastAsia="Calibri" w:hAnsi="Calibri" w:cs="Calibri"/>
          <w:b/>
          <w:bCs/>
          <w:color w:val="333333"/>
        </w:rPr>
        <w:t xml:space="preserve"> B:</w:t>
      </w:r>
      <w:r w:rsidRPr="00476ACA">
        <w:rPr>
          <w:rFonts w:ascii="Calibri" w:eastAsia="Calibri" w:hAnsi="Calibri" w:cs="Calibri"/>
          <w:color w:val="333333"/>
        </w:rPr>
        <w:t xml:space="preserve"> </w:t>
      </w:r>
      <w:r w:rsidR="00F91F5A">
        <w:t>State below if your organization or an alternate source will provide the following optional services</w:t>
      </w:r>
      <w:r w:rsidR="00FC53DE">
        <w:t xml:space="preserve">. </w:t>
      </w:r>
      <w:r w:rsidR="00FC53DE" w:rsidRPr="00FC53DE">
        <w:rPr>
          <w:rFonts w:ascii="Calibri" w:eastAsia="Calibri" w:hAnsi="Calibri" w:cs="Calibri"/>
        </w:rPr>
        <w:t>Leave blank if this service is not provided in the program.</w:t>
      </w:r>
    </w:p>
    <w:tbl>
      <w:tblPr>
        <w:tblStyle w:val="TableGrid"/>
        <w:tblW w:w="5000" w:type="pct"/>
        <w:tblInd w:w="-5" w:type="dxa"/>
        <w:tblLook w:val="04A0" w:firstRow="1" w:lastRow="0" w:firstColumn="1" w:lastColumn="0" w:noHBand="0" w:noVBand="1"/>
      </w:tblPr>
      <w:tblGrid>
        <w:gridCol w:w="5075"/>
        <w:gridCol w:w="4275"/>
      </w:tblGrid>
      <w:tr w:rsidR="00D953DD" w:rsidRPr="005C12CE" w14:paraId="50746A6B" w14:textId="77777777" w:rsidTr="00AF2BBA">
        <w:tc>
          <w:tcPr>
            <w:tcW w:w="2714" w:type="pct"/>
          </w:tcPr>
          <w:bookmarkEnd w:id="10"/>
          <w:p w14:paraId="6B7727DF" w14:textId="77777777" w:rsidR="00D953DD" w:rsidRPr="005C12CE" w:rsidRDefault="00D953DD" w:rsidP="00055BA2">
            <w:pPr>
              <w:rPr>
                <w:rFonts w:cstheme="minorHAnsi"/>
                <w:color w:val="333333"/>
                <w:sz w:val="20"/>
                <w:szCs w:val="20"/>
              </w:rPr>
            </w:pPr>
            <w:r w:rsidRPr="005C12CE">
              <w:rPr>
                <w:rFonts w:ascii="Calibri" w:eastAsia="Calibri" w:hAnsi="Calibri" w:cs="Calibri"/>
                <w:b/>
                <w:bCs/>
                <w:color w:val="333333"/>
              </w:rPr>
              <w:t>Service</w:t>
            </w:r>
          </w:p>
        </w:tc>
        <w:tc>
          <w:tcPr>
            <w:tcW w:w="2286" w:type="pct"/>
          </w:tcPr>
          <w:p w14:paraId="55419816" w14:textId="77777777" w:rsidR="00D953DD" w:rsidRPr="005C12CE" w:rsidRDefault="00D953DD" w:rsidP="00055BA2">
            <w:pPr>
              <w:rPr>
                <w:rFonts w:cstheme="minorHAnsi"/>
                <w:color w:val="333333"/>
                <w:sz w:val="20"/>
                <w:szCs w:val="20"/>
              </w:rPr>
            </w:pPr>
            <w:r w:rsidRPr="005C12CE">
              <w:rPr>
                <w:rFonts w:ascii="Calibri" w:eastAsia="Calibri" w:hAnsi="Calibri" w:cs="Calibri"/>
                <w:b/>
                <w:bCs/>
                <w:color w:val="333333"/>
              </w:rPr>
              <w:t>Name of Organization</w:t>
            </w:r>
          </w:p>
        </w:tc>
      </w:tr>
      <w:tr w:rsidR="00D953DD" w:rsidRPr="005C12CE" w14:paraId="4E651AD3" w14:textId="77777777" w:rsidTr="00AF2BBA">
        <w:tc>
          <w:tcPr>
            <w:tcW w:w="2714" w:type="pct"/>
          </w:tcPr>
          <w:p w14:paraId="1D237054" w14:textId="77777777" w:rsidR="00D953DD" w:rsidRPr="005C12CE" w:rsidRDefault="00D953DD" w:rsidP="00055BA2">
            <w:pPr>
              <w:rPr>
                <w:rFonts w:cstheme="minorHAnsi"/>
              </w:rPr>
            </w:pPr>
            <w:r w:rsidRPr="005C12CE">
              <w:rPr>
                <w:rFonts w:cstheme="minorHAnsi"/>
              </w:rPr>
              <w:t>SSI/SSDI Outreach, Access, and Recovery (SOAR)</w:t>
            </w:r>
          </w:p>
        </w:tc>
        <w:tc>
          <w:tcPr>
            <w:tcW w:w="2286" w:type="pct"/>
          </w:tcPr>
          <w:p w14:paraId="7398F7BE" w14:textId="77777777" w:rsidR="00D953DD" w:rsidRPr="005C12CE" w:rsidRDefault="003B2410" w:rsidP="00055BA2">
            <w:pPr>
              <w:rPr>
                <w:rFonts w:cstheme="minorHAnsi"/>
              </w:rPr>
            </w:pPr>
            <w:sdt>
              <w:sdtPr>
                <w:rPr>
                  <w:rStyle w:val="Style1"/>
                  <w:rFonts w:asciiTheme="minorHAnsi" w:hAnsiTheme="minorHAnsi" w:cstheme="minorHAnsi"/>
                </w:rPr>
                <w:id w:val="-2031945916"/>
                <w:placeholder>
                  <w:docPart w:val="5B6F20AF56FB4079BE7A3F5E2A957D8B"/>
                </w:placeholder>
                <w:showingPlcHdr/>
                <w15:color w:val="3366FF"/>
              </w:sdtPr>
              <w:sdtEndPr>
                <w:rPr>
                  <w:rStyle w:val="DefaultParagraphFont"/>
                  <w:i/>
                </w:rPr>
              </w:sdtEndPr>
              <w:sdtContent>
                <w:r w:rsidR="00D953DD" w:rsidRPr="005C12CE">
                  <w:rPr>
                    <w:rStyle w:val="PlaceholderText"/>
                    <w:rFonts w:cstheme="minorHAnsi"/>
                    <w:color w:val="auto"/>
                  </w:rPr>
                  <w:t xml:space="preserve">Click or tap here to enter text. </w:t>
                </w:r>
              </w:sdtContent>
            </w:sdt>
          </w:p>
        </w:tc>
      </w:tr>
      <w:tr w:rsidR="00D953DD" w:rsidRPr="005C12CE" w14:paraId="54B45BFF" w14:textId="77777777" w:rsidTr="00AF2BBA">
        <w:tc>
          <w:tcPr>
            <w:tcW w:w="2714" w:type="pct"/>
          </w:tcPr>
          <w:p w14:paraId="17C2F296" w14:textId="77777777" w:rsidR="00D953DD" w:rsidRPr="005C12CE" w:rsidRDefault="00D953DD" w:rsidP="00055BA2">
            <w:pPr>
              <w:pStyle w:val="Title"/>
              <w:jc w:val="left"/>
              <w:rPr>
                <w:rFonts w:asciiTheme="minorHAnsi" w:eastAsiaTheme="minorEastAsia" w:hAnsiTheme="minorHAnsi" w:cstheme="minorHAnsi"/>
                <w:b w:val="0"/>
                <w:sz w:val="22"/>
                <w:szCs w:val="22"/>
              </w:rPr>
            </w:pPr>
            <w:r w:rsidRPr="005C12CE">
              <w:rPr>
                <w:rFonts w:asciiTheme="minorHAnsi" w:hAnsiTheme="minorHAnsi" w:cstheme="minorHAnsi"/>
                <w:b w:val="0"/>
                <w:sz w:val="22"/>
                <w:szCs w:val="22"/>
              </w:rPr>
              <w:t>Financial Assistance</w:t>
            </w:r>
          </w:p>
        </w:tc>
        <w:tc>
          <w:tcPr>
            <w:tcW w:w="2286" w:type="pct"/>
          </w:tcPr>
          <w:p w14:paraId="2CE1277B" w14:textId="77777777" w:rsidR="00D953DD" w:rsidRPr="005C12CE" w:rsidRDefault="003B2410" w:rsidP="00055BA2">
            <w:pPr>
              <w:pStyle w:val="Title"/>
              <w:jc w:val="left"/>
              <w:rPr>
                <w:rFonts w:asciiTheme="minorHAnsi" w:hAnsiTheme="minorHAnsi" w:cstheme="minorHAnsi"/>
                <w:b w:val="0"/>
                <w:sz w:val="22"/>
                <w:szCs w:val="22"/>
              </w:rPr>
            </w:pPr>
            <w:sdt>
              <w:sdtPr>
                <w:rPr>
                  <w:rFonts w:asciiTheme="minorHAnsi" w:hAnsiTheme="minorHAnsi" w:cstheme="minorHAnsi"/>
                  <w:b w:val="0"/>
                  <w:sz w:val="22"/>
                  <w:szCs w:val="22"/>
                </w:rPr>
                <w:id w:val="1686551962"/>
                <w:placeholder>
                  <w:docPart w:val="C5639ED21251400E9A9D86CD5A60837E"/>
                </w:placeholder>
                <w:showingPlcHdr/>
                <w15:color w:val="3366FF"/>
              </w:sdtPr>
              <w:sdtEndPr>
                <w:rPr>
                  <w:i/>
                </w:rPr>
              </w:sdtEndPr>
              <w:sdtContent>
                <w:r w:rsidR="00D953DD" w:rsidRPr="005C12CE">
                  <w:rPr>
                    <w:rFonts w:asciiTheme="minorHAnsi" w:hAnsiTheme="minorHAnsi" w:cstheme="minorHAnsi"/>
                    <w:b w:val="0"/>
                    <w:sz w:val="22"/>
                    <w:szCs w:val="22"/>
                  </w:rPr>
                  <w:t xml:space="preserve">Click or tap here to enter text. </w:t>
                </w:r>
              </w:sdtContent>
            </w:sdt>
          </w:p>
        </w:tc>
      </w:tr>
      <w:tr w:rsidR="00D953DD" w:rsidRPr="005C12CE" w14:paraId="6BCBCD8C" w14:textId="77777777" w:rsidTr="00AF2BBA">
        <w:tc>
          <w:tcPr>
            <w:tcW w:w="2714" w:type="pct"/>
          </w:tcPr>
          <w:p w14:paraId="263A15F6" w14:textId="77777777" w:rsidR="00D953DD" w:rsidRPr="005C12CE" w:rsidRDefault="00D953DD" w:rsidP="00055BA2">
            <w:pPr>
              <w:rPr>
                <w:rFonts w:cstheme="minorHAnsi"/>
              </w:rPr>
            </w:pPr>
            <w:r w:rsidRPr="005C12CE">
              <w:rPr>
                <w:rFonts w:cstheme="minorHAnsi"/>
              </w:rPr>
              <w:t>Substance Misuse Treatment Services</w:t>
            </w:r>
          </w:p>
        </w:tc>
        <w:tc>
          <w:tcPr>
            <w:tcW w:w="2286" w:type="pct"/>
          </w:tcPr>
          <w:p w14:paraId="1D694D6B" w14:textId="77777777" w:rsidR="00D953DD" w:rsidRPr="005C12CE" w:rsidRDefault="003B2410" w:rsidP="00055BA2">
            <w:pPr>
              <w:rPr>
                <w:rFonts w:cstheme="minorHAnsi"/>
              </w:rPr>
            </w:pPr>
            <w:sdt>
              <w:sdtPr>
                <w:rPr>
                  <w:rStyle w:val="Style1"/>
                  <w:rFonts w:asciiTheme="minorHAnsi" w:hAnsiTheme="minorHAnsi" w:cstheme="minorHAnsi"/>
                </w:rPr>
                <w:id w:val="805352624"/>
                <w:placeholder>
                  <w:docPart w:val="109899F991E64828A3EC81EE3FE5DFC8"/>
                </w:placeholder>
                <w:showingPlcHdr/>
                <w15:color w:val="3366FF"/>
              </w:sdtPr>
              <w:sdtEndPr>
                <w:rPr>
                  <w:rStyle w:val="DefaultParagraphFont"/>
                  <w:i/>
                </w:rPr>
              </w:sdtEndPr>
              <w:sdtContent>
                <w:r w:rsidR="00D953DD" w:rsidRPr="005C12CE">
                  <w:rPr>
                    <w:rStyle w:val="PlaceholderText"/>
                    <w:rFonts w:cstheme="minorHAnsi"/>
                    <w:color w:val="auto"/>
                  </w:rPr>
                  <w:t xml:space="preserve">Click or tap here to enter text. </w:t>
                </w:r>
              </w:sdtContent>
            </w:sdt>
          </w:p>
        </w:tc>
      </w:tr>
      <w:tr w:rsidR="00D953DD" w:rsidRPr="005C12CE" w14:paraId="647C5FB3" w14:textId="77777777" w:rsidTr="00AF2BBA">
        <w:tc>
          <w:tcPr>
            <w:tcW w:w="2714" w:type="pct"/>
          </w:tcPr>
          <w:p w14:paraId="04995F3C" w14:textId="77777777" w:rsidR="00D953DD" w:rsidRPr="005C12CE" w:rsidRDefault="00D953DD" w:rsidP="00055BA2">
            <w:pPr>
              <w:rPr>
                <w:rFonts w:cstheme="minorHAnsi"/>
              </w:rPr>
            </w:pPr>
            <w:r w:rsidRPr="005C12CE">
              <w:rPr>
                <w:rFonts w:cstheme="minorHAnsi"/>
              </w:rPr>
              <w:t>Transportation Assistance</w:t>
            </w:r>
          </w:p>
        </w:tc>
        <w:tc>
          <w:tcPr>
            <w:tcW w:w="2286" w:type="pct"/>
          </w:tcPr>
          <w:p w14:paraId="0AE73F84" w14:textId="77777777" w:rsidR="00D953DD" w:rsidRPr="005C12CE" w:rsidRDefault="003B2410" w:rsidP="00055BA2">
            <w:pPr>
              <w:rPr>
                <w:rFonts w:cstheme="minorHAnsi"/>
              </w:rPr>
            </w:pPr>
            <w:sdt>
              <w:sdtPr>
                <w:rPr>
                  <w:rStyle w:val="Style1"/>
                  <w:rFonts w:asciiTheme="minorHAnsi" w:hAnsiTheme="minorHAnsi" w:cstheme="minorHAnsi"/>
                </w:rPr>
                <w:id w:val="793634004"/>
                <w:placeholder>
                  <w:docPart w:val="C43A607876544EEB8F98045A2D41222D"/>
                </w:placeholder>
                <w:showingPlcHdr/>
                <w15:color w:val="3366FF"/>
              </w:sdtPr>
              <w:sdtEndPr>
                <w:rPr>
                  <w:rStyle w:val="DefaultParagraphFont"/>
                  <w:i/>
                </w:rPr>
              </w:sdtEndPr>
              <w:sdtContent>
                <w:r w:rsidR="00D953DD" w:rsidRPr="005C12CE">
                  <w:rPr>
                    <w:rStyle w:val="PlaceholderText"/>
                    <w:rFonts w:cstheme="minorHAnsi"/>
                    <w:color w:val="auto"/>
                  </w:rPr>
                  <w:t xml:space="preserve">Click or tap here to enter text. </w:t>
                </w:r>
              </w:sdtContent>
            </w:sdt>
          </w:p>
        </w:tc>
      </w:tr>
      <w:tr w:rsidR="00D953DD" w:rsidRPr="005C12CE" w14:paraId="2B1C5732" w14:textId="77777777" w:rsidTr="00AF2BBA">
        <w:tc>
          <w:tcPr>
            <w:tcW w:w="2714" w:type="pct"/>
          </w:tcPr>
          <w:p w14:paraId="12705170" w14:textId="77777777" w:rsidR="00D953DD" w:rsidRPr="005C12CE" w:rsidRDefault="00D953DD" w:rsidP="00055BA2">
            <w:pPr>
              <w:rPr>
                <w:rFonts w:cstheme="minorHAnsi"/>
              </w:rPr>
            </w:pPr>
            <w:r w:rsidRPr="005C12CE">
              <w:rPr>
                <w:rFonts w:cstheme="minorHAnsi"/>
              </w:rPr>
              <w:t>Employment Assistance</w:t>
            </w:r>
          </w:p>
        </w:tc>
        <w:tc>
          <w:tcPr>
            <w:tcW w:w="2286" w:type="pct"/>
          </w:tcPr>
          <w:p w14:paraId="79F0EF61" w14:textId="77777777" w:rsidR="00D953DD" w:rsidRPr="005C12CE" w:rsidRDefault="003B2410" w:rsidP="00055BA2">
            <w:pPr>
              <w:rPr>
                <w:rFonts w:cstheme="minorHAnsi"/>
              </w:rPr>
            </w:pPr>
            <w:sdt>
              <w:sdtPr>
                <w:rPr>
                  <w:rStyle w:val="Style1"/>
                  <w:rFonts w:asciiTheme="minorHAnsi" w:hAnsiTheme="minorHAnsi" w:cstheme="minorHAnsi"/>
                </w:rPr>
                <w:id w:val="-28105730"/>
                <w:placeholder>
                  <w:docPart w:val="6044F3B6F3244E77A881C5F37170395B"/>
                </w:placeholder>
                <w:showingPlcHdr/>
                <w15:color w:val="3366FF"/>
              </w:sdtPr>
              <w:sdtEndPr>
                <w:rPr>
                  <w:rStyle w:val="DefaultParagraphFont"/>
                  <w:i/>
                </w:rPr>
              </w:sdtEndPr>
              <w:sdtContent>
                <w:r w:rsidR="00D953DD" w:rsidRPr="005C12CE">
                  <w:rPr>
                    <w:rStyle w:val="PlaceholderText"/>
                    <w:rFonts w:cstheme="minorHAnsi"/>
                    <w:color w:val="auto"/>
                  </w:rPr>
                  <w:t xml:space="preserve">Click or tap here to enter text. </w:t>
                </w:r>
              </w:sdtContent>
            </w:sdt>
          </w:p>
        </w:tc>
      </w:tr>
      <w:tr w:rsidR="00D953DD" w:rsidRPr="005C12CE" w14:paraId="5A7ECD81" w14:textId="77777777" w:rsidTr="00AF2BBA">
        <w:tc>
          <w:tcPr>
            <w:tcW w:w="2714" w:type="pct"/>
          </w:tcPr>
          <w:p w14:paraId="7949F5D9" w14:textId="77777777" w:rsidR="00D953DD" w:rsidRPr="005C12CE" w:rsidRDefault="00D953DD" w:rsidP="00055BA2">
            <w:pPr>
              <w:rPr>
                <w:rFonts w:cstheme="minorHAnsi"/>
              </w:rPr>
            </w:pPr>
            <w:r w:rsidRPr="005C12CE">
              <w:rPr>
                <w:rFonts w:cstheme="minorHAnsi"/>
              </w:rPr>
              <w:t>Peer Support</w:t>
            </w:r>
          </w:p>
        </w:tc>
        <w:tc>
          <w:tcPr>
            <w:tcW w:w="2286" w:type="pct"/>
          </w:tcPr>
          <w:p w14:paraId="25697A1F" w14:textId="77777777" w:rsidR="00D953DD" w:rsidRPr="005C12CE" w:rsidRDefault="003B2410" w:rsidP="00055BA2">
            <w:pPr>
              <w:rPr>
                <w:rFonts w:cstheme="minorHAnsi"/>
              </w:rPr>
            </w:pPr>
            <w:sdt>
              <w:sdtPr>
                <w:rPr>
                  <w:rStyle w:val="Style1"/>
                  <w:rFonts w:asciiTheme="minorHAnsi" w:hAnsiTheme="minorHAnsi" w:cstheme="minorHAnsi"/>
                </w:rPr>
                <w:id w:val="159205358"/>
                <w:placeholder>
                  <w:docPart w:val="D32EBC8394AA4B46AF4BCB2C37CF2E7F"/>
                </w:placeholder>
                <w:showingPlcHdr/>
                <w15:color w:val="3366FF"/>
              </w:sdtPr>
              <w:sdtEndPr>
                <w:rPr>
                  <w:rStyle w:val="DefaultParagraphFont"/>
                  <w:i/>
                </w:rPr>
              </w:sdtEndPr>
              <w:sdtContent>
                <w:r w:rsidR="00D953DD" w:rsidRPr="005C12CE">
                  <w:rPr>
                    <w:rStyle w:val="PlaceholderText"/>
                    <w:rFonts w:cstheme="minorHAnsi"/>
                    <w:color w:val="auto"/>
                  </w:rPr>
                  <w:t xml:space="preserve">Click or tap here to enter text. </w:t>
                </w:r>
              </w:sdtContent>
            </w:sdt>
          </w:p>
        </w:tc>
      </w:tr>
    </w:tbl>
    <w:p w14:paraId="6F4D4BA9" w14:textId="76EEAFF1" w:rsidR="00CE20BD" w:rsidRPr="00CE20BD" w:rsidRDefault="00CE20BD" w:rsidP="00CE20BD">
      <w:pPr>
        <w:pStyle w:val="pf0"/>
        <w:rPr>
          <w:rFonts w:asciiTheme="minorHAnsi" w:eastAsiaTheme="minorEastAsia" w:hAnsiTheme="minorHAnsi" w:cstheme="minorHAnsi"/>
          <w:sz w:val="22"/>
          <w:szCs w:val="22"/>
        </w:rPr>
      </w:pPr>
      <w:r w:rsidRPr="00CE20BD">
        <w:rPr>
          <w:rFonts w:asciiTheme="minorHAnsi" w:eastAsiaTheme="minorEastAsia" w:hAnsiTheme="minorHAnsi" w:cstheme="minorHAnsi"/>
          <w:sz w:val="22"/>
          <w:szCs w:val="22"/>
        </w:rPr>
        <w:t>RRH proposals may indicate a willingness to participate in the Housing-Focused Encampment Assistance Link (HEAL) Initiative, which targets individuals experiencing unsheltered homelessness in locations with the highest health and safety risks. These individuals are offered access to bridge shelter and direct enrollment in a permanent housing program, such as Rapid Rehousing or Permanent Supportive Housing. APH is seeking Offerors to provide RRH services for individuals linked to the HEAL Initiative. If selected for award to operate a HEAL RRH project the project will receive referrals of HEAL Initiative households through the Coordinated Entry System.</w:t>
      </w:r>
    </w:p>
    <w:p w14:paraId="21C8E29C" w14:textId="1810FE32" w:rsidR="4E34B498" w:rsidRPr="007F396A" w:rsidRDefault="00476ACA" w:rsidP="00AF2BBA">
      <w:pPr>
        <w:shd w:val="clear" w:color="auto" w:fill="FFF2CC" w:themeFill="accent4" w:themeFillTint="33"/>
        <w:spacing w:line="256" w:lineRule="auto"/>
        <w:rPr>
          <w:rFonts w:ascii="Calibri" w:eastAsia="Calibri" w:hAnsi="Calibri" w:cs="Calibri"/>
          <w:color w:val="333333"/>
        </w:rPr>
      </w:pPr>
      <w:r>
        <w:rPr>
          <w:rFonts w:ascii="Calibri" w:eastAsia="Calibri" w:hAnsi="Calibri" w:cs="Calibri"/>
          <w:b/>
          <w:bCs/>
          <w:color w:val="333333"/>
        </w:rPr>
        <w:lastRenderedPageBreak/>
        <w:t>Question 2</w:t>
      </w:r>
      <w:r w:rsidR="00611874">
        <w:rPr>
          <w:rFonts w:ascii="Calibri" w:eastAsia="Calibri" w:hAnsi="Calibri" w:cs="Calibri"/>
          <w:b/>
          <w:bCs/>
          <w:color w:val="333333"/>
        </w:rPr>
        <w:t>1</w:t>
      </w:r>
      <w:r>
        <w:rPr>
          <w:rFonts w:ascii="Calibri" w:eastAsia="Calibri" w:hAnsi="Calibri" w:cs="Calibri"/>
          <w:b/>
          <w:bCs/>
          <w:color w:val="333333"/>
        </w:rPr>
        <w:t xml:space="preserve"> RRH E: </w:t>
      </w:r>
      <w:r w:rsidR="00F91F5A">
        <w:rPr>
          <w:rFonts w:ascii="Calibri" w:eastAsia="Calibri" w:hAnsi="Calibri" w:cs="Calibri"/>
          <w:color w:val="333333"/>
        </w:rPr>
        <w:t xml:space="preserve">Does your program anticipate </w:t>
      </w:r>
      <w:r w:rsidR="4E34B498" w:rsidRPr="007F396A">
        <w:rPr>
          <w:rFonts w:ascii="Calibri" w:eastAsia="Calibri" w:hAnsi="Calibri" w:cs="Calibri"/>
          <w:color w:val="333333"/>
        </w:rPr>
        <w:t>participat</w:t>
      </w:r>
      <w:r w:rsidR="00F91F5A">
        <w:rPr>
          <w:rFonts w:ascii="Calibri" w:eastAsia="Calibri" w:hAnsi="Calibri" w:cs="Calibri"/>
          <w:color w:val="333333"/>
        </w:rPr>
        <w:t>ing</w:t>
      </w:r>
      <w:r w:rsidR="4E34B498" w:rsidRPr="007F396A">
        <w:rPr>
          <w:rFonts w:ascii="Calibri" w:eastAsia="Calibri" w:hAnsi="Calibri" w:cs="Calibri"/>
          <w:color w:val="333333"/>
        </w:rPr>
        <w:t xml:space="preserve"> in the HEAL </w:t>
      </w:r>
      <w:r w:rsidR="00F91F5A">
        <w:rPr>
          <w:rFonts w:ascii="Calibri" w:eastAsia="Calibri" w:hAnsi="Calibri" w:cs="Calibri"/>
          <w:color w:val="333333"/>
        </w:rPr>
        <w:t>i</w:t>
      </w:r>
      <w:r w:rsidR="4E34B498" w:rsidRPr="007F396A">
        <w:rPr>
          <w:rFonts w:ascii="Calibri" w:eastAsia="Calibri" w:hAnsi="Calibri" w:cs="Calibri"/>
          <w:color w:val="333333"/>
        </w:rPr>
        <w:t xml:space="preserve">nitiative and </w:t>
      </w:r>
      <w:r w:rsidR="00961357">
        <w:rPr>
          <w:rFonts w:ascii="Calibri" w:eastAsia="Calibri" w:hAnsi="Calibri" w:cs="Calibri"/>
          <w:color w:val="333333"/>
        </w:rPr>
        <w:t>accept</w:t>
      </w:r>
      <w:r w:rsidR="00F91F5A">
        <w:rPr>
          <w:rFonts w:ascii="Calibri" w:eastAsia="Calibri" w:hAnsi="Calibri" w:cs="Calibri"/>
          <w:color w:val="333333"/>
        </w:rPr>
        <w:t>ing</w:t>
      </w:r>
      <w:r w:rsidR="00961357">
        <w:rPr>
          <w:rFonts w:ascii="Calibri" w:eastAsia="Calibri" w:hAnsi="Calibri" w:cs="Calibri"/>
          <w:color w:val="333333"/>
        </w:rPr>
        <w:t xml:space="preserve"> </w:t>
      </w:r>
      <w:r w:rsidR="00847337">
        <w:rPr>
          <w:rFonts w:ascii="Calibri" w:eastAsia="Calibri" w:hAnsi="Calibri" w:cs="Calibri"/>
          <w:color w:val="333333"/>
        </w:rPr>
        <w:t xml:space="preserve">RRH program </w:t>
      </w:r>
      <w:r w:rsidR="00961357">
        <w:rPr>
          <w:rFonts w:ascii="Calibri" w:eastAsia="Calibri" w:hAnsi="Calibri" w:cs="Calibri"/>
          <w:color w:val="333333"/>
        </w:rPr>
        <w:t xml:space="preserve">referrals of </w:t>
      </w:r>
      <w:r w:rsidR="4E34B498" w:rsidRPr="007F396A">
        <w:rPr>
          <w:rFonts w:ascii="Calibri" w:eastAsia="Calibri" w:hAnsi="Calibri" w:cs="Calibri"/>
          <w:color w:val="333333"/>
        </w:rPr>
        <w:t xml:space="preserve">households </w:t>
      </w:r>
      <w:r w:rsidR="00961357">
        <w:rPr>
          <w:rFonts w:ascii="Calibri" w:eastAsia="Calibri" w:hAnsi="Calibri" w:cs="Calibri"/>
          <w:color w:val="333333"/>
        </w:rPr>
        <w:t>that have been relocated to bridge shelter from u</w:t>
      </w:r>
      <w:r w:rsidR="4E34B498" w:rsidRPr="007F396A">
        <w:rPr>
          <w:rFonts w:ascii="Calibri" w:eastAsia="Calibri" w:hAnsi="Calibri" w:cs="Calibri"/>
          <w:color w:val="333333"/>
        </w:rPr>
        <w:t>nsheltered encampments?</w:t>
      </w:r>
    </w:p>
    <w:p w14:paraId="55F2ABF3" w14:textId="6A140BBC" w:rsidR="00476ACA" w:rsidRDefault="003B2410" w:rsidP="00476ACA">
      <w:pPr>
        <w:spacing w:line="256" w:lineRule="auto"/>
        <w:ind w:left="720"/>
        <w:rPr>
          <w:rFonts w:ascii="Calibri" w:eastAsia="Calibri" w:hAnsi="Calibri" w:cs="Calibri"/>
          <w:color w:val="333333"/>
        </w:rPr>
      </w:pPr>
      <w:sdt>
        <w:sdtPr>
          <w:rPr>
            <w:rStyle w:val="Style1"/>
            <w:rFonts w:asciiTheme="minorHAnsi" w:hAnsiTheme="minorHAnsi" w:cstheme="minorHAnsi"/>
          </w:rPr>
          <w:id w:val="1747388060"/>
          <w:placeholder>
            <w:docPart w:val="F37DE2993E90428A83334553F4DB0D97"/>
          </w:placeholder>
          <w:showingPlcHdr/>
          <w15:color w:val="3366FF"/>
        </w:sdtPr>
        <w:sdtEndPr>
          <w:rPr>
            <w:rStyle w:val="DefaultParagraphFont"/>
            <w:rFonts w:cstheme="minorBidi"/>
            <w:i/>
          </w:rPr>
        </w:sdtEndPr>
        <w:sdtContent>
          <w:r w:rsidR="00476ACA" w:rsidRPr="00B20D8F">
            <w:rPr>
              <w:rStyle w:val="PlaceholderText"/>
              <w:rFonts w:cstheme="minorHAnsi"/>
              <w:color w:val="auto"/>
            </w:rPr>
            <w:t xml:space="preserve">Click or tap here to enter text. </w:t>
          </w:r>
        </w:sdtContent>
      </w:sdt>
    </w:p>
    <w:p w14:paraId="401EAD48" w14:textId="65D4E6C5" w:rsidR="00CE20BD" w:rsidRPr="008467A8" w:rsidRDefault="00CE20BD" w:rsidP="00CE20BD">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color w:val="000000" w:themeColor="text1"/>
        </w:rPr>
      </w:pPr>
      <w:r w:rsidRPr="06EE4341">
        <w:rPr>
          <w:b/>
          <w:bCs/>
          <w:color w:val="000000" w:themeColor="text1"/>
        </w:rPr>
        <w:t xml:space="preserve">Question </w:t>
      </w:r>
      <w:r w:rsidRPr="39BDD88A">
        <w:rPr>
          <w:b/>
          <w:bCs/>
          <w:color w:val="000000" w:themeColor="text1"/>
        </w:rPr>
        <w:t>2</w:t>
      </w:r>
      <w:r w:rsidR="00611874">
        <w:rPr>
          <w:b/>
          <w:bCs/>
          <w:color w:val="000000" w:themeColor="text1"/>
        </w:rPr>
        <w:t>2</w:t>
      </w:r>
      <w:r w:rsidRPr="06EE4341">
        <w:rPr>
          <w:b/>
          <w:bCs/>
          <w:color w:val="000000" w:themeColor="text1"/>
        </w:rPr>
        <w:t>:</w:t>
      </w:r>
      <w:r w:rsidRPr="008467A8">
        <w:rPr>
          <w:b/>
          <w:bCs/>
          <w:color w:val="000000" w:themeColor="text1"/>
        </w:rPr>
        <w:t xml:space="preserve">  </w:t>
      </w:r>
      <w:r w:rsidRPr="008467A8">
        <w:rPr>
          <w:color w:val="000000" w:themeColor="text1"/>
        </w:rPr>
        <w:t>Complete the table below to indicate, if awarded, the number of days between contract finalization and the completion of the activities. If the activity is not applicable to your project, please leave it blank.</w:t>
      </w:r>
    </w:p>
    <w:p w14:paraId="73EA708F" w14:textId="77777777" w:rsidR="00CE20BD" w:rsidRDefault="00CE20BD" w:rsidP="00CE20BD">
      <w:pPr>
        <w:spacing w:after="0"/>
        <w:rPr>
          <w:color w:val="000000" w:themeColor="text1"/>
        </w:rPr>
      </w:pPr>
    </w:p>
    <w:p w14:paraId="03ED00C9" w14:textId="77777777" w:rsidR="00CE20BD" w:rsidRPr="00F2200C" w:rsidRDefault="00CE20BD" w:rsidP="00CE20BD">
      <w:pPr>
        <w:shd w:val="clear" w:color="auto" w:fill="FFFFFF" w:themeFill="background1"/>
        <w:spacing w:after="0"/>
        <w:rPr>
          <w:rFonts w:ascii="Arial" w:hAnsi="Arial" w:cs="Arial"/>
          <w:color w:val="000000" w:themeColor="text1"/>
          <w:sz w:val="20"/>
          <w:szCs w:val="20"/>
          <w:u w:val="single"/>
        </w:rPr>
      </w:pPr>
    </w:p>
    <w:tbl>
      <w:tblPr>
        <w:tblStyle w:val="TableGrid"/>
        <w:tblW w:w="9455" w:type="dxa"/>
        <w:tblInd w:w="-95" w:type="dxa"/>
        <w:tblLayout w:type="fixed"/>
        <w:tblLook w:val="06A0" w:firstRow="1" w:lastRow="0" w:firstColumn="1" w:lastColumn="0" w:noHBand="1" w:noVBand="1"/>
      </w:tblPr>
      <w:tblGrid>
        <w:gridCol w:w="4775"/>
        <w:gridCol w:w="4680"/>
      </w:tblGrid>
      <w:tr w:rsidR="00CE20BD" w14:paraId="38EDE4C5" w14:textId="77777777" w:rsidTr="00055BA2">
        <w:tc>
          <w:tcPr>
            <w:tcW w:w="4775" w:type="dxa"/>
          </w:tcPr>
          <w:p w14:paraId="3643C29D" w14:textId="77777777" w:rsidR="00CE20BD" w:rsidRPr="00B95256" w:rsidRDefault="00CE20BD" w:rsidP="00055BA2">
            <w:pPr>
              <w:rPr>
                <w:rStyle w:val="PlaceholderText"/>
                <w:b/>
                <w:bCs/>
                <w:color w:val="000000" w:themeColor="text1"/>
              </w:rPr>
            </w:pPr>
            <w:r w:rsidRPr="00B95256">
              <w:rPr>
                <w:rStyle w:val="PlaceholderText"/>
                <w:b/>
                <w:bCs/>
                <w:color w:val="000000" w:themeColor="text1"/>
              </w:rPr>
              <w:t>Project Milestones</w:t>
            </w:r>
          </w:p>
        </w:tc>
        <w:tc>
          <w:tcPr>
            <w:tcW w:w="4680" w:type="dxa"/>
          </w:tcPr>
          <w:p w14:paraId="608DBF39" w14:textId="77777777" w:rsidR="00CE20BD" w:rsidRPr="00B95256" w:rsidRDefault="00CE20BD" w:rsidP="00055BA2">
            <w:pPr>
              <w:rPr>
                <w:rStyle w:val="PlaceholderText"/>
                <w:b/>
                <w:bCs/>
                <w:color w:val="000000" w:themeColor="text1"/>
              </w:rPr>
            </w:pPr>
            <w:r w:rsidRPr="00B95256">
              <w:rPr>
                <w:rStyle w:val="PlaceholderText"/>
                <w:b/>
                <w:bCs/>
                <w:color w:val="000000" w:themeColor="text1"/>
              </w:rPr>
              <w:t>Days from Execution of Grant Agreement</w:t>
            </w:r>
          </w:p>
        </w:tc>
      </w:tr>
      <w:tr w:rsidR="00CE20BD" w:rsidRPr="00B20D8F" w14:paraId="455DB06A" w14:textId="77777777" w:rsidTr="00055BA2">
        <w:tc>
          <w:tcPr>
            <w:tcW w:w="4775" w:type="dxa"/>
          </w:tcPr>
          <w:p w14:paraId="196E2519" w14:textId="3217A0BB" w:rsidR="00CE20BD" w:rsidRPr="00B20D8F" w:rsidRDefault="00CE20BD" w:rsidP="00055BA2">
            <w:pPr>
              <w:rPr>
                <w:rStyle w:val="PlaceholderText"/>
                <w:color w:val="auto"/>
              </w:rPr>
            </w:pPr>
            <w:r w:rsidRPr="00B20D8F">
              <w:rPr>
                <w:rStyle w:val="PlaceholderText"/>
                <w:color w:val="auto"/>
              </w:rPr>
              <w:t xml:space="preserve">Begin </w:t>
            </w:r>
            <w:r w:rsidR="00B74494">
              <w:rPr>
                <w:rStyle w:val="PlaceholderText"/>
                <w:color w:val="auto"/>
              </w:rPr>
              <w:t>h</w:t>
            </w:r>
            <w:r w:rsidRPr="00B20D8F">
              <w:rPr>
                <w:rStyle w:val="PlaceholderText"/>
                <w:color w:val="auto"/>
              </w:rPr>
              <w:t>iring staff or expending funds</w:t>
            </w:r>
          </w:p>
        </w:tc>
        <w:sdt>
          <w:sdtPr>
            <w:rPr>
              <w:rStyle w:val="PlaceholderText"/>
              <w:color w:val="auto"/>
            </w:rPr>
            <w:id w:val="1937237703"/>
            <w:placeholder>
              <w:docPart w:val="6A6084DA81E041379B7602B0E94F65FF"/>
            </w:placeholder>
            <w:showingPlcHdr/>
          </w:sdtPr>
          <w:sdtEndPr>
            <w:rPr>
              <w:rStyle w:val="PlaceholderText"/>
            </w:rPr>
          </w:sdtEndPr>
          <w:sdtContent>
            <w:tc>
              <w:tcPr>
                <w:tcW w:w="4680" w:type="dxa"/>
              </w:tcPr>
              <w:p w14:paraId="3191E728" w14:textId="77777777" w:rsidR="00CE20BD" w:rsidRPr="00B20D8F" w:rsidRDefault="00CE20BD" w:rsidP="00055BA2">
                <w:pPr>
                  <w:rPr>
                    <w:rStyle w:val="PlaceholderText"/>
                    <w:color w:val="auto"/>
                  </w:rPr>
                </w:pPr>
                <w:r w:rsidRPr="00B20D8F">
                  <w:rPr>
                    <w:rStyle w:val="PlaceholderText"/>
                    <w:color w:val="auto"/>
                  </w:rPr>
                  <w:t>Click or tap here to enter text.</w:t>
                </w:r>
              </w:p>
            </w:tc>
          </w:sdtContent>
        </w:sdt>
      </w:tr>
      <w:tr w:rsidR="00CE20BD" w:rsidRPr="00B20D8F" w14:paraId="2A860128" w14:textId="77777777" w:rsidTr="00055BA2">
        <w:tc>
          <w:tcPr>
            <w:tcW w:w="4775" w:type="dxa"/>
          </w:tcPr>
          <w:p w14:paraId="3645A5E7" w14:textId="77777777" w:rsidR="00CE20BD" w:rsidRPr="00B20D8F" w:rsidRDefault="00CE20BD" w:rsidP="00055BA2">
            <w:pPr>
              <w:rPr>
                <w:rStyle w:val="PlaceholderText"/>
                <w:color w:val="auto"/>
              </w:rPr>
            </w:pPr>
            <w:r w:rsidRPr="00B20D8F">
              <w:rPr>
                <w:rStyle w:val="PlaceholderText"/>
                <w:color w:val="auto"/>
              </w:rPr>
              <w:t>Begin program participant enrollment</w:t>
            </w:r>
          </w:p>
        </w:tc>
        <w:sdt>
          <w:sdtPr>
            <w:rPr>
              <w:rStyle w:val="PlaceholderText"/>
              <w:color w:val="auto"/>
            </w:rPr>
            <w:id w:val="-617913873"/>
            <w:placeholder>
              <w:docPart w:val="CD386ED0BFCF421FAFA5C336196DEC81"/>
            </w:placeholder>
            <w:showingPlcHdr/>
          </w:sdtPr>
          <w:sdtEndPr>
            <w:rPr>
              <w:rStyle w:val="PlaceholderText"/>
            </w:rPr>
          </w:sdtEndPr>
          <w:sdtContent>
            <w:tc>
              <w:tcPr>
                <w:tcW w:w="4680" w:type="dxa"/>
              </w:tcPr>
              <w:p w14:paraId="28FA6F21" w14:textId="77777777" w:rsidR="00CE20BD" w:rsidRPr="00B20D8F" w:rsidRDefault="00CE20BD" w:rsidP="00055BA2">
                <w:pPr>
                  <w:rPr>
                    <w:rStyle w:val="PlaceholderText"/>
                    <w:color w:val="auto"/>
                  </w:rPr>
                </w:pPr>
                <w:r w:rsidRPr="00B20D8F">
                  <w:rPr>
                    <w:rStyle w:val="PlaceholderText"/>
                    <w:color w:val="auto"/>
                  </w:rPr>
                  <w:t>Click or tap here to enter text.</w:t>
                </w:r>
              </w:p>
            </w:tc>
          </w:sdtContent>
        </w:sdt>
      </w:tr>
      <w:tr w:rsidR="00CE20BD" w:rsidRPr="00B20D8F" w14:paraId="31916585" w14:textId="77777777" w:rsidTr="00055BA2">
        <w:tc>
          <w:tcPr>
            <w:tcW w:w="4775" w:type="dxa"/>
          </w:tcPr>
          <w:p w14:paraId="71E72FE6" w14:textId="77777777" w:rsidR="00CE20BD" w:rsidRPr="00B20D8F" w:rsidRDefault="00CE20BD" w:rsidP="00055BA2">
            <w:pPr>
              <w:rPr>
                <w:rStyle w:val="PlaceholderText"/>
                <w:color w:val="auto"/>
              </w:rPr>
            </w:pPr>
            <w:r w:rsidRPr="00B20D8F">
              <w:rPr>
                <w:rStyle w:val="PlaceholderText"/>
                <w:color w:val="auto"/>
              </w:rPr>
              <w:t>Program participants occupy rental assistance units</w:t>
            </w:r>
          </w:p>
        </w:tc>
        <w:sdt>
          <w:sdtPr>
            <w:rPr>
              <w:rStyle w:val="PlaceholderText"/>
              <w:color w:val="auto"/>
            </w:rPr>
            <w:id w:val="936797550"/>
            <w:placeholder>
              <w:docPart w:val="37FF1F7529664CB4897A5BD4B6AC3E0E"/>
            </w:placeholder>
            <w:showingPlcHdr/>
          </w:sdtPr>
          <w:sdtEndPr>
            <w:rPr>
              <w:rStyle w:val="PlaceholderText"/>
            </w:rPr>
          </w:sdtEndPr>
          <w:sdtContent>
            <w:tc>
              <w:tcPr>
                <w:tcW w:w="4680" w:type="dxa"/>
              </w:tcPr>
              <w:p w14:paraId="4D2578A0" w14:textId="77777777" w:rsidR="00CE20BD" w:rsidRPr="00B20D8F" w:rsidRDefault="00CE20BD" w:rsidP="00055BA2">
                <w:pPr>
                  <w:rPr>
                    <w:rStyle w:val="PlaceholderText"/>
                    <w:color w:val="auto"/>
                  </w:rPr>
                </w:pPr>
                <w:r w:rsidRPr="00B20D8F">
                  <w:rPr>
                    <w:rStyle w:val="PlaceholderText"/>
                    <w:color w:val="auto"/>
                  </w:rPr>
                  <w:t>Click or tap here to enter text.</w:t>
                </w:r>
              </w:p>
            </w:tc>
          </w:sdtContent>
        </w:sdt>
      </w:tr>
      <w:tr w:rsidR="00CE20BD" w:rsidRPr="00B20D8F" w14:paraId="5F4F5DFC" w14:textId="77777777" w:rsidTr="00055BA2">
        <w:tc>
          <w:tcPr>
            <w:tcW w:w="4775" w:type="dxa"/>
          </w:tcPr>
          <w:p w14:paraId="31F07F87" w14:textId="77777777" w:rsidR="00CE20BD" w:rsidRPr="00B20D8F" w:rsidRDefault="00CE20BD" w:rsidP="00055BA2">
            <w:pPr>
              <w:rPr>
                <w:rStyle w:val="PlaceholderText"/>
                <w:color w:val="auto"/>
              </w:rPr>
            </w:pPr>
            <w:r w:rsidRPr="00B20D8F">
              <w:rPr>
                <w:rStyle w:val="PlaceholderText"/>
                <w:color w:val="auto"/>
              </w:rPr>
              <w:t>Rental assistance units and supportive services near 100% capacity</w:t>
            </w:r>
          </w:p>
        </w:tc>
        <w:sdt>
          <w:sdtPr>
            <w:rPr>
              <w:rStyle w:val="PlaceholderText"/>
              <w:color w:val="auto"/>
            </w:rPr>
            <w:id w:val="1180710360"/>
            <w:placeholder>
              <w:docPart w:val="4543A078B61E4424BABCA08B5845C4A9"/>
            </w:placeholder>
            <w:showingPlcHdr/>
          </w:sdtPr>
          <w:sdtEndPr>
            <w:rPr>
              <w:rStyle w:val="PlaceholderText"/>
            </w:rPr>
          </w:sdtEndPr>
          <w:sdtContent>
            <w:tc>
              <w:tcPr>
                <w:tcW w:w="4680" w:type="dxa"/>
              </w:tcPr>
              <w:p w14:paraId="72591A35" w14:textId="77777777" w:rsidR="00CE20BD" w:rsidRPr="00B20D8F" w:rsidRDefault="00CE20BD" w:rsidP="00055BA2">
                <w:pPr>
                  <w:rPr>
                    <w:rStyle w:val="PlaceholderText"/>
                    <w:color w:val="auto"/>
                  </w:rPr>
                </w:pPr>
                <w:r w:rsidRPr="00B20D8F">
                  <w:rPr>
                    <w:rStyle w:val="PlaceholderText"/>
                    <w:color w:val="auto"/>
                  </w:rPr>
                  <w:t>Click or tap here to enter text.</w:t>
                </w:r>
              </w:p>
            </w:tc>
          </w:sdtContent>
        </w:sdt>
      </w:tr>
    </w:tbl>
    <w:p w14:paraId="69E8176B" w14:textId="77777777" w:rsidR="00CE20BD" w:rsidRDefault="00CE20BD" w:rsidP="00AF2BBA">
      <w:pPr>
        <w:spacing w:line="256" w:lineRule="auto"/>
        <w:rPr>
          <w:b/>
          <w:bCs/>
          <w:color w:val="2F5496" w:themeColor="accent1" w:themeShade="BF"/>
        </w:rPr>
      </w:pPr>
    </w:p>
    <w:p w14:paraId="036C1BDE" w14:textId="764D4417" w:rsidR="00FA225D" w:rsidRDefault="0041441B" w:rsidP="0058294A">
      <w:pPr>
        <w:pBdr>
          <w:top w:val="single" w:sz="4" w:space="1" w:color="auto"/>
        </w:pBdr>
        <w:shd w:val="clear" w:color="auto" w:fill="FFFFFF" w:themeFill="background1"/>
        <w:rPr>
          <w:b/>
          <w:bCs/>
          <w:color w:val="2F5496" w:themeColor="accent1" w:themeShade="BF"/>
        </w:rPr>
      </w:pPr>
      <w:r>
        <w:rPr>
          <w:b/>
          <w:bCs/>
          <w:color w:val="2F5496" w:themeColor="accent1" w:themeShade="BF"/>
        </w:rPr>
        <w:t>CLIENT ELIGIBILITY</w:t>
      </w:r>
    </w:p>
    <w:p w14:paraId="6543EFCF" w14:textId="6F951C78" w:rsidR="004F5E2B" w:rsidRPr="004F5E2B" w:rsidRDefault="004F5E2B" w:rsidP="004F5E2B">
      <w:pPr>
        <w:rPr>
          <w:rFonts w:eastAsiaTheme="minorEastAsia" w:cstheme="minorHAnsi"/>
        </w:rPr>
      </w:pPr>
      <w:r w:rsidRPr="004F5E2B">
        <w:rPr>
          <w:rFonts w:eastAsiaTheme="minorEastAsia" w:cstheme="minorHAnsi"/>
        </w:rPr>
        <w:t xml:space="preserve">All Housing Stabilization program participants </w:t>
      </w:r>
      <w:r w:rsidRPr="0089591D">
        <w:rPr>
          <w:rFonts w:eastAsiaTheme="minorEastAsia" w:cstheme="minorHAnsi"/>
        </w:rPr>
        <w:t xml:space="preserve">must be obtained from referrals from Coordinated Entry. </w:t>
      </w:r>
    </w:p>
    <w:p w14:paraId="27F44986" w14:textId="61B55A7E" w:rsidR="00D37D83" w:rsidRPr="004F5E2B" w:rsidRDefault="00D37D83" w:rsidP="00D37D83">
      <w:pPr>
        <w:rPr>
          <w:rFonts w:eastAsiaTheme="minorEastAsia" w:cstheme="minorHAnsi"/>
          <w:u w:val="single"/>
        </w:rPr>
      </w:pPr>
      <w:r w:rsidRPr="004F5E2B">
        <w:rPr>
          <w:rFonts w:eastAsiaTheme="minorEastAsia" w:cstheme="minorHAnsi"/>
          <w:u w:val="single"/>
        </w:rPr>
        <w:t>PSH proposals:</w:t>
      </w:r>
    </w:p>
    <w:p w14:paraId="607BD1E2" w14:textId="5D9090D4" w:rsidR="00D37D83" w:rsidRPr="004F5E2B" w:rsidRDefault="00D37D83" w:rsidP="004F5E2B">
      <w:pPr>
        <w:pStyle w:val="ListParagraph"/>
        <w:numPr>
          <w:ilvl w:val="0"/>
          <w:numId w:val="104"/>
        </w:numPr>
        <w:rPr>
          <w:rFonts w:eastAsiaTheme="minorEastAsia" w:cstheme="minorHAnsi"/>
        </w:rPr>
      </w:pPr>
      <w:r w:rsidRPr="004F5E2B">
        <w:rPr>
          <w:rFonts w:eastAsiaTheme="minorEastAsia" w:cstheme="minorHAnsi"/>
        </w:rPr>
        <w:t xml:space="preserve">Households experiencing Homelessness as defined by Homeless Emergency Assistance and Rapid Transition to Housing (HEARTH) Act of 2009 which amended and authorized the McKinney – Vento Homeless Assistance Act 42 USC 11302 Sec. 103, and </w:t>
      </w:r>
    </w:p>
    <w:p w14:paraId="092FAA30" w14:textId="6DD670D2" w:rsidR="00D37D83" w:rsidRPr="004F5E2B" w:rsidRDefault="00D37D83" w:rsidP="004F5E2B">
      <w:pPr>
        <w:pStyle w:val="ListParagraph"/>
        <w:numPr>
          <w:ilvl w:val="0"/>
          <w:numId w:val="104"/>
        </w:numPr>
        <w:rPr>
          <w:rFonts w:eastAsiaTheme="minorEastAsia" w:cstheme="minorHAnsi"/>
        </w:rPr>
      </w:pPr>
      <w:r w:rsidRPr="004F5E2B">
        <w:rPr>
          <w:rFonts w:eastAsiaTheme="minorEastAsia" w:cstheme="minorHAnsi"/>
        </w:rPr>
        <w:t xml:space="preserve">Households who meet the definition of Chronic Homelessness as defined in 24 CFR 578. </w:t>
      </w:r>
    </w:p>
    <w:p w14:paraId="2D85FD4F" w14:textId="77777777" w:rsidR="004F5E2B" w:rsidRPr="004F5E2B" w:rsidRDefault="004F5E2B" w:rsidP="004F5E2B">
      <w:pPr>
        <w:rPr>
          <w:rFonts w:eastAsiaTheme="minorEastAsia" w:cstheme="minorHAnsi"/>
          <w:u w:val="single"/>
        </w:rPr>
      </w:pPr>
      <w:r w:rsidRPr="004F5E2B">
        <w:rPr>
          <w:rFonts w:eastAsiaTheme="minorEastAsia" w:cstheme="minorHAnsi"/>
          <w:u w:val="single"/>
        </w:rPr>
        <w:t xml:space="preserve">RRH proposals: </w:t>
      </w:r>
    </w:p>
    <w:p w14:paraId="18EC75F2" w14:textId="6E9F5440" w:rsidR="004F5E2B" w:rsidRPr="004F5E2B" w:rsidRDefault="004F5E2B" w:rsidP="004F5E2B">
      <w:pPr>
        <w:pStyle w:val="ListParagraph"/>
        <w:numPr>
          <w:ilvl w:val="0"/>
          <w:numId w:val="15"/>
        </w:numPr>
        <w:rPr>
          <w:rFonts w:eastAsiaTheme="minorEastAsia" w:cstheme="minorHAnsi"/>
        </w:rPr>
      </w:pPr>
      <w:r w:rsidRPr="004F5E2B">
        <w:rPr>
          <w:rFonts w:eastAsiaTheme="minorEastAsia" w:cstheme="minorHAnsi"/>
        </w:rPr>
        <w:t>Households experiencing Homelessness as defined by Homeless Emergency Assistance and Rapid Transition to Housing (HEARTH) Act of 2009 which amended and authorized the McKinney – Vento Homeless Assistance Act 42 USC 11302 Sec. 103.</w:t>
      </w:r>
    </w:p>
    <w:p w14:paraId="7A2029E3" w14:textId="77777777" w:rsidR="00CE20BD" w:rsidRDefault="76656CE7">
      <w:pPr>
        <w:rPr>
          <w:rFonts w:ascii="Calibri" w:eastAsia="Calibri" w:hAnsi="Calibri" w:cs="Calibri"/>
          <w:color w:val="000000" w:themeColor="text1"/>
        </w:rPr>
      </w:pPr>
      <w:r w:rsidRPr="00CE20BD">
        <w:rPr>
          <w:rFonts w:ascii="Calibri" w:eastAsia="Calibri" w:hAnsi="Calibri" w:cs="Calibri"/>
          <w:color w:val="000000" w:themeColor="text1"/>
          <w:u w:val="single"/>
        </w:rPr>
        <w:t>Housing Navigation or Move</w:t>
      </w:r>
      <w:r w:rsidR="004D66B0" w:rsidRPr="00CE20BD">
        <w:rPr>
          <w:rFonts w:ascii="Calibri" w:eastAsia="Calibri" w:hAnsi="Calibri" w:cs="Calibri"/>
          <w:color w:val="000000" w:themeColor="text1"/>
          <w:u w:val="single"/>
        </w:rPr>
        <w:t>-in</w:t>
      </w:r>
      <w:r w:rsidRPr="00CE20BD">
        <w:rPr>
          <w:rFonts w:ascii="Calibri" w:eastAsia="Calibri" w:hAnsi="Calibri" w:cs="Calibri"/>
          <w:color w:val="000000" w:themeColor="text1"/>
          <w:u w:val="single"/>
        </w:rPr>
        <w:t xml:space="preserve"> Assistance</w:t>
      </w:r>
      <w:r w:rsidR="00CE20BD" w:rsidRPr="00CE20BD">
        <w:rPr>
          <w:rFonts w:ascii="Calibri" w:eastAsia="Calibri" w:hAnsi="Calibri" w:cs="Calibri"/>
          <w:color w:val="000000" w:themeColor="text1"/>
          <w:u w:val="single"/>
        </w:rPr>
        <w:t xml:space="preserve"> Support Services Only proposals</w:t>
      </w:r>
      <w:r w:rsidR="00CE20BD">
        <w:rPr>
          <w:rFonts w:ascii="Calibri" w:eastAsia="Calibri" w:hAnsi="Calibri" w:cs="Calibri"/>
          <w:color w:val="000000" w:themeColor="text1"/>
        </w:rPr>
        <w:t>:</w:t>
      </w:r>
    </w:p>
    <w:p w14:paraId="52624CFB" w14:textId="0E389EAF" w:rsidR="004D66B0" w:rsidRPr="00CE20BD" w:rsidRDefault="5ECE0C4D" w:rsidP="00CE20BD">
      <w:pPr>
        <w:pStyle w:val="ListParagraph"/>
        <w:numPr>
          <w:ilvl w:val="0"/>
          <w:numId w:val="15"/>
        </w:numPr>
        <w:rPr>
          <w:rFonts w:ascii="Calibri" w:eastAsia="Calibri" w:hAnsi="Calibri" w:cs="Calibri"/>
          <w:color w:val="000000" w:themeColor="text1"/>
        </w:rPr>
      </w:pPr>
      <w:r w:rsidRPr="00CE20BD">
        <w:rPr>
          <w:rFonts w:ascii="Calibri" w:eastAsia="Calibri" w:hAnsi="Calibri" w:cs="Calibri"/>
          <w:color w:val="000000" w:themeColor="text1"/>
        </w:rPr>
        <w:t xml:space="preserve">Households currently enrolled in PSH, RRH, or </w:t>
      </w:r>
      <w:r w:rsidRPr="00CE20BD">
        <w:rPr>
          <w:rFonts w:ascii="Calibri" w:hAnsi="Calibri"/>
          <w:color w:val="000000" w:themeColor="text1"/>
        </w:rPr>
        <w:t>Housing Navigation Projects</w:t>
      </w:r>
      <w:r w:rsidR="00CE20BD">
        <w:rPr>
          <w:rFonts w:ascii="Calibri" w:hAnsi="Calibri"/>
          <w:color w:val="000000" w:themeColor="text1"/>
        </w:rPr>
        <w:t xml:space="preserve"> regardless of funding source</w:t>
      </w:r>
    </w:p>
    <w:p w14:paraId="3C83D2D3" w14:textId="77777777" w:rsidR="00C43EDF" w:rsidRPr="00B20D8F" w:rsidRDefault="00C43EDF" w:rsidP="00414492">
      <w:pPr>
        <w:spacing w:after="0"/>
        <w:rPr>
          <w:rFonts w:ascii="Arial" w:eastAsia="Times New Roman" w:hAnsi="Arial" w:cs="Arial"/>
          <w:sz w:val="20"/>
          <w:szCs w:val="20"/>
        </w:rPr>
      </w:pPr>
    </w:p>
    <w:p w14:paraId="019ADC0C" w14:textId="045169C1" w:rsidR="00414492" w:rsidRPr="00562E4F" w:rsidRDefault="3B0FE2F4" w:rsidP="5E2F483C">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color w:val="000000" w:themeColor="text1"/>
        </w:rPr>
      </w:pPr>
      <w:r w:rsidRPr="5E2F483C">
        <w:rPr>
          <w:b/>
          <w:bCs/>
          <w:color w:val="000000" w:themeColor="text1"/>
        </w:rPr>
        <w:t xml:space="preserve">Question </w:t>
      </w:r>
      <w:r w:rsidR="004E1463" w:rsidRPr="39BDD88A">
        <w:rPr>
          <w:b/>
          <w:bCs/>
          <w:color w:val="000000" w:themeColor="text1"/>
        </w:rPr>
        <w:t>2</w:t>
      </w:r>
      <w:r w:rsidR="00611874">
        <w:rPr>
          <w:b/>
          <w:bCs/>
          <w:color w:val="000000" w:themeColor="text1"/>
        </w:rPr>
        <w:t>3</w:t>
      </w:r>
      <w:r w:rsidRPr="5E2F483C">
        <w:rPr>
          <w:b/>
          <w:bCs/>
          <w:color w:val="000000" w:themeColor="text1"/>
        </w:rPr>
        <w:t>:</w:t>
      </w:r>
      <w:r w:rsidRPr="5E2F483C">
        <w:rPr>
          <w:color w:val="000000" w:themeColor="text1"/>
        </w:rPr>
        <w:t xml:space="preserve"> Describe how </w:t>
      </w:r>
      <w:r w:rsidR="00F87C0E">
        <w:rPr>
          <w:color w:val="000000" w:themeColor="text1"/>
        </w:rPr>
        <w:t xml:space="preserve">the program will </w:t>
      </w:r>
      <w:r w:rsidR="00B45F05">
        <w:rPr>
          <w:color w:val="000000" w:themeColor="text1"/>
        </w:rPr>
        <w:t xml:space="preserve">document </w:t>
      </w:r>
      <w:r w:rsidR="00AB4C11">
        <w:rPr>
          <w:color w:val="000000" w:themeColor="text1"/>
        </w:rPr>
        <w:t xml:space="preserve">how </w:t>
      </w:r>
      <w:r w:rsidR="00B45F05">
        <w:rPr>
          <w:color w:val="000000" w:themeColor="text1"/>
        </w:rPr>
        <w:t xml:space="preserve">clients meet </w:t>
      </w:r>
      <w:r w:rsidR="00F87C0E">
        <w:rPr>
          <w:color w:val="000000" w:themeColor="text1"/>
        </w:rPr>
        <w:t>e</w:t>
      </w:r>
      <w:r w:rsidR="00B45F05">
        <w:rPr>
          <w:color w:val="000000" w:themeColor="text1"/>
        </w:rPr>
        <w:t>ligibility requirements based on program type</w:t>
      </w:r>
      <w:r w:rsidRPr="5E2F483C">
        <w:rPr>
          <w:color w:val="000000" w:themeColor="text1"/>
        </w:rPr>
        <w:t xml:space="preserve">. </w:t>
      </w:r>
    </w:p>
    <w:sdt>
      <w:sdtPr>
        <w:rPr>
          <w:rStyle w:val="Style1"/>
        </w:rPr>
        <w:id w:val="-2034018866"/>
        <w:placeholder>
          <w:docPart w:val="1D693186D01947039628D44C02546129"/>
        </w:placeholder>
        <w:showingPlcHdr/>
        <w15:color w:val="3366FF"/>
      </w:sdtPr>
      <w:sdtEndPr>
        <w:rPr>
          <w:rStyle w:val="DefaultParagraphFont"/>
          <w:rFonts w:ascii="Arial" w:hAnsi="Arial" w:cs="Arial"/>
          <w:i/>
          <w:sz w:val="20"/>
          <w:szCs w:val="20"/>
        </w:rPr>
      </w:sdtEndPr>
      <w:sdtContent>
        <w:p w14:paraId="144A111B" w14:textId="77777777" w:rsidR="00F60683" w:rsidRDefault="00F60683" w:rsidP="00F60683">
          <w:pPr>
            <w:rPr>
              <w:rStyle w:val="Style1"/>
            </w:rPr>
          </w:pPr>
          <w:r w:rsidRPr="00B20D8F">
            <w:rPr>
              <w:rStyle w:val="PlaceholderText"/>
              <w:color w:val="auto"/>
            </w:rPr>
            <w:t xml:space="preserve">Click or tap here to enter text.                                                                                                                     </w:t>
          </w:r>
        </w:p>
      </w:sdtContent>
    </w:sdt>
    <w:p w14:paraId="23B0BC0B" w14:textId="7DE21D79" w:rsidR="003250B5" w:rsidRPr="00981AB4" w:rsidRDefault="003250B5" w:rsidP="003250B5">
      <w:pPr>
        <w:pStyle w:val="paragraph"/>
        <w:spacing w:before="0" w:beforeAutospacing="0" w:after="0" w:afterAutospacing="0"/>
        <w:textAlignment w:val="baseline"/>
        <w:rPr>
          <w:rFonts w:asciiTheme="minorHAnsi" w:hAnsiTheme="minorHAnsi" w:cstheme="minorBidi"/>
          <w:sz w:val="22"/>
          <w:szCs w:val="22"/>
        </w:rPr>
      </w:pPr>
    </w:p>
    <w:p w14:paraId="5990E3EB" w14:textId="472ABD1D" w:rsidR="00611874" w:rsidRPr="00030B08" w:rsidRDefault="00611874" w:rsidP="00611874">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b/>
          <w:bCs/>
        </w:rPr>
      </w:pPr>
      <w:r w:rsidRPr="00E17FAF">
        <w:rPr>
          <w:rFonts w:eastAsiaTheme="minorEastAsia" w:cstheme="minorHAnsi"/>
          <w:b/>
          <w:bCs/>
        </w:rPr>
        <w:lastRenderedPageBreak/>
        <w:t>Question 2</w:t>
      </w:r>
      <w:r>
        <w:rPr>
          <w:rFonts w:eastAsiaTheme="minorEastAsia" w:cstheme="minorHAnsi"/>
          <w:b/>
          <w:bCs/>
        </w:rPr>
        <w:t>4</w:t>
      </w:r>
      <w:r w:rsidRPr="00E17FAF">
        <w:rPr>
          <w:rFonts w:eastAsiaTheme="minorEastAsia" w:cstheme="minorHAnsi"/>
          <w:b/>
          <w:bCs/>
        </w:rPr>
        <w:t xml:space="preserve">: </w:t>
      </w:r>
      <w:r w:rsidRPr="00E17FAF">
        <w:rPr>
          <w:color w:val="000000" w:themeColor="text1"/>
        </w:rPr>
        <w:t>Will your project prioritize a subpopulation of those experiencing homelessness for services? Does your program have additional eligibility requirements beyond those included in the COA eligibility requirements which further restrict an individual’s ability to enroll in the proposed project (see Exhibit D)?</w:t>
      </w:r>
    </w:p>
    <w:p w14:paraId="01035691" w14:textId="2B064853" w:rsidR="00586287" w:rsidRDefault="00586287" w:rsidP="00611874">
      <w:pPr>
        <w:rPr>
          <w:b/>
          <w:bCs/>
          <w:color w:val="000000" w:themeColor="text1"/>
        </w:rPr>
      </w:pPr>
      <w:sdt>
        <w:sdtPr>
          <w:rPr>
            <w:rStyle w:val="eop"/>
            <w:rFonts w:ascii="Calibri" w:hAnsi="Calibri" w:cs="Calibri"/>
          </w:rPr>
          <w:id w:val="-1290208868"/>
          <w:placeholder>
            <w:docPart w:val="8D810887B01E48E1B1AA00A2C976B689"/>
          </w:placeholder>
          <w:showingPlcHdr/>
        </w:sdtPr>
        <w:sdtContent>
          <w:r w:rsidRPr="00C43EDF">
            <w:rPr>
              <w:rStyle w:val="PlaceholderText"/>
              <w:rFonts w:ascii="Calibri" w:hAnsi="Calibri" w:cs="Calibri"/>
              <w:color w:val="auto"/>
            </w:rPr>
            <w:t>Click or tap here to enter text.</w:t>
          </w:r>
        </w:sdtContent>
      </w:sdt>
    </w:p>
    <w:p w14:paraId="009241F2" w14:textId="1FAB12F7" w:rsidR="00160F21" w:rsidRPr="00981AB4" w:rsidRDefault="00611874" w:rsidP="00586287">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color w:val="000000" w:themeColor="text1"/>
        </w:rPr>
      </w:pPr>
      <w:r w:rsidRPr="00586287">
        <w:rPr>
          <w:b/>
          <w:bCs/>
          <w:color w:val="000000" w:themeColor="text1"/>
        </w:rPr>
        <w:t>Q</w:t>
      </w:r>
      <w:r w:rsidR="00160F21" w:rsidRPr="00586287">
        <w:rPr>
          <w:b/>
          <w:bCs/>
          <w:color w:val="000000" w:themeColor="text1"/>
        </w:rPr>
        <w:t xml:space="preserve">uestion </w:t>
      </w:r>
      <w:r w:rsidR="00160F21" w:rsidRPr="39BDD88A">
        <w:rPr>
          <w:b/>
          <w:bCs/>
          <w:color w:val="000000" w:themeColor="text1"/>
        </w:rPr>
        <w:t>2</w:t>
      </w:r>
      <w:r>
        <w:rPr>
          <w:b/>
          <w:bCs/>
          <w:color w:val="000000" w:themeColor="text1"/>
        </w:rPr>
        <w:t>5</w:t>
      </w:r>
      <w:r w:rsidR="00160F21" w:rsidRPr="316F01FA">
        <w:rPr>
          <w:b/>
          <w:bCs/>
          <w:color w:val="000000" w:themeColor="text1"/>
        </w:rPr>
        <w:t>:</w:t>
      </w:r>
      <w:r w:rsidR="00160F21" w:rsidRPr="316F01FA">
        <w:rPr>
          <w:color w:val="000000" w:themeColor="text1"/>
        </w:rPr>
        <w:t xml:space="preserve"> </w:t>
      </w:r>
      <w:r w:rsidR="006A380A">
        <w:rPr>
          <w:color w:val="000000" w:themeColor="text1"/>
        </w:rPr>
        <w:t>What is</w:t>
      </w:r>
      <w:r w:rsidR="342904B6" w:rsidRPr="316F01FA">
        <w:rPr>
          <w:color w:val="000000" w:themeColor="text1"/>
        </w:rPr>
        <w:t xml:space="preserve"> </w:t>
      </w:r>
      <w:r w:rsidR="006A380A">
        <w:rPr>
          <w:color w:val="000000" w:themeColor="text1"/>
        </w:rPr>
        <w:t>the ratio of</w:t>
      </w:r>
      <w:r w:rsidR="342904B6" w:rsidRPr="316F01FA">
        <w:rPr>
          <w:color w:val="000000" w:themeColor="text1"/>
        </w:rPr>
        <w:t xml:space="preserve"> supportive services</w:t>
      </w:r>
      <w:r w:rsidR="00B013DB">
        <w:rPr>
          <w:color w:val="000000" w:themeColor="text1"/>
        </w:rPr>
        <w:t xml:space="preserve"> staff</w:t>
      </w:r>
      <w:r w:rsidR="342904B6" w:rsidRPr="316F01FA">
        <w:rPr>
          <w:color w:val="000000" w:themeColor="text1"/>
        </w:rPr>
        <w:t xml:space="preserve"> to clien</w:t>
      </w:r>
      <w:r w:rsidR="006A380A">
        <w:rPr>
          <w:color w:val="000000" w:themeColor="text1"/>
        </w:rPr>
        <w:t>ts</w:t>
      </w:r>
      <w:r w:rsidR="342904B6" w:rsidRPr="316F01FA">
        <w:rPr>
          <w:color w:val="000000" w:themeColor="text1"/>
        </w:rPr>
        <w:t xml:space="preserve">. </w:t>
      </w:r>
      <w:r w:rsidR="342904B6" w:rsidRPr="2EA82950">
        <w:rPr>
          <w:color w:val="000000" w:themeColor="text1"/>
        </w:rPr>
        <w:t xml:space="preserve">Identify the number of households your project will have the capacity to support if 100% </w:t>
      </w:r>
      <w:r w:rsidR="00593533">
        <w:rPr>
          <w:color w:val="000000" w:themeColor="text1"/>
        </w:rPr>
        <w:t>enrolled</w:t>
      </w:r>
      <w:r w:rsidR="342904B6" w:rsidRPr="2EA82950">
        <w:rPr>
          <w:color w:val="000000" w:themeColor="text1"/>
        </w:rPr>
        <w:t>.</w:t>
      </w:r>
    </w:p>
    <w:p w14:paraId="636FECFA" w14:textId="4D6CD740" w:rsidR="00160F21" w:rsidRPr="00622F43" w:rsidRDefault="003B2410" w:rsidP="00F60683">
      <w:pPr>
        <w:pStyle w:val="paragraph"/>
        <w:tabs>
          <w:tab w:val="center" w:pos="4680"/>
        </w:tabs>
        <w:spacing w:after="0"/>
        <w:textAlignment w:val="baseline"/>
        <w:rPr>
          <w:rStyle w:val="Style1"/>
          <w:rFonts w:cs="Calibri"/>
          <w:szCs w:val="22"/>
        </w:rPr>
      </w:pPr>
      <w:sdt>
        <w:sdtPr>
          <w:rPr>
            <w:rStyle w:val="eop"/>
            <w:rFonts w:ascii="Calibri" w:hAnsi="Calibri" w:cs="Calibri"/>
            <w:sz w:val="22"/>
            <w:szCs w:val="22"/>
          </w:rPr>
          <w:id w:val="265820280"/>
          <w:placeholder>
            <w:docPart w:val="7B390496DE3441C1ADEA9C68128D6565"/>
          </w:placeholder>
          <w:showingPlcHdr/>
        </w:sdtPr>
        <w:sdtEndPr>
          <w:rPr>
            <w:rStyle w:val="eop"/>
          </w:rPr>
        </w:sdtEndPr>
        <w:sdtContent>
          <w:r w:rsidR="00B20D8F" w:rsidRPr="00C43EDF">
            <w:rPr>
              <w:rStyle w:val="PlaceholderText"/>
              <w:rFonts w:ascii="Calibri" w:hAnsi="Calibri" w:cs="Calibri"/>
              <w:color w:val="auto"/>
              <w:sz w:val="22"/>
              <w:szCs w:val="22"/>
            </w:rPr>
            <w:t>Click or tap here to enter text.</w:t>
          </w:r>
        </w:sdtContent>
      </w:sdt>
    </w:p>
    <w:p w14:paraId="62FA7C1B" w14:textId="523D251C" w:rsidR="00DC2725" w:rsidRPr="00981AB4" w:rsidRDefault="003E394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color w:val="000000" w:themeColor="text1"/>
        </w:rPr>
      </w:pPr>
      <w:r w:rsidRPr="39BDD88A">
        <w:rPr>
          <w:b/>
          <w:color w:val="000000" w:themeColor="text1"/>
        </w:rPr>
        <w:t xml:space="preserve">Question </w:t>
      </w:r>
      <w:r w:rsidR="004E1463" w:rsidRPr="39BDD88A">
        <w:rPr>
          <w:b/>
          <w:bCs/>
          <w:color w:val="000000" w:themeColor="text1"/>
        </w:rPr>
        <w:t>2</w:t>
      </w:r>
      <w:r w:rsidR="00586287">
        <w:rPr>
          <w:b/>
          <w:bCs/>
          <w:color w:val="000000" w:themeColor="text1"/>
        </w:rPr>
        <w:t>6</w:t>
      </w:r>
      <w:r w:rsidRPr="39BDD88A">
        <w:rPr>
          <w:b/>
          <w:color w:val="000000" w:themeColor="text1"/>
        </w:rPr>
        <w:t>:</w:t>
      </w:r>
      <w:r w:rsidRPr="39BDD88A">
        <w:rPr>
          <w:color w:val="000000" w:themeColor="text1"/>
        </w:rPr>
        <w:t xml:space="preserve"> </w:t>
      </w:r>
      <w:r w:rsidRPr="39BDD88A">
        <w:t xml:space="preserve">Please complete the following questions using the </w:t>
      </w:r>
      <w:hyperlink r:id="rId21">
        <w:r w:rsidRPr="39BDD88A">
          <w:rPr>
            <w:rStyle w:val="Hyperlink"/>
          </w:rPr>
          <w:t xml:space="preserve">Program Work Statement Form in </w:t>
        </w:r>
        <w:proofErr w:type="spellStart"/>
        <w:r w:rsidRPr="39BDD88A">
          <w:rPr>
            <w:rStyle w:val="Hyperlink"/>
          </w:rPr>
          <w:t>Partner</w:t>
        </w:r>
        <w:r w:rsidR="00421EFF">
          <w:rPr>
            <w:rStyle w:val="Hyperlink"/>
          </w:rPr>
          <w:t>G</w:t>
        </w:r>
        <w:r w:rsidRPr="39BDD88A">
          <w:rPr>
            <w:rStyle w:val="Hyperlink"/>
          </w:rPr>
          <w:t>rants</w:t>
        </w:r>
        <w:proofErr w:type="spellEnd"/>
      </w:hyperlink>
      <w:r w:rsidRPr="39BDD88A">
        <w:t>.</w:t>
      </w:r>
      <w:r w:rsidR="001504E5" w:rsidRPr="39BDD88A">
        <w:t xml:space="preserve">  In this section, please keep your answers concise</w:t>
      </w:r>
      <w:r w:rsidR="00027FCD" w:rsidRPr="39BDD88A">
        <w:t xml:space="preserve"> and only describe </w:t>
      </w:r>
      <w:r w:rsidR="00AF2077" w:rsidRPr="39BDD88A">
        <w:t>concrete services and actions</w:t>
      </w:r>
      <w:r w:rsidR="0085583A" w:rsidRPr="39BDD88A">
        <w:t xml:space="preserve">.  </w:t>
      </w:r>
    </w:p>
    <w:p w14:paraId="24FB5E1C" w14:textId="430FD8A0" w:rsidR="006E718B" w:rsidRPr="00981AB4" w:rsidRDefault="003E3940" w:rsidP="00BA142A">
      <w:pPr>
        <w:pStyle w:val="ListParagraph"/>
        <w:spacing w:line="256" w:lineRule="auto"/>
        <w:ind w:left="270"/>
        <w:rPr>
          <w:rStyle w:val="Hyperlink"/>
          <w:rFonts w:cstheme="minorHAnsi"/>
        </w:rPr>
      </w:pPr>
      <w:r w:rsidRPr="00981AB4">
        <w:rPr>
          <w:rFonts w:cstheme="minorHAnsi"/>
          <w:color w:val="000000" w:themeColor="text1"/>
          <w:shd w:val="clear" w:color="auto" w:fill="FAFBEB"/>
        </w:rPr>
        <w:fldChar w:fldCharType="begin"/>
      </w:r>
      <w:r w:rsidRPr="00981AB4">
        <w:rPr>
          <w:rFonts w:cstheme="minorHAnsi"/>
          <w:color w:val="000000" w:themeColor="text1"/>
          <w:shd w:val="clear" w:color="auto" w:fill="FAFBEB"/>
        </w:rPr>
        <w:instrText xml:space="preserve"> HYPERLINK "https://partnergrants.austintexas.gov" </w:instrText>
      </w:r>
      <w:r w:rsidRPr="00981AB4">
        <w:rPr>
          <w:rFonts w:cstheme="minorHAnsi"/>
          <w:color w:val="000000" w:themeColor="text1"/>
          <w:shd w:val="clear" w:color="auto" w:fill="FAFBEB"/>
        </w:rPr>
        <w:fldChar w:fldCharType="separate"/>
      </w:r>
    </w:p>
    <w:p w14:paraId="2E1E516E" w14:textId="56577FD3" w:rsidR="00106EA6" w:rsidRPr="00981AB4" w:rsidRDefault="00E43102" w:rsidP="00EC0C7F">
      <w:pPr>
        <w:pStyle w:val="ListParagraph"/>
        <w:numPr>
          <w:ilvl w:val="0"/>
          <w:numId w:val="17"/>
        </w:numPr>
        <w:spacing w:line="256" w:lineRule="auto"/>
        <w:ind w:left="270"/>
        <w:rPr>
          <w:rStyle w:val="Hyperlink"/>
          <w:rFonts w:eastAsiaTheme="minorEastAsia"/>
          <w:b/>
          <w:color w:val="0563C1"/>
          <w:shd w:val="clear" w:color="auto" w:fill="FAFBEB"/>
        </w:rPr>
      </w:pPr>
      <w:r w:rsidRPr="4ECC804D">
        <w:rPr>
          <w:rStyle w:val="Hyperlink"/>
          <w:b/>
          <w:shd w:val="clear" w:color="auto" w:fill="FAFBEB"/>
        </w:rPr>
        <w:t>Program Goals and Objectives:</w:t>
      </w:r>
      <w:r w:rsidRPr="4ECC804D">
        <w:rPr>
          <w:rStyle w:val="Hyperlink"/>
          <w:shd w:val="clear" w:color="auto" w:fill="FAFBEB"/>
        </w:rPr>
        <w:t xml:space="preserve"> </w:t>
      </w:r>
      <w:r w:rsidR="00106EA6" w:rsidRPr="4ECC804D">
        <w:rPr>
          <w:rStyle w:val="Hyperlink"/>
          <w:shd w:val="clear" w:color="auto" w:fill="FAFBEB"/>
        </w:rPr>
        <w:t>What are the goals and objectives of the program?</w:t>
      </w:r>
      <w:r w:rsidR="00776FEF" w:rsidRPr="4ECC804D">
        <w:rPr>
          <w:rStyle w:val="Hyperlink"/>
          <w:shd w:val="clear" w:color="auto" w:fill="FAFBEB"/>
        </w:rPr>
        <w:t xml:space="preserve"> Describe how your program defines success.</w:t>
      </w:r>
    </w:p>
    <w:p w14:paraId="5D339A02" w14:textId="212B2385" w:rsidR="00106EA6" w:rsidRPr="00981AB4" w:rsidRDefault="00E43102" w:rsidP="00EC0C7F">
      <w:pPr>
        <w:pStyle w:val="ListParagraph"/>
        <w:numPr>
          <w:ilvl w:val="0"/>
          <w:numId w:val="17"/>
        </w:numPr>
        <w:spacing w:line="256" w:lineRule="auto"/>
        <w:ind w:left="270"/>
        <w:rPr>
          <w:rStyle w:val="Hyperlink"/>
          <w:rFonts w:eastAsiaTheme="minorEastAsia"/>
          <w:b/>
          <w:color w:val="0563C1"/>
          <w:shd w:val="clear" w:color="auto" w:fill="FAFBEB"/>
        </w:rPr>
      </w:pPr>
      <w:r w:rsidRPr="4ECC804D">
        <w:rPr>
          <w:rStyle w:val="Hyperlink"/>
          <w:b/>
          <w:shd w:val="clear" w:color="auto" w:fill="FAFBEB"/>
        </w:rPr>
        <w:t xml:space="preserve">Program Clients Served: </w:t>
      </w:r>
      <w:r w:rsidR="00106EA6" w:rsidRPr="4ECC804D">
        <w:rPr>
          <w:rStyle w:val="Hyperlink"/>
          <w:shd w:val="clear" w:color="auto" w:fill="FAFBEB"/>
        </w:rPr>
        <w:t>Who does the program serve? Describe your target client population and how the Client Eligibility Requirements will be documented for the target client population.</w:t>
      </w:r>
    </w:p>
    <w:p w14:paraId="16EF5A88" w14:textId="64312B02" w:rsidR="00106EA6" w:rsidRPr="00981AB4" w:rsidRDefault="00E43102" w:rsidP="00EC0C7F">
      <w:pPr>
        <w:pStyle w:val="ListParagraph"/>
        <w:numPr>
          <w:ilvl w:val="0"/>
          <w:numId w:val="17"/>
        </w:numPr>
        <w:spacing w:line="256" w:lineRule="auto"/>
        <w:ind w:left="270"/>
        <w:rPr>
          <w:rStyle w:val="Hyperlink"/>
          <w:rFonts w:eastAsiaTheme="minorEastAsia"/>
          <w:b/>
          <w:color w:val="0563C1"/>
          <w:shd w:val="clear" w:color="auto" w:fill="FAFBEB"/>
        </w:rPr>
      </w:pPr>
      <w:r w:rsidRPr="4ECC804D">
        <w:rPr>
          <w:rStyle w:val="Hyperlink"/>
          <w:b/>
          <w:shd w:val="clear" w:color="auto" w:fill="FAFBEB"/>
        </w:rPr>
        <w:t xml:space="preserve">Program Services and Delivery: </w:t>
      </w:r>
      <w:r w:rsidR="00106EA6" w:rsidRPr="4ECC804D" w:rsidDel="00532F7D">
        <w:rPr>
          <w:rStyle w:val="Hyperlink"/>
          <w:shd w:val="clear" w:color="auto" w:fill="FAFBEB"/>
        </w:rPr>
        <w:t>Describe the pro</w:t>
      </w:r>
      <w:r w:rsidR="00F54C95">
        <w:rPr>
          <w:rStyle w:val="Hyperlink"/>
          <w:shd w:val="clear" w:color="auto" w:fill="FAFBEB"/>
        </w:rPr>
        <w:t>ject</w:t>
      </w:r>
      <w:r w:rsidR="00106EA6" w:rsidRPr="4ECC804D" w:rsidDel="00532F7D">
        <w:rPr>
          <w:rStyle w:val="Hyperlink"/>
          <w:shd w:val="clear" w:color="auto" w:fill="FAFBEB"/>
        </w:rPr>
        <w:t xml:space="preserve"> </w:t>
      </w:r>
      <w:r w:rsidR="00F54C95">
        <w:rPr>
          <w:rStyle w:val="Hyperlink"/>
          <w:shd w:val="clear" w:color="auto" w:fill="FAFBEB"/>
        </w:rPr>
        <w:t xml:space="preserve">services and </w:t>
      </w:r>
      <w:r w:rsidR="00AC279A">
        <w:rPr>
          <w:rStyle w:val="Hyperlink"/>
          <w:shd w:val="clear" w:color="auto" w:fill="FAFBEB"/>
        </w:rPr>
        <w:t xml:space="preserve">the strategies used to </w:t>
      </w:r>
      <w:r w:rsidR="00F54C95">
        <w:rPr>
          <w:rStyle w:val="Hyperlink"/>
          <w:shd w:val="clear" w:color="auto" w:fill="FAFBEB"/>
        </w:rPr>
        <w:t>deliver</w:t>
      </w:r>
      <w:r w:rsidR="004D7CF6">
        <w:rPr>
          <w:rStyle w:val="Hyperlink"/>
          <w:shd w:val="clear" w:color="auto" w:fill="FAFBEB"/>
        </w:rPr>
        <w:t xml:space="preserve"> those services.</w:t>
      </w:r>
      <w:r w:rsidR="00106EA6" w:rsidRPr="4ECC804D" w:rsidDel="00532F7D">
        <w:rPr>
          <w:rStyle w:val="Hyperlink"/>
          <w:shd w:val="clear" w:color="auto" w:fill="FAFBEB"/>
        </w:rPr>
        <w:t xml:space="preserve"> </w:t>
      </w:r>
      <w:r w:rsidR="00106EA6" w:rsidRPr="4ECC804D">
        <w:rPr>
          <w:rStyle w:val="Hyperlink"/>
          <w:shd w:val="clear" w:color="auto" w:fill="FAFBEB"/>
        </w:rPr>
        <w:t xml:space="preserve">Include description of program </w:t>
      </w:r>
      <w:r w:rsidR="000157A3">
        <w:rPr>
          <w:rStyle w:val="Hyperlink"/>
          <w:shd w:val="clear" w:color="auto" w:fill="FAFBEB"/>
        </w:rPr>
        <w:t>components</w:t>
      </w:r>
      <w:r w:rsidR="00345684" w:rsidRPr="4ECC804D">
        <w:rPr>
          <w:rStyle w:val="Hyperlink"/>
          <w:shd w:val="clear" w:color="auto" w:fill="FAFBEB"/>
        </w:rPr>
        <w:t>,</w:t>
      </w:r>
      <w:r w:rsidR="00FA4134" w:rsidRPr="4ECC804D">
        <w:rPr>
          <w:rStyle w:val="Hyperlink"/>
          <w:shd w:val="clear" w:color="auto" w:fill="FAFBEB"/>
        </w:rPr>
        <w:t xml:space="preserve"> </w:t>
      </w:r>
      <w:r w:rsidR="003824D1">
        <w:rPr>
          <w:rStyle w:val="Hyperlink"/>
          <w:shd w:val="clear" w:color="auto" w:fill="FAFBEB"/>
        </w:rPr>
        <w:t>as noted</w:t>
      </w:r>
      <w:r w:rsidR="00345684" w:rsidRPr="4ECC804D">
        <w:rPr>
          <w:rStyle w:val="Hyperlink"/>
          <w:shd w:val="clear" w:color="auto" w:fill="FAFBEB"/>
        </w:rPr>
        <w:t xml:space="preserve"> in the </w:t>
      </w:r>
      <w:r w:rsidR="00296A54">
        <w:rPr>
          <w:rStyle w:val="Hyperlink"/>
          <w:shd w:val="clear" w:color="auto" w:fill="FAFBEB"/>
        </w:rPr>
        <w:t xml:space="preserve">PSH or RRH </w:t>
      </w:r>
      <w:r w:rsidR="00FF0D3E">
        <w:rPr>
          <w:rStyle w:val="Hyperlink"/>
          <w:shd w:val="clear" w:color="auto" w:fill="FAFBEB"/>
        </w:rPr>
        <w:t xml:space="preserve">Required Service Delivery </w:t>
      </w:r>
      <w:r w:rsidR="002A19F7">
        <w:rPr>
          <w:rStyle w:val="Hyperlink"/>
          <w:shd w:val="clear" w:color="auto" w:fill="FAFBEB"/>
        </w:rPr>
        <w:t xml:space="preserve">Components or in the </w:t>
      </w:r>
      <w:r w:rsidR="00046E4B">
        <w:rPr>
          <w:rStyle w:val="Hyperlink"/>
          <w:shd w:val="clear" w:color="auto" w:fill="FAFBEB"/>
        </w:rPr>
        <w:t xml:space="preserve">Supportive </w:t>
      </w:r>
      <w:r w:rsidR="00296A54">
        <w:rPr>
          <w:rStyle w:val="Hyperlink"/>
          <w:shd w:val="clear" w:color="auto" w:fill="FAFBEB"/>
        </w:rPr>
        <w:t xml:space="preserve">Services Only description in the </w:t>
      </w:r>
      <w:r w:rsidR="00910A15" w:rsidRPr="4ECC804D">
        <w:rPr>
          <w:rStyle w:val="Hyperlink"/>
          <w:shd w:val="clear" w:color="auto" w:fill="FAFBEB"/>
        </w:rPr>
        <w:t>C-RF</w:t>
      </w:r>
      <w:r w:rsidR="002A19F7">
        <w:rPr>
          <w:rStyle w:val="Hyperlink"/>
          <w:shd w:val="clear" w:color="auto" w:fill="FAFBEB"/>
        </w:rPr>
        <w:t>P</w:t>
      </w:r>
      <w:r w:rsidR="00910A15" w:rsidRPr="4ECC804D">
        <w:rPr>
          <w:rStyle w:val="Hyperlink"/>
          <w:shd w:val="clear" w:color="auto" w:fill="FAFBEB"/>
        </w:rPr>
        <w:t xml:space="preserve"> Scope of Work</w:t>
      </w:r>
      <w:r w:rsidR="00106EA6" w:rsidRPr="4ECC804D">
        <w:rPr>
          <w:rStyle w:val="Hyperlink"/>
          <w:shd w:val="clear" w:color="auto" w:fill="FAFBEB"/>
        </w:rPr>
        <w:t xml:space="preserve">. Provide enough detail so that the contract reviewer </w:t>
      </w:r>
      <w:r w:rsidR="008B588D" w:rsidRPr="4ECC804D">
        <w:rPr>
          <w:rStyle w:val="Hyperlink"/>
          <w:shd w:val="clear" w:color="auto" w:fill="FAFBEB"/>
        </w:rPr>
        <w:t>can</w:t>
      </w:r>
      <w:r w:rsidR="00106EA6" w:rsidRPr="4ECC804D">
        <w:rPr>
          <w:rStyle w:val="Hyperlink"/>
          <w:shd w:val="clear" w:color="auto" w:fill="FAFBEB"/>
        </w:rPr>
        <w:t xml:space="preserve"> have a comprehensive understanding of your services and how they are delivered to clients.</w:t>
      </w:r>
    </w:p>
    <w:p w14:paraId="13D8A077" w14:textId="52A0E6AA" w:rsidR="00106EA6" w:rsidRPr="00981AB4" w:rsidRDefault="00E43102" w:rsidP="00EC0C7F">
      <w:pPr>
        <w:pStyle w:val="ListParagraph"/>
        <w:numPr>
          <w:ilvl w:val="0"/>
          <w:numId w:val="17"/>
        </w:numPr>
        <w:spacing w:line="256" w:lineRule="auto"/>
        <w:ind w:left="270"/>
        <w:rPr>
          <w:rStyle w:val="Hyperlink"/>
          <w:rFonts w:eastAsiaTheme="minorEastAsia"/>
          <w:b/>
          <w:color w:val="0563C1"/>
          <w:shd w:val="clear" w:color="auto" w:fill="FAFBEB"/>
        </w:rPr>
      </w:pPr>
      <w:r w:rsidRPr="4ECC804D">
        <w:rPr>
          <w:rStyle w:val="Hyperlink"/>
          <w:b/>
          <w:shd w:val="clear" w:color="auto" w:fill="FAFBEB"/>
        </w:rPr>
        <w:t>System for Collecting and Reporting Program Data:</w:t>
      </w:r>
      <w:r w:rsidRPr="4ECC804D">
        <w:rPr>
          <w:rStyle w:val="Hyperlink"/>
          <w:shd w:val="clear" w:color="auto" w:fill="FAFBEB"/>
        </w:rPr>
        <w:t xml:space="preserve"> </w:t>
      </w:r>
      <w:r w:rsidR="00106EA6" w:rsidRPr="4ECC804D">
        <w:rPr>
          <w:rStyle w:val="Hyperlink"/>
          <w:shd w:val="clear" w:color="auto" w:fill="FAFBEB"/>
        </w:rPr>
        <w:t>Describe the system that the agency has in place to collect and report program data.</w:t>
      </w:r>
    </w:p>
    <w:p w14:paraId="4FE16BD4" w14:textId="6D662D8E" w:rsidR="00106EA6" w:rsidRPr="00981AB4" w:rsidRDefault="00106EA6" w:rsidP="00EC0C7F">
      <w:pPr>
        <w:pStyle w:val="ListParagraph"/>
        <w:numPr>
          <w:ilvl w:val="0"/>
          <w:numId w:val="17"/>
        </w:numPr>
        <w:spacing w:line="256" w:lineRule="auto"/>
        <w:ind w:left="270"/>
        <w:rPr>
          <w:rStyle w:val="Hyperlink"/>
          <w:rFonts w:eastAsiaTheme="minorEastAsia"/>
          <w:b/>
          <w:color w:val="0563C1"/>
        </w:rPr>
      </w:pPr>
      <w:r w:rsidRPr="4ECC804D">
        <w:rPr>
          <w:rStyle w:val="Hyperlink"/>
          <w:b/>
          <w:shd w:val="clear" w:color="auto" w:fill="FAFBEB"/>
        </w:rPr>
        <w:t>Performance Evaluation</w:t>
      </w:r>
      <w:r w:rsidR="00314637" w:rsidRPr="4ECC804D">
        <w:rPr>
          <w:rStyle w:val="Hyperlink"/>
          <w:shd w:val="clear" w:color="auto" w:fill="FAFBEB"/>
        </w:rPr>
        <w:t>:</w:t>
      </w:r>
      <w:r w:rsidRPr="4ECC804D">
        <w:rPr>
          <w:rStyle w:val="Hyperlink"/>
          <w:shd w:val="clear" w:color="auto" w:fill="FAFBEB"/>
        </w:rPr>
        <w:t xml:space="preserve"> </w:t>
      </w:r>
      <w:r w:rsidR="00314637" w:rsidRPr="4ECC804D">
        <w:rPr>
          <w:rStyle w:val="Hyperlink"/>
          <w:shd w:val="clear" w:color="auto" w:fill="FAFBEB"/>
        </w:rPr>
        <w:t>D</w:t>
      </w:r>
      <w:r w:rsidRPr="4ECC804D">
        <w:rPr>
          <w:rStyle w:val="Hyperlink"/>
          <w:shd w:val="clear" w:color="auto" w:fill="FAFBEB"/>
        </w:rPr>
        <w:t>escribe how the agency will evaluate the program’s performance in achieving program goals</w:t>
      </w:r>
      <w:r w:rsidR="00314637" w:rsidRPr="4ECC804D">
        <w:rPr>
          <w:rStyle w:val="Hyperlink"/>
          <w:shd w:val="clear" w:color="auto" w:fill="FAFBEB"/>
        </w:rPr>
        <w:t>.</w:t>
      </w:r>
    </w:p>
    <w:p w14:paraId="037A2B96" w14:textId="03EE85E5" w:rsidR="00106EA6" w:rsidRPr="00981AB4" w:rsidRDefault="00106EA6" w:rsidP="00EC0C7F">
      <w:pPr>
        <w:pStyle w:val="ListParagraph"/>
        <w:numPr>
          <w:ilvl w:val="0"/>
          <w:numId w:val="17"/>
        </w:numPr>
        <w:spacing w:line="256" w:lineRule="auto"/>
        <w:ind w:left="270"/>
        <w:rPr>
          <w:rStyle w:val="Hyperlink"/>
          <w:rFonts w:eastAsiaTheme="minorEastAsia"/>
          <w:b/>
          <w:color w:val="0563C1"/>
        </w:rPr>
      </w:pPr>
      <w:r w:rsidRPr="4ECC804D">
        <w:rPr>
          <w:rStyle w:val="Hyperlink"/>
          <w:b/>
          <w:shd w:val="clear" w:color="auto" w:fill="FAFBEB"/>
        </w:rPr>
        <w:t>Quality Improvement</w:t>
      </w:r>
      <w:r w:rsidR="00314637" w:rsidRPr="4ECC804D">
        <w:rPr>
          <w:rStyle w:val="Hyperlink"/>
          <w:b/>
          <w:shd w:val="clear" w:color="auto" w:fill="FAFBEB"/>
        </w:rPr>
        <w:t>:</w:t>
      </w:r>
      <w:r w:rsidRPr="4ECC804D">
        <w:rPr>
          <w:rStyle w:val="Hyperlink"/>
          <w:shd w:val="clear" w:color="auto" w:fill="FAFBEB"/>
        </w:rPr>
        <w:t xml:space="preserve"> </w:t>
      </w:r>
      <w:r w:rsidR="00314637" w:rsidRPr="4ECC804D">
        <w:rPr>
          <w:rStyle w:val="Hyperlink"/>
          <w:shd w:val="clear" w:color="auto" w:fill="FAFBEB"/>
        </w:rPr>
        <w:t>D</w:t>
      </w:r>
      <w:r w:rsidRPr="4ECC804D">
        <w:rPr>
          <w:rStyle w:val="Hyperlink"/>
          <w:shd w:val="clear" w:color="auto" w:fill="FAFBEB"/>
        </w:rPr>
        <w:t>escribe the process for identifying problems or other issues in service delivery, designing activities to overcome these problems, and following up to ensure corrective actions have been effective.</w:t>
      </w:r>
    </w:p>
    <w:p w14:paraId="334A5C7F" w14:textId="09949C8C" w:rsidR="00106EA6" w:rsidRPr="00981AB4" w:rsidRDefault="00106EA6" w:rsidP="00EC0C7F">
      <w:pPr>
        <w:pStyle w:val="ListParagraph"/>
        <w:numPr>
          <w:ilvl w:val="0"/>
          <w:numId w:val="17"/>
        </w:numPr>
        <w:spacing w:line="256" w:lineRule="auto"/>
        <w:ind w:left="270"/>
        <w:rPr>
          <w:rStyle w:val="Hyperlink"/>
          <w:rFonts w:eastAsiaTheme="minorEastAsia"/>
          <w:b/>
          <w:color w:val="0563C1"/>
        </w:rPr>
      </w:pPr>
      <w:r w:rsidRPr="4ECC804D">
        <w:rPr>
          <w:rStyle w:val="Hyperlink"/>
          <w:b/>
          <w:shd w:val="clear" w:color="auto" w:fill="FAFBEB"/>
        </w:rPr>
        <w:t>Service Coordination with Other Agencies</w:t>
      </w:r>
      <w:r w:rsidR="00314637" w:rsidRPr="4ECC804D">
        <w:rPr>
          <w:rStyle w:val="Hyperlink"/>
          <w:b/>
          <w:shd w:val="clear" w:color="auto" w:fill="FAFBEB"/>
        </w:rPr>
        <w:t>:</w:t>
      </w:r>
      <w:r w:rsidRPr="4ECC804D">
        <w:rPr>
          <w:rStyle w:val="Hyperlink"/>
          <w:shd w:val="clear" w:color="auto" w:fill="FAFBEB"/>
        </w:rPr>
        <w:t xml:space="preserve"> How does the agency coordinate with other agencies to refer and receive clients</w:t>
      </w:r>
      <w:r w:rsidR="00622F43">
        <w:rPr>
          <w:rStyle w:val="Hyperlink"/>
          <w:shd w:val="clear" w:color="auto" w:fill="FAFBEB"/>
        </w:rPr>
        <w:t>.</w:t>
      </w:r>
      <w:r w:rsidR="007C6736">
        <w:rPr>
          <w:rStyle w:val="Hyperlink"/>
          <w:shd w:val="clear" w:color="auto" w:fill="FAFBEB"/>
        </w:rPr>
        <w:t xml:space="preserve"> If the agency </w:t>
      </w:r>
      <w:r w:rsidR="00E9118A">
        <w:rPr>
          <w:rStyle w:val="Hyperlink"/>
          <w:shd w:val="clear" w:color="auto" w:fill="FAFBEB"/>
        </w:rPr>
        <w:t xml:space="preserve">will coordinate to </w:t>
      </w:r>
      <w:r w:rsidR="00325DD9">
        <w:rPr>
          <w:rStyle w:val="Hyperlink"/>
          <w:shd w:val="clear" w:color="auto" w:fill="FAFBEB"/>
        </w:rPr>
        <w:t xml:space="preserve">provide </w:t>
      </w:r>
      <w:r w:rsidR="00E9118A">
        <w:rPr>
          <w:rStyle w:val="Hyperlink"/>
          <w:shd w:val="clear" w:color="auto" w:fill="FAFBEB"/>
        </w:rPr>
        <w:t xml:space="preserve">a </w:t>
      </w:r>
      <w:r w:rsidR="00A60707">
        <w:rPr>
          <w:rStyle w:val="Hyperlink"/>
          <w:shd w:val="clear" w:color="auto" w:fill="FAFBEB"/>
        </w:rPr>
        <w:t>PSH or RRH Required Service Delivery Component</w:t>
      </w:r>
      <w:r w:rsidR="00575499">
        <w:rPr>
          <w:rStyle w:val="Hyperlink"/>
          <w:shd w:val="clear" w:color="auto" w:fill="FAFBEB"/>
        </w:rPr>
        <w:t xml:space="preserve"> please designate the </w:t>
      </w:r>
      <w:r w:rsidR="00D162EC">
        <w:rPr>
          <w:rStyle w:val="Hyperlink"/>
          <w:shd w:val="clear" w:color="auto" w:fill="FAFBEB"/>
        </w:rPr>
        <w:t xml:space="preserve">service, the </w:t>
      </w:r>
      <w:r w:rsidR="00381C55">
        <w:rPr>
          <w:rStyle w:val="Hyperlink"/>
          <w:shd w:val="clear" w:color="auto" w:fill="FAFBEB"/>
        </w:rPr>
        <w:t xml:space="preserve">outside </w:t>
      </w:r>
      <w:r w:rsidR="00575499">
        <w:rPr>
          <w:rStyle w:val="Hyperlink"/>
          <w:shd w:val="clear" w:color="auto" w:fill="FAFBEB"/>
        </w:rPr>
        <w:t xml:space="preserve">agency which </w:t>
      </w:r>
      <w:r w:rsidR="00D162EC">
        <w:rPr>
          <w:rStyle w:val="Hyperlink"/>
          <w:shd w:val="clear" w:color="auto" w:fill="FAFBEB"/>
        </w:rPr>
        <w:t xml:space="preserve">will provide the service and how </w:t>
      </w:r>
      <w:r w:rsidR="00AB4AF6">
        <w:rPr>
          <w:rStyle w:val="Hyperlink"/>
          <w:shd w:val="clear" w:color="auto" w:fill="FAFBEB"/>
        </w:rPr>
        <w:t xml:space="preserve">agencies will communicate to each other </w:t>
      </w:r>
      <w:r w:rsidR="00C477D9">
        <w:rPr>
          <w:rStyle w:val="Hyperlink"/>
          <w:shd w:val="clear" w:color="auto" w:fill="FAFBEB"/>
        </w:rPr>
        <w:t xml:space="preserve">the </w:t>
      </w:r>
      <w:r w:rsidR="00477EA6">
        <w:rPr>
          <w:rStyle w:val="Hyperlink"/>
          <w:shd w:val="clear" w:color="auto" w:fill="FAFBEB"/>
        </w:rPr>
        <w:t>participant</w:t>
      </w:r>
      <w:r w:rsidR="00C477D9">
        <w:rPr>
          <w:rStyle w:val="Hyperlink"/>
          <w:shd w:val="clear" w:color="auto" w:fill="FAFBEB"/>
        </w:rPr>
        <w:t>s</w:t>
      </w:r>
      <w:r w:rsidR="00AB4AF6">
        <w:rPr>
          <w:rStyle w:val="Hyperlink"/>
          <w:shd w:val="clear" w:color="auto" w:fill="FAFBEB"/>
        </w:rPr>
        <w:t xml:space="preserve"> need</w:t>
      </w:r>
      <w:r w:rsidR="00C477D9">
        <w:rPr>
          <w:rStyle w:val="Hyperlink"/>
          <w:shd w:val="clear" w:color="auto" w:fill="FAFBEB"/>
        </w:rPr>
        <w:t>s</w:t>
      </w:r>
      <w:r w:rsidR="00AB4AF6">
        <w:rPr>
          <w:rStyle w:val="Hyperlink"/>
          <w:shd w:val="clear" w:color="auto" w:fill="FAFBEB"/>
        </w:rPr>
        <w:t xml:space="preserve"> and desire</w:t>
      </w:r>
      <w:r w:rsidR="00C477D9">
        <w:rPr>
          <w:rStyle w:val="Hyperlink"/>
          <w:shd w:val="clear" w:color="auto" w:fill="FAFBEB"/>
        </w:rPr>
        <w:t>s</w:t>
      </w:r>
      <w:r w:rsidR="00AB4AF6">
        <w:rPr>
          <w:rStyle w:val="Hyperlink"/>
          <w:shd w:val="clear" w:color="auto" w:fill="FAFBEB"/>
        </w:rPr>
        <w:t xml:space="preserve">. </w:t>
      </w:r>
      <w:r w:rsidR="00477EA6">
        <w:rPr>
          <w:rStyle w:val="Hyperlink"/>
          <w:shd w:val="clear" w:color="auto" w:fill="FAFBEB"/>
        </w:rPr>
        <w:t>If the a</w:t>
      </w:r>
      <w:r w:rsidR="00314E87">
        <w:rPr>
          <w:rStyle w:val="Hyperlink"/>
          <w:shd w:val="clear" w:color="auto" w:fill="FAFBEB"/>
        </w:rPr>
        <w:t xml:space="preserve">gency will provide </w:t>
      </w:r>
      <w:r w:rsidR="002A551A">
        <w:rPr>
          <w:rStyle w:val="Hyperlink"/>
          <w:shd w:val="clear" w:color="auto" w:fill="FAFBEB"/>
        </w:rPr>
        <w:t xml:space="preserve">Supportive Services </w:t>
      </w:r>
      <w:proofErr w:type="gramStart"/>
      <w:r w:rsidR="002A551A">
        <w:rPr>
          <w:rStyle w:val="Hyperlink"/>
          <w:shd w:val="clear" w:color="auto" w:fill="FAFBEB"/>
        </w:rPr>
        <w:t>Only</w:t>
      </w:r>
      <w:proofErr w:type="gramEnd"/>
      <w:r w:rsidR="00314E87">
        <w:rPr>
          <w:rStyle w:val="Hyperlink"/>
          <w:shd w:val="clear" w:color="auto" w:fill="FAFBEB"/>
        </w:rPr>
        <w:t xml:space="preserve"> please designate </w:t>
      </w:r>
      <w:r w:rsidR="00A733ED">
        <w:rPr>
          <w:rStyle w:val="Hyperlink"/>
          <w:shd w:val="clear" w:color="auto" w:fill="FAFBEB"/>
        </w:rPr>
        <w:t>the service, the outside agency which will provide participant referrals and agencies will communicate to each other</w:t>
      </w:r>
      <w:r w:rsidR="00C477D9">
        <w:rPr>
          <w:rStyle w:val="Hyperlink"/>
          <w:shd w:val="clear" w:color="auto" w:fill="FAFBEB"/>
        </w:rPr>
        <w:t xml:space="preserve"> the participants needs and desires</w:t>
      </w:r>
      <w:r w:rsidR="00314637" w:rsidRPr="4ECC804D">
        <w:rPr>
          <w:rStyle w:val="Hyperlink"/>
          <w:shd w:val="clear" w:color="auto" w:fill="FAFBEB"/>
        </w:rPr>
        <w:t>?</w:t>
      </w:r>
    </w:p>
    <w:p w14:paraId="64BD4329" w14:textId="7F45AA1D" w:rsidR="00106EA6" w:rsidRPr="00981AB4" w:rsidRDefault="00106EA6" w:rsidP="00EC0C7F">
      <w:pPr>
        <w:pStyle w:val="ListParagraph"/>
        <w:numPr>
          <w:ilvl w:val="0"/>
          <w:numId w:val="17"/>
        </w:numPr>
        <w:spacing w:line="256" w:lineRule="auto"/>
        <w:ind w:left="270"/>
        <w:rPr>
          <w:rStyle w:val="Hyperlink"/>
          <w:rFonts w:eastAsiaTheme="minorEastAsia"/>
          <w:b/>
          <w:color w:val="0563C1"/>
        </w:rPr>
      </w:pPr>
      <w:r w:rsidRPr="4ECC804D">
        <w:rPr>
          <w:rStyle w:val="Hyperlink"/>
          <w:b/>
          <w:shd w:val="clear" w:color="auto" w:fill="FAFBEB"/>
        </w:rPr>
        <w:t>Service Collaboration with Other Agencies</w:t>
      </w:r>
      <w:r w:rsidR="00314637" w:rsidRPr="4ECC804D">
        <w:rPr>
          <w:rStyle w:val="Hyperlink"/>
          <w:b/>
          <w:shd w:val="clear" w:color="auto" w:fill="FAFBEB"/>
        </w:rPr>
        <w:t>:</w:t>
      </w:r>
      <w:r w:rsidRPr="4ECC804D">
        <w:rPr>
          <w:rStyle w:val="Hyperlink"/>
          <w:shd w:val="clear" w:color="auto" w:fill="FAFBEB"/>
        </w:rPr>
        <w:t xml:space="preserve"> If the funded program is a collaborative, describe how the collaborative is structured and how clients will be receiving services from different members of the collaborative.</w:t>
      </w:r>
      <w:r w:rsidR="00BE2152" w:rsidRPr="4ECC804D">
        <w:rPr>
          <w:rStyle w:val="Hyperlink"/>
          <w:shd w:val="clear" w:color="auto" w:fill="FAFBEB"/>
        </w:rPr>
        <w:t xml:space="preserve"> Collaboration is defined here as a subgrantee relationship with another agency or agencies w</w:t>
      </w:r>
      <w:r w:rsidR="00E40854" w:rsidRPr="4ECC804D">
        <w:rPr>
          <w:rStyle w:val="Hyperlink"/>
          <w:shd w:val="clear" w:color="auto" w:fill="FAFBEB"/>
        </w:rPr>
        <w:t>ith the Applicant serving as the primary fiscal agent. If none, put N/A.</w:t>
      </w:r>
    </w:p>
    <w:p w14:paraId="400EF62F" w14:textId="1E590B4A" w:rsidR="00106EA6" w:rsidRPr="00981AB4" w:rsidRDefault="00E43102" w:rsidP="00EC0C7F">
      <w:pPr>
        <w:pStyle w:val="ListParagraph"/>
        <w:numPr>
          <w:ilvl w:val="0"/>
          <w:numId w:val="17"/>
        </w:numPr>
        <w:spacing w:line="256" w:lineRule="auto"/>
        <w:ind w:left="270"/>
        <w:rPr>
          <w:rStyle w:val="Hyperlink"/>
          <w:rFonts w:eastAsiaTheme="minorEastAsia"/>
          <w:b/>
          <w:color w:val="0563C1"/>
        </w:rPr>
      </w:pPr>
      <w:r w:rsidRPr="4ECC804D">
        <w:rPr>
          <w:rStyle w:val="Hyperlink"/>
          <w:b/>
          <w:shd w:val="clear" w:color="auto" w:fill="FAFBEB"/>
        </w:rPr>
        <w:lastRenderedPageBreak/>
        <w:t>Community Planning Activities:</w:t>
      </w:r>
      <w:r w:rsidRPr="4ECC804D">
        <w:rPr>
          <w:rStyle w:val="Hyperlink"/>
          <w:shd w:val="clear" w:color="auto" w:fill="FAFBEB"/>
        </w:rPr>
        <w:t xml:space="preserve"> </w:t>
      </w:r>
      <w:r w:rsidR="00E1231B" w:rsidRPr="4ECC804D">
        <w:rPr>
          <w:rStyle w:val="Hyperlink"/>
          <w:shd w:val="clear" w:color="auto" w:fill="FAFBEB"/>
        </w:rPr>
        <w:t xml:space="preserve">Based on </w:t>
      </w:r>
      <w:r w:rsidR="0041302D" w:rsidRPr="4ECC804D">
        <w:rPr>
          <w:rStyle w:val="Hyperlink"/>
          <w:shd w:val="clear" w:color="auto" w:fill="FAFBEB"/>
        </w:rPr>
        <w:t>the services to be provided under this program</w:t>
      </w:r>
      <w:r w:rsidR="008C38AB" w:rsidRPr="4ECC804D">
        <w:rPr>
          <w:rStyle w:val="Hyperlink"/>
          <w:shd w:val="clear" w:color="auto" w:fill="FAFBEB"/>
        </w:rPr>
        <w:t>, describe your agen</w:t>
      </w:r>
      <w:r w:rsidR="00106EA6" w:rsidRPr="4ECC804D">
        <w:rPr>
          <w:rStyle w:val="Hyperlink"/>
          <w:shd w:val="clear" w:color="auto" w:fill="FAFBEB"/>
        </w:rPr>
        <w:t xml:space="preserve">cy's involvement in community planning activities </w:t>
      </w:r>
      <w:r w:rsidR="00E14C82" w:rsidRPr="4ECC804D">
        <w:rPr>
          <w:rStyle w:val="Hyperlink"/>
          <w:shd w:val="clear" w:color="auto" w:fill="FAFBEB"/>
        </w:rPr>
        <w:t xml:space="preserve">over the past 12-months </w:t>
      </w:r>
      <w:r w:rsidR="008C38AB" w:rsidRPr="4ECC804D">
        <w:rPr>
          <w:rStyle w:val="Hyperlink"/>
          <w:shd w:val="clear" w:color="auto" w:fill="FAFBEB"/>
        </w:rPr>
        <w:t xml:space="preserve">and </w:t>
      </w:r>
      <w:r w:rsidR="00577300" w:rsidRPr="4ECC804D">
        <w:rPr>
          <w:rStyle w:val="Hyperlink"/>
          <w:shd w:val="clear" w:color="auto" w:fill="FAFBEB"/>
        </w:rPr>
        <w:t xml:space="preserve">what </w:t>
      </w:r>
      <w:r w:rsidR="00F73FAA" w:rsidRPr="4ECC804D">
        <w:rPr>
          <w:rStyle w:val="Hyperlink"/>
          <w:shd w:val="clear" w:color="auto" w:fill="FAFBEB"/>
        </w:rPr>
        <w:t xml:space="preserve">community </w:t>
      </w:r>
      <w:r w:rsidR="00577300" w:rsidRPr="4ECC804D">
        <w:rPr>
          <w:rStyle w:val="Hyperlink"/>
          <w:shd w:val="clear" w:color="auto" w:fill="FAFBEB"/>
        </w:rPr>
        <w:t xml:space="preserve">planning </w:t>
      </w:r>
      <w:r w:rsidR="00F73FAA" w:rsidRPr="4ECC804D">
        <w:rPr>
          <w:rStyle w:val="Hyperlink"/>
          <w:shd w:val="clear" w:color="auto" w:fill="FAFBEB"/>
        </w:rPr>
        <w:t xml:space="preserve">groups </w:t>
      </w:r>
      <w:r w:rsidR="00577300" w:rsidRPr="4ECC804D">
        <w:rPr>
          <w:rStyle w:val="Hyperlink"/>
          <w:shd w:val="clear" w:color="auto" w:fill="FAFBEB"/>
        </w:rPr>
        <w:t>your agency proposes</w:t>
      </w:r>
      <w:r w:rsidR="00F73FAA" w:rsidRPr="4ECC804D">
        <w:rPr>
          <w:rStyle w:val="Hyperlink"/>
          <w:shd w:val="clear" w:color="auto" w:fill="FAFBEB"/>
        </w:rPr>
        <w:t xml:space="preserve"> to </w:t>
      </w:r>
      <w:r w:rsidR="00E14C82" w:rsidRPr="4ECC804D">
        <w:rPr>
          <w:rStyle w:val="Hyperlink"/>
          <w:shd w:val="clear" w:color="auto" w:fill="FAFBEB"/>
        </w:rPr>
        <w:t xml:space="preserve">attend </w:t>
      </w:r>
      <w:r w:rsidR="00CF4C74" w:rsidRPr="4ECC804D">
        <w:rPr>
          <w:rStyle w:val="Hyperlink"/>
          <w:shd w:val="clear" w:color="auto" w:fill="FAFBEB"/>
        </w:rPr>
        <w:t xml:space="preserve">throughout the </w:t>
      </w:r>
      <w:r w:rsidR="00797ACB" w:rsidRPr="4ECC804D">
        <w:rPr>
          <w:rStyle w:val="Hyperlink"/>
          <w:shd w:val="clear" w:color="auto" w:fill="FAFBEB"/>
        </w:rPr>
        <w:t xml:space="preserve">12-month </w:t>
      </w:r>
      <w:r w:rsidR="002A551A">
        <w:rPr>
          <w:rStyle w:val="Hyperlink"/>
          <w:shd w:val="clear" w:color="auto" w:fill="FAFBEB"/>
        </w:rPr>
        <w:t>contract</w:t>
      </w:r>
      <w:r w:rsidR="00797ACB" w:rsidRPr="4ECC804D">
        <w:rPr>
          <w:rStyle w:val="Hyperlink"/>
          <w:shd w:val="clear" w:color="auto" w:fill="FAFBEB"/>
        </w:rPr>
        <w:t xml:space="preserve"> period</w:t>
      </w:r>
      <w:r w:rsidR="00E14C82" w:rsidRPr="4ECC804D">
        <w:rPr>
          <w:rStyle w:val="Hyperlink"/>
          <w:shd w:val="clear" w:color="auto" w:fill="FAFBEB"/>
        </w:rPr>
        <w:t>?</w:t>
      </w:r>
      <w:r w:rsidR="00797ACB" w:rsidRPr="4ECC804D">
        <w:rPr>
          <w:rStyle w:val="Hyperlink"/>
          <w:shd w:val="clear" w:color="auto" w:fill="FAFBEB"/>
        </w:rPr>
        <w:t xml:space="preserve"> </w:t>
      </w:r>
      <w:r w:rsidR="00577300" w:rsidRPr="4ECC804D">
        <w:rPr>
          <w:rStyle w:val="Hyperlink"/>
          <w:shd w:val="clear" w:color="auto" w:fill="FAFBEB"/>
        </w:rPr>
        <w:t xml:space="preserve"> </w:t>
      </w:r>
    </w:p>
    <w:p w14:paraId="16CF536D" w14:textId="4C38D36D" w:rsidR="00331EA6" w:rsidRPr="00981AB4" w:rsidRDefault="003E3940" w:rsidP="00BA142A">
      <w:pPr>
        <w:pStyle w:val="ListParagraph"/>
        <w:spacing w:line="256" w:lineRule="auto"/>
        <w:ind w:left="270"/>
        <w:rPr>
          <w:rFonts w:cstheme="minorHAnsi"/>
          <w:color w:val="000000" w:themeColor="text1"/>
          <w:shd w:val="clear" w:color="auto" w:fill="FAFBEB"/>
        </w:rPr>
      </w:pPr>
      <w:r w:rsidRPr="00981AB4">
        <w:rPr>
          <w:rFonts w:cstheme="minorHAnsi"/>
          <w:color w:val="000000" w:themeColor="text1"/>
          <w:shd w:val="clear" w:color="auto" w:fill="FAFBEB"/>
        </w:rPr>
        <w:fldChar w:fldCharType="end"/>
      </w:r>
    </w:p>
    <w:p w14:paraId="7B887720" w14:textId="7A520FE2" w:rsidR="00CD3208" w:rsidRPr="00981AB4" w:rsidRDefault="0041441B" w:rsidP="00DE5663">
      <w:pPr>
        <w:pBdr>
          <w:top w:val="single" w:sz="4" w:space="0" w:color="auto"/>
        </w:pBdr>
        <w:shd w:val="clear" w:color="auto" w:fill="FFFFFF" w:themeFill="background1"/>
        <w:rPr>
          <w:rFonts w:cstheme="minorHAnsi"/>
          <w:b/>
          <w:color w:val="2F5496" w:themeColor="accent1" w:themeShade="BF"/>
        </w:rPr>
      </w:pPr>
      <w:r>
        <w:rPr>
          <w:rFonts w:cstheme="minorHAnsi"/>
          <w:b/>
          <w:color w:val="2F5496" w:themeColor="accent1" w:themeShade="BF"/>
        </w:rPr>
        <w:t>PRINCIPLES OF SERVICE DELIVERY</w:t>
      </w:r>
    </w:p>
    <w:p w14:paraId="3DFA009E" w14:textId="47E6DE72" w:rsidR="0027785B" w:rsidRPr="00981AB4" w:rsidRDefault="00263E16" w:rsidP="0027785B">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rPr>
          <w:rStyle w:val="normaltextrun"/>
          <w:rFonts w:asciiTheme="minorHAnsi" w:hAnsiTheme="minorHAnsi" w:cstheme="minorBidi"/>
          <w:sz w:val="22"/>
          <w:szCs w:val="22"/>
        </w:rPr>
      </w:pPr>
      <w:r w:rsidRPr="39BDD88A">
        <w:rPr>
          <w:rFonts w:asciiTheme="minorHAnsi" w:eastAsia="Calibri" w:hAnsiTheme="minorHAnsi" w:cstheme="minorBidi"/>
          <w:b/>
          <w:sz w:val="22"/>
          <w:szCs w:val="22"/>
        </w:rPr>
        <w:t xml:space="preserve">Question </w:t>
      </w:r>
      <w:r w:rsidR="004E1463" w:rsidRPr="39BDD88A">
        <w:rPr>
          <w:rFonts w:asciiTheme="minorHAnsi" w:eastAsia="Calibri" w:hAnsiTheme="minorHAnsi" w:cstheme="minorBidi"/>
          <w:b/>
          <w:bCs/>
          <w:sz w:val="22"/>
          <w:szCs w:val="22"/>
        </w:rPr>
        <w:t>2</w:t>
      </w:r>
      <w:r w:rsidR="00586287">
        <w:rPr>
          <w:rFonts w:asciiTheme="minorHAnsi" w:eastAsia="Calibri" w:hAnsiTheme="minorHAnsi" w:cstheme="minorBidi"/>
          <w:b/>
          <w:bCs/>
          <w:sz w:val="22"/>
          <w:szCs w:val="22"/>
        </w:rPr>
        <w:t>7</w:t>
      </w:r>
      <w:r w:rsidRPr="39BDD88A">
        <w:rPr>
          <w:rFonts w:asciiTheme="minorHAnsi" w:eastAsia="Calibri" w:hAnsiTheme="minorHAnsi" w:cstheme="minorBidi"/>
          <w:b/>
          <w:sz w:val="22"/>
          <w:szCs w:val="22"/>
        </w:rPr>
        <w:t>:</w:t>
      </w:r>
      <w:r w:rsidRPr="39BDD88A">
        <w:rPr>
          <w:rFonts w:asciiTheme="minorHAnsi" w:eastAsia="Calibri" w:hAnsiTheme="minorHAnsi" w:cstheme="minorBidi"/>
          <w:sz w:val="22"/>
          <w:szCs w:val="22"/>
        </w:rPr>
        <w:t xml:space="preserve"> </w:t>
      </w:r>
      <w:r w:rsidR="00990AC4" w:rsidRPr="39BDD88A">
        <w:rPr>
          <w:rFonts w:asciiTheme="minorHAnsi" w:eastAsia="Calibri" w:hAnsiTheme="minorHAnsi" w:cstheme="minorBidi"/>
          <w:sz w:val="22"/>
          <w:szCs w:val="22"/>
        </w:rPr>
        <w:t xml:space="preserve">Name the evidence-based and/or </w:t>
      </w:r>
      <w:r w:rsidR="00920F43" w:rsidRPr="39BDD88A">
        <w:rPr>
          <w:rFonts w:asciiTheme="minorHAnsi" w:eastAsia="Calibri" w:hAnsiTheme="minorHAnsi" w:cstheme="minorBidi"/>
          <w:sz w:val="22"/>
          <w:szCs w:val="22"/>
        </w:rPr>
        <w:t>emerging</w:t>
      </w:r>
      <w:r w:rsidR="00990AC4" w:rsidRPr="39BDD88A">
        <w:rPr>
          <w:rFonts w:asciiTheme="minorHAnsi" w:eastAsia="Calibri" w:hAnsiTheme="minorHAnsi" w:cstheme="minorBidi"/>
          <w:sz w:val="22"/>
          <w:szCs w:val="22"/>
        </w:rPr>
        <w:t xml:space="preserve"> practices </w:t>
      </w:r>
      <w:r w:rsidR="00920F43" w:rsidRPr="39BDD88A">
        <w:rPr>
          <w:rFonts w:asciiTheme="minorHAnsi" w:eastAsia="Calibri" w:hAnsiTheme="minorHAnsi" w:cstheme="minorBidi"/>
          <w:sz w:val="22"/>
          <w:szCs w:val="22"/>
        </w:rPr>
        <w:t>which w</w:t>
      </w:r>
      <w:r w:rsidR="00BC26E1" w:rsidRPr="39BDD88A">
        <w:rPr>
          <w:rFonts w:asciiTheme="minorHAnsi" w:eastAsia="Calibri" w:hAnsiTheme="minorHAnsi" w:cstheme="minorBidi"/>
          <w:sz w:val="22"/>
          <w:szCs w:val="22"/>
        </w:rPr>
        <w:t>ere</w:t>
      </w:r>
      <w:r w:rsidR="00920F43" w:rsidRPr="39BDD88A">
        <w:rPr>
          <w:rFonts w:asciiTheme="minorHAnsi" w:eastAsia="Calibri" w:hAnsiTheme="minorHAnsi" w:cstheme="minorBidi"/>
          <w:sz w:val="22"/>
          <w:szCs w:val="22"/>
        </w:rPr>
        <w:t xml:space="preserve"> used to </w:t>
      </w:r>
      <w:r w:rsidR="00502D7E" w:rsidRPr="39BDD88A">
        <w:rPr>
          <w:rFonts w:asciiTheme="minorHAnsi" w:eastAsia="Calibri" w:hAnsiTheme="minorHAnsi" w:cstheme="minorBidi"/>
          <w:sz w:val="22"/>
          <w:szCs w:val="22"/>
        </w:rPr>
        <w:t>design</w:t>
      </w:r>
      <w:r w:rsidR="00920F43" w:rsidRPr="39BDD88A">
        <w:rPr>
          <w:rFonts w:asciiTheme="minorHAnsi" w:eastAsia="Calibri" w:hAnsiTheme="minorHAnsi" w:cstheme="minorBidi"/>
          <w:sz w:val="22"/>
          <w:szCs w:val="22"/>
        </w:rPr>
        <w:t xml:space="preserve"> </w:t>
      </w:r>
      <w:r w:rsidR="006D2E58" w:rsidRPr="39BDD88A">
        <w:rPr>
          <w:rFonts w:asciiTheme="minorHAnsi" w:eastAsia="Calibri" w:hAnsiTheme="minorHAnsi" w:cstheme="minorBidi"/>
          <w:sz w:val="22"/>
          <w:szCs w:val="22"/>
        </w:rPr>
        <w:t>the pro</w:t>
      </w:r>
      <w:r w:rsidR="008B588D" w:rsidRPr="39BDD88A">
        <w:rPr>
          <w:rFonts w:asciiTheme="minorHAnsi" w:eastAsia="Calibri" w:hAnsiTheme="minorHAnsi" w:cstheme="minorBidi"/>
          <w:sz w:val="22"/>
          <w:szCs w:val="22"/>
        </w:rPr>
        <w:t xml:space="preserve">ject and project </w:t>
      </w:r>
      <w:r w:rsidR="00863AB4" w:rsidRPr="39BDD88A">
        <w:rPr>
          <w:rFonts w:asciiTheme="minorHAnsi" w:eastAsia="Calibri" w:hAnsiTheme="minorHAnsi" w:cstheme="minorBidi"/>
          <w:sz w:val="22"/>
          <w:szCs w:val="22"/>
        </w:rPr>
        <w:t>delivery strategies</w:t>
      </w:r>
      <w:r w:rsidR="00473B69" w:rsidRPr="39BDD88A">
        <w:rPr>
          <w:rFonts w:asciiTheme="minorHAnsi" w:eastAsia="Calibri" w:hAnsiTheme="minorHAnsi" w:cstheme="minorBidi"/>
          <w:sz w:val="22"/>
          <w:szCs w:val="22"/>
        </w:rPr>
        <w:t>. D</w:t>
      </w:r>
      <w:r w:rsidRPr="39BDD88A">
        <w:rPr>
          <w:rStyle w:val="normaltextrun"/>
          <w:rFonts w:asciiTheme="minorHAnsi" w:hAnsiTheme="minorHAnsi" w:cstheme="minorBidi"/>
          <w:sz w:val="22"/>
          <w:szCs w:val="22"/>
        </w:rPr>
        <w:t xml:space="preserve">escribe how </w:t>
      </w:r>
      <w:r w:rsidR="003F1731" w:rsidRPr="39BDD88A">
        <w:rPr>
          <w:rStyle w:val="normaltextrun"/>
          <w:rFonts w:asciiTheme="minorHAnsi" w:hAnsiTheme="minorHAnsi" w:cstheme="minorBidi"/>
          <w:sz w:val="22"/>
          <w:szCs w:val="22"/>
        </w:rPr>
        <w:t xml:space="preserve">the program </w:t>
      </w:r>
      <w:r w:rsidRPr="39BDD88A">
        <w:rPr>
          <w:rStyle w:val="normaltextrun"/>
          <w:rFonts w:asciiTheme="minorHAnsi" w:hAnsiTheme="minorHAnsi" w:cstheme="minorBidi"/>
          <w:sz w:val="22"/>
          <w:szCs w:val="22"/>
        </w:rPr>
        <w:t>will</w:t>
      </w:r>
      <w:r w:rsidR="00E12818" w:rsidRPr="39BDD88A">
        <w:rPr>
          <w:rStyle w:val="normaltextrun"/>
          <w:rFonts w:asciiTheme="minorHAnsi" w:hAnsiTheme="minorHAnsi" w:cstheme="minorBidi"/>
          <w:sz w:val="22"/>
          <w:szCs w:val="22"/>
        </w:rPr>
        <w:t xml:space="preserve"> </w:t>
      </w:r>
      <w:r w:rsidR="00BE4445" w:rsidRPr="39BDD88A">
        <w:rPr>
          <w:rStyle w:val="normaltextrun"/>
          <w:rFonts w:asciiTheme="minorHAnsi" w:hAnsiTheme="minorHAnsi" w:cstheme="minorBidi"/>
          <w:sz w:val="22"/>
          <w:szCs w:val="22"/>
        </w:rPr>
        <w:t>impl</w:t>
      </w:r>
      <w:r w:rsidR="00CD24FF" w:rsidRPr="39BDD88A">
        <w:rPr>
          <w:rStyle w:val="normaltextrun"/>
          <w:rFonts w:asciiTheme="minorHAnsi" w:hAnsiTheme="minorHAnsi" w:cstheme="minorBidi"/>
          <w:sz w:val="22"/>
          <w:szCs w:val="22"/>
        </w:rPr>
        <w:t>ement</w:t>
      </w:r>
      <w:r w:rsidR="00473B69" w:rsidRPr="39BDD88A">
        <w:rPr>
          <w:rStyle w:val="normaltextrun"/>
          <w:rFonts w:asciiTheme="minorHAnsi" w:hAnsiTheme="minorHAnsi" w:cstheme="minorBidi"/>
          <w:sz w:val="22"/>
          <w:szCs w:val="22"/>
        </w:rPr>
        <w:t xml:space="preserve"> the practices as well as how </w:t>
      </w:r>
      <w:r w:rsidR="00B95F15" w:rsidRPr="39BDD88A">
        <w:rPr>
          <w:rStyle w:val="normaltextrun"/>
          <w:rFonts w:asciiTheme="minorHAnsi" w:hAnsiTheme="minorHAnsi" w:cstheme="minorBidi"/>
          <w:sz w:val="22"/>
          <w:szCs w:val="22"/>
        </w:rPr>
        <w:t xml:space="preserve">the program will monitor and evaluate its </w:t>
      </w:r>
      <w:r w:rsidR="00BC26E1" w:rsidRPr="39BDD88A">
        <w:rPr>
          <w:rStyle w:val="normaltextrun"/>
          <w:rFonts w:asciiTheme="minorHAnsi" w:hAnsiTheme="minorHAnsi" w:cstheme="minorBidi"/>
          <w:sz w:val="22"/>
          <w:szCs w:val="22"/>
        </w:rPr>
        <w:t xml:space="preserve">ongoing </w:t>
      </w:r>
      <w:r w:rsidR="00B95F15" w:rsidRPr="39BDD88A">
        <w:rPr>
          <w:rStyle w:val="normaltextrun"/>
          <w:rFonts w:asciiTheme="minorHAnsi" w:hAnsiTheme="minorHAnsi" w:cstheme="minorBidi"/>
          <w:sz w:val="22"/>
          <w:szCs w:val="22"/>
        </w:rPr>
        <w:t xml:space="preserve">adherence to </w:t>
      </w:r>
      <w:r w:rsidR="00316AD4" w:rsidRPr="39BDD88A">
        <w:rPr>
          <w:rStyle w:val="normaltextrun"/>
          <w:rFonts w:asciiTheme="minorHAnsi" w:hAnsiTheme="minorHAnsi" w:cstheme="minorBidi"/>
          <w:sz w:val="22"/>
          <w:szCs w:val="22"/>
        </w:rPr>
        <w:t xml:space="preserve">the model. </w:t>
      </w:r>
    </w:p>
    <w:sdt>
      <w:sdtPr>
        <w:rPr>
          <w:rStyle w:val="normaltextrun"/>
          <w:rFonts w:cstheme="minorHAnsi"/>
        </w:rPr>
        <w:id w:val="-1206169629"/>
        <w:placeholder>
          <w:docPart w:val="8272C9ECD6464DE1A0CCE7B9C865BC1C"/>
        </w:placeholder>
        <w:showingPlcHdr/>
      </w:sdtPr>
      <w:sdtEndPr>
        <w:rPr>
          <w:rStyle w:val="normaltextrun"/>
        </w:rPr>
      </w:sdtEndPr>
      <w:sdtContent>
        <w:p w14:paraId="3FCB25B1" w14:textId="4DB0204B" w:rsidR="00175DB6" w:rsidRPr="00981AB4" w:rsidRDefault="2D6860E8" w:rsidP="00175DB6">
          <w:pPr>
            <w:rPr>
              <w:rStyle w:val="normaltextrun"/>
            </w:rPr>
          </w:pPr>
          <w:r w:rsidRPr="1DA39474">
            <w:rPr>
              <w:rStyle w:val="PlaceholderText"/>
              <w:color w:val="auto"/>
            </w:rPr>
            <w:t>Click or tap here to enter text.</w:t>
          </w:r>
        </w:p>
      </w:sdtContent>
    </w:sdt>
    <w:p w14:paraId="65782829" w14:textId="6DB79A80" w:rsidR="00525AF7" w:rsidRPr="00981AB4" w:rsidRDefault="26C43508" w:rsidP="3C2BB3F7">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color w:val="000000" w:themeColor="text1"/>
        </w:rPr>
      </w:pPr>
      <w:bookmarkStart w:id="11" w:name="_Hlk94510564"/>
      <w:r w:rsidRPr="5E2F483C">
        <w:rPr>
          <w:b/>
          <w:bCs/>
          <w:color w:val="000000" w:themeColor="text1"/>
        </w:rPr>
        <w:t>Q</w:t>
      </w:r>
      <w:r w:rsidR="33F26DEB" w:rsidRPr="5E2F483C">
        <w:rPr>
          <w:b/>
          <w:bCs/>
          <w:color w:val="000000" w:themeColor="text1"/>
        </w:rPr>
        <w:t xml:space="preserve">uestion </w:t>
      </w:r>
      <w:r w:rsidR="728A49FE" w:rsidRPr="39BDD88A">
        <w:rPr>
          <w:b/>
          <w:bCs/>
          <w:color w:val="000000" w:themeColor="text1"/>
        </w:rPr>
        <w:t>2</w:t>
      </w:r>
      <w:r w:rsidR="00586287">
        <w:rPr>
          <w:b/>
          <w:bCs/>
          <w:color w:val="000000" w:themeColor="text1"/>
        </w:rPr>
        <w:t>8</w:t>
      </w:r>
      <w:r w:rsidRPr="5E2F483C">
        <w:rPr>
          <w:b/>
          <w:bCs/>
          <w:color w:val="000000" w:themeColor="text1"/>
        </w:rPr>
        <w:t xml:space="preserve">:  </w:t>
      </w:r>
      <w:r w:rsidR="6526DEFC" w:rsidRPr="1DA39474">
        <w:rPr>
          <w:color w:val="000000" w:themeColor="text1"/>
        </w:rPr>
        <w:t xml:space="preserve">How will you ensure </w:t>
      </w:r>
      <w:r w:rsidR="001357B8">
        <w:rPr>
          <w:color w:val="000000" w:themeColor="text1"/>
        </w:rPr>
        <w:t xml:space="preserve">the program is providing </w:t>
      </w:r>
      <w:r w:rsidR="6526DEFC" w:rsidRPr="1DA39474">
        <w:rPr>
          <w:color w:val="000000" w:themeColor="text1"/>
        </w:rPr>
        <w:t>equitable services</w:t>
      </w:r>
      <w:r w:rsidR="6FD3F328" w:rsidRPr="1DA39474">
        <w:rPr>
          <w:color w:val="000000" w:themeColor="text1"/>
        </w:rPr>
        <w:t>:</w:t>
      </w:r>
      <w:r w:rsidR="6526DEFC" w:rsidRPr="1DA39474">
        <w:rPr>
          <w:color w:val="000000" w:themeColor="text1"/>
        </w:rPr>
        <w:t xml:space="preserve"> </w:t>
      </w:r>
    </w:p>
    <w:p w14:paraId="2620E8F3" w14:textId="4DB0204B" w:rsidR="00525AF7" w:rsidRPr="00981AB4" w:rsidRDefault="6526DEFC" w:rsidP="000318D4">
      <w:pPr>
        <w:pStyle w:val="ListParagraph"/>
        <w:numPr>
          <w:ilvl w:val="0"/>
          <w:numId w:val="5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color w:val="000000" w:themeColor="text1"/>
        </w:rPr>
      </w:pPr>
      <w:r w:rsidRPr="1DA39474">
        <w:rPr>
          <w:color w:val="000000" w:themeColor="text1"/>
        </w:rPr>
        <w:t xml:space="preserve">to clients with disabilities?  </w:t>
      </w:r>
    </w:p>
    <w:p w14:paraId="551F6ED6" w14:textId="6F7CE150" w:rsidR="00D34B50" w:rsidRPr="00FC53DE" w:rsidRDefault="6526DEFC" w:rsidP="00D34B50">
      <w:pPr>
        <w:pStyle w:val="ListParagraph"/>
        <w:numPr>
          <w:ilvl w:val="0"/>
          <w:numId w:val="5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Style w:val="Hyperlink"/>
          <w:color w:val="000000" w:themeColor="text1"/>
          <w:u w:val="none"/>
        </w:rPr>
      </w:pPr>
      <w:r w:rsidRPr="1DA39474">
        <w:rPr>
          <w:color w:val="000000" w:themeColor="text1"/>
        </w:rPr>
        <w:t xml:space="preserve">to promote racial </w:t>
      </w:r>
      <w:proofErr w:type="gramStart"/>
      <w:r w:rsidR="002E73BF" w:rsidRPr="1DA39474">
        <w:rPr>
          <w:color w:val="000000" w:themeColor="text1"/>
        </w:rPr>
        <w:t>equity</w:t>
      </w:r>
      <w:r w:rsidR="002E73BF">
        <w:rPr>
          <w:color w:val="000000" w:themeColor="text1"/>
        </w:rPr>
        <w:t>?</w:t>
      </w:r>
      <w:proofErr w:type="gramEnd"/>
      <w:r w:rsidRPr="1DA39474">
        <w:rPr>
          <w:color w:val="000000" w:themeColor="text1"/>
        </w:rPr>
        <w:t xml:space="preserve"> </w:t>
      </w:r>
      <w:r w:rsidR="008D3C28">
        <w:rPr>
          <w:color w:val="000000" w:themeColor="text1"/>
        </w:rPr>
        <w:t>For example</w:t>
      </w:r>
      <w:r w:rsidR="00D34B50">
        <w:rPr>
          <w:color w:val="000000" w:themeColor="text1"/>
        </w:rPr>
        <w:t xml:space="preserve">, </w:t>
      </w:r>
      <w:r w:rsidR="00D34B50" w:rsidRPr="00D34B50">
        <w:rPr>
          <w:color w:val="000000" w:themeColor="text1"/>
        </w:rPr>
        <w:t xml:space="preserve">In compliance with COA Charter Title 5-1-51 </w:t>
      </w:r>
      <w:hyperlink r:id="rId22" w:history="1">
        <w:r w:rsidR="00D34B50" w:rsidRPr="00D34B50">
          <w:rPr>
            <w:rStyle w:val="Hyperlink"/>
          </w:rPr>
          <w:t>Discrimination in Sale or Rental of Housing.</w:t>
        </w:r>
      </w:hyperlink>
    </w:p>
    <w:p w14:paraId="24DCBEB0" w14:textId="50808B89" w:rsidR="00FC53DE" w:rsidRPr="00FC53DE" w:rsidRDefault="00FC53DE" w:rsidP="00D34B50">
      <w:pPr>
        <w:pStyle w:val="ListParagraph"/>
        <w:numPr>
          <w:ilvl w:val="0"/>
          <w:numId w:val="50"/>
        </w:numPr>
        <w:pBdr>
          <w:top w:val="single" w:sz="4" w:space="1" w:color="auto"/>
          <w:left w:val="single" w:sz="4" w:space="0" w:color="auto"/>
          <w:bottom w:val="single" w:sz="4" w:space="1" w:color="auto"/>
          <w:right w:val="single" w:sz="4" w:space="4" w:color="auto"/>
        </w:pBdr>
        <w:shd w:val="clear" w:color="auto" w:fill="E2EFD9" w:themeFill="accent6" w:themeFillTint="33"/>
        <w:ind w:hanging="720"/>
      </w:pPr>
      <w:r w:rsidRPr="00FC53DE">
        <w:rPr>
          <w:rStyle w:val="Hyperlink"/>
          <w:color w:val="auto"/>
          <w:u w:val="none"/>
        </w:rPr>
        <w:t>to clients who are 50 years or older?</w:t>
      </w:r>
    </w:p>
    <w:p w14:paraId="12630159" w14:textId="7C620E9C" w:rsidR="00FA30BA" w:rsidRDefault="6526DEFC" w:rsidP="00FA30BA">
      <w:pPr>
        <w:pStyle w:val="ListParagraph"/>
        <w:numPr>
          <w:ilvl w:val="0"/>
          <w:numId w:val="5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color w:val="000000" w:themeColor="text1"/>
        </w:rPr>
      </w:pPr>
      <w:r w:rsidRPr="1DA39474">
        <w:rPr>
          <w:color w:val="000000" w:themeColor="text1"/>
        </w:rPr>
        <w:t>to clients who are immigrants (documented or undocumented)</w:t>
      </w:r>
      <w:r w:rsidR="0024520C">
        <w:rPr>
          <w:color w:val="000000" w:themeColor="text1"/>
        </w:rPr>
        <w:t>?</w:t>
      </w:r>
    </w:p>
    <w:p w14:paraId="2EDABB36" w14:textId="6073DC8A" w:rsidR="0024520C" w:rsidRDefault="0024520C" w:rsidP="00055BA2">
      <w:pPr>
        <w:pStyle w:val="ListParagraph"/>
        <w:numPr>
          <w:ilvl w:val="0"/>
          <w:numId w:val="5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color w:val="000000" w:themeColor="text1"/>
        </w:rPr>
      </w:pPr>
      <w:r w:rsidRPr="00851D3F">
        <w:rPr>
          <w:color w:val="000000" w:themeColor="text1"/>
        </w:rPr>
        <w:t xml:space="preserve">to all clients in </w:t>
      </w:r>
      <w:r w:rsidR="00EF7755" w:rsidRPr="00851D3F">
        <w:rPr>
          <w:color w:val="000000" w:themeColor="text1"/>
        </w:rPr>
        <w:t xml:space="preserve">a gender-inclusive </w:t>
      </w:r>
      <w:r w:rsidR="00A26593" w:rsidRPr="00851D3F">
        <w:rPr>
          <w:color w:val="000000" w:themeColor="text1"/>
        </w:rPr>
        <w:t>and affirming</w:t>
      </w:r>
      <w:r w:rsidR="00170797" w:rsidRPr="00851D3F">
        <w:rPr>
          <w:color w:val="000000" w:themeColor="text1"/>
        </w:rPr>
        <w:t xml:space="preserve"> manner?</w:t>
      </w:r>
    </w:p>
    <w:p w14:paraId="57E08CB2" w14:textId="4FC39F0F" w:rsidR="00386AFE" w:rsidRPr="00851D3F" w:rsidRDefault="00386AFE" w:rsidP="00055BA2">
      <w:pPr>
        <w:pStyle w:val="ListParagraph"/>
        <w:numPr>
          <w:ilvl w:val="0"/>
          <w:numId w:val="5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color w:val="000000" w:themeColor="text1"/>
        </w:rPr>
      </w:pPr>
      <w:r>
        <w:rPr>
          <w:color w:val="000000" w:themeColor="text1"/>
        </w:rPr>
        <w:t>to individuals whose primary language is not English</w:t>
      </w:r>
      <w:r w:rsidR="00CF081B">
        <w:rPr>
          <w:color w:val="000000" w:themeColor="text1"/>
        </w:rPr>
        <w:t>?</w:t>
      </w:r>
    </w:p>
    <w:bookmarkEnd w:id="11" w:displacedByCustomXml="next"/>
    <w:sdt>
      <w:sdtPr>
        <w:rPr>
          <w:rStyle w:val="eop"/>
          <w:rFonts w:asciiTheme="minorHAnsi" w:hAnsiTheme="minorHAnsi" w:cstheme="minorHAnsi"/>
          <w:sz w:val="22"/>
          <w:szCs w:val="22"/>
        </w:rPr>
        <w:id w:val="-1305848044"/>
        <w:placeholder>
          <w:docPart w:val="30649438E6E74051B2534A8571D17C9A"/>
        </w:placeholder>
        <w:showingPlcHdr/>
      </w:sdtPr>
      <w:sdtEndPr>
        <w:rPr>
          <w:rStyle w:val="eop"/>
        </w:rPr>
      </w:sdtEndPr>
      <w:sdtContent>
        <w:p w14:paraId="6FB25AE7" w14:textId="0436CFEC" w:rsidR="002E056E" w:rsidRDefault="002E056E" w:rsidP="002E056E">
          <w:pPr>
            <w:pStyle w:val="paragraph"/>
            <w:spacing w:before="0" w:beforeAutospacing="0" w:after="0" w:afterAutospacing="0"/>
            <w:textAlignment w:val="baseline"/>
            <w:rPr>
              <w:rStyle w:val="eop"/>
              <w:rFonts w:asciiTheme="minorHAnsi" w:eastAsiaTheme="minorHAnsi" w:hAnsiTheme="minorHAnsi" w:cstheme="minorBidi"/>
              <w:sz w:val="22"/>
              <w:szCs w:val="22"/>
            </w:rPr>
          </w:pPr>
          <w:r w:rsidRPr="00CD08EF">
            <w:rPr>
              <w:rStyle w:val="PlaceholderText"/>
              <w:rFonts w:asciiTheme="minorHAnsi" w:hAnsiTheme="minorHAnsi" w:cstheme="minorBidi"/>
              <w:color w:val="auto"/>
              <w:sz w:val="22"/>
              <w:szCs w:val="22"/>
            </w:rPr>
            <w:t>Click or tap here to enter text.</w:t>
          </w:r>
        </w:p>
      </w:sdtContent>
    </w:sdt>
    <w:p w14:paraId="6882F381" w14:textId="63A5C6A8" w:rsidR="00F9294B" w:rsidRDefault="00F9294B" w:rsidP="002E056E">
      <w:pPr>
        <w:pStyle w:val="paragraph"/>
        <w:spacing w:before="0" w:beforeAutospacing="0" w:after="0" w:afterAutospacing="0"/>
        <w:textAlignment w:val="baseline"/>
        <w:rPr>
          <w:rStyle w:val="eop"/>
          <w:rFonts w:asciiTheme="minorHAnsi" w:hAnsiTheme="minorHAnsi" w:cstheme="minorBidi"/>
          <w:sz w:val="22"/>
          <w:szCs w:val="22"/>
        </w:rPr>
      </w:pPr>
    </w:p>
    <w:p w14:paraId="0FE52903" w14:textId="51840DCC" w:rsidR="007235B1" w:rsidRPr="00981AB4" w:rsidRDefault="00F9294B" w:rsidP="007235B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00AB4C11">
        <w:rPr>
          <w:b/>
          <w:bCs/>
        </w:rPr>
        <w:t xml:space="preserve">Question </w:t>
      </w:r>
      <w:r w:rsidR="00CF081B" w:rsidRPr="00AB4C11">
        <w:rPr>
          <w:b/>
          <w:bCs/>
        </w:rPr>
        <w:t>2</w:t>
      </w:r>
      <w:r w:rsidR="00586287">
        <w:rPr>
          <w:b/>
          <w:bCs/>
        </w:rPr>
        <w:t>9</w:t>
      </w:r>
      <w:r w:rsidRPr="5E2F483C">
        <w:rPr>
          <w:b/>
          <w:bCs/>
          <w:sz w:val="20"/>
          <w:szCs w:val="20"/>
        </w:rPr>
        <w:t>:</w:t>
      </w:r>
      <w:r w:rsidRPr="5E2F483C">
        <w:rPr>
          <w:sz w:val="20"/>
          <w:szCs w:val="20"/>
        </w:rPr>
        <w:t xml:space="preserve"> </w:t>
      </w:r>
      <w:r w:rsidR="00386AFE" w:rsidRPr="008B3D47">
        <w:t>What is your policy for serving victims of family violence, in compliance with</w:t>
      </w:r>
      <w:r w:rsidR="00C771DA" w:rsidRPr="008B3D47">
        <w:t xml:space="preserve"> </w:t>
      </w:r>
      <w:r w:rsidR="00386AFE" w:rsidRPr="008B3D47">
        <w:rPr>
          <w:color w:val="000000" w:themeColor="text1"/>
        </w:rPr>
        <w:t>the</w:t>
      </w:r>
      <w:r w:rsidR="00645B89" w:rsidRPr="008B3D47">
        <w:rPr>
          <w:color w:val="000000" w:themeColor="text1"/>
        </w:rPr>
        <w:t xml:space="preserve"> Violence</w:t>
      </w:r>
      <w:r w:rsidR="00645B89">
        <w:rPr>
          <w:color w:val="000000" w:themeColor="text1"/>
        </w:rPr>
        <w:t xml:space="preserve"> Against Women Act</w:t>
      </w:r>
      <w:r w:rsidR="00E16F00">
        <w:rPr>
          <w:color w:val="000000" w:themeColor="text1"/>
        </w:rPr>
        <w:t xml:space="preserve"> (VAWA)</w:t>
      </w:r>
      <w:r w:rsidR="00386AFE">
        <w:rPr>
          <w:color w:val="000000" w:themeColor="text1"/>
        </w:rPr>
        <w:t>?</w:t>
      </w:r>
      <w:r w:rsidR="00645B89">
        <w:rPr>
          <w:color w:val="000000" w:themeColor="text1"/>
        </w:rPr>
        <w:t xml:space="preserve"> </w:t>
      </w:r>
      <w:r w:rsidR="009A0B1A">
        <w:rPr>
          <w:color w:val="000000" w:themeColor="text1"/>
        </w:rPr>
        <w:t>Please state if you</w:t>
      </w:r>
      <w:r w:rsidR="00D13CA1">
        <w:rPr>
          <w:color w:val="000000" w:themeColor="text1"/>
        </w:rPr>
        <w:t xml:space="preserve"> have an existing </w:t>
      </w:r>
      <w:r w:rsidR="00E16F00">
        <w:rPr>
          <w:color w:val="000000" w:themeColor="text1"/>
        </w:rPr>
        <w:t>VAWA policy and procedure</w:t>
      </w:r>
      <w:r w:rsidR="009A0B1A">
        <w:rPr>
          <w:color w:val="000000" w:themeColor="text1"/>
        </w:rPr>
        <w:t xml:space="preserve"> and where you are </w:t>
      </w:r>
      <w:r w:rsidR="00BD2E7A">
        <w:rPr>
          <w:color w:val="000000" w:themeColor="text1"/>
        </w:rPr>
        <w:t>in the pro</w:t>
      </w:r>
      <w:r w:rsidR="00CF081B">
        <w:rPr>
          <w:color w:val="000000" w:themeColor="text1"/>
        </w:rPr>
        <w:t>c</w:t>
      </w:r>
      <w:r w:rsidR="00BD2E7A">
        <w:rPr>
          <w:color w:val="000000" w:themeColor="text1"/>
        </w:rPr>
        <w:t xml:space="preserve">ess of implementing it.  If you do not have an existing policy and </w:t>
      </w:r>
      <w:r w:rsidR="00EB2DAC">
        <w:rPr>
          <w:color w:val="000000" w:themeColor="text1"/>
        </w:rPr>
        <w:t>procedure,</w:t>
      </w:r>
      <w:r w:rsidR="00BD2E7A">
        <w:rPr>
          <w:color w:val="000000" w:themeColor="text1"/>
        </w:rPr>
        <w:t xml:space="preserve"> please describe where you are in the process of its creation and</w:t>
      </w:r>
      <w:r w:rsidR="0014715C">
        <w:rPr>
          <w:color w:val="000000" w:themeColor="text1"/>
        </w:rPr>
        <w:t xml:space="preserve"> when it will be completed. </w:t>
      </w:r>
      <w:r w:rsidR="007235B1">
        <w:rPr>
          <w:color w:val="000000" w:themeColor="text1"/>
        </w:rPr>
        <w:t xml:space="preserve"> </w:t>
      </w:r>
      <w:r w:rsidR="007235B1" w:rsidRPr="4A7159D0">
        <w:rPr>
          <w:rFonts w:eastAsia="Times New Roman"/>
          <w:color w:val="000000" w:themeColor="text1"/>
        </w:rPr>
        <w:t xml:space="preserve">Please </w:t>
      </w:r>
      <w:r w:rsidR="007235B1">
        <w:rPr>
          <w:noProof/>
        </w:rPr>
        <w:drawing>
          <wp:inline distT="0" distB="0" distL="0" distR="0" wp14:anchorId="7DD5F24E" wp14:editId="4AC969A5">
            <wp:extent cx="150495" cy="150495"/>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7235B1" w:rsidRPr="4A7159D0">
        <w:rPr>
          <w:rFonts w:eastAsia="Times New Roman"/>
          <w:color w:val="000000" w:themeColor="text1"/>
        </w:rPr>
        <w:t xml:space="preserve"> attach appropriate policy and procedure.</w:t>
      </w:r>
    </w:p>
    <w:sdt>
      <w:sdtPr>
        <w:rPr>
          <w:rStyle w:val="eop"/>
          <w:rFonts w:asciiTheme="minorHAnsi" w:hAnsiTheme="minorHAnsi" w:cstheme="minorHAnsi"/>
          <w:sz w:val="22"/>
          <w:szCs w:val="22"/>
        </w:rPr>
        <w:id w:val="368104067"/>
        <w:placeholder>
          <w:docPart w:val="A15A8E9BB0234578A20538140551DE60"/>
        </w:placeholder>
        <w:showingPlcHdr/>
      </w:sdtPr>
      <w:sdtEndPr>
        <w:rPr>
          <w:rStyle w:val="eop"/>
        </w:rPr>
      </w:sdtEndPr>
      <w:sdtContent>
        <w:p w14:paraId="585682A8" w14:textId="67E395F5" w:rsidR="00F9294B" w:rsidRDefault="00F9294B" w:rsidP="00F9294B">
          <w:pPr>
            <w:pStyle w:val="paragraph"/>
            <w:spacing w:before="0" w:beforeAutospacing="0" w:after="0" w:afterAutospacing="0"/>
            <w:textAlignment w:val="baseline"/>
            <w:rPr>
              <w:rStyle w:val="eop"/>
              <w:rFonts w:asciiTheme="minorHAnsi" w:hAnsiTheme="minorHAnsi" w:cstheme="minorBidi"/>
              <w:sz w:val="22"/>
              <w:szCs w:val="22"/>
            </w:rPr>
          </w:pPr>
          <w:r w:rsidRPr="00CD08EF">
            <w:rPr>
              <w:rStyle w:val="PlaceholderText"/>
              <w:rFonts w:asciiTheme="minorHAnsi" w:hAnsiTheme="minorHAnsi" w:cstheme="minorBidi"/>
              <w:color w:val="auto"/>
              <w:sz w:val="22"/>
              <w:szCs w:val="22"/>
            </w:rPr>
            <w:t>Click or tap here to enter text.</w:t>
          </w:r>
        </w:p>
      </w:sdtContent>
    </w:sdt>
    <w:p w14:paraId="6B2FDED4" w14:textId="77777777" w:rsidR="008A5444" w:rsidRDefault="008A5444" w:rsidP="002E056E">
      <w:pPr>
        <w:pStyle w:val="paragraph"/>
        <w:spacing w:before="0" w:beforeAutospacing="0" w:after="0" w:afterAutospacing="0"/>
        <w:textAlignment w:val="baseline"/>
        <w:rPr>
          <w:rStyle w:val="eop"/>
          <w:rFonts w:asciiTheme="minorHAnsi" w:eastAsiaTheme="minorHAnsi" w:hAnsiTheme="minorHAnsi" w:cstheme="minorHAnsi"/>
          <w:sz w:val="22"/>
          <w:szCs w:val="22"/>
        </w:rPr>
      </w:pPr>
    </w:p>
    <w:p w14:paraId="04EB4005" w14:textId="6FE146F6" w:rsidR="00B42E40" w:rsidRDefault="00B42E40" w:rsidP="00B42E40">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pPr>
      <w:r w:rsidRPr="4A7159D0">
        <w:rPr>
          <w:b/>
          <w:color w:val="000000" w:themeColor="text1"/>
        </w:rPr>
        <w:t xml:space="preserve">Question </w:t>
      </w:r>
      <w:r w:rsidR="00586287">
        <w:rPr>
          <w:b/>
          <w:bCs/>
          <w:color w:val="000000" w:themeColor="text1"/>
        </w:rPr>
        <w:t>30</w:t>
      </w:r>
      <w:r w:rsidRPr="4A7159D0">
        <w:rPr>
          <w:b/>
          <w:color w:val="000000" w:themeColor="text1"/>
        </w:rPr>
        <w:t>:</w:t>
      </w:r>
      <w:r w:rsidRPr="4A7159D0">
        <w:rPr>
          <w:color w:val="000000" w:themeColor="text1"/>
        </w:rPr>
        <w:t xml:space="preserve"> </w:t>
      </w:r>
      <w:r w:rsidR="008A5444" w:rsidRPr="4A7159D0">
        <w:t>If your agency is applying for</w:t>
      </w:r>
      <w:r w:rsidR="00442525" w:rsidRPr="4A7159D0">
        <w:t xml:space="preserve"> funding to provide PSH Housing </w:t>
      </w:r>
      <w:r w:rsidR="0058294A">
        <w:t>Stabilization</w:t>
      </w:r>
      <w:r w:rsidR="008B3D47">
        <w:t xml:space="preserve"> services, p</w:t>
      </w:r>
      <w:r w:rsidR="00442525" w:rsidRPr="4A7159D0">
        <w:t xml:space="preserve">lease describe </w:t>
      </w:r>
      <w:r w:rsidR="00B05662" w:rsidRPr="4A7159D0">
        <w:t xml:space="preserve">how your agency </w:t>
      </w:r>
      <w:r w:rsidR="00D520A8" w:rsidRPr="4A7159D0">
        <w:t xml:space="preserve">supports participants who express a desire to move on from PSH to other affordable housing options.  Please describe </w:t>
      </w:r>
      <w:r w:rsidR="002D7A17" w:rsidRPr="4A7159D0">
        <w:t>proposed program guidelines to support life skill development, en</w:t>
      </w:r>
      <w:r w:rsidR="007864B7" w:rsidRPr="4A7159D0">
        <w:t xml:space="preserve">gagement around move-on and </w:t>
      </w:r>
      <w:r w:rsidR="00AB4C11" w:rsidRPr="4A7159D0">
        <w:t>joint</w:t>
      </w:r>
      <w:r w:rsidR="007864B7" w:rsidRPr="4A7159D0">
        <w:t xml:space="preserve"> readiness</w:t>
      </w:r>
      <w:r w:rsidR="00CF081B">
        <w:t xml:space="preserve"> assessment</w:t>
      </w:r>
      <w:r w:rsidR="007864B7" w:rsidRPr="4A7159D0">
        <w:t>, identify</w:t>
      </w:r>
      <w:r w:rsidR="00CF081B">
        <w:t>ing</w:t>
      </w:r>
      <w:r w:rsidR="007864B7" w:rsidRPr="4A7159D0">
        <w:t xml:space="preserve"> a housing choice plan, connect</w:t>
      </w:r>
      <w:r w:rsidR="00CF081B">
        <w:t>ing</w:t>
      </w:r>
      <w:r w:rsidR="007864B7" w:rsidRPr="4A7159D0">
        <w:t xml:space="preserve"> to other </w:t>
      </w:r>
      <w:r w:rsidR="00D22224" w:rsidRPr="4A7159D0">
        <w:t>services,</w:t>
      </w:r>
      <w:r w:rsidR="007864B7" w:rsidRPr="4A7159D0">
        <w:t xml:space="preserve"> and maintain</w:t>
      </w:r>
      <w:r w:rsidR="00CF081B">
        <w:t>ing</w:t>
      </w:r>
      <w:r w:rsidR="007864B7" w:rsidRPr="4A7159D0">
        <w:t xml:space="preserve"> connection to PSH community, if desired. </w:t>
      </w:r>
    </w:p>
    <w:p w14:paraId="14779DA9" w14:textId="30397171" w:rsidR="007235B1" w:rsidRPr="008B3D47" w:rsidRDefault="007235B1" w:rsidP="00B42E40">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pPr>
      <w:r w:rsidRPr="4A7159D0">
        <w:t xml:space="preserve">Please </w:t>
      </w:r>
      <w:r w:rsidR="009365A6">
        <w:rPr>
          <w:noProof/>
        </w:rPr>
        <w:drawing>
          <wp:inline distT="0" distB="0" distL="0" distR="0" wp14:anchorId="12001507" wp14:editId="09D9C43B">
            <wp:extent cx="150495" cy="150495"/>
            <wp:effectExtent l="0" t="0" r="1905"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9365A6" w:rsidRPr="4A7159D0">
        <w:rPr>
          <w:rFonts w:eastAsia="Times New Roman"/>
          <w:color w:val="000000" w:themeColor="text1"/>
        </w:rPr>
        <w:t xml:space="preserve"> </w:t>
      </w:r>
      <w:r w:rsidRPr="4A7159D0">
        <w:t xml:space="preserve">attach </w:t>
      </w:r>
      <w:r w:rsidR="009365A6" w:rsidRPr="4A7159D0">
        <w:t xml:space="preserve">appropriate policy and procedure. </w:t>
      </w:r>
    </w:p>
    <w:p w14:paraId="02BD6602" w14:textId="61720E84" w:rsidR="00E827F0" w:rsidRDefault="003B2410" w:rsidP="005A0244">
      <w:pPr>
        <w:pStyle w:val="paragraph"/>
        <w:tabs>
          <w:tab w:val="left" w:pos="6040"/>
        </w:tabs>
        <w:spacing w:after="0"/>
        <w:textAlignment w:val="baseline"/>
        <w:rPr>
          <w:rStyle w:val="eop"/>
          <w:rFonts w:asciiTheme="minorHAnsi" w:hAnsiTheme="minorHAnsi" w:cstheme="minorHAnsi"/>
          <w:sz w:val="22"/>
          <w:szCs w:val="22"/>
        </w:rPr>
      </w:pPr>
      <w:sdt>
        <w:sdtPr>
          <w:rPr>
            <w:rStyle w:val="eop"/>
            <w:rFonts w:asciiTheme="minorHAnsi" w:hAnsiTheme="minorHAnsi" w:cstheme="minorHAnsi"/>
            <w:sz w:val="22"/>
            <w:szCs w:val="22"/>
          </w:rPr>
          <w:id w:val="1845978608"/>
          <w:placeholder>
            <w:docPart w:val="61048D6DE1E74845BB77960F65E0D9B7"/>
          </w:placeholder>
          <w:showingPlcHdr/>
        </w:sdtPr>
        <w:sdtEndPr>
          <w:rPr>
            <w:rStyle w:val="eop"/>
          </w:rPr>
        </w:sdtEndPr>
        <w:sdtContent>
          <w:r w:rsidR="00E827F0" w:rsidRPr="00CD08EF">
            <w:rPr>
              <w:rStyle w:val="PlaceholderText"/>
              <w:rFonts w:asciiTheme="minorHAnsi" w:hAnsiTheme="minorHAnsi" w:cstheme="minorHAnsi"/>
              <w:color w:val="auto"/>
              <w:sz w:val="22"/>
              <w:szCs w:val="22"/>
            </w:rPr>
            <w:t>Click or tap here to enter text.</w:t>
          </w:r>
        </w:sdtContent>
      </w:sdt>
      <w:r w:rsidR="005A0244">
        <w:rPr>
          <w:rStyle w:val="eop"/>
          <w:rFonts w:asciiTheme="minorHAnsi" w:hAnsiTheme="minorHAnsi" w:cstheme="minorHAnsi"/>
          <w:sz w:val="22"/>
          <w:szCs w:val="22"/>
        </w:rPr>
        <w:tab/>
      </w:r>
    </w:p>
    <w:p w14:paraId="1D383709" w14:textId="42B09369" w:rsidR="005A0244" w:rsidRDefault="005A0244" w:rsidP="005A0244">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670976A5">
        <w:rPr>
          <w:b/>
          <w:bCs/>
        </w:rPr>
        <w:t xml:space="preserve">Question </w:t>
      </w:r>
      <w:r w:rsidR="004E1463" w:rsidRPr="2DE4B5FB">
        <w:rPr>
          <w:b/>
          <w:bCs/>
        </w:rPr>
        <w:t>3</w:t>
      </w:r>
      <w:r w:rsidR="00586287">
        <w:rPr>
          <w:b/>
          <w:bCs/>
        </w:rPr>
        <w:t>1</w:t>
      </w:r>
      <w:r w:rsidRPr="670976A5">
        <w:rPr>
          <w:b/>
          <w:bCs/>
        </w:rPr>
        <w:t>:</w:t>
      </w:r>
      <w:r w:rsidRPr="670976A5">
        <w:rPr>
          <w:sz w:val="20"/>
          <w:szCs w:val="20"/>
        </w:rPr>
        <w:t xml:space="preserve"> </w:t>
      </w:r>
      <w:r w:rsidR="00F944C6">
        <w:rPr>
          <w:color w:val="000000" w:themeColor="text1"/>
        </w:rPr>
        <w:t>What existing and/or planned strategies will be used to maintain engagement and reduce attrition</w:t>
      </w:r>
      <w:r w:rsidR="00F944C6" w:rsidRPr="32047CAB">
        <w:rPr>
          <w:color w:val="000000" w:themeColor="text1"/>
        </w:rPr>
        <w:t>?</w:t>
      </w:r>
      <w:r w:rsidR="00F944C6">
        <w:rPr>
          <w:color w:val="000000" w:themeColor="text1"/>
        </w:rPr>
        <w:t xml:space="preserve"> </w:t>
      </w:r>
      <w:r w:rsidR="00F944C6" w:rsidRPr="670976A5">
        <w:rPr>
          <w:color w:val="000000" w:themeColor="text1"/>
        </w:rPr>
        <w:t xml:space="preserve">Please describe the program’s client engagement </w:t>
      </w:r>
      <w:r w:rsidR="00F944C6">
        <w:rPr>
          <w:color w:val="000000" w:themeColor="text1"/>
        </w:rPr>
        <w:t>process</w:t>
      </w:r>
      <w:r w:rsidR="00F944C6" w:rsidRPr="670976A5">
        <w:rPr>
          <w:color w:val="000000" w:themeColor="text1"/>
        </w:rPr>
        <w:t xml:space="preserve">. </w:t>
      </w:r>
      <w:r w:rsidR="0052059D" w:rsidRPr="670976A5">
        <w:rPr>
          <w:color w:val="000000" w:themeColor="text1"/>
        </w:rPr>
        <w:t>Provide information on how</w:t>
      </w:r>
      <w:r w:rsidR="001D4593" w:rsidRPr="670976A5">
        <w:rPr>
          <w:color w:val="000000" w:themeColor="text1"/>
        </w:rPr>
        <w:t xml:space="preserve"> </w:t>
      </w:r>
      <w:r w:rsidR="00F57FD2" w:rsidRPr="670976A5">
        <w:rPr>
          <w:color w:val="000000" w:themeColor="text1"/>
        </w:rPr>
        <w:t xml:space="preserve">often a </w:t>
      </w:r>
      <w:r w:rsidR="002F3349" w:rsidRPr="670976A5">
        <w:rPr>
          <w:color w:val="000000" w:themeColor="text1"/>
        </w:rPr>
        <w:lastRenderedPageBreak/>
        <w:t>case manager or primary staff i</w:t>
      </w:r>
      <w:r w:rsidR="001D4593" w:rsidRPr="670976A5">
        <w:rPr>
          <w:color w:val="000000" w:themeColor="text1"/>
        </w:rPr>
        <w:t xml:space="preserve">s expected to </w:t>
      </w:r>
      <w:r w:rsidR="00F57FD2" w:rsidRPr="670976A5">
        <w:rPr>
          <w:color w:val="000000" w:themeColor="text1"/>
        </w:rPr>
        <w:t>connect with a</w:t>
      </w:r>
      <w:r w:rsidR="00102E93" w:rsidRPr="670976A5">
        <w:rPr>
          <w:color w:val="000000" w:themeColor="text1"/>
        </w:rPr>
        <w:t xml:space="preserve"> </w:t>
      </w:r>
      <w:r w:rsidR="001D4593" w:rsidRPr="670976A5">
        <w:rPr>
          <w:color w:val="000000" w:themeColor="text1"/>
        </w:rPr>
        <w:t>participant</w:t>
      </w:r>
      <w:r w:rsidR="002F3349" w:rsidRPr="670976A5">
        <w:rPr>
          <w:color w:val="000000" w:themeColor="text1"/>
        </w:rPr>
        <w:t xml:space="preserve"> and how </w:t>
      </w:r>
      <w:r w:rsidR="008A5F58" w:rsidRPr="670976A5">
        <w:rPr>
          <w:color w:val="000000" w:themeColor="text1"/>
        </w:rPr>
        <w:t>that interaction</w:t>
      </w:r>
      <w:r w:rsidR="002F3349" w:rsidRPr="670976A5">
        <w:rPr>
          <w:color w:val="000000" w:themeColor="text1"/>
        </w:rPr>
        <w:t xml:space="preserve"> takes place. </w:t>
      </w:r>
      <w:r w:rsidR="001149C0" w:rsidRPr="670976A5">
        <w:rPr>
          <w:color w:val="000000" w:themeColor="text1"/>
        </w:rPr>
        <w:t xml:space="preserve"> </w:t>
      </w:r>
      <w:r w:rsidR="001D4593" w:rsidRPr="670976A5">
        <w:rPr>
          <w:color w:val="000000" w:themeColor="text1"/>
        </w:rPr>
        <w:t xml:space="preserve"> </w:t>
      </w:r>
    </w:p>
    <w:p w14:paraId="10A4202D" w14:textId="285B963C" w:rsidR="005A0244" w:rsidRDefault="003B2410" w:rsidP="005A0244">
      <w:pPr>
        <w:pStyle w:val="paragraph"/>
        <w:tabs>
          <w:tab w:val="left" w:pos="7150"/>
        </w:tabs>
        <w:spacing w:before="0" w:beforeAutospacing="0" w:after="0" w:afterAutospacing="0"/>
        <w:textAlignment w:val="baseline"/>
        <w:rPr>
          <w:rStyle w:val="eop"/>
          <w:rFonts w:asciiTheme="minorHAnsi" w:hAnsiTheme="minorHAnsi" w:cstheme="minorHAnsi"/>
          <w:sz w:val="22"/>
          <w:szCs w:val="22"/>
        </w:rPr>
      </w:pPr>
      <w:sdt>
        <w:sdtPr>
          <w:rPr>
            <w:rStyle w:val="eop"/>
            <w:rFonts w:asciiTheme="minorHAnsi" w:hAnsiTheme="minorHAnsi" w:cstheme="minorHAnsi"/>
            <w:sz w:val="22"/>
            <w:szCs w:val="22"/>
          </w:rPr>
          <w:id w:val="181564258"/>
          <w:placeholder>
            <w:docPart w:val="1999CFB7026D45E1B0A1CB0EB2EC88B7"/>
          </w:placeholder>
          <w:showingPlcHdr/>
        </w:sdtPr>
        <w:sdtEndPr>
          <w:rPr>
            <w:rStyle w:val="eop"/>
          </w:rPr>
        </w:sdtEndPr>
        <w:sdtContent>
          <w:r w:rsidR="005A0244" w:rsidRPr="00CD08EF">
            <w:rPr>
              <w:rStyle w:val="PlaceholderText"/>
              <w:rFonts w:asciiTheme="minorHAnsi" w:hAnsiTheme="minorHAnsi" w:cstheme="minorBidi"/>
              <w:color w:val="auto"/>
              <w:sz w:val="22"/>
              <w:szCs w:val="22"/>
            </w:rPr>
            <w:t>Click or tap here to enter text.</w:t>
          </w:r>
        </w:sdtContent>
      </w:sdt>
      <w:r w:rsidR="005A0244">
        <w:rPr>
          <w:rStyle w:val="eop"/>
          <w:rFonts w:asciiTheme="minorHAnsi" w:hAnsiTheme="minorHAnsi" w:cstheme="minorHAnsi"/>
          <w:sz w:val="22"/>
          <w:szCs w:val="22"/>
        </w:rPr>
        <w:tab/>
      </w:r>
    </w:p>
    <w:p w14:paraId="028058A9" w14:textId="77777777" w:rsidR="002F3349" w:rsidRDefault="002F3349" w:rsidP="005A0244">
      <w:pPr>
        <w:pStyle w:val="paragraph"/>
        <w:tabs>
          <w:tab w:val="left" w:pos="7150"/>
        </w:tabs>
        <w:spacing w:before="0" w:beforeAutospacing="0" w:after="0" w:afterAutospacing="0"/>
        <w:textAlignment w:val="baseline"/>
        <w:rPr>
          <w:rStyle w:val="eop"/>
          <w:rFonts w:asciiTheme="minorHAnsi" w:hAnsiTheme="minorHAnsi" w:cstheme="minorHAnsi"/>
          <w:sz w:val="22"/>
          <w:szCs w:val="22"/>
        </w:rPr>
      </w:pPr>
    </w:p>
    <w:p w14:paraId="6320C6A4" w14:textId="196FBAA0" w:rsidR="002F3349" w:rsidRPr="00D22224" w:rsidRDefault="002F3349" w:rsidP="002F3349">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670976A5">
        <w:rPr>
          <w:b/>
          <w:bCs/>
        </w:rPr>
        <w:t xml:space="preserve">Question </w:t>
      </w:r>
      <w:r w:rsidR="004E1463" w:rsidRPr="2DE4B5FB">
        <w:rPr>
          <w:b/>
          <w:bCs/>
        </w:rPr>
        <w:t>3</w:t>
      </w:r>
      <w:r w:rsidR="00586287">
        <w:rPr>
          <w:b/>
          <w:bCs/>
        </w:rPr>
        <w:t>2</w:t>
      </w:r>
      <w:r w:rsidRPr="670976A5">
        <w:rPr>
          <w:b/>
          <w:bCs/>
          <w:sz w:val="20"/>
          <w:szCs w:val="20"/>
        </w:rPr>
        <w:t>:</w:t>
      </w:r>
      <w:r w:rsidRPr="670976A5">
        <w:rPr>
          <w:sz w:val="20"/>
          <w:szCs w:val="20"/>
        </w:rPr>
        <w:t xml:space="preserve"> </w:t>
      </w:r>
      <w:r w:rsidR="00D22224">
        <w:t xml:space="preserve">Please describe the </w:t>
      </w:r>
      <w:r w:rsidR="00F944C6">
        <w:t xml:space="preserve">process and/or policy for client </w:t>
      </w:r>
      <w:r w:rsidR="00CB77D1">
        <w:t>discharge</w:t>
      </w:r>
      <w:r w:rsidR="00F944C6">
        <w:t xml:space="preserve">, </w:t>
      </w:r>
      <w:r w:rsidR="00CB77D1">
        <w:t>termination</w:t>
      </w:r>
      <w:r w:rsidR="00F944C6">
        <w:t>, and client grievance.</w:t>
      </w:r>
    </w:p>
    <w:sdt>
      <w:sdtPr>
        <w:rPr>
          <w:rStyle w:val="eop"/>
          <w:rFonts w:asciiTheme="minorHAnsi" w:hAnsiTheme="minorHAnsi" w:cstheme="minorHAnsi"/>
          <w:sz w:val="22"/>
          <w:szCs w:val="22"/>
        </w:rPr>
        <w:id w:val="1405885931"/>
        <w:placeholder>
          <w:docPart w:val="EED618F3FF214CEEA9D222C0CC6FEE24"/>
        </w:placeholder>
        <w:showingPlcHdr/>
      </w:sdtPr>
      <w:sdtEndPr>
        <w:rPr>
          <w:rStyle w:val="eop"/>
        </w:rPr>
      </w:sdtEndPr>
      <w:sdtContent>
        <w:p w14:paraId="7B717305" w14:textId="77777777" w:rsidR="002F3349" w:rsidRDefault="002F3349" w:rsidP="002F3349">
          <w:pPr>
            <w:pStyle w:val="paragraph"/>
            <w:spacing w:before="0" w:beforeAutospacing="0" w:after="0" w:afterAutospacing="0"/>
            <w:textAlignment w:val="baseline"/>
            <w:rPr>
              <w:rStyle w:val="eop"/>
              <w:rFonts w:asciiTheme="minorHAnsi" w:eastAsiaTheme="minorHAnsi" w:hAnsiTheme="minorHAnsi" w:cstheme="minorBidi"/>
              <w:sz w:val="22"/>
              <w:szCs w:val="22"/>
            </w:rPr>
          </w:pPr>
          <w:r w:rsidRPr="00CD08EF">
            <w:rPr>
              <w:rStyle w:val="PlaceholderText"/>
              <w:rFonts w:asciiTheme="minorHAnsi" w:hAnsiTheme="minorHAnsi" w:cstheme="minorBidi"/>
              <w:color w:val="auto"/>
              <w:sz w:val="22"/>
              <w:szCs w:val="22"/>
            </w:rPr>
            <w:t>Click or tap here to enter text.</w:t>
          </w:r>
        </w:p>
      </w:sdtContent>
    </w:sdt>
    <w:p w14:paraId="63EACAD2" w14:textId="77777777" w:rsidR="005A0244" w:rsidRDefault="005A0244" w:rsidP="005A0244">
      <w:pPr>
        <w:pStyle w:val="paragraph"/>
        <w:tabs>
          <w:tab w:val="left" w:pos="7150"/>
        </w:tabs>
        <w:spacing w:before="0" w:beforeAutospacing="0" w:after="0" w:afterAutospacing="0"/>
        <w:textAlignment w:val="baseline"/>
        <w:rPr>
          <w:rStyle w:val="eop"/>
          <w:rFonts w:asciiTheme="minorHAnsi" w:eastAsiaTheme="minorHAnsi" w:hAnsiTheme="minorHAnsi" w:cstheme="minorBidi"/>
          <w:sz w:val="22"/>
          <w:szCs w:val="22"/>
        </w:rPr>
      </w:pPr>
    </w:p>
    <w:p w14:paraId="4B99BBA1" w14:textId="271E06DD" w:rsidR="00E827F0" w:rsidRPr="00981AB4" w:rsidRDefault="00E827F0" w:rsidP="00E827F0">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pPr>
      <w:r w:rsidRPr="7F1BCC16">
        <w:rPr>
          <w:b/>
          <w:color w:val="000000" w:themeColor="text1"/>
        </w:rPr>
        <w:t xml:space="preserve">Question </w:t>
      </w:r>
      <w:r w:rsidR="00BE2DEC" w:rsidRPr="2DE4B5FB">
        <w:rPr>
          <w:b/>
          <w:bCs/>
          <w:color w:val="000000" w:themeColor="text1"/>
        </w:rPr>
        <w:t>3</w:t>
      </w:r>
      <w:r w:rsidR="00586287">
        <w:rPr>
          <w:b/>
          <w:bCs/>
          <w:color w:val="000000" w:themeColor="text1"/>
        </w:rPr>
        <w:t>3</w:t>
      </w:r>
      <w:r w:rsidRPr="7F1BCC16">
        <w:rPr>
          <w:b/>
          <w:color w:val="000000" w:themeColor="text1"/>
        </w:rPr>
        <w:t>:</w:t>
      </w:r>
      <w:r w:rsidRPr="7F1BCC16">
        <w:rPr>
          <w:color w:val="000000" w:themeColor="text1"/>
        </w:rPr>
        <w:t xml:space="preserve"> </w:t>
      </w:r>
      <w:r w:rsidRPr="7F1BCC16">
        <w:t xml:space="preserve">If your agency is applying for funding to provide RRH Housing </w:t>
      </w:r>
      <w:r w:rsidR="00525966">
        <w:t>Stabilization</w:t>
      </w:r>
      <w:r w:rsidRPr="7F1BCC16">
        <w:t xml:space="preserve"> services please describe </w:t>
      </w:r>
      <w:r w:rsidR="4395D9D1" w:rsidRPr="7F1BCC16">
        <w:t xml:space="preserve">the project’s policy </w:t>
      </w:r>
      <w:r w:rsidR="4395D9D1">
        <w:t>an</w:t>
      </w:r>
      <w:r w:rsidR="4395D9D1" w:rsidRPr="7811EDC9">
        <w:t xml:space="preserve">d practices to ensure participants </w:t>
      </w:r>
      <w:r w:rsidR="4395D9D1" w:rsidRPr="37D001E0">
        <w:t xml:space="preserve">monthly </w:t>
      </w:r>
      <w:r w:rsidR="4395D9D1" w:rsidRPr="7811EDC9">
        <w:t xml:space="preserve">rental subsidy (the amount </w:t>
      </w:r>
      <w:r w:rsidR="00CF081B">
        <w:t xml:space="preserve">of </w:t>
      </w:r>
      <w:r w:rsidR="1315C165" w:rsidRPr="37D001E0">
        <w:t>rental assistance a participant receive</w:t>
      </w:r>
      <w:r w:rsidR="002E73BF">
        <w:t>s</w:t>
      </w:r>
      <w:r w:rsidR="0045417F" w:rsidRPr="37D001E0">
        <w:t xml:space="preserve"> each</w:t>
      </w:r>
      <w:r w:rsidR="1315C165" w:rsidRPr="37D001E0">
        <w:t xml:space="preserve"> month) is determined </w:t>
      </w:r>
      <w:r w:rsidR="1315C165" w:rsidRPr="091BD487">
        <w:t xml:space="preserve">equitably and consistently </w:t>
      </w:r>
      <w:r w:rsidR="06AAC665" w:rsidRPr="17924C90">
        <w:t xml:space="preserve">while incorporating a </w:t>
      </w:r>
      <w:hyperlink r:id="rId23" w:history="1">
        <w:r w:rsidR="06AAC665" w:rsidRPr="00CF081B">
          <w:rPr>
            <w:rStyle w:val="Hyperlink"/>
          </w:rPr>
          <w:t>Progressive Engagement</w:t>
        </w:r>
      </w:hyperlink>
      <w:r w:rsidR="06AAC665" w:rsidRPr="17924C90">
        <w:t xml:space="preserve"> </w:t>
      </w:r>
      <w:r w:rsidR="338DBE7E" w:rsidRPr="6A9AB515">
        <w:t xml:space="preserve">approach. </w:t>
      </w:r>
    </w:p>
    <w:sdt>
      <w:sdtPr>
        <w:rPr>
          <w:rStyle w:val="eop"/>
          <w:rFonts w:asciiTheme="minorHAnsi" w:hAnsiTheme="minorHAnsi" w:cstheme="minorHAnsi"/>
          <w:sz w:val="22"/>
          <w:szCs w:val="22"/>
        </w:rPr>
        <w:id w:val="1060065071"/>
        <w:placeholder>
          <w:docPart w:val="061D849ABBF349D38B8E18ED85F4073F"/>
        </w:placeholder>
        <w:showingPlcHdr/>
      </w:sdtPr>
      <w:sdtEndPr>
        <w:rPr>
          <w:rStyle w:val="eop"/>
        </w:rPr>
      </w:sdtEndPr>
      <w:sdtContent>
        <w:p w14:paraId="02DABD42" w14:textId="77777777" w:rsidR="00A965E9" w:rsidRDefault="00A965E9" w:rsidP="00A965E9">
          <w:pPr>
            <w:pStyle w:val="paragraph"/>
            <w:spacing w:after="0"/>
            <w:textAlignment w:val="baseline"/>
            <w:rPr>
              <w:rStyle w:val="eop"/>
              <w:rFonts w:asciiTheme="minorHAnsi" w:eastAsiaTheme="minorHAnsi" w:hAnsiTheme="minorHAnsi" w:cstheme="minorHAnsi"/>
              <w:sz w:val="22"/>
              <w:szCs w:val="22"/>
            </w:rPr>
          </w:pPr>
          <w:r w:rsidRPr="00CD08EF">
            <w:rPr>
              <w:rStyle w:val="PlaceholderText"/>
              <w:rFonts w:asciiTheme="minorHAnsi" w:hAnsiTheme="minorHAnsi" w:cstheme="minorHAnsi"/>
              <w:color w:val="auto"/>
              <w:sz w:val="22"/>
              <w:szCs w:val="22"/>
            </w:rPr>
            <w:t>Click or tap here to enter text.</w:t>
          </w:r>
        </w:p>
      </w:sdtContent>
    </w:sdt>
    <w:p w14:paraId="52BD6E30" w14:textId="28506E67" w:rsidR="00A965E9" w:rsidRPr="00981AB4" w:rsidRDefault="00A965E9" w:rsidP="00A965E9">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pPr>
      <w:r w:rsidRPr="0AA8DA80">
        <w:rPr>
          <w:b/>
          <w:bCs/>
          <w:color w:val="000000" w:themeColor="text1"/>
        </w:rPr>
        <w:t xml:space="preserve">Question </w:t>
      </w:r>
      <w:r w:rsidR="00BE2DEC" w:rsidRPr="2DE4B5FB">
        <w:rPr>
          <w:b/>
          <w:bCs/>
          <w:color w:val="000000" w:themeColor="text1"/>
        </w:rPr>
        <w:t>3</w:t>
      </w:r>
      <w:r w:rsidR="00586287">
        <w:rPr>
          <w:b/>
          <w:bCs/>
          <w:color w:val="000000" w:themeColor="text1"/>
        </w:rPr>
        <w:t>4</w:t>
      </w:r>
      <w:r w:rsidRPr="0AA8DA80">
        <w:rPr>
          <w:b/>
          <w:bCs/>
          <w:color w:val="000000" w:themeColor="text1"/>
        </w:rPr>
        <w:t>:</w:t>
      </w:r>
      <w:r w:rsidRPr="0AA8DA80">
        <w:rPr>
          <w:color w:val="000000" w:themeColor="text1"/>
        </w:rPr>
        <w:t xml:space="preserve"> </w:t>
      </w:r>
      <w:r>
        <w:t xml:space="preserve">If your agency is applying for funding to provide </w:t>
      </w:r>
      <w:r w:rsidR="00E22C16">
        <w:t xml:space="preserve">Supportive Services </w:t>
      </w:r>
      <w:r w:rsidR="00525966">
        <w:t>Only,</w:t>
      </w:r>
      <w:r w:rsidR="00E22C16">
        <w:t xml:space="preserve"> please describe how you will </w:t>
      </w:r>
      <w:r w:rsidR="00100E7B">
        <w:t xml:space="preserve">identify and prioritize program participants </w:t>
      </w:r>
      <w:r w:rsidR="00743995">
        <w:t xml:space="preserve">from different </w:t>
      </w:r>
      <w:r w:rsidR="003E68CD">
        <w:t>projects in</w:t>
      </w:r>
      <w:r w:rsidR="00100E7B">
        <w:t xml:space="preserve"> an equitable way</w:t>
      </w:r>
      <w:r w:rsidR="1B0F5834">
        <w:t xml:space="preserve"> to support the entire Homeless Response System</w:t>
      </w:r>
      <w:r w:rsidR="00100E7B">
        <w:t xml:space="preserve">. </w:t>
      </w:r>
      <w:r>
        <w:t xml:space="preserve"> </w:t>
      </w:r>
    </w:p>
    <w:sdt>
      <w:sdtPr>
        <w:rPr>
          <w:rStyle w:val="eop"/>
          <w:rFonts w:asciiTheme="minorHAnsi" w:hAnsiTheme="minorHAnsi" w:cstheme="minorHAnsi"/>
          <w:sz w:val="22"/>
          <w:szCs w:val="22"/>
        </w:rPr>
        <w:id w:val="91978880"/>
        <w:placeholder>
          <w:docPart w:val="16C3D5E14E434CE287F858A4AAD269BB"/>
        </w:placeholder>
        <w:showingPlcHdr/>
      </w:sdtPr>
      <w:sdtEndPr>
        <w:rPr>
          <w:rStyle w:val="eop"/>
        </w:rPr>
      </w:sdtEndPr>
      <w:sdtContent>
        <w:p w14:paraId="48390C71" w14:textId="507AA665" w:rsidR="00A965E9" w:rsidRDefault="00A965E9" w:rsidP="00A965E9">
          <w:pPr>
            <w:pStyle w:val="paragraph"/>
            <w:spacing w:after="0"/>
            <w:textAlignment w:val="baseline"/>
            <w:rPr>
              <w:rStyle w:val="eop"/>
              <w:rFonts w:asciiTheme="minorHAnsi" w:eastAsiaTheme="minorEastAsia" w:hAnsiTheme="minorHAnsi" w:cstheme="minorBidi"/>
              <w:sz w:val="22"/>
              <w:szCs w:val="22"/>
            </w:rPr>
          </w:pPr>
          <w:r w:rsidRPr="00CD08EF">
            <w:rPr>
              <w:rStyle w:val="PlaceholderText"/>
              <w:rFonts w:asciiTheme="minorHAnsi" w:hAnsiTheme="minorHAnsi" w:cstheme="minorBidi"/>
              <w:color w:val="auto"/>
              <w:sz w:val="22"/>
              <w:szCs w:val="22"/>
            </w:rPr>
            <w:t>Click or tap here to enter text.</w:t>
          </w:r>
        </w:p>
      </w:sdtContent>
    </w:sdt>
    <w:p w14:paraId="20B3C710" w14:textId="5A810FD4" w:rsidR="000A6F1A" w:rsidRPr="00981AB4" w:rsidRDefault="0041441B" w:rsidP="5E2F483C">
      <w:pPr>
        <w:pBdr>
          <w:top w:val="single" w:sz="4" w:space="1" w:color="auto"/>
        </w:pBdr>
        <w:rPr>
          <w:b/>
          <w:bCs/>
          <w:color w:val="2F5496" w:themeColor="accent1" w:themeShade="BF"/>
        </w:rPr>
      </w:pPr>
      <w:r>
        <w:rPr>
          <w:b/>
          <w:bCs/>
          <w:color w:val="2F5496" w:themeColor="accent1" w:themeShade="BF"/>
        </w:rPr>
        <w:t>PERFORMANCE MEASURES</w:t>
      </w:r>
    </w:p>
    <w:p w14:paraId="529F6556" w14:textId="3F11755C" w:rsidR="00CC0091" w:rsidRPr="00981AB4"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color w:val="000000" w:themeColor="text1"/>
        </w:rPr>
      </w:pPr>
      <w:r w:rsidRPr="2DE4B5FB">
        <w:rPr>
          <w:b/>
          <w:color w:val="000000" w:themeColor="text1"/>
        </w:rPr>
        <w:t xml:space="preserve">Question </w:t>
      </w:r>
      <w:r w:rsidR="00BE2DEC" w:rsidRPr="2DE4B5FB">
        <w:rPr>
          <w:b/>
          <w:bCs/>
          <w:color w:val="000000" w:themeColor="text1"/>
        </w:rPr>
        <w:t>3</w:t>
      </w:r>
      <w:r w:rsidR="00586287">
        <w:rPr>
          <w:b/>
          <w:bCs/>
          <w:color w:val="000000" w:themeColor="text1"/>
        </w:rPr>
        <w:t>5</w:t>
      </w:r>
      <w:r w:rsidRPr="2DE4B5FB">
        <w:rPr>
          <w:b/>
          <w:color w:val="000000" w:themeColor="text1"/>
        </w:rPr>
        <w:t>:</w:t>
      </w:r>
      <w:r w:rsidRPr="2DE4B5FB">
        <w:rPr>
          <w:color w:val="000000" w:themeColor="text1"/>
        </w:rPr>
        <w:t xml:space="preserve"> </w:t>
      </w:r>
      <w:r w:rsidRPr="2DE4B5FB">
        <w:t>Please provide a) Output; b) Outcome Measure; c) Key Performance Metric in forms below:</w:t>
      </w:r>
    </w:p>
    <w:p w14:paraId="357ACA71" w14:textId="77777777" w:rsidR="005410C4" w:rsidRPr="00981AB4" w:rsidRDefault="005410C4" w:rsidP="005410C4">
      <w:pPr>
        <w:spacing w:after="0" w:line="240" w:lineRule="auto"/>
        <w:textAlignment w:val="baseline"/>
        <w:rPr>
          <w:rFonts w:eastAsia="Times New Roman" w:cstheme="minorHAnsi"/>
          <w:b/>
          <w:bCs/>
          <w:color w:val="000000"/>
        </w:rPr>
      </w:pPr>
    </w:p>
    <w:p w14:paraId="42B53455" w14:textId="10C1B882" w:rsidR="005410C4" w:rsidRPr="00981AB4" w:rsidRDefault="008E7F8F" w:rsidP="00EC0C7F">
      <w:pPr>
        <w:pStyle w:val="ListParagraph"/>
        <w:numPr>
          <w:ilvl w:val="0"/>
          <w:numId w:val="18"/>
        </w:numPr>
        <w:spacing w:after="0" w:line="240" w:lineRule="auto"/>
        <w:textAlignment w:val="baseline"/>
        <w:rPr>
          <w:rFonts w:eastAsia="Times New Roman" w:cstheme="minorHAnsi"/>
          <w:b/>
          <w:bCs/>
        </w:rPr>
      </w:pPr>
      <w:r w:rsidRPr="00981AB4">
        <w:rPr>
          <w:rFonts w:eastAsia="Times New Roman" w:cstheme="minorHAnsi"/>
          <w:b/>
          <w:bCs/>
          <w:color w:val="000000"/>
        </w:rPr>
        <w:t>OUTPUT MEASURES</w:t>
      </w:r>
    </w:p>
    <w:p w14:paraId="3CA56E35" w14:textId="4D5F3F6D"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981AB4" w:rsidRDefault="005410C4" w:rsidP="005410C4">
      <w:pPr>
        <w:spacing w:after="0" w:line="240" w:lineRule="auto"/>
        <w:textAlignment w:val="baseline"/>
        <w:rPr>
          <w:rFonts w:eastAsia="Times New Roman" w:cstheme="minorHAnsi"/>
          <w:b/>
          <w:bCs/>
        </w:rPr>
      </w:pPr>
    </w:p>
    <w:p w14:paraId="56B4AB9A" w14:textId="797C06D6" w:rsidR="005410C4" w:rsidRPr="00981AB4" w:rsidRDefault="00525966" w:rsidP="005410C4">
      <w:pPr>
        <w:spacing w:after="0" w:line="240" w:lineRule="auto"/>
        <w:textAlignment w:val="baseline"/>
        <w:rPr>
          <w:rFonts w:eastAsia="Times New Roman" w:cstheme="minorHAnsi"/>
        </w:rPr>
      </w:pPr>
      <w:r>
        <w:rPr>
          <w:rFonts w:eastAsia="Times New Roman" w:cstheme="minorHAnsi"/>
        </w:rPr>
        <w:t>Proposals</w:t>
      </w:r>
      <w:r w:rsidR="005410C4" w:rsidRPr="00981AB4">
        <w:rPr>
          <w:rFonts w:eastAsia="Times New Roman" w:cstheme="minorHAnsi"/>
        </w:rPr>
        <w:t xml:space="preserve"> must include the following output:</w:t>
      </w:r>
    </w:p>
    <w:p w14:paraId="6C280F54" w14:textId="77777777" w:rsidR="008B7A01" w:rsidRPr="008B7A01" w:rsidRDefault="008B7A01" w:rsidP="008B7A01">
      <w:pPr>
        <w:spacing w:after="0" w:line="240" w:lineRule="auto"/>
        <w:textAlignment w:val="baseline"/>
        <w:rPr>
          <w:rFonts w:eastAsia="Times New Roman" w:cstheme="minorHAnsi"/>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5410C4" w:rsidRPr="00981AB4" w14:paraId="3F0C09A6"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20720415"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6F080BF8" w14:textId="7FCE700A" w:rsidR="005410C4" w:rsidRPr="00981AB4" w:rsidRDefault="005410C4" w:rsidP="00BA413D">
            <w:pPr>
              <w:spacing w:after="0" w:line="240" w:lineRule="auto"/>
              <w:textAlignment w:val="baseline"/>
              <w:rPr>
                <w:rFonts w:eastAsia="Times New Roman" w:cstheme="minorHAnsi"/>
                <w:b/>
                <w:bCs/>
              </w:rPr>
            </w:pPr>
          </w:p>
        </w:tc>
        <w:tc>
          <w:tcPr>
            <w:tcW w:w="4507"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128" w:type="dxa"/>
            <w:tcBorders>
              <w:top w:val="single" w:sz="6" w:space="0" w:color="auto"/>
              <w:left w:val="nil"/>
              <w:bottom w:val="single" w:sz="6" w:space="0" w:color="auto"/>
              <w:right w:val="single" w:sz="6" w:space="0" w:color="auto"/>
            </w:tcBorders>
            <w:shd w:val="clear" w:color="auto" w:fill="auto"/>
            <w:hideMark/>
          </w:tcPr>
          <w:p w14:paraId="165867B7" w14:textId="69EE4797" w:rsidR="005410C4" w:rsidRDefault="005410C4" w:rsidP="00BA413D">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4128387E" w14:textId="644B7409" w:rsidR="005410C4" w:rsidRPr="00981AB4" w:rsidRDefault="005410C4" w:rsidP="00BA413D">
            <w:pPr>
              <w:spacing w:after="0" w:line="240" w:lineRule="auto"/>
              <w:textAlignment w:val="baseline"/>
              <w:rPr>
                <w:rFonts w:eastAsia="Times New Roman"/>
                <w:b/>
              </w:rPr>
            </w:pPr>
          </w:p>
        </w:tc>
      </w:tr>
      <w:tr w:rsidR="005410C4" w:rsidRPr="00981AB4" w14:paraId="2E86A6CC"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4BDAF0E8" w14:textId="20C1C719"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color w:val="000000"/>
              </w:rPr>
              <w:t>Required Output</w:t>
            </w:r>
          </w:p>
          <w:p w14:paraId="2958D8B0" w14:textId="462B43D6" w:rsidR="005410C4" w:rsidRPr="00981AB4" w:rsidRDefault="005410C4" w:rsidP="00BA413D">
            <w:pPr>
              <w:spacing w:after="0" w:line="240" w:lineRule="auto"/>
              <w:textAlignment w:val="baseline"/>
              <w:rPr>
                <w:rFonts w:eastAsia="Times New Roman" w:cstheme="minorHAnsi"/>
                <w:b/>
                <w:bCs/>
              </w:rPr>
            </w:pPr>
          </w:p>
        </w:tc>
        <w:tc>
          <w:tcPr>
            <w:tcW w:w="4507" w:type="dxa"/>
            <w:tcBorders>
              <w:top w:val="nil"/>
              <w:left w:val="nil"/>
              <w:bottom w:val="single" w:sz="6" w:space="0" w:color="auto"/>
              <w:right w:val="single" w:sz="6" w:space="0" w:color="auto"/>
            </w:tcBorders>
            <w:shd w:val="clear" w:color="auto" w:fill="auto"/>
            <w:hideMark/>
          </w:tcPr>
          <w:p w14:paraId="507D9AB3" w14:textId="77777777" w:rsidR="005410C4" w:rsidRPr="00981AB4" w:rsidRDefault="005410C4" w:rsidP="00BA413D">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rPr>
            <w:id w:val="954057570"/>
            <w:placeholder>
              <w:docPart w:val="31DEB25A2F5B4AB0BE4A040313983615"/>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7DA498CB" w14:textId="77777777" w:rsidR="005410C4" w:rsidRPr="00981AB4" w:rsidRDefault="005410C4" w:rsidP="00BA413D">
                <w:pPr>
                  <w:spacing w:after="0" w:line="240" w:lineRule="auto"/>
                  <w:textAlignment w:val="baseline"/>
                  <w:rPr>
                    <w:rFonts w:eastAsia="Times New Roman" w:cstheme="minorHAnsi"/>
                    <w:b/>
                    <w:bCs/>
                  </w:rPr>
                </w:pPr>
                <w:r w:rsidRPr="00CD08EF">
                  <w:rPr>
                    <w:rStyle w:val="PlaceholderText"/>
                    <w:rFonts w:cstheme="minorHAnsi"/>
                    <w:color w:val="auto"/>
                  </w:rPr>
                  <w:t>Click or tap here to enter goal #.</w:t>
                </w:r>
              </w:p>
            </w:tc>
          </w:sdtContent>
        </w:sdt>
      </w:tr>
    </w:tbl>
    <w:p w14:paraId="4CEC319F" w14:textId="77777777" w:rsidR="00EA584E" w:rsidRPr="00981AB4" w:rsidRDefault="00EA584E" w:rsidP="005410C4">
      <w:pPr>
        <w:spacing w:after="0" w:line="240" w:lineRule="auto"/>
        <w:textAlignment w:val="baseline"/>
        <w:rPr>
          <w:rFonts w:eastAsia="Times New Roman" w:cstheme="minorHAnsi"/>
          <w:b/>
          <w:bCs/>
        </w:rPr>
      </w:pPr>
    </w:p>
    <w:p w14:paraId="34594562" w14:textId="6D49A5C6"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put measure will be collected and tracked.  </w:t>
      </w:r>
    </w:p>
    <w:p w14:paraId="432F393B" w14:textId="77777777" w:rsidR="00E06B1A" w:rsidRPr="00981AB4" w:rsidRDefault="003B2410" w:rsidP="00E06B1A">
      <w:pPr>
        <w:rPr>
          <w:rStyle w:val="Style1"/>
          <w:rFonts w:asciiTheme="minorHAnsi" w:hAnsiTheme="minorHAnsi" w:cstheme="minorHAnsi"/>
        </w:rPr>
      </w:pPr>
      <w:sdt>
        <w:sdtPr>
          <w:rPr>
            <w:rStyle w:val="Style1"/>
            <w:rFonts w:asciiTheme="minorHAnsi" w:hAnsiTheme="minorHAnsi" w:cstheme="minorHAnsi"/>
          </w:rPr>
          <w:id w:val="1662349102"/>
          <w:placeholder>
            <w:docPart w:val="7AFD4EA1E257409AA38AE3D7C6F951A2"/>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860F6C9" w14:textId="1F332FD9" w:rsidR="005410C4" w:rsidRPr="00981AB4" w:rsidRDefault="00E06B1A"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lastRenderedPageBreak/>
        <w:t xml:space="preserve"> </w:t>
      </w:r>
      <w:r w:rsidR="005410C4" w:rsidRPr="00981AB4">
        <w:rPr>
          <w:rFonts w:eastAsia="Times New Roman" w:cstheme="minorHAnsi"/>
        </w:rPr>
        <w:t>Describe how the data will be calculated for the output. </w:t>
      </w:r>
    </w:p>
    <w:p w14:paraId="06BFF547" w14:textId="77777777" w:rsidR="00E06B1A" w:rsidRPr="00981AB4" w:rsidRDefault="003B2410" w:rsidP="00E06B1A">
      <w:pPr>
        <w:rPr>
          <w:rStyle w:val="Style1"/>
          <w:rFonts w:asciiTheme="minorHAnsi" w:hAnsiTheme="minorHAnsi" w:cstheme="minorHAnsi"/>
        </w:rPr>
      </w:pPr>
      <w:sdt>
        <w:sdtPr>
          <w:rPr>
            <w:rStyle w:val="Style1"/>
            <w:rFonts w:asciiTheme="minorHAnsi" w:hAnsiTheme="minorHAnsi" w:cstheme="minorHAnsi"/>
          </w:rPr>
          <w:id w:val="1939792141"/>
          <w:placeholder>
            <w:docPart w:val="FB4D4DBC5D834B1CAE2DE63EB72EF27B"/>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B7C0893" w14:textId="332A4D42" w:rsidR="005410C4" w:rsidRPr="00981AB4"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 xml:space="preserve"> </w:t>
      </w:r>
      <w:r w:rsidR="005410C4" w:rsidRPr="00981AB4">
        <w:rPr>
          <w:rFonts w:eastAsia="Times New Roman" w:cstheme="minorHAnsi"/>
        </w:rPr>
        <w:t>Using the above data, how will success be evaluated in your program?</w:t>
      </w:r>
    </w:p>
    <w:p w14:paraId="28D436E9" w14:textId="77777777" w:rsidR="00E06B1A" w:rsidRPr="00981AB4" w:rsidRDefault="003B2410" w:rsidP="00E06B1A">
      <w:pPr>
        <w:rPr>
          <w:rStyle w:val="Style1"/>
          <w:rFonts w:asciiTheme="minorHAnsi" w:hAnsiTheme="minorHAnsi" w:cstheme="minorHAnsi"/>
        </w:rPr>
      </w:pPr>
      <w:sdt>
        <w:sdtPr>
          <w:rPr>
            <w:rStyle w:val="Style1"/>
            <w:rFonts w:asciiTheme="minorHAnsi" w:hAnsiTheme="minorHAnsi" w:cstheme="minorHAnsi"/>
          </w:rPr>
          <w:id w:val="1401954880"/>
          <w:placeholder>
            <w:docPart w:val="34F10D0008DC439DA5007335C3D04883"/>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0859F1B" w14:textId="77777777" w:rsidR="005410C4" w:rsidRPr="00981AB4" w:rsidRDefault="005410C4" w:rsidP="005410C4">
      <w:pPr>
        <w:rPr>
          <w:rStyle w:val="Style1"/>
          <w:rFonts w:asciiTheme="minorHAnsi" w:hAnsiTheme="minorHAnsi" w:cstheme="minorHAnsi"/>
        </w:rPr>
      </w:pPr>
      <w:r w:rsidRPr="00981AB4">
        <w:rPr>
          <w:rStyle w:val="Style1"/>
          <w:rFonts w:asciiTheme="minorHAnsi" w:hAnsiTheme="minorHAnsi" w:cstheme="minorHAnsi"/>
        </w:rPr>
        <w:t>Applicants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12756F" w:rsidRPr="00981AB4" w14:paraId="14B65DCB"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r w:rsidRPr="00981AB4">
              <w:rPr>
                <w:rFonts w:eastAsia="Times New Roman" w:cstheme="minorHAnsi"/>
                <w:b/>
                <w:bCs/>
              </w:rPr>
              <w:t> </w:t>
            </w:r>
          </w:p>
          <w:p w14:paraId="5057B3B6"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77777777" w:rsidR="0012756F" w:rsidRPr="00981AB4" w:rsidRDefault="0012756F" w:rsidP="0012756F">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r w:rsidRPr="00981AB4">
              <w:rPr>
                <w:rFonts w:eastAsia="Times New Roman" w:cstheme="minorHAnsi"/>
              </w:rPr>
              <w:t> </w:t>
            </w:r>
          </w:p>
        </w:tc>
        <w:tc>
          <w:tcPr>
            <w:tcW w:w="3398" w:type="dxa"/>
            <w:tcBorders>
              <w:top w:val="single" w:sz="6" w:space="0" w:color="auto"/>
              <w:left w:val="nil"/>
              <w:bottom w:val="single" w:sz="6" w:space="0" w:color="auto"/>
              <w:right w:val="single" w:sz="6" w:space="0" w:color="auto"/>
            </w:tcBorders>
            <w:shd w:val="clear" w:color="auto" w:fill="auto"/>
            <w:hideMark/>
          </w:tcPr>
          <w:p w14:paraId="42EC495A" w14:textId="69EE4797" w:rsidR="0012756F" w:rsidRDefault="0012756F" w:rsidP="0012756F">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507ADE7E" w14:textId="050B3688" w:rsidR="0012756F" w:rsidRPr="00981AB4" w:rsidRDefault="0012756F" w:rsidP="0012756F">
            <w:pPr>
              <w:spacing w:after="0" w:line="240" w:lineRule="auto"/>
              <w:textAlignment w:val="baseline"/>
              <w:rPr>
                <w:rFonts w:eastAsia="Times New Roman"/>
              </w:rPr>
            </w:pPr>
          </w:p>
        </w:tc>
      </w:tr>
      <w:tr w:rsidR="0012756F" w:rsidRPr="00981AB4" w14:paraId="54662F35"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3338FC4E" w14:textId="6B982084"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color w:val="000000"/>
              </w:rPr>
              <w:t>Optional Output</w:t>
            </w:r>
          </w:p>
          <w:p w14:paraId="2C3401B9"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684556344"/>
              <w:placeholder>
                <w:docPart w:val="3C0BD33DA1904550A8314847D901BC37"/>
              </w:placeholder>
              <w:showingPlcHdr/>
            </w:sdtPr>
            <w:sdtEndPr>
              <w:rPr>
                <w:rStyle w:val="Style1"/>
              </w:rPr>
            </w:sdtEndPr>
            <w:sdtContent>
              <w:p w14:paraId="6232D153" w14:textId="77777777" w:rsidR="0012756F" w:rsidRPr="00981AB4" w:rsidRDefault="0012756F" w:rsidP="0012756F">
                <w:pPr>
                  <w:rPr>
                    <w:rStyle w:val="Style1"/>
                    <w:rFonts w:asciiTheme="minorHAnsi" w:hAnsiTheme="minorHAnsi" w:cstheme="minorHAnsi"/>
                  </w:rPr>
                </w:pPr>
                <w:r w:rsidRPr="00CD08EF">
                  <w:rPr>
                    <w:rStyle w:val="PlaceholderText"/>
                    <w:rFonts w:cstheme="minorHAnsi"/>
                    <w:color w:val="auto"/>
                  </w:rPr>
                  <w:t>Click or tap here to enter text.</w:t>
                </w:r>
              </w:p>
            </w:sdtContent>
          </w:sdt>
          <w:p w14:paraId="5295430E" w14:textId="77777777" w:rsidR="0012756F" w:rsidRPr="00981AB4" w:rsidRDefault="0012756F" w:rsidP="0012756F">
            <w:pPr>
              <w:spacing w:after="0" w:line="240" w:lineRule="auto"/>
              <w:ind w:left="720"/>
              <w:textAlignment w:val="baseline"/>
              <w:rPr>
                <w:rFonts w:eastAsia="Times New Roman" w:cstheme="minorHAnsi"/>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68899393"/>
              <w:placeholder>
                <w:docPart w:val="1904CA43E9D541AFA46691B972576E02"/>
              </w:placeholder>
              <w:showingPlcHdr/>
            </w:sdtPr>
            <w:sdtEndPr>
              <w:rPr>
                <w:rStyle w:val="Style1"/>
              </w:rPr>
            </w:sdtEndPr>
            <w:sdtContent>
              <w:p w14:paraId="433A4B20" w14:textId="77777777" w:rsidR="0012756F" w:rsidRPr="00981AB4" w:rsidRDefault="0012756F" w:rsidP="0012756F">
                <w:pPr>
                  <w:rPr>
                    <w:rStyle w:val="Style1"/>
                    <w:rFonts w:asciiTheme="minorHAnsi" w:hAnsiTheme="minorHAnsi" w:cstheme="minorHAnsi"/>
                  </w:rPr>
                </w:pPr>
                <w:r w:rsidRPr="00CD08EF">
                  <w:rPr>
                    <w:rStyle w:val="PlaceholderText"/>
                    <w:rFonts w:cstheme="minorHAnsi"/>
                    <w:color w:val="auto"/>
                  </w:rPr>
                  <w:t>Click or tap here to enter annual goal #.</w:t>
                </w:r>
              </w:p>
            </w:sdtContent>
          </w:sdt>
          <w:p w14:paraId="2E60D8B4"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r>
    </w:tbl>
    <w:p w14:paraId="6F2DD879" w14:textId="77777777" w:rsidR="005410C4" w:rsidRPr="00981AB4" w:rsidRDefault="005410C4" w:rsidP="005410C4">
      <w:pPr>
        <w:spacing w:after="0" w:line="240" w:lineRule="auto"/>
        <w:textAlignment w:val="baseline"/>
        <w:rPr>
          <w:rFonts w:eastAsia="Times New Roman" w:cstheme="minorHAnsi"/>
          <w:b/>
          <w:bCs/>
        </w:rPr>
      </w:pPr>
    </w:p>
    <w:p w14:paraId="4CD67A17" w14:textId="521A5132"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put measure will be collected and tracked.</w:t>
      </w:r>
    </w:p>
    <w:p w14:paraId="01EBB384" w14:textId="77777777" w:rsidR="00E06B1A" w:rsidRPr="00981AB4" w:rsidRDefault="003B2410" w:rsidP="00E06B1A">
      <w:pPr>
        <w:rPr>
          <w:rStyle w:val="Style1"/>
          <w:rFonts w:asciiTheme="minorHAnsi" w:hAnsiTheme="minorHAnsi" w:cstheme="minorHAnsi"/>
        </w:rPr>
      </w:pPr>
      <w:sdt>
        <w:sdtPr>
          <w:rPr>
            <w:rStyle w:val="Style1"/>
            <w:rFonts w:asciiTheme="minorHAnsi" w:hAnsiTheme="minorHAnsi" w:cstheme="minorHAnsi"/>
          </w:rPr>
          <w:id w:val="283396246"/>
          <w:placeholder>
            <w:docPart w:val="656274BD05DD47F1BA2D9CAEC32B8B74"/>
          </w:placeholder>
          <w:showingPlcHdr/>
          <w15:color w:val="3366FF"/>
        </w:sdtPr>
        <w:sdtEndPr>
          <w:rPr>
            <w:rStyle w:val="DefaultParagraphFont"/>
            <w:i/>
          </w:rPr>
        </w:sdtEndPr>
        <w:sdtContent>
          <w:r w:rsidR="00E06B1A" w:rsidRPr="00CD08EF">
            <w:rPr>
              <w:rStyle w:val="PlaceholderText"/>
              <w:rFonts w:cstheme="minorHAnsi"/>
              <w:color w:val="auto"/>
            </w:rPr>
            <w:t xml:space="preserve">Click or tap here to enter text. </w:t>
          </w:r>
        </w:sdtContent>
      </w:sdt>
    </w:p>
    <w:p w14:paraId="0E04B2BC" w14:textId="6210F450" w:rsidR="005410C4" w:rsidRPr="00981AB4" w:rsidRDefault="005410C4" w:rsidP="00E06B1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rPr>
      </w:pPr>
      <w:r w:rsidRPr="00981AB4">
        <w:rPr>
          <w:rFonts w:eastAsia="Times New Roman" w:cstheme="minorHAnsi"/>
        </w:rPr>
        <w:t>Describe how the data will be calculated for the output.</w:t>
      </w:r>
    </w:p>
    <w:p w14:paraId="0310569A" w14:textId="77777777" w:rsidR="00E06B1A" w:rsidRPr="00981AB4" w:rsidRDefault="003B2410" w:rsidP="00E06B1A">
      <w:pPr>
        <w:rPr>
          <w:rStyle w:val="Style1"/>
          <w:rFonts w:asciiTheme="minorHAnsi" w:hAnsiTheme="minorHAnsi" w:cstheme="minorHAnsi"/>
        </w:rPr>
      </w:pPr>
      <w:sdt>
        <w:sdtPr>
          <w:rPr>
            <w:rStyle w:val="Style1"/>
            <w:rFonts w:asciiTheme="minorHAnsi" w:hAnsiTheme="minorHAnsi" w:cstheme="minorHAnsi"/>
          </w:rPr>
          <w:id w:val="-2100635006"/>
          <w:placeholder>
            <w:docPart w:val="367C08F3A6324507BCF49A1C17FB14C3"/>
          </w:placeholder>
          <w:showingPlcHdr/>
          <w15:color w:val="3366FF"/>
        </w:sdtPr>
        <w:sdtEndPr>
          <w:rPr>
            <w:rStyle w:val="DefaultParagraphFont"/>
            <w:i/>
          </w:rPr>
        </w:sdtEndPr>
        <w:sdtContent>
          <w:r w:rsidR="00E06B1A" w:rsidRPr="00CD08EF">
            <w:rPr>
              <w:rStyle w:val="PlaceholderText"/>
              <w:rFonts w:cstheme="minorHAnsi"/>
              <w:color w:val="auto"/>
            </w:rPr>
            <w:t xml:space="preserve">Click or tap here to enter text. </w:t>
          </w:r>
        </w:sdtContent>
      </w:sdt>
    </w:p>
    <w:p w14:paraId="5392E771" w14:textId="24580457" w:rsidR="005410C4" w:rsidRPr="00981AB4" w:rsidRDefault="005410C4"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Using the above data, how will success be evaluated in your program?</w:t>
      </w:r>
    </w:p>
    <w:p w14:paraId="45C5C460" w14:textId="52C824EC" w:rsidR="005410C4" w:rsidRPr="00981AB4" w:rsidRDefault="003B2410" w:rsidP="005410C4">
      <w:pPr>
        <w:rPr>
          <w:rStyle w:val="Style1"/>
          <w:rFonts w:asciiTheme="minorHAnsi" w:hAnsiTheme="minorHAnsi" w:cstheme="minorHAnsi"/>
        </w:rPr>
      </w:pPr>
      <w:sdt>
        <w:sdtPr>
          <w:rPr>
            <w:rStyle w:val="Style1"/>
            <w:rFonts w:asciiTheme="minorHAnsi" w:hAnsiTheme="minorHAnsi" w:cstheme="minorHAnsi"/>
          </w:rPr>
          <w:id w:val="-2055228986"/>
          <w:placeholder>
            <w:docPart w:val="3130CCA7D0C0491E905351BBF420AF11"/>
          </w:placeholder>
          <w:showingPlcHdr/>
          <w15:color w:val="3366FF"/>
        </w:sdtPr>
        <w:sdtEndPr>
          <w:rPr>
            <w:rStyle w:val="DefaultParagraphFont"/>
            <w:i/>
          </w:rPr>
        </w:sdtEndPr>
        <w:sdtContent>
          <w:r w:rsidR="005410C4" w:rsidRPr="00CD08EF">
            <w:rPr>
              <w:rStyle w:val="PlaceholderText"/>
              <w:rFonts w:cstheme="minorHAnsi"/>
              <w:color w:val="auto"/>
            </w:rPr>
            <w:t xml:space="preserve">Click or tap here to enter text. </w:t>
          </w:r>
        </w:sdtContent>
      </w:sdt>
    </w:p>
    <w:p w14:paraId="094B399E" w14:textId="1EA35B6E" w:rsidR="00530060" w:rsidRDefault="00530060" w:rsidP="759C0FB2">
      <w:pPr>
        <w:spacing w:after="0" w:line="240" w:lineRule="auto"/>
        <w:textAlignment w:val="baseline"/>
        <w:rPr>
          <w:rFonts w:eastAsia="Times New Roman"/>
          <w:b/>
          <w:bCs/>
        </w:rPr>
      </w:pPr>
    </w:p>
    <w:p w14:paraId="7214CBA9" w14:textId="47A3DB5F" w:rsidR="005410C4" w:rsidRPr="00981AB4" w:rsidRDefault="005410C4" w:rsidP="00EC0C7F">
      <w:pPr>
        <w:pStyle w:val="ListParagraph"/>
        <w:numPr>
          <w:ilvl w:val="0"/>
          <w:numId w:val="18"/>
        </w:numPr>
        <w:rPr>
          <w:rFonts w:eastAsia="Times New Roman"/>
          <w:b/>
        </w:rPr>
      </w:pPr>
      <w:r w:rsidRPr="4ECC804D">
        <w:rPr>
          <w:rFonts w:eastAsia="Times New Roman"/>
          <w:b/>
        </w:rPr>
        <w:t>OUTCOME MEASURES</w:t>
      </w:r>
    </w:p>
    <w:p w14:paraId="22D5FD05" w14:textId="2E390ECD" w:rsidR="005410C4"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b/>
          <w:bCs/>
          <w:color w:val="000000"/>
        </w:rPr>
        <w:t>Proposed Outcome:</w:t>
      </w:r>
      <w:r w:rsidRPr="00981AB4">
        <w:rPr>
          <w:rFonts w:eastAsia="Times New Roman" w:cstheme="minorHAnsi"/>
          <w:color w:val="000000"/>
        </w:rPr>
        <w:t xml:space="preserve"> Provide an outcome measure that will </w:t>
      </w:r>
      <w:r w:rsidR="00555A0A">
        <w:rPr>
          <w:rFonts w:eastAsia="Times New Roman" w:cstheme="minorHAnsi"/>
          <w:color w:val="000000"/>
        </w:rPr>
        <w:t xml:space="preserve">measure the success of the program, with proposed numeric goals. </w:t>
      </w:r>
    </w:p>
    <w:p w14:paraId="06586E94" w14:textId="283BB408" w:rsidR="005410C4" w:rsidRDefault="005410C4" w:rsidP="005410C4">
      <w:pPr>
        <w:spacing w:after="0" w:line="240" w:lineRule="auto"/>
        <w:textAlignment w:val="baseline"/>
        <w:rPr>
          <w:rFonts w:eastAsia="Times New Roman" w:cstheme="minorHAnsi"/>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981AB4" w14:paraId="68623F9C" w14:textId="77777777" w:rsidTr="228095EF">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996DB5E" w14:textId="77777777" w:rsidR="005410C4" w:rsidRPr="00981AB4" w:rsidRDefault="005410C4" w:rsidP="00BA142A">
            <w:pPr>
              <w:spacing w:after="0" w:line="240" w:lineRule="auto"/>
              <w:ind w:left="90"/>
              <w:textAlignment w:val="baseline"/>
              <w:rPr>
                <w:rFonts w:eastAsia="Times New Roman" w:cstheme="minorHAnsi"/>
              </w:rPr>
            </w:pPr>
            <w:r w:rsidRPr="00981AB4">
              <w:rPr>
                <w:rFonts w:eastAsia="Times New Roman" w:cstheme="minorHAnsi"/>
                <w:b/>
                <w:bCs/>
              </w:rPr>
              <w:t>Proposed OUTCOME Text</w:t>
            </w:r>
          </w:p>
          <w:p w14:paraId="7B6A5014"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single" w:sz="6" w:space="0" w:color="auto"/>
              <w:left w:val="nil"/>
              <w:bottom w:val="single" w:sz="6" w:space="0" w:color="auto"/>
              <w:right w:val="nil"/>
            </w:tcBorders>
            <w:shd w:val="clear" w:color="auto" w:fill="E2EFD9" w:themeFill="accent6" w:themeFillTint="33"/>
          </w:tcPr>
          <w:p w14:paraId="388F128A" w14:textId="77777777" w:rsidR="005410C4" w:rsidRPr="00981AB4" w:rsidRDefault="005410C4" w:rsidP="00BA413D">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63C71AF6" w14:textId="3DED27F5" w:rsidR="0012756F" w:rsidRPr="00981AB4" w:rsidRDefault="00075FFD" w:rsidP="00BA413D">
            <w:pPr>
              <w:spacing w:after="0" w:line="240" w:lineRule="auto"/>
              <w:textAlignment w:val="baseline"/>
              <w:rPr>
                <w:rFonts w:eastAsia="Times New Roman"/>
              </w:rPr>
            </w:pPr>
            <w:r w:rsidRPr="228095EF">
              <w:rPr>
                <w:rFonts w:eastAsia="Times New Roman"/>
                <w:b/>
              </w:rPr>
              <w:t xml:space="preserve">12-month </w:t>
            </w:r>
            <w:r w:rsidR="005410C4" w:rsidRPr="228095EF">
              <w:rPr>
                <w:rFonts w:eastAsia="Times New Roman"/>
                <w:b/>
              </w:rPr>
              <w:t>Goal</w:t>
            </w:r>
            <w:r w:rsidR="005410C4" w:rsidRPr="228095EF">
              <w:rPr>
                <w:rFonts w:eastAsia="Times New Roman"/>
              </w:rPr>
              <w:t xml:space="preserve"> #</w:t>
            </w:r>
          </w:p>
        </w:tc>
      </w:tr>
      <w:tr w:rsidR="005410C4" w:rsidRPr="00981AB4"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685356908"/>
              <w:placeholder>
                <w:docPart w:val="A5F64C0BE916493198DA45AF9248431E"/>
              </w:placeholder>
              <w:showingPlcHdr/>
            </w:sdtPr>
            <w:sdtEndPr>
              <w:rPr>
                <w:rStyle w:val="Style1"/>
              </w:rPr>
            </w:sdtEndPr>
            <w:sdtContent>
              <w:p w14:paraId="1C2F2143" w14:textId="77777777" w:rsidR="005410C4" w:rsidRPr="00981AB4" w:rsidRDefault="005410C4" w:rsidP="00BA413D">
                <w:pPr>
                  <w:rPr>
                    <w:rStyle w:val="Style1"/>
                    <w:rFonts w:asciiTheme="minorHAnsi" w:hAnsiTheme="minorHAnsi" w:cstheme="minorHAnsi"/>
                  </w:rPr>
                </w:pPr>
                <w:r w:rsidRPr="002928BD">
                  <w:rPr>
                    <w:rStyle w:val="PlaceholderText"/>
                    <w:rFonts w:cstheme="minorHAnsi"/>
                    <w:color w:val="auto"/>
                  </w:rPr>
                  <w:t>Click or tap here to enter outcome numerator text.</w:t>
                </w:r>
              </w:p>
            </w:sdtContent>
          </w:sdt>
          <w:p w14:paraId="571BB5CB"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5D1A1E43"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981AB4" w:rsidRDefault="005410C4" w:rsidP="00BA413D">
                <w:pPr>
                  <w:spacing w:after="0" w:line="240" w:lineRule="auto"/>
                  <w:textAlignment w:val="baseline"/>
                  <w:rPr>
                    <w:rFonts w:eastAsia="Times New Roman" w:cstheme="minorHAnsi"/>
                  </w:rPr>
                </w:pPr>
                <w:r w:rsidRPr="002928BD">
                  <w:rPr>
                    <w:rStyle w:val="PlaceholderText"/>
                    <w:rFonts w:cstheme="minorHAnsi"/>
                    <w:color w:val="auto"/>
                  </w:rPr>
                  <w:t>Click or tap here to enter numerator #.</w:t>
                </w:r>
              </w:p>
            </w:tc>
          </w:sdtContent>
        </w:sdt>
      </w:tr>
      <w:tr w:rsidR="005410C4" w:rsidRPr="00981AB4" w14:paraId="4A42BDDA" w14:textId="77777777" w:rsidTr="00BA142A">
        <w:trPr>
          <w:trHeight w:val="619"/>
        </w:trPr>
        <w:sdt>
          <w:sdtPr>
            <w:rPr>
              <w:rFonts w:eastAsia="Times New Roman" w:cstheme="minorHAnsi"/>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981AB4" w:rsidRDefault="005410C4" w:rsidP="00BA413D">
                <w:pPr>
                  <w:rPr>
                    <w:rFonts w:eastAsia="Times New Roman" w:cstheme="minorHAnsi"/>
                  </w:rPr>
                </w:pPr>
                <w:r w:rsidRPr="002928BD">
                  <w:rPr>
                    <w:rStyle w:val="PlaceholderText"/>
                    <w:rFonts w:cstheme="minorHAnsi"/>
                    <w:color w:val="auto"/>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981AB4" w:rsidRDefault="005410C4" w:rsidP="00BA413D">
                <w:pPr>
                  <w:spacing w:after="0" w:line="240" w:lineRule="auto"/>
                  <w:textAlignment w:val="baseline"/>
                  <w:rPr>
                    <w:rFonts w:eastAsia="Times New Roman" w:cstheme="minorHAnsi"/>
                  </w:rPr>
                </w:pPr>
                <w:r w:rsidRPr="002928BD">
                  <w:rPr>
                    <w:rStyle w:val="PlaceholderText"/>
                    <w:rFonts w:cstheme="minorHAnsi"/>
                    <w:color w:val="auto"/>
                  </w:rPr>
                  <w:t>Click or tap here to enter denominator #.</w:t>
                </w:r>
              </w:p>
            </w:tc>
          </w:sdtContent>
        </w:sdt>
      </w:tr>
      <w:tr w:rsidR="005410C4" w:rsidRPr="00981AB4"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907215970"/>
              <w:placeholder>
                <w:docPart w:val="2A7656316FF847C996E4CECC479A8945"/>
              </w:placeholder>
              <w:showingPlcHdr/>
            </w:sdtPr>
            <w:sdtEndPr>
              <w:rPr>
                <w:rStyle w:val="Style1"/>
              </w:rPr>
            </w:sdtEndPr>
            <w:sdtContent>
              <w:p w14:paraId="7D7A3526" w14:textId="77777777" w:rsidR="005410C4" w:rsidRPr="00981AB4" w:rsidRDefault="005410C4" w:rsidP="00BA413D">
                <w:pPr>
                  <w:rPr>
                    <w:rStyle w:val="Style1"/>
                    <w:rFonts w:asciiTheme="minorHAnsi" w:hAnsiTheme="minorHAnsi" w:cstheme="minorHAnsi"/>
                  </w:rPr>
                </w:pPr>
                <w:r w:rsidRPr="002928BD">
                  <w:rPr>
                    <w:rStyle w:val="PlaceholderText"/>
                    <w:rFonts w:cstheme="minorHAnsi"/>
                    <w:color w:val="auto"/>
                  </w:rPr>
                  <w:t>Click or tap here to enter outcome percentage text.</w:t>
                </w:r>
              </w:p>
            </w:sdtContent>
          </w:sdt>
          <w:p w14:paraId="5455F4A8"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0097A2A2" w14:textId="77777777" w:rsidR="005410C4" w:rsidRPr="00981AB4" w:rsidRDefault="005410C4" w:rsidP="00BA413D">
            <w:pPr>
              <w:spacing w:after="0" w:line="240" w:lineRule="auto"/>
              <w:textAlignment w:val="baseline"/>
              <w:rPr>
                <w:rFonts w:eastAsia="Times New Roman" w:cstheme="minorHAnsi"/>
                <w:i/>
                <w:iCs/>
              </w:rPr>
            </w:pPr>
          </w:p>
        </w:tc>
        <w:sdt>
          <w:sdtPr>
            <w:rPr>
              <w:rFonts w:eastAsia="Times New Roman" w:cstheme="minorHAnsi"/>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981AB4" w:rsidRDefault="005410C4" w:rsidP="00BA413D">
                <w:pPr>
                  <w:spacing w:after="0" w:line="240" w:lineRule="auto"/>
                  <w:textAlignment w:val="baseline"/>
                  <w:rPr>
                    <w:rFonts w:eastAsia="Times New Roman" w:cstheme="minorHAnsi"/>
                  </w:rPr>
                </w:pPr>
                <w:r w:rsidRPr="002928BD">
                  <w:rPr>
                    <w:rStyle w:val="PlaceholderText"/>
                    <w:rFonts w:cstheme="minorHAnsi"/>
                    <w:color w:val="auto"/>
                  </w:rPr>
                  <w:t>Click or tap here to enter outcome percentage %age (num/denom).</w:t>
                </w:r>
              </w:p>
            </w:tc>
          </w:sdtContent>
        </w:sdt>
      </w:tr>
    </w:tbl>
    <w:p w14:paraId="35A45F1E" w14:textId="77777777" w:rsidR="005410C4" w:rsidRPr="00981AB4" w:rsidRDefault="005410C4" w:rsidP="005410C4">
      <w:pPr>
        <w:spacing w:after="0" w:line="240" w:lineRule="auto"/>
        <w:ind w:left="720"/>
        <w:textAlignment w:val="baseline"/>
        <w:rPr>
          <w:rFonts w:eastAsia="Times New Roman" w:cstheme="minorHAnsi"/>
        </w:rPr>
      </w:pPr>
    </w:p>
    <w:p w14:paraId="59F77304" w14:textId="3995158F"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come measures will be collected and tracked.</w:t>
      </w:r>
    </w:p>
    <w:p w14:paraId="05044622" w14:textId="16E318B2" w:rsidR="005410C4" w:rsidRPr="00981AB4" w:rsidRDefault="003B2410" w:rsidP="005410C4">
      <w:pPr>
        <w:rPr>
          <w:rStyle w:val="Style1"/>
          <w:rFonts w:asciiTheme="minorHAnsi" w:hAnsiTheme="minorHAnsi" w:cstheme="minorHAnsi"/>
        </w:rPr>
      </w:pPr>
      <w:sdt>
        <w:sdtPr>
          <w:rPr>
            <w:rStyle w:val="Style1"/>
            <w:rFonts w:asciiTheme="minorHAnsi" w:hAnsiTheme="minorHAnsi" w:cstheme="minorHAnsi"/>
          </w:rPr>
          <w:id w:val="1027224608"/>
          <w:placeholder>
            <w:docPart w:val="DC75F48687284C068431E48978F9CF21"/>
          </w:placeholder>
          <w:showingPlcHdr/>
          <w15:color w:val="3366FF"/>
        </w:sdtPr>
        <w:sdtEndPr>
          <w:rPr>
            <w:rStyle w:val="DefaultParagraphFont"/>
            <w:i/>
          </w:rPr>
        </w:sdtEndPr>
        <w:sdtContent>
          <w:r w:rsidR="005410C4" w:rsidRPr="002928BD">
            <w:rPr>
              <w:rStyle w:val="PlaceholderText"/>
              <w:rFonts w:cstheme="minorHAnsi"/>
              <w:color w:val="auto"/>
            </w:rPr>
            <w:t xml:space="preserve">Click or tap here to enter text. </w:t>
          </w:r>
        </w:sdtContent>
      </w:sdt>
    </w:p>
    <w:p w14:paraId="699A0B7C" w14:textId="69932659"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Describe how the data will be calculated for the outcome measure.</w:t>
      </w:r>
    </w:p>
    <w:p w14:paraId="55B7771A" w14:textId="205F3082" w:rsidR="005410C4" w:rsidRPr="00981AB4" w:rsidRDefault="003B2410" w:rsidP="00BA142A">
      <w:pPr>
        <w:rPr>
          <w:rStyle w:val="Style1"/>
          <w:rFonts w:asciiTheme="minorHAnsi" w:hAnsiTheme="minorHAnsi" w:cstheme="minorHAnsi"/>
        </w:rPr>
      </w:pPr>
      <w:sdt>
        <w:sdtPr>
          <w:rPr>
            <w:rStyle w:val="Style1"/>
            <w:rFonts w:asciiTheme="minorHAnsi" w:hAnsiTheme="minorHAnsi" w:cstheme="minorHAnsi"/>
          </w:rPr>
          <w:id w:val="1098145328"/>
          <w:placeholder>
            <w:docPart w:val="97E88CFAE15240CAACAAC8B597E823B9"/>
          </w:placeholder>
          <w:showingPlcHdr/>
          <w15:color w:val="3366FF"/>
        </w:sdtPr>
        <w:sdtEndPr>
          <w:rPr>
            <w:rStyle w:val="DefaultParagraphFont"/>
            <w:i/>
          </w:rPr>
        </w:sdtEndPr>
        <w:sdtContent>
          <w:r w:rsidR="005410C4" w:rsidRPr="002928BD">
            <w:rPr>
              <w:rStyle w:val="PlaceholderText"/>
              <w:rFonts w:cstheme="minorHAnsi"/>
              <w:color w:val="auto"/>
            </w:rPr>
            <w:t xml:space="preserve">Click or tap here to enter text. </w:t>
          </w:r>
        </w:sdtContent>
      </w:sdt>
    </w:p>
    <w:p w14:paraId="7A60FF3A" w14:textId="77777777"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Using the proposed outcome measures, how will you use this data to improve the program and program delivery.</w:t>
      </w:r>
    </w:p>
    <w:p w14:paraId="762C4BA7" w14:textId="7533B16D" w:rsidR="005410C4" w:rsidRPr="00981AB4" w:rsidRDefault="003B2410" w:rsidP="00BA142A">
      <w:pPr>
        <w:spacing w:line="257" w:lineRule="auto"/>
        <w:rPr>
          <w:rFonts w:eastAsia="Calibri" w:cstheme="minorHAnsi"/>
          <w:color w:val="808080" w:themeColor="background1" w:themeShade="80"/>
        </w:rPr>
      </w:pPr>
      <w:sdt>
        <w:sdtPr>
          <w:rPr>
            <w:rStyle w:val="Style1"/>
            <w:rFonts w:asciiTheme="minorHAnsi" w:hAnsiTheme="minorHAnsi" w:cstheme="minorHAnsi"/>
          </w:rPr>
          <w:id w:val="-511219096"/>
          <w:placeholder>
            <w:docPart w:val="656181AB36F44B639DF4ED7B60313902"/>
          </w:placeholder>
          <w:showingPlcHdr/>
          <w15:color w:val="3366FF"/>
        </w:sdtPr>
        <w:sdtEndPr>
          <w:rPr>
            <w:rStyle w:val="DefaultParagraphFont"/>
            <w:i/>
          </w:rPr>
        </w:sdtEndPr>
        <w:sdtContent>
          <w:r w:rsidR="005410C4" w:rsidRPr="002928BD">
            <w:rPr>
              <w:rStyle w:val="PlaceholderText"/>
              <w:rFonts w:cstheme="minorHAnsi"/>
              <w:color w:val="auto"/>
            </w:rPr>
            <w:t xml:space="preserve">Click or tap here to enter text.   </w:t>
          </w:r>
        </w:sdtContent>
      </w:sdt>
      <w:r w:rsidR="005410C4" w:rsidRPr="00981AB4" w:rsidDel="0073360C">
        <w:rPr>
          <w:rFonts w:eastAsia="Calibri" w:cstheme="minorHAnsi"/>
          <w:color w:val="808080" w:themeColor="background1" w:themeShade="80"/>
        </w:rPr>
        <w:t xml:space="preserve"> </w:t>
      </w:r>
    </w:p>
    <w:p w14:paraId="0D72D47D" w14:textId="33901F19" w:rsidR="005410C4" w:rsidRPr="001104C2" w:rsidRDefault="6F3B50BE" w:rsidP="5E2F483C">
      <w:pPr>
        <w:pStyle w:val="ListParagraph"/>
        <w:numPr>
          <w:ilvl w:val="0"/>
          <w:numId w:val="18"/>
        </w:numPr>
        <w:rPr>
          <w:rFonts w:eastAsia="Times New Roman"/>
          <w:b/>
          <w:bCs/>
        </w:rPr>
      </w:pPr>
      <w:r w:rsidRPr="001104C2">
        <w:rPr>
          <w:rFonts w:eastAsia="Times New Roman"/>
          <w:b/>
          <w:bCs/>
        </w:rPr>
        <w:t xml:space="preserve">KEY PERFORMANCE METRIC (SOCIAL SERVICES) </w:t>
      </w:r>
    </w:p>
    <w:p w14:paraId="358D145F" w14:textId="640FC32C" w:rsidR="00890E4E"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rPr>
        <w:t xml:space="preserve">Applications must include </w:t>
      </w:r>
      <w:r w:rsidR="00647E4E" w:rsidRPr="00981AB4">
        <w:rPr>
          <w:rFonts w:eastAsia="Times New Roman" w:cstheme="minorHAnsi"/>
        </w:rPr>
        <w:t>at least one of</w:t>
      </w:r>
      <w:r w:rsidRPr="00981AB4">
        <w:rPr>
          <w:rFonts w:eastAsia="Times New Roman" w:cstheme="minorHAnsi"/>
        </w:rPr>
        <w:t xml:space="preserve"> the following standard Social Services outcome measure</w:t>
      </w:r>
      <w:r w:rsidR="00647E4E" w:rsidRPr="00981AB4">
        <w:rPr>
          <w:rFonts w:eastAsia="Times New Roman" w:cstheme="minorHAnsi"/>
        </w:rPr>
        <w:t>s</w:t>
      </w:r>
      <w:r w:rsidR="00626BBA" w:rsidRPr="00981AB4">
        <w:rPr>
          <w:rFonts w:eastAsia="Times New Roman" w:cstheme="minorHAnsi"/>
        </w:rPr>
        <w:t xml:space="preserve">. Please enter a program goal for the numerator, </w:t>
      </w:r>
      <w:r w:rsidR="00F139DF" w:rsidRPr="00981AB4">
        <w:rPr>
          <w:rFonts w:eastAsia="Times New Roman" w:cstheme="minorHAnsi"/>
        </w:rPr>
        <w:t>denominator,</w:t>
      </w:r>
      <w:r w:rsidR="00626BBA" w:rsidRPr="00981AB4">
        <w:rPr>
          <w:rFonts w:eastAsia="Times New Roman" w:cstheme="minorHAnsi"/>
        </w:rPr>
        <w:t xml:space="preserve"> and percentage</w:t>
      </w:r>
      <w:r w:rsidRPr="00981AB4">
        <w:rPr>
          <w:rFonts w:eastAsia="Times New Roman" w:cstheme="minorHAnsi"/>
        </w:rPr>
        <w:t>: </w:t>
      </w:r>
    </w:p>
    <w:p w14:paraId="1F88A653" w14:textId="51410721" w:rsidR="00890E4E" w:rsidRPr="00981AB4" w:rsidRDefault="4EE44612" w:rsidP="00890E4E">
      <w:pPr>
        <w:spacing w:after="0" w:line="240" w:lineRule="auto"/>
        <w:textAlignment w:val="baseline"/>
        <w:rPr>
          <w:rFonts w:eastAsia="Times New Roman"/>
          <w:color w:val="000000"/>
          <w:sz w:val="20"/>
          <w:szCs w:val="20"/>
        </w:rPr>
      </w:pPr>
      <w:r w:rsidRPr="5E2F483C">
        <w:rPr>
          <w:rFonts w:eastAsia="Times New Roman"/>
          <w:b/>
          <w:bCs/>
          <w:color w:val="000000" w:themeColor="text1"/>
        </w:rPr>
        <w:t>Key Performance Metric (Social Services): </w:t>
      </w:r>
      <w:r w:rsidRPr="5E2F483C">
        <w:rPr>
          <w:rFonts w:eastAsia="Times New Roman"/>
          <w:color w:val="000000" w:themeColor="text1"/>
        </w:rPr>
        <w:t xml:space="preserve">Select at least one of the Standard Social </w:t>
      </w:r>
      <w:r w:rsidR="003E68CD" w:rsidRPr="5E2F483C">
        <w:rPr>
          <w:rFonts w:eastAsia="Times New Roman"/>
          <w:color w:val="000000" w:themeColor="text1"/>
        </w:rPr>
        <w:t>Services outcomes</w:t>
      </w:r>
      <w:r w:rsidRPr="5E2F483C">
        <w:rPr>
          <w:rFonts w:eastAsia="Times New Roman"/>
          <w:color w:val="000000" w:themeColor="text1"/>
        </w:rPr>
        <w:t xml:space="preserve"> listed below. Provide a goal.</w:t>
      </w:r>
      <w:r w:rsidRPr="5E2F483C">
        <w:rPr>
          <w:rFonts w:eastAsia="Times New Roman"/>
          <w:color w:val="000000" w:themeColor="text1"/>
          <w:sz w:val="20"/>
          <w:szCs w:val="20"/>
        </w:rPr>
        <w:t> </w:t>
      </w:r>
    </w:p>
    <w:p w14:paraId="371F46A7" w14:textId="7B9D7303" w:rsidR="5E2F483C" w:rsidRDefault="5E2F483C" w:rsidP="5E2F483C">
      <w:pPr>
        <w:spacing w:after="0" w:line="240" w:lineRule="auto"/>
        <w:rPr>
          <w:rFonts w:eastAsia="Times New Roman"/>
          <w:color w:val="000000" w:themeColor="text1"/>
          <w:sz w:val="20"/>
          <w:szCs w:val="20"/>
        </w:rPr>
      </w:pPr>
    </w:p>
    <w:p w14:paraId="6616207B" w14:textId="44BD7CF1" w:rsidR="00F131A4" w:rsidRPr="00525966" w:rsidRDefault="00F131A4" w:rsidP="00525966">
      <w:pPr>
        <w:spacing w:after="0" w:line="240" w:lineRule="auto"/>
        <w:rPr>
          <w:rFonts w:eastAsia="Times New Roman"/>
          <w:b/>
          <w:bCs/>
          <w:color w:val="FF0000"/>
          <w:u w:val="single"/>
        </w:rPr>
      </w:pPr>
      <w:r w:rsidRPr="00525966">
        <w:rPr>
          <w:rFonts w:eastAsia="Times New Roman"/>
          <w:b/>
          <w:bCs/>
          <w:u w:val="single"/>
        </w:rPr>
        <w:t xml:space="preserve">Housing </w:t>
      </w:r>
      <w:r w:rsidR="00525966" w:rsidRPr="00525966">
        <w:rPr>
          <w:rFonts w:eastAsia="Times New Roman"/>
          <w:b/>
          <w:bCs/>
          <w:u w:val="single"/>
        </w:rPr>
        <w:t>Stabilization</w:t>
      </w:r>
      <w:r w:rsidR="00B272DC" w:rsidRPr="00525966">
        <w:rPr>
          <w:rFonts w:eastAsia="Times New Roman"/>
          <w:b/>
          <w:bCs/>
          <w:u w:val="single"/>
        </w:rPr>
        <w:t xml:space="preserve"> Required</w:t>
      </w:r>
      <w:r w:rsidRPr="00525966">
        <w:rPr>
          <w:rFonts w:eastAsia="Times New Roman"/>
          <w:b/>
          <w:bCs/>
          <w:u w:val="single"/>
        </w:rPr>
        <w:t xml:space="preserve"> Outcome Measures</w:t>
      </w:r>
    </w:p>
    <w:p w14:paraId="6C19B3C5" w14:textId="77777777" w:rsidR="00525966" w:rsidRDefault="00525966" w:rsidP="00525966">
      <w:pPr>
        <w:spacing w:after="0" w:line="240" w:lineRule="auto"/>
        <w:rPr>
          <w:rFonts w:eastAsia="Times New Roman"/>
          <w:b/>
          <w:bCs/>
        </w:rPr>
      </w:pPr>
    </w:p>
    <w:p w14:paraId="66534B11" w14:textId="78017CB2" w:rsidR="3EFF02EF" w:rsidRDefault="3EFF02EF" w:rsidP="00525966">
      <w:pPr>
        <w:spacing w:after="0" w:line="240" w:lineRule="auto"/>
        <w:rPr>
          <w:rFonts w:eastAsia="Times New Roman"/>
          <w:b/>
          <w:bCs/>
        </w:rPr>
      </w:pPr>
      <w:r w:rsidRPr="5E2F483C">
        <w:rPr>
          <w:rFonts w:eastAsia="Times New Roman"/>
          <w:b/>
          <w:bCs/>
        </w:rPr>
        <w:t>R</w:t>
      </w:r>
      <w:r w:rsidR="008E5367">
        <w:rPr>
          <w:rFonts w:eastAsia="Times New Roman"/>
          <w:b/>
          <w:bCs/>
        </w:rPr>
        <w:t xml:space="preserve">RH Required Measure </w:t>
      </w:r>
    </w:p>
    <w:p w14:paraId="460D0D60" w14:textId="48C9D6BC" w:rsidR="136CFE8C" w:rsidRDefault="136CFE8C" w:rsidP="00525966">
      <w:pPr>
        <w:spacing w:after="0" w:line="240" w:lineRule="auto"/>
        <w:rPr>
          <w:rFonts w:eastAsia="Times New Roman"/>
        </w:rPr>
      </w:pPr>
      <w:r w:rsidRPr="5E2F483C">
        <w:rPr>
          <w:rFonts w:eastAsia="Times New Roman"/>
          <w:b/>
          <w:bCs/>
        </w:rPr>
        <w:t xml:space="preserve">Outcome 1B – </w:t>
      </w:r>
      <w:r w:rsidRPr="5E2F483C">
        <w:rPr>
          <w:rFonts w:eastAsia="Times New Roman"/>
        </w:rPr>
        <w:t>Percent of case-managed households that transition from homelessness into housing</w:t>
      </w:r>
    </w:p>
    <w:p w14:paraId="56B32A21" w14:textId="55ACAE52" w:rsidR="136CFE8C" w:rsidRDefault="136CFE8C" w:rsidP="00525966">
      <w:pPr>
        <w:spacing w:after="0" w:line="240" w:lineRule="auto"/>
        <w:rPr>
          <w:rFonts w:eastAsia="Times New Roman"/>
        </w:rPr>
      </w:pPr>
      <w:r w:rsidRPr="5E2F483C">
        <w:rPr>
          <w:rFonts w:eastAsia="Times New Roman"/>
          <w:u w:val="single"/>
        </w:rPr>
        <w:t>Numerator</w:t>
      </w:r>
      <w:r w:rsidRPr="5E2F483C">
        <w:rPr>
          <w:rFonts w:eastAsia="Times New Roman"/>
        </w:rPr>
        <w:t>: Number of case-managed households that transition from homelessness into housing</w:t>
      </w:r>
    </w:p>
    <w:p w14:paraId="0740383D" w14:textId="1D709E5E" w:rsidR="136CFE8C" w:rsidRDefault="136CFE8C" w:rsidP="00525966">
      <w:pPr>
        <w:spacing w:after="0" w:line="240" w:lineRule="auto"/>
        <w:rPr>
          <w:rFonts w:eastAsia="Times New Roman"/>
        </w:rPr>
      </w:pPr>
      <w:r w:rsidRPr="5E2F483C">
        <w:rPr>
          <w:rFonts w:eastAsia="Times New Roman"/>
          <w:u w:val="single"/>
        </w:rPr>
        <w:t>Denominator</w:t>
      </w:r>
      <w:r w:rsidRPr="5E2F483C">
        <w:rPr>
          <w:rFonts w:eastAsia="Times New Roman"/>
        </w:rPr>
        <w:t>: Number of househ</w:t>
      </w:r>
      <w:r w:rsidR="4035FAE8" w:rsidRPr="5E2F483C">
        <w:rPr>
          <w:rFonts w:eastAsia="Times New Roman"/>
        </w:rPr>
        <w:t>olds that exit the program</w:t>
      </w:r>
    </w:p>
    <w:p w14:paraId="54C7C949" w14:textId="3568DBA2" w:rsidR="5E2F483C" w:rsidRDefault="5E2F483C" w:rsidP="5E2F483C">
      <w:pPr>
        <w:spacing w:after="0" w:line="240" w:lineRule="auto"/>
        <w:ind w:left="720"/>
        <w:rPr>
          <w:rFonts w:eastAsia="Times New Roman"/>
        </w:rPr>
      </w:pPr>
    </w:p>
    <w:p w14:paraId="19AB93D3" w14:textId="1E33F9BC" w:rsidR="5E22C442" w:rsidRDefault="5E22C442" w:rsidP="00525966">
      <w:pPr>
        <w:spacing w:after="0" w:line="240" w:lineRule="auto"/>
        <w:rPr>
          <w:rFonts w:eastAsia="Times New Roman"/>
          <w:b/>
          <w:bCs/>
        </w:rPr>
      </w:pPr>
      <w:r w:rsidRPr="5E2F483C">
        <w:rPr>
          <w:rFonts w:eastAsia="Times New Roman"/>
          <w:b/>
          <w:bCs/>
        </w:rPr>
        <w:t>PSH</w:t>
      </w:r>
      <w:r w:rsidR="008E5367">
        <w:rPr>
          <w:rFonts w:eastAsia="Times New Roman"/>
          <w:b/>
          <w:bCs/>
        </w:rPr>
        <w:t xml:space="preserve"> Required Measure </w:t>
      </w:r>
    </w:p>
    <w:p w14:paraId="6C8C6428" w14:textId="6064ECEE" w:rsidR="4035FAE8" w:rsidRDefault="4035FAE8" w:rsidP="00525966">
      <w:pPr>
        <w:spacing w:after="0" w:line="240" w:lineRule="auto"/>
        <w:rPr>
          <w:rFonts w:eastAsia="Times New Roman"/>
        </w:rPr>
      </w:pPr>
      <w:r w:rsidRPr="5E2F483C">
        <w:rPr>
          <w:rFonts w:eastAsia="Times New Roman"/>
          <w:b/>
          <w:bCs/>
        </w:rPr>
        <w:t xml:space="preserve">Outcome 1C – </w:t>
      </w:r>
      <w:r w:rsidRPr="5E2F483C">
        <w:rPr>
          <w:rFonts w:eastAsia="Times New Roman"/>
        </w:rPr>
        <w:t>Percent of households that maintain housing due to receiving essential services</w:t>
      </w:r>
    </w:p>
    <w:p w14:paraId="1AAA64AC" w14:textId="548697BD" w:rsidR="4035FAE8" w:rsidRDefault="4035FAE8" w:rsidP="00525966">
      <w:pPr>
        <w:spacing w:after="0" w:line="240" w:lineRule="auto"/>
        <w:rPr>
          <w:rFonts w:eastAsia="Times New Roman"/>
        </w:rPr>
      </w:pPr>
      <w:r w:rsidRPr="5E2F483C">
        <w:rPr>
          <w:rFonts w:eastAsia="Times New Roman"/>
          <w:u w:val="single"/>
        </w:rPr>
        <w:t>Numerator</w:t>
      </w:r>
      <w:r w:rsidRPr="5E2F483C">
        <w:rPr>
          <w:rFonts w:eastAsia="Times New Roman"/>
        </w:rPr>
        <w:t>: Number of households receiving services that maintain housing due to receiving essential services</w:t>
      </w:r>
    </w:p>
    <w:p w14:paraId="437D7F2F" w14:textId="7B9D7303" w:rsidR="4035FAE8" w:rsidRDefault="4035FAE8" w:rsidP="00525966">
      <w:pPr>
        <w:spacing w:after="0" w:line="240" w:lineRule="auto"/>
        <w:rPr>
          <w:rFonts w:eastAsia="Times New Roman"/>
        </w:rPr>
      </w:pPr>
      <w:r w:rsidRPr="5E2F483C">
        <w:rPr>
          <w:rFonts w:eastAsia="Times New Roman"/>
          <w:u w:val="single"/>
        </w:rPr>
        <w:t>Denominator</w:t>
      </w:r>
      <w:r w:rsidRPr="5E2F483C">
        <w:rPr>
          <w:rFonts w:eastAsia="Times New Roman"/>
        </w:rPr>
        <w:t>: Num</w:t>
      </w:r>
      <w:r w:rsidR="7856F923" w:rsidRPr="5E2F483C">
        <w:rPr>
          <w:rFonts w:eastAsia="Times New Roman"/>
        </w:rPr>
        <w:t>ber of households receiving essential services</w:t>
      </w:r>
    </w:p>
    <w:p w14:paraId="70515E3D" w14:textId="301FFE0E" w:rsidR="005410C4" w:rsidRDefault="005410C4" w:rsidP="759C0FB2">
      <w:pPr>
        <w:spacing w:after="0" w:line="240" w:lineRule="auto"/>
        <w:textAlignment w:val="baseline"/>
        <w:rPr>
          <w:rFonts w:eastAsia="Times New Roman"/>
        </w:rPr>
      </w:pPr>
    </w:p>
    <w:p w14:paraId="5662376D" w14:textId="77777777" w:rsidR="00C43EDF" w:rsidRPr="00981AB4" w:rsidRDefault="00C43EDF" w:rsidP="759C0FB2">
      <w:pPr>
        <w:spacing w:after="0" w:line="240" w:lineRule="auto"/>
        <w:textAlignment w:val="baseline"/>
        <w:rPr>
          <w:rFonts w:eastAsia="Times New Roman"/>
        </w:rPr>
      </w:pPr>
    </w:p>
    <w:tbl>
      <w:tblPr>
        <w:tblStyle w:val="TableGrid"/>
        <w:tblW w:w="9450" w:type="dxa"/>
        <w:tblInd w:w="-5" w:type="dxa"/>
        <w:tblLook w:val="04A0" w:firstRow="1" w:lastRow="0" w:firstColumn="1" w:lastColumn="0" w:noHBand="0" w:noVBand="1"/>
      </w:tblPr>
      <w:tblGrid>
        <w:gridCol w:w="5287"/>
        <w:gridCol w:w="4163"/>
      </w:tblGrid>
      <w:tr w:rsidR="004C000C" w:rsidRPr="00981AB4" w14:paraId="5BD6621B" w14:textId="77777777" w:rsidTr="00944C23">
        <w:tc>
          <w:tcPr>
            <w:tcW w:w="5287" w:type="dxa"/>
            <w:shd w:val="clear" w:color="auto" w:fill="E2EFD9" w:themeFill="accent6" w:themeFillTint="33"/>
          </w:tcPr>
          <w:p w14:paraId="4607FB00" w14:textId="77777777" w:rsidR="00A37827" w:rsidRPr="00944C23" w:rsidRDefault="00A37827" w:rsidP="00A37827">
            <w:pPr>
              <w:rPr>
                <w:b/>
                <w:snapToGrid w:val="0"/>
              </w:rPr>
            </w:pPr>
            <w:r w:rsidRPr="00944C23">
              <w:rPr>
                <w:b/>
                <w:snapToGrid w:val="0"/>
              </w:rPr>
              <w:t>Required: OUTCOME # 1</w:t>
            </w:r>
          </w:p>
          <w:p w14:paraId="7C992CEA" w14:textId="3B350970" w:rsidR="005410C4" w:rsidRPr="00981AB4" w:rsidRDefault="00A37827" w:rsidP="00A37827">
            <w:pPr>
              <w:rPr>
                <w:rFonts w:eastAsia="Times New Roman"/>
                <w:b/>
                <w:snapToGrid w:val="0"/>
                <w:color w:val="000000" w:themeColor="text1"/>
              </w:rPr>
            </w:pPr>
            <w:r w:rsidRPr="00944C23">
              <w:rPr>
                <w:rFonts w:eastAsia="Times New Roman"/>
                <w:b/>
              </w:rPr>
              <w:t xml:space="preserve">State Outcome: </w:t>
            </w:r>
            <w:sdt>
              <w:sdtPr>
                <w:rPr>
                  <w:rFonts w:eastAsia="Times New Roman"/>
                  <w:b/>
                  <w:snapToGrid w:val="0"/>
                </w:rPr>
                <w:id w:val="-550297152"/>
                <w:placeholder>
                  <w:docPart w:val="33F72573C6C04210B8FCB4D81644AEB9"/>
                </w:placeholder>
                <w:showingPlcHdr/>
                <w:dropDownList>
                  <w:listItem w:value="Choose an item."/>
                  <w:listItem w:displayText="Outcome 1B" w:value="Outcome 1B"/>
                  <w:listItem w:displayText="Outcome 1C" w:value="Outcome 1C"/>
                </w:dropDownList>
              </w:sdtPr>
              <w:sdtEndPr/>
              <w:sdtContent>
                <w:r w:rsidRPr="00944C23">
                  <w:rPr>
                    <w:rStyle w:val="PlaceholderText"/>
                    <w:color w:val="auto"/>
                  </w:rPr>
                  <w:t>Choose from drop down list.</w:t>
                </w:r>
              </w:sdtContent>
            </w:sdt>
          </w:p>
        </w:tc>
        <w:tc>
          <w:tcPr>
            <w:tcW w:w="4163" w:type="dxa"/>
            <w:shd w:val="clear" w:color="auto" w:fill="E2EFD9" w:themeFill="accent6" w:themeFillTint="33"/>
          </w:tcPr>
          <w:p w14:paraId="58A44F1E" w14:textId="7CBA2C47" w:rsidR="005410C4" w:rsidRDefault="00075FFD" w:rsidP="00BA413D">
            <w:pPr>
              <w:rPr>
                <w:b/>
              </w:rPr>
            </w:pPr>
            <w:r w:rsidRPr="228095EF">
              <w:rPr>
                <w:b/>
              </w:rPr>
              <w:t xml:space="preserve">12-month </w:t>
            </w:r>
            <w:r w:rsidR="005410C4" w:rsidRPr="228095EF">
              <w:rPr>
                <w:b/>
              </w:rPr>
              <w:t>Goal</w:t>
            </w:r>
          </w:p>
          <w:p w14:paraId="1B5D0D5D" w14:textId="483CB7AB" w:rsidR="00530349" w:rsidRPr="00981AB4" w:rsidRDefault="00530349" w:rsidP="00BA413D">
            <w:pPr>
              <w:rPr>
                <w:rFonts w:eastAsia="Times New Roman"/>
                <w:b/>
                <w:snapToGrid w:val="0"/>
                <w:color w:val="000000" w:themeColor="text1"/>
              </w:rPr>
            </w:pPr>
          </w:p>
        </w:tc>
      </w:tr>
      <w:tr w:rsidR="00B013DB" w:rsidRPr="00981AB4" w14:paraId="49EAD0B9" w14:textId="77777777" w:rsidTr="00944C23">
        <w:trPr>
          <w:trHeight w:val="656"/>
        </w:trPr>
        <w:tc>
          <w:tcPr>
            <w:tcW w:w="5287" w:type="dxa"/>
          </w:tcPr>
          <w:p w14:paraId="4A7E7DED" w14:textId="5BB3E7B6" w:rsidR="005410C4" w:rsidRPr="00981AB4" w:rsidRDefault="005410C4" w:rsidP="00962C0C">
            <w:pPr>
              <w:jc w:val="right"/>
              <w:rPr>
                <w:rFonts w:eastAsia="Times New Roman" w:cstheme="minorHAnsi"/>
                <w:b/>
                <w:snapToGrid w:val="0"/>
                <w:color w:val="000000" w:themeColor="text1"/>
              </w:rPr>
            </w:pPr>
            <w:r w:rsidRPr="00981AB4">
              <w:rPr>
                <w:rFonts w:cstheme="minorHAnsi"/>
                <w:snapToGrid w:val="0"/>
              </w:rPr>
              <w:t xml:space="preserve">Numerator: </w:t>
            </w:r>
          </w:p>
        </w:tc>
        <w:tc>
          <w:tcPr>
            <w:tcW w:w="4163" w:type="dxa"/>
          </w:tcPr>
          <w:p w14:paraId="71B1B7F3" w14:textId="69E0B703" w:rsidR="005410C4" w:rsidRPr="00981AB4" w:rsidRDefault="003B2410" w:rsidP="00BA413D">
            <w:pPr>
              <w:rPr>
                <w:rFonts w:eastAsia="Times New Roman" w:cstheme="minorHAnsi"/>
                <w:b/>
                <w:snapToGrid w:val="0"/>
                <w:color w:val="000000" w:themeColor="text1"/>
              </w:rPr>
            </w:pPr>
            <w:sdt>
              <w:sdtPr>
                <w:rPr>
                  <w:rFonts w:cstheme="minorHAnsi"/>
                  <w:i/>
                </w:rPr>
                <w:tag w:val="sfsa"/>
                <w:id w:val="508264427"/>
                <w:placeholder>
                  <w:docPart w:val="680860EE59E946DD98AE856DECFF635F"/>
                </w:placeholder>
                <w:showingPlcHdr/>
              </w:sdtPr>
              <w:sdtEndPr/>
              <w:sdtContent>
                <w:r w:rsidR="005410C4" w:rsidRPr="00981AB4">
                  <w:rPr>
                    <w:rFonts w:cstheme="minorHAnsi"/>
                  </w:rPr>
                  <w:t xml:space="preserve">Enter </w:t>
                </w:r>
                <w:r w:rsidR="00542AC8">
                  <w:rPr>
                    <w:rFonts w:cstheme="minorHAnsi"/>
                  </w:rPr>
                  <w:t xml:space="preserve">Annual Goal </w:t>
                </w:r>
                <w:r w:rsidR="005410C4" w:rsidRPr="00981AB4">
                  <w:rPr>
                    <w:rFonts w:cstheme="minorHAnsi"/>
                  </w:rPr>
                  <w:t>Number</w:t>
                </w:r>
              </w:sdtContent>
            </w:sdt>
          </w:p>
        </w:tc>
      </w:tr>
      <w:tr w:rsidR="00B013DB" w:rsidRPr="00981AB4" w14:paraId="7E66DA9D" w14:textId="77777777" w:rsidTr="00944C23">
        <w:trPr>
          <w:trHeight w:val="629"/>
        </w:trPr>
        <w:tc>
          <w:tcPr>
            <w:tcW w:w="5287" w:type="dxa"/>
          </w:tcPr>
          <w:p w14:paraId="50563554" w14:textId="1FCD2782" w:rsidR="005410C4" w:rsidRPr="00981AB4" w:rsidRDefault="005410C4" w:rsidP="00962C0C">
            <w:pPr>
              <w:jc w:val="right"/>
              <w:rPr>
                <w:rFonts w:eastAsia="Times New Roman" w:cstheme="minorHAnsi"/>
                <w:b/>
                <w:snapToGrid w:val="0"/>
                <w:color w:val="000000" w:themeColor="text1"/>
              </w:rPr>
            </w:pPr>
            <w:r w:rsidRPr="00981AB4">
              <w:rPr>
                <w:rFonts w:cstheme="minorHAnsi"/>
                <w:snapToGrid w:val="0"/>
              </w:rPr>
              <w:t>Denominator:</w:t>
            </w:r>
            <w:r w:rsidR="003D7077" w:rsidRPr="00981AB4">
              <w:rPr>
                <w:rFonts w:cstheme="minorHAnsi"/>
              </w:rPr>
              <w:t xml:space="preserve"> </w:t>
            </w:r>
          </w:p>
        </w:tc>
        <w:tc>
          <w:tcPr>
            <w:tcW w:w="4163" w:type="dxa"/>
          </w:tcPr>
          <w:p w14:paraId="1648B57B" w14:textId="6D4FD0ED" w:rsidR="005410C4" w:rsidRPr="00981AB4" w:rsidRDefault="003B2410" w:rsidP="00BA413D">
            <w:pPr>
              <w:rPr>
                <w:rFonts w:eastAsia="Times New Roman" w:cstheme="minorHAnsi"/>
                <w:b/>
                <w:snapToGrid w:val="0"/>
                <w:color w:val="000000" w:themeColor="text1"/>
              </w:rPr>
            </w:pPr>
            <w:sdt>
              <w:sdtPr>
                <w:rPr>
                  <w:rFonts w:cstheme="minorHAnsi"/>
                  <w:i/>
                </w:rPr>
                <w:tag w:val="sfsa"/>
                <w:id w:val="-1606959935"/>
                <w:placeholder>
                  <w:docPart w:val="070029AAEE614B9ABE46FAA9A16F505A"/>
                </w:placeholder>
                <w:showingPlcHdr/>
              </w:sdtPr>
              <w:sdtEndPr/>
              <w:sdtContent>
                <w:r w:rsidR="005410C4" w:rsidRPr="00981AB4">
                  <w:rPr>
                    <w:rFonts w:cstheme="minorHAnsi"/>
                  </w:rPr>
                  <w:t xml:space="preserve">Enter </w:t>
                </w:r>
                <w:r w:rsidR="00542AC8">
                  <w:rPr>
                    <w:rFonts w:cstheme="minorHAnsi"/>
                  </w:rPr>
                  <w:t xml:space="preserve">Annual Goal </w:t>
                </w:r>
                <w:r w:rsidR="005410C4" w:rsidRPr="00981AB4">
                  <w:rPr>
                    <w:rFonts w:cstheme="minorHAnsi"/>
                  </w:rPr>
                  <w:t>Number</w:t>
                </w:r>
              </w:sdtContent>
            </w:sdt>
          </w:p>
        </w:tc>
      </w:tr>
      <w:tr w:rsidR="00B013DB" w:rsidRPr="00981AB4" w14:paraId="5E76FC49" w14:textId="77777777" w:rsidTr="00944C23">
        <w:trPr>
          <w:trHeight w:val="611"/>
        </w:trPr>
        <w:tc>
          <w:tcPr>
            <w:tcW w:w="5287" w:type="dxa"/>
          </w:tcPr>
          <w:p w14:paraId="4ADDBC4F" w14:textId="1C715968" w:rsidR="005410C4" w:rsidRPr="00981AB4" w:rsidRDefault="005410C4" w:rsidP="00962C0C">
            <w:pPr>
              <w:jc w:val="right"/>
              <w:rPr>
                <w:rFonts w:eastAsia="Times New Roman" w:cstheme="minorHAnsi"/>
                <w:b/>
                <w:snapToGrid w:val="0"/>
                <w:color w:val="000000" w:themeColor="text1"/>
              </w:rPr>
            </w:pPr>
            <w:r w:rsidRPr="00981AB4">
              <w:rPr>
                <w:rFonts w:cstheme="minorHAnsi"/>
                <w:snapToGrid w:val="0"/>
              </w:rPr>
              <w:t>Outcome Rate:</w:t>
            </w:r>
            <w:r w:rsidR="009E5C35" w:rsidRPr="00981AB4">
              <w:rPr>
                <w:rFonts w:cstheme="minorHAnsi"/>
              </w:rPr>
              <w:t xml:space="preserve"> </w:t>
            </w:r>
          </w:p>
        </w:tc>
        <w:tc>
          <w:tcPr>
            <w:tcW w:w="4163" w:type="dxa"/>
          </w:tcPr>
          <w:p w14:paraId="378E0588" w14:textId="77777777" w:rsidR="005410C4" w:rsidRPr="00981AB4" w:rsidRDefault="003B2410" w:rsidP="00BA413D">
            <w:pPr>
              <w:rPr>
                <w:rFonts w:eastAsia="Times New Roman" w:cstheme="minorHAnsi"/>
                <w:b/>
                <w:snapToGrid w:val="0"/>
                <w:color w:val="000000" w:themeColor="text1"/>
              </w:rPr>
            </w:pPr>
            <w:sdt>
              <w:sdtPr>
                <w:rPr>
                  <w:rFonts w:cstheme="minorHAnsi"/>
                  <w:i/>
                </w:rPr>
                <w:tag w:val="sfsa"/>
                <w:id w:val="-433901191"/>
                <w:placeholder>
                  <w:docPart w:val="7CA162DD6B5B4EE087A879D77EDC0814"/>
                </w:placeholder>
                <w:showingPlcHdr/>
              </w:sdtPr>
              <w:sdtEndPr/>
              <w:sdtContent>
                <w:r w:rsidR="005410C4" w:rsidRPr="00981AB4">
                  <w:rPr>
                    <w:rFonts w:cstheme="minorHAnsi"/>
                    <w:i/>
                  </w:rPr>
                  <w:t>Enter Percentage here calculated by dividing Numerator by Denominator</w:t>
                </w:r>
              </w:sdtContent>
            </w:sdt>
          </w:p>
        </w:tc>
      </w:tr>
    </w:tbl>
    <w:p w14:paraId="02C292A2" w14:textId="357FA7F8" w:rsidR="005410C4" w:rsidRPr="00981AB4" w:rsidRDefault="005410C4" w:rsidP="00B272DC">
      <w:pPr>
        <w:spacing w:after="0" w:line="240" w:lineRule="auto"/>
        <w:ind w:left="630"/>
        <w:textAlignment w:val="baseline"/>
        <w:rPr>
          <w:rFonts w:eastAsia="Times New Roman" w:cstheme="minorHAnsi"/>
          <w:b/>
          <w:bCs/>
        </w:rPr>
      </w:pPr>
    </w:p>
    <w:p w14:paraId="30FF758A" w14:textId="24F44BA9" w:rsidR="005410C4" w:rsidRPr="00981AB4" w:rsidRDefault="005410C4" w:rsidP="00AB4C11">
      <w:pPr>
        <w:pBdr>
          <w:top w:val="single" w:sz="4" w:space="1" w:color="auto"/>
          <w:left w:val="single" w:sz="4" w:space="4" w:color="auto"/>
          <w:bottom w:val="single" w:sz="4" w:space="1" w:color="auto"/>
          <w:right w:val="single" w:sz="4" w:space="7"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come measures will be collected and tracked.</w:t>
      </w:r>
    </w:p>
    <w:p w14:paraId="534CFB56" w14:textId="52D7F595" w:rsidR="005410C4" w:rsidRPr="00981AB4" w:rsidRDefault="003B2410" w:rsidP="00B272DC">
      <w:pPr>
        <w:spacing w:line="257" w:lineRule="auto"/>
        <w:ind w:left="630"/>
        <w:rPr>
          <w:rFonts w:eastAsia="Calibri" w:cstheme="minorHAnsi"/>
          <w:color w:val="808080" w:themeColor="background1" w:themeShade="80"/>
        </w:rPr>
      </w:pPr>
      <w:sdt>
        <w:sdtPr>
          <w:rPr>
            <w:rStyle w:val="Style1"/>
            <w:rFonts w:asciiTheme="minorHAnsi" w:hAnsiTheme="minorHAnsi" w:cstheme="minorHAnsi"/>
          </w:rPr>
          <w:id w:val="1092660410"/>
          <w:placeholder>
            <w:docPart w:val="3DD7A296CDF2431EB5959BCF586C3CD9"/>
          </w:placeholder>
          <w:showingPlcHdr/>
          <w15:color w:val="3366FF"/>
        </w:sdtPr>
        <w:sdtEndPr>
          <w:rPr>
            <w:rStyle w:val="DefaultParagraphFont"/>
            <w:i/>
          </w:rPr>
        </w:sdtEndPr>
        <w:sdtContent>
          <w:r w:rsidR="005410C4" w:rsidRPr="00A41038">
            <w:rPr>
              <w:rStyle w:val="PlaceholderText"/>
              <w:rFonts w:cstheme="minorHAnsi"/>
              <w:color w:val="auto"/>
            </w:rPr>
            <w:t>Click or tap here to enter text.</w:t>
          </w:r>
        </w:sdtContent>
      </w:sdt>
      <w:r w:rsidR="005410C4" w:rsidRPr="00981AB4" w:rsidDel="0073360C">
        <w:rPr>
          <w:rFonts w:eastAsia="Calibri" w:cstheme="minorHAnsi"/>
          <w:color w:val="808080" w:themeColor="background1" w:themeShade="80"/>
        </w:rPr>
        <w:t xml:space="preserve"> </w:t>
      </w:r>
    </w:p>
    <w:p w14:paraId="45A82547" w14:textId="0ADA8F58" w:rsidR="005410C4" w:rsidRPr="00981AB4" w:rsidRDefault="005410C4" w:rsidP="00AB4C11">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sidDel="007F166D">
        <w:rPr>
          <w:rFonts w:eastAsia="Times New Roman" w:cstheme="minorHAnsi"/>
          <w:color w:val="808080"/>
        </w:rPr>
        <w:t xml:space="preserve"> </w:t>
      </w:r>
      <w:r w:rsidRPr="00981AB4">
        <w:rPr>
          <w:rFonts w:eastAsia="Times New Roman" w:cstheme="minorHAnsi"/>
        </w:rPr>
        <w:t>Describe how the data will be calculated for the outcome measure.</w:t>
      </w:r>
    </w:p>
    <w:p w14:paraId="5EAAEB8F" w14:textId="296AEE4E" w:rsidR="005410C4" w:rsidRPr="00981AB4" w:rsidRDefault="003B2410" w:rsidP="00B272DC">
      <w:pPr>
        <w:spacing w:line="257" w:lineRule="auto"/>
        <w:ind w:left="630"/>
        <w:rPr>
          <w:rFonts w:eastAsia="Calibri" w:cstheme="minorHAnsi"/>
          <w:color w:val="808080" w:themeColor="background1" w:themeShade="80"/>
        </w:rPr>
      </w:pPr>
      <w:sdt>
        <w:sdtPr>
          <w:rPr>
            <w:rStyle w:val="Style1"/>
            <w:rFonts w:asciiTheme="minorHAnsi" w:hAnsiTheme="minorHAnsi"/>
          </w:rPr>
          <w:id w:val="779366510"/>
          <w:placeholder>
            <w:docPart w:val="E692D12B1AB4490DBB00F898A91E2A98"/>
          </w:placeholder>
          <w:showingPlcHdr/>
          <w15:color w:val="3366FF"/>
        </w:sdtPr>
        <w:sdtEndPr>
          <w:rPr>
            <w:rStyle w:val="Style1"/>
          </w:rPr>
        </w:sdtEndPr>
        <w:sdtContent>
          <w:r w:rsidR="405D144E" w:rsidRPr="00A41038">
            <w:rPr>
              <w:rStyle w:val="PlaceholderText"/>
              <w:color w:val="auto"/>
            </w:rPr>
            <w:t xml:space="preserve">Click or tap here to enter text.   </w:t>
          </w:r>
        </w:sdtContent>
      </w:sdt>
      <w:r w:rsidR="405D144E" w:rsidRPr="5E2F483C">
        <w:rPr>
          <w:rFonts w:eastAsia="Calibri"/>
          <w:color w:val="808080" w:themeColor="background1" w:themeShade="80"/>
        </w:rPr>
        <w:t xml:space="preserve"> </w:t>
      </w:r>
    </w:p>
    <w:p w14:paraId="065A4F9B" w14:textId="44BE1D27" w:rsidR="005C0FED" w:rsidRDefault="005C0FED" w:rsidP="00B272DC">
      <w:pPr>
        <w:spacing w:after="0" w:line="240" w:lineRule="auto"/>
        <w:rPr>
          <w:rFonts w:eastAsia="Times New Roman"/>
          <w:b/>
          <w:bCs/>
        </w:rPr>
      </w:pPr>
    </w:p>
    <w:p w14:paraId="5EAAC6F7" w14:textId="77777777" w:rsidR="00586287" w:rsidRDefault="00586287" w:rsidP="00944C23">
      <w:pPr>
        <w:spacing w:after="0" w:line="240" w:lineRule="auto"/>
        <w:rPr>
          <w:rFonts w:eastAsia="Times New Roman"/>
          <w:b/>
          <w:bCs/>
        </w:rPr>
      </w:pPr>
    </w:p>
    <w:p w14:paraId="06D58041" w14:textId="77777777" w:rsidR="00586287" w:rsidRDefault="00586287" w:rsidP="00944C23">
      <w:pPr>
        <w:spacing w:after="0" w:line="240" w:lineRule="auto"/>
        <w:rPr>
          <w:rFonts w:eastAsia="Times New Roman"/>
          <w:b/>
          <w:bCs/>
        </w:rPr>
      </w:pPr>
    </w:p>
    <w:p w14:paraId="46EA90D3" w14:textId="77777777" w:rsidR="00586287" w:rsidRDefault="00586287" w:rsidP="00944C23">
      <w:pPr>
        <w:spacing w:after="0" w:line="240" w:lineRule="auto"/>
        <w:rPr>
          <w:rFonts w:eastAsia="Times New Roman"/>
          <w:b/>
          <w:bCs/>
        </w:rPr>
      </w:pPr>
    </w:p>
    <w:p w14:paraId="6D025995" w14:textId="47A603BF" w:rsidR="00F131A4" w:rsidRDefault="00586287" w:rsidP="00944C23">
      <w:pPr>
        <w:spacing w:after="0" w:line="240" w:lineRule="auto"/>
        <w:rPr>
          <w:rFonts w:eastAsia="Times New Roman"/>
          <w:b/>
          <w:bCs/>
        </w:rPr>
      </w:pPr>
      <w:r>
        <w:rPr>
          <w:rFonts w:eastAsia="Times New Roman"/>
          <w:b/>
          <w:bCs/>
        </w:rPr>
        <w:lastRenderedPageBreak/>
        <w:t>O</w:t>
      </w:r>
      <w:r w:rsidR="00F131A4" w:rsidRPr="5E2F483C">
        <w:rPr>
          <w:rFonts w:eastAsia="Times New Roman"/>
          <w:b/>
          <w:bCs/>
        </w:rPr>
        <w:t>ptional</w:t>
      </w:r>
      <w:r w:rsidR="00F131A4">
        <w:rPr>
          <w:rFonts w:eastAsia="Times New Roman"/>
          <w:b/>
          <w:bCs/>
        </w:rPr>
        <w:t xml:space="preserve"> </w:t>
      </w:r>
      <w:r w:rsidR="00B272DC">
        <w:rPr>
          <w:rFonts w:eastAsia="Times New Roman"/>
          <w:b/>
          <w:bCs/>
        </w:rPr>
        <w:t xml:space="preserve">Outcome </w:t>
      </w:r>
      <w:r w:rsidR="00F131A4">
        <w:rPr>
          <w:rFonts w:eastAsia="Times New Roman"/>
          <w:b/>
          <w:bCs/>
        </w:rPr>
        <w:t xml:space="preserve">Measures: </w:t>
      </w:r>
    </w:p>
    <w:p w14:paraId="0E33A8A9" w14:textId="77777777" w:rsidR="00F131A4" w:rsidRDefault="00F131A4" w:rsidP="00944C23">
      <w:pPr>
        <w:spacing w:after="0" w:line="240" w:lineRule="auto"/>
        <w:rPr>
          <w:rFonts w:eastAsia="Times New Roman"/>
        </w:rPr>
      </w:pPr>
      <w:r w:rsidRPr="4ECC804D">
        <w:rPr>
          <w:rFonts w:eastAsia="Times New Roman"/>
          <w:b/>
        </w:rPr>
        <w:t xml:space="preserve">Outcome 3A – </w:t>
      </w:r>
      <w:r w:rsidRPr="4ECC804D">
        <w:rPr>
          <w:rFonts w:eastAsia="Times New Roman"/>
        </w:rPr>
        <w:t>Number of individuals demonstrating improved mental health status as measured on a standardized assessment</w:t>
      </w:r>
      <w:r>
        <w:br/>
      </w:r>
      <w:r w:rsidRPr="4ECC804D">
        <w:rPr>
          <w:rFonts w:eastAsia="Times New Roman"/>
          <w:u w:val="single"/>
        </w:rPr>
        <w:t>Numerator</w:t>
      </w:r>
      <w:r w:rsidRPr="4ECC804D">
        <w:rPr>
          <w:rFonts w:eastAsia="Times New Roman"/>
        </w:rPr>
        <w:t>: Number of individuals with improved mental health status as measured on a standardized assessment</w:t>
      </w:r>
      <w:r>
        <w:br/>
      </w:r>
      <w:r w:rsidRPr="4ECC804D">
        <w:rPr>
          <w:rFonts w:eastAsia="Times New Roman"/>
          <w:u w:val="single"/>
        </w:rPr>
        <w:t>Denominator</w:t>
      </w:r>
      <w:r w:rsidRPr="4ECC804D">
        <w:rPr>
          <w:rFonts w:eastAsia="Times New Roman"/>
        </w:rPr>
        <w:t>: Number of individuals “initially” evaluated with a standardized assessment</w:t>
      </w:r>
    </w:p>
    <w:p w14:paraId="5C5167FA" w14:textId="77777777" w:rsidR="00944C23" w:rsidRDefault="00944C23" w:rsidP="00944C23">
      <w:pPr>
        <w:spacing w:after="0" w:line="240" w:lineRule="auto"/>
        <w:rPr>
          <w:rFonts w:eastAsia="Times New Roman"/>
        </w:rPr>
      </w:pPr>
    </w:p>
    <w:p w14:paraId="3F5F4856" w14:textId="5CE1C50D" w:rsidR="00F131A4" w:rsidRDefault="00F131A4" w:rsidP="00944C23">
      <w:pPr>
        <w:spacing w:after="0" w:line="240" w:lineRule="auto"/>
        <w:rPr>
          <w:rFonts w:eastAsia="Times New Roman"/>
        </w:rPr>
      </w:pPr>
      <w:r w:rsidRPr="4ECC804D">
        <w:rPr>
          <w:rFonts w:eastAsia="Times New Roman"/>
          <w:b/>
        </w:rPr>
        <w:t xml:space="preserve">Outcome 3B – </w:t>
      </w:r>
      <w:r w:rsidRPr="4ECC804D">
        <w:rPr>
          <w:rFonts w:eastAsia="Times New Roman"/>
        </w:rPr>
        <w:t>Number of individuals progressing on their treatment plan goal(s)</w:t>
      </w:r>
      <w:r>
        <w:br/>
      </w:r>
      <w:r w:rsidRPr="4ECC804D">
        <w:rPr>
          <w:rFonts w:eastAsia="Times New Roman"/>
          <w:u w:val="single"/>
        </w:rPr>
        <w:t>Numerator</w:t>
      </w:r>
      <w:r w:rsidRPr="4ECC804D">
        <w:rPr>
          <w:rFonts w:eastAsia="Times New Roman"/>
        </w:rPr>
        <w:t>: Number of individuals making progress on their treatment plan goal(s)</w:t>
      </w:r>
      <w:r>
        <w:br/>
      </w:r>
      <w:r w:rsidRPr="4ECC804D">
        <w:rPr>
          <w:rFonts w:eastAsia="Times New Roman"/>
          <w:u w:val="single"/>
        </w:rPr>
        <w:t>Denominator</w:t>
      </w:r>
      <w:r w:rsidRPr="4ECC804D">
        <w:rPr>
          <w:rFonts w:eastAsia="Times New Roman"/>
        </w:rPr>
        <w:t>: Number of individuals evaluated for progress on treatment plan goal(s)</w:t>
      </w:r>
    </w:p>
    <w:p w14:paraId="4EBB918D" w14:textId="77777777" w:rsidR="00944C23" w:rsidRDefault="00944C23" w:rsidP="00944C23">
      <w:pPr>
        <w:spacing w:after="0" w:line="240" w:lineRule="auto"/>
        <w:rPr>
          <w:rFonts w:eastAsia="Times New Roman"/>
          <w:b/>
        </w:rPr>
      </w:pPr>
    </w:p>
    <w:p w14:paraId="19B98DEC" w14:textId="5CFC1B99" w:rsidR="00F131A4" w:rsidRDefault="00F131A4" w:rsidP="00944C23">
      <w:pPr>
        <w:spacing w:after="0" w:line="240" w:lineRule="auto"/>
        <w:rPr>
          <w:rFonts w:eastAsia="Times New Roman"/>
        </w:rPr>
      </w:pPr>
      <w:r w:rsidRPr="4ECC804D">
        <w:rPr>
          <w:rFonts w:eastAsia="Times New Roman"/>
          <w:b/>
        </w:rPr>
        <w:t>Outcome 5B</w:t>
      </w:r>
      <w:r w:rsidRPr="4ECC804D">
        <w:rPr>
          <w:rFonts w:eastAsia="Times New Roman"/>
        </w:rPr>
        <w:t xml:space="preserve"> - Number of individuals demonstrating improved life skill(s)</w:t>
      </w:r>
      <w:r>
        <w:br/>
      </w:r>
      <w:r w:rsidRPr="4ECC804D">
        <w:rPr>
          <w:rFonts w:eastAsia="Times New Roman"/>
          <w:u w:val="single"/>
        </w:rPr>
        <w:t>Numerator</w:t>
      </w:r>
      <w:r w:rsidRPr="4ECC804D">
        <w:rPr>
          <w:rFonts w:eastAsia="Times New Roman"/>
        </w:rPr>
        <w:t>: Number of individuals who demonstrate improved life skill(s)</w:t>
      </w:r>
    </w:p>
    <w:p w14:paraId="7E864D0E" w14:textId="10F5305C" w:rsidR="00F131A4" w:rsidRDefault="00F131A4" w:rsidP="00944C23">
      <w:pPr>
        <w:spacing w:after="0" w:line="240" w:lineRule="auto"/>
        <w:rPr>
          <w:rFonts w:eastAsia="Times New Roman"/>
        </w:rPr>
      </w:pPr>
      <w:r w:rsidRPr="4ECC804D">
        <w:rPr>
          <w:rFonts w:eastAsia="Times New Roman"/>
          <w:u w:val="single"/>
        </w:rPr>
        <w:t>Denominator</w:t>
      </w:r>
      <w:r w:rsidRPr="4ECC804D">
        <w:rPr>
          <w:rFonts w:eastAsia="Times New Roman"/>
        </w:rPr>
        <w:t>: Number of individuals participating in the activity</w:t>
      </w:r>
    </w:p>
    <w:p w14:paraId="294CF225" w14:textId="77777777" w:rsidR="00C43EDF" w:rsidRDefault="00C43EDF" w:rsidP="00944C23">
      <w:pPr>
        <w:spacing w:after="0" w:line="240" w:lineRule="auto"/>
        <w:rPr>
          <w:rFonts w:eastAsia="Times New Roman"/>
        </w:rPr>
      </w:pPr>
    </w:p>
    <w:tbl>
      <w:tblPr>
        <w:tblStyle w:val="TableGrid"/>
        <w:tblW w:w="9450" w:type="dxa"/>
        <w:tblInd w:w="-5" w:type="dxa"/>
        <w:tblLook w:val="04A0" w:firstRow="1" w:lastRow="0" w:firstColumn="1" w:lastColumn="0" w:noHBand="0" w:noVBand="1"/>
      </w:tblPr>
      <w:tblGrid>
        <w:gridCol w:w="5287"/>
        <w:gridCol w:w="4163"/>
      </w:tblGrid>
      <w:tr w:rsidR="00072DFC" w:rsidRPr="00BC0086" w14:paraId="121C5470" w14:textId="77777777" w:rsidTr="00944C23">
        <w:tc>
          <w:tcPr>
            <w:tcW w:w="5287" w:type="dxa"/>
            <w:shd w:val="clear" w:color="auto" w:fill="E2EFD9" w:themeFill="accent6" w:themeFillTint="33"/>
          </w:tcPr>
          <w:p w14:paraId="2B2F5517" w14:textId="5CD6642B" w:rsidR="00072DFC" w:rsidRPr="00944C23" w:rsidRDefault="00B272DC" w:rsidP="00055BA2">
            <w:pPr>
              <w:rPr>
                <w:b/>
                <w:snapToGrid w:val="0"/>
              </w:rPr>
            </w:pPr>
            <w:r w:rsidRPr="00944C23">
              <w:rPr>
                <w:b/>
                <w:snapToGrid w:val="0"/>
              </w:rPr>
              <w:t xml:space="preserve">OPTIONAL </w:t>
            </w:r>
            <w:r w:rsidR="00072DFC" w:rsidRPr="00944C23">
              <w:rPr>
                <w:b/>
                <w:snapToGrid w:val="0"/>
              </w:rPr>
              <w:t>OUTCOME # 1</w:t>
            </w:r>
          </w:p>
          <w:p w14:paraId="51E023E7" w14:textId="530D98A7" w:rsidR="00072DFC" w:rsidRPr="00944C23" w:rsidRDefault="003B2410" w:rsidP="00055BA2">
            <w:pPr>
              <w:rPr>
                <w:rFonts w:eastAsia="Times New Roman"/>
                <w:b/>
                <w:snapToGrid w:val="0"/>
              </w:rPr>
            </w:pPr>
            <w:sdt>
              <w:sdtPr>
                <w:rPr>
                  <w:rFonts w:eastAsia="Times New Roman"/>
                  <w:b/>
                  <w:snapToGrid w:val="0"/>
                </w:rPr>
                <w:id w:val="1698659016"/>
                <w:placeholder>
                  <w:docPart w:val="17DD7C4F0ABF4F6DA04CEF3A6E9B0C3D"/>
                </w:placeholder>
                <w:showingPlcHdr/>
                <w:dropDownList>
                  <w:listItem w:value="Choose an item."/>
                  <w:listItem w:displayText="Outcome 3A" w:value="Outcome 3A"/>
                  <w:listItem w:displayText="Outcome 3B" w:value="Outcome 3B"/>
                  <w:listItem w:displayText="Outcome 5B" w:value="Outcome 5B"/>
                </w:dropDownList>
              </w:sdtPr>
              <w:sdtEndPr/>
              <w:sdtContent>
                <w:r w:rsidR="00072DFC" w:rsidRPr="00944C23">
                  <w:rPr>
                    <w:rStyle w:val="PlaceholderText"/>
                    <w:color w:val="auto"/>
                  </w:rPr>
                  <w:t>Choose from drop down list.</w:t>
                </w:r>
              </w:sdtContent>
            </w:sdt>
          </w:p>
        </w:tc>
        <w:tc>
          <w:tcPr>
            <w:tcW w:w="4163" w:type="dxa"/>
            <w:shd w:val="clear" w:color="auto" w:fill="E2EFD9" w:themeFill="accent6" w:themeFillTint="33"/>
          </w:tcPr>
          <w:p w14:paraId="1ECE38E0" w14:textId="77777777" w:rsidR="00072DFC" w:rsidRPr="00944C23" w:rsidRDefault="00072DFC" w:rsidP="00055BA2">
            <w:pPr>
              <w:rPr>
                <w:b/>
              </w:rPr>
            </w:pPr>
            <w:r w:rsidRPr="00944C23">
              <w:rPr>
                <w:b/>
              </w:rPr>
              <w:t>12-month Goal</w:t>
            </w:r>
          </w:p>
          <w:p w14:paraId="6868A8B0" w14:textId="1FEB828A" w:rsidR="00072DFC" w:rsidRPr="00944C23" w:rsidRDefault="00072DFC" w:rsidP="00055BA2">
            <w:pPr>
              <w:rPr>
                <w:rFonts w:eastAsia="Times New Roman"/>
                <w:b/>
                <w:snapToGrid w:val="0"/>
              </w:rPr>
            </w:pPr>
          </w:p>
        </w:tc>
      </w:tr>
      <w:tr w:rsidR="00072DFC" w:rsidRPr="00BC0086" w14:paraId="045CFEFB" w14:textId="77777777" w:rsidTr="00944C23">
        <w:trPr>
          <w:trHeight w:val="656"/>
        </w:trPr>
        <w:tc>
          <w:tcPr>
            <w:tcW w:w="5287" w:type="dxa"/>
          </w:tcPr>
          <w:p w14:paraId="63E000C3" w14:textId="77777777" w:rsidR="00072DFC" w:rsidRPr="00944C23" w:rsidRDefault="00072DFC" w:rsidP="00055BA2">
            <w:pPr>
              <w:jc w:val="right"/>
              <w:rPr>
                <w:rFonts w:eastAsia="Times New Roman" w:cstheme="minorHAnsi"/>
                <w:b/>
                <w:snapToGrid w:val="0"/>
              </w:rPr>
            </w:pPr>
            <w:r w:rsidRPr="00944C23">
              <w:rPr>
                <w:rFonts w:cstheme="minorHAnsi"/>
                <w:snapToGrid w:val="0"/>
              </w:rPr>
              <w:t xml:space="preserve">Numerator: </w:t>
            </w:r>
          </w:p>
        </w:tc>
        <w:tc>
          <w:tcPr>
            <w:tcW w:w="4163" w:type="dxa"/>
          </w:tcPr>
          <w:p w14:paraId="238A1BE6" w14:textId="77777777" w:rsidR="00072DFC" w:rsidRPr="00944C23" w:rsidRDefault="003B2410" w:rsidP="00055BA2">
            <w:pPr>
              <w:rPr>
                <w:rFonts w:eastAsia="Times New Roman" w:cstheme="minorHAnsi"/>
                <w:b/>
                <w:snapToGrid w:val="0"/>
              </w:rPr>
            </w:pPr>
            <w:sdt>
              <w:sdtPr>
                <w:rPr>
                  <w:rFonts w:cstheme="minorHAnsi"/>
                  <w:i/>
                </w:rPr>
                <w:tag w:val="sfsa"/>
                <w:id w:val="-1722659903"/>
                <w:placeholder>
                  <w:docPart w:val="8FB6C5535A26459796969B351944538F"/>
                </w:placeholder>
                <w:showingPlcHdr/>
              </w:sdtPr>
              <w:sdtEndPr/>
              <w:sdtContent>
                <w:r w:rsidR="00072DFC" w:rsidRPr="00944C23">
                  <w:rPr>
                    <w:rFonts w:cstheme="minorHAnsi"/>
                  </w:rPr>
                  <w:t>Enter Annual Goal Number</w:t>
                </w:r>
              </w:sdtContent>
            </w:sdt>
          </w:p>
        </w:tc>
      </w:tr>
      <w:tr w:rsidR="00072DFC" w:rsidRPr="00BC0086" w14:paraId="5D990B36" w14:textId="77777777" w:rsidTr="00944C23">
        <w:trPr>
          <w:trHeight w:val="629"/>
        </w:trPr>
        <w:tc>
          <w:tcPr>
            <w:tcW w:w="5287" w:type="dxa"/>
          </w:tcPr>
          <w:p w14:paraId="7EAE8E0A" w14:textId="77777777" w:rsidR="00072DFC" w:rsidRPr="00944C23" w:rsidRDefault="00072DFC" w:rsidP="00055BA2">
            <w:pPr>
              <w:jc w:val="right"/>
              <w:rPr>
                <w:rFonts w:eastAsia="Times New Roman" w:cstheme="minorHAnsi"/>
                <w:b/>
                <w:snapToGrid w:val="0"/>
              </w:rPr>
            </w:pPr>
            <w:r w:rsidRPr="00944C23">
              <w:rPr>
                <w:rFonts w:cstheme="minorHAnsi"/>
                <w:snapToGrid w:val="0"/>
              </w:rPr>
              <w:t>Denominator:</w:t>
            </w:r>
            <w:r w:rsidRPr="00944C23">
              <w:rPr>
                <w:rFonts w:cstheme="minorHAnsi"/>
              </w:rPr>
              <w:t xml:space="preserve"> </w:t>
            </w:r>
          </w:p>
        </w:tc>
        <w:tc>
          <w:tcPr>
            <w:tcW w:w="4163" w:type="dxa"/>
          </w:tcPr>
          <w:p w14:paraId="098C11F1" w14:textId="77777777" w:rsidR="00072DFC" w:rsidRPr="00944C23" w:rsidRDefault="003B2410" w:rsidP="00055BA2">
            <w:pPr>
              <w:rPr>
                <w:rFonts w:eastAsia="Times New Roman" w:cstheme="minorHAnsi"/>
                <w:b/>
                <w:snapToGrid w:val="0"/>
              </w:rPr>
            </w:pPr>
            <w:sdt>
              <w:sdtPr>
                <w:rPr>
                  <w:rFonts w:cstheme="minorHAnsi"/>
                  <w:i/>
                </w:rPr>
                <w:tag w:val="sfsa"/>
                <w:id w:val="2080709490"/>
                <w:placeholder>
                  <w:docPart w:val="381D079FE91C4A87BA8EBF4A7046FB19"/>
                </w:placeholder>
                <w:showingPlcHdr/>
              </w:sdtPr>
              <w:sdtEndPr/>
              <w:sdtContent>
                <w:r w:rsidR="00072DFC" w:rsidRPr="00944C23">
                  <w:rPr>
                    <w:rFonts w:cstheme="minorHAnsi"/>
                  </w:rPr>
                  <w:t>Enter Annual Goal Number</w:t>
                </w:r>
              </w:sdtContent>
            </w:sdt>
          </w:p>
        </w:tc>
      </w:tr>
      <w:tr w:rsidR="00072DFC" w:rsidRPr="00BC0086" w14:paraId="28DBCD6D" w14:textId="77777777" w:rsidTr="00944C23">
        <w:trPr>
          <w:trHeight w:val="611"/>
        </w:trPr>
        <w:tc>
          <w:tcPr>
            <w:tcW w:w="5287" w:type="dxa"/>
          </w:tcPr>
          <w:p w14:paraId="53500D74" w14:textId="77777777" w:rsidR="00072DFC" w:rsidRPr="00944C23" w:rsidRDefault="00072DFC" w:rsidP="00055BA2">
            <w:pPr>
              <w:jc w:val="right"/>
              <w:rPr>
                <w:rFonts w:eastAsia="Times New Roman" w:cstheme="minorHAnsi"/>
                <w:b/>
                <w:snapToGrid w:val="0"/>
              </w:rPr>
            </w:pPr>
            <w:r w:rsidRPr="00944C23">
              <w:rPr>
                <w:rFonts w:cstheme="minorHAnsi"/>
                <w:snapToGrid w:val="0"/>
              </w:rPr>
              <w:t>Outcome Rate:</w:t>
            </w:r>
            <w:r w:rsidRPr="00944C23">
              <w:rPr>
                <w:rFonts w:cstheme="minorHAnsi"/>
              </w:rPr>
              <w:t xml:space="preserve"> </w:t>
            </w:r>
          </w:p>
        </w:tc>
        <w:tc>
          <w:tcPr>
            <w:tcW w:w="4163" w:type="dxa"/>
          </w:tcPr>
          <w:p w14:paraId="4120F820" w14:textId="77777777" w:rsidR="00072DFC" w:rsidRPr="00944C23" w:rsidRDefault="003B2410" w:rsidP="00055BA2">
            <w:pPr>
              <w:rPr>
                <w:rFonts w:eastAsia="Times New Roman" w:cstheme="minorHAnsi"/>
                <w:b/>
                <w:snapToGrid w:val="0"/>
              </w:rPr>
            </w:pPr>
            <w:sdt>
              <w:sdtPr>
                <w:rPr>
                  <w:rFonts w:cstheme="minorHAnsi"/>
                  <w:i/>
                </w:rPr>
                <w:tag w:val="sfsa"/>
                <w:id w:val="957995262"/>
                <w:placeholder>
                  <w:docPart w:val="87991408A459426C8D345A7E224FCDBA"/>
                </w:placeholder>
                <w:showingPlcHdr/>
              </w:sdtPr>
              <w:sdtEndPr/>
              <w:sdtContent>
                <w:r w:rsidR="00072DFC" w:rsidRPr="00944C23">
                  <w:rPr>
                    <w:rFonts w:cstheme="minorHAnsi"/>
                    <w:i/>
                  </w:rPr>
                  <w:t>Enter Percentage here calculated by dividing Numerator by Denominator</w:t>
                </w:r>
              </w:sdtContent>
            </w:sdt>
          </w:p>
        </w:tc>
      </w:tr>
    </w:tbl>
    <w:p w14:paraId="2F26778B" w14:textId="77777777" w:rsidR="00F131A4" w:rsidRDefault="00F131A4" w:rsidP="0043286D">
      <w:pPr>
        <w:rPr>
          <w:rFonts w:cstheme="minorHAnsi"/>
          <w:b/>
          <w:color w:val="2F5496" w:themeColor="accent1" w:themeShade="BF"/>
        </w:rPr>
      </w:pPr>
    </w:p>
    <w:p w14:paraId="761E9702" w14:textId="4A3BA1E7" w:rsidR="00BA413D" w:rsidRPr="00152740" w:rsidRDefault="0041441B" w:rsidP="00152740">
      <w:pPr>
        <w:pBdr>
          <w:top w:val="single" w:sz="4" w:space="1" w:color="auto"/>
        </w:pBdr>
        <w:rPr>
          <w:b/>
          <w:bCs/>
          <w:color w:val="2F5496" w:themeColor="accent1" w:themeShade="BF"/>
        </w:rPr>
      </w:pPr>
      <w:r>
        <w:rPr>
          <w:b/>
          <w:bCs/>
          <w:color w:val="2F5496" w:themeColor="accent1" w:themeShade="BF"/>
        </w:rPr>
        <w:t>AUSTIN PUBLIC HEALTH PRIORITIES</w:t>
      </w:r>
    </w:p>
    <w:p w14:paraId="0E9419EC" w14:textId="77777777" w:rsidR="00BA413D" w:rsidRPr="00981AB4" w:rsidRDefault="00BA413D" w:rsidP="00BA413D">
      <w:pPr>
        <w:rPr>
          <w:rFonts w:cstheme="minorHAnsi"/>
        </w:rPr>
      </w:pPr>
      <w:r w:rsidRPr="00981AB4">
        <w:rPr>
          <w:rFonts w:cstheme="minorHAnsi"/>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981AB4" w:rsidRDefault="00BA413D" w:rsidP="00BA413D">
      <w:pPr>
        <w:rPr>
          <w:rFonts w:cstheme="minorHAnsi"/>
          <w:color w:val="0000FF"/>
          <w:u w:val="single"/>
        </w:rPr>
      </w:pPr>
      <w:r w:rsidRPr="00981AB4">
        <w:rPr>
          <w:rFonts w:cstheme="minorHAnsi"/>
        </w:rPr>
        <w:t xml:space="preserve">All City funding should align with Strategic Direction 2023 (SD23).  More information can be found here:   </w:t>
      </w:r>
      <w:hyperlink r:id="rId24" w:history="1">
        <w:r w:rsidRPr="00981AB4">
          <w:rPr>
            <w:rStyle w:val="Hyperlink"/>
            <w:rFonts w:cstheme="minorHAnsi"/>
          </w:rPr>
          <w:t>Strategic Direction 2023</w:t>
        </w:r>
      </w:hyperlink>
      <w:r w:rsidRPr="00981AB4">
        <w:rPr>
          <w:rStyle w:val="Hyperlink"/>
          <w:rFonts w:cstheme="minorHAnsi"/>
        </w:rPr>
        <w:t>.</w:t>
      </w:r>
    </w:p>
    <w:p w14:paraId="4D2CEAD5" w14:textId="7B9D7303" w:rsidR="006078E9" w:rsidRPr="00981AB4" w:rsidRDefault="006078E9" w:rsidP="006078E9">
      <w:pPr>
        <w:spacing w:line="240" w:lineRule="auto"/>
        <w:rPr>
          <w:color w:val="0563C1" w:themeColor="hyperlink"/>
          <w:u w:val="single"/>
        </w:rPr>
      </w:pPr>
      <w:r w:rsidRPr="1DA39474">
        <w:t xml:space="preserve">Please see the Complete Report:  </w:t>
      </w:r>
      <w:hyperlink r:id="rId25">
        <w:r w:rsidRPr="1DA39474">
          <w:rPr>
            <w:rStyle w:val="Hyperlink"/>
          </w:rPr>
          <w:t>Strategic Direction 2023</w:t>
        </w:r>
      </w:hyperlink>
      <w:r w:rsidR="00871DEB" w:rsidRPr="1DA39474">
        <w:rPr>
          <w:rStyle w:val="Hyperlink"/>
        </w:rPr>
        <w:t>.</w:t>
      </w:r>
      <w:r w:rsidRPr="1DA39474">
        <w:rPr>
          <w:color w:val="0000FF"/>
          <w:u w:val="single"/>
        </w:rPr>
        <w:t xml:space="preserve"> </w:t>
      </w:r>
    </w:p>
    <w:p w14:paraId="0DBE5879" w14:textId="7B9D7303" w:rsidR="00EE0C98" w:rsidRDefault="00BA413D" w:rsidP="000841BD">
      <w:pPr>
        <w:spacing w:after="0" w:line="240" w:lineRule="auto"/>
        <w:textAlignment w:val="baseline"/>
      </w:pPr>
      <w:r w:rsidRPr="4ECC804D">
        <w:t xml:space="preserve">Programs funded under this </w:t>
      </w:r>
      <w:r w:rsidR="0001363D" w:rsidRPr="4ECC804D">
        <w:t>RF</w:t>
      </w:r>
      <w:r w:rsidR="000A1220">
        <w:t>P</w:t>
      </w:r>
      <w:r w:rsidRPr="4ECC804D">
        <w:t xml:space="preserve"> must support achievement of </w:t>
      </w:r>
      <w:r w:rsidR="00EE0C98">
        <w:t>outcome</w:t>
      </w:r>
      <w:r w:rsidRPr="4ECC804D">
        <w:t xml:space="preserve"> and indicators for </w:t>
      </w:r>
      <w:r w:rsidR="00534DFE" w:rsidRPr="4ECC804D">
        <w:t>Economic Opportunity and Affordability:</w:t>
      </w:r>
      <w:r w:rsidR="6C69C4E3" w:rsidRPr="4ECC804D">
        <w:t xml:space="preserve"> </w:t>
      </w:r>
    </w:p>
    <w:p w14:paraId="006B833F" w14:textId="7B9D7303" w:rsidR="00EE0C98" w:rsidRDefault="00EE0C98" w:rsidP="000841BD">
      <w:pPr>
        <w:spacing w:after="0" w:line="240" w:lineRule="auto"/>
        <w:textAlignment w:val="baseline"/>
      </w:pPr>
    </w:p>
    <w:p w14:paraId="0A3B268B" w14:textId="7B9D7303" w:rsidR="005F49A2" w:rsidRDefault="000841BD" w:rsidP="000841BD">
      <w:pPr>
        <w:spacing w:after="0" w:line="240" w:lineRule="auto"/>
        <w:textAlignment w:val="baseline"/>
      </w:pPr>
      <w:r>
        <w:t>Outcome</w:t>
      </w:r>
      <w:r w:rsidR="00EE0C98">
        <w:t xml:space="preserve">: </w:t>
      </w:r>
      <w:r>
        <w:t>Having economic opportunities and resources that enable us to thrive in our community</w:t>
      </w:r>
    </w:p>
    <w:p w14:paraId="382396B8" w14:textId="7B9D7303" w:rsidR="00EE0C98" w:rsidRDefault="00EE0C98" w:rsidP="00EE0C98">
      <w:pPr>
        <w:spacing w:after="0" w:line="240" w:lineRule="auto"/>
        <w:textAlignment w:val="baseline"/>
        <w:rPr>
          <w:rStyle w:val="normaltextrun"/>
          <w:color w:val="000000" w:themeColor="text1"/>
        </w:rPr>
      </w:pPr>
    </w:p>
    <w:p w14:paraId="56B58FAD" w14:textId="7B9D7303" w:rsidR="00EE0C98" w:rsidRPr="00EE0C98" w:rsidRDefault="00EE0C98" w:rsidP="00EE0C98">
      <w:pPr>
        <w:spacing w:after="0" w:line="240" w:lineRule="auto"/>
        <w:textAlignment w:val="baseline"/>
        <w:rPr>
          <w:rStyle w:val="normaltextrun"/>
          <w:color w:val="000000" w:themeColor="text1"/>
        </w:rPr>
      </w:pPr>
      <w:r>
        <w:rPr>
          <w:rStyle w:val="normaltextrun"/>
          <w:color w:val="000000" w:themeColor="text1"/>
        </w:rPr>
        <w:t xml:space="preserve">Indicators: </w:t>
      </w:r>
    </w:p>
    <w:p w14:paraId="01333D3E" w14:textId="7B9D7303" w:rsidR="005F49A2" w:rsidRPr="005E64CE" w:rsidRDefault="00414685" w:rsidP="005E64CE">
      <w:pPr>
        <w:pStyle w:val="ListParagraph"/>
        <w:numPr>
          <w:ilvl w:val="0"/>
          <w:numId w:val="60"/>
        </w:numPr>
        <w:spacing w:after="0" w:line="240" w:lineRule="auto"/>
        <w:textAlignment w:val="baseline"/>
        <w:rPr>
          <w:rStyle w:val="normaltextrun"/>
          <w:color w:val="000000" w:themeColor="text1"/>
        </w:rPr>
      </w:pPr>
      <w:r w:rsidRPr="005E64CE">
        <w:rPr>
          <w:rStyle w:val="normaltextrun"/>
          <w:color w:val="000000" w:themeColor="text1"/>
        </w:rPr>
        <w:t>EOA.E</w:t>
      </w:r>
      <w:r w:rsidR="002C3136" w:rsidRPr="005E64CE">
        <w:rPr>
          <w:rStyle w:val="normaltextrun"/>
          <w:color w:val="000000" w:themeColor="text1"/>
        </w:rPr>
        <w:t>2</w:t>
      </w:r>
      <w:r w:rsidR="00481871" w:rsidRPr="005E64CE">
        <w:rPr>
          <w:rStyle w:val="normaltextrun"/>
          <w:color w:val="000000" w:themeColor="text1"/>
        </w:rPr>
        <w:t>,</w:t>
      </w:r>
      <w:r w:rsidR="00A846EC" w:rsidRPr="005E64CE">
        <w:rPr>
          <w:rStyle w:val="normaltextrun"/>
          <w:color w:val="000000" w:themeColor="text1"/>
        </w:rPr>
        <w:t xml:space="preserve"> N</w:t>
      </w:r>
      <w:r w:rsidR="002C3136" w:rsidRPr="005E64CE">
        <w:rPr>
          <w:rStyle w:val="normaltextrun"/>
          <w:color w:val="000000" w:themeColor="text1"/>
        </w:rPr>
        <w:t>umber and percentage of people who successfully exit from homelessness</w:t>
      </w:r>
      <w:r w:rsidR="008705FA" w:rsidRPr="005E64CE">
        <w:rPr>
          <w:rStyle w:val="normaltextrun"/>
          <w:color w:val="000000" w:themeColor="text1"/>
        </w:rPr>
        <w:t xml:space="preserve"> </w:t>
      </w:r>
    </w:p>
    <w:p w14:paraId="08EF1241" w14:textId="7B9D7303" w:rsidR="005E64CE" w:rsidRPr="005E64CE" w:rsidRDefault="00A846EC" w:rsidP="005E64CE">
      <w:pPr>
        <w:pStyle w:val="ListParagraph"/>
        <w:numPr>
          <w:ilvl w:val="0"/>
          <w:numId w:val="60"/>
        </w:numPr>
        <w:spacing w:after="0" w:line="240" w:lineRule="auto"/>
        <w:textAlignment w:val="baseline"/>
        <w:rPr>
          <w:rStyle w:val="normaltextrun"/>
          <w:color w:val="000000" w:themeColor="text1"/>
        </w:rPr>
      </w:pPr>
      <w:r w:rsidRPr="005E64CE">
        <w:rPr>
          <w:rStyle w:val="normaltextrun"/>
          <w:color w:val="000000" w:themeColor="text1"/>
        </w:rPr>
        <w:lastRenderedPageBreak/>
        <w:t>EOA.E4</w:t>
      </w:r>
      <w:r w:rsidR="00481871" w:rsidRPr="005E64CE">
        <w:rPr>
          <w:rStyle w:val="normaltextrun"/>
          <w:color w:val="000000" w:themeColor="text1"/>
        </w:rPr>
        <w:t>,</w:t>
      </w:r>
      <w:r w:rsidRPr="005E64CE">
        <w:rPr>
          <w:rStyle w:val="normaltextrun"/>
          <w:color w:val="000000" w:themeColor="text1"/>
        </w:rPr>
        <w:t xml:space="preserve"> N</w:t>
      </w:r>
      <w:r w:rsidR="008705FA" w:rsidRPr="005E64CE">
        <w:rPr>
          <w:rStyle w:val="normaltextrun"/>
          <w:color w:val="000000" w:themeColor="text1"/>
        </w:rPr>
        <w:t xml:space="preserve">umber and percentage of people </w:t>
      </w:r>
      <w:r w:rsidR="002937CC" w:rsidRPr="005E64CE">
        <w:rPr>
          <w:rStyle w:val="normaltextrun"/>
          <w:color w:val="000000" w:themeColor="text1"/>
        </w:rPr>
        <w:t xml:space="preserve">receiving homeless services through the </w:t>
      </w:r>
      <w:r w:rsidR="008705FA" w:rsidRPr="005E64CE">
        <w:rPr>
          <w:rStyle w:val="normaltextrun"/>
          <w:color w:val="000000" w:themeColor="text1"/>
        </w:rPr>
        <w:t xml:space="preserve">City of Austin </w:t>
      </w:r>
      <w:r w:rsidR="002937CC" w:rsidRPr="005E64CE">
        <w:rPr>
          <w:rStyle w:val="normaltextrun"/>
          <w:color w:val="000000" w:themeColor="text1"/>
        </w:rPr>
        <w:t xml:space="preserve">Contracts and Downtown </w:t>
      </w:r>
      <w:r w:rsidR="00EB1E2E" w:rsidRPr="005E64CE">
        <w:rPr>
          <w:rStyle w:val="normaltextrun"/>
          <w:color w:val="000000" w:themeColor="text1"/>
        </w:rPr>
        <w:t xml:space="preserve">Austin Community Court case management </w:t>
      </w:r>
      <w:r w:rsidRPr="005E64CE">
        <w:rPr>
          <w:rStyle w:val="normaltextrun"/>
          <w:color w:val="000000" w:themeColor="text1"/>
        </w:rPr>
        <w:t>who move into housing</w:t>
      </w:r>
    </w:p>
    <w:p w14:paraId="44E70CA0" w14:textId="7B9D7303" w:rsidR="00F047B4" w:rsidRPr="005E64CE" w:rsidRDefault="002F6487" w:rsidP="005E64CE">
      <w:pPr>
        <w:pStyle w:val="ListParagraph"/>
        <w:numPr>
          <w:ilvl w:val="0"/>
          <w:numId w:val="60"/>
        </w:numPr>
        <w:spacing w:after="0" w:line="240" w:lineRule="auto"/>
        <w:textAlignment w:val="baseline"/>
        <w:rPr>
          <w:rStyle w:val="normaltextrun"/>
          <w:color w:val="000000" w:themeColor="text1"/>
        </w:rPr>
      </w:pPr>
      <w:r w:rsidRPr="005E64CE">
        <w:rPr>
          <w:rStyle w:val="normaltextrun"/>
          <w:color w:val="000000" w:themeColor="text1"/>
        </w:rPr>
        <w:t xml:space="preserve">EOA.E.7 Number of Permanent Supportive Housing (PSH) units </w:t>
      </w:r>
      <w:r w:rsidR="00414B16" w:rsidRPr="005E64CE">
        <w:rPr>
          <w:rStyle w:val="normaltextrun"/>
          <w:color w:val="000000" w:themeColor="text1"/>
        </w:rPr>
        <w:t>dedicated to persons experiencing chronic homelessness</w:t>
      </w:r>
    </w:p>
    <w:p w14:paraId="48FFEB12" w14:textId="7B9D7303" w:rsidR="00534DFE" w:rsidRPr="00981AB4" w:rsidRDefault="00534DFE" w:rsidP="008B7EE6">
      <w:pPr>
        <w:spacing w:after="0" w:line="240" w:lineRule="auto"/>
        <w:ind w:left="720"/>
        <w:textAlignment w:val="baseline"/>
        <w:rPr>
          <w:b/>
        </w:rPr>
      </w:pPr>
    </w:p>
    <w:p w14:paraId="22D25414" w14:textId="5FF3EB89" w:rsidR="00BA413D" w:rsidRPr="00981AB4" w:rsidRDefault="00BC3BCC" w:rsidP="0EBBC2DE">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snapToGrid w:val="0"/>
          <w:color w:val="000000" w:themeColor="text1"/>
        </w:rPr>
      </w:pPr>
      <w:r w:rsidRPr="0EBBC2DE">
        <w:rPr>
          <w:rFonts w:eastAsia="Times New Roman"/>
          <w:b/>
          <w:bCs/>
          <w:color w:val="000000" w:themeColor="text1"/>
        </w:rPr>
        <w:t xml:space="preserve">Question </w:t>
      </w:r>
      <w:r w:rsidR="007A4416">
        <w:rPr>
          <w:rFonts w:eastAsia="Times New Roman"/>
          <w:b/>
          <w:bCs/>
          <w:color w:val="000000" w:themeColor="text1"/>
        </w:rPr>
        <w:t>3</w:t>
      </w:r>
      <w:r w:rsidR="00586287">
        <w:rPr>
          <w:rFonts w:eastAsia="Times New Roman"/>
          <w:b/>
          <w:bCs/>
          <w:color w:val="000000" w:themeColor="text1"/>
        </w:rPr>
        <w:t>6</w:t>
      </w:r>
      <w:r w:rsidRPr="0EBBC2DE">
        <w:rPr>
          <w:rFonts w:eastAsia="Times New Roman"/>
          <w:b/>
          <w:bCs/>
          <w:color w:val="000000" w:themeColor="text1"/>
        </w:rPr>
        <w:t>:</w:t>
      </w:r>
      <w:r w:rsidRPr="0EBBC2DE">
        <w:rPr>
          <w:rFonts w:eastAsia="Times New Roman"/>
          <w:color w:val="000000" w:themeColor="text1"/>
        </w:rPr>
        <w:t xml:space="preserve"> </w:t>
      </w:r>
      <w:r w:rsidR="00BA413D" w:rsidRPr="0EBBC2DE">
        <w:rPr>
          <w:rFonts w:eastAsia="Times New Roman"/>
          <w:snapToGrid w:val="0"/>
          <w:color w:val="000000" w:themeColor="text1"/>
        </w:rPr>
        <w:t xml:space="preserve">Explain how the proposed program supports </w:t>
      </w:r>
      <w:r w:rsidR="002A539D" w:rsidRPr="0EBBC2DE">
        <w:rPr>
          <w:rFonts w:eastAsia="Times New Roman"/>
          <w:color w:val="000000" w:themeColor="text1"/>
        </w:rPr>
        <w:t>the above</w:t>
      </w:r>
      <w:r w:rsidR="00BA413D" w:rsidRPr="0EBBC2DE">
        <w:rPr>
          <w:rFonts w:eastAsia="Times New Roman"/>
          <w:snapToGrid w:val="0"/>
          <w:color w:val="000000" w:themeColor="text1"/>
        </w:rPr>
        <w:t xml:space="preserve"> Strategic Direction 2023 outcome</w:t>
      </w:r>
      <w:r w:rsidR="00F353F0">
        <w:rPr>
          <w:rFonts w:eastAsia="Times New Roman"/>
          <w:snapToGrid w:val="0"/>
          <w:color w:val="000000" w:themeColor="text1"/>
        </w:rPr>
        <w:t xml:space="preserve"> indicators</w:t>
      </w:r>
      <w:r w:rsidR="00BA413D" w:rsidRPr="0EBBC2DE">
        <w:rPr>
          <w:rFonts w:eastAsia="Times New Roman"/>
          <w:snapToGrid w:val="0"/>
          <w:color w:val="000000" w:themeColor="text1"/>
        </w:rPr>
        <w:t xml:space="preserve">. </w:t>
      </w:r>
      <w:r w:rsidR="009971B5" w:rsidRPr="0EBBC2DE">
        <w:rPr>
          <w:rFonts w:eastAsia="Times New Roman"/>
          <w:color w:val="000000" w:themeColor="text1"/>
        </w:rPr>
        <w:t xml:space="preserve"> </w:t>
      </w:r>
    </w:p>
    <w:p w14:paraId="7FEB8C37" w14:textId="6750A31F" w:rsidR="00EC0C7F" w:rsidRPr="001D547D" w:rsidRDefault="003B2410" w:rsidP="00EC0C7F">
      <w:pPr>
        <w:spacing w:line="257" w:lineRule="auto"/>
        <w:rPr>
          <w:rFonts w:eastAsia="Calibri"/>
          <w:color w:val="808080" w:themeColor="background1" w:themeShade="80"/>
        </w:rPr>
      </w:pPr>
      <w:sdt>
        <w:sdtPr>
          <w:rPr>
            <w:rStyle w:val="Style1"/>
            <w:rFonts w:asciiTheme="minorHAnsi" w:hAnsiTheme="minorHAnsi"/>
          </w:rPr>
          <w:id w:val="1624657639"/>
          <w:placeholder>
            <w:docPart w:val="E099725925F84547AA382D026DD3350F"/>
          </w:placeholder>
          <w:showingPlcHdr/>
          <w15:color w:val="3366FF"/>
        </w:sdtPr>
        <w:sdtEndPr>
          <w:rPr>
            <w:rStyle w:val="DefaultParagraphFont"/>
            <w:i/>
          </w:rPr>
        </w:sdtEndPr>
        <w:sdtContent>
          <w:r w:rsidR="00BA413D" w:rsidRPr="005B3B62">
            <w:rPr>
              <w:rStyle w:val="PlaceholderText"/>
              <w:color w:val="auto"/>
            </w:rPr>
            <w:t xml:space="preserve">Click or tap here to enter text.  </w:t>
          </w:r>
        </w:sdtContent>
      </w:sdt>
      <w:r w:rsidR="00BA413D" w:rsidRPr="1DA39474" w:rsidDel="0073360C">
        <w:rPr>
          <w:rFonts w:eastAsia="Calibri"/>
          <w:color w:val="808080" w:themeColor="background1" w:themeShade="80"/>
        </w:rPr>
        <w:t xml:space="preserve"> </w:t>
      </w:r>
    </w:p>
    <w:p w14:paraId="45BBB977" w14:textId="77777777" w:rsidR="00EC0C7F" w:rsidRPr="00981AB4" w:rsidRDefault="00EC0C7F" w:rsidP="00BA413D">
      <w:pPr>
        <w:spacing w:after="0"/>
        <w:rPr>
          <w:rFonts w:eastAsia="Times New Roman" w:cstheme="minorHAnsi"/>
          <w:snapToGrid w:val="0"/>
          <w:color w:val="000000" w:themeColor="text1"/>
        </w:rPr>
      </w:pPr>
    </w:p>
    <w:p w14:paraId="312543E1" w14:textId="0C764924" w:rsidR="00B14598"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5407F843" w:rsidRPr="2C53359D">
        <w:rPr>
          <w:rFonts w:eastAsia="Arial"/>
          <w:b/>
          <w:bCs/>
          <w:sz w:val="28"/>
          <w:szCs w:val="28"/>
        </w:rPr>
        <w:t>3</w:t>
      </w:r>
      <w:r w:rsidR="00B14598" w:rsidRPr="2C53359D">
        <w:rPr>
          <w:rFonts w:eastAsia="Arial"/>
          <w:b/>
          <w:bCs/>
          <w:sz w:val="28"/>
          <w:szCs w:val="28"/>
        </w:rPr>
        <w:t>: Data</w:t>
      </w:r>
      <w:r w:rsidR="00F234D0" w:rsidRPr="2C53359D">
        <w:rPr>
          <w:rFonts w:eastAsia="Arial"/>
          <w:b/>
          <w:bCs/>
          <w:sz w:val="28"/>
          <w:szCs w:val="28"/>
        </w:rPr>
        <w:t>-Informed Program</w:t>
      </w:r>
      <w:r w:rsidR="00B14598" w:rsidRPr="2C53359D">
        <w:rPr>
          <w:rFonts w:eastAsia="Arial"/>
          <w:b/>
          <w:bCs/>
          <w:sz w:val="28"/>
          <w:szCs w:val="28"/>
        </w:rPr>
        <w:t xml:space="preserve"> Management</w:t>
      </w:r>
    </w:p>
    <w:p w14:paraId="04B38F91" w14:textId="5780F94F" w:rsidR="009A4A7D" w:rsidRPr="00981AB4" w:rsidRDefault="002451E8" w:rsidP="002451E8">
      <w:pPr>
        <w:rPr>
          <w:rFonts w:cstheme="minorHAnsi"/>
        </w:rPr>
      </w:pPr>
      <w:r w:rsidRPr="00981AB4">
        <w:rPr>
          <w:rFonts w:cstheme="minorHAnsi"/>
        </w:rPr>
        <w:t xml:space="preserve">The ability to collect, track, and report client demographics and program output(s) and outcome(s) is a priority for the </w:t>
      </w:r>
      <w:proofErr w:type="gramStart"/>
      <w:r w:rsidRPr="00981AB4">
        <w:rPr>
          <w:rFonts w:cstheme="minorHAnsi"/>
        </w:rPr>
        <w:t>City</w:t>
      </w:r>
      <w:proofErr w:type="gramEnd"/>
      <w:r w:rsidRPr="00981AB4">
        <w:rPr>
          <w:rFonts w:cstheme="minorHAnsi"/>
        </w:rPr>
        <w:t>.</w:t>
      </w:r>
    </w:p>
    <w:p w14:paraId="01BA4C89" w14:textId="2D2F2538" w:rsidR="002451E8" w:rsidRPr="00981AB4" w:rsidRDefault="002451E8" w:rsidP="002451E8">
      <w:pPr>
        <w:rPr>
          <w:rFonts w:cstheme="minorHAnsi"/>
        </w:rPr>
      </w:pPr>
      <w:r w:rsidRPr="00981AB4">
        <w:rPr>
          <w:rFonts w:cstheme="minorHAnsi"/>
        </w:rPr>
        <w:t xml:space="preserve">The applicant should have demonstrated experience </w:t>
      </w:r>
      <w:r w:rsidR="00F234D0" w:rsidRPr="00981AB4">
        <w:rPr>
          <w:rFonts w:cstheme="minorHAnsi"/>
        </w:rPr>
        <w:t xml:space="preserve">that they will use data to evaluate and improve their programming, increase racial equity and their program's impact on the community </w:t>
      </w:r>
      <w:r w:rsidRPr="00981AB4">
        <w:rPr>
          <w:rFonts w:cstheme="minorHAnsi"/>
        </w:rPr>
        <w:t xml:space="preserve">and through data collection and evaluation. </w:t>
      </w:r>
    </w:p>
    <w:p w14:paraId="7E74AB30" w14:textId="2F221F01" w:rsidR="00BC0219" w:rsidRPr="00981AB4"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0E705FCB">
        <w:rPr>
          <w:b/>
          <w:color w:val="000000" w:themeColor="text1"/>
        </w:rPr>
        <w:t xml:space="preserve">Question </w:t>
      </w:r>
      <w:r w:rsidR="007A4416" w:rsidRPr="0E705FCB">
        <w:rPr>
          <w:b/>
          <w:bCs/>
          <w:color w:val="000000" w:themeColor="text1"/>
        </w:rPr>
        <w:t>3</w:t>
      </w:r>
      <w:r w:rsidR="00586287">
        <w:rPr>
          <w:b/>
          <w:bCs/>
          <w:color w:val="000000" w:themeColor="text1"/>
        </w:rPr>
        <w:t>7</w:t>
      </w:r>
      <w:r w:rsidR="00B14598" w:rsidRPr="0E705FCB">
        <w:rPr>
          <w:b/>
          <w:color w:val="000000" w:themeColor="text1"/>
        </w:rPr>
        <w:t>:</w:t>
      </w:r>
      <w:r w:rsidR="00B14598" w:rsidRPr="0E705FCB">
        <w:rPr>
          <w:color w:val="000000" w:themeColor="text1"/>
        </w:rPr>
        <w:t xml:space="preserve"> </w:t>
      </w:r>
      <w:r w:rsidR="00BC0219" w:rsidRPr="0E705FCB">
        <w:rPr>
          <w:color w:val="000000" w:themeColor="text1"/>
        </w:rPr>
        <w:t xml:space="preserve">Describe the data management process and flow for the proposed program. How will data be collected, where will it be kept and how will it be used to report program performance to the </w:t>
      </w:r>
      <w:proofErr w:type="gramStart"/>
      <w:r w:rsidR="00BC0219" w:rsidRPr="0E705FCB">
        <w:rPr>
          <w:color w:val="000000" w:themeColor="text1"/>
        </w:rPr>
        <w:t>City</w:t>
      </w:r>
      <w:proofErr w:type="gramEnd"/>
      <w:r w:rsidR="00BC0219" w:rsidRPr="0E705FCB">
        <w:rPr>
          <w:color w:val="000000" w:themeColor="text1"/>
        </w:rPr>
        <w:t>?</w:t>
      </w:r>
      <w:r w:rsidR="00C41508" w:rsidRPr="0E705FCB">
        <w:rPr>
          <w:color w:val="000000" w:themeColor="text1"/>
        </w:rPr>
        <w:t xml:space="preserve"> </w:t>
      </w:r>
    </w:p>
    <w:p w14:paraId="205F764E" w14:textId="77777777" w:rsidR="00E06B1A" w:rsidRPr="00981AB4" w:rsidRDefault="00BC0219" w:rsidP="00E06B1A">
      <w:pPr>
        <w:rPr>
          <w:rStyle w:val="Style1"/>
          <w:rFonts w:asciiTheme="minorHAnsi" w:hAnsiTheme="minorHAnsi" w:cstheme="minorHAnsi"/>
        </w:rPr>
      </w:pPr>
      <w:r w:rsidRPr="00981AB4">
        <w:rPr>
          <w:rStyle w:val="Style1"/>
          <w:rFonts w:asciiTheme="minorHAnsi" w:hAnsiTheme="minorHAnsi" w:cstheme="minorHAnsi"/>
        </w:rPr>
        <w:t xml:space="preserve"> </w:t>
      </w:r>
      <w:sdt>
        <w:sdtPr>
          <w:rPr>
            <w:rStyle w:val="Style1"/>
            <w:rFonts w:asciiTheme="minorHAnsi" w:hAnsiTheme="minorHAnsi" w:cstheme="minorHAnsi"/>
          </w:rPr>
          <w:id w:val="891776405"/>
          <w:placeholder>
            <w:docPart w:val="9C0ABC463DF14B0B86A4B3FB990CB187"/>
          </w:placeholder>
          <w:showingPlcHdr/>
          <w15:color w:val="3366FF"/>
        </w:sdtPr>
        <w:sdtEndPr>
          <w:rPr>
            <w:rStyle w:val="DefaultParagraphFont"/>
            <w:i/>
          </w:rPr>
        </w:sdtEndPr>
        <w:sdtContent>
          <w:r w:rsidR="00E06B1A" w:rsidRPr="005B3B62">
            <w:rPr>
              <w:rStyle w:val="PlaceholderText"/>
              <w:rFonts w:cstheme="minorHAnsi"/>
              <w:color w:val="auto"/>
            </w:rPr>
            <w:t xml:space="preserve">Click or tap here to enter text. </w:t>
          </w:r>
        </w:sdtContent>
      </w:sdt>
    </w:p>
    <w:p w14:paraId="1ED7B5FC" w14:textId="4D2D4F8C" w:rsidR="00BC0219" w:rsidRPr="00981AB4"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0E705FCB">
        <w:rPr>
          <w:b/>
          <w:color w:val="000000" w:themeColor="text1"/>
        </w:rPr>
        <w:t xml:space="preserve">Question </w:t>
      </w:r>
      <w:r w:rsidR="00586287">
        <w:rPr>
          <w:b/>
          <w:bCs/>
          <w:color w:val="000000" w:themeColor="text1"/>
        </w:rPr>
        <w:t>38</w:t>
      </w:r>
      <w:r w:rsidR="00B20DAB" w:rsidRPr="0E705FCB">
        <w:rPr>
          <w:b/>
          <w:color w:val="000000" w:themeColor="text1"/>
        </w:rPr>
        <w:t>:</w:t>
      </w:r>
      <w:r w:rsidR="00B14598" w:rsidRPr="0E705FCB">
        <w:rPr>
          <w:b/>
          <w:color w:val="000000" w:themeColor="text1"/>
        </w:rPr>
        <w:t xml:space="preserve"> </w:t>
      </w:r>
      <w:bookmarkStart w:id="12" w:name="_Hlk28854414"/>
      <w:r w:rsidR="002908CC" w:rsidRPr="0E705FCB">
        <w:rPr>
          <w:color w:val="000000" w:themeColor="text1"/>
        </w:rPr>
        <w:t xml:space="preserve">Describe </w:t>
      </w:r>
      <w:r w:rsidR="00BC0219" w:rsidRPr="0E705FCB">
        <w:rPr>
          <w:color w:val="000000" w:themeColor="text1"/>
        </w:rPr>
        <w:t>the organization’s process of internal controls and systems implemented to ensure data accuracy</w:t>
      </w:r>
      <w:r w:rsidR="00D17A7E" w:rsidRPr="0E705FCB">
        <w:rPr>
          <w:color w:val="000000" w:themeColor="text1"/>
        </w:rPr>
        <w:t xml:space="preserve"> and data security</w:t>
      </w:r>
      <w:r w:rsidR="002908CC" w:rsidRPr="0E705FCB">
        <w:rPr>
          <w:color w:val="000000" w:themeColor="text1"/>
        </w:rPr>
        <w:t xml:space="preserve">. </w:t>
      </w:r>
      <w:r w:rsidR="00BC0219" w:rsidRPr="0E705FCB">
        <w:rPr>
          <w:color w:val="000000" w:themeColor="text1"/>
        </w:rPr>
        <w:t xml:space="preserve">Who has access to the data, what kind of training is provided to staff to ensure data is collected accurately and completely? </w:t>
      </w:r>
      <w:bookmarkEnd w:id="12"/>
    </w:p>
    <w:p w14:paraId="26C2D566" w14:textId="77777777" w:rsidR="00B41C41" w:rsidRPr="00981AB4" w:rsidRDefault="003B2410" w:rsidP="00B41C41">
      <w:pPr>
        <w:rPr>
          <w:rStyle w:val="Style1"/>
          <w:rFonts w:asciiTheme="minorHAnsi" w:hAnsiTheme="minorHAnsi" w:cstheme="minorHAnsi"/>
        </w:rPr>
      </w:pPr>
      <w:sdt>
        <w:sdtPr>
          <w:rPr>
            <w:rStyle w:val="Style1"/>
            <w:rFonts w:asciiTheme="minorHAnsi" w:hAnsiTheme="minorHAnsi" w:cstheme="minorHAnsi"/>
          </w:rPr>
          <w:id w:val="-1076205420"/>
          <w:placeholder>
            <w:docPart w:val="5DF4A51B80B441A49268E23DE8F04690"/>
          </w:placeholder>
          <w:showingPlcHdr/>
          <w15:color w:val="3366FF"/>
        </w:sdtPr>
        <w:sdtEndPr>
          <w:rPr>
            <w:rStyle w:val="DefaultParagraphFont"/>
            <w:i/>
          </w:rPr>
        </w:sdtEndPr>
        <w:sdtContent>
          <w:r w:rsidR="00B41C41" w:rsidRPr="005B3B62">
            <w:rPr>
              <w:rStyle w:val="PlaceholderText"/>
              <w:rFonts w:cstheme="minorHAnsi"/>
              <w:color w:val="auto"/>
            </w:rPr>
            <w:t xml:space="preserve">Click or tap here to enter text. </w:t>
          </w:r>
        </w:sdtContent>
      </w:sdt>
    </w:p>
    <w:p w14:paraId="2308989F" w14:textId="7B2594CC" w:rsidR="002908CC" w:rsidRPr="00981AB4"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0E705FCB">
        <w:rPr>
          <w:b/>
          <w:color w:val="000000" w:themeColor="text1"/>
        </w:rPr>
        <w:t xml:space="preserve">Question </w:t>
      </w:r>
      <w:r w:rsidR="00CF081B">
        <w:rPr>
          <w:b/>
          <w:bCs/>
          <w:color w:val="000000" w:themeColor="text1"/>
        </w:rPr>
        <w:t>3</w:t>
      </w:r>
      <w:r w:rsidR="00586287">
        <w:rPr>
          <w:b/>
          <w:bCs/>
          <w:color w:val="000000" w:themeColor="text1"/>
        </w:rPr>
        <w:t>9</w:t>
      </w:r>
      <w:r w:rsidRPr="0E705FCB">
        <w:rPr>
          <w:b/>
          <w:color w:val="000000" w:themeColor="text1"/>
        </w:rPr>
        <w:t>:</w:t>
      </w:r>
      <w:r w:rsidRPr="0E705FCB">
        <w:rPr>
          <w:color w:val="000000" w:themeColor="text1"/>
        </w:rPr>
        <w:t xml:space="preserve"> </w:t>
      </w:r>
      <w:r w:rsidR="002908CC" w:rsidRPr="0E705FCB">
        <w:rPr>
          <w:color w:val="000000" w:themeColor="text1"/>
        </w:rPr>
        <w:t xml:space="preserve">Describe how data are used </w:t>
      </w:r>
      <w:r w:rsidR="00550AB2" w:rsidRPr="0E705FCB">
        <w:rPr>
          <w:color w:val="000000" w:themeColor="text1"/>
        </w:rPr>
        <w:t xml:space="preserve">in your organization </w:t>
      </w:r>
      <w:r w:rsidR="002908CC" w:rsidRPr="0E705FCB">
        <w:rPr>
          <w:color w:val="000000" w:themeColor="text1"/>
        </w:rPr>
        <w:t xml:space="preserve">for identifying problems in </w:t>
      </w:r>
      <w:r w:rsidR="00550AB2" w:rsidRPr="0E705FCB">
        <w:rPr>
          <w:color w:val="000000" w:themeColor="text1"/>
        </w:rPr>
        <w:t xml:space="preserve">(1) </w:t>
      </w:r>
      <w:r w:rsidR="002908CC" w:rsidRPr="0E705FCB">
        <w:rPr>
          <w:color w:val="000000" w:themeColor="text1"/>
        </w:rPr>
        <w:t xml:space="preserve">program design, </w:t>
      </w:r>
      <w:r w:rsidR="00550AB2" w:rsidRPr="0E705FCB">
        <w:rPr>
          <w:color w:val="000000" w:themeColor="text1"/>
        </w:rPr>
        <w:t xml:space="preserve">(2) </w:t>
      </w:r>
      <w:r w:rsidR="002908CC" w:rsidRPr="0E705FCB">
        <w:rPr>
          <w:color w:val="000000" w:themeColor="text1"/>
        </w:rPr>
        <w:t xml:space="preserve">service delivery, and </w:t>
      </w:r>
      <w:r w:rsidR="00550AB2" w:rsidRPr="0E705FCB">
        <w:rPr>
          <w:color w:val="000000" w:themeColor="text1"/>
        </w:rPr>
        <w:t xml:space="preserve">(3) </w:t>
      </w:r>
      <w:r w:rsidR="002908CC" w:rsidRPr="0E705FCB">
        <w:rPr>
          <w:color w:val="000000" w:themeColor="text1"/>
        </w:rPr>
        <w:t>expenditures</w:t>
      </w:r>
      <w:r w:rsidR="00E43102" w:rsidRPr="0E705FCB">
        <w:t xml:space="preserve"> </w:t>
      </w:r>
      <w:r w:rsidR="00D17A7E" w:rsidRPr="0E705FCB">
        <w:t xml:space="preserve">and </w:t>
      </w:r>
      <w:r w:rsidR="00E43102" w:rsidRPr="0E705FCB">
        <w:rPr>
          <w:color w:val="000000" w:themeColor="text1"/>
        </w:rPr>
        <w:t>(3) equity, and how that information is used to improve practices and program effectiveness.</w:t>
      </w:r>
    </w:p>
    <w:p w14:paraId="1D8E298C" w14:textId="77777777" w:rsidR="00B41C41" w:rsidRPr="00981AB4" w:rsidRDefault="003B2410" w:rsidP="00B41C41">
      <w:pPr>
        <w:rPr>
          <w:rStyle w:val="Style1"/>
          <w:rFonts w:asciiTheme="minorHAnsi" w:hAnsiTheme="minorHAnsi" w:cstheme="minorHAnsi"/>
        </w:rPr>
      </w:pPr>
      <w:sdt>
        <w:sdtPr>
          <w:rPr>
            <w:rStyle w:val="Style1"/>
            <w:rFonts w:asciiTheme="minorHAnsi" w:hAnsiTheme="minorHAnsi" w:cstheme="minorHAnsi"/>
          </w:rPr>
          <w:id w:val="-1861501048"/>
          <w:placeholder>
            <w:docPart w:val="4C536D8C5814441F88FA9A85F5AE0D64"/>
          </w:placeholder>
          <w:showingPlcHdr/>
          <w15:color w:val="3366FF"/>
        </w:sdtPr>
        <w:sdtEndPr>
          <w:rPr>
            <w:rStyle w:val="DefaultParagraphFont"/>
            <w:i/>
          </w:rPr>
        </w:sdtEndPr>
        <w:sdtContent>
          <w:r w:rsidR="00B41C41" w:rsidRPr="005B3B62">
            <w:rPr>
              <w:rStyle w:val="PlaceholderText"/>
              <w:rFonts w:cstheme="minorHAnsi"/>
              <w:color w:val="auto"/>
            </w:rPr>
            <w:t xml:space="preserve">Click or tap here to enter text. </w:t>
          </w:r>
        </w:sdtContent>
      </w:sdt>
    </w:p>
    <w:p w14:paraId="279B3EF8" w14:textId="7E87B004" w:rsidR="002908CC" w:rsidRPr="00981AB4"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i/>
          <w:color w:val="000000" w:themeColor="text1"/>
        </w:rPr>
      </w:pPr>
      <w:r w:rsidRPr="0E705FCB">
        <w:rPr>
          <w:b/>
          <w:color w:val="000000" w:themeColor="text1"/>
        </w:rPr>
        <w:t xml:space="preserve">Question </w:t>
      </w:r>
      <w:r w:rsidR="00586287">
        <w:rPr>
          <w:b/>
          <w:bCs/>
          <w:color w:val="000000" w:themeColor="text1"/>
        </w:rPr>
        <w:t>40</w:t>
      </w:r>
      <w:r w:rsidR="00BA142A" w:rsidRPr="0E705FCB">
        <w:rPr>
          <w:b/>
          <w:color w:val="000000" w:themeColor="text1"/>
        </w:rPr>
        <w:t>:</w:t>
      </w:r>
      <w:r w:rsidRPr="0E705FCB">
        <w:rPr>
          <w:i/>
          <w:color w:val="000000" w:themeColor="text1"/>
        </w:rPr>
        <w:t xml:space="preserve"> </w:t>
      </w:r>
      <w:r w:rsidR="002908CC" w:rsidRPr="0E705FCB">
        <w:rPr>
          <w:color w:val="000000" w:themeColor="text1"/>
        </w:rPr>
        <w:t xml:space="preserve">Describe </w:t>
      </w:r>
      <w:r w:rsidR="00246D19" w:rsidRPr="0E705FCB">
        <w:rPr>
          <w:color w:val="000000" w:themeColor="text1"/>
        </w:rPr>
        <w:t>what</w:t>
      </w:r>
      <w:r w:rsidR="002908CC" w:rsidRPr="0E705FCB">
        <w:rPr>
          <w:color w:val="000000" w:themeColor="text1"/>
        </w:rPr>
        <w:t xml:space="preserve"> data will be shared with </w:t>
      </w:r>
      <w:r w:rsidR="00F34457" w:rsidRPr="0E705FCB">
        <w:rPr>
          <w:color w:val="000000" w:themeColor="text1"/>
        </w:rPr>
        <w:t xml:space="preserve">planning bodies </w:t>
      </w:r>
      <w:r w:rsidR="00A16183" w:rsidRPr="0E705FCB">
        <w:rPr>
          <w:color w:val="000000" w:themeColor="text1"/>
        </w:rPr>
        <w:t xml:space="preserve">and/or service providers </w:t>
      </w:r>
      <w:r w:rsidR="002908CC" w:rsidRPr="0E705FCB">
        <w:rPr>
          <w:color w:val="000000" w:themeColor="text1"/>
        </w:rPr>
        <w:t>to improve community understanding of the</w:t>
      </w:r>
      <w:r w:rsidR="00420D70" w:rsidRPr="0E705FCB">
        <w:rPr>
          <w:color w:val="000000" w:themeColor="text1"/>
        </w:rPr>
        <w:t xml:space="preserve"> population</w:t>
      </w:r>
      <w:r w:rsidR="00F34457" w:rsidRPr="0E705FCB">
        <w:rPr>
          <w:color w:val="000000" w:themeColor="text1"/>
        </w:rPr>
        <w:t>’s needs</w:t>
      </w:r>
      <w:r w:rsidR="00360921" w:rsidRPr="0E705FCB">
        <w:rPr>
          <w:color w:val="000000" w:themeColor="text1"/>
        </w:rPr>
        <w:t>.</w:t>
      </w:r>
      <w:r w:rsidR="002908CC" w:rsidRPr="0E705FCB">
        <w:rPr>
          <w:color w:val="000000" w:themeColor="text1"/>
        </w:rPr>
        <w:t xml:space="preserve"> </w:t>
      </w:r>
      <w:r w:rsidR="00192CE2" w:rsidRPr="0E705FCB">
        <w:rPr>
          <w:color w:val="000000" w:themeColor="text1"/>
        </w:rPr>
        <w:t>In the response include</w:t>
      </w:r>
      <w:r w:rsidR="00246D19" w:rsidRPr="0E705FCB">
        <w:rPr>
          <w:color w:val="000000" w:themeColor="text1"/>
        </w:rPr>
        <w:t xml:space="preserve"> how </w:t>
      </w:r>
      <w:r w:rsidR="00192CE2" w:rsidRPr="0E705FCB">
        <w:rPr>
          <w:color w:val="000000" w:themeColor="text1"/>
        </w:rPr>
        <w:t>data</w:t>
      </w:r>
      <w:r w:rsidR="00246D19" w:rsidRPr="0E705FCB">
        <w:rPr>
          <w:color w:val="000000" w:themeColor="text1"/>
        </w:rPr>
        <w:t xml:space="preserve"> will be shared </w:t>
      </w:r>
      <w:r w:rsidR="002908CC" w:rsidRPr="0E705FCB">
        <w:rPr>
          <w:color w:val="000000" w:themeColor="text1"/>
        </w:rPr>
        <w:t>without violating client confidentiality.</w:t>
      </w:r>
    </w:p>
    <w:bookmarkStart w:id="13" w:name="_Hlk27725972"/>
    <w:bookmarkStart w:id="14" w:name="_Hlk28874879"/>
    <w:p w14:paraId="3563F21A" w14:textId="367892F3" w:rsidR="00B41C41" w:rsidRDefault="003B2410" w:rsidP="00B41C41">
      <w:pPr>
        <w:rPr>
          <w:rStyle w:val="Style1"/>
          <w:rFonts w:asciiTheme="minorHAnsi" w:hAnsiTheme="minorHAnsi" w:cstheme="minorHAnsi"/>
        </w:rPr>
      </w:pPr>
      <w:sdt>
        <w:sdtPr>
          <w:rPr>
            <w:rStyle w:val="Style1"/>
            <w:rFonts w:asciiTheme="minorHAnsi" w:hAnsiTheme="minorHAnsi" w:cstheme="minorHAnsi"/>
          </w:rPr>
          <w:id w:val="-358289383"/>
          <w:placeholder>
            <w:docPart w:val="50D28B3FD67948F3A713FAF79D7E80C2"/>
          </w:placeholder>
          <w:showingPlcHdr/>
          <w15:color w:val="3366FF"/>
        </w:sdtPr>
        <w:sdtEndPr>
          <w:rPr>
            <w:rStyle w:val="DefaultParagraphFont"/>
            <w:i/>
          </w:rPr>
        </w:sdtEndPr>
        <w:sdtContent>
          <w:r w:rsidR="00B41C41" w:rsidRPr="005B3B62">
            <w:rPr>
              <w:rStyle w:val="PlaceholderText"/>
              <w:rFonts w:cstheme="minorHAnsi"/>
              <w:color w:val="auto"/>
            </w:rPr>
            <w:t xml:space="preserve">Click or tap here to enter text. </w:t>
          </w:r>
        </w:sdtContent>
      </w:sdt>
    </w:p>
    <w:p w14:paraId="4AAA33BE" w14:textId="7E8FD417" w:rsidR="00586287" w:rsidRDefault="00586287" w:rsidP="00B41C41">
      <w:pPr>
        <w:rPr>
          <w:rStyle w:val="Style1"/>
          <w:rFonts w:asciiTheme="minorHAnsi" w:hAnsiTheme="minorHAnsi" w:cstheme="minorHAnsi"/>
        </w:rPr>
      </w:pPr>
    </w:p>
    <w:p w14:paraId="6EC86EEA" w14:textId="77777777" w:rsidR="00586287" w:rsidRPr="00981AB4" w:rsidRDefault="00586287" w:rsidP="00B41C41">
      <w:pPr>
        <w:rPr>
          <w:rStyle w:val="Style1"/>
          <w:rFonts w:asciiTheme="minorHAnsi" w:hAnsiTheme="minorHAnsi" w:cstheme="minorHAnsi"/>
        </w:rPr>
      </w:pPr>
    </w:p>
    <w:p w14:paraId="3817C6E2" w14:textId="4CA4C65B"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lastRenderedPageBreak/>
        <w:t xml:space="preserve">Section </w:t>
      </w:r>
      <w:r w:rsidR="0E0094A0" w:rsidRPr="2C53359D">
        <w:rPr>
          <w:rFonts w:eastAsia="Arial"/>
          <w:b/>
          <w:bCs/>
          <w:sz w:val="28"/>
          <w:szCs w:val="28"/>
        </w:rPr>
        <w:t>4</w:t>
      </w:r>
      <w:r w:rsidR="00FB488A" w:rsidRPr="2C53359D">
        <w:rPr>
          <w:rFonts w:eastAsia="Arial"/>
          <w:b/>
          <w:bCs/>
          <w:sz w:val="28"/>
          <w:szCs w:val="28"/>
        </w:rPr>
        <w:t xml:space="preserve">: </w:t>
      </w:r>
      <w:r w:rsidR="00F234D0" w:rsidRPr="2C53359D">
        <w:rPr>
          <w:rFonts w:eastAsia="Arial"/>
          <w:b/>
          <w:bCs/>
          <w:sz w:val="28"/>
          <w:szCs w:val="28"/>
        </w:rPr>
        <w:t>Cost Effectiveness</w:t>
      </w:r>
    </w:p>
    <w:p w14:paraId="4D1D4BF4" w14:textId="06CCEB2A" w:rsidR="3CE7BDED" w:rsidRDefault="0041441B" w:rsidP="00FC0C98">
      <w:pPr>
        <w:pBdr>
          <w:top w:val="single" w:sz="4" w:space="1" w:color="auto"/>
        </w:pBdr>
        <w:rPr>
          <w:b/>
          <w:bCs/>
          <w:color w:val="2F5496" w:themeColor="accent1" w:themeShade="BF"/>
        </w:rPr>
      </w:pPr>
      <w:r>
        <w:rPr>
          <w:b/>
          <w:bCs/>
          <w:color w:val="2F5496" w:themeColor="accent1" w:themeShade="BF"/>
        </w:rPr>
        <w:t>PROGRAM STAFFING AND TIME</w:t>
      </w:r>
    </w:p>
    <w:p w14:paraId="393DB3A9" w14:textId="2066E540" w:rsidR="009A4A7D" w:rsidRPr="00981AB4" w:rsidRDefault="3CE7BDED" w:rsidP="004229C9">
      <w:pPr>
        <w:pBdr>
          <w:top w:val="single" w:sz="4" w:space="1" w:color="auto"/>
          <w:left w:val="single" w:sz="4" w:space="4" w:color="auto"/>
          <w:bottom w:val="single" w:sz="4" w:space="1" w:color="auto"/>
          <w:right w:val="single" w:sz="4" w:space="4" w:color="auto"/>
        </w:pBdr>
        <w:shd w:val="clear" w:color="auto" w:fill="E2EFD9" w:themeFill="accent6" w:themeFillTint="33"/>
      </w:pPr>
      <w:r w:rsidRPr="6D290EA5">
        <w:rPr>
          <w:b/>
        </w:rPr>
        <w:t xml:space="preserve">Question </w:t>
      </w:r>
      <w:r w:rsidR="00CF081B">
        <w:rPr>
          <w:b/>
          <w:bCs/>
        </w:rPr>
        <w:t>4</w:t>
      </w:r>
      <w:r w:rsidR="00586287">
        <w:rPr>
          <w:b/>
          <w:bCs/>
        </w:rPr>
        <w:t>1</w:t>
      </w:r>
      <w:r w:rsidRPr="6D290EA5">
        <w:rPr>
          <w:b/>
        </w:rPr>
        <w:t xml:space="preserve">: </w:t>
      </w:r>
      <w:r>
        <w:t xml:space="preserve">Describe the overall staffing plan to accomplish activities in the proposed program, including project leadership, reporting responsibilities, </w:t>
      </w:r>
      <w:r w:rsidR="041B3311">
        <w:t>employing persons with lived expertise of homelessness,</w:t>
      </w:r>
      <w:r>
        <w:t xml:space="preserve"> and daily program operations. </w:t>
      </w:r>
      <w:r w:rsidR="1051A8AB">
        <w:t>The response</w:t>
      </w:r>
      <w:r w:rsidR="3173E340">
        <w:t xml:space="preserve"> should support the information provided in the budget and should clearly indicate 1) </w:t>
      </w:r>
      <w:r w:rsidR="78EBEB4E">
        <w:t xml:space="preserve">the title of each staff 2) </w:t>
      </w:r>
      <w:r w:rsidR="5D6BE950">
        <w:t xml:space="preserve">minimum </w:t>
      </w:r>
      <w:r w:rsidR="78EBEB4E">
        <w:t>qualification</w:t>
      </w:r>
      <w:r w:rsidR="7671871A">
        <w:t>s</w:t>
      </w:r>
      <w:r w:rsidR="78EBEB4E">
        <w:t xml:space="preserve"> of staff </w:t>
      </w:r>
      <w:r w:rsidR="1956DF50">
        <w:t xml:space="preserve">and </w:t>
      </w:r>
      <w:r w:rsidR="78EBEB4E">
        <w:t xml:space="preserve">3) </w:t>
      </w:r>
      <w:r w:rsidR="1956DF50">
        <w:t>the allocation of staf</w:t>
      </w:r>
      <w:r w:rsidR="38A662D6">
        <w:t>f time to the project</w:t>
      </w:r>
      <w:r w:rsidR="1EA59051">
        <w:t>, as well as how the applicant has considered City of Austin SD23 EOA.C.3</w:t>
      </w:r>
      <w:r w:rsidR="00276D58">
        <w:t xml:space="preserve"> – Dollars-per-hour wage that an individual must earn to support a family in Austin</w:t>
      </w:r>
      <w:r w:rsidR="38A662D6">
        <w:t xml:space="preserve">. </w:t>
      </w:r>
      <w:r>
        <w:t xml:space="preserve"> </w:t>
      </w:r>
    </w:p>
    <w:p w14:paraId="608660F2" w14:textId="77777777" w:rsidR="00B41C41" w:rsidRPr="00981AB4" w:rsidRDefault="003B2410" w:rsidP="00B41C41">
      <w:pPr>
        <w:rPr>
          <w:rStyle w:val="Style1"/>
          <w:rFonts w:asciiTheme="minorHAnsi" w:hAnsiTheme="minorHAnsi" w:cstheme="minorHAnsi"/>
        </w:rPr>
      </w:pPr>
      <w:sdt>
        <w:sdtPr>
          <w:rPr>
            <w:rStyle w:val="Style1"/>
            <w:rFonts w:asciiTheme="minorHAnsi" w:hAnsiTheme="minorHAnsi"/>
          </w:rPr>
          <w:id w:val="334211743"/>
          <w:placeholder>
            <w:docPart w:val="2EC695137FC04123AEA9D87538EAAC1B"/>
          </w:placeholder>
          <w:showingPlcHdr/>
          <w15:color w:val="3366FF"/>
        </w:sdtPr>
        <w:sdtEndPr>
          <w:rPr>
            <w:rStyle w:val="DefaultParagraphFont"/>
            <w:i/>
            <w:iCs/>
          </w:rPr>
        </w:sdtEndPr>
        <w:sdtContent>
          <w:r w:rsidR="13380EDD" w:rsidRPr="005B3B62">
            <w:rPr>
              <w:rStyle w:val="PlaceholderText"/>
              <w:color w:val="auto"/>
            </w:rPr>
            <w:t xml:space="preserve">Click or tap here to enter text. </w:t>
          </w:r>
        </w:sdtContent>
      </w:sdt>
    </w:p>
    <w:p w14:paraId="27A6567B" w14:textId="2AD0A89D" w:rsidR="0622C872" w:rsidRDefault="003B2410" w:rsidP="5E2F483C">
      <w:pPr>
        <w:spacing w:line="257" w:lineRule="auto"/>
      </w:pPr>
      <w:sdt>
        <w:sdtPr>
          <w:rPr>
            <w:rFonts w:ascii="MS Gothic" w:eastAsia="MS Gothic" w:hAnsi="MS Gothic" w:cs="MS Gothic"/>
            <w:b/>
            <w:bCs/>
            <w:color w:val="2F5496" w:themeColor="accent1" w:themeShade="BF"/>
          </w:rPr>
          <w:id w:val="-401297760"/>
          <w14:checkbox>
            <w14:checked w14:val="0"/>
            <w14:checkedState w14:val="2612" w14:font="MS Gothic"/>
            <w14:uncheckedState w14:val="2610" w14:font="MS Gothic"/>
          </w14:checkbox>
        </w:sdtPr>
        <w:sdtEndPr/>
        <w:sdtContent>
          <w:r w:rsidR="006E1423">
            <w:rPr>
              <w:rFonts w:ascii="MS Gothic" w:eastAsia="MS Gothic" w:hAnsi="MS Gothic" w:cs="MS Gothic" w:hint="eastAsia"/>
              <w:b/>
              <w:bCs/>
              <w:color w:val="2F5496" w:themeColor="accent1" w:themeShade="BF"/>
            </w:rPr>
            <w:t>☐</w:t>
          </w:r>
        </w:sdtContent>
      </w:sdt>
      <w:r w:rsidR="0622C872" w:rsidRPr="5E2F483C">
        <w:rPr>
          <w:rFonts w:ascii="Calibri" w:eastAsia="Calibri" w:hAnsi="Calibri" w:cs="Calibri"/>
          <w:b/>
          <w:bCs/>
          <w:color w:val="2F5496" w:themeColor="accent1" w:themeShade="BF"/>
        </w:rPr>
        <w:t xml:space="preserve"> </w:t>
      </w:r>
      <w:r w:rsidR="006E0F3C" w:rsidRPr="00FC0C98">
        <w:rPr>
          <w:rFonts w:cstheme="minorHAnsi"/>
          <w:noProof/>
        </w:rPr>
        <w:drawing>
          <wp:inline distT="0" distB="0" distL="0" distR="0" wp14:anchorId="01F9A677" wp14:editId="6173E551">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6E0F3C" w:rsidRPr="00FC0C98">
        <w:rPr>
          <w:rFonts w:cstheme="minorHAnsi"/>
          <w:b/>
          <w:bCs/>
        </w:rPr>
        <w:t xml:space="preserve"> Check here to indicate that </w:t>
      </w:r>
      <w:r w:rsidR="006E0F3C" w:rsidRPr="00FC0C98">
        <w:rPr>
          <w:rFonts w:cstheme="minorHAnsi"/>
        </w:rPr>
        <w:t>a</w:t>
      </w:r>
      <w:r w:rsidR="0622C872" w:rsidRPr="00FC0C98">
        <w:rPr>
          <w:rFonts w:ascii="Calibri" w:eastAsia="Calibri" w:hAnsi="Calibri" w:cs="Calibri"/>
        </w:rPr>
        <w:t xml:space="preserve">ppropriate </w:t>
      </w:r>
      <w:r w:rsidR="0622C872" w:rsidRPr="5E2F483C">
        <w:rPr>
          <w:rFonts w:ascii="Calibri" w:eastAsia="Calibri" w:hAnsi="Calibri" w:cs="Calibri"/>
          <w:color w:val="000000" w:themeColor="text1"/>
        </w:rPr>
        <w:t>items are attached to the application in Partner</w:t>
      </w:r>
      <w:r w:rsidR="00FA0EDC">
        <w:rPr>
          <w:rFonts w:ascii="Calibri" w:eastAsia="Calibri" w:hAnsi="Calibri" w:cs="Calibri"/>
          <w:color w:val="000000" w:themeColor="text1"/>
        </w:rPr>
        <w:t>G</w:t>
      </w:r>
      <w:r w:rsidR="0622C872" w:rsidRPr="5E2F483C">
        <w:rPr>
          <w:rFonts w:ascii="Calibri" w:eastAsia="Calibri" w:hAnsi="Calibri" w:cs="Calibri"/>
          <w:color w:val="000000" w:themeColor="text1"/>
        </w:rPr>
        <w:t>rants.</w:t>
      </w:r>
    </w:p>
    <w:p w14:paraId="4A2D895A" w14:textId="391BF456" w:rsidR="009A4A7D" w:rsidRPr="00981AB4" w:rsidRDefault="3D0B36D3"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cstheme="minorHAnsi"/>
          <w:b/>
          <w:bCs/>
          <w:u w:val="single"/>
        </w:rPr>
        <w:t>Required</w:t>
      </w:r>
      <w:r w:rsidRPr="00981AB4">
        <w:rPr>
          <w:rFonts w:cstheme="minorHAnsi"/>
          <w:u w:val="single"/>
        </w:rPr>
        <w:t xml:space="preserve"> </w:t>
      </w:r>
      <w:r w:rsidRPr="00981AB4">
        <w:rPr>
          <w:rFonts w:cstheme="minorHAnsi"/>
          <w:b/>
          <w:bCs/>
          <w:u w:val="single"/>
        </w:rPr>
        <w:t>Attachments</w:t>
      </w:r>
      <w:r w:rsidRPr="00981AB4">
        <w:rPr>
          <w:rFonts w:cstheme="minorHAnsi"/>
          <w:b/>
          <w:bCs/>
        </w:rPr>
        <w:t>:</w:t>
      </w:r>
      <w:r w:rsidRPr="00981AB4">
        <w:rPr>
          <w:rFonts w:cstheme="minorHAnsi"/>
        </w:rPr>
        <w:t xml:space="preserve"> </w:t>
      </w:r>
      <w:r w:rsidR="009A4A7D" w:rsidRPr="00981AB4">
        <w:rPr>
          <w:rFonts w:cstheme="minorHAnsi"/>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rPr>
        <w:t xml:space="preserve"> Attach Resumes </w:t>
      </w:r>
      <w:r w:rsidRPr="00981AB4">
        <w:rPr>
          <w:rFonts w:cstheme="minorHAnsi"/>
          <w:u w:val="single"/>
        </w:rPr>
        <w:t>or</w:t>
      </w:r>
      <w:r w:rsidRPr="00981AB4">
        <w:rPr>
          <w:rFonts w:cstheme="minorHAnsi"/>
        </w:rPr>
        <w:t xml:space="preserve"> job position descriptions of program staff working with clients </w:t>
      </w:r>
      <w:r w:rsidRPr="00981AB4">
        <w:rPr>
          <w:rFonts w:eastAsia="Times New Roman" w:cstheme="minorHAnsi"/>
          <w:snapToGrid w:val="0"/>
          <w:color w:val="000000" w:themeColor="text1"/>
        </w:rPr>
        <w:t>Applicants may attach up to 5 additional pages that include staff resumes and/or job descriptions as supplemental documentation for this question.</w:t>
      </w:r>
    </w:p>
    <w:p w14:paraId="11E940A4" w14:textId="77777777" w:rsidR="00B41C41" w:rsidRPr="00981AB4" w:rsidRDefault="003B2410" w:rsidP="00B41C41">
      <w:pPr>
        <w:rPr>
          <w:rStyle w:val="Style1"/>
          <w:rFonts w:asciiTheme="minorHAnsi" w:hAnsiTheme="minorHAnsi" w:cstheme="minorHAnsi"/>
        </w:rPr>
      </w:pPr>
      <w:sdt>
        <w:sdtPr>
          <w:rPr>
            <w:rStyle w:val="Style1"/>
            <w:rFonts w:asciiTheme="minorHAnsi" w:hAnsiTheme="minorHAnsi" w:cstheme="minorHAnsi"/>
          </w:rPr>
          <w:id w:val="1760021155"/>
          <w:placeholder>
            <w:docPart w:val="43EF50F548C94AE98DB1C5531E99B51C"/>
          </w:placeholder>
          <w:showingPlcHdr/>
          <w15:color w:val="3366FF"/>
        </w:sdtPr>
        <w:sdtEndPr>
          <w:rPr>
            <w:rStyle w:val="DefaultParagraphFont"/>
            <w:i/>
          </w:rPr>
        </w:sdtEndPr>
        <w:sdtContent>
          <w:r w:rsidR="00B41C41" w:rsidRPr="006E0F3C">
            <w:rPr>
              <w:rStyle w:val="PlaceholderText"/>
              <w:rFonts w:cstheme="minorHAnsi"/>
              <w:color w:val="auto"/>
            </w:rPr>
            <w:t xml:space="preserve">Click or tap here to enter text. </w:t>
          </w:r>
        </w:sdtContent>
      </w:sdt>
    </w:p>
    <w:p w14:paraId="1D61CBFF" w14:textId="07F23C2D" w:rsidR="007D52C4" w:rsidRDefault="003B2410" w:rsidP="007D52C4">
      <w:pPr>
        <w:tabs>
          <w:tab w:val="left" w:pos="1270"/>
        </w:tabs>
        <w:rPr>
          <w:rFonts w:eastAsia="Times New Roman" w:cstheme="minorHAnsi"/>
        </w:rPr>
      </w:pPr>
      <w:sdt>
        <w:sdtPr>
          <w:rPr>
            <w:rFonts w:cstheme="minorHAnsi"/>
            <w:b/>
            <w:bCs/>
          </w:rPr>
          <w:id w:val="1534384332"/>
          <w14:checkbox>
            <w14:checked w14:val="0"/>
            <w14:checkedState w14:val="2612" w14:font="MS Gothic"/>
            <w14:uncheckedState w14:val="2610" w14:font="MS Gothic"/>
          </w14:checkbox>
        </w:sdtPr>
        <w:sdtEndPr/>
        <w:sdtContent>
          <w:r w:rsidR="007D52C4" w:rsidRPr="00FC0C98">
            <w:rPr>
              <w:rFonts w:ascii="Segoe UI Symbol" w:eastAsia="MS Gothic" w:hAnsi="Segoe UI Symbol" w:cs="Segoe UI Symbol"/>
              <w:b/>
              <w:bCs/>
            </w:rPr>
            <w:t>☐</w:t>
          </w:r>
        </w:sdtContent>
      </w:sdt>
      <w:r w:rsidR="007D52C4" w:rsidRPr="00FC0C98">
        <w:rPr>
          <w:rFonts w:cstheme="minorHAnsi"/>
          <w:b/>
          <w:bCs/>
        </w:rPr>
        <w:t xml:space="preserve"> </w:t>
      </w:r>
      <w:r w:rsidR="007D52C4" w:rsidRPr="00FC0C98">
        <w:rPr>
          <w:rFonts w:cstheme="minorHAnsi"/>
          <w:noProof/>
        </w:rPr>
        <w:drawing>
          <wp:inline distT="0" distB="0" distL="0" distR="0" wp14:anchorId="4BDBB241" wp14:editId="46523F6E">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7D52C4" w:rsidRPr="00FC0C98">
        <w:rPr>
          <w:rFonts w:cstheme="minorHAnsi"/>
          <w:b/>
          <w:bCs/>
        </w:rPr>
        <w:t xml:space="preserve"> Check here to indicate that </w:t>
      </w:r>
      <w:r w:rsidR="007D52C4" w:rsidRPr="00FC0C98">
        <w:rPr>
          <w:rFonts w:eastAsia="Times New Roman" w:cstheme="minorHAnsi"/>
        </w:rPr>
        <w:t xml:space="preserve">staff </w:t>
      </w:r>
      <w:proofErr w:type="gramStart"/>
      <w:r w:rsidR="007D52C4" w:rsidRPr="00FC0C98">
        <w:rPr>
          <w:rFonts w:eastAsia="Times New Roman" w:cstheme="minorHAnsi"/>
        </w:rPr>
        <w:t>resumes</w:t>
      </w:r>
      <w:proofErr w:type="gramEnd"/>
      <w:r w:rsidR="007D52C4" w:rsidRPr="00FC0C98">
        <w:rPr>
          <w:rFonts w:eastAsia="Times New Roman" w:cstheme="minorHAnsi"/>
        </w:rPr>
        <w:t xml:space="preserve"> or job/descriptions are attached to application in PartnerGrants (as applicable).</w:t>
      </w:r>
    </w:p>
    <w:p w14:paraId="72FB4FCE" w14:textId="77777777" w:rsidR="00C43EDF" w:rsidRPr="00FC0C98" w:rsidRDefault="00C43EDF" w:rsidP="007D52C4">
      <w:pPr>
        <w:tabs>
          <w:tab w:val="left" w:pos="1270"/>
        </w:tabs>
        <w:rPr>
          <w:rFonts w:eastAsia="Times New Roman" w:cstheme="minorHAnsi"/>
        </w:rPr>
      </w:pPr>
    </w:p>
    <w:p w14:paraId="75C939AD" w14:textId="088D8CE7" w:rsidR="006A123B" w:rsidRPr="00981AB4" w:rsidRDefault="006A123B" w:rsidP="006A123B">
      <w:pPr>
        <w:pBdr>
          <w:top w:val="single" w:sz="4" w:space="1" w:color="auto"/>
          <w:left w:val="single" w:sz="4" w:space="4" w:color="auto"/>
          <w:bottom w:val="single" w:sz="4" w:space="1" w:color="auto"/>
          <w:right w:val="single" w:sz="4" w:space="4" w:color="auto"/>
        </w:pBdr>
        <w:shd w:val="clear" w:color="auto" w:fill="E2EFD9" w:themeFill="accent6" w:themeFillTint="33"/>
      </w:pPr>
      <w:r w:rsidRPr="4AA25196">
        <w:rPr>
          <w:b/>
        </w:rPr>
        <w:t xml:space="preserve">Question </w:t>
      </w:r>
      <w:r w:rsidR="007A4416" w:rsidRPr="4AA25196">
        <w:rPr>
          <w:b/>
          <w:bCs/>
        </w:rPr>
        <w:t>4</w:t>
      </w:r>
      <w:r w:rsidR="00586287">
        <w:rPr>
          <w:b/>
          <w:bCs/>
        </w:rPr>
        <w:t>2</w:t>
      </w:r>
      <w:r w:rsidRPr="4AA25196">
        <w:rPr>
          <w:b/>
        </w:rPr>
        <w:t xml:space="preserve">: </w:t>
      </w:r>
      <w:r w:rsidR="001F3098" w:rsidRPr="4AA25196">
        <w:t xml:space="preserve">Describe </w:t>
      </w:r>
      <w:r w:rsidR="001A7E68" w:rsidRPr="4AA25196">
        <w:t>how</w:t>
      </w:r>
      <w:r w:rsidR="00454150">
        <w:t xml:space="preserve"> the agency ensures that program staff</w:t>
      </w:r>
      <w:r w:rsidR="009443DE" w:rsidRPr="4AA25196">
        <w:t xml:space="preserve"> </w:t>
      </w:r>
      <w:r w:rsidR="00C21549" w:rsidRPr="4AA25196">
        <w:t xml:space="preserve">are </w:t>
      </w:r>
      <w:r w:rsidR="009443DE" w:rsidRPr="4AA25196">
        <w:t>reflect</w:t>
      </w:r>
      <w:r w:rsidR="00C21549" w:rsidRPr="4AA25196">
        <w:t>ive of</w:t>
      </w:r>
      <w:r w:rsidR="009443DE" w:rsidRPr="4AA25196">
        <w:t xml:space="preserve"> the </w:t>
      </w:r>
      <w:r w:rsidR="00C21549" w:rsidRPr="4AA25196">
        <w:t>participants</w:t>
      </w:r>
      <w:r w:rsidR="002D2626" w:rsidRPr="4AA25196">
        <w:t xml:space="preserve"> to be served</w:t>
      </w:r>
      <w:r w:rsidR="00454150">
        <w:t>.</w:t>
      </w:r>
      <w:r w:rsidR="00D25A06" w:rsidRPr="4AA25196">
        <w:t xml:space="preserve"> How do you</w:t>
      </w:r>
      <w:r w:rsidR="001F3098" w:rsidRPr="4AA25196">
        <w:t xml:space="preserve"> ensure staff practice </w:t>
      </w:r>
      <w:r w:rsidR="00B42E40" w:rsidRPr="4AA25196">
        <w:t xml:space="preserve">a </w:t>
      </w:r>
      <w:r w:rsidR="001F3098" w:rsidRPr="4AA25196">
        <w:t xml:space="preserve">trauma-informed </w:t>
      </w:r>
      <w:r w:rsidR="00ED756A" w:rsidRPr="4AA25196">
        <w:t>approach</w:t>
      </w:r>
      <w:r w:rsidR="00D25A06" w:rsidRPr="4AA25196">
        <w:t>?</w:t>
      </w:r>
    </w:p>
    <w:p w14:paraId="6AD0BA84" w14:textId="65910FCC" w:rsidR="0001363D" w:rsidRDefault="003B2410" w:rsidP="00E007CC">
      <w:pPr>
        <w:rPr>
          <w:rFonts w:eastAsia="Times New Roman"/>
          <w:snapToGrid w:val="0"/>
          <w:color w:val="000000" w:themeColor="text1"/>
        </w:rPr>
      </w:pPr>
      <w:sdt>
        <w:sdtPr>
          <w:rPr>
            <w:rStyle w:val="Style1"/>
            <w:rFonts w:asciiTheme="minorHAnsi" w:hAnsiTheme="minorHAnsi" w:cstheme="minorHAnsi"/>
          </w:rPr>
          <w:id w:val="-815420370"/>
          <w:placeholder>
            <w:docPart w:val="8E25A3A16A524C7FAA1C6F5E23FED9FA"/>
          </w:placeholder>
          <w:showingPlcHdr/>
          <w15:color w:val="3366FF"/>
        </w:sdtPr>
        <w:sdtEndPr>
          <w:rPr>
            <w:rStyle w:val="DefaultParagraphFont"/>
            <w:i/>
          </w:rPr>
        </w:sdtEndPr>
        <w:sdtContent>
          <w:r w:rsidR="001F3098" w:rsidRPr="00C43EDF">
            <w:rPr>
              <w:rStyle w:val="PlaceholderText"/>
              <w:rFonts w:cstheme="minorHAnsi"/>
              <w:color w:val="auto"/>
            </w:rPr>
            <w:t xml:space="preserve">Click or tap here to enter text. </w:t>
          </w:r>
        </w:sdtContent>
      </w:sdt>
      <w:r w:rsidR="009A4A7D" w:rsidRPr="0A8D0546">
        <w:rPr>
          <w:rFonts w:eastAsia="Times New Roman"/>
          <w:snapToGrid w:val="0"/>
          <w:color w:val="000000" w:themeColor="text1"/>
        </w:rPr>
        <w:t xml:space="preserve"> </w:t>
      </w:r>
    </w:p>
    <w:p w14:paraId="50B13743" w14:textId="56F308FF" w:rsidR="009A7F7C" w:rsidRDefault="009A7F7C">
      <w:pPr>
        <w:rPr>
          <w:b/>
          <w:bCs/>
          <w:color w:val="2F5496" w:themeColor="accent1" w:themeShade="BF"/>
        </w:rPr>
      </w:pPr>
    </w:p>
    <w:p w14:paraId="240897A9" w14:textId="2DF950DC" w:rsidR="0001363D" w:rsidRPr="00981AB4" w:rsidRDefault="0041441B" w:rsidP="00FC0C98">
      <w:pPr>
        <w:pBdr>
          <w:top w:val="single" w:sz="4" w:space="1" w:color="auto"/>
        </w:pBdr>
        <w:rPr>
          <w:b/>
          <w:bCs/>
          <w:color w:val="2F5496" w:themeColor="accent1" w:themeShade="BF"/>
        </w:rPr>
      </w:pPr>
      <w:r>
        <w:rPr>
          <w:b/>
          <w:bCs/>
          <w:color w:val="2F5496" w:themeColor="accent1" w:themeShade="BF"/>
        </w:rPr>
        <w:t>PROGRAM BUDGET AND FUNDING SUMMARY</w:t>
      </w:r>
    </w:p>
    <w:p w14:paraId="6883F7D1" w14:textId="2EC856BC" w:rsidR="00904EE8" w:rsidRPr="00981AB4" w:rsidRDefault="00147077"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670976A5">
        <w:rPr>
          <w:b/>
          <w:bCs/>
        </w:rPr>
        <w:t xml:space="preserve">Question </w:t>
      </w:r>
      <w:r w:rsidR="007A4416" w:rsidRPr="4AA25196">
        <w:rPr>
          <w:b/>
          <w:bCs/>
        </w:rPr>
        <w:t>4</w:t>
      </w:r>
      <w:r w:rsidR="00586287">
        <w:rPr>
          <w:b/>
          <w:bCs/>
        </w:rPr>
        <w:t>3</w:t>
      </w:r>
      <w:r w:rsidRPr="670976A5">
        <w:rPr>
          <w:b/>
          <w:bCs/>
        </w:rPr>
        <w:t xml:space="preserve">: </w:t>
      </w:r>
      <w:r w:rsidR="008B2044" w:rsidRPr="670976A5">
        <w:rPr>
          <w:b/>
          <w:bCs/>
        </w:rPr>
        <w:t xml:space="preserve">Complete </w:t>
      </w:r>
      <w:r w:rsidR="0022434A" w:rsidRPr="670976A5">
        <w:rPr>
          <w:b/>
          <w:bCs/>
        </w:rPr>
        <w:t>Form 3</w:t>
      </w:r>
      <w:r w:rsidR="00942991" w:rsidRPr="670976A5">
        <w:rPr>
          <w:b/>
          <w:bCs/>
        </w:rPr>
        <w:t>:</w:t>
      </w:r>
      <w:r w:rsidR="008B2044" w:rsidRPr="670976A5">
        <w:rPr>
          <w:b/>
          <w:bCs/>
        </w:rPr>
        <w:t xml:space="preserve"> </w:t>
      </w:r>
      <w:r w:rsidR="008B2044">
        <w:t>Program Budget</w:t>
      </w:r>
      <w:r w:rsidR="004B08E8">
        <w:t xml:space="preserve"> </w:t>
      </w:r>
      <w:r w:rsidR="0022434A">
        <w:t>and Funding Summary (Excel spreadsheet)</w:t>
      </w:r>
      <w:r w:rsidR="004B08E8">
        <w:t xml:space="preserve"> </w:t>
      </w:r>
      <w:r w:rsidR="00BF3CC0">
        <w:t>and u</w:t>
      </w:r>
      <w:r w:rsidR="00904EE8">
        <w:t>pload completed document into Partner</w:t>
      </w:r>
      <w:r w:rsidR="00FA0EDC">
        <w:t>G</w:t>
      </w:r>
      <w:r w:rsidR="00904EE8">
        <w:t>rants to complete this question.</w:t>
      </w:r>
      <w:r w:rsidR="00BF3CC0">
        <w:t xml:space="preserve"> There are </w:t>
      </w:r>
      <w:r w:rsidR="00276D58">
        <w:t xml:space="preserve">five </w:t>
      </w:r>
      <w:r w:rsidR="00BF3CC0">
        <w:t>tabs in the spreadsheet:  Budget</w:t>
      </w:r>
      <w:r w:rsidR="00B44C45">
        <w:t>,</w:t>
      </w:r>
      <w:r w:rsidR="00276D58">
        <w:t xml:space="preserve"> Detailed Budget,</w:t>
      </w:r>
      <w:r w:rsidR="00B44C45">
        <w:t xml:space="preserve"> </w:t>
      </w:r>
      <w:r w:rsidR="004765B9">
        <w:t>Subgrantee</w:t>
      </w:r>
      <w:r w:rsidR="4454BDC6">
        <w:t xml:space="preserve"> Budget</w:t>
      </w:r>
      <w:r w:rsidR="23A7305F">
        <w:t xml:space="preserve">, Cost Per Client, </w:t>
      </w:r>
      <w:r w:rsidR="00BF3CC0">
        <w:t>and Instructions.</w:t>
      </w:r>
      <w:bookmarkStart w:id="15" w:name="_Hlk35513657"/>
      <w:bookmarkEnd w:id="15"/>
    </w:p>
    <w:p w14:paraId="48C26876" w14:textId="1C8C7D44" w:rsidR="009A7F7C" w:rsidRPr="00981AB4" w:rsidRDefault="003B2410" w:rsidP="009A7F7C">
      <w:pPr>
        <w:tabs>
          <w:tab w:val="left" w:pos="1270"/>
        </w:tabs>
        <w:ind w:left="-90"/>
        <w:rPr>
          <w:rFonts w:eastAsia="Times New Roman" w:cstheme="minorHAnsi"/>
        </w:rPr>
      </w:pPr>
      <w:sdt>
        <w:sdtPr>
          <w:rPr>
            <w:rFonts w:cstheme="minorHAnsi"/>
            <w:b/>
            <w:bCs/>
            <w:color w:val="2F5496" w:themeColor="accent1" w:themeShade="BF"/>
          </w:rPr>
          <w:id w:val="-1665846881"/>
          <w14:checkbox>
            <w14:checked w14:val="0"/>
            <w14:checkedState w14:val="2612" w14:font="MS Gothic"/>
            <w14:uncheckedState w14:val="2610" w14:font="MS Gothic"/>
          </w14:checkbox>
        </w:sdtPr>
        <w:sdtEndPr/>
        <w:sdtContent>
          <w:r w:rsidR="009A7F7C" w:rsidRPr="00981AB4">
            <w:rPr>
              <w:rFonts w:ascii="Segoe UI Symbol" w:eastAsia="MS Gothic" w:hAnsi="Segoe UI Symbol" w:cs="Segoe UI Symbol"/>
              <w:b/>
              <w:bCs/>
              <w:color w:val="2F5496" w:themeColor="accent1" w:themeShade="BF"/>
            </w:rPr>
            <w:t>☐</w:t>
          </w:r>
        </w:sdtContent>
      </w:sdt>
      <w:r w:rsidR="009A7F7C" w:rsidRPr="00981AB4">
        <w:rPr>
          <w:rFonts w:cstheme="minorHAnsi"/>
          <w:b/>
          <w:bCs/>
          <w:color w:val="2F5496" w:themeColor="accent1" w:themeShade="BF"/>
        </w:rPr>
        <w:t xml:space="preserve"> </w:t>
      </w:r>
      <w:r w:rsidR="009A7F7C" w:rsidRPr="00FC0C98">
        <w:rPr>
          <w:rFonts w:cstheme="minorHAnsi"/>
          <w:noProof/>
        </w:rPr>
        <w:drawing>
          <wp:inline distT="0" distB="0" distL="0" distR="0" wp14:anchorId="652E4850" wp14:editId="3B990FE9">
            <wp:extent cx="150495" cy="150495"/>
            <wp:effectExtent l="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7AAB" w:rsidRPr="00FC0C98">
        <w:rPr>
          <w:rFonts w:cstheme="minorHAnsi"/>
          <w:b/>
          <w:bCs/>
        </w:rPr>
        <w:t xml:space="preserve"> Check here to indicate that</w:t>
      </w:r>
      <w:r w:rsidR="009A7F7C" w:rsidRPr="00FC0C98">
        <w:rPr>
          <w:rFonts w:cstheme="minorHAnsi"/>
          <w:b/>
          <w:bCs/>
        </w:rPr>
        <w:t xml:space="preserve"> </w:t>
      </w:r>
      <w:r w:rsidR="009A7F7C" w:rsidRPr="00FC0C98">
        <w:rPr>
          <w:rFonts w:eastAsia="Times New Roman" w:cstheme="minorHAnsi"/>
          <w:u w:val="single"/>
        </w:rPr>
        <w:t xml:space="preserve">Form </w:t>
      </w:r>
      <w:r w:rsidR="009A7F7C" w:rsidRPr="00981AB4">
        <w:rPr>
          <w:rFonts w:eastAsia="Times New Roman" w:cstheme="minorHAnsi"/>
          <w:u w:val="single"/>
        </w:rPr>
        <w:t>3</w:t>
      </w:r>
      <w:r w:rsidR="00276D58">
        <w:rPr>
          <w:rFonts w:eastAsia="Times New Roman" w:cstheme="minorHAnsi"/>
          <w:u w:val="single"/>
        </w:rPr>
        <w:t>:</w:t>
      </w:r>
      <w:r w:rsidR="009A7F7C" w:rsidRPr="00981AB4">
        <w:rPr>
          <w:rFonts w:eastAsia="Times New Roman" w:cstheme="minorHAnsi"/>
          <w:u w:val="single"/>
        </w:rPr>
        <w:t xml:space="preserve"> Program Budget and Funding Summary Forms </w:t>
      </w:r>
      <w:r w:rsidR="009A7F7C" w:rsidRPr="00981AB4">
        <w:rPr>
          <w:rFonts w:eastAsia="Times New Roman" w:cstheme="minorHAnsi"/>
        </w:rPr>
        <w:t>is completed and attached to application in Partner</w:t>
      </w:r>
      <w:r w:rsidR="00FA0EDC">
        <w:rPr>
          <w:rFonts w:eastAsia="Times New Roman" w:cstheme="minorHAnsi"/>
        </w:rPr>
        <w:t>G</w:t>
      </w:r>
      <w:r w:rsidR="009A7F7C" w:rsidRPr="00981AB4">
        <w:rPr>
          <w:rFonts w:eastAsia="Times New Roman" w:cstheme="minorHAnsi"/>
        </w:rPr>
        <w:t>rants.</w:t>
      </w:r>
    </w:p>
    <w:p w14:paraId="747BD8A6" w14:textId="56B4250A" w:rsidR="002274C1" w:rsidRDefault="002274C1" w:rsidP="002274C1">
      <w:pPr>
        <w:pStyle w:val="BodyText"/>
        <w:pBdr>
          <w:top w:val="single" w:sz="4" w:space="1" w:color="auto"/>
        </w:pBdr>
        <w:spacing w:after="60"/>
        <w:jc w:val="left"/>
        <w:rPr>
          <w:rFonts w:asciiTheme="minorHAnsi" w:hAnsiTheme="minorHAnsi" w:cstheme="minorBidi"/>
          <w:b/>
          <w:sz w:val="22"/>
          <w:szCs w:val="22"/>
        </w:rPr>
      </w:pPr>
    </w:p>
    <w:p w14:paraId="57FDDA0E" w14:textId="40A33ABB" w:rsidR="00586287" w:rsidRDefault="00586287" w:rsidP="002274C1">
      <w:pPr>
        <w:pStyle w:val="BodyText"/>
        <w:pBdr>
          <w:top w:val="single" w:sz="4" w:space="1" w:color="auto"/>
        </w:pBdr>
        <w:spacing w:after="60"/>
        <w:jc w:val="left"/>
        <w:rPr>
          <w:rFonts w:asciiTheme="minorHAnsi" w:hAnsiTheme="minorHAnsi" w:cstheme="minorBidi"/>
          <w:b/>
          <w:sz w:val="22"/>
          <w:szCs w:val="22"/>
        </w:rPr>
      </w:pPr>
    </w:p>
    <w:p w14:paraId="5110E423" w14:textId="100CE224" w:rsidR="00586287" w:rsidRDefault="00586287" w:rsidP="002274C1">
      <w:pPr>
        <w:pStyle w:val="BodyText"/>
        <w:pBdr>
          <w:top w:val="single" w:sz="4" w:space="1" w:color="auto"/>
        </w:pBdr>
        <w:spacing w:after="60"/>
        <w:jc w:val="left"/>
        <w:rPr>
          <w:rFonts w:asciiTheme="minorHAnsi" w:hAnsiTheme="minorHAnsi" w:cstheme="minorBidi"/>
          <w:b/>
          <w:sz w:val="22"/>
          <w:szCs w:val="22"/>
        </w:rPr>
      </w:pPr>
    </w:p>
    <w:p w14:paraId="594C473C" w14:textId="77777777" w:rsidR="00586287" w:rsidRDefault="00586287" w:rsidP="002274C1">
      <w:pPr>
        <w:pStyle w:val="BodyText"/>
        <w:pBdr>
          <w:top w:val="single" w:sz="4" w:space="1" w:color="auto"/>
        </w:pBdr>
        <w:spacing w:after="60"/>
        <w:jc w:val="left"/>
        <w:rPr>
          <w:rFonts w:asciiTheme="minorHAnsi" w:hAnsiTheme="minorHAnsi" w:cstheme="minorBidi"/>
          <w:b/>
          <w:sz w:val="22"/>
          <w:szCs w:val="22"/>
        </w:rPr>
      </w:pPr>
    </w:p>
    <w:p w14:paraId="7EAE02DA" w14:textId="68C54F30" w:rsidR="002274C1" w:rsidRDefault="42396839" w:rsidP="002274C1">
      <w:pPr>
        <w:pStyle w:val="BodyText"/>
        <w:pBdr>
          <w:top w:val="single" w:sz="4" w:space="1" w:color="auto"/>
        </w:pBdr>
        <w:spacing w:after="60"/>
        <w:jc w:val="left"/>
        <w:rPr>
          <w:rFonts w:asciiTheme="minorHAnsi" w:hAnsiTheme="minorHAnsi" w:cstheme="minorBidi"/>
          <w:b/>
          <w:sz w:val="22"/>
          <w:szCs w:val="22"/>
        </w:rPr>
      </w:pPr>
      <w:r w:rsidRPr="7CEC8D79">
        <w:rPr>
          <w:rFonts w:asciiTheme="minorHAnsi" w:hAnsiTheme="minorHAnsi" w:cstheme="minorBidi"/>
          <w:b/>
          <w:sz w:val="22"/>
          <w:szCs w:val="22"/>
        </w:rPr>
        <w:lastRenderedPageBreak/>
        <w:t>General Form 3 Instructions</w:t>
      </w:r>
      <w:bookmarkEnd w:id="13"/>
    </w:p>
    <w:p w14:paraId="2141F749" w14:textId="77777777" w:rsidR="002274C1" w:rsidRDefault="002274C1" w:rsidP="002274C1">
      <w:pPr>
        <w:rPr>
          <w:rStyle w:val="Style1"/>
          <w:rFonts w:asciiTheme="minorHAnsi" w:hAnsiTheme="minorHAnsi" w:cstheme="minorHAnsi"/>
        </w:rPr>
      </w:pPr>
      <w:r w:rsidRPr="002274C1">
        <w:rPr>
          <w:rStyle w:val="Style1"/>
          <w:rFonts w:asciiTheme="minorHAnsi" w:hAnsiTheme="minorHAnsi" w:cstheme="minorHAnsi"/>
        </w:rPr>
        <w:t xml:space="preserve">Form 3: Program Budget and Funding Summary is a spreadsheet intended to capture the budget of the proposed program, including City funding as well as program funding from other sources. </w:t>
      </w:r>
    </w:p>
    <w:p w14:paraId="2F795D01" w14:textId="1887810C" w:rsidR="002274C1" w:rsidRPr="002274C1" w:rsidRDefault="002274C1" w:rsidP="002274C1">
      <w:pPr>
        <w:rPr>
          <w:rStyle w:val="Style1"/>
          <w:rFonts w:asciiTheme="minorHAnsi" w:hAnsiTheme="minorHAnsi" w:cstheme="minorHAnsi"/>
        </w:rPr>
      </w:pPr>
      <w:r w:rsidRPr="002274C1">
        <w:rPr>
          <w:rStyle w:val="Style1"/>
          <w:rFonts w:asciiTheme="minorHAnsi" w:hAnsiTheme="minorHAnsi" w:cstheme="minorHAnsi"/>
        </w:rPr>
        <w:t xml:space="preserve">The Budget and Detailed Budget pages contain instructions on how to fill out each </w:t>
      </w:r>
      <w:r w:rsidR="00AB4C11" w:rsidRPr="002274C1">
        <w:rPr>
          <w:rStyle w:val="Style1"/>
          <w:rFonts w:asciiTheme="minorHAnsi" w:hAnsiTheme="minorHAnsi" w:cstheme="minorHAnsi"/>
        </w:rPr>
        <w:t>section</w:t>
      </w:r>
      <w:r w:rsidR="00AB4C11">
        <w:rPr>
          <w:rStyle w:val="Style1"/>
          <w:rFonts w:asciiTheme="minorHAnsi" w:hAnsiTheme="minorHAnsi" w:cstheme="minorHAnsi"/>
        </w:rPr>
        <w:t xml:space="preserve">. </w:t>
      </w:r>
      <w:r w:rsidR="00AB4C11" w:rsidRPr="002274C1">
        <w:rPr>
          <w:rStyle w:val="Style1"/>
          <w:rFonts w:asciiTheme="minorHAnsi" w:hAnsiTheme="minorHAnsi" w:cstheme="minorHAnsi"/>
        </w:rPr>
        <w:t>Any</w:t>
      </w:r>
      <w:r w:rsidRPr="002274C1">
        <w:rPr>
          <w:rStyle w:val="Style1"/>
          <w:rFonts w:asciiTheme="minorHAnsi" w:hAnsiTheme="minorHAnsi" w:cstheme="minorHAnsi"/>
        </w:rPr>
        <w:t xml:space="preserve"> activities or eligible costs </w:t>
      </w:r>
      <w:r w:rsidR="00276D58">
        <w:rPr>
          <w:rStyle w:val="Style1"/>
          <w:rFonts w:asciiTheme="minorHAnsi" w:hAnsiTheme="minorHAnsi" w:cstheme="minorHAnsi"/>
        </w:rPr>
        <w:t>for which</w:t>
      </w:r>
      <w:r w:rsidR="00276D58" w:rsidRPr="002274C1">
        <w:rPr>
          <w:rStyle w:val="Style1"/>
          <w:rFonts w:asciiTheme="minorHAnsi" w:hAnsiTheme="minorHAnsi" w:cstheme="minorHAnsi"/>
        </w:rPr>
        <w:t xml:space="preserve"> </w:t>
      </w:r>
      <w:r w:rsidRPr="002274C1">
        <w:rPr>
          <w:rStyle w:val="Style1"/>
          <w:rFonts w:asciiTheme="minorHAnsi" w:hAnsiTheme="minorHAnsi" w:cstheme="minorHAnsi"/>
        </w:rPr>
        <w:t>the applicant does not inten</w:t>
      </w:r>
      <w:r w:rsidR="00276D58">
        <w:rPr>
          <w:rStyle w:val="Style1"/>
          <w:rFonts w:asciiTheme="minorHAnsi" w:hAnsiTheme="minorHAnsi" w:cstheme="minorHAnsi"/>
        </w:rPr>
        <w:t>d</w:t>
      </w:r>
      <w:r w:rsidRPr="002274C1">
        <w:rPr>
          <w:rStyle w:val="Style1"/>
          <w:rFonts w:asciiTheme="minorHAnsi" w:hAnsiTheme="minorHAnsi" w:cstheme="minorHAnsi"/>
        </w:rPr>
        <w:t xml:space="preserve"> to request funding, or apply funds from other sources, should be left empty.</w:t>
      </w:r>
    </w:p>
    <w:p w14:paraId="5DF1C933" w14:textId="77777777" w:rsidR="002274C1" w:rsidRPr="002274C1" w:rsidRDefault="002274C1" w:rsidP="002274C1">
      <w:pPr>
        <w:rPr>
          <w:rStyle w:val="Style1"/>
          <w:rFonts w:asciiTheme="minorHAnsi" w:hAnsiTheme="minorHAnsi" w:cstheme="minorHAnsi"/>
        </w:rPr>
      </w:pPr>
      <w:r w:rsidRPr="002274C1">
        <w:rPr>
          <w:rStyle w:val="Style1"/>
          <w:rFonts w:asciiTheme="minorHAnsi" w:hAnsiTheme="minorHAnsi" w:cstheme="minorHAnsi"/>
        </w:rPr>
        <w:t>In general, Offerors must:</w:t>
      </w:r>
    </w:p>
    <w:p w14:paraId="1FC0A191" w14:textId="77777777" w:rsidR="002274C1" w:rsidRPr="002274C1" w:rsidRDefault="002274C1" w:rsidP="002274C1">
      <w:pPr>
        <w:pStyle w:val="ListParagraph"/>
        <w:numPr>
          <w:ilvl w:val="0"/>
          <w:numId w:val="105"/>
        </w:numPr>
        <w:rPr>
          <w:rStyle w:val="Style1"/>
          <w:rFonts w:asciiTheme="minorHAnsi" w:hAnsiTheme="minorHAnsi" w:cstheme="minorHAnsi"/>
        </w:rPr>
      </w:pPr>
      <w:r w:rsidRPr="002274C1">
        <w:rPr>
          <w:rStyle w:val="Style1"/>
          <w:rFonts w:asciiTheme="minorHAnsi" w:hAnsiTheme="minorHAnsi" w:cstheme="minorHAnsi"/>
        </w:rPr>
        <w:t>Enter the type of program requested on the Budget worksheet in cell B4</w:t>
      </w:r>
    </w:p>
    <w:p w14:paraId="3C02EAB4" w14:textId="77777777" w:rsidR="002274C1" w:rsidRPr="002274C1" w:rsidRDefault="002274C1" w:rsidP="002274C1">
      <w:pPr>
        <w:pStyle w:val="ListParagraph"/>
        <w:numPr>
          <w:ilvl w:val="0"/>
          <w:numId w:val="105"/>
        </w:numPr>
        <w:rPr>
          <w:rStyle w:val="Style1"/>
          <w:rFonts w:asciiTheme="minorHAnsi" w:hAnsiTheme="minorHAnsi" w:cstheme="minorHAnsi"/>
        </w:rPr>
      </w:pPr>
      <w:r w:rsidRPr="002274C1">
        <w:rPr>
          <w:rStyle w:val="Style1"/>
          <w:rFonts w:asciiTheme="minorHAnsi" w:hAnsiTheme="minorHAnsi" w:cstheme="minorHAnsi"/>
        </w:rPr>
        <w:t>Enter all line-item amounts as whole dollars</w:t>
      </w:r>
    </w:p>
    <w:p w14:paraId="56F2C99D" w14:textId="4ED9D301" w:rsidR="002274C1" w:rsidRPr="002274C1" w:rsidRDefault="002274C1" w:rsidP="002274C1">
      <w:pPr>
        <w:pStyle w:val="ListParagraph"/>
        <w:numPr>
          <w:ilvl w:val="0"/>
          <w:numId w:val="105"/>
        </w:numPr>
        <w:rPr>
          <w:rStyle w:val="Style1"/>
          <w:rFonts w:asciiTheme="minorHAnsi" w:hAnsiTheme="minorHAnsi" w:cstheme="minorHAnsi"/>
        </w:rPr>
      </w:pPr>
      <w:r w:rsidRPr="002274C1">
        <w:rPr>
          <w:rStyle w:val="Style1"/>
          <w:rFonts w:asciiTheme="minorHAnsi" w:hAnsiTheme="minorHAnsi" w:cstheme="minorHAnsi"/>
        </w:rPr>
        <w:t>Reflect 12-months of funding in the Budget</w:t>
      </w:r>
    </w:p>
    <w:p w14:paraId="3B2D7E27" w14:textId="77777777" w:rsidR="002274C1" w:rsidRPr="002274C1" w:rsidRDefault="002274C1" w:rsidP="002274C1">
      <w:pPr>
        <w:pStyle w:val="ListParagraph"/>
        <w:numPr>
          <w:ilvl w:val="0"/>
          <w:numId w:val="105"/>
        </w:numPr>
        <w:rPr>
          <w:rStyle w:val="Style1"/>
          <w:rFonts w:asciiTheme="minorHAnsi" w:hAnsiTheme="minorHAnsi" w:cstheme="minorHAnsi"/>
        </w:rPr>
      </w:pPr>
      <w:r w:rsidRPr="002274C1">
        <w:rPr>
          <w:rStyle w:val="Style1"/>
          <w:rFonts w:asciiTheme="minorHAnsi" w:hAnsiTheme="minorHAnsi" w:cstheme="minorHAnsi"/>
        </w:rPr>
        <w:t>Not erase or change formulas or functions - only enter information into the orange-colored cells</w:t>
      </w:r>
    </w:p>
    <w:p w14:paraId="67C5033F" w14:textId="5B4D6A25" w:rsidR="00B41C41" w:rsidRPr="002274C1" w:rsidRDefault="002274C1" w:rsidP="002274C1">
      <w:pPr>
        <w:pStyle w:val="ListParagraph"/>
        <w:numPr>
          <w:ilvl w:val="0"/>
          <w:numId w:val="105"/>
        </w:numPr>
        <w:rPr>
          <w:rStyle w:val="Style1"/>
          <w:rFonts w:asciiTheme="minorHAnsi" w:hAnsiTheme="minorHAnsi" w:cstheme="minorHAnsi"/>
        </w:rPr>
      </w:pPr>
      <w:r w:rsidRPr="002274C1">
        <w:rPr>
          <w:rStyle w:val="Style1"/>
          <w:rFonts w:asciiTheme="minorHAnsi" w:hAnsiTheme="minorHAnsi"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0EF910D7" w14:textId="7AEB07C2" w:rsidR="000A64D2" w:rsidRPr="002274C1" w:rsidRDefault="00435AAA" w:rsidP="002274C1">
      <w:pPr>
        <w:pBdr>
          <w:top w:val="single" w:sz="4" w:space="1" w:color="auto"/>
        </w:pBdr>
        <w:rPr>
          <w:b/>
          <w:bCs/>
          <w:color w:val="2F5496" w:themeColor="accent1" w:themeShade="BF"/>
        </w:rPr>
      </w:pPr>
      <w:r w:rsidRPr="002274C1">
        <w:rPr>
          <w:b/>
          <w:bCs/>
          <w:color w:val="2F5496" w:themeColor="accent1" w:themeShade="BF"/>
        </w:rPr>
        <w:t>C</w:t>
      </w:r>
      <w:r w:rsidR="00FB5821" w:rsidRPr="002274C1">
        <w:rPr>
          <w:b/>
          <w:bCs/>
          <w:color w:val="2F5496" w:themeColor="accent1" w:themeShade="BF"/>
        </w:rPr>
        <w:t>OST ANALYSIS</w:t>
      </w:r>
    </w:p>
    <w:p w14:paraId="0B6192A0" w14:textId="15D73E31" w:rsidR="0073360C" w:rsidRPr="00981AB4"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4AA25196">
        <w:rPr>
          <w:rFonts w:eastAsia="Times New Roman"/>
          <w:b/>
          <w:snapToGrid w:val="0"/>
          <w:color w:val="000000" w:themeColor="text1"/>
        </w:rPr>
        <w:t xml:space="preserve">Question </w:t>
      </w:r>
      <w:r w:rsidR="007A4416" w:rsidRPr="4AA25196">
        <w:rPr>
          <w:rFonts w:eastAsia="Times New Roman"/>
          <w:b/>
          <w:bCs/>
          <w:snapToGrid w:val="0"/>
          <w:color w:val="000000" w:themeColor="text1"/>
        </w:rPr>
        <w:t>4</w:t>
      </w:r>
      <w:r w:rsidR="00586287">
        <w:rPr>
          <w:rFonts w:eastAsia="Times New Roman"/>
          <w:b/>
          <w:bCs/>
          <w:snapToGrid w:val="0"/>
          <w:color w:val="000000" w:themeColor="text1"/>
        </w:rPr>
        <w:t>4</w:t>
      </w:r>
      <w:r w:rsidRPr="4AA25196">
        <w:rPr>
          <w:rFonts w:eastAsia="Times New Roman"/>
          <w:b/>
          <w:snapToGrid w:val="0"/>
          <w:color w:val="000000" w:themeColor="text1"/>
        </w:rPr>
        <w:t>:</w:t>
      </w:r>
      <w:r w:rsidRPr="4AA25196">
        <w:rPr>
          <w:rFonts w:eastAsia="Times New Roman"/>
          <w:snapToGrid w:val="0"/>
          <w:color w:val="000000" w:themeColor="text1"/>
        </w:rPr>
        <w:t xml:space="preserve"> Explain how you have considered efficient allocation of financial and staff resources when determining the budget and staffing plan for the proposed program</w:t>
      </w:r>
      <w:r w:rsidR="00942991" w:rsidRPr="4AA25196">
        <w:rPr>
          <w:rFonts w:eastAsia="Times New Roman"/>
          <w:snapToGrid w:val="0"/>
          <w:color w:val="000000" w:themeColor="text1"/>
        </w:rPr>
        <w:t>.</w:t>
      </w:r>
    </w:p>
    <w:p w14:paraId="319FE4BE" w14:textId="77777777" w:rsidR="00B41C41" w:rsidRPr="00981AB4" w:rsidRDefault="003B2410" w:rsidP="00B41C41">
      <w:pPr>
        <w:rPr>
          <w:rStyle w:val="Style1"/>
          <w:rFonts w:asciiTheme="minorHAnsi" w:hAnsiTheme="minorHAnsi" w:cstheme="minorHAnsi"/>
        </w:rPr>
      </w:pPr>
      <w:sdt>
        <w:sdtPr>
          <w:rPr>
            <w:rStyle w:val="Style1"/>
            <w:rFonts w:asciiTheme="minorHAnsi" w:hAnsiTheme="minorHAnsi" w:cstheme="minorHAnsi"/>
          </w:rPr>
          <w:id w:val="-512770460"/>
          <w:placeholder>
            <w:docPart w:val="3DE809C8237B4BBB982BD04D780FAD19"/>
          </w:placeholder>
          <w:showingPlcHdr/>
          <w15:color w:val="3366FF"/>
        </w:sdtPr>
        <w:sdtEndPr>
          <w:rPr>
            <w:rStyle w:val="DefaultParagraphFont"/>
            <w:i/>
          </w:rPr>
        </w:sdtEndPr>
        <w:sdtContent>
          <w:r w:rsidR="00B41C41" w:rsidRPr="00DB7AAB">
            <w:rPr>
              <w:rStyle w:val="PlaceholderText"/>
              <w:rFonts w:cstheme="minorHAnsi"/>
              <w:color w:val="auto"/>
            </w:rPr>
            <w:t xml:space="preserve">Click or tap here to enter text. </w:t>
          </w:r>
        </w:sdtContent>
      </w:sdt>
    </w:p>
    <w:p w14:paraId="7FA302D2" w14:textId="6E9746D1" w:rsidR="00EC033C" w:rsidRPr="00981AB4" w:rsidRDefault="00EC033C" w:rsidP="759C0FB2">
      <w:pPr>
        <w:spacing w:after="0"/>
        <w:rPr>
          <w:color w:val="000000" w:themeColor="text1"/>
        </w:rPr>
      </w:pPr>
    </w:p>
    <w:p w14:paraId="3676854D" w14:textId="3E08E879" w:rsidR="00643A58" w:rsidRDefault="008103F8"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759C0FB2">
        <w:rPr>
          <w:rFonts w:eastAsia="Times New Roman"/>
          <w:b/>
          <w:bCs/>
          <w:snapToGrid w:val="0"/>
          <w:color w:val="000000" w:themeColor="text1"/>
        </w:rPr>
        <w:t xml:space="preserve">Question </w:t>
      </w:r>
      <w:r w:rsidR="007A4416">
        <w:rPr>
          <w:rFonts w:eastAsia="Times New Roman"/>
          <w:b/>
          <w:bCs/>
          <w:snapToGrid w:val="0"/>
          <w:color w:val="000000" w:themeColor="text1"/>
        </w:rPr>
        <w:t>4</w:t>
      </w:r>
      <w:r w:rsidR="00586287">
        <w:rPr>
          <w:rFonts w:eastAsia="Times New Roman"/>
          <w:b/>
          <w:bCs/>
          <w:snapToGrid w:val="0"/>
          <w:color w:val="000000" w:themeColor="text1"/>
        </w:rPr>
        <w:t>5</w:t>
      </w:r>
      <w:r w:rsidRPr="759C0FB2">
        <w:rPr>
          <w:rFonts w:eastAsia="Times New Roman"/>
          <w:b/>
          <w:bCs/>
          <w:snapToGrid w:val="0"/>
          <w:color w:val="000000" w:themeColor="text1"/>
        </w:rPr>
        <w:t>:</w:t>
      </w:r>
      <w:r w:rsidRPr="759C0FB2">
        <w:rPr>
          <w:rFonts w:eastAsia="Times New Roman"/>
          <w:snapToGrid w:val="0"/>
          <w:color w:val="000000" w:themeColor="text1"/>
        </w:rPr>
        <w:t xml:space="preserve"> </w:t>
      </w:r>
      <w:r w:rsidR="00453949" w:rsidRPr="759C0FB2">
        <w:rPr>
          <w:rFonts w:eastAsia="Times New Roman"/>
          <w:snapToGrid w:val="0"/>
          <w:color w:val="000000" w:themeColor="text1"/>
        </w:rPr>
        <w:t>Enter below</w:t>
      </w:r>
      <w:r w:rsidR="00643A58" w:rsidRPr="759C0FB2">
        <w:rPr>
          <w:rFonts w:eastAsia="Times New Roman"/>
          <w:snapToGrid w:val="0"/>
          <w:color w:val="000000" w:themeColor="text1"/>
        </w:rPr>
        <w:t xml:space="preserve"> the average cost per client from </w:t>
      </w:r>
      <w:r w:rsidR="00643A58" w:rsidRPr="759C0FB2">
        <w:rPr>
          <w:rFonts w:eastAsia="Times New Roman"/>
          <w:b/>
          <w:bCs/>
          <w:snapToGrid w:val="0"/>
          <w:color w:val="000000" w:themeColor="text1"/>
        </w:rPr>
        <w:t>Form 3:</w:t>
      </w:r>
      <w:r w:rsidR="00643A58" w:rsidRPr="759C0FB2">
        <w:rPr>
          <w:rFonts w:eastAsia="Times New Roman"/>
          <w:snapToGrid w:val="0"/>
          <w:color w:val="000000" w:themeColor="text1"/>
        </w:rPr>
        <w:t xml:space="preserve"> Program Budget and Narrative spreadsheet</w:t>
      </w:r>
      <w:r w:rsidR="00453949" w:rsidRPr="759C0FB2">
        <w:rPr>
          <w:rFonts w:eastAsia="Times New Roman"/>
          <w:snapToGrid w:val="0"/>
          <w:color w:val="000000" w:themeColor="text1"/>
        </w:rPr>
        <w:t xml:space="preserve"> </w:t>
      </w:r>
      <w:r w:rsidR="009775B3">
        <w:rPr>
          <w:rFonts w:eastAsia="Times New Roman"/>
          <w:snapToGrid w:val="0"/>
          <w:color w:val="000000" w:themeColor="text1"/>
        </w:rPr>
        <w:t>in t</w:t>
      </w:r>
      <w:r w:rsidR="00480FA3">
        <w:rPr>
          <w:rFonts w:eastAsia="Times New Roman"/>
          <w:snapToGrid w:val="0"/>
          <w:color w:val="000000" w:themeColor="text1"/>
        </w:rPr>
        <w:t>ab “</w:t>
      </w:r>
      <w:r w:rsidR="72493684">
        <w:rPr>
          <w:rFonts w:eastAsia="Times New Roman"/>
          <w:snapToGrid w:val="0"/>
          <w:color w:val="000000" w:themeColor="text1"/>
        </w:rPr>
        <w:t>Cost per Client</w:t>
      </w:r>
      <w:r w:rsidR="00480FA3">
        <w:rPr>
          <w:rFonts w:eastAsia="Times New Roman"/>
          <w:snapToGrid w:val="0"/>
          <w:color w:val="000000" w:themeColor="text1"/>
        </w:rPr>
        <w:t>”</w:t>
      </w:r>
      <w:r w:rsidR="00453949" w:rsidRPr="759C0FB2">
        <w:rPr>
          <w:rFonts w:eastAsia="Times New Roman"/>
          <w:snapToGrid w:val="0"/>
          <w:color w:val="000000" w:themeColor="text1"/>
        </w:rPr>
        <w:t xml:space="preserve"> (cell </w:t>
      </w:r>
      <w:r w:rsidR="2341FACF" w:rsidRPr="759C0FB2">
        <w:rPr>
          <w:rFonts w:eastAsia="Times New Roman"/>
          <w:snapToGrid w:val="0"/>
          <w:color w:val="000000" w:themeColor="text1"/>
        </w:rPr>
        <w:t>B10</w:t>
      </w:r>
      <w:r w:rsidR="00453949" w:rsidRPr="759C0FB2">
        <w:rPr>
          <w:rFonts w:eastAsia="Times New Roman"/>
          <w:snapToGrid w:val="0"/>
          <w:color w:val="000000" w:themeColor="text1"/>
        </w:rPr>
        <w:t>)</w:t>
      </w:r>
      <w:r w:rsidR="00643A58" w:rsidRPr="759C0FB2">
        <w:rPr>
          <w:rFonts w:eastAsia="Times New Roman"/>
          <w:snapToGrid w:val="0"/>
          <w:color w:val="000000" w:themeColor="text1"/>
        </w:rPr>
        <w:t xml:space="preserve">.  </w:t>
      </w:r>
    </w:p>
    <w:p w14:paraId="460DB4F9" w14:textId="03C08C42" w:rsidR="0073360C" w:rsidRPr="00981AB4" w:rsidRDefault="00622E6A"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20491A6C">
        <w:rPr>
          <w:rFonts w:eastAsia="Times New Roman"/>
          <w:snapToGrid w:val="0"/>
          <w:color w:val="000000" w:themeColor="text1"/>
        </w:rPr>
        <w:t xml:space="preserve">Describe </w:t>
      </w:r>
      <w:r w:rsidR="00F26133" w:rsidRPr="20491A6C">
        <w:rPr>
          <w:rFonts w:eastAsia="Times New Roman"/>
          <w:snapToGrid w:val="0"/>
          <w:color w:val="000000" w:themeColor="text1"/>
        </w:rPr>
        <w:t xml:space="preserve">in the text box below the table </w:t>
      </w:r>
      <w:r w:rsidRPr="20491A6C">
        <w:rPr>
          <w:rFonts w:eastAsia="Times New Roman"/>
          <w:snapToGrid w:val="0"/>
          <w:color w:val="000000" w:themeColor="text1"/>
        </w:rPr>
        <w:t>why the cost per client is appropriate for the level of services being provided.</w:t>
      </w:r>
    </w:p>
    <w:sdt>
      <w:sdtPr>
        <w:rPr>
          <w:color w:val="000000" w:themeColor="text1"/>
        </w:rPr>
        <w:id w:val="970486085"/>
        <w:placeholder>
          <w:docPart w:val="8D87FC5A613746D99B1E37B3B82A5D29"/>
        </w:placeholder>
      </w:sdtPr>
      <w:sdtEndPr/>
      <w:sdtContent>
        <w:p w14:paraId="5125BB1B" w14:textId="28E99118" w:rsidR="001D6757" w:rsidRPr="001D6757" w:rsidRDefault="00643A58" w:rsidP="001D6757">
          <w:pPr>
            <w:spacing w:after="0"/>
            <w:rPr>
              <w:color w:val="000000" w:themeColor="text1"/>
            </w:rPr>
          </w:pPr>
          <w:r w:rsidRPr="759C0FB2">
            <w:rPr>
              <w:color w:val="000000" w:themeColor="text1"/>
            </w:rPr>
            <w:t xml:space="preserve">Enter </w:t>
          </w:r>
          <w:r w:rsidR="00453949" w:rsidRPr="759C0FB2">
            <w:rPr>
              <w:color w:val="000000" w:themeColor="text1"/>
            </w:rPr>
            <w:t xml:space="preserve">$ </w:t>
          </w:r>
          <w:r w:rsidRPr="759C0FB2">
            <w:rPr>
              <w:color w:val="000000" w:themeColor="text1"/>
            </w:rPr>
            <w:t xml:space="preserve">Cost Per Client </w:t>
          </w:r>
          <w:r w:rsidR="00453949" w:rsidRPr="759C0FB2">
            <w:rPr>
              <w:color w:val="000000" w:themeColor="text1"/>
            </w:rPr>
            <w:t xml:space="preserve">from </w:t>
          </w:r>
          <w:r w:rsidR="007D4631">
            <w:rPr>
              <w:color w:val="000000" w:themeColor="text1"/>
            </w:rPr>
            <w:t xml:space="preserve">Cell B10 </w:t>
          </w:r>
          <w:r w:rsidR="00C96F85">
            <w:rPr>
              <w:color w:val="000000" w:themeColor="text1"/>
            </w:rPr>
            <w:t xml:space="preserve">of the Cost </w:t>
          </w:r>
          <w:r w:rsidR="00276D58">
            <w:rPr>
              <w:color w:val="000000" w:themeColor="text1"/>
            </w:rPr>
            <w:t xml:space="preserve">Per Client </w:t>
          </w:r>
          <w:r w:rsidR="00C96F85">
            <w:rPr>
              <w:color w:val="000000" w:themeColor="text1"/>
            </w:rPr>
            <w:t>Tab</w:t>
          </w:r>
        </w:p>
      </w:sdtContent>
    </w:sdt>
    <w:p w14:paraId="0E33FEAE" w14:textId="3FC3595B" w:rsidR="0013566F" w:rsidRPr="00645BC9" w:rsidRDefault="003B2410" w:rsidP="00FF1961">
      <w:pPr>
        <w:rPr>
          <w:rFonts w:cstheme="minorHAnsi"/>
          <w:b/>
          <w:color w:val="2F5496" w:themeColor="accent1" w:themeShade="BF"/>
        </w:rPr>
      </w:pPr>
      <w:sdt>
        <w:sdtPr>
          <w:rPr>
            <w:rStyle w:val="Style1"/>
            <w:rFonts w:asciiTheme="minorHAnsi" w:hAnsiTheme="minorHAnsi"/>
          </w:rPr>
          <w:id w:val="699038188"/>
          <w:placeholder>
            <w:docPart w:val="06879C2F568C4807B7F3AF746569A31E"/>
          </w:placeholder>
          <w:showingPlcHdr/>
          <w15:color w:val="3366FF"/>
        </w:sdtPr>
        <w:sdtEndPr>
          <w:rPr>
            <w:rStyle w:val="DefaultParagraphFont"/>
            <w:i/>
            <w:iCs/>
          </w:rPr>
        </w:sdtEndPr>
        <w:sdtContent>
          <w:r w:rsidR="00B41C41" w:rsidRPr="00DB7AAB">
            <w:rPr>
              <w:rStyle w:val="PlaceholderText"/>
              <w:color w:val="auto"/>
            </w:rPr>
            <w:t xml:space="preserve">Click or tap here to enter text. </w:t>
          </w:r>
        </w:sdtContent>
      </w:sdt>
      <w:r w:rsidR="00B41C41" w:rsidRPr="2C53359D">
        <w:rPr>
          <w:b/>
          <w:bCs/>
          <w:color w:val="2F5496" w:themeColor="accent1" w:themeShade="BF"/>
        </w:rPr>
        <w:t xml:space="preserve"> </w:t>
      </w:r>
      <w:bookmarkEnd w:id="14"/>
    </w:p>
    <w:sectPr w:rsidR="0013566F" w:rsidRPr="00645BC9">
      <w:headerReference w:type="even" r:id="rId26"/>
      <w:headerReference w:type="default" r:id="rId27"/>
      <w:footerReference w:type="default" r:id="rId28"/>
      <w:head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944DF" w14:textId="77777777" w:rsidR="00055BA2" w:rsidRDefault="00055BA2" w:rsidP="00A46D71">
      <w:pPr>
        <w:spacing w:after="0" w:line="240" w:lineRule="auto"/>
      </w:pPr>
      <w:r>
        <w:separator/>
      </w:r>
    </w:p>
  </w:endnote>
  <w:endnote w:type="continuationSeparator" w:id="0">
    <w:p w14:paraId="272AE7C0" w14:textId="77777777" w:rsidR="00055BA2" w:rsidRDefault="00055BA2" w:rsidP="00A46D71">
      <w:pPr>
        <w:spacing w:after="0" w:line="240" w:lineRule="auto"/>
      </w:pPr>
      <w:r>
        <w:continuationSeparator/>
      </w:r>
    </w:p>
  </w:endnote>
  <w:endnote w:type="continuationNotice" w:id="1">
    <w:p w14:paraId="6B33AA40" w14:textId="77777777" w:rsidR="00055BA2" w:rsidRDefault="00055B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03147"/>
      <w:docPartObj>
        <w:docPartGallery w:val="Page Numbers (Bottom of Page)"/>
        <w:docPartUnique/>
      </w:docPartObj>
    </w:sdtPr>
    <w:sdtEndPr>
      <w:rPr>
        <w:noProof/>
      </w:rPr>
    </w:sdtEndPr>
    <w:sdtContent>
      <w:p w14:paraId="55C6F1CA" w14:textId="19E2690A" w:rsidR="00055BA2" w:rsidRDefault="00A42869" w:rsidP="00A42869">
        <w:r>
          <w:rPr>
            <w:rFonts w:ascii="Arial" w:hAnsi="Arial" w:cs="Arial"/>
            <w:sz w:val="20"/>
            <w:szCs w:val="20"/>
          </w:rPr>
          <w:t xml:space="preserve">2-RFP Application 2022-001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611874">
          <w:rPr>
            <w:rFonts w:ascii="Arial" w:hAnsi="Arial" w:cs="Arial"/>
            <w:sz w:val="20"/>
            <w:szCs w:val="20"/>
          </w:rPr>
          <w:t>P</w:t>
        </w:r>
        <w:r>
          <w:rPr>
            <w:rFonts w:ascii="Arial" w:hAnsi="Arial" w:cs="Arial"/>
            <w:sz w:val="20"/>
            <w:szCs w:val="20"/>
          </w:rPr>
          <w:t xml:space="preserve">ages </w:t>
        </w:r>
        <w:r w:rsidR="00055BA2">
          <w:fldChar w:fldCharType="begin"/>
        </w:r>
        <w:r w:rsidR="00055BA2">
          <w:instrText xml:space="preserve"> PAGE   \* MERGEFORMAT </w:instrText>
        </w:r>
        <w:r w:rsidR="00055BA2">
          <w:fldChar w:fldCharType="separate"/>
        </w:r>
        <w:r w:rsidR="00055BA2">
          <w:rPr>
            <w:noProof/>
          </w:rPr>
          <w:t>2</w:t>
        </w:r>
        <w:r w:rsidR="00055BA2">
          <w:rPr>
            <w:noProof/>
          </w:rPr>
          <w:fldChar w:fldCharType="end"/>
        </w:r>
        <w:r>
          <w:rPr>
            <w:noProof/>
          </w:rPr>
          <w:t xml:space="preserve"> of 19</w:t>
        </w:r>
      </w:p>
    </w:sdtContent>
  </w:sdt>
  <w:p w14:paraId="29A66700" w14:textId="77777777" w:rsidR="00A42869" w:rsidRDefault="00A428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A6DA2" w14:textId="77777777" w:rsidR="00055BA2" w:rsidRDefault="00055BA2" w:rsidP="00A46D71">
      <w:pPr>
        <w:spacing w:after="0" w:line="240" w:lineRule="auto"/>
      </w:pPr>
      <w:r>
        <w:separator/>
      </w:r>
    </w:p>
  </w:footnote>
  <w:footnote w:type="continuationSeparator" w:id="0">
    <w:p w14:paraId="30DECB1B" w14:textId="77777777" w:rsidR="00055BA2" w:rsidRDefault="00055BA2" w:rsidP="00A46D71">
      <w:pPr>
        <w:spacing w:after="0" w:line="240" w:lineRule="auto"/>
      </w:pPr>
      <w:r>
        <w:continuationSeparator/>
      </w:r>
    </w:p>
  </w:footnote>
  <w:footnote w:type="continuationNotice" w:id="1">
    <w:p w14:paraId="423004AF" w14:textId="77777777" w:rsidR="00055BA2" w:rsidRDefault="00055B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C036" w14:textId="731F9B26" w:rsidR="00055BA2" w:rsidRDefault="003B2410">
    <w:pPr>
      <w:pStyle w:val="Header"/>
    </w:pPr>
    <w:r>
      <w:rPr>
        <w:noProof/>
      </w:rPr>
      <w:pict w14:anchorId="34671F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08766" o:spid="_x0000_s1026" type="#_x0000_t136" style="position:absolute;margin-left:0;margin-top:0;width:412.4pt;height:247.45pt;rotation:315;z-index:-25165823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7397" w14:textId="068F2E32" w:rsidR="00055BA2" w:rsidRPr="004C031D" w:rsidRDefault="00055BA2" w:rsidP="00611874">
    <w:pPr>
      <w:ind w:left="2160" w:right="965"/>
      <w:jc w:val="center"/>
      <w:rPr>
        <w:rFonts w:cstheme="minorHAnsi"/>
        <w:b/>
        <w:bCs/>
      </w:rPr>
    </w:pPr>
    <w:r w:rsidRPr="00EA7A8F">
      <w:rPr>
        <w:noProof/>
        <w:sz w:val="24"/>
        <w:szCs w:val="24"/>
      </w:rPr>
      <w:drawing>
        <wp:anchor distT="0" distB="0" distL="114300" distR="114300" simplePos="0" relativeHeight="251660291" behindDoc="0" locked="0" layoutInCell="1" allowOverlap="1" wp14:anchorId="7A740CBC" wp14:editId="51198966">
          <wp:simplePos x="0" y="0"/>
          <wp:positionH relativeFrom="margin">
            <wp:posOffset>5694045</wp:posOffset>
          </wp:positionH>
          <wp:positionV relativeFrom="margin">
            <wp:posOffset>-528320</wp:posOffset>
          </wp:positionV>
          <wp:extent cx="422275" cy="446405"/>
          <wp:effectExtent l="0" t="0" r="0" b="0"/>
          <wp:wrapSquare wrapText="bothSides"/>
          <wp:docPr id="19"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2275" cy="4464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7A8F">
      <w:rPr>
        <w:noProof/>
        <w:sz w:val="24"/>
        <w:szCs w:val="24"/>
      </w:rPr>
      <w:drawing>
        <wp:anchor distT="0" distB="0" distL="114300" distR="114300" simplePos="0" relativeHeight="251661315" behindDoc="1" locked="0" layoutInCell="1" allowOverlap="1" wp14:anchorId="5BB8E6B2" wp14:editId="5F770FEE">
          <wp:simplePos x="0" y="0"/>
          <wp:positionH relativeFrom="margin">
            <wp:align>left</wp:align>
          </wp:positionH>
          <wp:positionV relativeFrom="paragraph">
            <wp:posOffset>50800</wp:posOffset>
          </wp:positionV>
          <wp:extent cx="723900" cy="341630"/>
          <wp:effectExtent l="0" t="0" r="0" b="1270"/>
          <wp:wrapTight wrapText="bothSides">
            <wp:wrapPolygon edited="0">
              <wp:start x="0" y="0"/>
              <wp:lineTo x="0" y="20476"/>
              <wp:lineTo x="21032" y="20476"/>
              <wp:lineTo x="21032" y="0"/>
              <wp:lineTo x="0" y="0"/>
            </wp:wrapPolygon>
          </wp:wrapTight>
          <wp:docPr id="21"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390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031D">
      <w:rPr>
        <w:rFonts w:eastAsia="Arial" w:cstheme="minorHAnsi"/>
        <w:b/>
        <w:bCs/>
        <w:sz w:val="24"/>
        <w:szCs w:val="24"/>
      </w:rPr>
      <w:t xml:space="preserve">RFP 2022-001 Homeless Housing Stabilization Services </w:t>
    </w:r>
    <w:r w:rsidR="00611874">
      <w:rPr>
        <w:rFonts w:eastAsia="Arial" w:cstheme="minorHAnsi"/>
        <w:b/>
        <w:bCs/>
        <w:sz w:val="24"/>
        <w:szCs w:val="24"/>
      </w:rPr>
      <w:br/>
      <w:t>Version 2</w:t>
    </w:r>
  </w:p>
  <w:p w14:paraId="12C62864" w14:textId="54C0F5E7" w:rsidR="00055BA2" w:rsidRPr="00284A16" w:rsidRDefault="00055BA2" w:rsidP="00284A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FBB38" w14:textId="37F119F2" w:rsidR="00055BA2" w:rsidRDefault="003B2410">
    <w:pPr>
      <w:pStyle w:val="Header"/>
    </w:pPr>
    <w:r>
      <w:rPr>
        <w:noProof/>
      </w:rPr>
      <w:pict w14:anchorId="548CC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08765" o:spid="_x0000_s1025" type="#_x0000_t136" style="position:absolute;margin-left:0;margin-top:0;width:412.4pt;height:247.45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D1D"/>
    <w:multiLevelType w:val="hybridMultilevel"/>
    <w:tmpl w:val="75C6C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23DC8"/>
    <w:multiLevelType w:val="hybridMultilevel"/>
    <w:tmpl w:val="FA567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43B43"/>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70125"/>
    <w:multiLevelType w:val="hybridMultilevel"/>
    <w:tmpl w:val="11BCA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3C721D"/>
    <w:multiLevelType w:val="hybridMultilevel"/>
    <w:tmpl w:val="203869E2"/>
    <w:lvl w:ilvl="0" w:tplc="91420B3C">
      <w:start w:val="1"/>
      <w:numFmt w:val="upperLetter"/>
      <w:lvlText w:val="%1."/>
      <w:lvlJc w:val="left"/>
      <w:pPr>
        <w:ind w:left="720" w:hanging="360"/>
      </w:pPr>
    </w:lvl>
    <w:lvl w:ilvl="1" w:tplc="5A221EEA">
      <w:start w:val="1"/>
      <w:numFmt w:val="lowerLetter"/>
      <w:lvlText w:val="%2."/>
      <w:lvlJc w:val="left"/>
      <w:pPr>
        <w:ind w:left="1440" w:hanging="360"/>
      </w:pPr>
    </w:lvl>
    <w:lvl w:ilvl="2" w:tplc="6EA29802">
      <w:start w:val="1"/>
      <w:numFmt w:val="lowerRoman"/>
      <w:lvlText w:val="%3."/>
      <w:lvlJc w:val="right"/>
      <w:pPr>
        <w:ind w:left="2160" w:hanging="180"/>
      </w:pPr>
    </w:lvl>
    <w:lvl w:ilvl="3" w:tplc="2C7CE69E">
      <w:start w:val="1"/>
      <w:numFmt w:val="decimal"/>
      <w:lvlText w:val="%4."/>
      <w:lvlJc w:val="left"/>
      <w:pPr>
        <w:ind w:left="2880" w:hanging="360"/>
      </w:pPr>
    </w:lvl>
    <w:lvl w:ilvl="4" w:tplc="E492485C">
      <w:start w:val="1"/>
      <w:numFmt w:val="lowerLetter"/>
      <w:lvlText w:val="%5."/>
      <w:lvlJc w:val="left"/>
      <w:pPr>
        <w:ind w:left="3600" w:hanging="360"/>
      </w:pPr>
    </w:lvl>
    <w:lvl w:ilvl="5" w:tplc="4A88D95A">
      <w:start w:val="1"/>
      <w:numFmt w:val="lowerRoman"/>
      <w:lvlText w:val="%6."/>
      <w:lvlJc w:val="right"/>
      <w:pPr>
        <w:ind w:left="4320" w:hanging="180"/>
      </w:pPr>
    </w:lvl>
    <w:lvl w:ilvl="6" w:tplc="0FB848F6">
      <w:start w:val="1"/>
      <w:numFmt w:val="decimal"/>
      <w:lvlText w:val="%7."/>
      <w:lvlJc w:val="left"/>
      <w:pPr>
        <w:ind w:left="5040" w:hanging="360"/>
      </w:pPr>
    </w:lvl>
    <w:lvl w:ilvl="7" w:tplc="71762312">
      <w:start w:val="1"/>
      <w:numFmt w:val="lowerLetter"/>
      <w:lvlText w:val="%8."/>
      <w:lvlJc w:val="left"/>
      <w:pPr>
        <w:ind w:left="5760" w:hanging="360"/>
      </w:pPr>
    </w:lvl>
    <w:lvl w:ilvl="8" w:tplc="C84473F0">
      <w:start w:val="1"/>
      <w:numFmt w:val="lowerRoman"/>
      <w:lvlText w:val="%9."/>
      <w:lvlJc w:val="right"/>
      <w:pPr>
        <w:ind w:left="6480" w:hanging="180"/>
      </w:pPr>
    </w:lvl>
  </w:abstractNum>
  <w:abstractNum w:abstractNumId="5" w15:restartNumberingAfterBreak="0">
    <w:nsid w:val="0DD96404"/>
    <w:multiLevelType w:val="hybridMultilevel"/>
    <w:tmpl w:val="84D42292"/>
    <w:lvl w:ilvl="0" w:tplc="BA001A16">
      <w:start w:val="1"/>
      <w:numFmt w:val="decimal"/>
      <w:lvlText w:val="%1."/>
      <w:lvlJc w:val="left"/>
      <w:pPr>
        <w:ind w:left="720" w:hanging="360"/>
      </w:pPr>
    </w:lvl>
    <w:lvl w:ilvl="1" w:tplc="08227524">
      <w:start w:val="1"/>
      <w:numFmt w:val="lowerLetter"/>
      <w:lvlText w:val="%2."/>
      <w:lvlJc w:val="left"/>
      <w:pPr>
        <w:ind w:left="1440" w:hanging="360"/>
      </w:pPr>
    </w:lvl>
    <w:lvl w:ilvl="2" w:tplc="613224F6">
      <w:start w:val="1"/>
      <w:numFmt w:val="lowerRoman"/>
      <w:lvlText w:val="%3."/>
      <w:lvlJc w:val="right"/>
      <w:pPr>
        <w:ind w:left="2160" w:hanging="180"/>
      </w:pPr>
    </w:lvl>
    <w:lvl w:ilvl="3" w:tplc="57FA6396">
      <w:start w:val="1"/>
      <w:numFmt w:val="decimal"/>
      <w:lvlText w:val="%4."/>
      <w:lvlJc w:val="left"/>
      <w:pPr>
        <w:ind w:left="2880" w:hanging="360"/>
      </w:pPr>
    </w:lvl>
    <w:lvl w:ilvl="4" w:tplc="DA44F6A8">
      <w:start w:val="1"/>
      <w:numFmt w:val="lowerLetter"/>
      <w:lvlText w:val="%5."/>
      <w:lvlJc w:val="left"/>
      <w:pPr>
        <w:ind w:left="3600" w:hanging="360"/>
      </w:pPr>
    </w:lvl>
    <w:lvl w:ilvl="5" w:tplc="4CD4B11C">
      <w:start w:val="1"/>
      <w:numFmt w:val="lowerRoman"/>
      <w:lvlText w:val="%6."/>
      <w:lvlJc w:val="right"/>
      <w:pPr>
        <w:ind w:left="4320" w:hanging="180"/>
      </w:pPr>
    </w:lvl>
    <w:lvl w:ilvl="6" w:tplc="15A4825A">
      <w:start w:val="1"/>
      <w:numFmt w:val="decimal"/>
      <w:lvlText w:val="%7."/>
      <w:lvlJc w:val="left"/>
      <w:pPr>
        <w:ind w:left="5040" w:hanging="360"/>
      </w:pPr>
    </w:lvl>
    <w:lvl w:ilvl="7" w:tplc="2A683142">
      <w:start w:val="1"/>
      <w:numFmt w:val="lowerLetter"/>
      <w:lvlText w:val="%8."/>
      <w:lvlJc w:val="left"/>
      <w:pPr>
        <w:ind w:left="5760" w:hanging="360"/>
      </w:pPr>
    </w:lvl>
    <w:lvl w:ilvl="8" w:tplc="F9B66ECA">
      <w:start w:val="1"/>
      <w:numFmt w:val="lowerRoman"/>
      <w:lvlText w:val="%9."/>
      <w:lvlJc w:val="right"/>
      <w:pPr>
        <w:ind w:left="6480" w:hanging="180"/>
      </w:pPr>
    </w:lvl>
  </w:abstractNum>
  <w:abstractNum w:abstractNumId="6" w15:restartNumberingAfterBreak="0">
    <w:nsid w:val="12626A5A"/>
    <w:multiLevelType w:val="hybridMultilevel"/>
    <w:tmpl w:val="B0E6FE86"/>
    <w:lvl w:ilvl="0" w:tplc="F134D716">
      <w:start w:val="1"/>
      <w:numFmt w:val="upperLetter"/>
      <w:lvlText w:val="%1."/>
      <w:lvlJc w:val="left"/>
      <w:pPr>
        <w:ind w:left="720" w:hanging="360"/>
      </w:pPr>
    </w:lvl>
    <w:lvl w:ilvl="1" w:tplc="E8A0D840">
      <w:start w:val="1"/>
      <w:numFmt w:val="lowerLetter"/>
      <w:lvlText w:val="%2."/>
      <w:lvlJc w:val="left"/>
      <w:pPr>
        <w:ind w:left="1440" w:hanging="360"/>
      </w:pPr>
    </w:lvl>
    <w:lvl w:ilvl="2" w:tplc="CDEC5FE0">
      <w:start w:val="1"/>
      <w:numFmt w:val="lowerRoman"/>
      <w:lvlText w:val="%3."/>
      <w:lvlJc w:val="right"/>
      <w:pPr>
        <w:ind w:left="2160" w:hanging="180"/>
      </w:pPr>
    </w:lvl>
    <w:lvl w:ilvl="3" w:tplc="8D4AE64E">
      <w:start w:val="1"/>
      <w:numFmt w:val="decimal"/>
      <w:lvlText w:val="%4."/>
      <w:lvlJc w:val="left"/>
      <w:pPr>
        <w:ind w:left="2880" w:hanging="360"/>
      </w:pPr>
    </w:lvl>
    <w:lvl w:ilvl="4" w:tplc="C9846EA8">
      <w:start w:val="1"/>
      <w:numFmt w:val="lowerLetter"/>
      <w:lvlText w:val="%5."/>
      <w:lvlJc w:val="left"/>
      <w:pPr>
        <w:ind w:left="3600" w:hanging="360"/>
      </w:pPr>
    </w:lvl>
    <w:lvl w:ilvl="5" w:tplc="B7666264">
      <w:start w:val="1"/>
      <w:numFmt w:val="lowerRoman"/>
      <w:lvlText w:val="%6."/>
      <w:lvlJc w:val="right"/>
      <w:pPr>
        <w:ind w:left="4320" w:hanging="180"/>
      </w:pPr>
    </w:lvl>
    <w:lvl w:ilvl="6" w:tplc="1BB8B2C4">
      <w:start w:val="1"/>
      <w:numFmt w:val="decimal"/>
      <w:lvlText w:val="%7."/>
      <w:lvlJc w:val="left"/>
      <w:pPr>
        <w:ind w:left="5040" w:hanging="360"/>
      </w:pPr>
    </w:lvl>
    <w:lvl w:ilvl="7" w:tplc="9FCE52B0">
      <w:start w:val="1"/>
      <w:numFmt w:val="lowerLetter"/>
      <w:lvlText w:val="%8."/>
      <w:lvlJc w:val="left"/>
      <w:pPr>
        <w:ind w:left="5760" w:hanging="360"/>
      </w:pPr>
    </w:lvl>
    <w:lvl w:ilvl="8" w:tplc="850A622E">
      <w:start w:val="1"/>
      <w:numFmt w:val="lowerRoman"/>
      <w:lvlText w:val="%9."/>
      <w:lvlJc w:val="right"/>
      <w:pPr>
        <w:ind w:left="6480" w:hanging="180"/>
      </w:pPr>
    </w:lvl>
  </w:abstractNum>
  <w:abstractNum w:abstractNumId="7" w15:restartNumberingAfterBreak="0">
    <w:nsid w:val="13606B1E"/>
    <w:multiLevelType w:val="hybridMultilevel"/>
    <w:tmpl w:val="4CB0749E"/>
    <w:lvl w:ilvl="0" w:tplc="50506CCE">
      <w:start w:val="1"/>
      <w:numFmt w:val="bullet"/>
      <w:lvlText w:val=""/>
      <w:lvlJc w:val="left"/>
      <w:pPr>
        <w:ind w:left="720" w:hanging="360"/>
      </w:pPr>
      <w:rPr>
        <w:rFonts w:ascii="Symbol" w:hAnsi="Symbol" w:hint="default"/>
      </w:rPr>
    </w:lvl>
    <w:lvl w:ilvl="1" w:tplc="7930C81C">
      <w:start w:val="1"/>
      <w:numFmt w:val="bullet"/>
      <w:lvlText w:val="o"/>
      <w:lvlJc w:val="left"/>
      <w:pPr>
        <w:ind w:left="1440" w:hanging="360"/>
      </w:pPr>
      <w:rPr>
        <w:rFonts w:ascii="Courier New" w:hAnsi="Courier New" w:hint="default"/>
      </w:rPr>
    </w:lvl>
    <w:lvl w:ilvl="2" w:tplc="95C2D37A">
      <w:start w:val="1"/>
      <w:numFmt w:val="bullet"/>
      <w:lvlText w:val=""/>
      <w:lvlJc w:val="left"/>
      <w:pPr>
        <w:ind w:left="2160" w:hanging="360"/>
      </w:pPr>
      <w:rPr>
        <w:rFonts w:ascii="Wingdings" w:hAnsi="Wingdings" w:hint="default"/>
      </w:rPr>
    </w:lvl>
    <w:lvl w:ilvl="3" w:tplc="987662A8">
      <w:start w:val="1"/>
      <w:numFmt w:val="bullet"/>
      <w:lvlText w:val=""/>
      <w:lvlJc w:val="left"/>
      <w:pPr>
        <w:ind w:left="2880" w:hanging="360"/>
      </w:pPr>
      <w:rPr>
        <w:rFonts w:ascii="Symbol" w:hAnsi="Symbol" w:hint="default"/>
      </w:rPr>
    </w:lvl>
    <w:lvl w:ilvl="4" w:tplc="5484E364">
      <w:start w:val="1"/>
      <w:numFmt w:val="bullet"/>
      <w:lvlText w:val="o"/>
      <w:lvlJc w:val="left"/>
      <w:pPr>
        <w:ind w:left="3600" w:hanging="360"/>
      </w:pPr>
      <w:rPr>
        <w:rFonts w:ascii="Courier New" w:hAnsi="Courier New" w:hint="default"/>
      </w:rPr>
    </w:lvl>
    <w:lvl w:ilvl="5" w:tplc="0C707E12">
      <w:start w:val="1"/>
      <w:numFmt w:val="bullet"/>
      <w:lvlText w:val=""/>
      <w:lvlJc w:val="left"/>
      <w:pPr>
        <w:ind w:left="4320" w:hanging="360"/>
      </w:pPr>
      <w:rPr>
        <w:rFonts w:ascii="Wingdings" w:hAnsi="Wingdings" w:hint="default"/>
      </w:rPr>
    </w:lvl>
    <w:lvl w:ilvl="6" w:tplc="0748D9CE">
      <w:start w:val="1"/>
      <w:numFmt w:val="bullet"/>
      <w:lvlText w:val=""/>
      <w:lvlJc w:val="left"/>
      <w:pPr>
        <w:ind w:left="5040" w:hanging="360"/>
      </w:pPr>
      <w:rPr>
        <w:rFonts w:ascii="Symbol" w:hAnsi="Symbol" w:hint="default"/>
      </w:rPr>
    </w:lvl>
    <w:lvl w:ilvl="7" w:tplc="4FD05ACC">
      <w:start w:val="1"/>
      <w:numFmt w:val="bullet"/>
      <w:lvlText w:val="o"/>
      <w:lvlJc w:val="left"/>
      <w:pPr>
        <w:ind w:left="5760" w:hanging="360"/>
      </w:pPr>
      <w:rPr>
        <w:rFonts w:ascii="Courier New" w:hAnsi="Courier New" w:hint="default"/>
      </w:rPr>
    </w:lvl>
    <w:lvl w:ilvl="8" w:tplc="9B4AF10A">
      <w:start w:val="1"/>
      <w:numFmt w:val="bullet"/>
      <w:lvlText w:val=""/>
      <w:lvlJc w:val="left"/>
      <w:pPr>
        <w:ind w:left="6480" w:hanging="360"/>
      </w:pPr>
      <w:rPr>
        <w:rFonts w:ascii="Wingdings" w:hAnsi="Wingdings" w:hint="default"/>
      </w:rPr>
    </w:lvl>
  </w:abstractNum>
  <w:abstractNum w:abstractNumId="8" w15:restartNumberingAfterBreak="0">
    <w:nsid w:val="14413320"/>
    <w:multiLevelType w:val="hybridMultilevel"/>
    <w:tmpl w:val="3BCA3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F4EFE"/>
    <w:multiLevelType w:val="hybridMultilevel"/>
    <w:tmpl w:val="485698D8"/>
    <w:lvl w:ilvl="0" w:tplc="FDC299D0">
      <w:start w:val="1"/>
      <w:numFmt w:val="bullet"/>
      <w:lvlText w:val=""/>
      <w:lvlJc w:val="left"/>
      <w:pPr>
        <w:ind w:left="720" w:hanging="360"/>
      </w:pPr>
      <w:rPr>
        <w:rFonts w:ascii="Symbol" w:hAnsi="Symbol" w:hint="default"/>
      </w:rPr>
    </w:lvl>
    <w:lvl w:ilvl="1" w:tplc="456A4562">
      <w:start w:val="1"/>
      <w:numFmt w:val="bullet"/>
      <w:lvlText w:val="o"/>
      <w:lvlJc w:val="left"/>
      <w:pPr>
        <w:ind w:left="1440" w:hanging="360"/>
      </w:pPr>
      <w:rPr>
        <w:rFonts w:ascii="Courier New" w:hAnsi="Courier New" w:hint="default"/>
      </w:rPr>
    </w:lvl>
    <w:lvl w:ilvl="2" w:tplc="532ACE4A">
      <w:start w:val="1"/>
      <w:numFmt w:val="bullet"/>
      <w:lvlText w:val=""/>
      <w:lvlJc w:val="left"/>
      <w:pPr>
        <w:ind w:left="2160" w:hanging="360"/>
      </w:pPr>
      <w:rPr>
        <w:rFonts w:ascii="Wingdings" w:hAnsi="Wingdings" w:hint="default"/>
      </w:rPr>
    </w:lvl>
    <w:lvl w:ilvl="3" w:tplc="9E1C08A4">
      <w:start w:val="1"/>
      <w:numFmt w:val="bullet"/>
      <w:lvlText w:val=""/>
      <w:lvlJc w:val="left"/>
      <w:pPr>
        <w:ind w:left="2880" w:hanging="360"/>
      </w:pPr>
      <w:rPr>
        <w:rFonts w:ascii="Symbol" w:hAnsi="Symbol" w:hint="default"/>
      </w:rPr>
    </w:lvl>
    <w:lvl w:ilvl="4" w:tplc="CD92FF52">
      <w:start w:val="1"/>
      <w:numFmt w:val="bullet"/>
      <w:lvlText w:val="o"/>
      <w:lvlJc w:val="left"/>
      <w:pPr>
        <w:ind w:left="3600" w:hanging="360"/>
      </w:pPr>
      <w:rPr>
        <w:rFonts w:ascii="Courier New" w:hAnsi="Courier New" w:hint="default"/>
      </w:rPr>
    </w:lvl>
    <w:lvl w:ilvl="5" w:tplc="ADA05438">
      <w:start w:val="1"/>
      <w:numFmt w:val="bullet"/>
      <w:lvlText w:val=""/>
      <w:lvlJc w:val="left"/>
      <w:pPr>
        <w:ind w:left="4320" w:hanging="360"/>
      </w:pPr>
      <w:rPr>
        <w:rFonts w:ascii="Wingdings" w:hAnsi="Wingdings" w:hint="default"/>
      </w:rPr>
    </w:lvl>
    <w:lvl w:ilvl="6" w:tplc="676C14C6">
      <w:start w:val="1"/>
      <w:numFmt w:val="bullet"/>
      <w:lvlText w:val=""/>
      <w:lvlJc w:val="left"/>
      <w:pPr>
        <w:ind w:left="5040" w:hanging="360"/>
      </w:pPr>
      <w:rPr>
        <w:rFonts w:ascii="Symbol" w:hAnsi="Symbol" w:hint="default"/>
      </w:rPr>
    </w:lvl>
    <w:lvl w:ilvl="7" w:tplc="6D12BEB0">
      <w:start w:val="1"/>
      <w:numFmt w:val="bullet"/>
      <w:lvlText w:val="o"/>
      <w:lvlJc w:val="left"/>
      <w:pPr>
        <w:ind w:left="5760" w:hanging="360"/>
      </w:pPr>
      <w:rPr>
        <w:rFonts w:ascii="Courier New" w:hAnsi="Courier New" w:hint="default"/>
      </w:rPr>
    </w:lvl>
    <w:lvl w:ilvl="8" w:tplc="E03E4C1C">
      <w:start w:val="1"/>
      <w:numFmt w:val="bullet"/>
      <w:lvlText w:val=""/>
      <w:lvlJc w:val="left"/>
      <w:pPr>
        <w:ind w:left="6480" w:hanging="360"/>
      </w:pPr>
      <w:rPr>
        <w:rFonts w:ascii="Wingdings" w:hAnsi="Wingdings" w:hint="default"/>
      </w:rPr>
    </w:lvl>
  </w:abstractNum>
  <w:abstractNum w:abstractNumId="10" w15:restartNumberingAfterBreak="0">
    <w:nsid w:val="153A1812"/>
    <w:multiLevelType w:val="hybridMultilevel"/>
    <w:tmpl w:val="59DCBE6C"/>
    <w:lvl w:ilvl="0" w:tplc="EA2051D6">
      <w:start w:val="1"/>
      <w:numFmt w:val="bullet"/>
      <w:lvlText w:val=""/>
      <w:lvlJc w:val="left"/>
      <w:pPr>
        <w:ind w:left="720" w:hanging="360"/>
      </w:pPr>
      <w:rPr>
        <w:rFonts w:ascii="Symbol" w:hAnsi="Symbol" w:hint="default"/>
      </w:rPr>
    </w:lvl>
    <w:lvl w:ilvl="1" w:tplc="18C815D8">
      <w:start w:val="1"/>
      <w:numFmt w:val="bullet"/>
      <w:lvlText w:val="o"/>
      <w:lvlJc w:val="left"/>
      <w:pPr>
        <w:ind w:left="1440" w:hanging="360"/>
      </w:pPr>
      <w:rPr>
        <w:rFonts w:ascii="Courier New" w:hAnsi="Courier New" w:hint="default"/>
      </w:rPr>
    </w:lvl>
    <w:lvl w:ilvl="2" w:tplc="786C6984">
      <w:start w:val="1"/>
      <w:numFmt w:val="bullet"/>
      <w:lvlText w:val=""/>
      <w:lvlJc w:val="left"/>
      <w:pPr>
        <w:ind w:left="2160" w:hanging="360"/>
      </w:pPr>
      <w:rPr>
        <w:rFonts w:ascii="Wingdings" w:hAnsi="Wingdings" w:hint="default"/>
      </w:rPr>
    </w:lvl>
    <w:lvl w:ilvl="3" w:tplc="634A8BC4">
      <w:start w:val="1"/>
      <w:numFmt w:val="bullet"/>
      <w:lvlText w:val=""/>
      <w:lvlJc w:val="left"/>
      <w:pPr>
        <w:ind w:left="2880" w:hanging="360"/>
      </w:pPr>
      <w:rPr>
        <w:rFonts w:ascii="Symbol" w:hAnsi="Symbol" w:hint="default"/>
      </w:rPr>
    </w:lvl>
    <w:lvl w:ilvl="4" w:tplc="4374143C">
      <w:start w:val="1"/>
      <w:numFmt w:val="bullet"/>
      <w:lvlText w:val="o"/>
      <w:lvlJc w:val="left"/>
      <w:pPr>
        <w:ind w:left="3600" w:hanging="360"/>
      </w:pPr>
      <w:rPr>
        <w:rFonts w:ascii="Courier New" w:hAnsi="Courier New" w:hint="default"/>
      </w:rPr>
    </w:lvl>
    <w:lvl w:ilvl="5" w:tplc="BCDAA7F2">
      <w:start w:val="1"/>
      <w:numFmt w:val="bullet"/>
      <w:lvlText w:val=""/>
      <w:lvlJc w:val="left"/>
      <w:pPr>
        <w:ind w:left="4320" w:hanging="360"/>
      </w:pPr>
      <w:rPr>
        <w:rFonts w:ascii="Wingdings" w:hAnsi="Wingdings" w:hint="default"/>
      </w:rPr>
    </w:lvl>
    <w:lvl w:ilvl="6" w:tplc="95B6144C">
      <w:start w:val="1"/>
      <w:numFmt w:val="bullet"/>
      <w:lvlText w:val=""/>
      <w:lvlJc w:val="left"/>
      <w:pPr>
        <w:ind w:left="5040" w:hanging="360"/>
      </w:pPr>
      <w:rPr>
        <w:rFonts w:ascii="Symbol" w:hAnsi="Symbol" w:hint="default"/>
      </w:rPr>
    </w:lvl>
    <w:lvl w:ilvl="7" w:tplc="005C3FCA">
      <w:start w:val="1"/>
      <w:numFmt w:val="bullet"/>
      <w:lvlText w:val="o"/>
      <w:lvlJc w:val="left"/>
      <w:pPr>
        <w:ind w:left="5760" w:hanging="360"/>
      </w:pPr>
      <w:rPr>
        <w:rFonts w:ascii="Courier New" w:hAnsi="Courier New" w:hint="default"/>
      </w:rPr>
    </w:lvl>
    <w:lvl w:ilvl="8" w:tplc="B50290D8">
      <w:start w:val="1"/>
      <w:numFmt w:val="bullet"/>
      <w:lvlText w:val=""/>
      <w:lvlJc w:val="left"/>
      <w:pPr>
        <w:ind w:left="6480" w:hanging="360"/>
      </w:pPr>
      <w:rPr>
        <w:rFonts w:ascii="Wingdings" w:hAnsi="Wingdings" w:hint="default"/>
      </w:rPr>
    </w:lvl>
  </w:abstractNum>
  <w:abstractNum w:abstractNumId="11" w15:restartNumberingAfterBreak="0">
    <w:nsid w:val="16F5631C"/>
    <w:multiLevelType w:val="hybridMultilevel"/>
    <w:tmpl w:val="CB8A1258"/>
    <w:lvl w:ilvl="0" w:tplc="21368FEA">
      <w:start w:val="1"/>
      <w:numFmt w:val="bullet"/>
      <w:lvlText w:val=""/>
      <w:lvlJc w:val="left"/>
      <w:pPr>
        <w:ind w:left="720" w:hanging="360"/>
      </w:pPr>
      <w:rPr>
        <w:rFonts w:ascii="Symbol" w:hAnsi="Symbol" w:hint="default"/>
      </w:rPr>
    </w:lvl>
    <w:lvl w:ilvl="1" w:tplc="6D908EBE">
      <w:start w:val="1"/>
      <w:numFmt w:val="bullet"/>
      <w:lvlText w:val="o"/>
      <w:lvlJc w:val="left"/>
      <w:pPr>
        <w:ind w:left="1440" w:hanging="360"/>
      </w:pPr>
      <w:rPr>
        <w:rFonts w:ascii="Courier New" w:hAnsi="Courier New" w:hint="default"/>
      </w:rPr>
    </w:lvl>
    <w:lvl w:ilvl="2" w:tplc="9A1E0D18">
      <w:start w:val="1"/>
      <w:numFmt w:val="bullet"/>
      <w:lvlText w:val=""/>
      <w:lvlJc w:val="left"/>
      <w:pPr>
        <w:ind w:left="2160" w:hanging="360"/>
      </w:pPr>
      <w:rPr>
        <w:rFonts w:ascii="Wingdings" w:hAnsi="Wingdings" w:hint="default"/>
      </w:rPr>
    </w:lvl>
    <w:lvl w:ilvl="3" w:tplc="C81C8BC4">
      <w:start w:val="1"/>
      <w:numFmt w:val="bullet"/>
      <w:lvlText w:val=""/>
      <w:lvlJc w:val="left"/>
      <w:pPr>
        <w:ind w:left="2880" w:hanging="360"/>
      </w:pPr>
      <w:rPr>
        <w:rFonts w:ascii="Symbol" w:hAnsi="Symbol" w:hint="default"/>
      </w:rPr>
    </w:lvl>
    <w:lvl w:ilvl="4" w:tplc="6096BDC4">
      <w:start w:val="1"/>
      <w:numFmt w:val="bullet"/>
      <w:lvlText w:val="o"/>
      <w:lvlJc w:val="left"/>
      <w:pPr>
        <w:ind w:left="3600" w:hanging="360"/>
      </w:pPr>
      <w:rPr>
        <w:rFonts w:ascii="Courier New" w:hAnsi="Courier New" w:hint="default"/>
      </w:rPr>
    </w:lvl>
    <w:lvl w:ilvl="5" w:tplc="92F2E432">
      <w:start w:val="1"/>
      <w:numFmt w:val="bullet"/>
      <w:lvlText w:val=""/>
      <w:lvlJc w:val="left"/>
      <w:pPr>
        <w:ind w:left="4320" w:hanging="360"/>
      </w:pPr>
      <w:rPr>
        <w:rFonts w:ascii="Wingdings" w:hAnsi="Wingdings" w:hint="default"/>
      </w:rPr>
    </w:lvl>
    <w:lvl w:ilvl="6" w:tplc="19541146">
      <w:start w:val="1"/>
      <w:numFmt w:val="bullet"/>
      <w:lvlText w:val=""/>
      <w:lvlJc w:val="left"/>
      <w:pPr>
        <w:ind w:left="5040" w:hanging="360"/>
      </w:pPr>
      <w:rPr>
        <w:rFonts w:ascii="Symbol" w:hAnsi="Symbol" w:hint="default"/>
      </w:rPr>
    </w:lvl>
    <w:lvl w:ilvl="7" w:tplc="2472AD46">
      <w:start w:val="1"/>
      <w:numFmt w:val="bullet"/>
      <w:lvlText w:val="o"/>
      <w:lvlJc w:val="left"/>
      <w:pPr>
        <w:ind w:left="5760" w:hanging="360"/>
      </w:pPr>
      <w:rPr>
        <w:rFonts w:ascii="Courier New" w:hAnsi="Courier New" w:hint="default"/>
      </w:rPr>
    </w:lvl>
    <w:lvl w:ilvl="8" w:tplc="D270B8B4">
      <w:start w:val="1"/>
      <w:numFmt w:val="bullet"/>
      <w:lvlText w:val=""/>
      <w:lvlJc w:val="left"/>
      <w:pPr>
        <w:ind w:left="6480" w:hanging="360"/>
      </w:pPr>
      <w:rPr>
        <w:rFonts w:ascii="Wingdings" w:hAnsi="Wingdings" w:hint="default"/>
      </w:rPr>
    </w:lvl>
  </w:abstractNum>
  <w:abstractNum w:abstractNumId="12" w15:restartNumberingAfterBreak="0">
    <w:nsid w:val="17A25D38"/>
    <w:multiLevelType w:val="hybridMultilevel"/>
    <w:tmpl w:val="ED08E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9545C3"/>
    <w:multiLevelType w:val="hybridMultilevel"/>
    <w:tmpl w:val="1CB845DC"/>
    <w:lvl w:ilvl="0" w:tplc="4DD095EA">
      <w:start w:val="5"/>
      <w:numFmt w:val="decimal"/>
      <w:lvlText w:val="%1."/>
      <w:lvlJc w:val="left"/>
      <w:pPr>
        <w:tabs>
          <w:tab w:val="num" w:pos="720"/>
        </w:tabs>
        <w:ind w:left="720" w:hanging="360"/>
      </w:pPr>
    </w:lvl>
    <w:lvl w:ilvl="1" w:tplc="9A0407E0" w:tentative="1">
      <w:start w:val="1"/>
      <w:numFmt w:val="decimal"/>
      <w:lvlText w:val="%2."/>
      <w:lvlJc w:val="left"/>
      <w:pPr>
        <w:tabs>
          <w:tab w:val="num" w:pos="1440"/>
        </w:tabs>
        <w:ind w:left="1440" w:hanging="360"/>
      </w:pPr>
    </w:lvl>
    <w:lvl w:ilvl="2" w:tplc="956E49CE" w:tentative="1">
      <w:start w:val="1"/>
      <w:numFmt w:val="decimal"/>
      <w:lvlText w:val="%3."/>
      <w:lvlJc w:val="left"/>
      <w:pPr>
        <w:tabs>
          <w:tab w:val="num" w:pos="2160"/>
        </w:tabs>
        <w:ind w:left="2160" w:hanging="360"/>
      </w:pPr>
    </w:lvl>
    <w:lvl w:ilvl="3" w:tplc="B986E938" w:tentative="1">
      <w:start w:val="1"/>
      <w:numFmt w:val="decimal"/>
      <w:lvlText w:val="%4."/>
      <w:lvlJc w:val="left"/>
      <w:pPr>
        <w:tabs>
          <w:tab w:val="num" w:pos="2880"/>
        </w:tabs>
        <w:ind w:left="2880" w:hanging="360"/>
      </w:pPr>
    </w:lvl>
    <w:lvl w:ilvl="4" w:tplc="8F5EAB32" w:tentative="1">
      <w:start w:val="1"/>
      <w:numFmt w:val="decimal"/>
      <w:lvlText w:val="%5."/>
      <w:lvlJc w:val="left"/>
      <w:pPr>
        <w:tabs>
          <w:tab w:val="num" w:pos="3600"/>
        </w:tabs>
        <w:ind w:left="3600" w:hanging="360"/>
      </w:pPr>
    </w:lvl>
    <w:lvl w:ilvl="5" w:tplc="2030587C" w:tentative="1">
      <w:start w:val="1"/>
      <w:numFmt w:val="decimal"/>
      <w:lvlText w:val="%6."/>
      <w:lvlJc w:val="left"/>
      <w:pPr>
        <w:tabs>
          <w:tab w:val="num" w:pos="4320"/>
        </w:tabs>
        <w:ind w:left="4320" w:hanging="360"/>
      </w:pPr>
    </w:lvl>
    <w:lvl w:ilvl="6" w:tplc="EACE9810" w:tentative="1">
      <w:start w:val="1"/>
      <w:numFmt w:val="decimal"/>
      <w:lvlText w:val="%7."/>
      <w:lvlJc w:val="left"/>
      <w:pPr>
        <w:tabs>
          <w:tab w:val="num" w:pos="5040"/>
        </w:tabs>
        <w:ind w:left="5040" w:hanging="360"/>
      </w:pPr>
    </w:lvl>
    <w:lvl w:ilvl="7" w:tplc="2E806D0C" w:tentative="1">
      <w:start w:val="1"/>
      <w:numFmt w:val="decimal"/>
      <w:lvlText w:val="%8."/>
      <w:lvlJc w:val="left"/>
      <w:pPr>
        <w:tabs>
          <w:tab w:val="num" w:pos="5760"/>
        </w:tabs>
        <w:ind w:left="5760" w:hanging="360"/>
      </w:pPr>
    </w:lvl>
    <w:lvl w:ilvl="8" w:tplc="EF4493DE" w:tentative="1">
      <w:start w:val="1"/>
      <w:numFmt w:val="decimal"/>
      <w:lvlText w:val="%9."/>
      <w:lvlJc w:val="left"/>
      <w:pPr>
        <w:tabs>
          <w:tab w:val="num" w:pos="6480"/>
        </w:tabs>
        <w:ind w:left="6480" w:hanging="360"/>
      </w:pPr>
    </w:lvl>
  </w:abstractNum>
  <w:abstractNum w:abstractNumId="14" w15:restartNumberingAfterBreak="0">
    <w:nsid w:val="189F3BC7"/>
    <w:multiLevelType w:val="hybridMultilevel"/>
    <w:tmpl w:val="172681E4"/>
    <w:lvl w:ilvl="0" w:tplc="6902018C">
      <w:start w:val="1"/>
      <w:numFmt w:val="bullet"/>
      <w:lvlText w:val=""/>
      <w:lvlJc w:val="left"/>
      <w:pPr>
        <w:ind w:left="720" w:hanging="360"/>
      </w:pPr>
      <w:rPr>
        <w:rFonts w:ascii="Symbol" w:hAnsi="Symbol" w:hint="default"/>
      </w:rPr>
    </w:lvl>
    <w:lvl w:ilvl="1" w:tplc="BA8E8504">
      <w:start w:val="1"/>
      <w:numFmt w:val="bullet"/>
      <w:lvlText w:val="o"/>
      <w:lvlJc w:val="left"/>
      <w:pPr>
        <w:ind w:left="1440" w:hanging="360"/>
      </w:pPr>
      <w:rPr>
        <w:rFonts w:ascii="Courier New" w:hAnsi="Courier New" w:hint="default"/>
      </w:rPr>
    </w:lvl>
    <w:lvl w:ilvl="2" w:tplc="6314859E">
      <w:start w:val="1"/>
      <w:numFmt w:val="bullet"/>
      <w:lvlText w:val=""/>
      <w:lvlJc w:val="left"/>
      <w:pPr>
        <w:ind w:left="2160" w:hanging="360"/>
      </w:pPr>
      <w:rPr>
        <w:rFonts w:ascii="Wingdings" w:hAnsi="Wingdings" w:hint="default"/>
      </w:rPr>
    </w:lvl>
    <w:lvl w:ilvl="3" w:tplc="94C6E386">
      <w:start w:val="1"/>
      <w:numFmt w:val="bullet"/>
      <w:lvlText w:val=""/>
      <w:lvlJc w:val="left"/>
      <w:pPr>
        <w:ind w:left="2880" w:hanging="360"/>
      </w:pPr>
      <w:rPr>
        <w:rFonts w:ascii="Symbol" w:hAnsi="Symbol" w:hint="default"/>
      </w:rPr>
    </w:lvl>
    <w:lvl w:ilvl="4" w:tplc="1182FBE0">
      <w:start w:val="1"/>
      <w:numFmt w:val="bullet"/>
      <w:lvlText w:val="o"/>
      <w:lvlJc w:val="left"/>
      <w:pPr>
        <w:ind w:left="3600" w:hanging="360"/>
      </w:pPr>
      <w:rPr>
        <w:rFonts w:ascii="Courier New" w:hAnsi="Courier New" w:hint="default"/>
      </w:rPr>
    </w:lvl>
    <w:lvl w:ilvl="5" w:tplc="4FF24A9E">
      <w:start w:val="1"/>
      <w:numFmt w:val="bullet"/>
      <w:lvlText w:val=""/>
      <w:lvlJc w:val="left"/>
      <w:pPr>
        <w:ind w:left="4320" w:hanging="360"/>
      </w:pPr>
      <w:rPr>
        <w:rFonts w:ascii="Wingdings" w:hAnsi="Wingdings" w:hint="default"/>
      </w:rPr>
    </w:lvl>
    <w:lvl w:ilvl="6" w:tplc="103C0E4A">
      <w:start w:val="1"/>
      <w:numFmt w:val="bullet"/>
      <w:lvlText w:val=""/>
      <w:lvlJc w:val="left"/>
      <w:pPr>
        <w:ind w:left="5040" w:hanging="360"/>
      </w:pPr>
      <w:rPr>
        <w:rFonts w:ascii="Symbol" w:hAnsi="Symbol" w:hint="default"/>
      </w:rPr>
    </w:lvl>
    <w:lvl w:ilvl="7" w:tplc="6D2EDEBE">
      <w:start w:val="1"/>
      <w:numFmt w:val="bullet"/>
      <w:lvlText w:val="o"/>
      <w:lvlJc w:val="left"/>
      <w:pPr>
        <w:ind w:left="5760" w:hanging="360"/>
      </w:pPr>
      <w:rPr>
        <w:rFonts w:ascii="Courier New" w:hAnsi="Courier New" w:hint="default"/>
      </w:rPr>
    </w:lvl>
    <w:lvl w:ilvl="8" w:tplc="CFBA9632">
      <w:start w:val="1"/>
      <w:numFmt w:val="bullet"/>
      <w:lvlText w:val=""/>
      <w:lvlJc w:val="left"/>
      <w:pPr>
        <w:ind w:left="6480" w:hanging="360"/>
      </w:pPr>
      <w:rPr>
        <w:rFonts w:ascii="Wingdings" w:hAnsi="Wingdings" w:hint="default"/>
      </w:rPr>
    </w:lvl>
  </w:abstractNum>
  <w:abstractNum w:abstractNumId="15"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B76AAB"/>
    <w:multiLevelType w:val="hybridMultilevel"/>
    <w:tmpl w:val="BC220160"/>
    <w:lvl w:ilvl="0" w:tplc="04A2FC22">
      <w:start w:val="1"/>
      <w:numFmt w:val="decimal"/>
      <w:lvlText w:val="%1."/>
      <w:lvlJc w:val="left"/>
      <w:pPr>
        <w:ind w:left="720" w:hanging="360"/>
      </w:pPr>
    </w:lvl>
    <w:lvl w:ilvl="1" w:tplc="589498F2">
      <w:start w:val="1"/>
      <w:numFmt w:val="lowerLetter"/>
      <w:lvlText w:val="%2."/>
      <w:lvlJc w:val="left"/>
      <w:pPr>
        <w:ind w:left="1440" w:hanging="360"/>
      </w:pPr>
    </w:lvl>
    <w:lvl w:ilvl="2" w:tplc="FE34BF3E">
      <w:start w:val="1"/>
      <w:numFmt w:val="lowerRoman"/>
      <w:lvlText w:val="%3."/>
      <w:lvlJc w:val="right"/>
      <w:pPr>
        <w:ind w:left="2160" w:hanging="180"/>
      </w:pPr>
    </w:lvl>
    <w:lvl w:ilvl="3" w:tplc="3A0AE65C">
      <w:start w:val="1"/>
      <w:numFmt w:val="decimal"/>
      <w:lvlText w:val="%4."/>
      <w:lvlJc w:val="left"/>
      <w:pPr>
        <w:ind w:left="2880" w:hanging="360"/>
      </w:pPr>
    </w:lvl>
    <w:lvl w:ilvl="4" w:tplc="FBF6BD58">
      <w:start w:val="1"/>
      <w:numFmt w:val="lowerLetter"/>
      <w:lvlText w:val="%5."/>
      <w:lvlJc w:val="left"/>
      <w:pPr>
        <w:ind w:left="3600" w:hanging="360"/>
      </w:pPr>
    </w:lvl>
    <w:lvl w:ilvl="5" w:tplc="8FE267F2">
      <w:start w:val="1"/>
      <w:numFmt w:val="lowerRoman"/>
      <w:lvlText w:val="%6."/>
      <w:lvlJc w:val="right"/>
      <w:pPr>
        <w:ind w:left="4320" w:hanging="180"/>
      </w:pPr>
    </w:lvl>
    <w:lvl w:ilvl="6" w:tplc="1CB233FE">
      <w:start w:val="1"/>
      <w:numFmt w:val="decimal"/>
      <w:lvlText w:val="%7."/>
      <w:lvlJc w:val="left"/>
      <w:pPr>
        <w:ind w:left="5040" w:hanging="360"/>
      </w:pPr>
    </w:lvl>
    <w:lvl w:ilvl="7" w:tplc="0F1ABFC2">
      <w:start w:val="1"/>
      <w:numFmt w:val="lowerLetter"/>
      <w:lvlText w:val="%8."/>
      <w:lvlJc w:val="left"/>
      <w:pPr>
        <w:ind w:left="5760" w:hanging="360"/>
      </w:pPr>
    </w:lvl>
    <w:lvl w:ilvl="8" w:tplc="2E8CF9EA">
      <w:start w:val="1"/>
      <w:numFmt w:val="lowerRoman"/>
      <w:lvlText w:val="%9."/>
      <w:lvlJc w:val="right"/>
      <w:pPr>
        <w:ind w:left="6480" w:hanging="180"/>
      </w:pPr>
    </w:lvl>
  </w:abstractNum>
  <w:abstractNum w:abstractNumId="17" w15:restartNumberingAfterBreak="0">
    <w:nsid w:val="18D42BB2"/>
    <w:multiLevelType w:val="hybridMultilevel"/>
    <w:tmpl w:val="08388F04"/>
    <w:lvl w:ilvl="0" w:tplc="030422E0">
      <w:start w:val="1"/>
      <w:numFmt w:val="bullet"/>
      <w:lvlText w:val=""/>
      <w:lvlJc w:val="left"/>
      <w:pPr>
        <w:ind w:left="720" w:hanging="360"/>
      </w:pPr>
      <w:rPr>
        <w:rFonts w:ascii="Symbol" w:hAnsi="Symbol" w:hint="default"/>
      </w:rPr>
    </w:lvl>
    <w:lvl w:ilvl="1" w:tplc="43800388">
      <w:start w:val="1"/>
      <w:numFmt w:val="bullet"/>
      <w:lvlText w:val="o"/>
      <w:lvlJc w:val="left"/>
      <w:pPr>
        <w:ind w:left="1440" w:hanging="360"/>
      </w:pPr>
      <w:rPr>
        <w:rFonts w:ascii="Courier New" w:hAnsi="Courier New" w:hint="default"/>
      </w:rPr>
    </w:lvl>
    <w:lvl w:ilvl="2" w:tplc="D16A5DEC">
      <w:start w:val="1"/>
      <w:numFmt w:val="bullet"/>
      <w:lvlText w:val=""/>
      <w:lvlJc w:val="left"/>
      <w:pPr>
        <w:ind w:left="2160" w:hanging="360"/>
      </w:pPr>
      <w:rPr>
        <w:rFonts w:ascii="Wingdings" w:hAnsi="Wingdings" w:hint="default"/>
      </w:rPr>
    </w:lvl>
    <w:lvl w:ilvl="3" w:tplc="9B7A3D08">
      <w:start w:val="1"/>
      <w:numFmt w:val="bullet"/>
      <w:lvlText w:val=""/>
      <w:lvlJc w:val="left"/>
      <w:pPr>
        <w:ind w:left="2880" w:hanging="360"/>
      </w:pPr>
      <w:rPr>
        <w:rFonts w:ascii="Symbol" w:hAnsi="Symbol" w:hint="default"/>
      </w:rPr>
    </w:lvl>
    <w:lvl w:ilvl="4" w:tplc="B44652D2">
      <w:start w:val="1"/>
      <w:numFmt w:val="bullet"/>
      <w:lvlText w:val="o"/>
      <w:lvlJc w:val="left"/>
      <w:pPr>
        <w:ind w:left="3600" w:hanging="360"/>
      </w:pPr>
      <w:rPr>
        <w:rFonts w:ascii="Courier New" w:hAnsi="Courier New" w:hint="default"/>
      </w:rPr>
    </w:lvl>
    <w:lvl w:ilvl="5" w:tplc="D3921CC0">
      <w:start w:val="1"/>
      <w:numFmt w:val="bullet"/>
      <w:lvlText w:val=""/>
      <w:lvlJc w:val="left"/>
      <w:pPr>
        <w:ind w:left="4320" w:hanging="360"/>
      </w:pPr>
      <w:rPr>
        <w:rFonts w:ascii="Wingdings" w:hAnsi="Wingdings" w:hint="default"/>
      </w:rPr>
    </w:lvl>
    <w:lvl w:ilvl="6" w:tplc="3C6E98A6">
      <w:start w:val="1"/>
      <w:numFmt w:val="bullet"/>
      <w:lvlText w:val=""/>
      <w:lvlJc w:val="left"/>
      <w:pPr>
        <w:ind w:left="5040" w:hanging="360"/>
      </w:pPr>
      <w:rPr>
        <w:rFonts w:ascii="Symbol" w:hAnsi="Symbol" w:hint="default"/>
      </w:rPr>
    </w:lvl>
    <w:lvl w:ilvl="7" w:tplc="B75A9C42">
      <w:start w:val="1"/>
      <w:numFmt w:val="bullet"/>
      <w:lvlText w:val="o"/>
      <w:lvlJc w:val="left"/>
      <w:pPr>
        <w:ind w:left="5760" w:hanging="360"/>
      </w:pPr>
      <w:rPr>
        <w:rFonts w:ascii="Courier New" w:hAnsi="Courier New" w:hint="default"/>
      </w:rPr>
    </w:lvl>
    <w:lvl w:ilvl="8" w:tplc="22BE16FA">
      <w:start w:val="1"/>
      <w:numFmt w:val="bullet"/>
      <w:lvlText w:val=""/>
      <w:lvlJc w:val="left"/>
      <w:pPr>
        <w:ind w:left="6480" w:hanging="360"/>
      </w:pPr>
      <w:rPr>
        <w:rFonts w:ascii="Wingdings" w:hAnsi="Wingdings" w:hint="default"/>
      </w:rPr>
    </w:lvl>
  </w:abstractNum>
  <w:abstractNum w:abstractNumId="18" w15:restartNumberingAfterBreak="0">
    <w:nsid w:val="193D6A27"/>
    <w:multiLevelType w:val="hybridMultilevel"/>
    <w:tmpl w:val="358482CE"/>
    <w:lvl w:ilvl="0" w:tplc="7FD0DE90">
      <w:start w:val="8"/>
      <w:numFmt w:val="decimal"/>
      <w:lvlText w:val="%1."/>
      <w:lvlJc w:val="left"/>
      <w:pPr>
        <w:tabs>
          <w:tab w:val="num" w:pos="720"/>
        </w:tabs>
        <w:ind w:left="720" w:hanging="360"/>
      </w:pPr>
    </w:lvl>
    <w:lvl w:ilvl="1" w:tplc="CABC3B88" w:tentative="1">
      <w:start w:val="1"/>
      <w:numFmt w:val="decimal"/>
      <w:lvlText w:val="%2."/>
      <w:lvlJc w:val="left"/>
      <w:pPr>
        <w:tabs>
          <w:tab w:val="num" w:pos="1440"/>
        </w:tabs>
        <w:ind w:left="1440" w:hanging="360"/>
      </w:pPr>
    </w:lvl>
    <w:lvl w:ilvl="2" w:tplc="1F904E5C" w:tentative="1">
      <w:start w:val="1"/>
      <w:numFmt w:val="decimal"/>
      <w:lvlText w:val="%3."/>
      <w:lvlJc w:val="left"/>
      <w:pPr>
        <w:tabs>
          <w:tab w:val="num" w:pos="2160"/>
        </w:tabs>
        <w:ind w:left="2160" w:hanging="360"/>
      </w:pPr>
    </w:lvl>
    <w:lvl w:ilvl="3" w:tplc="A2FE6708" w:tentative="1">
      <w:start w:val="1"/>
      <w:numFmt w:val="decimal"/>
      <w:lvlText w:val="%4."/>
      <w:lvlJc w:val="left"/>
      <w:pPr>
        <w:tabs>
          <w:tab w:val="num" w:pos="2880"/>
        </w:tabs>
        <w:ind w:left="2880" w:hanging="360"/>
      </w:pPr>
    </w:lvl>
    <w:lvl w:ilvl="4" w:tplc="1B443E1C" w:tentative="1">
      <w:start w:val="1"/>
      <w:numFmt w:val="decimal"/>
      <w:lvlText w:val="%5."/>
      <w:lvlJc w:val="left"/>
      <w:pPr>
        <w:tabs>
          <w:tab w:val="num" w:pos="3600"/>
        </w:tabs>
        <w:ind w:left="3600" w:hanging="360"/>
      </w:pPr>
    </w:lvl>
    <w:lvl w:ilvl="5" w:tplc="01486CC4" w:tentative="1">
      <w:start w:val="1"/>
      <w:numFmt w:val="decimal"/>
      <w:lvlText w:val="%6."/>
      <w:lvlJc w:val="left"/>
      <w:pPr>
        <w:tabs>
          <w:tab w:val="num" w:pos="4320"/>
        </w:tabs>
        <w:ind w:left="4320" w:hanging="360"/>
      </w:pPr>
    </w:lvl>
    <w:lvl w:ilvl="6" w:tplc="34726B80" w:tentative="1">
      <w:start w:val="1"/>
      <w:numFmt w:val="decimal"/>
      <w:lvlText w:val="%7."/>
      <w:lvlJc w:val="left"/>
      <w:pPr>
        <w:tabs>
          <w:tab w:val="num" w:pos="5040"/>
        </w:tabs>
        <w:ind w:left="5040" w:hanging="360"/>
      </w:pPr>
    </w:lvl>
    <w:lvl w:ilvl="7" w:tplc="6E005984" w:tentative="1">
      <w:start w:val="1"/>
      <w:numFmt w:val="decimal"/>
      <w:lvlText w:val="%8."/>
      <w:lvlJc w:val="left"/>
      <w:pPr>
        <w:tabs>
          <w:tab w:val="num" w:pos="5760"/>
        </w:tabs>
        <w:ind w:left="5760" w:hanging="360"/>
      </w:pPr>
    </w:lvl>
    <w:lvl w:ilvl="8" w:tplc="956242EC" w:tentative="1">
      <w:start w:val="1"/>
      <w:numFmt w:val="decimal"/>
      <w:lvlText w:val="%9."/>
      <w:lvlJc w:val="left"/>
      <w:pPr>
        <w:tabs>
          <w:tab w:val="num" w:pos="6480"/>
        </w:tabs>
        <w:ind w:left="6480" w:hanging="360"/>
      </w:pPr>
    </w:lvl>
  </w:abstractNum>
  <w:abstractNum w:abstractNumId="19" w15:restartNumberingAfterBreak="0">
    <w:nsid w:val="19614E09"/>
    <w:multiLevelType w:val="hybridMultilevel"/>
    <w:tmpl w:val="01EAE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1D0F2B"/>
    <w:multiLevelType w:val="hybridMultilevel"/>
    <w:tmpl w:val="386622A8"/>
    <w:lvl w:ilvl="0" w:tplc="0798B20E">
      <w:start w:val="1"/>
      <w:numFmt w:val="bullet"/>
      <w:lvlText w:val="·"/>
      <w:lvlJc w:val="left"/>
      <w:pPr>
        <w:ind w:left="1080" w:hanging="360"/>
      </w:pPr>
      <w:rPr>
        <w:rFonts w:ascii="Symbol" w:hAnsi="Symbol" w:hint="default"/>
      </w:rPr>
    </w:lvl>
    <w:lvl w:ilvl="1" w:tplc="4308114E">
      <w:start w:val="1"/>
      <w:numFmt w:val="bullet"/>
      <w:lvlText w:val="o"/>
      <w:lvlJc w:val="left"/>
      <w:pPr>
        <w:ind w:left="1800" w:hanging="360"/>
      </w:pPr>
      <w:rPr>
        <w:rFonts w:ascii="Courier New" w:hAnsi="Courier New" w:hint="default"/>
      </w:rPr>
    </w:lvl>
    <w:lvl w:ilvl="2" w:tplc="20F6EB2E">
      <w:start w:val="1"/>
      <w:numFmt w:val="bullet"/>
      <w:lvlText w:val=""/>
      <w:lvlJc w:val="left"/>
      <w:pPr>
        <w:ind w:left="2520" w:hanging="360"/>
      </w:pPr>
      <w:rPr>
        <w:rFonts w:ascii="Wingdings" w:hAnsi="Wingdings" w:hint="default"/>
      </w:rPr>
    </w:lvl>
    <w:lvl w:ilvl="3" w:tplc="0C78969A">
      <w:start w:val="1"/>
      <w:numFmt w:val="bullet"/>
      <w:lvlText w:val=""/>
      <w:lvlJc w:val="left"/>
      <w:pPr>
        <w:ind w:left="3240" w:hanging="360"/>
      </w:pPr>
      <w:rPr>
        <w:rFonts w:ascii="Symbol" w:hAnsi="Symbol" w:hint="default"/>
      </w:rPr>
    </w:lvl>
    <w:lvl w:ilvl="4" w:tplc="16F64764">
      <w:start w:val="1"/>
      <w:numFmt w:val="bullet"/>
      <w:lvlText w:val="o"/>
      <w:lvlJc w:val="left"/>
      <w:pPr>
        <w:ind w:left="3960" w:hanging="360"/>
      </w:pPr>
      <w:rPr>
        <w:rFonts w:ascii="Courier New" w:hAnsi="Courier New" w:hint="default"/>
      </w:rPr>
    </w:lvl>
    <w:lvl w:ilvl="5" w:tplc="5D0629C4">
      <w:start w:val="1"/>
      <w:numFmt w:val="bullet"/>
      <w:lvlText w:val=""/>
      <w:lvlJc w:val="left"/>
      <w:pPr>
        <w:ind w:left="4680" w:hanging="360"/>
      </w:pPr>
      <w:rPr>
        <w:rFonts w:ascii="Wingdings" w:hAnsi="Wingdings" w:hint="default"/>
      </w:rPr>
    </w:lvl>
    <w:lvl w:ilvl="6" w:tplc="AD96F3C8">
      <w:start w:val="1"/>
      <w:numFmt w:val="bullet"/>
      <w:lvlText w:val=""/>
      <w:lvlJc w:val="left"/>
      <w:pPr>
        <w:ind w:left="5400" w:hanging="360"/>
      </w:pPr>
      <w:rPr>
        <w:rFonts w:ascii="Symbol" w:hAnsi="Symbol" w:hint="default"/>
      </w:rPr>
    </w:lvl>
    <w:lvl w:ilvl="7" w:tplc="E25EC1A2">
      <w:start w:val="1"/>
      <w:numFmt w:val="bullet"/>
      <w:lvlText w:val="o"/>
      <w:lvlJc w:val="left"/>
      <w:pPr>
        <w:ind w:left="6120" w:hanging="360"/>
      </w:pPr>
      <w:rPr>
        <w:rFonts w:ascii="Courier New" w:hAnsi="Courier New" w:hint="default"/>
      </w:rPr>
    </w:lvl>
    <w:lvl w:ilvl="8" w:tplc="F1CEFBA8">
      <w:start w:val="1"/>
      <w:numFmt w:val="bullet"/>
      <w:lvlText w:val=""/>
      <w:lvlJc w:val="left"/>
      <w:pPr>
        <w:ind w:left="6840" w:hanging="360"/>
      </w:pPr>
      <w:rPr>
        <w:rFonts w:ascii="Wingdings" w:hAnsi="Wingdings" w:hint="default"/>
      </w:rPr>
    </w:lvl>
  </w:abstractNum>
  <w:abstractNum w:abstractNumId="21"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1E710C51"/>
    <w:multiLevelType w:val="hybridMultilevel"/>
    <w:tmpl w:val="715C7722"/>
    <w:lvl w:ilvl="0" w:tplc="F834ADC4">
      <w:start w:val="1"/>
      <w:numFmt w:val="bullet"/>
      <w:lvlText w:val=""/>
      <w:lvlJc w:val="left"/>
      <w:pPr>
        <w:ind w:left="720" w:hanging="360"/>
      </w:pPr>
      <w:rPr>
        <w:rFonts w:ascii="Symbol" w:hAnsi="Symbol" w:hint="default"/>
      </w:rPr>
    </w:lvl>
    <w:lvl w:ilvl="1" w:tplc="B5C27334">
      <w:start w:val="1"/>
      <w:numFmt w:val="bullet"/>
      <w:lvlText w:val="o"/>
      <w:lvlJc w:val="left"/>
      <w:pPr>
        <w:ind w:left="1440" w:hanging="360"/>
      </w:pPr>
      <w:rPr>
        <w:rFonts w:ascii="Courier New" w:hAnsi="Courier New" w:hint="default"/>
      </w:rPr>
    </w:lvl>
    <w:lvl w:ilvl="2" w:tplc="2A765264">
      <w:start w:val="1"/>
      <w:numFmt w:val="bullet"/>
      <w:lvlText w:val=""/>
      <w:lvlJc w:val="left"/>
      <w:pPr>
        <w:ind w:left="2160" w:hanging="360"/>
      </w:pPr>
      <w:rPr>
        <w:rFonts w:ascii="Wingdings" w:hAnsi="Wingdings" w:hint="default"/>
      </w:rPr>
    </w:lvl>
    <w:lvl w:ilvl="3" w:tplc="44A0F9D6">
      <w:start w:val="1"/>
      <w:numFmt w:val="bullet"/>
      <w:lvlText w:val=""/>
      <w:lvlJc w:val="left"/>
      <w:pPr>
        <w:ind w:left="2880" w:hanging="360"/>
      </w:pPr>
      <w:rPr>
        <w:rFonts w:ascii="Symbol" w:hAnsi="Symbol" w:hint="default"/>
      </w:rPr>
    </w:lvl>
    <w:lvl w:ilvl="4" w:tplc="3F90E2AA">
      <w:start w:val="1"/>
      <w:numFmt w:val="bullet"/>
      <w:lvlText w:val="o"/>
      <w:lvlJc w:val="left"/>
      <w:pPr>
        <w:ind w:left="3600" w:hanging="360"/>
      </w:pPr>
      <w:rPr>
        <w:rFonts w:ascii="Courier New" w:hAnsi="Courier New" w:hint="default"/>
      </w:rPr>
    </w:lvl>
    <w:lvl w:ilvl="5" w:tplc="2E7A6B4C">
      <w:start w:val="1"/>
      <w:numFmt w:val="bullet"/>
      <w:lvlText w:val=""/>
      <w:lvlJc w:val="left"/>
      <w:pPr>
        <w:ind w:left="4320" w:hanging="360"/>
      </w:pPr>
      <w:rPr>
        <w:rFonts w:ascii="Wingdings" w:hAnsi="Wingdings" w:hint="default"/>
      </w:rPr>
    </w:lvl>
    <w:lvl w:ilvl="6" w:tplc="AB50CBA0">
      <w:start w:val="1"/>
      <w:numFmt w:val="bullet"/>
      <w:lvlText w:val=""/>
      <w:lvlJc w:val="left"/>
      <w:pPr>
        <w:ind w:left="5040" w:hanging="360"/>
      </w:pPr>
      <w:rPr>
        <w:rFonts w:ascii="Symbol" w:hAnsi="Symbol" w:hint="default"/>
      </w:rPr>
    </w:lvl>
    <w:lvl w:ilvl="7" w:tplc="743C96EC">
      <w:start w:val="1"/>
      <w:numFmt w:val="bullet"/>
      <w:lvlText w:val="o"/>
      <w:lvlJc w:val="left"/>
      <w:pPr>
        <w:ind w:left="5760" w:hanging="360"/>
      </w:pPr>
      <w:rPr>
        <w:rFonts w:ascii="Courier New" w:hAnsi="Courier New" w:hint="default"/>
      </w:rPr>
    </w:lvl>
    <w:lvl w:ilvl="8" w:tplc="5E881FF4">
      <w:start w:val="1"/>
      <w:numFmt w:val="bullet"/>
      <w:lvlText w:val=""/>
      <w:lvlJc w:val="left"/>
      <w:pPr>
        <w:ind w:left="6480" w:hanging="360"/>
      </w:pPr>
      <w:rPr>
        <w:rFonts w:ascii="Wingdings" w:hAnsi="Wingdings" w:hint="default"/>
      </w:rPr>
    </w:lvl>
  </w:abstractNum>
  <w:abstractNum w:abstractNumId="23"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5E745E"/>
    <w:multiLevelType w:val="hybridMultilevel"/>
    <w:tmpl w:val="9280A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F93274"/>
    <w:multiLevelType w:val="hybridMultilevel"/>
    <w:tmpl w:val="8B2C8C26"/>
    <w:lvl w:ilvl="0" w:tplc="F1E6C81C">
      <w:start w:val="1"/>
      <w:numFmt w:val="decimal"/>
      <w:lvlText w:val="%1."/>
      <w:lvlJc w:val="left"/>
      <w:pPr>
        <w:ind w:left="720" w:hanging="360"/>
      </w:pPr>
    </w:lvl>
    <w:lvl w:ilvl="1" w:tplc="8CA64E02">
      <w:start w:val="1"/>
      <w:numFmt w:val="lowerLetter"/>
      <w:lvlText w:val="%2."/>
      <w:lvlJc w:val="left"/>
      <w:pPr>
        <w:ind w:left="1440" w:hanging="360"/>
      </w:pPr>
    </w:lvl>
    <w:lvl w:ilvl="2" w:tplc="FBDCEF22">
      <w:start w:val="1"/>
      <w:numFmt w:val="lowerRoman"/>
      <w:lvlText w:val="%3."/>
      <w:lvlJc w:val="right"/>
      <w:pPr>
        <w:ind w:left="2160" w:hanging="180"/>
      </w:pPr>
    </w:lvl>
    <w:lvl w:ilvl="3" w:tplc="91B074D8">
      <w:start w:val="1"/>
      <w:numFmt w:val="decimal"/>
      <w:lvlText w:val="%4."/>
      <w:lvlJc w:val="left"/>
      <w:pPr>
        <w:ind w:left="2880" w:hanging="360"/>
      </w:pPr>
    </w:lvl>
    <w:lvl w:ilvl="4" w:tplc="F9501658">
      <w:start w:val="1"/>
      <w:numFmt w:val="lowerLetter"/>
      <w:lvlText w:val="%5."/>
      <w:lvlJc w:val="left"/>
      <w:pPr>
        <w:ind w:left="3600" w:hanging="360"/>
      </w:pPr>
    </w:lvl>
    <w:lvl w:ilvl="5" w:tplc="ABE05C4C">
      <w:start w:val="1"/>
      <w:numFmt w:val="lowerRoman"/>
      <w:lvlText w:val="%6."/>
      <w:lvlJc w:val="right"/>
      <w:pPr>
        <w:ind w:left="4320" w:hanging="180"/>
      </w:pPr>
    </w:lvl>
    <w:lvl w:ilvl="6" w:tplc="594ABE8C">
      <w:start w:val="1"/>
      <w:numFmt w:val="decimal"/>
      <w:lvlText w:val="%7."/>
      <w:lvlJc w:val="left"/>
      <w:pPr>
        <w:ind w:left="5040" w:hanging="360"/>
      </w:pPr>
    </w:lvl>
    <w:lvl w:ilvl="7" w:tplc="7236112C">
      <w:start w:val="1"/>
      <w:numFmt w:val="lowerLetter"/>
      <w:lvlText w:val="%8."/>
      <w:lvlJc w:val="left"/>
      <w:pPr>
        <w:ind w:left="5760" w:hanging="360"/>
      </w:pPr>
    </w:lvl>
    <w:lvl w:ilvl="8" w:tplc="404AA2D2">
      <w:start w:val="1"/>
      <w:numFmt w:val="lowerRoman"/>
      <w:lvlText w:val="%9."/>
      <w:lvlJc w:val="right"/>
      <w:pPr>
        <w:ind w:left="6480" w:hanging="180"/>
      </w:pPr>
    </w:lvl>
  </w:abstractNum>
  <w:abstractNum w:abstractNumId="26" w15:restartNumberingAfterBreak="0">
    <w:nsid w:val="21393B88"/>
    <w:multiLevelType w:val="hybridMultilevel"/>
    <w:tmpl w:val="22FA37FA"/>
    <w:lvl w:ilvl="0" w:tplc="E8A81526">
      <w:start w:val="1"/>
      <w:numFmt w:val="upperLetter"/>
      <w:lvlText w:val="%1."/>
      <w:lvlJc w:val="left"/>
      <w:pPr>
        <w:ind w:left="720" w:hanging="360"/>
      </w:pPr>
    </w:lvl>
    <w:lvl w:ilvl="1" w:tplc="D60E898E">
      <w:start w:val="1"/>
      <w:numFmt w:val="lowerLetter"/>
      <w:lvlText w:val="%2."/>
      <w:lvlJc w:val="left"/>
      <w:pPr>
        <w:ind w:left="1440" w:hanging="360"/>
      </w:pPr>
    </w:lvl>
    <w:lvl w:ilvl="2" w:tplc="71960F38">
      <w:start w:val="1"/>
      <w:numFmt w:val="lowerRoman"/>
      <w:lvlText w:val="%3."/>
      <w:lvlJc w:val="right"/>
      <w:pPr>
        <w:ind w:left="2160" w:hanging="180"/>
      </w:pPr>
    </w:lvl>
    <w:lvl w:ilvl="3" w:tplc="172C41A2">
      <w:start w:val="1"/>
      <w:numFmt w:val="decimal"/>
      <w:lvlText w:val="%4."/>
      <w:lvlJc w:val="left"/>
      <w:pPr>
        <w:ind w:left="2880" w:hanging="360"/>
      </w:pPr>
    </w:lvl>
    <w:lvl w:ilvl="4" w:tplc="3C34FE16">
      <w:start w:val="1"/>
      <w:numFmt w:val="lowerLetter"/>
      <w:lvlText w:val="%5."/>
      <w:lvlJc w:val="left"/>
      <w:pPr>
        <w:ind w:left="3600" w:hanging="360"/>
      </w:pPr>
    </w:lvl>
    <w:lvl w:ilvl="5" w:tplc="4DF411FC">
      <w:start w:val="1"/>
      <w:numFmt w:val="lowerRoman"/>
      <w:lvlText w:val="%6."/>
      <w:lvlJc w:val="right"/>
      <w:pPr>
        <w:ind w:left="4320" w:hanging="180"/>
      </w:pPr>
    </w:lvl>
    <w:lvl w:ilvl="6" w:tplc="3E605A88">
      <w:start w:val="1"/>
      <w:numFmt w:val="decimal"/>
      <w:lvlText w:val="%7."/>
      <w:lvlJc w:val="left"/>
      <w:pPr>
        <w:ind w:left="5040" w:hanging="360"/>
      </w:pPr>
    </w:lvl>
    <w:lvl w:ilvl="7" w:tplc="AD4247F8">
      <w:start w:val="1"/>
      <w:numFmt w:val="lowerLetter"/>
      <w:lvlText w:val="%8."/>
      <w:lvlJc w:val="left"/>
      <w:pPr>
        <w:ind w:left="5760" w:hanging="360"/>
      </w:pPr>
    </w:lvl>
    <w:lvl w:ilvl="8" w:tplc="6A18B33A">
      <w:start w:val="1"/>
      <w:numFmt w:val="lowerRoman"/>
      <w:lvlText w:val="%9."/>
      <w:lvlJc w:val="right"/>
      <w:pPr>
        <w:ind w:left="6480" w:hanging="180"/>
      </w:pPr>
    </w:lvl>
  </w:abstractNum>
  <w:abstractNum w:abstractNumId="27"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B67427D"/>
    <w:multiLevelType w:val="hybridMultilevel"/>
    <w:tmpl w:val="11B0C8E0"/>
    <w:lvl w:ilvl="0" w:tplc="C31A4BC6">
      <w:start w:val="1"/>
      <w:numFmt w:val="bullet"/>
      <w:lvlText w:val=""/>
      <w:lvlJc w:val="left"/>
      <w:pPr>
        <w:ind w:left="720" w:hanging="360"/>
      </w:pPr>
      <w:rPr>
        <w:rFonts w:ascii="Symbol" w:hAnsi="Symbol" w:hint="default"/>
      </w:rPr>
    </w:lvl>
    <w:lvl w:ilvl="1" w:tplc="68201062">
      <w:start w:val="1"/>
      <w:numFmt w:val="bullet"/>
      <w:lvlText w:val="o"/>
      <w:lvlJc w:val="left"/>
      <w:pPr>
        <w:ind w:left="1440" w:hanging="360"/>
      </w:pPr>
      <w:rPr>
        <w:rFonts w:ascii="Courier New" w:hAnsi="Courier New" w:hint="default"/>
      </w:rPr>
    </w:lvl>
    <w:lvl w:ilvl="2" w:tplc="E30A74F2">
      <w:start w:val="1"/>
      <w:numFmt w:val="bullet"/>
      <w:lvlText w:val=""/>
      <w:lvlJc w:val="left"/>
      <w:pPr>
        <w:ind w:left="2160" w:hanging="360"/>
      </w:pPr>
      <w:rPr>
        <w:rFonts w:ascii="Wingdings" w:hAnsi="Wingdings" w:hint="default"/>
      </w:rPr>
    </w:lvl>
    <w:lvl w:ilvl="3" w:tplc="E4042330">
      <w:start w:val="1"/>
      <w:numFmt w:val="bullet"/>
      <w:lvlText w:val=""/>
      <w:lvlJc w:val="left"/>
      <w:pPr>
        <w:ind w:left="2880" w:hanging="360"/>
      </w:pPr>
      <w:rPr>
        <w:rFonts w:ascii="Symbol" w:hAnsi="Symbol" w:hint="default"/>
      </w:rPr>
    </w:lvl>
    <w:lvl w:ilvl="4" w:tplc="375E74D8">
      <w:start w:val="1"/>
      <w:numFmt w:val="bullet"/>
      <w:lvlText w:val="o"/>
      <w:lvlJc w:val="left"/>
      <w:pPr>
        <w:ind w:left="3600" w:hanging="360"/>
      </w:pPr>
      <w:rPr>
        <w:rFonts w:ascii="Courier New" w:hAnsi="Courier New" w:hint="default"/>
      </w:rPr>
    </w:lvl>
    <w:lvl w:ilvl="5" w:tplc="21FAF368">
      <w:start w:val="1"/>
      <w:numFmt w:val="bullet"/>
      <w:lvlText w:val=""/>
      <w:lvlJc w:val="left"/>
      <w:pPr>
        <w:ind w:left="4320" w:hanging="360"/>
      </w:pPr>
      <w:rPr>
        <w:rFonts w:ascii="Wingdings" w:hAnsi="Wingdings" w:hint="default"/>
      </w:rPr>
    </w:lvl>
    <w:lvl w:ilvl="6" w:tplc="8C2A875E">
      <w:start w:val="1"/>
      <w:numFmt w:val="bullet"/>
      <w:lvlText w:val=""/>
      <w:lvlJc w:val="left"/>
      <w:pPr>
        <w:ind w:left="5040" w:hanging="360"/>
      </w:pPr>
      <w:rPr>
        <w:rFonts w:ascii="Symbol" w:hAnsi="Symbol" w:hint="default"/>
      </w:rPr>
    </w:lvl>
    <w:lvl w:ilvl="7" w:tplc="95E8907C">
      <w:start w:val="1"/>
      <w:numFmt w:val="bullet"/>
      <w:lvlText w:val="o"/>
      <w:lvlJc w:val="left"/>
      <w:pPr>
        <w:ind w:left="5760" w:hanging="360"/>
      </w:pPr>
      <w:rPr>
        <w:rFonts w:ascii="Courier New" w:hAnsi="Courier New" w:hint="default"/>
      </w:rPr>
    </w:lvl>
    <w:lvl w:ilvl="8" w:tplc="712866C8">
      <w:start w:val="1"/>
      <w:numFmt w:val="bullet"/>
      <w:lvlText w:val=""/>
      <w:lvlJc w:val="left"/>
      <w:pPr>
        <w:ind w:left="6480" w:hanging="360"/>
      </w:pPr>
      <w:rPr>
        <w:rFonts w:ascii="Wingdings" w:hAnsi="Wingdings" w:hint="default"/>
      </w:rPr>
    </w:lvl>
  </w:abstractNum>
  <w:abstractNum w:abstractNumId="29" w15:restartNumberingAfterBreak="0">
    <w:nsid w:val="2B841A41"/>
    <w:multiLevelType w:val="hybridMultilevel"/>
    <w:tmpl w:val="BEE635FA"/>
    <w:lvl w:ilvl="0" w:tplc="03CC08DC">
      <w:start w:val="1"/>
      <w:numFmt w:val="decimal"/>
      <w:lvlText w:val="%1."/>
      <w:lvlJc w:val="left"/>
      <w:pPr>
        <w:ind w:left="720" w:hanging="360"/>
      </w:pPr>
    </w:lvl>
    <w:lvl w:ilvl="1" w:tplc="2A485F1C">
      <w:start w:val="1"/>
      <w:numFmt w:val="lowerLetter"/>
      <w:lvlText w:val="%2."/>
      <w:lvlJc w:val="left"/>
      <w:pPr>
        <w:ind w:left="1440" w:hanging="360"/>
      </w:pPr>
    </w:lvl>
    <w:lvl w:ilvl="2" w:tplc="1EE23CB2">
      <w:start w:val="1"/>
      <w:numFmt w:val="lowerRoman"/>
      <w:lvlText w:val="%3."/>
      <w:lvlJc w:val="right"/>
      <w:pPr>
        <w:ind w:left="2160" w:hanging="180"/>
      </w:pPr>
    </w:lvl>
    <w:lvl w:ilvl="3" w:tplc="056A1244">
      <w:start w:val="1"/>
      <w:numFmt w:val="decimal"/>
      <w:lvlText w:val="%4."/>
      <w:lvlJc w:val="left"/>
      <w:pPr>
        <w:ind w:left="2880" w:hanging="360"/>
      </w:pPr>
    </w:lvl>
    <w:lvl w:ilvl="4" w:tplc="33ACD750">
      <w:start w:val="1"/>
      <w:numFmt w:val="lowerLetter"/>
      <w:lvlText w:val="%5."/>
      <w:lvlJc w:val="left"/>
      <w:pPr>
        <w:ind w:left="3600" w:hanging="360"/>
      </w:pPr>
    </w:lvl>
    <w:lvl w:ilvl="5" w:tplc="BE60F91A">
      <w:start w:val="1"/>
      <w:numFmt w:val="lowerRoman"/>
      <w:lvlText w:val="%6."/>
      <w:lvlJc w:val="right"/>
      <w:pPr>
        <w:ind w:left="4320" w:hanging="180"/>
      </w:pPr>
    </w:lvl>
    <w:lvl w:ilvl="6" w:tplc="1F9E51A6">
      <w:start w:val="1"/>
      <w:numFmt w:val="decimal"/>
      <w:lvlText w:val="%7."/>
      <w:lvlJc w:val="left"/>
      <w:pPr>
        <w:ind w:left="5040" w:hanging="360"/>
      </w:pPr>
    </w:lvl>
    <w:lvl w:ilvl="7" w:tplc="9F66A6BA">
      <w:start w:val="1"/>
      <w:numFmt w:val="lowerLetter"/>
      <w:lvlText w:val="%8."/>
      <w:lvlJc w:val="left"/>
      <w:pPr>
        <w:ind w:left="5760" w:hanging="360"/>
      </w:pPr>
    </w:lvl>
    <w:lvl w:ilvl="8" w:tplc="9BFEFD8E">
      <w:start w:val="1"/>
      <w:numFmt w:val="lowerRoman"/>
      <w:lvlText w:val="%9."/>
      <w:lvlJc w:val="right"/>
      <w:pPr>
        <w:ind w:left="6480" w:hanging="180"/>
      </w:pPr>
    </w:lvl>
  </w:abstractNum>
  <w:abstractNum w:abstractNumId="30" w15:restartNumberingAfterBreak="0">
    <w:nsid w:val="2C26563C"/>
    <w:multiLevelType w:val="hybridMultilevel"/>
    <w:tmpl w:val="EB1E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3F6B0F"/>
    <w:multiLevelType w:val="hybridMultilevel"/>
    <w:tmpl w:val="EF1A7634"/>
    <w:lvl w:ilvl="0" w:tplc="19B45FF2">
      <w:start w:val="7"/>
      <w:numFmt w:val="decimal"/>
      <w:lvlText w:val="%1."/>
      <w:lvlJc w:val="left"/>
      <w:pPr>
        <w:tabs>
          <w:tab w:val="num" w:pos="720"/>
        </w:tabs>
        <w:ind w:left="720" w:hanging="360"/>
      </w:pPr>
    </w:lvl>
    <w:lvl w:ilvl="1" w:tplc="3C285A60" w:tentative="1">
      <w:start w:val="1"/>
      <w:numFmt w:val="decimal"/>
      <w:lvlText w:val="%2."/>
      <w:lvlJc w:val="left"/>
      <w:pPr>
        <w:tabs>
          <w:tab w:val="num" w:pos="1440"/>
        </w:tabs>
        <w:ind w:left="1440" w:hanging="360"/>
      </w:pPr>
    </w:lvl>
    <w:lvl w:ilvl="2" w:tplc="B2867360" w:tentative="1">
      <w:start w:val="1"/>
      <w:numFmt w:val="decimal"/>
      <w:lvlText w:val="%3."/>
      <w:lvlJc w:val="left"/>
      <w:pPr>
        <w:tabs>
          <w:tab w:val="num" w:pos="2160"/>
        </w:tabs>
        <w:ind w:left="2160" w:hanging="360"/>
      </w:pPr>
    </w:lvl>
    <w:lvl w:ilvl="3" w:tplc="CD249ABC" w:tentative="1">
      <w:start w:val="1"/>
      <w:numFmt w:val="decimal"/>
      <w:lvlText w:val="%4."/>
      <w:lvlJc w:val="left"/>
      <w:pPr>
        <w:tabs>
          <w:tab w:val="num" w:pos="2880"/>
        </w:tabs>
        <w:ind w:left="2880" w:hanging="360"/>
      </w:pPr>
    </w:lvl>
    <w:lvl w:ilvl="4" w:tplc="A15E37A4" w:tentative="1">
      <w:start w:val="1"/>
      <w:numFmt w:val="decimal"/>
      <w:lvlText w:val="%5."/>
      <w:lvlJc w:val="left"/>
      <w:pPr>
        <w:tabs>
          <w:tab w:val="num" w:pos="3600"/>
        </w:tabs>
        <w:ind w:left="3600" w:hanging="360"/>
      </w:pPr>
    </w:lvl>
    <w:lvl w:ilvl="5" w:tplc="1AE2AB64" w:tentative="1">
      <w:start w:val="1"/>
      <w:numFmt w:val="decimal"/>
      <w:lvlText w:val="%6."/>
      <w:lvlJc w:val="left"/>
      <w:pPr>
        <w:tabs>
          <w:tab w:val="num" w:pos="4320"/>
        </w:tabs>
        <w:ind w:left="4320" w:hanging="360"/>
      </w:pPr>
    </w:lvl>
    <w:lvl w:ilvl="6" w:tplc="BC5CB2AC" w:tentative="1">
      <w:start w:val="1"/>
      <w:numFmt w:val="decimal"/>
      <w:lvlText w:val="%7."/>
      <w:lvlJc w:val="left"/>
      <w:pPr>
        <w:tabs>
          <w:tab w:val="num" w:pos="5040"/>
        </w:tabs>
        <w:ind w:left="5040" w:hanging="360"/>
      </w:pPr>
    </w:lvl>
    <w:lvl w:ilvl="7" w:tplc="20EAF422" w:tentative="1">
      <w:start w:val="1"/>
      <w:numFmt w:val="decimal"/>
      <w:lvlText w:val="%8."/>
      <w:lvlJc w:val="left"/>
      <w:pPr>
        <w:tabs>
          <w:tab w:val="num" w:pos="5760"/>
        </w:tabs>
        <w:ind w:left="5760" w:hanging="360"/>
      </w:pPr>
    </w:lvl>
    <w:lvl w:ilvl="8" w:tplc="608C72EC" w:tentative="1">
      <w:start w:val="1"/>
      <w:numFmt w:val="decimal"/>
      <w:lvlText w:val="%9."/>
      <w:lvlJc w:val="left"/>
      <w:pPr>
        <w:tabs>
          <w:tab w:val="num" w:pos="6480"/>
        </w:tabs>
        <w:ind w:left="6480" w:hanging="360"/>
      </w:pPr>
    </w:lvl>
  </w:abstractNum>
  <w:abstractNum w:abstractNumId="32" w15:restartNumberingAfterBreak="0">
    <w:nsid w:val="2ECD236E"/>
    <w:multiLevelType w:val="hybridMultilevel"/>
    <w:tmpl w:val="C7D4BF0C"/>
    <w:lvl w:ilvl="0" w:tplc="E1180A68">
      <w:start w:val="1"/>
      <w:numFmt w:val="bullet"/>
      <w:lvlText w:val=""/>
      <w:lvlJc w:val="left"/>
      <w:pPr>
        <w:ind w:left="720" w:hanging="360"/>
      </w:pPr>
      <w:rPr>
        <w:rFonts w:ascii="Symbol" w:hAnsi="Symbol" w:hint="default"/>
      </w:rPr>
    </w:lvl>
    <w:lvl w:ilvl="1" w:tplc="BBB20FF2">
      <w:start w:val="1"/>
      <w:numFmt w:val="bullet"/>
      <w:lvlText w:val="o"/>
      <w:lvlJc w:val="left"/>
      <w:pPr>
        <w:ind w:left="1440" w:hanging="360"/>
      </w:pPr>
      <w:rPr>
        <w:rFonts w:ascii="Courier New" w:hAnsi="Courier New" w:hint="default"/>
      </w:rPr>
    </w:lvl>
    <w:lvl w:ilvl="2" w:tplc="3D9E5784">
      <w:start w:val="1"/>
      <w:numFmt w:val="bullet"/>
      <w:lvlText w:val=""/>
      <w:lvlJc w:val="left"/>
      <w:pPr>
        <w:ind w:left="2160" w:hanging="360"/>
      </w:pPr>
      <w:rPr>
        <w:rFonts w:ascii="Wingdings" w:hAnsi="Wingdings" w:hint="default"/>
      </w:rPr>
    </w:lvl>
    <w:lvl w:ilvl="3" w:tplc="FF3411EA">
      <w:start w:val="1"/>
      <w:numFmt w:val="bullet"/>
      <w:lvlText w:val=""/>
      <w:lvlJc w:val="left"/>
      <w:pPr>
        <w:ind w:left="2880" w:hanging="360"/>
      </w:pPr>
      <w:rPr>
        <w:rFonts w:ascii="Symbol" w:hAnsi="Symbol" w:hint="default"/>
      </w:rPr>
    </w:lvl>
    <w:lvl w:ilvl="4" w:tplc="C0ECA0FE">
      <w:start w:val="1"/>
      <w:numFmt w:val="bullet"/>
      <w:lvlText w:val="o"/>
      <w:lvlJc w:val="left"/>
      <w:pPr>
        <w:ind w:left="3600" w:hanging="360"/>
      </w:pPr>
      <w:rPr>
        <w:rFonts w:ascii="Courier New" w:hAnsi="Courier New" w:hint="default"/>
      </w:rPr>
    </w:lvl>
    <w:lvl w:ilvl="5" w:tplc="AABEAC34">
      <w:start w:val="1"/>
      <w:numFmt w:val="bullet"/>
      <w:lvlText w:val=""/>
      <w:lvlJc w:val="left"/>
      <w:pPr>
        <w:ind w:left="4320" w:hanging="360"/>
      </w:pPr>
      <w:rPr>
        <w:rFonts w:ascii="Wingdings" w:hAnsi="Wingdings" w:hint="default"/>
      </w:rPr>
    </w:lvl>
    <w:lvl w:ilvl="6" w:tplc="BE1A9830">
      <w:start w:val="1"/>
      <w:numFmt w:val="bullet"/>
      <w:lvlText w:val=""/>
      <w:lvlJc w:val="left"/>
      <w:pPr>
        <w:ind w:left="5040" w:hanging="360"/>
      </w:pPr>
      <w:rPr>
        <w:rFonts w:ascii="Symbol" w:hAnsi="Symbol" w:hint="default"/>
      </w:rPr>
    </w:lvl>
    <w:lvl w:ilvl="7" w:tplc="EC2CDA8E">
      <w:start w:val="1"/>
      <w:numFmt w:val="bullet"/>
      <w:lvlText w:val="o"/>
      <w:lvlJc w:val="left"/>
      <w:pPr>
        <w:ind w:left="5760" w:hanging="360"/>
      </w:pPr>
      <w:rPr>
        <w:rFonts w:ascii="Courier New" w:hAnsi="Courier New" w:hint="default"/>
      </w:rPr>
    </w:lvl>
    <w:lvl w:ilvl="8" w:tplc="370E7F30">
      <w:start w:val="1"/>
      <w:numFmt w:val="bullet"/>
      <w:lvlText w:val=""/>
      <w:lvlJc w:val="left"/>
      <w:pPr>
        <w:ind w:left="6480" w:hanging="360"/>
      </w:pPr>
      <w:rPr>
        <w:rFonts w:ascii="Wingdings" w:hAnsi="Wingdings" w:hint="default"/>
      </w:rPr>
    </w:lvl>
  </w:abstractNum>
  <w:abstractNum w:abstractNumId="33" w15:restartNumberingAfterBreak="0">
    <w:nsid w:val="31FB1EC1"/>
    <w:multiLevelType w:val="hybridMultilevel"/>
    <w:tmpl w:val="31C84606"/>
    <w:lvl w:ilvl="0" w:tplc="511AC9C4">
      <w:start w:val="3"/>
      <w:numFmt w:val="decimal"/>
      <w:lvlText w:val="%1."/>
      <w:lvlJc w:val="left"/>
      <w:pPr>
        <w:tabs>
          <w:tab w:val="num" w:pos="720"/>
        </w:tabs>
        <w:ind w:left="720" w:hanging="360"/>
      </w:pPr>
    </w:lvl>
    <w:lvl w:ilvl="1" w:tplc="F6861670" w:tentative="1">
      <w:start w:val="1"/>
      <w:numFmt w:val="decimal"/>
      <w:lvlText w:val="%2."/>
      <w:lvlJc w:val="left"/>
      <w:pPr>
        <w:tabs>
          <w:tab w:val="num" w:pos="1440"/>
        </w:tabs>
        <w:ind w:left="1440" w:hanging="360"/>
      </w:pPr>
    </w:lvl>
    <w:lvl w:ilvl="2" w:tplc="2C88CAA6" w:tentative="1">
      <w:start w:val="1"/>
      <w:numFmt w:val="decimal"/>
      <w:lvlText w:val="%3."/>
      <w:lvlJc w:val="left"/>
      <w:pPr>
        <w:tabs>
          <w:tab w:val="num" w:pos="2160"/>
        </w:tabs>
        <w:ind w:left="2160" w:hanging="360"/>
      </w:pPr>
    </w:lvl>
    <w:lvl w:ilvl="3" w:tplc="F07671F6" w:tentative="1">
      <w:start w:val="1"/>
      <w:numFmt w:val="decimal"/>
      <w:lvlText w:val="%4."/>
      <w:lvlJc w:val="left"/>
      <w:pPr>
        <w:tabs>
          <w:tab w:val="num" w:pos="2880"/>
        </w:tabs>
        <w:ind w:left="2880" w:hanging="360"/>
      </w:pPr>
    </w:lvl>
    <w:lvl w:ilvl="4" w:tplc="52669D00" w:tentative="1">
      <w:start w:val="1"/>
      <w:numFmt w:val="decimal"/>
      <w:lvlText w:val="%5."/>
      <w:lvlJc w:val="left"/>
      <w:pPr>
        <w:tabs>
          <w:tab w:val="num" w:pos="3600"/>
        </w:tabs>
        <w:ind w:left="3600" w:hanging="360"/>
      </w:pPr>
    </w:lvl>
    <w:lvl w:ilvl="5" w:tplc="836C6188" w:tentative="1">
      <w:start w:val="1"/>
      <w:numFmt w:val="decimal"/>
      <w:lvlText w:val="%6."/>
      <w:lvlJc w:val="left"/>
      <w:pPr>
        <w:tabs>
          <w:tab w:val="num" w:pos="4320"/>
        </w:tabs>
        <w:ind w:left="4320" w:hanging="360"/>
      </w:pPr>
    </w:lvl>
    <w:lvl w:ilvl="6" w:tplc="34F6443C" w:tentative="1">
      <w:start w:val="1"/>
      <w:numFmt w:val="decimal"/>
      <w:lvlText w:val="%7."/>
      <w:lvlJc w:val="left"/>
      <w:pPr>
        <w:tabs>
          <w:tab w:val="num" w:pos="5040"/>
        </w:tabs>
        <w:ind w:left="5040" w:hanging="360"/>
      </w:pPr>
    </w:lvl>
    <w:lvl w:ilvl="7" w:tplc="479EF7BA" w:tentative="1">
      <w:start w:val="1"/>
      <w:numFmt w:val="decimal"/>
      <w:lvlText w:val="%8."/>
      <w:lvlJc w:val="left"/>
      <w:pPr>
        <w:tabs>
          <w:tab w:val="num" w:pos="5760"/>
        </w:tabs>
        <w:ind w:left="5760" w:hanging="360"/>
      </w:pPr>
    </w:lvl>
    <w:lvl w:ilvl="8" w:tplc="360243AA" w:tentative="1">
      <w:start w:val="1"/>
      <w:numFmt w:val="decimal"/>
      <w:lvlText w:val="%9."/>
      <w:lvlJc w:val="left"/>
      <w:pPr>
        <w:tabs>
          <w:tab w:val="num" w:pos="6480"/>
        </w:tabs>
        <w:ind w:left="6480" w:hanging="360"/>
      </w:pPr>
    </w:lvl>
  </w:abstractNum>
  <w:abstractNum w:abstractNumId="34"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3630C7B"/>
    <w:multiLevelType w:val="hybridMultilevel"/>
    <w:tmpl w:val="13B8D626"/>
    <w:lvl w:ilvl="0" w:tplc="28AC9D78">
      <w:start w:val="1"/>
      <w:numFmt w:val="bullet"/>
      <w:lvlText w:val=""/>
      <w:lvlJc w:val="left"/>
      <w:pPr>
        <w:tabs>
          <w:tab w:val="num" w:pos="720"/>
        </w:tabs>
        <w:ind w:left="720" w:hanging="360"/>
      </w:pPr>
      <w:rPr>
        <w:rFonts w:ascii="Symbol" w:hAnsi="Symbol" w:hint="default"/>
        <w:sz w:val="20"/>
      </w:rPr>
    </w:lvl>
    <w:lvl w:ilvl="1" w:tplc="8BDCF91C" w:tentative="1">
      <w:start w:val="1"/>
      <w:numFmt w:val="bullet"/>
      <w:lvlText w:val=""/>
      <w:lvlJc w:val="left"/>
      <w:pPr>
        <w:tabs>
          <w:tab w:val="num" w:pos="1440"/>
        </w:tabs>
        <w:ind w:left="1440" w:hanging="360"/>
      </w:pPr>
      <w:rPr>
        <w:rFonts w:ascii="Symbol" w:hAnsi="Symbol" w:hint="default"/>
        <w:sz w:val="20"/>
      </w:rPr>
    </w:lvl>
    <w:lvl w:ilvl="2" w:tplc="5CB02A90" w:tentative="1">
      <w:start w:val="1"/>
      <w:numFmt w:val="bullet"/>
      <w:lvlText w:val=""/>
      <w:lvlJc w:val="left"/>
      <w:pPr>
        <w:tabs>
          <w:tab w:val="num" w:pos="2160"/>
        </w:tabs>
        <w:ind w:left="2160" w:hanging="360"/>
      </w:pPr>
      <w:rPr>
        <w:rFonts w:ascii="Symbol" w:hAnsi="Symbol" w:hint="default"/>
        <w:sz w:val="20"/>
      </w:rPr>
    </w:lvl>
    <w:lvl w:ilvl="3" w:tplc="24DC5AF8" w:tentative="1">
      <w:start w:val="1"/>
      <w:numFmt w:val="bullet"/>
      <w:lvlText w:val=""/>
      <w:lvlJc w:val="left"/>
      <w:pPr>
        <w:tabs>
          <w:tab w:val="num" w:pos="2880"/>
        </w:tabs>
        <w:ind w:left="2880" w:hanging="360"/>
      </w:pPr>
      <w:rPr>
        <w:rFonts w:ascii="Symbol" w:hAnsi="Symbol" w:hint="default"/>
        <w:sz w:val="20"/>
      </w:rPr>
    </w:lvl>
    <w:lvl w:ilvl="4" w:tplc="61C6430E" w:tentative="1">
      <w:start w:val="1"/>
      <w:numFmt w:val="bullet"/>
      <w:lvlText w:val=""/>
      <w:lvlJc w:val="left"/>
      <w:pPr>
        <w:tabs>
          <w:tab w:val="num" w:pos="3600"/>
        </w:tabs>
        <w:ind w:left="3600" w:hanging="360"/>
      </w:pPr>
      <w:rPr>
        <w:rFonts w:ascii="Symbol" w:hAnsi="Symbol" w:hint="default"/>
        <w:sz w:val="20"/>
      </w:rPr>
    </w:lvl>
    <w:lvl w:ilvl="5" w:tplc="016A9BAC" w:tentative="1">
      <w:start w:val="1"/>
      <w:numFmt w:val="bullet"/>
      <w:lvlText w:val=""/>
      <w:lvlJc w:val="left"/>
      <w:pPr>
        <w:tabs>
          <w:tab w:val="num" w:pos="4320"/>
        </w:tabs>
        <w:ind w:left="4320" w:hanging="360"/>
      </w:pPr>
      <w:rPr>
        <w:rFonts w:ascii="Symbol" w:hAnsi="Symbol" w:hint="default"/>
        <w:sz w:val="20"/>
      </w:rPr>
    </w:lvl>
    <w:lvl w:ilvl="6" w:tplc="B99C3276" w:tentative="1">
      <w:start w:val="1"/>
      <w:numFmt w:val="bullet"/>
      <w:lvlText w:val=""/>
      <w:lvlJc w:val="left"/>
      <w:pPr>
        <w:tabs>
          <w:tab w:val="num" w:pos="5040"/>
        </w:tabs>
        <w:ind w:left="5040" w:hanging="360"/>
      </w:pPr>
      <w:rPr>
        <w:rFonts w:ascii="Symbol" w:hAnsi="Symbol" w:hint="default"/>
        <w:sz w:val="20"/>
      </w:rPr>
    </w:lvl>
    <w:lvl w:ilvl="7" w:tplc="5E06A068" w:tentative="1">
      <w:start w:val="1"/>
      <w:numFmt w:val="bullet"/>
      <w:lvlText w:val=""/>
      <w:lvlJc w:val="left"/>
      <w:pPr>
        <w:tabs>
          <w:tab w:val="num" w:pos="5760"/>
        </w:tabs>
        <w:ind w:left="5760" w:hanging="360"/>
      </w:pPr>
      <w:rPr>
        <w:rFonts w:ascii="Symbol" w:hAnsi="Symbol" w:hint="default"/>
        <w:sz w:val="20"/>
      </w:rPr>
    </w:lvl>
    <w:lvl w:ilvl="8" w:tplc="4404A71E"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5B77D1A"/>
    <w:multiLevelType w:val="hybridMultilevel"/>
    <w:tmpl w:val="3A50990E"/>
    <w:lvl w:ilvl="0" w:tplc="48E26AFE">
      <w:start w:val="1"/>
      <w:numFmt w:val="bullet"/>
      <w:lvlText w:val=""/>
      <w:lvlJc w:val="left"/>
      <w:pPr>
        <w:ind w:left="720" w:hanging="360"/>
      </w:pPr>
      <w:rPr>
        <w:rFonts w:ascii="Symbol" w:hAnsi="Symbol" w:hint="default"/>
      </w:rPr>
    </w:lvl>
    <w:lvl w:ilvl="1" w:tplc="082CFE52">
      <w:start w:val="1"/>
      <w:numFmt w:val="bullet"/>
      <w:lvlText w:val="o"/>
      <w:lvlJc w:val="left"/>
      <w:pPr>
        <w:ind w:left="1440" w:hanging="360"/>
      </w:pPr>
      <w:rPr>
        <w:rFonts w:ascii="Courier New" w:hAnsi="Courier New" w:hint="default"/>
      </w:rPr>
    </w:lvl>
    <w:lvl w:ilvl="2" w:tplc="568006E0">
      <w:start w:val="1"/>
      <w:numFmt w:val="bullet"/>
      <w:lvlText w:val=""/>
      <w:lvlJc w:val="left"/>
      <w:pPr>
        <w:ind w:left="2160" w:hanging="360"/>
      </w:pPr>
      <w:rPr>
        <w:rFonts w:ascii="Wingdings" w:hAnsi="Wingdings" w:hint="default"/>
      </w:rPr>
    </w:lvl>
    <w:lvl w:ilvl="3" w:tplc="0D364DFC">
      <w:start w:val="1"/>
      <w:numFmt w:val="bullet"/>
      <w:lvlText w:val=""/>
      <w:lvlJc w:val="left"/>
      <w:pPr>
        <w:ind w:left="2880" w:hanging="360"/>
      </w:pPr>
      <w:rPr>
        <w:rFonts w:ascii="Symbol" w:hAnsi="Symbol" w:hint="default"/>
      </w:rPr>
    </w:lvl>
    <w:lvl w:ilvl="4" w:tplc="440869F0">
      <w:start w:val="1"/>
      <w:numFmt w:val="bullet"/>
      <w:lvlText w:val="o"/>
      <w:lvlJc w:val="left"/>
      <w:pPr>
        <w:ind w:left="3600" w:hanging="360"/>
      </w:pPr>
      <w:rPr>
        <w:rFonts w:ascii="Courier New" w:hAnsi="Courier New" w:hint="default"/>
      </w:rPr>
    </w:lvl>
    <w:lvl w:ilvl="5" w:tplc="7D8E47A0">
      <w:start w:val="1"/>
      <w:numFmt w:val="bullet"/>
      <w:lvlText w:val=""/>
      <w:lvlJc w:val="left"/>
      <w:pPr>
        <w:ind w:left="4320" w:hanging="360"/>
      </w:pPr>
      <w:rPr>
        <w:rFonts w:ascii="Wingdings" w:hAnsi="Wingdings" w:hint="default"/>
      </w:rPr>
    </w:lvl>
    <w:lvl w:ilvl="6" w:tplc="4790E1CC">
      <w:start w:val="1"/>
      <w:numFmt w:val="bullet"/>
      <w:lvlText w:val=""/>
      <w:lvlJc w:val="left"/>
      <w:pPr>
        <w:ind w:left="5040" w:hanging="360"/>
      </w:pPr>
      <w:rPr>
        <w:rFonts w:ascii="Symbol" w:hAnsi="Symbol" w:hint="default"/>
      </w:rPr>
    </w:lvl>
    <w:lvl w:ilvl="7" w:tplc="D73CD230">
      <w:start w:val="1"/>
      <w:numFmt w:val="bullet"/>
      <w:lvlText w:val="o"/>
      <w:lvlJc w:val="left"/>
      <w:pPr>
        <w:ind w:left="5760" w:hanging="360"/>
      </w:pPr>
      <w:rPr>
        <w:rFonts w:ascii="Courier New" w:hAnsi="Courier New" w:hint="default"/>
      </w:rPr>
    </w:lvl>
    <w:lvl w:ilvl="8" w:tplc="02DE7C44">
      <w:start w:val="1"/>
      <w:numFmt w:val="bullet"/>
      <w:lvlText w:val=""/>
      <w:lvlJc w:val="left"/>
      <w:pPr>
        <w:ind w:left="6480" w:hanging="360"/>
      </w:pPr>
      <w:rPr>
        <w:rFonts w:ascii="Wingdings" w:hAnsi="Wingdings" w:hint="default"/>
      </w:rPr>
    </w:lvl>
  </w:abstractNum>
  <w:abstractNum w:abstractNumId="37" w15:restartNumberingAfterBreak="0">
    <w:nsid w:val="38C05C69"/>
    <w:multiLevelType w:val="hybridMultilevel"/>
    <w:tmpl w:val="3BBA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D75063"/>
    <w:multiLevelType w:val="hybridMultilevel"/>
    <w:tmpl w:val="6DA8342A"/>
    <w:lvl w:ilvl="0" w:tplc="9870A04C">
      <w:start w:val="1"/>
      <w:numFmt w:val="bullet"/>
      <w:lvlText w:val=""/>
      <w:lvlJc w:val="left"/>
      <w:pPr>
        <w:ind w:left="720" w:hanging="360"/>
      </w:pPr>
      <w:rPr>
        <w:rFonts w:ascii="Symbol" w:hAnsi="Symbol" w:hint="default"/>
      </w:rPr>
    </w:lvl>
    <w:lvl w:ilvl="1" w:tplc="0ACCA198">
      <w:start w:val="1"/>
      <w:numFmt w:val="bullet"/>
      <w:lvlText w:val="o"/>
      <w:lvlJc w:val="left"/>
      <w:pPr>
        <w:ind w:left="1440" w:hanging="360"/>
      </w:pPr>
      <w:rPr>
        <w:rFonts w:ascii="Courier New" w:hAnsi="Courier New" w:hint="default"/>
      </w:rPr>
    </w:lvl>
    <w:lvl w:ilvl="2" w:tplc="E4AEAE40">
      <w:start w:val="1"/>
      <w:numFmt w:val="bullet"/>
      <w:lvlText w:val=""/>
      <w:lvlJc w:val="left"/>
      <w:pPr>
        <w:ind w:left="2160" w:hanging="360"/>
      </w:pPr>
      <w:rPr>
        <w:rFonts w:ascii="Wingdings" w:hAnsi="Wingdings" w:hint="default"/>
      </w:rPr>
    </w:lvl>
    <w:lvl w:ilvl="3" w:tplc="7880614E">
      <w:start w:val="1"/>
      <w:numFmt w:val="bullet"/>
      <w:lvlText w:val=""/>
      <w:lvlJc w:val="left"/>
      <w:pPr>
        <w:ind w:left="2880" w:hanging="360"/>
      </w:pPr>
      <w:rPr>
        <w:rFonts w:ascii="Symbol" w:hAnsi="Symbol" w:hint="default"/>
      </w:rPr>
    </w:lvl>
    <w:lvl w:ilvl="4" w:tplc="4D74C7F0">
      <w:start w:val="1"/>
      <w:numFmt w:val="bullet"/>
      <w:lvlText w:val="o"/>
      <w:lvlJc w:val="left"/>
      <w:pPr>
        <w:ind w:left="3600" w:hanging="360"/>
      </w:pPr>
      <w:rPr>
        <w:rFonts w:ascii="Courier New" w:hAnsi="Courier New" w:hint="default"/>
      </w:rPr>
    </w:lvl>
    <w:lvl w:ilvl="5" w:tplc="D69CD518">
      <w:start w:val="1"/>
      <w:numFmt w:val="bullet"/>
      <w:lvlText w:val=""/>
      <w:lvlJc w:val="left"/>
      <w:pPr>
        <w:ind w:left="4320" w:hanging="360"/>
      </w:pPr>
      <w:rPr>
        <w:rFonts w:ascii="Wingdings" w:hAnsi="Wingdings" w:hint="default"/>
      </w:rPr>
    </w:lvl>
    <w:lvl w:ilvl="6" w:tplc="B8BA6EFA">
      <w:start w:val="1"/>
      <w:numFmt w:val="bullet"/>
      <w:lvlText w:val=""/>
      <w:lvlJc w:val="left"/>
      <w:pPr>
        <w:ind w:left="5040" w:hanging="360"/>
      </w:pPr>
      <w:rPr>
        <w:rFonts w:ascii="Symbol" w:hAnsi="Symbol" w:hint="default"/>
      </w:rPr>
    </w:lvl>
    <w:lvl w:ilvl="7" w:tplc="E50EE40A">
      <w:start w:val="1"/>
      <w:numFmt w:val="bullet"/>
      <w:lvlText w:val="o"/>
      <w:lvlJc w:val="left"/>
      <w:pPr>
        <w:ind w:left="5760" w:hanging="360"/>
      </w:pPr>
      <w:rPr>
        <w:rFonts w:ascii="Courier New" w:hAnsi="Courier New" w:hint="default"/>
      </w:rPr>
    </w:lvl>
    <w:lvl w:ilvl="8" w:tplc="DB865C54">
      <w:start w:val="1"/>
      <w:numFmt w:val="bullet"/>
      <w:lvlText w:val=""/>
      <w:lvlJc w:val="left"/>
      <w:pPr>
        <w:ind w:left="6480" w:hanging="360"/>
      </w:pPr>
      <w:rPr>
        <w:rFonts w:ascii="Wingdings" w:hAnsi="Wingdings" w:hint="default"/>
      </w:rPr>
    </w:lvl>
  </w:abstractNum>
  <w:abstractNum w:abstractNumId="39" w15:restartNumberingAfterBreak="0">
    <w:nsid w:val="39617B63"/>
    <w:multiLevelType w:val="hybridMultilevel"/>
    <w:tmpl w:val="D5582082"/>
    <w:lvl w:ilvl="0" w:tplc="8528F53C">
      <w:start w:val="9"/>
      <w:numFmt w:val="decimal"/>
      <w:lvlText w:val="%1."/>
      <w:lvlJc w:val="left"/>
      <w:pPr>
        <w:tabs>
          <w:tab w:val="num" w:pos="720"/>
        </w:tabs>
        <w:ind w:left="720" w:hanging="360"/>
      </w:pPr>
    </w:lvl>
    <w:lvl w:ilvl="1" w:tplc="B852CFD0" w:tentative="1">
      <w:start w:val="1"/>
      <w:numFmt w:val="decimal"/>
      <w:lvlText w:val="%2."/>
      <w:lvlJc w:val="left"/>
      <w:pPr>
        <w:tabs>
          <w:tab w:val="num" w:pos="1440"/>
        </w:tabs>
        <w:ind w:left="1440" w:hanging="360"/>
      </w:pPr>
    </w:lvl>
    <w:lvl w:ilvl="2" w:tplc="0F2C5A50" w:tentative="1">
      <w:start w:val="1"/>
      <w:numFmt w:val="decimal"/>
      <w:lvlText w:val="%3."/>
      <w:lvlJc w:val="left"/>
      <w:pPr>
        <w:tabs>
          <w:tab w:val="num" w:pos="2160"/>
        </w:tabs>
        <w:ind w:left="2160" w:hanging="360"/>
      </w:pPr>
    </w:lvl>
    <w:lvl w:ilvl="3" w:tplc="25707D72" w:tentative="1">
      <w:start w:val="1"/>
      <w:numFmt w:val="decimal"/>
      <w:lvlText w:val="%4."/>
      <w:lvlJc w:val="left"/>
      <w:pPr>
        <w:tabs>
          <w:tab w:val="num" w:pos="2880"/>
        </w:tabs>
        <w:ind w:left="2880" w:hanging="360"/>
      </w:pPr>
    </w:lvl>
    <w:lvl w:ilvl="4" w:tplc="213A3AAA" w:tentative="1">
      <w:start w:val="1"/>
      <w:numFmt w:val="decimal"/>
      <w:lvlText w:val="%5."/>
      <w:lvlJc w:val="left"/>
      <w:pPr>
        <w:tabs>
          <w:tab w:val="num" w:pos="3600"/>
        </w:tabs>
        <w:ind w:left="3600" w:hanging="360"/>
      </w:pPr>
    </w:lvl>
    <w:lvl w:ilvl="5" w:tplc="13BC982C" w:tentative="1">
      <w:start w:val="1"/>
      <w:numFmt w:val="decimal"/>
      <w:lvlText w:val="%6."/>
      <w:lvlJc w:val="left"/>
      <w:pPr>
        <w:tabs>
          <w:tab w:val="num" w:pos="4320"/>
        </w:tabs>
        <w:ind w:left="4320" w:hanging="360"/>
      </w:pPr>
    </w:lvl>
    <w:lvl w:ilvl="6" w:tplc="424CBDB6" w:tentative="1">
      <w:start w:val="1"/>
      <w:numFmt w:val="decimal"/>
      <w:lvlText w:val="%7."/>
      <w:lvlJc w:val="left"/>
      <w:pPr>
        <w:tabs>
          <w:tab w:val="num" w:pos="5040"/>
        </w:tabs>
        <w:ind w:left="5040" w:hanging="360"/>
      </w:pPr>
    </w:lvl>
    <w:lvl w:ilvl="7" w:tplc="9BE65BF4" w:tentative="1">
      <w:start w:val="1"/>
      <w:numFmt w:val="decimal"/>
      <w:lvlText w:val="%8."/>
      <w:lvlJc w:val="left"/>
      <w:pPr>
        <w:tabs>
          <w:tab w:val="num" w:pos="5760"/>
        </w:tabs>
        <w:ind w:left="5760" w:hanging="360"/>
      </w:pPr>
    </w:lvl>
    <w:lvl w:ilvl="8" w:tplc="0F383DB2" w:tentative="1">
      <w:start w:val="1"/>
      <w:numFmt w:val="decimal"/>
      <w:lvlText w:val="%9."/>
      <w:lvlJc w:val="left"/>
      <w:pPr>
        <w:tabs>
          <w:tab w:val="num" w:pos="6480"/>
        </w:tabs>
        <w:ind w:left="6480" w:hanging="360"/>
      </w:pPr>
    </w:lvl>
  </w:abstractNum>
  <w:abstractNum w:abstractNumId="40" w15:restartNumberingAfterBreak="0">
    <w:nsid w:val="3BB13616"/>
    <w:multiLevelType w:val="hybridMultilevel"/>
    <w:tmpl w:val="4406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153440"/>
    <w:multiLevelType w:val="hybridMultilevel"/>
    <w:tmpl w:val="7892EE24"/>
    <w:lvl w:ilvl="0" w:tplc="83A6DC52">
      <w:start w:val="1"/>
      <w:numFmt w:val="bullet"/>
      <w:lvlText w:val=""/>
      <w:lvlJc w:val="left"/>
      <w:pPr>
        <w:ind w:left="720" w:hanging="360"/>
      </w:pPr>
      <w:rPr>
        <w:rFonts w:ascii="Symbol" w:hAnsi="Symbol" w:hint="default"/>
      </w:rPr>
    </w:lvl>
    <w:lvl w:ilvl="1" w:tplc="B0E833E8">
      <w:start w:val="1"/>
      <w:numFmt w:val="bullet"/>
      <w:lvlText w:val="o"/>
      <w:lvlJc w:val="left"/>
      <w:pPr>
        <w:ind w:left="1440" w:hanging="360"/>
      </w:pPr>
      <w:rPr>
        <w:rFonts w:ascii="Courier New" w:hAnsi="Courier New" w:hint="default"/>
      </w:rPr>
    </w:lvl>
    <w:lvl w:ilvl="2" w:tplc="B29EE6BE">
      <w:start w:val="1"/>
      <w:numFmt w:val="bullet"/>
      <w:lvlText w:val=""/>
      <w:lvlJc w:val="left"/>
      <w:pPr>
        <w:ind w:left="2160" w:hanging="360"/>
      </w:pPr>
      <w:rPr>
        <w:rFonts w:ascii="Wingdings" w:hAnsi="Wingdings" w:hint="default"/>
      </w:rPr>
    </w:lvl>
    <w:lvl w:ilvl="3" w:tplc="8A704D38">
      <w:start w:val="1"/>
      <w:numFmt w:val="bullet"/>
      <w:lvlText w:val=""/>
      <w:lvlJc w:val="left"/>
      <w:pPr>
        <w:ind w:left="2880" w:hanging="360"/>
      </w:pPr>
      <w:rPr>
        <w:rFonts w:ascii="Symbol" w:hAnsi="Symbol" w:hint="default"/>
      </w:rPr>
    </w:lvl>
    <w:lvl w:ilvl="4" w:tplc="BCC45062">
      <w:start w:val="1"/>
      <w:numFmt w:val="bullet"/>
      <w:lvlText w:val="o"/>
      <w:lvlJc w:val="left"/>
      <w:pPr>
        <w:ind w:left="3600" w:hanging="360"/>
      </w:pPr>
      <w:rPr>
        <w:rFonts w:ascii="Courier New" w:hAnsi="Courier New" w:hint="default"/>
      </w:rPr>
    </w:lvl>
    <w:lvl w:ilvl="5" w:tplc="1836499E">
      <w:start w:val="1"/>
      <w:numFmt w:val="bullet"/>
      <w:lvlText w:val=""/>
      <w:lvlJc w:val="left"/>
      <w:pPr>
        <w:ind w:left="4320" w:hanging="360"/>
      </w:pPr>
      <w:rPr>
        <w:rFonts w:ascii="Wingdings" w:hAnsi="Wingdings" w:hint="default"/>
      </w:rPr>
    </w:lvl>
    <w:lvl w:ilvl="6" w:tplc="C78E09D6">
      <w:start w:val="1"/>
      <w:numFmt w:val="bullet"/>
      <w:lvlText w:val=""/>
      <w:lvlJc w:val="left"/>
      <w:pPr>
        <w:ind w:left="5040" w:hanging="360"/>
      </w:pPr>
      <w:rPr>
        <w:rFonts w:ascii="Symbol" w:hAnsi="Symbol" w:hint="default"/>
      </w:rPr>
    </w:lvl>
    <w:lvl w:ilvl="7" w:tplc="B9E4F7B2">
      <w:start w:val="1"/>
      <w:numFmt w:val="bullet"/>
      <w:lvlText w:val="o"/>
      <w:lvlJc w:val="left"/>
      <w:pPr>
        <w:ind w:left="5760" w:hanging="360"/>
      </w:pPr>
      <w:rPr>
        <w:rFonts w:ascii="Courier New" w:hAnsi="Courier New" w:hint="default"/>
      </w:rPr>
    </w:lvl>
    <w:lvl w:ilvl="8" w:tplc="20248D9C">
      <w:start w:val="1"/>
      <w:numFmt w:val="bullet"/>
      <w:lvlText w:val=""/>
      <w:lvlJc w:val="left"/>
      <w:pPr>
        <w:ind w:left="6480" w:hanging="360"/>
      </w:pPr>
      <w:rPr>
        <w:rFonts w:ascii="Wingdings" w:hAnsi="Wingdings" w:hint="default"/>
      </w:rPr>
    </w:lvl>
  </w:abstractNum>
  <w:abstractNum w:abstractNumId="42" w15:restartNumberingAfterBreak="0">
    <w:nsid w:val="3F7F34D5"/>
    <w:multiLevelType w:val="hybridMultilevel"/>
    <w:tmpl w:val="0EE82916"/>
    <w:lvl w:ilvl="0" w:tplc="C27A3ED0">
      <w:start w:val="1"/>
      <w:numFmt w:val="bullet"/>
      <w:lvlText w:val=""/>
      <w:lvlJc w:val="left"/>
      <w:pPr>
        <w:tabs>
          <w:tab w:val="num" w:pos="720"/>
        </w:tabs>
        <w:ind w:left="720" w:hanging="360"/>
      </w:pPr>
      <w:rPr>
        <w:rFonts w:ascii="Symbol" w:hAnsi="Symbol" w:hint="default"/>
        <w:sz w:val="20"/>
      </w:rPr>
    </w:lvl>
    <w:lvl w:ilvl="1" w:tplc="0B562908" w:tentative="1">
      <w:start w:val="1"/>
      <w:numFmt w:val="bullet"/>
      <w:lvlText w:val=""/>
      <w:lvlJc w:val="left"/>
      <w:pPr>
        <w:tabs>
          <w:tab w:val="num" w:pos="1440"/>
        </w:tabs>
        <w:ind w:left="1440" w:hanging="360"/>
      </w:pPr>
      <w:rPr>
        <w:rFonts w:ascii="Symbol" w:hAnsi="Symbol" w:hint="default"/>
        <w:sz w:val="20"/>
      </w:rPr>
    </w:lvl>
    <w:lvl w:ilvl="2" w:tplc="A1D62E68" w:tentative="1">
      <w:start w:val="1"/>
      <w:numFmt w:val="bullet"/>
      <w:lvlText w:val=""/>
      <w:lvlJc w:val="left"/>
      <w:pPr>
        <w:tabs>
          <w:tab w:val="num" w:pos="2160"/>
        </w:tabs>
        <w:ind w:left="2160" w:hanging="360"/>
      </w:pPr>
      <w:rPr>
        <w:rFonts w:ascii="Symbol" w:hAnsi="Symbol" w:hint="default"/>
        <w:sz w:val="20"/>
      </w:rPr>
    </w:lvl>
    <w:lvl w:ilvl="3" w:tplc="BFE445E6" w:tentative="1">
      <w:start w:val="1"/>
      <w:numFmt w:val="bullet"/>
      <w:lvlText w:val=""/>
      <w:lvlJc w:val="left"/>
      <w:pPr>
        <w:tabs>
          <w:tab w:val="num" w:pos="2880"/>
        </w:tabs>
        <w:ind w:left="2880" w:hanging="360"/>
      </w:pPr>
      <w:rPr>
        <w:rFonts w:ascii="Symbol" w:hAnsi="Symbol" w:hint="default"/>
        <w:sz w:val="20"/>
      </w:rPr>
    </w:lvl>
    <w:lvl w:ilvl="4" w:tplc="F572C70A" w:tentative="1">
      <w:start w:val="1"/>
      <w:numFmt w:val="bullet"/>
      <w:lvlText w:val=""/>
      <w:lvlJc w:val="left"/>
      <w:pPr>
        <w:tabs>
          <w:tab w:val="num" w:pos="3600"/>
        </w:tabs>
        <w:ind w:left="3600" w:hanging="360"/>
      </w:pPr>
      <w:rPr>
        <w:rFonts w:ascii="Symbol" w:hAnsi="Symbol" w:hint="default"/>
        <w:sz w:val="20"/>
      </w:rPr>
    </w:lvl>
    <w:lvl w:ilvl="5" w:tplc="70142E2E" w:tentative="1">
      <w:start w:val="1"/>
      <w:numFmt w:val="bullet"/>
      <w:lvlText w:val=""/>
      <w:lvlJc w:val="left"/>
      <w:pPr>
        <w:tabs>
          <w:tab w:val="num" w:pos="4320"/>
        </w:tabs>
        <w:ind w:left="4320" w:hanging="360"/>
      </w:pPr>
      <w:rPr>
        <w:rFonts w:ascii="Symbol" w:hAnsi="Symbol" w:hint="default"/>
        <w:sz w:val="20"/>
      </w:rPr>
    </w:lvl>
    <w:lvl w:ilvl="6" w:tplc="FE0A6A84" w:tentative="1">
      <w:start w:val="1"/>
      <w:numFmt w:val="bullet"/>
      <w:lvlText w:val=""/>
      <w:lvlJc w:val="left"/>
      <w:pPr>
        <w:tabs>
          <w:tab w:val="num" w:pos="5040"/>
        </w:tabs>
        <w:ind w:left="5040" w:hanging="360"/>
      </w:pPr>
      <w:rPr>
        <w:rFonts w:ascii="Symbol" w:hAnsi="Symbol" w:hint="default"/>
        <w:sz w:val="20"/>
      </w:rPr>
    </w:lvl>
    <w:lvl w:ilvl="7" w:tplc="ACD8530E" w:tentative="1">
      <w:start w:val="1"/>
      <w:numFmt w:val="bullet"/>
      <w:lvlText w:val=""/>
      <w:lvlJc w:val="left"/>
      <w:pPr>
        <w:tabs>
          <w:tab w:val="num" w:pos="5760"/>
        </w:tabs>
        <w:ind w:left="5760" w:hanging="360"/>
      </w:pPr>
      <w:rPr>
        <w:rFonts w:ascii="Symbol" w:hAnsi="Symbol" w:hint="default"/>
        <w:sz w:val="20"/>
      </w:rPr>
    </w:lvl>
    <w:lvl w:ilvl="8" w:tplc="C1D47D14"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09F4772"/>
    <w:multiLevelType w:val="hybridMultilevel"/>
    <w:tmpl w:val="35AA39C0"/>
    <w:lvl w:ilvl="0" w:tplc="04090001">
      <w:start w:val="1"/>
      <w:numFmt w:val="bullet"/>
      <w:lvlText w:val=""/>
      <w:lvlJc w:val="left"/>
      <w:pPr>
        <w:ind w:left="1800" w:hanging="360"/>
      </w:pPr>
      <w:rPr>
        <w:rFonts w:ascii="Symbol" w:hAnsi="Symbol" w:hint="default"/>
        <w:b w:val="0"/>
        <w:bCs w:val="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4" w15:restartNumberingAfterBreak="0">
    <w:nsid w:val="41757197"/>
    <w:multiLevelType w:val="hybridMultilevel"/>
    <w:tmpl w:val="F842C2FE"/>
    <w:lvl w:ilvl="0" w:tplc="0D3C31B6">
      <w:start w:val="1"/>
      <w:numFmt w:val="bullet"/>
      <w:lvlText w:val=""/>
      <w:lvlJc w:val="left"/>
      <w:pPr>
        <w:ind w:left="720" w:hanging="360"/>
      </w:pPr>
      <w:rPr>
        <w:rFonts w:ascii="Symbol" w:hAnsi="Symbol" w:hint="default"/>
      </w:rPr>
    </w:lvl>
    <w:lvl w:ilvl="1" w:tplc="80ACE9CA">
      <w:start w:val="1"/>
      <w:numFmt w:val="bullet"/>
      <w:lvlText w:val="o"/>
      <w:lvlJc w:val="left"/>
      <w:pPr>
        <w:ind w:left="1440" w:hanging="360"/>
      </w:pPr>
      <w:rPr>
        <w:rFonts w:ascii="Courier New" w:hAnsi="Courier New" w:hint="default"/>
      </w:rPr>
    </w:lvl>
    <w:lvl w:ilvl="2" w:tplc="A9EAF3BC">
      <w:start w:val="1"/>
      <w:numFmt w:val="bullet"/>
      <w:lvlText w:val=""/>
      <w:lvlJc w:val="left"/>
      <w:pPr>
        <w:ind w:left="2160" w:hanging="360"/>
      </w:pPr>
      <w:rPr>
        <w:rFonts w:ascii="Wingdings" w:hAnsi="Wingdings" w:hint="default"/>
      </w:rPr>
    </w:lvl>
    <w:lvl w:ilvl="3" w:tplc="1DDE55A8">
      <w:start w:val="1"/>
      <w:numFmt w:val="bullet"/>
      <w:lvlText w:val=""/>
      <w:lvlJc w:val="left"/>
      <w:pPr>
        <w:ind w:left="2880" w:hanging="360"/>
      </w:pPr>
      <w:rPr>
        <w:rFonts w:ascii="Symbol" w:hAnsi="Symbol" w:hint="default"/>
      </w:rPr>
    </w:lvl>
    <w:lvl w:ilvl="4" w:tplc="A49CA618">
      <w:start w:val="1"/>
      <w:numFmt w:val="bullet"/>
      <w:lvlText w:val="o"/>
      <w:lvlJc w:val="left"/>
      <w:pPr>
        <w:ind w:left="3600" w:hanging="360"/>
      </w:pPr>
      <w:rPr>
        <w:rFonts w:ascii="Courier New" w:hAnsi="Courier New" w:hint="default"/>
      </w:rPr>
    </w:lvl>
    <w:lvl w:ilvl="5" w:tplc="9B34AACC">
      <w:start w:val="1"/>
      <w:numFmt w:val="bullet"/>
      <w:lvlText w:val=""/>
      <w:lvlJc w:val="left"/>
      <w:pPr>
        <w:ind w:left="4320" w:hanging="360"/>
      </w:pPr>
      <w:rPr>
        <w:rFonts w:ascii="Wingdings" w:hAnsi="Wingdings" w:hint="default"/>
      </w:rPr>
    </w:lvl>
    <w:lvl w:ilvl="6" w:tplc="D85E3FD8">
      <w:start w:val="1"/>
      <w:numFmt w:val="bullet"/>
      <w:lvlText w:val=""/>
      <w:lvlJc w:val="left"/>
      <w:pPr>
        <w:ind w:left="5040" w:hanging="360"/>
      </w:pPr>
      <w:rPr>
        <w:rFonts w:ascii="Symbol" w:hAnsi="Symbol" w:hint="default"/>
      </w:rPr>
    </w:lvl>
    <w:lvl w:ilvl="7" w:tplc="A5A0742A">
      <w:start w:val="1"/>
      <w:numFmt w:val="bullet"/>
      <w:lvlText w:val="o"/>
      <w:lvlJc w:val="left"/>
      <w:pPr>
        <w:ind w:left="5760" w:hanging="360"/>
      </w:pPr>
      <w:rPr>
        <w:rFonts w:ascii="Courier New" w:hAnsi="Courier New" w:hint="default"/>
      </w:rPr>
    </w:lvl>
    <w:lvl w:ilvl="8" w:tplc="059EC07A">
      <w:start w:val="1"/>
      <w:numFmt w:val="bullet"/>
      <w:lvlText w:val=""/>
      <w:lvlJc w:val="left"/>
      <w:pPr>
        <w:ind w:left="6480" w:hanging="360"/>
      </w:pPr>
      <w:rPr>
        <w:rFonts w:ascii="Wingdings" w:hAnsi="Wingdings" w:hint="default"/>
      </w:rPr>
    </w:lvl>
  </w:abstractNum>
  <w:abstractNum w:abstractNumId="45" w15:restartNumberingAfterBreak="0">
    <w:nsid w:val="41E24F23"/>
    <w:multiLevelType w:val="hybridMultilevel"/>
    <w:tmpl w:val="4A807BA8"/>
    <w:lvl w:ilvl="0" w:tplc="38EE4C30">
      <w:start w:val="1"/>
      <w:numFmt w:val="bullet"/>
      <w:lvlText w:val=""/>
      <w:lvlJc w:val="left"/>
      <w:pPr>
        <w:ind w:left="720" w:hanging="360"/>
      </w:pPr>
      <w:rPr>
        <w:rFonts w:ascii="Symbol" w:hAnsi="Symbol" w:hint="default"/>
      </w:rPr>
    </w:lvl>
    <w:lvl w:ilvl="1" w:tplc="63B48654">
      <w:start w:val="1"/>
      <w:numFmt w:val="bullet"/>
      <w:lvlText w:val="o"/>
      <w:lvlJc w:val="left"/>
      <w:pPr>
        <w:ind w:left="1440" w:hanging="360"/>
      </w:pPr>
      <w:rPr>
        <w:rFonts w:ascii="Courier New" w:hAnsi="Courier New" w:hint="default"/>
      </w:rPr>
    </w:lvl>
    <w:lvl w:ilvl="2" w:tplc="DEC4C756">
      <w:start w:val="1"/>
      <w:numFmt w:val="bullet"/>
      <w:lvlText w:val=""/>
      <w:lvlJc w:val="left"/>
      <w:pPr>
        <w:ind w:left="2160" w:hanging="360"/>
      </w:pPr>
      <w:rPr>
        <w:rFonts w:ascii="Wingdings" w:hAnsi="Wingdings" w:hint="default"/>
      </w:rPr>
    </w:lvl>
    <w:lvl w:ilvl="3" w:tplc="A200821A">
      <w:start w:val="1"/>
      <w:numFmt w:val="bullet"/>
      <w:lvlText w:val=""/>
      <w:lvlJc w:val="left"/>
      <w:pPr>
        <w:ind w:left="2880" w:hanging="360"/>
      </w:pPr>
      <w:rPr>
        <w:rFonts w:ascii="Symbol" w:hAnsi="Symbol" w:hint="default"/>
      </w:rPr>
    </w:lvl>
    <w:lvl w:ilvl="4" w:tplc="A1BE8FDC">
      <w:start w:val="1"/>
      <w:numFmt w:val="bullet"/>
      <w:lvlText w:val="o"/>
      <w:lvlJc w:val="left"/>
      <w:pPr>
        <w:ind w:left="3600" w:hanging="360"/>
      </w:pPr>
      <w:rPr>
        <w:rFonts w:ascii="Courier New" w:hAnsi="Courier New" w:hint="default"/>
      </w:rPr>
    </w:lvl>
    <w:lvl w:ilvl="5" w:tplc="6CBCD646">
      <w:start w:val="1"/>
      <w:numFmt w:val="bullet"/>
      <w:lvlText w:val=""/>
      <w:lvlJc w:val="left"/>
      <w:pPr>
        <w:ind w:left="4320" w:hanging="360"/>
      </w:pPr>
      <w:rPr>
        <w:rFonts w:ascii="Wingdings" w:hAnsi="Wingdings" w:hint="default"/>
      </w:rPr>
    </w:lvl>
    <w:lvl w:ilvl="6" w:tplc="F6A4BB58">
      <w:start w:val="1"/>
      <w:numFmt w:val="bullet"/>
      <w:lvlText w:val=""/>
      <w:lvlJc w:val="left"/>
      <w:pPr>
        <w:ind w:left="5040" w:hanging="360"/>
      </w:pPr>
      <w:rPr>
        <w:rFonts w:ascii="Symbol" w:hAnsi="Symbol" w:hint="default"/>
      </w:rPr>
    </w:lvl>
    <w:lvl w:ilvl="7" w:tplc="CAAE05D6">
      <w:start w:val="1"/>
      <w:numFmt w:val="bullet"/>
      <w:lvlText w:val="o"/>
      <w:lvlJc w:val="left"/>
      <w:pPr>
        <w:ind w:left="5760" w:hanging="360"/>
      </w:pPr>
      <w:rPr>
        <w:rFonts w:ascii="Courier New" w:hAnsi="Courier New" w:hint="default"/>
      </w:rPr>
    </w:lvl>
    <w:lvl w:ilvl="8" w:tplc="27A66B5E">
      <w:start w:val="1"/>
      <w:numFmt w:val="bullet"/>
      <w:lvlText w:val=""/>
      <w:lvlJc w:val="left"/>
      <w:pPr>
        <w:ind w:left="6480" w:hanging="360"/>
      </w:pPr>
      <w:rPr>
        <w:rFonts w:ascii="Wingdings" w:hAnsi="Wingdings" w:hint="default"/>
      </w:rPr>
    </w:lvl>
  </w:abstractNum>
  <w:abstractNum w:abstractNumId="46"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43E03B59"/>
    <w:multiLevelType w:val="hybridMultilevel"/>
    <w:tmpl w:val="0986BFE4"/>
    <w:lvl w:ilvl="0" w:tplc="0DAAB77C">
      <w:start w:val="1"/>
      <w:numFmt w:val="bullet"/>
      <w:lvlText w:val=""/>
      <w:lvlJc w:val="left"/>
      <w:pPr>
        <w:ind w:left="720" w:hanging="360"/>
      </w:pPr>
      <w:rPr>
        <w:rFonts w:ascii="Symbol" w:hAnsi="Symbol" w:hint="default"/>
      </w:rPr>
    </w:lvl>
    <w:lvl w:ilvl="1" w:tplc="A7FACAA0">
      <w:start w:val="1"/>
      <w:numFmt w:val="bullet"/>
      <w:lvlText w:val="o"/>
      <w:lvlJc w:val="left"/>
      <w:pPr>
        <w:ind w:left="1440" w:hanging="360"/>
      </w:pPr>
      <w:rPr>
        <w:rFonts w:ascii="Courier New" w:hAnsi="Courier New" w:hint="default"/>
      </w:rPr>
    </w:lvl>
    <w:lvl w:ilvl="2" w:tplc="F1AABBA4">
      <w:start w:val="1"/>
      <w:numFmt w:val="bullet"/>
      <w:lvlText w:val=""/>
      <w:lvlJc w:val="left"/>
      <w:pPr>
        <w:ind w:left="2160" w:hanging="360"/>
      </w:pPr>
      <w:rPr>
        <w:rFonts w:ascii="Wingdings" w:hAnsi="Wingdings" w:hint="default"/>
      </w:rPr>
    </w:lvl>
    <w:lvl w:ilvl="3" w:tplc="FBF47426">
      <w:start w:val="1"/>
      <w:numFmt w:val="bullet"/>
      <w:lvlText w:val=""/>
      <w:lvlJc w:val="left"/>
      <w:pPr>
        <w:ind w:left="2880" w:hanging="360"/>
      </w:pPr>
      <w:rPr>
        <w:rFonts w:ascii="Symbol" w:hAnsi="Symbol" w:hint="default"/>
      </w:rPr>
    </w:lvl>
    <w:lvl w:ilvl="4" w:tplc="436AB38A">
      <w:start w:val="1"/>
      <w:numFmt w:val="bullet"/>
      <w:lvlText w:val="o"/>
      <w:lvlJc w:val="left"/>
      <w:pPr>
        <w:ind w:left="3600" w:hanging="360"/>
      </w:pPr>
      <w:rPr>
        <w:rFonts w:ascii="Courier New" w:hAnsi="Courier New" w:hint="default"/>
      </w:rPr>
    </w:lvl>
    <w:lvl w:ilvl="5" w:tplc="2F5A2008">
      <w:start w:val="1"/>
      <w:numFmt w:val="bullet"/>
      <w:lvlText w:val=""/>
      <w:lvlJc w:val="left"/>
      <w:pPr>
        <w:ind w:left="4320" w:hanging="360"/>
      </w:pPr>
      <w:rPr>
        <w:rFonts w:ascii="Wingdings" w:hAnsi="Wingdings" w:hint="default"/>
      </w:rPr>
    </w:lvl>
    <w:lvl w:ilvl="6" w:tplc="2624BC88">
      <w:start w:val="1"/>
      <w:numFmt w:val="bullet"/>
      <w:lvlText w:val=""/>
      <w:lvlJc w:val="left"/>
      <w:pPr>
        <w:ind w:left="5040" w:hanging="360"/>
      </w:pPr>
      <w:rPr>
        <w:rFonts w:ascii="Symbol" w:hAnsi="Symbol" w:hint="default"/>
      </w:rPr>
    </w:lvl>
    <w:lvl w:ilvl="7" w:tplc="30520BF6">
      <w:start w:val="1"/>
      <w:numFmt w:val="bullet"/>
      <w:lvlText w:val="o"/>
      <w:lvlJc w:val="left"/>
      <w:pPr>
        <w:ind w:left="5760" w:hanging="360"/>
      </w:pPr>
      <w:rPr>
        <w:rFonts w:ascii="Courier New" w:hAnsi="Courier New" w:hint="default"/>
      </w:rPr>
    </w:lvl>
    <w:lvl w:ilvl="8" w:tplc="254C35E8">
      <w:start w:val="1"/>
      <w:numFmt w:val="bullet"/>
      <w:lvlText w:val=""/>
      <w:lvlJc w:val="left"/>
      <w:pPr>
        <w:ind w:left="6480" w:hanging="360"/>
      </w:pPr>
      <w:rPr>
        <w:rFonts w:ascii="Wingdings" w:hAnsi="Wingdings" w:hint="default"/>
      </w:rPr>
    </w:lvl>
  </w:abstractNum>
  <w:abstractNum w:abstractNumId="48" w15:restartNumberingAfterBreak="0">
    <w:nsid w:val="44EE1058"/>
    <w:multiLevelType w:val="hybridMultilevel"/>
    <w:tmpl w:val="4EAEF4EA"/>
    <w:lvl w:ilvl="0" w:tplc="399681BA">
      <w:start w:val="1"/>
      <w:numFmt w:val="bullet"/>
      <w:lvlText w:val=""/>
      <w:lvlJc w:val="left"/>
      <w:pPr>
        <w:ind w:left="720" w:hanging="360"/>
      </w:pPr>
      <w:rPr>
        <w:rFonts w:ascii="Symbol" w:hAnsi="Symbol" w:hint="default"/>
      </w:rPr>
    </w:lvl>
    <w:lvl w:ilvl="1" w:tplc="512EE226">
      <w:start w:val="1"/>
      <w:numFmt w:val="bullet"/>
      <w:lvlText w:val="o"/>
      <w:lvlJc w:val="left"/>
      <w:pPr>
        <w:ind w:left="1440" w:hanging="360"/>
      </w:pPr>
      <w:rPr>
        <w:rFonts w:ascii="Courier New" w:hAnsi="Courier New" w:hint="default"/>
      </w:rPr>
    </w:lvl>
    <w:lvl w:ilvl="2" w:tplc="8F149BB0">
      <w:start w:val="1"/>
      <w:numFmt w:val="bullet"/>
      <w:lvlText w:val=""/>
      <w:lvlJc w:val="left"/>
      <w:pPr>
        <w:ind w:left="2160" w:hanging="360"/>
      </w:pPr>
      <w:rPr>
        <w:rFonts w:ascii="Wingdings" w:hAnsi="Wingdings" w:hint="default"/>
      </w:rPr>
    </w:lvl>
    <w:lvl w:ilvl="3" w:tplc="178A6A30">
      <w:start w:val="1"/>
      <w:numFmt w:val="bullet"/>
      <w:lvlText w:val=""/>
      <w:lvlJc w:val="left"/>
      <w:pPr>
        <w:ind w:left="2880" w:hanging="360"/>
      </w:pPr>
      <w:rPr>
        <w:rFonts w:ascii="Symbol" w:hAnsi="Symbol" w:hint="default"/>
      </w:rPr>
    </w:lvl>
    <w:lvl w:ilvl="4" w:tplc="317CCF8A">
      <w:start w:val="1"/>
      <w:numFmt w:val="bullet"/>
      <w:lvlText w:val="o"/>
      <w:lvlJc w:val="left"/>
      <w:pPr>
        <w:ind w:left="3600" w:hanging="360"/>
      </w:pPr>
      <w:rPr>
        <w:rFonts w:ascii="Courier New" w:hAnsi="Courier New" w:hint="default"/>
      </w:rPr>
    </w:lvl>
    <w:lvl w:ilvl="5" w:tplc="8E361404">
      <w:start w:val="1"/>
      <w:numFmt w:val="bullet"/>
      <w:lvlText w:val=""/>
      <w:lvlJc w:val="left"/>
      <w:pPr>
        <w:ind w:left="4320" w:hanging="360"/>
      </w:pPr>
      <w:rPr>
        <w:rFonts w:ascii="Wingdings" w:hAnsi="Wingdings" w:hint="default"/>
      </w:rPr>
    </w:lvl>
    <w:lvl w:ilvl="6" w:tplc="5DDE70DC">
      <w:start w:val="1"/>
      <w:numFmt w:val="bullet"/>
      <w:lvlText w:val=""/>
      <w:lvlJc w:val="left"/>
      <w:pPr>
        <w:ind w:left="5040" w:hanging="360"/>
      </w:pPr>
      <w:rPr>
        <w:rFonts w:ascii="Symbol" w:hAnsi="Symbol" w:hint="default"/>
      </w:rPr>
    </w:lvl>
    <w:lvl w:ilvl="7" w:tplc="422E5EAC">
      <w:start w:val="1"/>
      <w:numFmt w:val="bullet"/>
      <w:lvlText w:val="o"/>
      <w:lvlJc w:val="left"/>
      <w:pPr>
        <w:ind w:left="5760" w:hanging="360"/>
      </w:pPr>
      <w:rPr>
        <w:rFonts w:ascii="Courier New" w:hAnsi="Courier New" w:hint="default"/>
      </w:rPr>
    </w:lvl>
    <w:lvl w:ilvl="8" w:tplc="6136CF52">
      <w:start w:val="1"/>
      <w:numFmt w:val="bullet"/>
      <w:lvlText w:val=""/>
      <w:lvlJc w:val="left"/>
      <w:pPr>
        <w:ind w:left="6480" w:hanging="360"/>
      </w:pPr>
      <w:rPr>
        <w:rFonts w:ascii="Wingdings" w:hAnsi="Wingdings" w:hint="default"/>
      </w:rPr>
    </w:lvl>
  </w:abstractNum>
  <w:abstractNum w:abstractNumId="49" w15:restartNumberingAfterBreak="0">
    <w:nsid w:val="45AD4A0D"/>
    <w:multiLevelType w:val="hybridMultilevel"/>
    <w:tmpl w:val="4002DF1E"/>
    <w:lvl w:ilvl="0" w:tplc="EF38ED20">
      <w:start w:val="2"/>
      <w:numFmt w:val="decimal"/>
      <w:lvlText w:val="%1."/>
      <w:lvlJc w:val="left"/>
      <w:pPr>
        <w:tabs>
          <w:tab w:val="num" w:pos="720"/>
        </w:tabs>
        <w:ind w:left="720" w:hanging="360"/>
      </w:pPr>
    </w:lvl>
    <w:lvl w:ilvl="1" w:tplc="70608BBC" w:tentative="1">
      <w:start w:val="1"/>
      <w:numFmt w:val="decimal"/>
      <w:lvlText w:val="%2."/>
      <w:lvlJc w:val="left"/>
      <w:pPr>
        <w:tabs>
          <w:tab w:val="num" w:pos="1440"/>
        </w:tabs>
        <w:ind w:left="1440" w:hanging="360"/>
      </w:pPr>
    </w:lvl>
    <w:lvl w:ilvl="2" w:tplc="300229A4" w:tentative="1">
      <w:start w:val="1"/>
      <w:numFmt w:val="decimal"/>
      <w:lvlText w:val="%3."/>
      <w:lvlJc w:val="left"/>
      <w:pPr>
        <w:tabs>
          <w:tab w:val="num" w:pos="2160"/>
        </w:tabs>
        <w:ind w:left="2160" w:hanging="360"/>
      </w:pPr>
    </w:lvl>
    <w:lvl w:ilvl="3" w:tplc="D818AE3A" w:tentative="1">
      <w:start w:val="1"/>
      <w:numFmt w:val="decimal"/>
      <w:lvlText w:val="%4."/>
      <w:lvlJc w:val="left"/>
      <w:pPr>
        <w:tabs>
          <w:tab w:val="num" w:pos="2880"/>
        </w:tabs>
        <w:ind w:left="2880" w:hanging="360"/>
      </w:pPr>
    </w:lvl>
    <w:lvl w:ilvl="4" w:tplc="9C8C4E04" w:tentative="1">
      <w:start w:val="1"/>
      <w:numFmt w:val="decimal"/>
      <w:lvlText w:val="%5."/>
      <w:lvlJc w:val="left"/>
      <w:pPr>
        <w:tabs>
          <w:tab w:val="num" w:pos="3600"/>
        </w:tabs>
        <w:ind w:left="3600" w:hanging="360"/>
      </w:pPr>
    </w:lvl>
    <w:lvl w:ilvl="5" w:tplc="6DD05956" w:tentative="1">
      <w:start w:val="1"/>
      <w:numFmt w:val="decimal"/>
      <w:lvlText w:val="%6."/>
      <w:lvlJc w:val="left"/>
      <w:pPr>
        <w:tabs>
          <w:tab w:val="num" w:pos="4320"/>
        </w:tabs>
        <w:ind w:left="4320" w:hanging="360"/>
      </w:pPr>
    </w:lvl>
    <w:lvl w:ilvl="6" w:tplc="BB3EC796" w:tentative="1">
      <w:start w:val="1"/>
      <w:numFmt w:val="decimal"/>
      <w:lvlText w:val="%7."/>
      <w:lvlJc w:val="left"/>
      <w:pPr>
        <w:tabs>
          <w:tab w:val="num" w:pos="5040"/>
        </w:tabs>
        <w:ind w:left="5040" w:hanging="360"/>
      </w:pPr>
    </w:lvl>
    <w:lvl w:ilvl="7" w:tplc="7B1A350A" w:tentative="1">
      <w:start w:val="1"/>
      <w:numFmt w:val="decimal"/>
      <w:lvlText w:val="%8."/>
      <w:lvlJc w:val="left"/>
      <w:pPr>
        <w:tabs>
          <w:tab w:val="num" w:pos="5760"/>
        </w:tabs>
        <w:ind w:left="5760" w:hanging="360"/>
      </w:pPr>
    </w:lvl>
    <w:lvl w:ilvl="8" w:tplc="43441BB6" w:tentative="1">
      <w:start w:val="1"/>
      <w:numFmt w:val="decimal"/>
      <w:lvlText w:val="%9."/>
      <w:lvlJc w:val="left"/>
      <w:pPr>
        <w:tabs>
          <w:tab w:val="num" w:pos="6480"/>
        </w:tabs>
        <w:ind w:left="6480" w:hanging="360"/>
      </w:pPr>
    </w:lvl>
  </w:abstractNum>
  <w:abstractNum w:abstractNumId="50" w15:restartNumberingAfterBreak="0">
    <w:nsid w:val="45B20E43"/>
    <w:multiLevelType w:val="hybridMultilevel"/>
    <w:tmpl w:val="9D100940"/>
    <w:lvl w:ilvl="0" w:tplc="1A4E9022">
      <w:start w:val="1"/>
      <w:numFmt w:val="bullet"/>
      <w:lvlText w:val=""/>
      <w:lvlJc w:val="left"/>
      <w:pPr>
        <w:ind w:left="720" w:hanging="360"/>
      </w:pPr>
      <w:rPr>
        <w:rFonts w:ascii="Symbol" w:hAnsi="Symbol" w:hint="default"/>
      </w:rPr>
    </w:lvl>
    <w:lvl w:ilvl="1" w:tplc="F8567BC6">
      <w:start w:val="1"/>
      <w:numFmt w:val="bullet"/>
      <w:lvlText w:val="o"/>
      <w:lvlJc w:val="left"/>
      <w:pPr>
        <w:ind w:left="1440" w:hanging="360"/>
      </w:pPr>
      <w:rPr>
        <w:rFonts w:ascii="Courier New" w:hAnsi="Courier New" w:hint="default"/>
      </w:rPr>
    </w:lvl>
    <w:lvl w:ilvl="2" w:tplc="DCC62290">
      <w:start w:val="1"/>
      <w:numFmt w:val="bullet"/>
      <w:lvlText w:val=""/>
      <w:lvlJc w:val="left"/>
      <w:pPr>
        <w:ind w:left="2160" w:hanging="360"/>
      </w:pPr>
      <w:rPr>
        <w:rFonts w:ascii="Wingdings" w:hAnsi="Wingdings" w:hint="default"/>
      </w:rPr>
    </w:lvl>
    <w:lvl w:ilvl="3" w:tplc="45EA7BC6">
      <w:start w:val="1"/>
      <w:numFmt w:val="bullet"/>
      <w:lvlText w:val=""/>
      <w:lvlJc w:val="left"/>
      <w:pPr>
        <w:ind w:left="2880" w:hanging="360"/>
      </w:pPr>
      <w:rPr>
        <w:rFonts w:ascii="Symbol" w:hAnsi="Symbol" w:hint="default"/>
      </w:rPr>
    </w:lvl>
    <w:lvl w:ilvl="4" w:tplc="C9FED486">
      <w:start w:val="1"/>
      <w:numFmt w:val="bullet"/>
      <w:lvlText w:val="o"/>
      <w:lvlJc w:val="left"/>
      <w:pPr>
        <w:ind w:left="3600" w:hanging="360"/>
      </w:pPr>
      <w:rPr>
        <w:rFonts w:ascii="Courier New" w:hAnsi="Courier New" w:hint="default"/>
      </w:rPr>
    </w:lvl>
    <w:lvl w:ilvl="5" w:tplc="9F005F8C">
      <w:start w:val="1"/>
      <w:numFmt w:val="bullet"/>
      <w:lvlText w:val=""/>
      <w:lvlJc w:val="left"/>
      <w:pPr>
        <w:ind w:left="4320" w:hanging="360"/>
      </w:pPr>
      <w:rPr>
        <w:rFonts w:ascii="Wingdings" w:hAnsi="Wingdings" w:hint="default"/>
      </w:rPr>
    </w:lvl>
    <w:lvl w:ilvl="6" w:tplc="16CCEF78">
      <w:start w:val="1"/>
      <w:numFmt w:val="bullet"/>
      <w:lvlText w:val=""/>
      <w:lvlJc w:val="left"/>
      <w:pPr>
        <w:ind w:left="5040" w:hanging="360"/>
      </w:pPr>
      <w:rPr>
        <w:rFonts w:ascii="Symbol" w:hAnsi="Symbol" w:hint="default"/>
      </w:rPr>
    </w:lvl>
    <w:lvl w:ilvl="7" w:tplc="6DA26DDC">
      <w:start w:val="1"/>
      <w:numFmt w:val="bullet"/>
      <w:lvlText w:val="o"/>
      <w:lvlJc w:val="left"/>
      <w:pPr>
        <w:ind w:left="5760" w:hanging="360"/>
      </w:pPr>
      <w:rPr>
        <w:rFonts w:ascii="Courier New" w:hAnsi="Courier New" w:hint="default"/>
      </w:rPr>
    </w:lvl>
    <w:lvl w:ilvl="8" w:tplc="18D8692E">
      <w:start w:val="1"/>
      <w:numFmt w:val="bullet"/>
      <w:lvlText w:val=""/>
      <w:lvlJc w:val="left"/>
      <w:pPr>
        <w:ind w:left="6480" w:hanging="360"/>
      </w:pPr>
      <w:rPr>
        <w:rFonts w:ascii="Wingdings" w:hAnsi="Wingdings" w:hint="default"/>
      </w:rPr>
    </w:lvl>
  </w:abstractNum>
  <w:abstractNum w:abstractNumId="51" w15:restartNumberingAfterBreak="0">
    <w:nsid w:val="469C1BE4"/>
    <w:multiLevelType w:val="hybridMultilevel"/>
    <w:tmpl w:val="4FB67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47223267"/>
    <w:multiLevelType w:val="hybridMultilevel"/>
    <w:tmpl w:val="A14A3E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47990550"/>
    <w:multiLevelType w:val="hybridMultilevel"/>
    <w:tmpl w:val="EE7A5F5A"/>
    <w:lvl w:ilvl="0" w:tplc="6FF8FE78">
      <w:start w:val="1"/>
      <w:numFmt w:val="bullet"/>
      <w:lvlText w:val=""/>
      <w:lvlJc w:val="left"/>
      <w:pPr>
        <w:ind w:left="720" w:hanging="360"/>
      </w:pPr>
      <w:rPr>
        <w:rFonts w:ascii="Symbol" w:hAnsi="Symbol" w:hint="default"/>
      </w:rPr>
    </w:lvl>
    <w:lvl w:ilvl="1" w:tplc="F6E8EB00">
      <w:start w:val="1"/>
      <w:numFmt w:val="bullet"/>
      <w:lvlText w:val="o"/>
      <w:lvlJc w:val="left"/>
      <w:pPr>
        <w:ind w:left="1440" w:hanging="360"/>
      </w:pPr>
      <w:rPr>
        <w:rFonts w:ascii="Courier New" w:hAnsi="Courier New" w:hint="default"/>
      </w:rPr>
    </w:lvl>
    <w:lvl w:ilvl="2" w:tplc="EFDC7942">
      <w:start w:val="1"/>
      <w:numFmt w:val="bullet"/>
      <w:lvlText w:val=""/>
      <w:lvlJc w:val="left"/>
      <w:pPr>
        <w:ind w:left="2160" w:hanging="360"/>
      </w:pPr>
      <w:rPr>
        <w:rFonts w:ascii="Wingdings" w:hAnsi="Wingdings" w:hint="default"/>
      </w:rPr>
    </w:lvl>
    <w:lvl w:ilvl="3" w:tplc="7090CEF8">
      <w:start w:val="1"/>
      <w:numFmt w:val="bullet"/>
      <w:lvlText w:val=""/>
      <w:lvlJc w:val="left"/>
      <w:pPr>
        <w:ind w:left="2880" w:hanging="360"/>
      </w:pPr>
      <w:rPr>
        <w:rFonts w:ascii="Symbol" w:hAnsi="Symbol" w:hint="default"/>
      </w:rPr>
    </w:lvl>
    <w:lvl w:ilvl="4" w:tplc="823A8736">
      <w:start w:val="1"/>
      <w:numFmt w:val="bullet"/>
      <w:lvlText w:val="o"/>
      <w:lvlJc w:val="left"/>
      <w:pPr>
        <w:ind w:left="3600" w:hanging="360"/>
      </w:pPr>
      <w:rPr>
        <w:rFonts w:ascii="Courier New" w:hAnsi="Courier New" w:hint="default"/>
      </w:rPr>
    </w:lvl>
    <w:lvl w:ilvl="5" w:tplc="A022DA58">
      <w:start w:val="1"/>
      <w:numFmt w:val="bullet"/>
      <w:lvlText w:val=""/>
      <w:lvlJc w:val="left"/>
      <w:pPr>
        <w:ind w:left="4320" w:hanging="360"/>
      </w:pPr>
      <w:rPr>
        <w:rFonts w:ascii="Wingdings" w:hAnsi="Wingdings" w:hint="default"/>
      </w:rPr>
    </w:lvl>
    <w:lvl w:ilvl="6" w:tplc="13C825D6">
      <w:start w:val="1"/>
      <w:numFmt w:val="bullet"/>
      <w:lvlText w:val=""/>
      <w:lvlJc w:val="left"/>
      <w:pPr>
        <w:ind w:left="5040" w:hanging="360"/>
      </w:pPr>
      <w:rPr>
        <w:rFonts w:ascii="Symbol" w:hAnsi="Symbol" w:hint="default"/>
      </w:rPr>
    </w:lvl>
    <w:lvl w:ilvl="7" w:tplc="E8105352">
      <w:start w:val="1"/>
      <w:numFmt w:val="bullet"/>
      <w:lvlText w:val="o"/>
      <w:lvlJc w:val="left"/>
      <w:pPr>
        <w:ind w:left="5760" w:hanging="360"/>
      </w:pPr>
      <w:rPr>
        <w:rFonts w:ascii="Courier New" w:hAnsi="Courier New" w:hint="default"/>
      </w:rPr>
    </w:lvl>
    <w:lvl w:ilvl="8" w:tplc="E57C5CF2">
      <w:start w:val="1"/>
      <w:numFmt w:val="bullet"/>
      <w:lvlText w:val=""/>
      <w:lvlJc w:val="left"/>
      <w:pPr>
        <w:ind w:left="6480" w:hanging="360"/>
      </w:pPr>
      <w:rPr>
        <w:rFonts w:ascii="Wingdings" w:hAnsi="Wingdings" w:hint="default"/>
      </w:rPr>
    </w:lvl>
  </w:abstractNum>
  <w:abstractNum w:abstractNumId="54" w15:restartNumberingAfterBreak="0">
    <w:nsid w:val="47B77A36"/>
    <w:multiLevelType w:val="hybridMultilevel"/>
    <w:tmpl w:val="7A4641E4"/>
    <w:lvl w:ilvl="0" w:tplc="203AC122">
      <w:start w:val="6"/>
      <w:numFmt w:val="decimal"/>
      <w:lvlText w:val="%1."/>
      <w:lvlJc w:val="left"/>
      <w:pPr>
        <w:tabs>
          <w:tab w:val="num" w:pos="720"/>
        </w:tabs>
        <w:ind w:left="720" w:hanging="360"/>
      </w:pPr>
    </w:lvl>
    <w:lvl w:ilvl="1" w:tplc="BB066E22" w:tentative="1">
      <w:start w:val="1"/>
      <w:numFmt w:val="decimal"/>
      <w:lvlText w:val="%2."/>
      <w:lvlJc w:val="left"/>
      <w:pPr>
        <w:tabs>
          <w:tab w:val="num" w:pos="1440"/>
        </w:tabs>
        <w:ind w:left="1440" w:hanging="360"/>
      </w:pPr>
    </w:lvl>
    <w:lvl w:ilvl="2" w:tplc="87B6F6EA" w:tentative="1">
      <w:start w:val="1"/>
      <w:numFmt w:val="decimal"/>
      <w:lvlText w:val="%3."/>
      <w:lvlJc w:val="left"/>
      <w:pPr>
        <w:tabs>
          <w:tab w:val="num" w:pos="2160"/>
        </w:tabs>
        <w:ind w:left="2160" w:hanging="360"/>
      </w:pPr>
    </w:lvl>
    <w:lvl w:ilvl="3" w:tplc="18AE2E0A" w:tentative="1">
      <w:start w:val="1"/>
      <w:numFmt w:val="decimal"/>
      <w:lvlText w:val="%4."/>
      <w:lvlJc w:val="left"/>
      <w:pPr>
        <w:tabs>
          <w:tab w:val="num" w:pos="2880"/>
        </w:tabs>
        <w:ind w:left="2880" w:hanging="360"/>
      </w:pPr>
    </w:lvl>
    <w:lvl w:ilvl="4" w:tplc="7BB65F66" w:tentative="1">
      <w:start w:val="1"/>
      <w:numFmt w:val="decimal"/>
      <w:lvlText w:val="%5."/>
      <w:lvlJc w:val="left"/>
      <w:pPr>
        <w:tabs>
          <w:tab w:val="num" w:pos="3600"/>
        </w:tabs>
        <w:ind w:left="3600" w:hanging="360"/>
      </w:pPr>
    </w:lvl>
    <w:lvl w:ilvl="5" w:tplc="5AA6246C" w:tentative="1">
      <w:start w:val="1"/>
      <w:numFmt w:val="decimal"/>
      <w:lvlText w:val="%6."/>
      <w:lvlJc w:val="left"/>
      <w:pPr>
        <w:tabs>
          <w:tab w:val="num" w:pos="4320"/>
        </w:tabs>
        <w:ind w:left="4320" w:hanging="360"/>
      </w:pPr>
    </w:lvl>
    <w:lvl w:ilvl="6" w:tplc="91CCEB52" w:tentative="1">
      <w:start w:val="1"/>
      <w:numFmt w:val="decimal"/>
      <w:lvlText w:val="%7."/>
      <w:lvlJc w:val="left"/>
      <w:pPr>
        <w:tabs>
          <w:tab w:val="num" w:pos="5040"/>
        </w:tabs>
        <w:ind w:left="5040" w:hanging="360"/>
      </w:pPr>
    </w:lvl>
    <w:lvl w:ilvl="7" w:tplc="6456BB1C" w:tentative="1">
      <w:start w:val="1"/>
      <w:numFmt w:val="decimal"/>
      <w:lvlText w:val="%8."/>
      <w:lvlJc w:val="left"/>
      <w:pPr>
        <w:tabs>
          <w:tab w:val="num" w:pos="5760"/>
        </w:tabs>
        <w:ind w:left="5760" w:hanging="360"/>
      </w:pPr>
    </w:lvl>
    <w:lvl w:ilvl="8" w:tplc="91CE20F8" w:tentative="1">
      <w:start w:val="1"/>
      <w:numFmt w:val="decimal"/>
      <w:lvlText w:val="%9."/>
      <w:lvlJc w:val="left"/>
      <w:pPr>
        <w:tabs>
          <w:tab w:val="num" w:pos="6480"/>
        </w:tabs>
        <w:ind w:left="6480" w:hanging="360"/>
      </w:pPr>
    </w:lvl>
  </w:abstractNum>
  <w:abstractNum w:abstractNumId="55"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56" w15:restartNumberingAfterBreak="0">
    <w:nsid w:val="4A5A15AD"/>
    <w:multiLevelType w:val="hybridMultilevel"/>
    <w:tmpl w:val="872079CA"/>
    <w:lvl w:ilvl="0" w:tplc="98047716">
      <w:start w:val="1"/>
      <w:numFmt w:val="bullet"/>
      <w:lvlText w:val=""/>
      <w:lvlJc w:val="left"/>
      <w:pPr>
        <w:ind w:left="720" w:hanging="360"/>
      </w:pPr>
      <w:rPr>
        <w:rFonts w:ascii="Wingdings" w:hAnsi="Wingdings" w:hint="default"/>
      </w:rPr>
    </w:lvl>
    <w:lvl w:ilvl="1" w:tplc="222C4726">
      <w:start w:val="1"/>
      <w:numFmt w:val="bullet"/>
      <w:lvlText w:val="o"/>
      <w:lvlJc w:val="left"/>
      <w:pPr>
        <w:ind w:left="1440" w:hanging="360"/>
      </w:pPr>
      <w:rPr>
        <w:rFonts w:ascii="Courier New" w:hAnsi="Courier New" w:hint="default"/>
      </w:rPr>
    </w:lvl>
    <w:lvl w:ilvl="2" w:tplc="D83C12C0">
      <w:start w:val="1"/>
      <w:numFmt w:val="bullet"/>
      <w:lvlText w:val=""/>
      <w:lvlJc w:val="left"/>
      <w:pPr>
        <w:ind w:left="2160" w:hanging="360"/>
      </w:pPr>
      <w:rPr>
        <w:rFonts w:ascii="Wingdings" w:hAnsi="Wingdings" w:hint="default"/>
      </w:rPr>
    </w:lvl>
    <w:lvl w:ilvl="3" w:tplc="BEE28B78">
      <w:start w:val="1"/>
      <w:numFmt w:val="bullet"/>
      <w:lvlText w:val=""/>
      <w:lvlJc w:val="left"/>
      <w:pPr>
        <w:ind w:left="2880" w:hanging="360"/>
      </w:pPr>
      <w:rPr>
        <w:rFonts w:ascii="Symbol" w:hAnsi="Symbol" w:hint="default"/>
      </w:rPr>
    </w:lvl>
    <w:lvl w:ilvl="4" w:tplc="145A1E60">
      <w:start w:val="1"/>
      <w:numFmt w:val="bullet"/>
      <w:lvlText w:val="o"/>
      <w:lvlJc w:val="left"/>
      <w:pPr>
        <w:ind w:left="3600" w:hanging="360"/>
      </w:pPr>
      <w:rPr>
        <w:rFonts w:ascii="Courier New" w:hAnsi="Courier New" w:hint="default"/>
      </w:rPr>
    </w:lvl>
    <w:lvl w:ilvl="5" w:tplc="B2DAD288">
      <w:start w:val="1"/>
      <w:numFmt w:val="bullet"/>
      <w:lvlText w:val=""/>
      <w:lvlJc w:val="left"/>
      <w:pPr>
        <w:ind w:left="4320" w:hanging="360"/>
      </w:pPr>
      <w:rPr>
        <w:rFonts w:ascii="Wingdings" w:hAnsi="Wingdings" w:hint="default"/>
      </w:rPr>
    </w:lvl>
    <w:lvl w:ilvl="6" w:tplc="26AAA892">
      <w:start w:val="1"/>
      <w:numFmt w:val="bullet"/>
      <w:lvlText w:val=""/>
      <w:lvlJc w:val="left"/>
      <w:pPr>
        <w:ind w:left="5040" w:hanging="360"/>
      </w:pPr>
      <w:rPr>
        <w:rFonts w:ascii="Symbol" w:hAnsi="Symbol" w:hint="default"/>
      </w:rPr>
    </w:lvl>
    <w:lvl w:ilvl="7" w:tplc="89E22B4E">
      <w:start w:val="1"/>
      <w:numFmt w:val="bullet"/>
      <w:lvlText w:val="o"/>
      <w:lvlJc w:val="left"/>
      <w:pPr>
        <w:ind w:left="5760" w:hanging="360"/>
      </w:pPr>
      <w:rPr>
        <w:rFonts w:ascii="Courier New" w:hAnsi="Courier New" w:hint="default"/>
      </w:rPr>
    </w:lvl>
    <w:lvl w:ilvl="8" w:tplc="AB2C3274">
      <w:start w:val="1"/>
      <w:numFmt w:val="bullet"/>
      <w:lvlText w:val=""/>
      <w:lvlJc w:val="left"/>
      <w:pPr>
        <w:ind w:left="6480" w:hanging="360"/>
      </w:pPr>
      <w:rPr>
        <w:rFonts w:ascii="Wingdings" w:hAnsi="Wingdings" w:hint="default"/>
      </w:rPr>
    </w:lvl>
  </w:abstractNum>
  <w:abstractNum w:abstractNumId="57"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5B23F1"/>
    <w:multiLevelType w:val="hybridMultilevel"/>
    <w:tmpl w:val="3F2876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5502CC2"/>
    <w:multiLevelType w:val="hybridMultilevel"/>
    <w:tmpl w:val="B8843B6C"/>
    <w:lvl w:ilvl="0" w:tplc="EDC07E7A">
      <w:start w:val="1"/>
      <w:numFmt w:val="bullet"/>
      <w:lvlText w:val=""/>
      <w:lvlJc w:val="left"/>
      <w:pPr>
        <w:ind w:left="720" w:hanging="360"/>
      </w:pPr>
      <w:rPr>
        <w:rFonts w:ascii="Symbol" w:hAnsi="Symbol" w:hint="default"/>
      </w:rPr>
    </w:lvl>
    <w:lvl w:ilvl="1" w:tplc="83A242B0">
      <w:start w:val="1"/>
      <w:numFmt w:val="bullet"/>
      <w:lvlText w:val="o"/>
      <w:lvlJc w:val="left"/>
      <w:pPr>
        <w:ind w:left="1440" w:hanging="360"/>
      </w:pPr>
      <w:rPr>
        <w:rFonts w:ascii="Courier New" w:hAnsi="Courier New" w:hint="default"/>
      </w:rPr>
    </w:lvl>
    <w:lvl w:ilvl="2" w:tplc="B8F40B2C">
      <w:start w:val="1"/>
      <w:numFmt w:val="bullet"/>
      <w:lvlText w:val=""/>
      <w:lvlJc w:val="left"/>
      <w:pPr>
        <w:ind w:left="2160" w:hanging="360"/>
      </w:pPr>
      <w:rPr>
        <w:rFonts w:ascii="Wingdings" w:hAnsi="Wingdings" w:hint="default"/>
      </w:rPr>
    </w:lvl>
    <w:lvl w:ilvl="3" w:tplc="111231FC">
      <w:start w:val="1"/>
      <w:numFmt w:val="bullet"/>
      <w:lvlText w:val=""/>
      <w:lvlJc w:val="left"/>
      <w:pPr>
        <w:ind w:left="2880" w:hanging="360"/>
      </w:pPr>
      <w:rPr>
        <w:rFonts w:ascii="Symbol" w:hAnsi="Symbol" w:hint="default"/>
      </w:rPr>
    </w:lvl>
    <w:lvl w:ilvl="4" w:tplc="08EEE252">
      <w:start w:val="1"/>
      <w:numFmt w:val="bullet"/>
      <w:lvlText w:val="o"/>
      <w:lvlJc w:val="left"/>
      <w:pPr>
        <w:ind w:left="3600" w:hanging="360"/>
      </w:pPr>
      <w:rPr>
        <w:rFonts w:ascii="Courier New" w:hAnsi="Courier New" w:hint="default"/>
      </w:rPr>
    </w:lvl>
    <w:lvl w:ilvl="5" w:tplc="E1EEFE46">
      <w:start w:val="1"/>
      <w:numFmt w:val="bullet"/>
      <w:lvlText w:val=""/>
      <w:lvlJc w:val="left"/>
      <w:pPr>
        <w:ind w:left="4320" w:hanging="360"/>
      </w:pPr>
      <w:rPr>
        <w:rFonts w:ascii="Wingdings" w:hAnsi="Wingdings" w:hint="default"/>
      </w:rPr>
    </w:lvl>
    <w:lvl w:ilvl="6" w:tplc="48E880DA">
      <w:start w:val="1"/>
      <w:numFmt w:val="bullet"/>
      <w:lvlText w:val=""/>
      <w:lvlJc w:val="left"/>
      <w:pPr>
        <w:ind w:left="5040" w:hanging="360"/>
      </w:pPr>
      <w:rPr>
        <w:rFonts w:ascii="Symbol" w:hAnsi="Symbol" w:hint="default"/>
      </w:rPr>
    </w:lvl>
    <w:lvl w:ilvl="7" w:tplc="CAD25D62">
      <w:start w:val="1"/>
      <w:numFmt w:val="bullet"/>
      <w:lvlText w:val="o"/>
      <w:lvlJc w:val="left"/>
      <w:pPr>
        <w:ind w:left="5760" w:hanging="360"/>
      </w:pPr>
      <w:rPr>
        <w:rFonts w:ascii="Courier New" w:hAnsi="Courier New" w:hint="default"/>
      </w:rPr>
    </w:lvl>
    <w:lvl w:ilvl="8" w:tplc="FA6CA888">
      <w:start w:val="1"/>
      <w:numFmt w:val="bullet"/>
      <w:lvlText w:val=""/>
      <w:lvlJc w:val="left"/>
      <w:pPr>
        <w:ind w:left="6480" w:hanging="360"/>
      </w:pPr>
      <w:rPr>
        <w:rFonts w:ascii="Wingdings" w:hAnsi="Wingdings" w:hint="default"/>
      </w:rPr>
    </w:lvl>
  </w:abstractNum>
  <w:abstractNum w:abstractNumId="61"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2" w15:restartNumberingAfterBreak="0">
    <w:nsid w:val="568A37B5"/>
    <w:multiLevelType w:val="hybridMultilevel"/>
    <w:tmpl w:val="D41E1E80"/>
    <w:lvl w:ilvl="0" w:tplc="59301EA0">
      <w:start w:val="1"/>
      <w:numFmt w:val="bullet"/>
      <w:lvlText w:val=""/>
      <w:lvlJc w:val="left"/>
      <w:pPr>
        <w:ind w:left="720" w:hanging="360"/>
      </w:pPr>
      <w:rPr>
        <w:rFonts w:ascii="Symbol" w:hAnsi="Symbol" w:hint="default"/>
      </w:rPr>
    </w:lvl>
    <w:lvl w:ilvl="1" w:tplc="2758A2D4">
      <w:start w:val="1"/>
      <w:numFmt w:val="bullet"/>
      <w:lvlText w:val="o"/>
      <w:lvlJc w:val="left"/>
      <w:pPr>
        <w:ind w:left="1440" w:hanging="360"/>
      </w:pPr>
      <w:rPr>
        <w:rFonts w:ascii="Courier New" w:hAnsi="Courier New" w:hint="default"/>
      </w:rPr>
    </w:lvl>
    <w:lvl w:ilvl="2" w:tplc="4C9C4E94">
      <w:start w:val="1"/>
      <w:numFmt w:val="bullet"/>
      <w:lvlText w:val=""/>
      <w:lvlJc w:val="left"/>
      <w:pPr>
        <w:ind w:left="2160" w:hanging="360"/>
      </w:pPr>
      <w:rPr>
        <w:rFonts w:ascii="Wingdings" w:hAnsi="Wingdings" w:hint="default"/>
      </w:rPr>
    </w:lvl>
    <w:lvl w:ilvl="3" w:tplc="EAE2681E">
      <w:start w:val="1"/>
      <w:numFmt w:val="bullet"/>
      <w:lvlText w:val=""/>
      <w:lvlJc w:val="left"/>
      <w:pPr>
        <w:ind w:left="2880" w:hanging="360"/>
      </w:pPr>
      <w:rPr>
        <w:rFonts w:ascii="Symbol" w:hAnsi="Symbol" w:hint="default"/>
      </w:rPr>
    </w:lvl>
    <w:lvl w:ilvl="4" w:tplc="E684F014">
      <w:start w:val="1"/>
      <w:numFmt w:val="bullet"/>
      <w:lvlText w:val="o"/>
      <w:lvlJc w:val="left"/>
      <w:pPr>
        <w:ind w:left="3600" w:hanging="360"/>
      </w:pPr>
      <w:rPr>
        <w:rFonts w:ascii="Courier New" w:hAnsi="Courier New" w:hint="default"/>
      </w:rPr>
    </w:lvl>
    <w:lvl w:ilvl="5" w:tplc="B7723798">
      <w:start w:val="1"/>
      <w:numFmt w:val="bullet"/>
      <w:lvlText w:val=""/>
      <w:lvlJc w:val="left"/>
      <w:pPr>
        <w:ind w:left="4320" w:hanging="360"/>
      </w:pPr>
      <w:rPr>
        <w:rFonts w:ascii="Wingdings" w:hAnsi="Wingdings" w:hint="default"/>
      </w:rPr>
    </w:lvl>
    <w:lvl w:ilvl="6" w:tplc="0C7895A0">
      <w:start w:val="1"/>
      <w:numFmt w:val="bullet"/>
      <w:lvlText w:val=""/>
      <w:lvlJc w:val="left"/>
      <w:pPr>
        <w:ind w:left="5040" w:hanging="360"/>
      </w:pPr>
      <w:rPr>
        <w:rFonts w:ascii="Symbol" w:hAnsi="Symbol" w:hint="default"/>
      </w:rPr>
    </w:lvl>
    <w:lvl w:ilvl="7" w:tplc="88442DE4">
      <w:start w:val="1"/>
      <w:numFmt w:val="bullet"/>
      <w:lvlText w:val="o"/>
      <w:lvlJc w:val="left"/>
      <w:pPr>
        <w:ind w:left="5760" w:hanging="360"/>
      </w:pPr>
      <w:rPr>
        <w:rFonts w:ascii="Courier New" w:hAnsi="Courier New" w:hint="default"/>
      </w:rPr>
    </w:lvl>
    <w:lvl w:ilvl="8" w:tplc="CA2CAF4E">
      <w:start w:val="1"/>
      <w:numFmt w:val="bullet"/>
      <w:lvlText w:val=""/>
      <w:lvlJc w:val="left"/>
      <w:pPr>
        <w:ind w:left="6480" w:hanging="360"/>
      </w:pPr>
      <w:rPr>
        <w:rFonts w:ascii="Wingdings" w:hAnsi="Wingdings" w:hint="default"/>
      </w:rPr>
    </w:lvl>
  </w:abstractNum>
  <w:abstractNum w:abstractNumId="63" w15:restartNumberingAfterBreak="0">
    <w:nsid w:val="574C4A51"/>
    <w:multiLevelType w:val="hybridMultilevel"/>
    <w:tmpl w:val="8A38F372"/>
    <w:lvl w:ilvl="0" w:tplc="2124BD42">
      <w:start w:val="1"/>
      <w:numFmt w:val="decimal"/>
      <w:lvlText w:val="%1."/>
      <w:lvlJc w:val="left"/>
      <w:pPr>
        <w:tabs>
          <w:tab w:val="num" w:pos="720"/>
        </w:tabs>
        <w:ind w:left="720" w:hanging="360"/>
      </w:pPr>
    </w:lvl>
    <w:lvl w:ilvl="1" w:tplc="3F3EC334" w:tentative="1">
      <w:start w:val="1"/>
      <w:numFmt w:val="decimal"/>
      <w:lvlText w:val="%2."/>
      <w:lvlJc w:val="left"/>
      <w:pPr>
        <w:tabs>
          <w:tab w:val="num" w:pos="1440"/>
        </w:tabs>
        <w:ind w:left="1440" w:hanging="360"/>
      </w:pPr>
    </w:lvl>
    <w:lvl w:ilvl="2" w:tplc="18C006A8" w:tentative="1">
      <w:start w:val="1"/>
      <w:numFmt w:val="decimal"/>
      <w:lvlText w:val="%3."/>
      <w:lvlJc w:val="left"/>
      <w:pPr>
        <w:tabs>
          <w:tab w:val="num" w:pos="2160"/>
        </w:tabs>
        <w:ind w:left="2160" w:hanging="360"/>
      </w:pPr>
    </w:lvl>
    <w:lvl w:ilvl="3" w:tplc="ABFA0072" w:tentative="1">
      <w:start w:val="1"/>
      <w:numFmt w:val="decimal"/>
      <w:lvlText w:val="%4."/>
      <w:lvlJc w:val="left"/>
      <w:pPr>
        <w:tabs>
          <w:tab w:val="num" w:pos="2880"/>
        </w:tabs>
        <w:ind w:left="2880" w:hanging="360"/>
      </w:pPr>
    </w:lvl>
    <w:lvl w:ilvl="4" w:tplc="4E4E8AF2" w:tentative="1">
      <w:start w:val="1"/>
      <w:numFmt w:val="decimal"/>
      <w:lvlText w:val="%5."/>
      <w:lvlJc w:val="left"/>
      <w:pPr>
        <w:tabs>
          <w:tab w:val="num" w:pos="3600"/>
        </w:tabs>
        <w:ind w:left="3600" w:hanging="360"/>
      </w:pPr>
    </w:lvl>
    <w:lvl w:ilvl="5" w:tplc="F57E7918" w:tentative="1">
      <w:start w:val="1"/>
      <w:numFmt w:val="decimal"/>
      <w:lvlText w:val="%6."/>
      <w:lvlJc w:val="left"/>
      <w:pPr>
        <w:tabs>
          <w:tab w:val="num" w:pos="4320"/>
        </w:tabs>
        <w:ind w:left="4320" w:hanging="360"/>
      </w:pPr>
    </w:lvl>
    <w:lvl w:ilvl="6" w:tplc="06DED868" w:tentative="1">
      <w:start w:val="1"/>
      <w:numFmt w:val="decimal"/>
      <w:lvlText w:val="%7."/>
      <w:lvlJc w:val="left"/>
      <w:pPr>
        <w:tabs>
          <w:tab w:val="num" w:pos="5040"/>
        </w:tabs>
        <w:ind w:left="5040" w:hanging="360"/>
      </w:pPr>
    </w:lvl>
    <w:lvl w:ilvl="7" w:tplc="945AB87A" w:tentative="1">
      <w:start w:val="1"/>
      <w:numFmt w:val="decimal"/>
      <w:lvlText w:val="%8."/>
      <w:lvlJc w:val="left"/>
      <w:pPr>
        <w:tabs>
          <w:tab w:val="num" w:pos="5760"/>
        </w:tabs>
        <w:ind w:left="5760" w:hanging="360"/>
      </w:pPr>
    </w:lvl>
    <w:lvl w:ilvl="8" w:tplc="AD66C86E" w:tentative="1">
      <w:start w:val="1"/>
      <w:numFmt w:val="decimal"/>
      <w:lvlText w:val="%9."/>
      <w:lvlJc w:val="left"/>
      <w:pPr>
        <w:tabs>
          <w:tab w:val="num" w:pos="6480"/>
        </w:tabs>
        <w:ind w:left="6480" w:hanging="360"/>
      </w:pPr>
    </w:lvl>
  </w:abstractNum>
  <w:abstractNum w:abstractNumId="64" w15:restartNumberingAfterBreak="0">
    <w:nsid w:val="57801E00"/>
    <w:multiLevelType w:val="hybridMultilevel"/>
    <w:tmpl w:val="5B6A6BEE"/>
    <w:lvl w:ilvl="0" w:tplc="EF504FC8">
      <w:start w:val="1"/>
      <w:numFmt w:val="bullet"/>
      <w:lvlText w:val=""/>
      <w:lvlJc w:val="left"/>
      <w:pPr>
        <w:ind w:left="720" w:hanging="360"/>
      </w:pPr>
      <w:rPr>
        <w:rFonts w:ascii="Symbol" w:hAnsi="Symbol" w:hint="default"/>
      </w:rPr>
    </w:lvl>
    <w:lvl w:ilvl="1" w:tplc="0BD42922">
      <w:start w:val="1"/>
      <w:numFmt w:val="bullet"/>
      <w:lvlText w:val="o"/>
      <w:lvlJc w:val="left"/>
      <w:pPr>
        <w:ind w:left="1440" w:hanging="360"/>
      </w:pPr>
      <w:rPr>
        <w:rFonts w:ascii="Courier New" w:hAnsi="Courier New" w:hint="default"/>
      </w:rPr>
    </w:lvl>
    <w:lvl w:ilvl="2" w:tplc="5F360778">
      <w:start w:val="1"/>
      <w:numFmt w:val="bullet"/>
      <w:lvlText w:val=""/>
      <w:lvlJc w:val="left"/>
      <w:pPr>
        <w:ind w:left="2160" w:hanging="360"/>
      </w:pPr>
      <w:rPr>
        <w:rFonts w:ascii="Wingdings" w:hAnsi="Wingdings" w:hint="default"/>
      </w:rPr>
    </w:lvl>
    <w:lvl w:ilvl="3" w:tplc="D61ECA82">
      <w:start w:val="1"/>
      <w:numFmt w:val="bullet"/>
      <w:lvlText w:val=""/>
      <w:lvlJc w:val="left"/>
      <w:pPr>
        <w:ind w:left="2880" w:hanging="360"/>
      </w:pPr>
      <w:rPr>
        <w:rFonts w:ascii="Symbol" w:hAnsi="Symbol" w:hint="default"/>
      </w:rPr>
    </w:lvl>
    <w:lvl w:ilvl="4" w:tplc="73A4EC9A">
      <w:start w:val="1"/>
      <w:numFmt w:val="bullet"/>
      <w:lvlText w:val="o"/>
      <w:lvlJc w:val="left"/>
      <w:pPr>
        <w:ind w:left="3600" w:hanging="360"/>
      </w:pPr>
      <w:rPr>
        <w:rFonts w:ascii="Courier New" w:hAnsi="Courier New" w:hint="default"/>
      </w:rPr>
    </w:lvl>
    <w:lvl w:ilvl="5" w:tplc="50D20AB6">
      <w:start w:val="1"/>
      <w:numFmt w:val="bullet"/>
      <w:lvlText w:val=""/>
      <w:lvlJc w:val="left"/>
      <w:pPr>
        <w:ind w:left="4320" w:hanging="360"/>
      </w:pPr>
      <w:rPr>
        <w:rFonts w:ascii="Wingdings" w:hAnsi="Wingdings" w:hint="default"/>
      </w:rPr>
    </w:lvl>
    <w:lvl w:ilvl="6" w:tplc="4FB42F50">
      <w:start w:val="1"/>
      <w:numFmt w:val="bullet"/>
      <w:lvlText w:val=""/>
      <w:lvlJc w:val="left"/>
      <w:pPr>
        <w:ind w:left="5040" w:hanging="360"/>
      </w:pPr>
      <w:rPr>
        <w:rFonts w:ascii="Symbol" w:hAnsi="Symbol" w:hint="default"/>
      </w:rPr>
    </w:lvl>
    <w:lvl w:ilvl="7" w:tplc="83F25E94">
      <w:start w:val="1"/>
      <w:numFmt w:val="bullet"/>
      <w:lvlText w:val="o"/>
      <w:lvlJc w:val="left"/>
      <w:pPr>
        <w:ind w:left="5760" w:hanging="360"/>
      </w:pPr>
      <w:rPr>
        <w:rFonts w:ascii="Courier New" w:hAnsi="Courier New" w:hint="default"/>
      </w:rPr>
    </w:lvl>
    <w:lvl w:ilvl="8" w:tplc="C8ECC312">
      <w:start w:val="1"/>
      <w:numFmt w:val="bullet"/>
      <w:lvlText w:val=""/>
      <w:lvlJc w:val="left"/>
      <w:pPr>
        <w:ind w:left="6480" w:hanging="360"/>
      </w:pPr>
      <w:rPr>
        <w:rFonts w:ascii="Wingdings" w:hAnsi="Wingdings" w:hint="default"/>
      </w:rPr>
    </w:lvl>
  </w:abstractNum>
  <w:abstractNum w:abstractNumId="65" w15:restartNumberingAfterBreak="0">
    <w:nsid w:val="58161403"/>
    <w:multiLevelType w:val="hybridMultilevel"/>
    <w:tmpl w:val="EB0256D6"/>
    <w:lvl w:ilvl="0" w:tplc="DF9AA25C">
      <w:start w:val="1"/>
      <w:numFmt w:val="bullet"/>
      <w:lvlText w:val=""/>
      <w:lvlJc w:val="left"/>
      <w:pPr>
        <w:ind w:left="720" w:hanging="360"/>
      </w:pPr>
      <w:rPr>
        <w:rFonts w:ascii="Symbol" w:hAnsi="Symbol" w:hint="default"/>
      </w:rPr>
    </w:lvl>
    <w:lvl w:ilvl="1" w:tplc="24F8BAE8">
      <w:start w:val="1"/>
      <w:numFmt w:val="bullet"/>
      <w:lvlText w:val="o"/>
      <w:lvlJc w:val="left"/>
      <w:pPr>
        <w:ind w:left="1440" w:hanging="360"/>
      </w:pPr>
      <w:rPr>
        <w:rFonts w:ascii="Courier New" w:hAnsi="Courier New" w:hint="default"/>
      </w:rPr>
    </w:lvl>
    <w:lvl w:ilvl="2" w:tplc="DFA436A4">
      <w:start w:val="1"/>
      <w:numFmt w:val="bullet"/>
      <w:lvlText w:val=""/>
      <w:lvlJc w:val="left"/>
      <w:pPr>
        <w:ind w:left="2160" w:hanging="360"/>
      </w:pPr>
      <w:rPr>
        <w:rFonts w:ascii="Wingdings" w:hAnsi="Wingdings" w:hint="default"/>
      </w:rPr>
    </w:lvl>
    <w:lvl w:ilvl="3" w:tplc="B80081AC">
      <w:start w:val="1"/>
      <w:numFmt w:val="bullet"/>
      <w:lvlText w:val=""/>
      <w:lvlJc w:val="left"/>
      <w:pPr>
        <w:ind w:left="2880" w:hanging="360"/>
      </w:pPr>
      <w:rPr>
        <w:rFonts w:ascii="Symbol" w:hAnsi="Symbol" w:hint="default"/>
      </w:rPr>
    </w:lvl>
    <w:lvl w:ilvl="4" w:tplc="042E98DA">
      <w:start w:val="1"/>
      <w:numFmt w:val="bullet"/>
      <w:lvlText w:val="o"/>
      <w:lvlJc w:val="left"/>
      <w:pPr>
        <w:ind w:left="3600" w:hanging="360"/>
      </w:pPr>
      <w:rPr>
        <w:rFonts w:ascii="Courier New" w:hAnsi="Courier New" w:hint="default"/>
      </w:rPr>
    </w:lvl>
    <w:lvl w:ilvl="5" w:tplc="8D2C520C">
      <w:start w:val="1"/>
      <w:numFmt w:val="bullet"/>
      <w:lvlText w:val=""/>
      <w:lvlJc w:val="left"/>
      <w:pPr>
        <w:ind w:left="4320" w:hanging="360"/>
      </w:pPr>
      <w:rPr>
        <w:rFonts w:ascii="Wingdings" w:hAnsi="Wingdings" w:hint="default"/>
      </w:rPr>
    </w:lvl>
    <w:lvl w:ilvl="6" w:tplc="1D50C54A">
      <w:start w:val="1"/>
      <w:numFmt w:val="bullet"/>
      <w:lvlText w:val=""/>
      <w:lvlJc w:val="left"/>
      <w:pPr>
        <w:ind w:left="5040" w:hanging="360"/>
      </w:pPr>
      <w:rPr>
        <w:rFonts w:ascii="Symbol" w:hAnsi="Symbol" w:hint="default"/>
      </w:rPr>
    </w:lvl>
    <w:lvl w:ilvl="7" w:tplc="2766F6C6">
      <w:start w:val="1"/>
      <w:numFmt w:val="bullet"/>
      <w:lvlText w:val="o"/>
      <w:lvlJc w:val="left"/>
      <w:pPr>
        <w:ind w:left="5760" w:hanging="360"/>
      </w:pPr>
      <w:rPr>
        <w:rFonts w:ascii="Courier New" w:hAnsi="Courier New" w:hint="default"/>
      </w:rPr>
    </w:lvl>
    <w:lvl w:ilvl="8" w:tplc="A68A8FE2">
      <w:start w:val="1"/>
      <w:numFmt w:val="bullet"/>
      <w:lvlText w:val=""/>
      <w:lvlJc w:val="left"/>
      <w:pPr>
        <w:ind w:left="6480" w:hanging="360"/>
      </w:pPr>
      <w:rPr>
        <w:rFonts w:ascii="Wingdings" w:hAnsi="Wingdings" w:hint="default"/>
      </w:rPr>
    </w:lvl>
  </w:abstractNum>
  <w:abstractNum w:abstractNumId="66"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A3F6ABA"/>
    <w:multiLevelType w:val="hybridMultilevel"/>
    <w:tmpl w:val="1C207B80"/>
    <w:lvl w:ilvl="0" w:tplc="0409000F">
      <w:start w:val="1"/>
      <w:numFmt w:val="decimal"/>
      <w:lvlText w:val="%1."/>
      <w:lvlJc w:val="left"/>
      <w:pPr>
        <w:ind w:left="720" w:hanging="360"/>
      </w:pPr>
    </w:lvl>
    <w:lvl w:ilvl="1" w:tplc="838C0FC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69" w15:restartNumberingAfterBreak="0">
    <w:nsid w:val="5B951EF9"/>
    <w:multiLevelType w:val="hybridMultilevel"/>
    <w:tmpl w:val="CA98AB66"/>
    <w:lvl w:ilvl="0" w:tplc="1B840A76">
      <w:start w:val="1"/>
      <w:numFmt w:val="bullet"/>
      <w:lvlText w:val=""/>
      <w:lvlJc w:val="left"/>
      <w:pPr>
        <w:ind w:left="720" w:hanging="360"/>
      </w:pPr>
      <w:rPr>
        <w:rFonts w:ascii="Symbol" w:hAnsi="Symbol" w:hint="default"/>
      </w:rPr>
    </w:lvl>
    <w:lvl w:ilvl="1" w:tplc="9CE0D6F4">
      <w:start w:val="1"/>
      <w:numFmt w:val="bullet"/>
      <w:lvlText w:val="o"/>
      <w:lvlJc w:val="left"/>
      <w:pPr>
        <w:ind w:left="1440" w:hanging="360"/>
      </w:pPr>
      <w:rPr>
        <w:rFonts w:ascii="Courier New" w:hAnsi="Courier New" w:hint="default"/>
      </w:rPr>
    </w:lvl>
    <w:lvl w:ilvl="2" w:tplc="0F883BC8">
      <w:start w:val="1"/>
      <w:numFmt w:val="bullet"/>
      <w:lvlText w:val=""/>
      <w:lvlJc w:val="left"/>
      <w:pPr>
        <w:ind w:left="2160" w:hanging="360"/>
      </w:pPr>
      <w:rPr>
        <w:rFonts w:ascii="Wingdings" w:hAnsi="Wingdings" w:hint="default"/>
      </w:rPr>
    </w:lvl>
    <w:lvl w:ilvl="3" w:tplc="F0082B80">
      <w:start w:val="1"/>
      <w:numFmt w:val="bullet"/>
      <w:lvlText w:val=""/>
      <w:lvlJc w:val="left"/>
      <w:pPr>
        <w:ind w:left="2880" w:hanging="360"/>
      </w:pPr>
      <w:rPr>
        <w:rFonts w:ascii="Symbol" w:hAnsi="Symbol" w:hint="default"/>
      </w:rPr>
    </w:lvl>
    <w:lvl w:ilvl="4" w:tplc="28DE206A">
      <w:start w:val="1"/>
      <w:numFmt w:val="bullet"/>
      <w:lvlText w:val="o"/>
      <w:lvlJc w:val="left"/>
      <w:pPr>
        <w:ind w:left="3600" w:hanging="360"/>
      </w:pPr>
      <w:rPr>
        <w:rFonts w:ascii="Courier New" w:hAnsi="Courier New" w:hint="default"/>
      </w:rPr>
    </w:lvl>
    <w:lvl w:ilvl="5" w:tplc="C7C8F012">
      <w:start w:val="1"/>
      <w:numFmt w:val="bullet"/>
      <w:lvlText w:val=""/>
      <w:lvlJc w:val="left"/>
      <w:pPr>
        <w:ind w:left="4320" w:hanging="360"/>
      </w:pPr>
      <w:rPr>
        <w:rFonts w:ascii="Wingdings" w:hAnsi="Wingdings" w:hint="default"/>
      </w:rPr>
    </w:lvl>
    <w:lvl w:ilvl="6" w:tplc="6A9A12B4">
      <w:start w:val="1"/>
      <w:numFmt w:val="bullet"/>
      <w:lvlText w:val=""/>
      <w:lvlJc w:val="left"/>
      <w:pPr>
        <w:ind w:left="5040" w:hanging="360"/>
      </w:pPr>
      <w:rPr>
        <w:rFonts w:ascii="Symbol" w:hAnsi="Symbol" w:hint="default"/>
      </w:rPr>
    </w:lvl>
    <w:lvl w:ilvl="7" w:tplc="D4DC993E">
      <w:start w:val="1"/>
      <w:numFmt w:val="bullet"/>
      <w:lvlText w:val="o"/>
      <w:lvlJc w:val="left"/>
      <w:pPr>
        <w:ind w:left="5760" w:hanging="360"/>
      </w:pPr>
      <w:rPr>
        <w:rFonts w:ascii="Courier New" w:hAnsi="Courier New" w:hint="default"/>
      </w:rPr>
    </w:lvl>
    <w:lvl w:ilvl="8" w:tplc="62AA98D8">
      <w:start w:val="1"/>
      <w:numFmt w:val="bullet"/>
      <w:lvlText w:val=""/>
      <w:lvlJc w:val="left"/>
      <w:pPr>
        <w:ind w:left="6480" w:hanging="360"/>
      </w:pPr>
      <w:rPr>
        <w:rFonts w:ascii="Wingdings" w:hAnsi="Wingdings" w:hint="default"/>
      </w:rPr>
    </w:lvl>
  </w:abstractNum>
  <w:abstractNum w:abstractNumId="70"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D0720BC"/>
    <w:multiLevelType w:val="hybridMultilevel"/>
    <w:tmpl w:val="25603014"/>
    <w:lvl w:ilvl="0" w:tplc="C8DC19F0">
      <w:start w:val="1"/>
      <w:numFmt w:val="bullet"/>
      <w:lvlText w:val=""/>
      <w:lvlJc w:val="left"/>
      <w:pPr>
        <w:ind w:left="720" w:hanging="360"/>
      </w:pPr>
      <w:rPr>
        <w:rFonts w:ascii="Symbol" w:hAnsi="Symbol" w:hint="default"/>
      </w:rPr>
    </w:lvl>
    <w:lvl w:ilvl="1" w:tplc="567E8272">
      <w:start w:val="1"/>
      <w:numFmt w:val="bullet"/>
      <w:lvlText w:val="o"/>
      <w:lvlJc w:val="left"/>
      <w:pPr>
        <w:ind w:left="1440" w:hanging="360"/>
      </w:pPr>
      <w:rPr>
        <w:rFonts w:ascii="Courier New" w:hAnsi="Courier New" w:hint="default"/>
      </w:rPr>
    </w:lvl>
    <w:lvl w:ilvl="2" w:tplc="EA1AA762">
      <w:start w:val="1"/>
      <w:numFmt w:val="bullet"/>
      <w:lvlText w:val=""/>
      <w:lvlJc w:val="left"/>
      <w:pPr>
        <w:ind w:left="2160" w:hanging="360"/>
      </w:pPr>
      <w:rPr>
        <w:rFonts w:ascii="Wingdings" w:hAnsi="Wingdings" w:hint="default"/>
      </w:rPr>
    </w:lvl>
    <w:lvl w:ilvl="3" w:tplc="EC8EC4A6">
      <w:start w:val="1"/>
      <w:numFmt w:val="bullet"/>
      <w:lvlText w:val=""/>
      <w:lvlJc w:val="left"/>
      <w:pPr>
        <w:ind w:left="2880" w:hanging="360"/>
      </w:pPr>
      <w:rPr>
        <w:rFonts w:ascii="Symbol" w:hAnsi="Symbol" w:hint="default"/>
      </w:rPr>
    </w:lvl>
    <w:lvl w:ilvl="4" w:tplc="BA66594C">
      <w:start w:val="1"/>
      <w:numFmt w:val="bullet"/>
      <w:lvlText w:val="o"/>
      <w:lvlJc w:val="left"/>
      <w:pPr>
        <w:ind w:left="3600" w:hanging="360"/>
      </w:pPr>
      <w:rPr>
        <w:rFonts w:ascii="Courier New" w:hAnsi="Courier New" w:hint="default"/>
      </w:rPr>
    </w:lvl>
    <w:lvl w:ilvl="5" w:tplc="2FB23D82">
      <w:start w:val="1"/>
      <w:numFmt w:val="bullet"/>
      <w:lvlText w:val=""/>
      <w:lvlJc w:val="left"/>
      <w:pPr>
        <w:ind w:left="4320" w:hanging="360"/>
      </w:pPr>
      <w:rPr>
        <w:rFonts w:ascii="Wingdings" w:hAnsi="Wingdings" w:hint="default"/>
      </w:rPr>
    </w:lvl>
    <w:lvl w:ilvl="6" w:tplc="20E67A8E">
      <w:start w:val="1"/>
      <w:numFmt w:val="bullet"/>
      <w:lvlText w:val=""/>
      <w:lvlJc w:val="left"/>
      <w:pPr>
        <w:ind w:left="5040" w:hanging="360"/>
      </w:pPr>
      <w:rPr>
        <w:rFonts w:ascii="Symbol" w:hAnsi="Symbol" w:hint="default"/>
      </w:rPr>
    </w:lvl>
    <w:lvl w:ilvl="7" w:tplc="2AC2A8CE">
      <w:start w:val="1"/>
      <w:numFmt w:val="bullet"/>
      <w:lvlText w:val="o"/>
      <w:lvlJc w:val="left"/>
      <w:pPr>
        <w:ind w:left="5760" w:hanging="360"/>
      </w:pPr>
      <w:rPr>
        <w:rFonts w:ascii="Courier New" w:hAnsi="Courier New" w:hint="default"/>
      </w:rPr>
    </w:lvl>
    <w:lvl w:ilvl="8" w:tplc="7D3E5884">
      <w:start w:val="1"/>
      <w:numFmt w:val="bullet"/>
      <w:lvlText w:val=""/>
      <w:lvlJc w:val="left"/>
      <w:pPr>
        <w:ind w:left="6480" w:hanging="360"/>
      </w:pPr>
      <w:rPr>
        <w:rFonts w:ascii="Wingdings" w:hAnsi="Wingdings" w:hint="default"/>
      </w:rPr>
    </w:lvl>
  </w:abstractNum>
  <w:abstractNum w:abstractNumId="72" w15:restartNumberingAfterBreak="0">
    <w:nsid w:val="5F9A7044"/>
    <w:multiLevelType w:val="hybridMultilevel"/>
    <w:tmpl w:val="4970B7D4"/>
    <w:lvl w:ilvl="0" w:tplc="ED64C43E">
      <w:start w:val="1"/>
      <w:numFmt w:val="bullet"/>
      <w:lvlText w:val=""/>
      <w:lvlJc w:val="left"/>
      <w:pPr>
        <w:ind w:left="720" w:hanging="360"/>
      </w:pPr>
      <w:rPr>
        <w:rFonts w:ascii="Symbol" w:hAnsi="Symbol" w:hint="default"/>
      </w:rPr>
    </w:lvl>
    <w:lvl w:ilvl="1" w:tplc="147C555A">
      <w:start w:val="1"/>
      <w:numFmt w:val="bullet"/>
      <w:lvlText w:val="o"/>
      <w:lvlJc w:val="left"/>
      <w:pPr>
        <w:ind w:left="1440" w:hanging="360"/>
      </w:pPr>
      <w:rPr>
        <w:rFonts w:ascii="Courier New" w:hAnsi="Courier New" w:hint="default"/>
      </w:rPr>
    </w:lvl>
    <w:lvl w:ilvl="2" w:tplc="D2C6B45E">
      <w:start w:val="1"/>
      <w:numFmt w:val="bullet"/>
      <w:lvlText w:val=""/>
      <w:lvlJc w:val="left"/>
      <w:pPr>
        <w:ind w:left="2160" w:hanging="360"/>
      </w:pPr>
      <w:rPr>
        <w:rFonts w:ascii="Wingdings" w:hAnsi="Wingdings" w:hint="default"/>
      </w:rPr>
    </w:lvl>
    <w:lvl w:ilvl="3" w:tplc="ED7065D0">
      <w:start w:val="1"/>
      <w:numFmt w:val="bullet"/>
      <w:lvlText w:val=""/>
      <w:lvlJc w:val="left"/>
      <w:pPr>
        <w:ind w:left="2880" w:hanging="360"/>
      </w:pPr>
      <w:rPr>
        <w:rFonts w:ascii="Symbol" w:hAnsi="Symbol" w:hint="default"/>
      </w:rPr>
    </w:lvl>
    <w:lvl w:ilvl="4" w:tplc="67FE022A">
      <w:start w:val="1"/>
      <w:numFmt w:val="bullet"/>
      <w:lvlText w:val="o"/>
      <w:lvlJc w:val="left"/>
      <w:pPr>
        <w:ind w:left="3600" w:hanging="360"/>
      </w:pPr>
      <w:rPr>
        <w:rFonts w:ascii="Courier New" w:hAnsi="Courier New" w:hint="default"/>
      </w:rPr>
    </w:lvl>
    <w:lvl w:ilvl="5" w:tplc="5FC45D72">
      <w:start w:val="1"/>
      <w:numFmt w:val="bullet"/>
      <w:lvlText w:val=""/>
      <w:lvlJc w:val="left"/>
      <w:pPr>
        <w:ind w:left="4320" w:hanging="360"/>
      </w:pPr>
      <w:rPr>
        <w:rFonts w:ascii="Wingdings" w:hAnsi="Wingdings" w:hint="default"/>
      </w:rPr>
    </w:lvl>
    <w:lvl w:ilvl="6" w:tplc="47DC37DE">
      <w:start w:val="1"/>
      <w:numFmt w:val="bullet"/>
      <w:lvlText w:val=""/>
      <w:lvlJc w:val="left"/>
      <w:pPr>
        <w:ind w:left="5040" w:hanging="360"/>
      </w:pPr>
      <w:rPr>
        <w:rFonts w:ascii="Symbol" w:hAnsi="Symbol" w:hint="default"/>
      </w:rPr>
    </w:lvl>
    <w:lvl w:ilvl="7" w:tplc="B0D8FC98">
      <w:start w:val="1"/>
      <w:numFmt w:val="bullet"/>
      <w:lvlText w:val="o"/>
      <w:lvlJc w:val="left"/>
      <w:pPr>
        <w:ind w:left="5760" w:hanging="360"/>
      </w:pPr>
      <w:rPr>
        <w:rFonts w:ascii="Courier New" w:hAnsi="Courier New" w:hint="default"/>
      </w:rPr>
    </w:lvl>
    <w:lvl w:ilvl="8" w:tplc="FFF8961A">
      <w:start w:val="1"/>
      <w:numFmt w:val="bullet"/>
      <w:lvlText w:val=""/>
      <w:lvlJc w:val="left"/>
      <w:pPr>
        <w:ind w:left="6480" w:hanging="360"/>
      </w:pPr>
      <w:rPr>
        <w:rFonts w:ascii="Wingdings" w:hAnsi="Wingdings" w:hint="default"/>
      </w:rPr>
    </w:lvl>
  </w:abstractNum>
  <w:abstractNum w:abstractNumId="73" w15:restartNumberingAfterBreak="0">
    <w:nsid w:val="61473AC6"/>
    <w:multiLevelType w:val="hybridMultilevel"/>
    <w:tmpl w:val="D8D4BC4C"/>
    <w:lvl w:ilvl="0" w:tplc="206403E8">
      <w:start w:val="1"/>
      <w:numFmt w:val="bullet"/>
      <w:lvlText w:val=""/>
      <w:lvlJc w:val="left"/>
      <w:pPr>
        <w:ind w:left="720" w:hanging="360"/>
      </w:pPr>
      <w:rPr>
        <w:rFonts w:ascii="Symbol" w:hAnsi="Symbol" w:hint="default"/>
      </w:rPr>
    </w:lvl>
    <w:lvl w:ilvl="1" w:tplc="4EAEBC82">
      <w:start w:val="1"/>
      <w:numFmt w:val="bullet"/>
      <w:lvlText w:val="o"/>
      <w:lvlJc w:val="left"/>
      <w:pPr>
        <w:ind w:left="1440" w:hanging="360"/>
      </w:pPr>
      <w:rPr>
        <w:rFonts w:ascii="Courier New" w:hAnsi="Courier New" w:hint="default"/>
      </w:rPr>
    </w:lvl>
    <w:lvl w:ilvl="2" w:tplc="3A74EFE8">
      <w:start w:val="1"/>
      <w:numFmt w:val="bullet"/>
      <w:lvlText w:val=""/>
      <w:lvlJc w:val="left"/>
      <w:pPr>
        <w:ind w:left="2160" w:hanging="360"/>
      </w:pPr>
      <w:rPr>
        <w:rFonts w:ascii="Wingdings" w:hAnsi="Wingdings" w:hint="default"/>
      </w:rPr>
    </w:lvl>
    <w:lvl w:ilvl="3" w:tplc="2C0047E6">
      <w:start w:val="1"/>
      <w:numFmt w:val="bullet"/>
      <w:lvlText w:val=""/>
      <w:lvlJc w:val="left"/>
      <w:pPr>
        <w:ind w:left="2880" w:hanging="360"/>
      </w:pPr>
      <w:rPr>
        <w:rFonts w:ascii="Symbol" w:hAnsi="Symbol" w:hint="default"/>
      </w:rPr>
    </w:lvl>
    <w:lvl w:ilvl="4" w:tplc="AFCC9C12">
      <w:start w:val="1"/>
      <w:numFmt w:val="bullet"/>
      <w:lvlText w:val="o"/>
      <w:lvlJc w:val="left"/>
      <w:pPr>
        <w:ind w:left="3600" w:hanging="360"/>
      </w:pPr>
      <w:rPr>
        <w:rFonts w:ascii="Courier New" w:hAnsi="Courier New" w:hint="default"/>
      </w:rPr>
    </w:lvl>
    <w:lvl w:ilvl="5" w:tplc="CAA226B0">
      <w:start w:val="1"/>
      <w:numFmt w:val="bullet"/>
      <w:lvlText w:val=""/>
      <w:lvlJc w:val="left"/>
      <w:pPr>
        <w:ind w:left="4320" w:hanging="360"/>
      </w:pPr>
      <w:rPr>
        <w:rFonts w:ascii="Wingdings" w:hAnsi="Wingdings" w:hint="default"/>
      </w:rPr>
    </w:lvl>
    <w:lvl w:ilvl="6" w:tplc="B2528AC4">
      <w:start w:val="1"/>
      <w:numFmt w:val="bullet"/>
      <w:lvlText w:val=""/>
      <w:lvlJc w:val="left"/>
      <w:pPr>
        <w:ind w:left="5040" w:hanging="360"/>
      </w:pPr>
      <w:rPr>
        <w:rFonts w:ascii="Symbol" w:hAnsi="Symbol" w:hint="default"/>
      </w:rPr>
    </w:lvl>
    <w:lvl w:ilvl="7" w:tplc="0A94378C">
      <w:start w:val="1"/>
      <w:numFmt w:val="bullet"/>
      <w:lvlText w:val="o"/>
      <w:lvlJc w:val="left"/>
      <w:pPr>
        <w:ind w:left="5760" w:hanging="360"/>
      </w:pPr>
      <w:rPr>
        <w:rFonts w:ascii="Courier New" w:hAnsi="Courier New" w:hint="default"/>
      </w:rPr>
    </w:lvl>
    <w:lvl w:ilvl="8" w:tplc="779C3606">
      <w:start w:val="1"/>
      <w:numFmt w:val="bullet"/>
      <w:lvlText w:val=""/>
      <w:lvlJc w:val="left"/>
      <w:pPr>
        <w:ind w:left="6480" w:hanging="360"/>
      </w:pPr>
      <w:rPr>
        <w:rFonts w:ascii="Wingdings" w:hAnsi="Wingdings" w:hint="default"/>
      </w:rPr>
    </w:lvl>
  </w:abstractNum>
  <w:abstractNum w:abstractNumId="74" w15:restartNumberingAfterBreak="0">
    <w:nsid w:val="61653063"/>
    <w:multiLevelType w:val="hybridMultilevel"/>
    <w:tmpl w:val="E484449E"/>
    <w:lvl w:ilvl="0" w:tplc="DA081760">
      <w:start w:val="1"/>
      <w:numFmt w:val="bullet"/>
      <w:lvlText w:val=""/>
      <w:lvlJc w:val="left"/>
      <w:pPr>
        <w:ind w:left="720" w:hanging="360"/>
      </w:pPr>
      <w:rPr>
        <w:rFonts w:ascii="Symbol" w:hAnsi="Symbol" w:hint="default"/>
      </w:rPr>
    </w:lvl>
    <w:lvl w:ilvl="1" w:tplc="0650975C">
      <w:start w:val="1"/>
      <w:numFmt w:val="bullet"/>
      <w:lvlText w:val="o"/>
      <w:lvlJc w:val="left"/>
      <w:pPr>
        <w:ind w:left="1440" w:hanging="360"/>
      </w:pPr>
      <w:rPr>
        <w:rFonts w:ascii="Courier New" w:hAnsi="Courier New" w:hint="default"/>
      </w:rPr>
    </w:lvl>
    <w:lvl w:ilvl="2" w:tplc="25E8A9B6">
      <w:start w:val="1"/>
      <w:numFmt w:val="bullet"/>
      <w:lvlText w:val=""/>
      <w:lvlJc w:val="left"/>
      <w:pPr>
        <w:ind w:left="2160" w:hanging="360"/>
      </w:pPr>
      <w:rPr>
        <w:rFonts w:ascii="Wingdings" w:hAnsi="Wingdings" w:hint="default"/>
      </w:rPr>
    </w:lvl>
    <w:lvl w:ilvl="3" w:tplc="4E4AD646">
      <w:start w:val="1"/>
      <w:numFmt w:val="bullet"/>
      <w:lvlText w:val=""/>
      <w:lvlJc w:val="left"/>
      <w:pPr>
        <w:ind w:left="2880" w:hanging="360"/>
      </w:pPr>
      <w:rPr>
        <w:rFonts w:ascii="Symbol" w:hAnsi="Symbol" w:hint="default"/>
      </w:rPr>
    </w:lvl>
    <w:lvl w:ilvl="4" w:tplc="BB703DA6">
      <w:start w:val="1"/>
      <w:numFmt w:val="bullet"/>
      <w:lvlText w:val="o"/>
      <w:lvlJc w:val="left"/>
      <w:pPr>
        <w:ind w:left="3600" w:hanging="360"/>
      </w:pPr>
      <w:rPr>
        <w:rFonts w:ascii="Courier New" w:hAnsi="Courier New" w:hint="default"/>
      </w:rPr>
    </w:lvl>
    <w:lvl w:ilvl="5" w:tplc="7AE8A49E">
      <w:start w:val="1"/>
      <w:numFmt w:val="bullet"/>
      <w:lvlText w:val=""/>
      <w:lvlJc w:val="left"/>
      <w:pPr>
        <w:ind w:left="4320" w:hanging="360"/>
      </w:pPr>
      <w:rPr>
        <w:rFonts w:ascii="Wingdings" w:hAnsi="Wingdings" w:hint="default"/>
      </w:rPr>
    </w:lvl>
    <w:lvl w:ilvl="6" w:tplc="C9C889BC">
      <w:start w:val="1"/>
      <w:numFmt w:val="bullet"/>
      <w:lvlText w:val=""/>
      <w:lvlJc w:val="left"/>
      <w:pPr>
        <w:ind w:left="5040" w:hanging="360"/>
      </w:pPr>
      <w:rPr>
        <w:rFonts w:ascii="Symbol" w:hAnsi="Symbol" w:hint="default"/>
      </w:rPr>
    </w:lvl>
    <w:lvl w:ilvl="7" w:tplc="6A386B8E">
      <w:start w:val="1"/>
      <w:numFmt w:val="bullet"/>
      <w:lvlText w:val="o"/>
      <w:lvlJc w:val="left"/>
      <w:pPr>
        <w:ind w:left="5760" w:hanging="360"/>
      </w:pPr>
      <w:rPr>
        <w:rFonts w:ascii="Courier New" w:hAnsi="Courier New" w:hint="default"/>
      </w:rPr>
    </w:lvl>
    <w:lvl w:ilvl="8" w:tplc="849A6732">
      <w:start w:val="1"/>
      <w:numFmt w:val="bullet"/>
      <w:lvlText w:val=""/>
      <w:lvlJc w:val="left"/>
      <w:pPr>
        <w:ind w:left="6480" w:hanging="360"/>
      </w:pPr>
      <w:rPr>
        <w:rFonts w:ascii="Wingdings" w:hAnsi="Wingdings" w:hint="default"/>
      </w:rPr>
    </w:lvl>
  </w:abstractNum>
  <w:abstractNum w:abstractNumId="75" w15:restartNumberingAfterBreak="0">
    <w:nsid w:val="627B5423"/>
    <w:multiLevelType w:val="hybridMultilevel"/>
    <w:tmpl w:val="FC365E0A"/>
    <w:lvl w:ilvl="0" w:tplc="0B60BD1A">
      <w:start w:val="1"/>
      <w:numFmt w:val="bullet"/>
      <w:lvlText w:val=""/>
      <w:lvlJc w:val="left"/>
      <w:pPr>
        <w:ind w:left="720" w:hanging="360"/>
      </w:pPr>
      <w:rPr>
        <w:rFonts w:ascii="Symbol" w:hAnsi="Symbol" w:hint="default"/>
      </w:rPr>
    </w:lvl>
    <w:lvl w:ilvl="1" w:tplc="43C2C1D2">
      <w:start w:val="1"/>
      <w:numFmt w:val="bullet"/>
      <w:lvlText w:val="o"/>
      <w:lvlJc w:val="left"/>
      <w:pPr>
        <w:ind w:left="1440" w:hanging="360"/>
      </w:pPr>
      <w:rPr>
        <w:rFonts w:ascii="Courier New" w:hAnsi="Courier New" w:hint="default"/>
      </w:rPr>
    </w:lvl>
    <w:lvl w:ilvl="2" w:tplc="28467D92">
      <w:start w:val="1"/>
      <w:numFmt w:val="bullet"/>
      <w:lvlText w:val=""/>
      <w:lvlJc w:val="left"/>
      <w:pPr>
        <w:ind w:left="2160" w:hanging="360"/>
      </w:pPr>
      <w:rPr>
        <w:rFonts w:ascii="Wingdings" w:hAnsi="Wingdings" w:hint="default"/>
      </w:rPr>
    </w:lvl>
    <w:lvl w:ilvl="3" w:tplc="E17ABE94">
      <w:start w:val="1"/>
      <w:numFmt w:val="bullet"/>
      <w:lvlText w:val=""/>
      <w:lvlJc w:val="left"/>
      <w:pPr>
        <w:ind w:left="2880" w:hanging="360"/>
      </w:pPr>
      <w:rPr>
        <w:rFonts w:ascii="Symbol" w:hAnsi="Symbol" w:hint="default"/>
      </w:rPr>
    </w:lvl>
    <w:lvl w:ilvl="4" w:tplc="EF181378">
      <w:start w:val="1"/>
      <w:numFmt w:val="bullet"/>
      <w:lvlText w:val="o"/>
      <w:lvlJc w:val="left"/>
      <w:pPr>
        <w:ind w:left="3600" w:hanging="360"/>
      </w:pPr>
      <w:rPr>
        <w:rFonts w:ascii="Courier New" w:hAnsi="Courier New" w:hint="default"/>
      </w:rPr>
    </w:lvl>
    <w:lvl w:ilvl="5" w:tplc="4B2EAA46">
      <w:start w:val="1"/>
      <w:numFmt w:val="bullet"/>
      <w:lvlText w:val=""/>
      <w:lvlJc w:val="left"/>
      <w:pPr>
        <w:ind w:left="4320" w:hanging="360"/>
      </w:pPr>
      <w:rPr>
        <w:rFonts w:ascii="Wingdings" w:hAnsi="Wingdings" w:hint="default"/>
      </w:rPr>
    </w:lvl>
    <w:lvl w:ilvl="6" w:tplc="BC3009A8">
      <w:start w:val="1"/>
      <w:numFmt w:val="bullet"/>
      <w:lvlText w:val=""/>
      <w:lvlJc w:val="left"/>
      <w:pPr>
        <w:ind w:left="5040" w:hanging="360"/>
      </w:pPr>
      <w:rPr>
        <w:rFonts w:ascii="Symbol" w:hAnsi="Symbol" w:hint="default"/>
      </w:rPr>
    </w:lvl>
    <w:lvl w:ilvl="7" w:tplc="F6AEF9BC">
      <w:start w:val="1"/>
      <w:numFmt w:val="bullet"/>
      <w:lvlText w:val="o"/>
      <w:lvlJc w:val="left"/>
      <w:pPr>
        <w:ind w:left="5760" w:hanging="360"/>
      </w:pPr>
      <w:rPr>
        <w:rFonts w:ascii="Courier New" w:hAnsi="Courier New" w:hint="default"/>
      </w:rPr>
    </w:lvl>
    <w:lvl w:ilvl="8" w:tplc="5246DB66">
      <w:start w:val="1"/>
      <w:numFmt w:val="bullet"/>
      <w:lvlText w:val=""/>
      <w:lvlJc w:val="left"/>
      <w:pPr>
        <w:ind w:left="6480" w:hanging="360"/>
      </w:pPr>
      <w:rPr>
        <w:rFonts w:ascii="Wingdings" w:hAnsi="Wingdings" w:hint="default"/>
      </w:rPr>
    </w:lvl>
  </w:abstractNum>
  <w:abstractNum w:abstractNumId="76" w15:restartNumberingAfterBreak="0">
    <w:nsid w:val="641E254B"/>
    <w:multiLevelType w:val="hybridMultilevel"/>
    <w:tmpl w:val="A8FEC7C2"/>
    <w:lvl w:ilvl="0" w:tplc="DCBCB258">
      <w:start w:val="1"/>
      <w:numFmt w:val="bullet"/>
      <w:lvlText w:val=""/>
      <w:lvlJc w:val="left"/>
      <w:pPr>
        <w:ind w:left="720" w:hanging="360"/>
      </w:pPr>
      <w:rPr>
        <w:rFonts w:ascii="Symbol" w:hAnsi="Symbol" w:hint="default"/>
      </w:rPr>
    </w:lvl>
    <w:lvl w:ilvl="1" w:tplc="7B088538">
      <w:start w:val="1"/>
      <w:numFmt w:val="bullet"/>
      <w:lvlText w:val="o"/>
      <w:lvlJc w:val="left"/>
      <w:pPr>
        <w:ind w:left="1440" w:hanging="360"/>
      </w:pPr>
      <w:rPr>
        <w:rFonts w:ascii="Courier New" w:hAnsi="Courier New" w:hint="default"/>
      </w:rPr>
    </w:lvl>
    <w:lvl w:ilvl="2" w:tplc="15F6E1F2">
      <w:start w:val="1"/>
      <w:numFmt w:val="bullet"/>
      <w:lvlText w:val=""/>
      <w:lvlJc w:val="left"/>
      <w:pPr>
        <w:ind w:left="2160" w:hanging="360"/>
      </w:pPr>
      <w:rPr>
        <w:rFonts w:ascii="Wingdings" w:hAnsi="Wingdings" w:hint="default"/>
      </w:rPr>
    </w:lvl>
    <w:lvl w:ilvl="3" w:tplc="A808DE74">
      <w:start w:val="1"/>
      <w:numFmt w:val="bullet"/>
      <w:lvlText w:val=""/>
      <w:lvlJc w:val="left"/>
      <w:pPr>
        <w:ind w:left="2880" w:hanging="360"/>
      </w:pPr>
      <w:rPr>
        <w:rFonts w:ascii="Symbol" w:hAnsi="Symbol" w:hint="default"/>
      </w:rPr>
    </w:lvl>
    <w:lvl w:ilvl="4" w:tplc="A9DCCA86">
      <w:start w:val="1"/>
      <w:numFmt w:val="bullet"/>
      <w:lvlText w:val="o"/>
      <w:lvlJc w:val="left"/>
      <w:pPr>
        <w:ind w:left="3600" w:hanging="360"/>
      </w:pPr>
      <w:rPr>
        <w:rFonts w:ascii="Courier New" w:hAnsi="Courier New" w:hint="default"/>
      </w:rPr>
    </w:lvl>
    <w:lvl w:ilvl="5" w:tplc="1886138A">
      <w:start w:val="1"/>
      <w:numFmt w:val="bullet"/>
      <w:lvlText w:val=""/>
      <w:lvlJc w:val="left"/>
      <w:pPr>
        <w:ind w:left="4320" w:hanging="360"/>
      </w:pPr>
      <w:rPr>
        <w:rFonts w:ascii="Wingdings" w:hAnsi="Wingdings" w:hint="default"/>
      </w:rPr>
    </w:lvl>
    <w:lvl w:ilvl="6" w:tplc="D77665D4">
      <w:start w:val="1"/>
      <w:numFmt w:val="bullet"/>
      <w:lvlText w:val=""/>
      <w:lvlJc w:val="left"/>
      <w:pPr>
        <w:ind w:left="5040" w:hanging="360"/>
      </w:pPr>
      <w:rPr>
        <w:rFonts w:ascii="Symbol" w:hAnsi="Symbol" w:hint="default"/>
      </w:rPr>
    </w:lvl>
    <w:lvl w:ilvl="7" w:tplc="F9E2EFC0">
      <w:start w:val="1"/>
      <w:numFmt w:val="bullet"/>
      <w:lvlText w:val="o"/>
      <w:lvlJc w:val="left"/>
      <w:pPr>
        <w:ind w:left="5760" w:hanging="360"/>
      </w:pPr>
      <w:rPr>
        <w:rFonts w:ascii="Courier New" w:hAnsi="Courier New" w:hint="default"/>
      </w:rPr>
    </w:lvl>
    <w:lvl w:ilvl="8" w:tplc="2EA28CA6">
      <w:start w:val="1"/>
      <w:numFmt w:val="bullet"/>
      <w:lvlText w:val=""/>
      <w:lvlJc w:val="left"/>
      <w:pPr>
        <w:ind w:left="6480" w:hanging="360"/>
      </w:pPr>
      <w:rPr>
        <w:rFonts w:ascii="Wingdings" w:hAnsi="Wingdings" w:hint="default"/>
      </w:rPr>
    </w:lvl>
  </w:abstractNum>
  <w:abstractNum w:abstractNumId="77" w15:restartNumberingAfterBreak="0">
    <w:nsid w:val="64544410"/>
    <w:multiLevelType w:val="hybridMultilevel"/>
    <w:tmpl w:val="CA12C706"/>
    <w:lvl w:ilvl="0" w:tplc="CE1ECC70">
      <w:start w:val="1"/>
      <w:numFmt w:val="bullet"/>
      <w:lvlText w:val=""/>
      <w:lvlJc w:val="left"/>
      <w:pPr>
        <w:ind w:left="720" w:hanging="360"/>
      </w:pPr>
      <w:rPr>
        <w:rFonts w:ascii="Symbol" w:hAnsi="Symbol" w:hint="default"/>
      </w:rPr>
    </w:lvl>
    <w:lvl w:ilvl="1" w:tplc="7048E06C">
      <w:start w:val="1"/>
      <w:numFmt w:val="bullet"/>
      <w:lvlText w:val="o"/>
      <w:lvlJc w:val="left"/>
      <w:pPr>
        <w:ind w:left="1440" w:hanging="360"/>
      </w:pPr>
      <w:rPr>
        <w:rFonts w:ascii="Courier New" w:hAnsi="Courier New" w:hint="default"/>
      </w:rPr>
    </w:lvl>
    <w:lvl w:ilvl="2" w:tplc="0F2ECC60">
      <w:start w:val="1"/>
      <w:numFmt w:val="bullet"/>
      <w:lvlText w:val=""/>
      <w:lvlJc w:val="left"/>
      <w:pPr>
        <w:ind w:left="2160" w:hanging="360"/>
      </w:pPr>
      <w:rPr>
        <w:rFonts w:ascii="Wingdings" w:hAnsi="Wingdings" w:hint="default"/>
      </w:rPr>
    </w:lvl>
    <w:lvl w:ilvl="3" w:tplc="F606F740">
      <w:start w:val="1"/>
      <w:numFmt w:val="bullet"/>
      <w:lvlText w:val=""/>
      <w:lvlJc w:val="left"/>
      <w:pPr>
        <w:ind w:left="2880" w:hanging="360"/>
      </w:pPr>
      <w:rPr>
        <w:rFonts w:ascii="Symbol" w:hAnsi="Symbol" w:hint="default"/>
      </w:rPr>
    </w:lvl>
    <w:lvl w:ilvl="4" w:tplc="D818D0C2">
      <w:start w:val="1"/>
      <w:numFmt w:val="bullet"/>
      <w:lvlText w:val="o"/>
      <w:lvlJc w:val="left"/>
      <w:pPr>
        <w:ind w:left="3600" w:hanging="360"/>
      </w:pPr>
      <w:rPr>
        <w:rFonts w:ascii="Courier New" w:hAnsi="Courier New" w:hint="default"/>
      </w:rPr>
    </w:lvl>
    <w:lvl w:ilvl="5" w:tplc="60D0AB28">
      <w:start w:val="1"/>
      <w:numFmt w:val="bullet"/>
      <w:lvlText w:val=""/>
      <w:lvlJc w:val="left"/>
      <w:pPr>
        <w:ind w:left="4320" w:hanging="360"/>
      </w:pPr>
      <w:rPr>
        <w:rFonts w:ascii="Wingdings" w:hAnsi="Wingdings" w:hint="default"/>
      </w:rPr>
    </w:lvl>
    <w:lvl w:ilvl="6" w:tplc="93908C50">
      <w:start w:val="1"/>
      <w:numFmt w:val="bullet"/>
      <w:lvlText w:val=""/>
      <w:lvlJc w:val="left"/>
      <w:pPr>
        <w:ind w:left="5040" w:hanging="360"/>
      </w:pPr>
      <w:rPr>
        <w:rFonts w:ascii="Symbol" w:hAnsi="Symbol" w:hint="default"/>
      </w:rPr>
    </w:lvl>
    <w:lvl w:ilvl="7" w:tplc="5BC048F2">
      <w:start w:val="1"/>
      <w:numFmt w:val="bullet"/>
      <w:lvlText w:val="o"/>
      <w:lvlJc w:val="left"/>
      <w:pPr>
        <w:ind w:left="5760" w:hanging="360"/>
      </w:pPr>
      <w:rPr>
        <w:rFonts w:ascii="Courier New" w:hAnsi="Courier New" w:hint="default"/>
      </w:rPr>
    </w:lvl>
    <w:lvl w:ilvl="8" w:tplc="04826392">
      <w:start w:val="1"/>
      <w:numFmt w:val="bullet"/>
      <w:lvlText w:val=""/>
      <w:lvlJc w:val="left"/>
      <w:pPr>
        <w:ind w:left="6480" w:hanging="360"/>
      </w:pPr>
      <w:rPr>
        <w:rFonts w:ascii="Wingdings" w:hAnsi="Wingdings" w:hint="default"/>
      </w:rPr>
    </w:lvl>
  </w:abstractNum>
  <w:abstractNum w:abstractNumId="78" w15:restartNumberingAfterBreak="0">
    <w:nsid w:val="64630386"/>
    <w:multiLevelType w:val="hybridMultilevel"/>
    <w:tmpl w:val="1C86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4FC65D1"/>
    <w:multiLevelType w:val="hybridMultilevel"/>
    <w:tmpl w:val="9CB66F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5890D13"/>
    <w:multiLevelType w:val="hybridMultilevel"/>
    <w:tmpl w:val="85D0E944"/>
    <w:lvl w:ilvl="0" w:tplc="5210A35E">
      <w:start w:val="1"/>
      <w:numFmt w:val="bullet"/>
      <w:lvlText w:val=""/>
      <w:lvlJc w:val="left"/>
      <w:pPr>
        <w:ind w:left="720" w:hanging="360"/>
      </w:pPr>
      <w:rPr>
        <w:rFonts w:ascii="Symbol" w:hAnsi="Symbol" w:hint="default"/>
      </w:rPr>
    </w:lvl>
    <w:lvl w:ilvl="1" w:tplc="BB3696D6">
      <w:start w:val="1"/>
      <w:numFmt w:val="bullet"/>
      <w:lvlText w:val="o"/>
      <w:lvlJc w:val="left"/>
      <w:pPr>
        <w:ind w:left="1440" w:hanging="360"/>
      </w:pPr>
      <w:rPr>
        <w:rFonts w:ascii="Courier New" w:hAnsi="Courier New" w:hint="default"/>
      </w:rPr>
    </w:lvl>
    <w:lvl w:ilvl="2" w:tplc="31B69C18">
      <w:start w:val="1"/>
      <w:numFmt w:val="bullet"/>
      <w:lvlText w:val=""/>
      <w:lvlJc w:val="left"/>
      <w:pPr>
        <w:ind w:left="2160" w:hanging="360"/>
      </w:pPr>
      <w:rPr>
        <w:rFonts w:ascii="Wingdings" w:hAnsi="Wingdings" w:hint="default"/>
      </w:rPr>
    </w:lvl>
    <w:lvl w:ilvl="3" w:tplc="B8AACA14">
      <w:start w:val="1"/>
      <w:numFmt w:val="bullet"/>
      <w:lvlText w:val=""/>
      <w:lvlJc w:val="left"/>
      <w:pPr>
        <w:ind w:left="2880" w:hanging="360"/>
      </w:pPr>
      <w:rPr>
        <w:rFonts w:ascii="Symbol" w:hAnsi="Symbol" w:hint="default"/>
      </w:rPr>
    </w:lvl>
    <w:lvl w:ilvl="4" w:tplc="1F184D24">
      <w:start w:val="1"/>
      <w:numFmt w:val="bullet"/>
      <w:lvlText w:val="o"/>
      <w:lvlJc w:val="left"/>
      <w:pPr>
        <w:ind w:left="3600" w:hanging="360"/>
      </w:pPr>
      <w:rPr>
        <w:rFonts w:ascii="Courier New" w:hAnsi="Courier New" w:hint="default"/>
      </w:rPr>
    </w:lvl>
    <w:lvl w:ilvl="5" w:tplc="DC0AEF82">
      <w:start w:val="1"/>
      <w:numFmt w:val="bullet"/>
      <w:lvlText w:val=""/>
      <w:lvlJc w:val="left"/>
      <w:pPr>
        <w:ind w:left="4320" w:hanging="360"/>
      </w:pPr>
      <w:rPr>
        <w:rFonts w:ascii="Wingdings" w:hAnsi="Wingdings" w:hint="default"/>
      </w:rPr>
    </w:lvl>
    <w:lvl w:ilvl="6" w:tplc="E6C6D8C0">
      <w:start w:val="1"/>
      <w:numFmt w:val="bullet"/>
      <w:lvlText w:val=""/>
      <w:lvlJc w:val="left"/>
      <w:pPr>
        <w:ind w:left="5040" w:hanging="360"/>
      </w:pPr>
      <w:rPr>
        <w:rFonts w:ascii="Symbol" w:hAnsi="Symbol" w:hint="default"/>
      </w:rPr>
    </w:lvl>
    <w:lvl w:ilvl="7" w:tplc="F95CF0B0">
      <w:start w:val="1"/>
      <w:numFmt w:val="bullet"/>
      <w:lvlText w:val="o"/>
      <w:lvlJc w:val="left"/>
      <w:pPr>
        <w:ind w:left="5760" w:hanging="360"/>
      </w:pPr>
      <w:rPr>
        <w:rFonts w:ascii="Courier New" w:hAnsi="Courier New" w:hint="default"/>
      </w:rPr>
    </w:lvl>
    <w:lvl w:ilvl="8" w:tplc="1584DEDA">
      <w:start w:val="1"/>
      <w:numFmt w:val="bullet"/>
      <w:lvlText w:val=""/>
      <w:lvlJc w:val="left"/>
      <w:pPr>
        <w:ind w:left="6480" w:hanging="360"/>
      </w:pPr>
      <w:rPr>
        <w:rFonts w:ascii="Wingdings" w:hAnsi="Wingdings" w:hint="default"/>
      </w:rPr>
    </w:lvl>
  </w:abstractNum>
  <w:abstractNum w:abstractNumId="81" w15:restartNumberingAfterBreak="0">
    <w:nsid w:val="673B7F7F"/>
    <w:multiLevelType w:val="hybridMultilevel"/>
    <w:tmpl w:val="FF0AC572"/>
    <w:lvl w:ilvl="0" w:tplc="4E628E4E">
      <w:start w:val="1"/>
      <w:numFmt w:val="bullet"/>
      <w:lvlText w:val=""/>
      <w:lvlJc w:val="left"/>
      <w:pPr>
        <w:ind w:left="720" w:hanging="360"/>
      </w:pPr>
      <w:rPr>
        <w:rFonts w:ascii="Symbol" w:hAnsi="Symbol" w:hint="default"/>
      </w:rPr>
    </w:lvl>
    <w:lvl w:ilvl="1" w:tplc="D2940260">
      <w:start w:val="1"/>
      <w:numFmt w:val="bullet"/>
      <w:lvlText w:val="o"/>
      <w:lvlJc w:val="left"/>
      <w:pPr>
        <w:ind w:left="1440" w:hanging="360"/>
      </w:pPr>
      <w:rPr>
        <w:rFonts w:ascii="Courier New" w:hAnsi="Courier New" w:hint="default"/>
      </w:rPr>
    </w:lvl>
    <w:lvl w:ilvl="2" w:tplc="70B2DDC8">
      <w:start w:val="1"/>
      <w:numFmt w:val="bullet"/>
      <w:lvlText w:val=""/>
      <w:lvlJc w:val="left"/>
      <w:pPr>
        <w:ind w:left="2160" w:hanging="360"/>
      </w:pPr>
      <w:rPr>
        <w:rFonts w:ascii="Wingdings" w:hAnsi="Wingdings" w:hint="default"/>
      </w:rPr>
    </w:lvl>
    <w:lvl w:ilvl="3" w:tplc="E9FE34B4">
      <w:start w:val="1"/>
      <w:numFmt w:val="bullet"/>
      <w:lvlText w:val=""/>
      <w:lvlJc w:val="left"/>
      <w:pPr>
        <w:ind w:left="2880" w:hanging="360"/>
      </w:pPr>
      <w:rPr>
        <w:rFonts w:ascii="Symbol" w:hAnsi="Symbol" w:hint="default"/>
      </w:rPr>
    </w:lvl>
    <w:lvl w:ilvl="4" w:tplc="2D2C67C8">
      <w:start w:val="1"/>
      <w:numFmt w:val="bullet"/>
      <w:lvlText w:val="o"/>
      <w:lvlJc w:val="left"/>
      <w:pPr>
        <w:ind w:left="3600" w:hanging="360"/>
      </w:pPr>
      <w:rPr>
        <w:rFonts w:ascii="Courier New" w:hAnsi="Courier New" w:hint="default"/>
      </w:rPr>
    </w:lvl>
    <w:lvl w:ilvl="5" w:tplc="FE50ECE4">
      <w:start w:val="1"/>
      <w:numFmt w:val="bullet"/>
      <w:lvlText w:val=""/>
      <w:lvlJc w:val="left"/>
      <w:pPr>
        <w:ind w:left="4320" w:hanging="360"/>
      </w:pPr>
      <w:rPr>
        <w:rFonts w:ascii="Wingdings" w:hAnsi="Wingdings" w:hint="default"/>
      </w:rPr>
    </w:lvl>
    <w:lvl w:ilvl="6" w:tplc="67A218F4">
      <w:start w:val="1"/>
      <w:numFmt w:val="bullet"/>
      <w:lvlText w:val=""/>
      <w:lvlJc w:val="left"/>
      <w:pPr>
        <w:ind w:left="5040" w:hanging="360"/>
      </w:pPr>
      <w:rPr>
        <w:rFonts w:ascii="Symbol" w:hAnsi="Symbol" w:hint="default"/>
      </w:rPr>
    </w:lvl>
    <w:lvl w:ilvl="7" w:tplc="A8728BAC">
      <w:start w:val="1"/>
      <w:numFmt w:val="bullet"/>
      <w:lvlText w:val="o"/>
      <w:lvlJc w:val="left"/>
      <w:pPr>
        <w:ind w:left="5760" w:hanging="360"/>
      </w:pPr>
      <w:rPr>
        <w:rFonts w:ascii="Courier New" w:hAnsi="Courier New" w:hint="default"/>
      </w:rPr>
    </w:lvl>
    <w:lvl w:ilvl="8" w:tplc="D0DAE3A0">
      <w:start w:val="1"/>
      <w:numFmt w:val="bullet"/>
      <w:lvlText w:val=""/>
      <w:lvlJc w:val="left"/>
      <w:pPr>
        <w:ind w:left="6480" w:hanging="360"/>
      </w:pPr>
      <w:rPr>
        <w:rFonts w:ascii="Wingdings" w:hAnsi="Wingdings" w:hint="default"/>
      </w:rPr>
    </w:lvl>
  </w:abstractNum>
  <w:abstractNum w:abstractNumId="82"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680961A2"/>
    <w:multiLevelType w:val="hybridMultilevel"/>
    <w:tmpl w:val="8B24739E"/>
    <w:lvl w:ilvl="0" w:tplc="D8640196">
      <w:start w:val="1"/>
      <w:numFmt w:val="bullet"/>
      <w:lvlText w:val=""/>
      <w:lvlJc w:val="left"/>
      <w:pPr>
        <w:ind w:left="720" w:hanging="360"/>
      </w:pPr>
      <w:rPr>
        <w:rFonts w:ascii="Symbol" w:hAnsi="Symbol" w:hint="default"/>
      </w:rPr>
    </w:lvl>
    <w:lvl w:ilvl="1" w:tplc="364ED0A6">
      <w:start w:val="1"/>
      <w:numFmt w:val="bullet"/>
      <w:lvlText w:val="o"/>
      <w:lvlJc w:val="left"/>
      <w:pPr>
        <w:ind w:left="1440" w:hanging="360"/>
      </w:pPr>
      <w:rPr>
        <w:rFonts w:ascii="Courier New" w:hAnsi="Courier New" w:hint="default"/>
      </w:rPr>
    </w:lvl>
    <w:lvl w:ilvl="2" w:tplc="2BA6C4D4">
      <w:start w:val="1"/>
      <w:numFmt w:val="bullet"/>
      <w:lvlText w:val=""/>
      <w:lvlJc w:val="left"/>
      <w:pPr>
        <w:ind w:left="2160" w:hanging="360"/>
      </w:pPr>
      <w:rPr>
        <w:rFonts w:ascii="Wingdings" w:hAnsi="Wingdings" w:hint="default"/>
      </w:rPr>
    </w:lvl>
    <w:lvl w:ilvl="3" w:tplc="A088F68A">
      <w:start w:val="1"/>
      <w:numFmt w:val="bullet"/>
      <w:lvlText w:val=""/>
      <w:lvlJc w:val="left"/>
      <w:pPr>
        <w:ind w:left="2880" w:hanging="360"/>
      </w:pPr>
      <w:rPr>
        <w:rFonts w:ascii="Symbol" w:hAnsi="Symbol" w:hint="default"/>
      </w:rPr>
    </w:lvl>
    <w:lvl w:ilvl="4" w:tplc="D5968BCA">
      <w:start w:val="1"/>
      <w:numFmt w:val="bullet"/>
      <w:lvlText w:val="o"/>
      <w:lvlJc w:val="left"/>
      <w:pPr>
        <w:ind w:left="3600" w:hanging="360"/>
      </w:pPr>
      <w:rPr>
        <w:rFonts w:ascii="Courier New" w:hAnsi="Courier New" w:hint="default"/>
      </w:rPr>
    </w:lvl>
    <w:lvl w:ilvl="5" w:tplc="29CA8752">
      <w:start w:val="1"/>
      <w:numFmt w:val="bullet"/>
      <w:lvlText w:val=""/>
      <w:lvlJc w:val="left"/>
      <w:pPr>
        <w:ind w:left="4320" w:hanging="360"/>
      </w:pPr>
      <w:rPr>
        <w:rFonts w:ascii="Wingdings" w:hAnsi="Wingdings" w:hint="default"/>
      </w:rPr>
    </w:lvl>
    <w:lvl w:ilvl="6" w:tplc="B7F6DF1C">
      <w:start w:val="1"/>
      <w:numFmt w:val="bullet"/>
      <w:lvlText w:val=""/>
      <w:lvlJc w:val="left"/>
      <w:pPr>
        <w:ind w:left="5040" w:hanging="360"/>
      </w:pPr>
      <w:rPr>
        <w:rFonts w:ascii="Symbol" w:hAnsi="Symbol" w:hint="default"/>
      </w:rPr>
    </w:lvl>
    <w:lvl w:ilvl="7" w:tplc="BA6C55FA">
      <w:start w:val="1"/>
      <w:numFmt w:val="bullet"/>
      <w:lvlText w:val="o"/>
      <w:lvlJc w:val="left"/>
      <w:pPr>
        <w:ind w:left="5760" w:hanging="360"/>
      </w:pPr>
      <w:rPr>
        <w:rFonts w:ascii="Courier New" w:hAnsi="Courier New" w:hint="default"/>
      </w:rPr>
    </w:lvl>
    <w:lvl w:ilvl="8" w:tplc="C1BE3E6A">
      <w:start w:val="1"/>
      <w:numFmt w:val="bullet"/>
      <w:lvlText w:val=""/>
      <w:lvlJc w:val="left"/>
      <w:pPr>
        <w:ind w:left="6480" w:hanging="360"/>
      </w:pPr>
      <w:rPr>
        <w:rFonts w:ascii="Wingdings" w:hAnsi="Wingdings" w:hint="default"/>
      </w:rPr>
    </w:lvl>
  </w:abstractNum>
  <w:abstractNum w:abstractNumId="84" w15:restartNumberingAfterBreak="0">
    <w:nsid w:val="683D35D4"/>
    <w:multiLevelType w:val="hybridMultilevel"/>
    <w:tmpl w:val="1C809D64"/>
    <w:lvl w:ilvl="0" w:tplc="BDB08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A841CBA"/>
    <w:multiLevelType w:val="hybridMultilevel"/>
    <w:tmpl w:val="7A46710E"/>
    <w:lvl w:ilvl="0" w:tplc="9A181E8A">
      <w:start w:val="1"/>
      <w:numFmt w:val="bullet"/>
      <w:lvlText w:val=""/>
      <w:lvlJc w:val="left"/>
      <w:pPr>
        <w:ind w:left="1080" w:hanging="360"/>
      </w:pPr>
      <w:rPr>
        <w:rFonts w:ascii="Wingdings" w:hAnsi="Wingdings" w:hint="default"/>
      </w:rPr>
    </w:lvl>
    <w:lvl w:ilvl="1" w:tplc="014AF396">
      <w:start w:val="1"/>
      <w:numFmt w:val="bullet"/>
      <w:lvlText w:val="o"/>
      <w:lvlJc w:val="left"/>
      <w:pPr>
        <w:ind w:left="1800" w:hanging="360"/>
      </w:pPr>
      <w:rPr>
        <w:rFonts w:ascii="Courier New" w:hAnsi="Courier New" w:hint="default"/>
      </w:rPr>
    </w:lvl>
    <w:lvl w:ilvl="2" w:tplc="73BA0A34">
      <w:start w:val="1"/>
      <w:numFmt w:val="bullet"/>
      <w:lvlText w:val=""/>
      <w:lvlJc w:val="left"/>
      <w:pPr>
        <w:ind w:left="2520" w:hanging="360"/>
      </w:pPr>
      <w:rPr>
        <w:rFonts w:ascii="Wingdings" w:hAnsi="Wingdings" w:hint="default"/>
      </w:rPr>
    </w:lvl>
    <w:lvl w:ilvl="3" w:tplc="DFEE27F0">
      <w:start w:val="1"/>
      <w:numFmt w:val="bullet"/>
      <w:lvlText w:val=""/>
      <w:lvlJc w:val="left"/>
      <w:pPr>
        <w:ind w:left="3240" w:hanging="360"/>
      </w:pPr>
      <w:rPr>
        <w:rFonts w:ascii="Symbol" w:hAnsi="Symbol" w:hint="default"/>
      </w:rPr>
    </w:lvl>
    <w:lvl w:ilvl="4" w:tplc="8CEE0AA8">
      <w:start w:val="1"/>
      <w:numFmt w:val="bullet"/>
      <w:lvlText w:val="o"/>
      <w:lvlJc w:val="left"/>
      <w:pPr>
        <w:ind w:left="3960" w:hanging="360"/>
      </w:pPr>
      <w:rPr>
        <w:rFonts w:ascii="Courier New" w:hAnsi="Courier New" w:hint="default"/>
      </w:rPr>
    </w:lvl>
    <w:lvl w:ilvl="5" w:tplc="0CC68C08">
      <w:start w:val="1"/>
      <w:numFmt w:val="bullet"/>
      <w:lvlText w:val=""/>
      <w:lvlJc w:val="left"/>
      <w:pPr>
        <w:ind w:left="4680" w:hanging="360"/>
      </w:pPr>
      <w:rPr>
        <w:rFonts w:ascii="Wingdings" w:hAnsi="Wingdings" w:hint="default"/>
      </w:rPr>
    </w:lvl>
    <w:lvl w:ilvl="6" w:tplc="71DEB8F4">
      <w:start w:val="1"/>
      <w:numFmt w:val="bullet"/>
      <w:lvlText w:val=""/>
      <w:lvlJc w:val="left"/>
      <w:pPr>
        <w:ind w:left="5400" w:hanging="360"/>
      </w:pPr>
      <w:rPr>
        <w:rFonts w:ascii="Symbol" w:hAnsi="Symbol" w:hint="default"/>
      </w:rPr>
    </w:lvl>
    <w:lvl w:ilvl="7" w:tplc="059C6FDA">
      <w:start w:val="1"/>
      <w:numFmt w:val="bullet"/>
      <w:lvlText w:val="o"/>
      <w:lvlJc w:val="left"/>
      <w:pPr>
        <w:ind w:left="6120" w:hanging="360"/>
      </w:pPr>
      <w:rPr>
        <w:rFonts w:ascii="Courier New" w:hAnsi="Courier New" w:hint="default"/>
      </w:rPr>
    </w:lvl>
    <w:lvl w:ilvl="8" w:tplc="5AB676AC">
      <w:start w:val="1"/>
      <w:numFmt w:val="bullet"/>
      <w:lvlText w:val=""/>
      <w:lvlJc w:val="left"/>
      <w:pPr>
        <w:ind w:left="6840" w:hanging="360"/>
      </w:pPr>
      <w:rPr>
        <w:rFonts w:ascii="Wingdings" w:hAnsi="Wingdings" w:hint="default"/>
      </w:rPr>
    </w:lvl>
  </w:abstractNum>
  <w:abstractNum w:abstractNumId="86" w15:restartNumberingAfterBreak="0">
    <w:nsid w:val="6B3B1547"/>
    <w:multiLevelType w:val="hybridMultilevel"/>
    <w:tmpl w:val="EA78BA18"/>
    <w:lvl w:ilvl="0" w:tplc="C3B69D4E">
      <w:start w:val="1"/>
      <w:numFmt w:val="bullet"/>
      <w:lvlText w:val=""/>
      <w:lvlJc w:val="left"/>
      <w:pPr>
        <w:ind w:left="720" w:hanging="360"/>
      </w:pPr>
      <w:rPr>
        <w:rFonts w:ascii="Symbol" w:hAnsi="Symbol" w:hint="default"/>
      </w:rPr>
    </w:lvl>
    <w:lvl w:ilvl="1" w:tplc="52FA9476">
      <w:start w:val="1"/>
      <w:numFmt w:val="bullet"/>
      <w:lvlText w:val="o"/>
      <w:lvlJc w:val="left"/>
      <w:pPr>
        <w:ind w:left="1440" w:hanging="360"/>
      </w:pPr>
      <w:rPr>
        <w:rFonts w:ascii="Courier New" w:hAnsi="Courier New" w:hint="default"/>
      </w:rPr>
    </w:lvl>
    <w:lvl w:ilvl="2" w:tplc="E5B87736">
      <w:start w:val="1"/>
      <w:numFmt w:val="bullet"/>
      <w:lvlText w:val=""/>
      <w:lvlJc w:val="left"/>
      <w:pPr>
        <w:ind w:left="2160" w:hanging="360"/>
      </w:pPr>
      <w:rPr>
        <w:rFonts w:ascii="Wingdings" w:hAnsi="Wingdings" w:hint="default"/>
      </w:rPr>
    </w:lvl>
    <w:lvl w:ilvl="3" w:tplc="D200F1B6">
      <w:start w:val="1"/>
      <w:numFmt w:val="bullet"/>
      <w:lvlText w:val=""/>
      <w:lvlJc w:val="left"/>
      <w:pPr>
        <w:ind w:left="2880" w:hanging="360"/>
      </w:pPr>
      <w:rPr>
        <w:rFonts w:ascii="Symbol" w:hAnsi="Symbol" w:hint="default"/>
      </w:rPr>
    </w:lvl>
    <w:lvl w:ilvl="4" w:tplc="66E4A524">
      <w:start w:val="1"/>
      <w:numFmt w:val="bullet"/>
      <w:lvlText w:val="o"/>
      <w:lvlJc w:val="left"/>
      <w:pPr>
        <w:ind w:left="3600" w:hanging="360"/>
      </w:pPr>
      <w:rPr>
        <w:rFonts w:ascii="Courier New" w:hAnsi="Courier New" w:hint="default"/>
      </w:rPr>
    </w:lvl>
    <w:lvl w:ilvl="5" w:tplc="FC284028">
      <w:start w:val="1"/>
      <w:numFmt w:val="bullet"/>
      <w:lvlText w:val=""/>
      <w:lvlJc w:val="left"/>
      <w:pPr>
        <w:ind w:left="4320" w:hanging="360"/>
      </w:pPr>
      <w:rPr>
        <w:rFonts w:ascii="Wingdings" w:hAnsi="Wingdings" w:hint="default"/>
      </w:rPr>
    </w:lvl>
    <w:lvl w:ilvl="6" w:tplc="BBD6B0CC">
      <w:start w:val="1"/>
      <w:numFmt w:val="bullet"/>
      <w:lvlText w:val=""/>
      <w:lvlJc w:val="left"/>
      <w:pPr>
        <w:ind w:left="5040" w:hanging="360"/>
      </w:pPr>
      <w:rPr>
        <w:rFonts w:ascii="Symbol" w:hAnsi="Symbol" w:hint="default"/>
      </w:rPr>
    </w:lvl>
    <w:lvl w:ilvl="7" w:tplc="36A4BC96">
      <w:start w:val="1"/>
      <w:numFmt w:val="bullet"/>
      <w:lvlText w:val="o"/>
      <w:lvlJc w:val="left"/>
      <w:pPr>
        <w:ind w:left="5760" w:hanging="360"/>
      </w:pPr>
      <w:rPr>
        <w:rFonts w:ascii="Courier New" w:hAnsi="Courier New" w:hint="default"/>
      </w:rPr>
    </w:lvl>
    <w:lvl w:ilvl="8" w:tplc="5666D80A">
      <w:start w:val="1"/>
      <w:numFmt w:val="bullet"/>
      <w:lvlText w:val=""/>
      <w:lvlJc w:val="left"/>
      <w:pPr>
        <w:ind w:left="6480" w:hanging="360"/>
      </w:pPr>
      <w:rPr>
        <w:rFonts w:ascii="Wingdings" w:hAnsi="Wingdings" w:hint="default"/>
      </w:rPr>
    </w:lvl>
  </w:abstractNum>
  <w:abstractNum w:abstractNumId="87" w15:restartNumberingAfterBreak="0">
    <w:nsid w:val="6B795D43"/>
    <w:multiLevelType w:val="hybridMultilevel"/>
    <w:tmpl w:val="349A6862"/>
    <w:lvl w:ilvl="0" w:tplc="CE006F66">
      <w:start w:val="4"/>
      <w:numFmt w:val="decimal"/>
      <w:lvlText w:val="%1."/>
      <w:lvlJc w:val="left"/>
      <w:pPr>
        <w:tabs>
          <w:tab w:val="num" w:pos="720"/>
        </w:tabs>
        <w:ind w:left="720" w:hanging="360"/>
      </w:pPr>
    </w:lvl>
    <w:lvl w:ilvl="1" w:tplc="1CCE69D6" w:tentative="1">
      <w:start w:val="1"/>
      <w:numFmt w:val="decimal"/>
      <w:lvlText w:val="%2."/>
      <w:lvlJc w:val="left"/>
      <w:pPr>
        <w:tabs>
          <w:tab w:val="num" w:pos="1440"/>
        </w:tabs>
        <w:ind w:left="1440" w:hanging="360"/>
      </w:pPr>
    </w:lvl>
    <w:lvl w:ilvl="2" w:tplc="8E06015E" w:tentative="1">
      <w:start w:val="1"/>
      <w:numFmt w:val="decimal"/>
      <w:lvlText w:val="%3."/>
      <w:lvlJc w:val="left"/>
      <w:pPr>
        <w:tabs>
          <w:tab w:val="num" w:pos="2160"/>
        </w:tabs>
        <w:ind w:left="2160" w:hanging="360"/>
      </w:pPr>
    </w:lvl>
    <w:lvl w:ilvl="3" w:tplc="EECCA1C4" w:tentative="1">
      <w:start w:val="1"/>
      <w:numFmt w:val="decimal"/>
      <w:lvlText w:val="%4."/>
      <w:lvlJc w:val="left"/>
      <w:pPr>
        <w:tabs>
          <w:tab w:val="num" w:pos="2880"/>
        </w:tabs>
        <w:ind w:left="2880" w:hanging="360"/>
      </w:pPr>
    </w:lvl>
    <w:lvl w:ilvl="4" w:tplc="471668E8" w:tentative="1">
      <w:start w:val="1"/>
      <w:numFmt w:val="decimal"/>
      <w:lvlText w:val="%5."/>
      <w:lvlJc w:val="left"/>
      <w:pPr>
        <w:tabs>
          <w:tab w:val="num" w:pos="3600"/>
        </w:tabs>
        <w:ind w:left="3600" w:hanging="360"/>
      </w:pPr>
    </w:lvl>
    <w:lvl w:ilvl="5" w:tplc="F53A38C8" w:tentative="1">
      <w:start w:val="1"/>
      <w:numFmt w:val="decimal"/>
      <w:lvlText w:val="%6."/>
      <w:lvlJc w:val="left"/>
      <w:pPr>
        <w:tabs>
          <w:tab w:val="num" w:pos="4320"/>
        </w:tabs>
        <w:ind w:left="4320" w:hanging="360"/>
      </w:pPr>
    </w:lvl>
    <w:lvl w:ilvl="6" w:tplc="9B9E8E78" w:tentative="1">
      <w:start w:val="1"/>
      <w:numFmt w:val="decimal"/>
      <w:lvlText w:val="%7."/>
      <w:lvlJc w:val="left"/>
      <w:pPr>
        <w:tabs>
          <w:tab w:val="num" w:pos="5040"/>
        </w:tabs>
        <w:ind w:left="5040" w:hanging="360"/>
      </w:pPr>
    </w:lvl>
    <w:lvl w:ilvl="7" w:tplc="1EE0EF6E" w:tentative="1">
      <w:start w:val="1"/>
      <w:numFmt w:val="decimal"/>
      <w:lvlText w:val="%8."/>
      <w:lvlJc w:val="left"/>
      <w:pPr>
        <w:tabs>
          <w:tab w:val="num" w:pos="5760"/>
        </w:tabs>
        <w:ind w:left="5760" w:hanging="360"/>
      </w:pPr>
    </w:lvl>
    <w:lvl w:ilvl="8" w:tplc="F7EE1294" w:tentative="1">
      <w:start w:val="1"/>
      <w:numFmt w:val="decimal"/>
      <w:lvlText w:val="%9."/>
      <w:lvlJc w:val="left"/>
      <w:pPr>
        <w:tabs>
          <w:tab w:val="num" w:pos="6480"/>
        </w:tabs>
        <w:ind w:left="6480" w:hanging="360"/>
      </w:pPr>
    </w:lvl>
  </w:abstractNum>
  <w:abstractNum w:abstractNumId="88" w15:restartNumberingAfterBreak="0">
    <w:nsid w:val="6C346889"/>
    <w:multiLevelType w:val="hybridMultilevel"/>
    <w:tmpl w:val="5E045DBA"/>
    <w:lvl w:ilvl="0" w:tplc="1BAC1402">
      <w:start w:val="1"/>
      <w:numFmt w:val="bullet"/>
      <w:lvlText w:val=""/>
      <w:lvlJc w:val="left"/>
      <w:pPr>
        <w:ind w:left="720" w:hanging="360"/>
      </w:pPr>
      <w:rPr>
        <w:rFonts w:ascii="Symbol" w:hAnsi="Symbol" w:hint="default"/>
      </w:rPr>
    </w:lvl>
    <w:lvl w:ilvl="1" w:tplc="F9A00E36">
      <w:start w:val="1"/>
      <w:numFmt w:val="bullet"/>
      <w:lvlText w:val="o"/>
      <w:lvlJc w:val="left"/>
      <w:pPr>
        <w:ind w:left="1440" w:hanging="360"/>
      </w:pPr>
      <w:rPr>
        <w:rFonts w:ascii="Courier New" w:hAnsi="Courier New" w:hint="default"/>
      </w:rPr>
    </w:lvl>
    <w:lvl w:ilvl="2" w:tplc="A35C7A2A">
      <w:start w:val="1"/>
      <w:numFmt w:val="bullet"/>
      <w:lvlText w:val=""/>
      <w:lvlJc w:val="left"/>
      <w:pPr>
        <w:ind w:left="2160" w:hanging="360"/>
      </w:pPr>
      <w:rPr>
        <w:rFonts w:ascii="Wingdings" w:hAnsi="Wingdings" w:hint="default"/>
      </w:rPr>
    </w:lvl>
    <w:lvl w:ilvl="3" w:tplc="03F2DBFE">
      <w:start w:val="1"/>
      <w:numFmt w:val="bullet"/>
      <w:lvlText w:val=""/>
      <w:lvlJc w:val="left"/>
      <w:pPr>
        <w:ind w:left="2880" w:hanging="360"/>
      </w:pPr>
      <w:rPr>
        <w:rFonts w:ascii="Symbol" w:hAnsi="Symbol" w:hint="default"/>
      </w:rPr>
    </w:lvl>
    <w:lvl w:ilvl="4" w:tplc="324C11FE">
      <w:start w:val="1"/>
      <w:numFmt w:val="bullet"/>
      <w:lvlText w:val="o"/>
      <w:lvlJc w:val="left"/>
      <w:pPr>
        <w:ind w:left="3600" w:hanging="360"/>
      </w:pPr>
      <w:rPr>
        <w:rFonts w:ascii="Courier New" w:hAnsi="Courier New" w:hint="default"/>
      </w:rPr>
    </w:lvl>
    <w:lvl w:ilvl="5" w:tplc="BC848328">
      <w:start w:val="1"/>
      <w:numFmt w:val="bullet"/>
      <w:lvlText w:val=""/>
      <w:lvlJc w:val="left"/>
      <w:pPr>
        <w:ind w:left="4320" w:hanging="360"/>
      </w:pPr>
      <w:rPr>
        <w:rFonts w:ascii="Wingdings" w:hAnsi="Wingdings" w:hint="default"/>
      </w:rPr>
    </w:lvl>
    <w:lvl w:ilvl="6" w:tplc="39BA0AD8">
      <w:start w:val="1"/>
      <w:numFmt w:val="bullet"/>
      <w:lvlText w:val=""/>
      <w:lvlJc w:val="left"/>
      <w:pPr>
        <w:ind w:left="5040" w:hanging="360"/>
      </w:pPr>
      <w:rPr>
        <w:rFonts w:ascii="Symbol" w:hAnsi="Symbol" w:hint="default"/>
      </w:rPr>
    </w:lvl>
    <w:lvl w:ilvl="7" w:tplc="3BCECA7A">
      <w:start w:val="1"/>
      <w:numFmt w:val="bullet"/>
      <w:lvlText w:val="o"/>
      <w:lvlJc w:val="left"/>
      <w:pPr>
        <w:ind w:left="5760" w:hanging="360"/>
      </w:pPr>
      <w:rPr>
        <w:rFonts w:ascii="Courier New" w:hAnsi="Courier New" w:hint="default"/>
      </w:rPr>
    </w:lvl>
    <w:lvl w:ilvl="8" w:tplc="2BEC51BA">
      <w:start w:val="1"/>
      <w:numFmt w:val="bullet"/>
      <w:lvlText w:val=""/>
      <w:lvlJc w:val="left"/>
      <w:pPr>
        <w:ind w:left="6480" w:hanging="360"/>
      </w:pPr>
      <w:rPr>
        <w:rFonts w:ascii="Wingdings" w:hAnsi="Wingdings" w:hint="default"/>
      </w:rPr>
    </w:lvl>
  </w:abstractNum>
  <w:abstractNum w:abstractNumId="89"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0" w15:restartNumberingAfterBreak="0">
    <w:nsid w:val="712C7B84"/>
    <w:multiLevelType w:val="hybridMultilevel"/>
    <w:tmpl w:val="9ED26A4A"/>
    <w:lvl w:ilvl="0" w:tplc="F7FAD12E">
      <w:start w:val="1"/>
      <w:numFmt w:val="bullet"/>
      <w:lvlText w:val=""/>
      <w:lvlJc w:val="left"/>
      <w:pPr>
        <w:ind w:left="720" w:hanging="360"/>
      </w:pPr>
      <w:rPr>
        <w:rFonts w:ascii="Symbol" w:hAnsi="Symbol" w:hint="default"/>
      </w:rPr>
    </w:lvl>
    <w:lvl w:ilvl="1" w:tplc="8072305C">
      <w:start w:val="1"/>
      <w:numFmt w:val="bullet"/>
      <w:lvlText w:val="o"/>
      <w:lvlJc w:val="left"/>
      <w:pPr>
        <w:ind w:left="1440" w:hanging="360"/>
      </w:pPr>
      <w:rPr>
        <w:rFonts w:ascii="Courier New" w:hAnsi="Courier New" w:hint="default"/>
      </w:rPr>
    </w:lvl>
    <w:lvl w:ilvl="2" w:tplc="95EC261A">
      <w:start w:val="1"/>
      <w:numFmt w:val="bullet"/>
      <w:lvlText w:val=""/>
      <w:lvlJc w:val="left"/>
      <w:pPr>
        <w:ind w:left="2160" w:hanging="360"/>
      </w:pPr>
      <w:rPr>
        <w:rFonts w:ascii="Wingdings" w:hAnsi="Wingdings" w:hint="default"/>
      </w:rPr>
    </w:lvl>
    <w:lvl w:ilvl="3" w:tplc="26C233CA">
      <w:start w:val="1"/>
      <w:numFmt w:val="bullet"/>
      <w:lvlText w:val=""/>
      <w:lvlJc w:val="left"/>
      <w:pPr>
        <w:ind w:left="2880" w:hanging="360"/>
      </w:pPr>
      <w:rPr>
        <w:rFonts w:ascii="Symbol" w:hAnsi="Symbol" w:hint="default"/>
      </w:rPr>
    </w:lvl>
    <w:lvl w:ilvl="4" w:tplc="2B54978A">
      <w:start w:val="1"/>
      <w:numFmt w:val="bullet"/>
      <w:lvlText w:val="o"/>
      <w:lvlJc w:val="left"/>
      <w:pPr>
        <w:ind w:left="3600" w:hanging="360"/>
      </w:pPr>
      <w:rPr>
        <w:rFonts w:ascii="Courier New" w:hAnsi="Courier New" w:hint="default"/>
      </w:rPr>
    </w:lvl>
    <w:lvl w:ilvl="5" w:tplc="EEE42CDC">
      <w:start w:val="1"/>
      <w:numFmt w:val="bullet"/>
      <w:lvlText w:val=""/>
      <w:lvlJc w:val="left"/>
      <w:pPr>
        <w:ind w:left="4320" w:hanging="360"/>
      </w:pPr>
      <w:rPr>
        <w:rFonts w:ascii="Wingdings" w:hAnsi="Wingdings" w:hint="default"/>
      </w:rPr>
    </w:lvl>
    <w:lvl w:ilvl="6" w:tplc="458440AE">
      <w:start w:val="1"/>
      <w:numFmt w:val="bullet"/>
      <w:lvlText w:val=""/>
      <w:lvlJc w:val="left"/>
      <w:pPr>
        <w:ind w:left="5040" w:hanging="360"/>
      </w:pPr>
      <w:rPr>
        <w:rFonts w:ascii="Symbol" w:hAnsi="Symbol" w:hint="default"/>
      </w:rPr>
    </w:lvl>
    <w:lvl w:ilvl="7" w:tplc="C076161E">
      <w:start w:val="1"/>
      <w:numFmt w:val="bullet"/>
      <w:lvlText w:val="o"/>
      <w:lvlJc w:val="left"/>
      <w:pPr>
        <w:ind w:left="5760" w:hanging="360"/>
      </w:pPr>
      <w:rPr>
        <w:rFonts w:ascii="Courier New" w:hAnsi="Courier New" w:hint="default"/>
      </w:rPr>
    </w:lvl>
    <w:lvl w:ilvl="8" w:tplc="00FC2B00">
      <w:start w:val="1"/>
      <w:numFmt w:val="bullet"/>
      <w:lvlText w:val=""/>
      <w:lvlJc w:val="left"/>
      <w:pPr>
        <w:ind w:left="6480" w:hanging="360"/>
      </w:pPr>
      <w:rPr>
        <w:rFonts w:ascii="Wingdings" w:hAnsi="Wingdings" w:hint="default"/>
      </w:rPr>
    </w:lvl>
  </w:abstractNum>
  <w:abstractNum w:abstractNumId="91" w15:restartNumberingAfterBreak="0">
    <w:nsid w:val="740D5578"/>
    <w:multiLevelType w:val="hybridMultilevel"/>
    <w:tmpl w:val="6680AEEA"/>
    <w:lvl w:ilvl="0" w:tplc="B9FA632A">
      <w:start w:val="1"/>
      <w:numFmt w:val="bullet"/>
      <w:lvlText w:val=""/>
      <w:lvlJc w:val="left"/>
      <w:pPr>
        <w:ind w:left="720" w:hanging="360"/>
      </w:pPr>
      <w:rPr>
        <w:rFonts w:ascii="Symbol" w:hAnsi="Symbol" w:hint="default"/>
      </w:rPr>
    </w:lvl>
    <w:lvl w:ilvl="1" w:tplc="B00C466E">
      <w:start w:val="1"/>
      <w:numFmt w:val="bullet"/>
      <w:lvlText w:val="o"/>
      <w:lvlJc w:val="left"/>
      <w:pPr>
        <w:ind w:left="1440" w:hanging="360"/>
      </w:pPr>
      <w:rPr>
        <w:rFonts w:ascii="Courier New" w:hAnsi="Courier New" w:hint="default"/>
      </w:rPr>
    </w:lvl>
    <w:lvl w:ilvl="2" w:tplc="5FAE0A62">
      <w:start w:val="1"/>
      <w:numFmt w:val="bullet"/>
      <w:lvlText w:val=""/>
      <w:lvlJc w:val="left"/>
      <w:pPr>
        <w:ind w:left="2160" w:hanging="360"/>
      </w:pPr>
      <w:rPr>
        <w:rFonts w:ascii="Wingdings" w:hAnsi="Wingdings" w:hint="default"/>
      </w:rPr>
    </w:lvl>
    <w:lvl w:ilvl="3" w:tplc="9606CAD4">
      <w:start w:val="1"/>
      <w:numFmt w:val="bullet"/>
      <w:lvlText w:val=""/>
      <w:lvlJc w:val="left"/>
      <w:pPr>
        <w:ind w:left="2880" w:hanging="360"/>
      </w:pPr>
      <w:rPr>
        <w:rFonts w:ascii="Symbol" w:hAnsi="Symbol" w:hint="default"/>
      </w:rPr>
    </w:lvl>
    <w:lvl w:ilvl="4" w:tplc="BEA42C70">
      <w:start w:val="1"/>
      <w:numFmt w:val="bullet"/>
      <w:lvlText w:val="o"/>
      <w:lvlJc w:val="left"/>
      <w:pPr>
        <w:ind w:left="3600" w:hanging="360"/>
      </w:pPr>
      <w:rPr>
        <w:rFonts w:ascii="Courier New" w:hAnsi="Courier New" w:hint="default"/>
      </w:rPr>
    </w:lvl>
    <w:lvl w:ilvl="5" w:tplc="08586FDC">
      <w:start w:val="1"/>
      <w:numFmt w:val="bullet"/>
      <w:lvlText w:val=""/>
      <w:lvlJc w:val="left"/>
      <w:pPr>
        <w:ind w:left="4320" w:hanging="360"/>
      </w:pPr>
      <w:rPr>
        <w:rFonts w:ascii="Wingdings" w:hAnsi="Wingdings" w:hint="default"/>
      </w:rPr>
    </w:lvl>
    <w:lvl w:ilvl="6" w:tplc="E0FA651C">
      <w:start w:val="1"/>
      <w:numFmt w:val="bullet"/>
      <w:lvlText w:val=""/>
      <w:lvlJc w:val="left"/>
      <w:pPr>
        <w:ind w:left="5040" w:hanging="360"/>
      </w:pPr>
      <w:rPr>
        <w:rFonts w:ascii="Symbol" w:hAnsi="Symbol" w:hint="default"/>
      </w:rPr>
    </w:lvl>
    <w:lvl w:ilvl="7" w:tplc="4F526B6A">
      <w:start w:val="1"/>
      <w:numFmt w:val="bullet"/>
      <w:lvlText w:val="o"/>
      <w:lvlJc w:val="left"/>
      <w:pPr>
        <w:ind w:left="5760" w:hanging="360"/>
      </w:pPr>
      <w:rPr>
        <w:rFonts w:ascii="Courier New" w:hAnsi="Courier New" w:hint="default"/>
      </w:rPr>
    </w:lvl>
    <w:lvl w:ilvl="8" w:tplc="63727AF8">
      <w:start w:val="1"/>
      <w:numFmt w:val="bullet"/>
      <w:lvlText w:val=""/>
      <w:lvlJc w:val="left"/>
      <w:pPr>
        <w:ind w:left="6480" w:hanging="360"/>
      </w:pPr>
      <w:rPr>
        <w:rFonts w:ascii="Wingdings" w:hAnsi="Wingdings" w:hint="default"/>
      </w:rPr>
    </w:lvl>
  </w:abstractNum>
  <w:abstractNum w:abstractNumId="92" w15:restartNumberingAfterBreak="0">
    <w:nsid w:val="745527CC"/>
    <w:multiLevelType w:val="hybridMultilevel"/>
    <w:tmpl w:val="EAE4F2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76612779"/>
    <w:multiLevelType w:val="hybridMultilevel"/>
    <w:tmpl w:val="043E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9CF5727"/>
    <w:multiLevelType w:val="hybridMultilevel"/>
    <w:tmpl w:val="9A204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9FE5C3B"/>
    <w:multiLevelType w:val="hybridMultilevel"/>
    <w:tmpl w:val="0D7802B0"/>
    <w:lvl w:ilvl="0" w:tplc="966AC668">
      <w:start w:val="1"/>
      <w:numFmt w:val="bullet"/>
      <w:lvlText w:val=""/>
      <w:lvlJc w:val="left"/>
      <w:pPr>
        <w:ind w:left="720" w:hanging="360"/>
      </w:pPr>
      <w:rPr>
        <w:rFonts w:ascii="Symbol" w:hAnsi="Symbol" w:hint="default"/>
      </w:rPr>
    </w:lvl>
    <w:lvl w:ilvl="1" w:tplc="0846A57C">
      <w:start w:val="1"/>
      <w:numFmt w:val="bullet"/>
      <w:lvlText w:val="o"/>
      <w:lvlJc w:val="left"/>
      <w:pPr>
        <w:ind w:left="1440" w:hanging="360"/>
      </w:pPr>
      <w:rPr>
        <w:rFonts w:ascii="Courier New" w:hAnsi="Courier New" w:hint="default"/>
      </w:rPr>
    </w:lvl>
    <w:lvl w:ilvl="2" w:tplc="38F462CE">
      <w:start w:val="1"/>
      <w:numFmt w:val="bullet"/>
      <w:lvlText w:val=""/>
      <w:lvlJc w:val="left"/>
      <w:pPr>
        <w:ind w:left="2160" w:hanging="360"/>
      </w:pPr>
      <w:rPr>
        <w:rFonts w:ascii="Wingdings" w:hAnsi="Wingdings" w:hint="default"/>
      </w:rPr>
    </w:lvl>
    <w:lvl w:ilvl="3" w:tplc="F66420FA">
      <w:start w:val="1"/>
      <w:numFmt w:val="bullet"/>
      <w:lvlText w:val=""/>
      <w:lvlJc w:val="left"/>
      <w:pPr>
        <w:ind w:left="2880" w:hanging="360"/>
      </w:pPr>
      <w:rPr>
        <w:rFonts w:ascii="Symbol" w:hAnsi="Symbol" w:hint="default"/>
      </w:rPr>
    </w:lvl>
    <w:lvl w:ilvl="4" w:tplc="88FCCCC8">
      <w:start w:val="1"/>
      <w:numFmt w:val="bullet"/>
      <w:lvlText w:val="o"/>
      <w:lvlJc w:val="left"/>
      <w:pPr>
        <w:ind w:left="3600" w:hanging="360"/>
      </w:pPr>
      <w:rPr>
        <w:rFonts w:ascii="Courier New" w:hAnsi="Courier New" w:hint="default"/>
      </w:rPr>
    </w:lvl>
    <w:lvl w:ilvl="5" w:tplc="D11006F0">
      <w:start w:val="1"/>
      <w:numFmt w:val="bullet"/>
      <w:lvlText w:val=""/>
      <w:lvlJc w:val="left"/>
      <w:pPr>
        <w:ind w:left="4320" w:hanging="360"/>
      </w:pPr>
      <w:rPr>
        <w:rFonts w:ascii="Wingdings" w:hAnsi="Wingdings" w:hint="default"/>
      </w:rPr>
    </w:lvl>
    <w:lvl w:ilvl="6" w:tplc="A39400FE">
      <w:start w:val="1"/>
      <w:numFmt w:val="bullet"/>
      <w:lvlText w:val=""/>
      <w:lvlJc w:val="left"/>
      <w:pPr>
        <w:ind w:left="5040" w:hanging="360"/>
      </w:pPr>
      <w:rPr>
        <w:rFonts w:ascii="Symbol" w:hAnsi="Symbol" w:hint="default"/>
      </w:rPr>
    </w:lvl>
    <w:lvl w:ilvl="7" w:tplc="543E61D6">
      <w:start w:val="1"/>
      <w:numFmt w:val="bullet"/>
      <w:lvlText w:val="o"/>
      <w:lvlJc w:val="left"/>
      <w:pPr>
        <w:ind w:left="5760" w:hanging="360"/>
      </w:pPr>
      <w:rPr>
        <w:rFonts w:ascii="Courier New" w:hAnsi="Courier New" w:hint="default"/>
      </w:rPr>
    </w:lvl>
    <w:lvl w:ilvl="8" w:tplc="DB1696C6">
      <w:start w:val="1"/>
      <w:numFmt w:val="bullet"/>
      <w:lvlText w:val=""/>
      <w:lvlJc w:val="left"/>
      <w:pPr>
        <w:ind w:left="6480" w:hanging="360"/>
      </w:pPr>
      <w:rPr>
        <w:rFonts w:ascii="Wingdings" w:hAnsi="Wingdings" w:hint="default"/>
      </w:rPr>
    </w:lvl>
  </w:abstractNum>
  <w:abstractNum w:abstractNumId="96" w15:restartNumberingAfterBreak="0">
    <w:nsid w:val="7A015593"/>
    <w:multiLevelType w:val="hybridMultilevel"/>
    <w:tmpl w:val="75C80132"/>
    <w:lvl w:ilvl="0" w:tplc="3432CC30">
      <w:start w:val="1"/>
      <w:numFmt w:val="bullet"/>
      <w:lvlText w:val=""/>
      <w:lvlJc w:val="left"/>
      <w:pPr>
        <w:ind w:left="720" w:hanging="360"/>
      </w:pPr>
      <w:rPr>
        <w:rFonts w:ascii="Symbol" w:hAnsi="Symbol" w:hint="default"/>
      </w:rPr>
    </w:lvl>
    <w:lvl w:ilvl="1" w:tplc="E4F09144">
      <w:start w:val="1"/>
      <w:numFmt w:val="bullet"/>
      <w:lvlText w:val="o"/>
      <w:lvlJc w:val="left"/>
      <w:pPr>
        <w:ind w:left="1440" w:hanging="360"/>
      </w:pPr>
      <w:rPr>
        <w:rFonts w:ascii="Courier New" w:hAnsi="Courier New" w:hint="default"/>
      </w:rPr>
    </w:lvl>
    <w:lvl w:ilvl="2" w:tplc="7018BBC6">
      <w:start w:val="1"/>
      <w:numFmt w:val="bullet"/>
      <w:lvlText w:val=""/>
      <w:lvlJc w:val="left"/>
      <w:pPr>
        <w:ind w:left="2160" w:hanging="360"/>
      </w:pPr>
      <w:rPr>
        <w:rFonts w:ascii="Wingdings" w:hAnsi="Wingdings" w:hint="default"/>
      </w:rPr>
    </w:lvl>
    <w:lvl w:ilvl="3" w:tplc="48A0980E">
      <w:start w:val="1"/>
      <w:numFmt w:val="bullet"/>
      <w:lvlText w:val=""/>
      <w:lvlJc w:val="left"/>
      <w:pPr>
        <w:ind w:left="2880" w:hanging="360"/>
      </w:pPr>
      <w:rPr>
        <w:rFonts w:ascii="Symbol" w:hAnsi="Symbol" w:hint="default"/>
      </w:rPr>
    </w:lvl>
    <w:lvl w:ilvl="4" w:tplc="CB82E8B4">
      <w:start w:val="1"/>
      <w:numFmt w:val="bullet"/>
      <w:lvlText w:val="o"/>
      <w:lvlJc w:val="left"/>
      <w:pPr>
        <w:ind w:left="3600" w:hanging="360"/>
      </w:pPr>
      <w:rPr>
        <w:rFonts w:ascii="Courier New" w:hAnsi="Courier New" w:hint="default"/>
      </w:rPr>
    </w:lvl>
    <w:lvl w:ilvl="5" w:tplc="CA06DDD0">
      <w:start w:val="1"/>
      <w:numFmt w:val="bullet"/>
      <w:lvlText w:val=""/>
      <w:lvlJc w:val="left"/>
      <w:pPr>
        <w:ind w:left="4320" w:hanging="360"/>
      </w:pPr>
      <w:rPr>
        <w:rFonts w:ascii="Wingdings" w:hAnsi="Wingdings" w:hint="default"/>
      </w:rPr>
    </w:lvl>
    <w:lvl w:ilvl="6" w:tplc="34B8C2EC">
      <w:start w:val="1"/>
      <w:numFmt w:val="bullet"/>
      <w:lvlText w:val=""/>
      <w:lvlJc w:val="left"/>
      <w:pPr>
        <w:ind w:left="5040" w:hanging="360"/>
      </w:pPr>
      <w:rPr>
        <w:rFonts w:ascii="Symbol" w:hAnsi="Symbol" w:hint="default"/>
      </w:rPr>
    </w:lvl>
    <w:lvl w:ilvl="7" w:tplc="5532D14E">
      <w:start w:val="1"/>
      <w:numFmt w:val="bullet"/>
      <w:lvlText w:val="o"/>
      <w:lvlJc w:val="left"/>
      <w:pPr>
        <w:ind w:left="5760" w:hanging="360"/>
      </w:pPr>
      <w:rPr>
        <w:rFonts w:ascii="Courier New" w:hAnsi="Courier New" w:hint="default"/>
      </w:rPr>
    </w:lvl>
    <w:lvl w:ilvl="8" w:tplc="51B4FC42">
      <w:start w:val="1"/>
      <w:numFmt w:val="bullet"/>
      <w:lvlText w:val=""/>
      <w:lvlJc w:val="left"/>
      <w:pPr>
        <w:ind w:left="6480" w:hanging="360"/>
      </w:pPr>
      <w:rPr>
        <w:rFonts w:ascii="Wingdings" w:hAnsi="Wingdings" w:hint="default"/>
      </w:rPr>
    </w:lvl>
  </w:abstractNum>
  <w:abstractNum w:abstractNumId="97"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DE8061D"/>
    <w:multiLevelType w:val="hybridMultilevel"/>
    <w:tmpl w:val="4F76E446"/>
    <w:lvl w:ilvl="0" w:tplc="F35CBAD0">
      <w:start w:val="1"/>
      <w:numFmt w:val="decimal"/>
      <w:lvlText w:val="%1."/>
      <w:lvlJc w:val="left"/>
      <w:pPr>
        <w:ind w:left="720" w:hanging="360"/>
      </w:pPr>
    </w:lvl>
    <w:lvl w:ilvl="1" w:tplc="44F61B66">
      <w:start w:val="1"/>
      <w:numFmt w:val="lowerLetter"/>
      <w:lvlText w:val="%2."/>
      <w:lvlJc w:val="left"/>
      <w:pPr>
        <w:ind w:left="1440" w:hanging="360"/>
      </w:pPr>
    </w:lvl>
    <w:lvl w:ilvl="2" w:tplc="62AE15D4">
      <w:start w:val="1"/>
      <w:numFmt w:val="lowerRoman"/>
      <w:lvlText w:val="%3."/>
      <w:lvlJc w:val="right"/>
      <w:pPr>
        <w:ind w:left="2160" w:hanging="180"/>
      </w:pPr>
    </w:lvl>
    <w:lvl w:ilvl="3" w:tplc="B21C8212">
      <w:start w:val="1"/>
      <w:numFmt w:val="decimal"/>
      <w:lvlText w:val="%4."/>
      <w:lvlJc w:val="left"/>
      <w:pPr>
        <w:ind w:left="2880" w:hanging="360"/>
      </w:pPr>
    </w:lvl>
    <w:lvl w:ilvl="4" w:tplc="7C7AD522">
      <w:start w:val="1"/>
      <w:numFmt w:val="lowerLetter"/>
      <w:lvlText w:val="%5."/>
      <w:lvlJc w:val="left"/>
      <w:pPr>
        <w:ind w:left="3600" w:hanging="360"/>
      </w:pPr>
    </w:lvl>
    <w:lvl w:ilvl="5" w:tplc="0C6E572C">
      <w:start w:val="1"/>
      <w:numFmt w:val="lowerRoman"/>
      <w:lvlText w:val="%6."/>
      <w:lvlJc w:val="right"/>
      <w:pPr>
        <w:ind w:left="4320" w:hanging="180"/>
      </w:pPr>
    </w:lvl>
    <w:lvl w:ilvl="6" w:tplc="C1243634">
      <w:start w:val="1"/>
      <w:numFmt w:val="decimal"/>
      <w:lvlText w:val="%7."/>
      <w:lvlJc w:val="left"/>
      <w:pPr>
        <w:ind w:left="5040" w:hanging="360"/>
      </w:pPr>
    </w:lvl>
    <w:lvl w:ilvl="7" w:tplc="F23204BC">
      <w:start w:val="1"/>
      <w:numFmt w:val="lowerLetter"/>
      <w:lvlText w:val="%8."/>
      <w:lvlJc w:val="left"/>
      <w:pPr>
        <w:ind w:left="5760" w:hanging="360"/>
      </w:pPr>
    </w:lvl>
    <w:lvl w:ilvl="8" w:tplc="E6527F0C">
      <w:start w:val="1"/>
      <w:numFmt w:val="lowerRoman"/>
      <w:lvlText w:val="%9."/>
      <w:lvlJc w:val="right"/>
      <w:pPr>
        <w:ind w:left="6480" w:hanging="180"/>
      </w:pPr>
    </w:lvl>
  </w:abstractNum>
  <w:abstractNum w:abstractNumId="100" w15:restartNumberingAfterBreak="0">
    <w:nsid w:val="7E3E6381"/>
    <w:multiLevelType w:val="hybridMultilevel"/>
    <w:tmpl w:val="0CDCA844"/>
    <w:lvl w:ilvl="0" w:tplc="C35C4A32">
      <w:start w:val="1"/>
      <w:numFmt w:val="bullet"/>
      <w:lvlText w:val=""/>
      <w:lvlJc w:val="left"/>
      <w:pPr>
        <w:ind w:left="720" w:hanging="360"/>
      </w:pPr>
      <w:rPr>
        <w:rFonts w:ascii="Symbol" w:hAnsi="Symbol" w:hint="default"/>
      </w:rPr>
    </w:lvl>
    <w:lvl w:ilvl="1" w:tplc="D4AA0062">
      <w:start w:val="1"/>
      <w:numFmt w:val="bullet"/>
      <w:lvlText w:val="o"/>
      <w:lvlJc w:val="left"/>
      <w:pPr>
        <w:ind w:left="1440" w:hanging="360"/>
      </w:pPr>
      <w:rPr>
        <w:rFonts w:ascii="Courier New" w:hAnsi="Courier New" w:hint="default"/>
      </w:rPr>
    </w:lvl>
    <w:lvl w:ilvl="2" w:tplc="01D81672">
      <w:start w:val="1"/>
      <w:numFmt w:val="bullet"/>
      <w:lvlText w:val=""/>
      <w:lvlJc w:val="left"/>
      <w:pPr>
        <w:ind w:left="2160" w:hanging="360"/>
      </w:pPr>
      <w:rPr>
        <w:rFonts w:ascii="Wingdings" w:hAnsi="Wingdings" w:hint="default"/>
      </w:rPr>
    </w:lvl>
    <w:lvl w:ilvl="3" w:tplc="6FBCDAB4">
      <w:start w:val="1"/>
      <w:numFmt w:val="bullet"/>
      <w:lvlText w:val=""/>
      <w:lvlJc w:val="left"/>
      <w:pPr>
        <w:ind w:left="2880" w:hanging="360"/>
      </w:pPr>
      <w:rPr>
        <w:rFonts w:ascii="Symbol" w:hAnsi="Symbol" w:hint="default"/>
      </w:rPr>
    </w:lvl>
    <w:lvl w:ilvl="4" w:tplc="BE58BA6C">
      <w:start w:val="1"/>
      <w:numFmt w:val="bullet"/>
      <w:lvlText w:val="o"/>
      <w:lvlJc w:val="left"/>
      <w:pPr>
        <w:ind w:left="3600" w:hanging="360"/>
      </w:pPr>
      <w:rPr>
        <w:rFonts w:ascii="Courier New" w:hAnsi="Courier New" w:hint="default"/>
      </w:rPr>
    </w:lvl>
    <w:lvl w:ilvl="5" w:tplc="75A0D8B8">
      <w:start w:val="1"/>
      <w:numFmt w:val="bullet"/>
      <w:lvlText w:val=""/>
      <w:lvlJc w:val="left"/>
      <w:pPr>
        <w:ind w:left="4320" w:hanging="360"/>
      </w:pPr>
      <w:rPr>
        <w:rFonts w:ascii="Wingdings" w:hAnsi="Wingdings" w:hint="default"/>
      </w:rPr>
    </w:lvl>
    <w:lvl w:ilvl="6" w:tplc="AB345E9A">
      <w:start w:val="1"/>
      <w:numFmt w:val="bullet"/>
      <w:lvlText w:val=""/>
      <w:lvlJc w:val="left"/>
      <w:pPr>
        <w:ind w:left="5040" w:hanging="360"/>
      </w:pPr>
      <w:rPr>
        <w:rFonts w:ascii="Symbol" w:hAnsi="Symbol" w:hint="default"/>
      </w:rPr>
    </w:lvl>
    <w:lvl w:ilvl="7" w:tplc="C1F21522">
      <w:start w:val="1"/>
      <w:numFmt w:val="bullet"/>
      <w:lvlText w:val="o"/>
      <w:lvlJc w:val="left"/>
      <w:pPr>
        <w:ind w:left="5760" w:hanging="360"/>
      </w:pPr>
      <w:rPr>
        <w:rFonts w:ascii="Courier New" w:hAnsi="Courier New" w:hint="default"/>
      </w:rPr>
    </w:lvl>
    <w:lvl w:ilvl="8" w:tplc="2C341078">
      <w:start w:val="1"/>
      <w:numFmt w:val="bullet"/>
      <w:lvlText w:val=""/>
      <w:lvlJc w:val="left"/>
      <w:pPr>
        <w:ind w:left="6480" w:hanging="360"/>
      </w:pPr>
      <w:rPr>
        <w:rFonts w:ascii="Wingdings" w:hAnsi="Wingdings" w:hint="default"/>
      </w:rPr>
    </w:lvl>
  </w:abstractNum>
  <w:abstractNum w:abstractNumId="101" w15:restartNumberingAfterBreak="0">
    <w:nsid w:val="7E70510A"/>
    <w:multiLevelType w:val="hybridMultilevel"/>
    <w:tmpl w:val="7BCCABC2"/>
    <w:lvl w:ilvl="0" w:tplc="E1AE8876">
      <w:start w:val="1"/>
      <w:numFmt w:val="bullet"/>
      <w:lvlText w:val=""/>
      <w:lvlJc w:val="left"/>
      <w:pPr>
        <w:ind w:left="720" w:hanging="360"/>
      </w:pPr>
      <w:rPr>
        <w:rFonts w:ascii="Symbol" w:hAnsi="Symbol" w:hint="default"/>
      </w:rPr>
    </w:lvl>
    <w:lvl w:ilvl="1" w:tplc="A1AE1140">
      <w:start w:val="1"/>
      <w:numFmt w:val="bullet"/>
      <w:lvlText w:val="o"/>
      <w:lvlJc w:val="left"/>
      <w:pPr>
        <w:ind w:left="1440" w:hanging="360"/>
      </w:pPr>
      <w:rPr>
        <w:rFonts w:ascii="Courier New" w:hAnsi="Courier New" w:hint="default"/>
      </w:rPr>
    </w:lvl>
    <w:lvl w:ilvl="2" w:tplc="1DA21512">
      <w:start w:val="1"/>
      <w:numFmt w:val="bullet"/>
      <w:lvlText w:val=""/>
      <w:lvlJc w:val="left"/>
      <w:pPr>
        <w:ind w:left="2160" w:hanging="360"/>
      </w:pPr>
      <w:rPr>
        <w:rFonts w:ascii="Wingdings" w:hAnsi="Wingdings" w:hint="default"/>
      </w:rPr>
    </w:lvl>
    <w:lvl w:ilvl="3" w:tplc="D0D291AC">
      <w:start w:val="1"/>
      <w:numFmt w:val="bullet"/>
      <w:lvlText w:val=""/>
      <w:lvlJc w:val="left"/>
      <w:pPr>
        <w:ind w:left="2880" w:hanging="360"/>
      </w:pPr>
      <w:rPr>
        <w:rFonts w:ascii="Symbol" w:hAnsi="Symbol" w:hint="default"/>
      </w:rPr>
    </w:lvl>
    <w:lvl w:ilvl="4" w:tplc="05583BF4">
      <w:start w:val="1"/>
      <w:numFmt w:val="bullet"/>
      <w:lvlText w:val="o"/>
      <w:lvlJc w:val="left"/>
      <w:pPr>
        <w:ind w:left="3600" w:hanging="360"/>
      </w:pPr>
      <w:rPr>
        <w:rFonts w:ascii="Courier New" w:hAnsi="Courier New" w:hint="default"/>
      </w:rPr>
    </w:lvl>
    <w:lvl w:ilvl="5" w:tplc="57582644">
      <w:start w:val="1"/>
      <w:numFmt w:val="bullet"/>
      <w:lvlText w:val=""/>
      <w:lvlJc w:val="left"/>
      <w:pPr>
        <w:ind w:left="4320" w:hanging="360"/>
      </w:pPr>
      <w:rPr>
        <w:rFonts w:ascii="Wingdings" w:hAnsi="Wingdings" w:hint="default"/>
      </w:rPr>
    </w:lvl>
    <w:lvl w:ilvl="6" w:tplc="76C8794E">
      <w:start w:val="1"/>
      <w:numFmt w:val="bullet"/>
      <w:lvlText w:val=""/>
      <w:lvlJc w:val="left"/>
      <w:pPr>
        <w:ind w:left="5040" w:hanging="360"/>
      </w:pPr>
      <w:rPr>
        <w:rFonts w:ascii="Symbol" w:hAnsi="Symbol" w:hint="default"/>
      </w:rPr>
    </w:lvl>
    <w:lvl w:ilvl="7" w:tplc="02FE131A">
      <w:start w:val="1"/>
      <w:numFmt w:val="bullet"/>
      <w:lvlText w:val="o"/>
      <w:lvlJc w:val="left"/>
      <w:pPr>
        <w:ind w:left="5760" w:hanging="360"/>
      </w:pPr>
      <w:rPr>
        <w:rFonts w:ascii="Courier New" w:hAnsi="Courier New" w:hint="default"/>
      </w:rPr>
    </w:lvl>
    <w:lvl w:ilvl="8" w:tplc="30C09ADA">
      <w:start w:val="1"/>
      <w:numFmt w:val="bullet"/>
      <w:lvlText w:val=""/>
      <w:lvlJc w:val="left"/>
      <w:pPr>
        <w:ind w:left="6480" w:hanging="360"/>
      </w:pPr>
      <w:rPr>
        <w:rFonts w:ascii="Wingdings" w:hAnsi="Wingdings" w:hint="default"/>
      </w:rPr>
    </w:lvl>
  </w:abstractNum>
  <w:abstractNum w:abstractNumId="102" w15:restartNumberingAfterBreak="0">
    <w:nsid w:val="7F0A74E3"/>
    <w:multiLevelType w:val="hybridMultilevel"/>
    <w:tmpl w:val="01B49338"/>
    <w:lvl w:ilvl="0" w:tplc="6B900128">
      <w:start w:val="1"/>
      <w:numFmt w:val="upperLetter"/>
      <w:lvlText w:val="%1."/>
      <w:lvlJc w:val="left"/>
      <w:pPr>
        <w:ind w:left="720" w:hanging="360"/>
      </w:pPr>
    </w:lvl>
    <w:lvl w:ilvl="1" w:tplc="9A68284A">
      <w:start w:val="1"/>
      <w:numFmt w:val="lowerLetter"/>
      <w:lvlText w:val="%2."/>
      <w:lvlJc w:val="left"/>
      <w:pPr>
        <w:ind w:left="1440" w:hanging="360"/>
      </w:pPr>
    </w:lvl>
    <w:lvl w:ilvl="2" w:tplc="08E0ED8A">
      <w:start w:val="1"/>
      <w:numFmt w:val="lowerRoman"/>
      <w:lvlText w:val="%3."/>
      <w:lvlJc w:val="right"/>
      <w:pPr>
        <w:ind w:left="2160" w:hanging="180"/>
      </w:pPr>
    </w:lvl>
    <w:lvl w:ilvl="3" w:tplc="72AA732E">
      <w:start w:val="1"/>
      <w:numFmt w:val="decimal"/>
      <w:lvlText w:val="%4."/>
      <w:lvlJc w:val="left"/>
      <w:pPr>
        <w:ind w:left="2880" w:hanging="360"/>
      </w:pPr>
    </w:lvl>
    <w:lvl w:ilvl="4" w:tplc="450A194C">
      <w:start w:val="1"/>
      <w:numFmt w:val="lowerLetter"/>
      <w:lvlText w:val="%5."/>
      <w:lvlJc w:val="left"/>
      <w:pPr>
        <w:ind w:left="3600" w:hanging="360"/>
      </w:pPr>
    </w:lvl>
    <w:lvl w:ilvl="5" w:tplc="D624B1F6">
      <w:start w:val="1"/>
      <w:numFmt w:val="lowerRoman"/>
      <w:lvlText w:val="%6."/>
      <w:lvlJc w:val="right"/>
      <w:pPr>
        <w:ind w:left="4320" w:hanging="180"/>
      </w:pPr>
    </w:lvl>
    <w:lvl w:ilvl="6" w:tplc="A4EA43A4">
      <w:start w:val="1"/>
      <w:numFmt w:val="decimal"/>
      <w:lvlText w:val="%7."/>
      <w:lvlJc w:val="left"/>
      <w:pPr>
        <w:ind w:left="5040" w:hanging="360"/>
      </w:pPr>
    </w:lvl>
    <w:lvl w:ilvl="7" w:tplc="5F4EB70C">
      <w:start w:val="1"/>
      <w:numFmt w:val="lowerLetter"/>
      <w:lvlText w:val="%8."/>
      <w:lvlJc w:val="left"/>
      <w:pPr>
        <w:ind w:left="5760" w:hanging="360"/>
      </w:pPr>
    </w:lvl>
    <w:lvl w:ilvl="8" w:tplc="CD20D394">
      <w:start w:val="1"/>
      <w:numFmt w:val="lowerRoman"/>
      <w:lvlText w:val="%9."/>
      <w:lvlJc w:val="right"/>
      <w:pPr>
        <w:ind w:left="6480" w:hanging="180"/>
      </w:pPr>
    </w:lvl>
  </w:abstractNum>
  <w:abstractNum w:abstractNumId="103" w15:restartNumberingAfterBreak="0">
    <w:nsid w:val="7F25081B"/>
    <w:multiLevelType w:val="hybridMultilevel"/>
    <w:tmpl w:val="2466C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FE41C6A"/>
    <w:multiLevelType w:val="hybridMultilevel"/>
    <w:tmpl w:val="8BFA7AC4"/>
    <w:lvl w:ilvl="0" w:tplc="4AAC058A">
      <w:start w:val="1"/>
      <w:numFmt w:val="bullet"/>
      <w:lvlText w:val=""/>
      <w:lvlJc w:val="left"/>
      <w:pPr>
        <w:ind w:left="720" w:hanging="360"/>
      </w:pPr>
      <w:rPr>
        <w:rFonts w:ascii="Symbol" w:hAnsi="Symbol" w:hint="default"/>
      </w:rPr>
    </w:lvl>
    <w:lvl w:ilvl="1" w:tplc="F2C4CF28">
      <w:start w:val="1"/>
      <w:numFmt w:val="bullet"/>
      <w:lvlText w:val="o"/>
      <w:lvlJc w:val="left"/>
      <w:pPr>
        <w:ind w:left="1440" w:hanging="360"/>
      </w:pPr>
      <w:rPr>
        <w:rFonts w:ascii="Courier New" w:hAnsi="Courier New" w:hint="default"/>
      </w:rPr>
    </w:lvl>
    <w:lvl w:ilvl="2" w:tplc="E4789546">
      <w:start w:val="1"/>
      <w:numFmt w:val="bullet"/>
      <w:lvlText w:val=""/>
      <w:lvlJc w:val="left"/>
      <w:pPr>
        <w:ind w:left="2160" w:hanging="360"/>
      </w:pPr>
      <w:rPr>
        <w:rFonts w:ascii="Wingdings" w:hAnsi="Wingdings" w:hint="default"/>
      </w:rPr>
    </w:lvl>
    <w:lvl w:ilvl="3" w:tplc="0A862118">
      <w:start w:val="1"/>
      <w:numFmt w:val="bullet"/>
      <w:lvlText w:val=""/>
      <w:lvlJc w:val="left"/>
      <w:pPr>
        <w:ind w:left="2880" w:hanging="360"/>
      </w:pPr>
      <w:rPr>
        <w:rFonts w:ascii="Symbol" w:hAnsi="Symbol" w:hint="default"/>
      </w:rPr>
    </w:lvl>
    <w:lvl w:ilvl="4" w:tplc="F87EA082">
      <w:start w:val="1"/>
      <w:numFmt w:val="bullet"/>
      <w:lvlText w:val="o"/>
      <w:lvlJc w:val="left"/>
      <w:pPr>
        <w:ind w:left="3600" w:hanging="360"/>
      </w:pPr>
      <w:rPr>
        <w:rFonts w:ascii="Courier New" w:hAnsi="Courier New" w:hint="default"/>
      </w:rPr>
    </w:lvl>
    <w:lvl w:ilvl="5" w:tplc="24C88A90">
      <w:start w:val="1"/>
      <w:numFmt w:val="bullet"/>
      <w:lvlText w:val=""/>
      <w:lvlJc w:val="left"/>
      <w:pPr>
        <w:ind w:left="4320" w:hanging="360"/>
      </w:pPr>
      <w:rPr>
        <w:rFonts w:ascii="Wingdings" w:hAnsi="Wingdings" w:hint="default"/>
      </w:rPr>
    </w:lvl>
    <w:lvl w:ilvl="6" w:tplc="32A68FCC">
      <w:start w:val="1"/>
      <w:numFmt w:val="bullet"/>
      <w:lvlText w:val=""/>
      <w:lvlJc w:val="left"/>
      <w:pPr>
        <w:ind w:left="5040" w:hanging="360"/>
      </w:pPr>
      <w:rPr>
        <w:rFonts w:ascii="Symbol" w:hAnsi="Symbol" w:hint="default"/>
      </w:rPr>
    </w:lvl>
    <w:lvl w:ilvl="7" w:tplc="FEA2553A">
      <w:start w:val="1"/>
      <w:numFmt w:val="bullet"/>
      <w:lvlText w:val="o"/>
      <w:lvlJc w:val="left"/>
      <w:pPr>
        <w:ind w:left="5760" w:hanging="360"/>
      </w:pPr>
      <w:rPr>
        <w:rFonts w:ascii="Courier New" w:hAnsi="Courier New" w:hint="default"/>
      </w:rPr>
    </w:lvl>
    <w:lvl w:ilvl="8" w:tplc="ED346E00">
      <w:start w:val="1"/>
      <w:numFmt w:val="bullet"/>
      <w:lvlText w:val=""/>
      <w:lvlJc w:val="left"/>
      <w:pPr>
        <w:ind w:left="6480" w:hanging="360"/>
      </w:pPr>
      <w:rPr>
        <w:rFonts w:ascii="Wingdings" w:hAnsi="Wingdings" w:hint="default"/>
      </w:rPr>
    </w:lvl>
  </w:abstractNum>
  <w:num w:numId="1">
    <w:abstractNumId w:val="56"/>
  </w:num>
  <w:num w:numId="2">
    <w:abstractNumId w:val="85"/>
  </w:num>
  <w:num w:numId="3">
    <w:abstractNumId w:val="26"/>
  </w:num>
  <w:num w:numId="4">
    <w:abstractNumId w:val="10"/>
  </w:num>
  <w:num w:numId="5">
    <w:abstractNumId w:val="20"/>
  </w:num>
  <w:num w:numId="6">
    <w:abstractNumId w:val="4"/>
  </w:num>
  <w:num w:numId="7">
    <w:abstractNumId w:val="29"/>
  </w:num>
  <w:num w:numId="8">
    <w:abstractNumId w:val="99"/>
  </w:num>
  <w:num w:numId="9">
    <w:abstractNumId w:val="48"/>
  </w:num>
  <w:num w:numId="10">
    <w:abstractNumId w:val="5"/>
  </w:num>
  <w:num w:numId="11">
    <w:abstractNumId w:val="55"/>
  </w:num>
  <w:num w:numId="12">
    <w:abstractNumId w:val="15"/>
  </w:num>
  <w:num w:numId="13">
    <w:abstractNumId w:val="21"/>
  </w:num>
  <w:num w:numId="14">
    <w:abstractNumId w:val="89"/>
  </w:num>
  <w:num w:numId="15">
    <w:abstractNumId w:val="46"/>
  </w:num>
  <w:num w:numId="16">
    <w:abstractNumId w:val="67"/>
  </w:num>
  <w:num w:numId="17">
    <w:abstractNumId w:val="70"/>
  </w:num>
  <w:num w:numId="18">
    <w:abstractNumId w:val="27"/>
  </w:num>
  <w:num w:numId="19">
    <w:abstractNumId w:val="97"/>
  </w:num>
  <w:num w:numId="20">
    <w:abstractNumId w:val="68"/>
  </w:num>
  <w:num w:numId="21">
    <w:abstractNumId w:val="98"/>
  </w:num>
  <w:num w:numId="22">
    <w:abstractNumId w:val="23"/>
  </w:num>
  <w:num w:numId="23">
    <w:abstractNumId w:val="59"/>
  </w:num>
  <w:num w:numId="24">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66"/>
  </w:num>
  <w:num w:numId="27">
    <w:abstractNumId w:val="61"/>
  </w:num>
  <w:num w:numId="28">
    <w:abstractNumId w:val="63"/>
  </w:num>
  <w:num w:numId="29">
    <w:abstractNumId w:val="49"/>
  </w:num>
  <w:num w:numId="30">
    <w:abstractNumId w:val="33"/>
  </w:num>
  <w:num w:numId="31">
    <w:abstractNumId w:val="87"/>
  </w:num>
  <w:num w:numId="32">
    <w:abstractNumId w:val="13"/>
  </w:num>
  <w:num w:numId="33">
    <w:abstractNumId w:val="54"/>
  </w:num>
  <w:num w:numId="34">
    <w:abstractNumId w:val="31"/>
  </w:num>
  <w:num w:numId="35">
    <w:abstractNumId w:val="18"/>
  </w:num>
  <w:num w:numId="36">
    <w:abstractNumId w:val="39"/>
  </w:num>
  <w:num w:numId="37">
    <w:abstractNumId w:val="37"/>
  </w:num>
  <w:num w:numId="38">
    <w:abstractNumId w:val="2"/>
  </w:num>
  <w:num w:numId="39">
    <w:abstractNumId w:val="0"/>
  </w:num>
  <w:num w:numId="40">
    <w:abstractNumId w:val="79"/>
  </w:num>
  <w:num w:numId="41">
    <w:abstractNumId w:val="42"/>
  </w:num>
  <w:num w:numId="42">
    <w:abstractNumId w:val="35"/>
  </w:num>
  <w:num w:numId="43">
    <w:abstractNumId w:val="52"/>
  </w:num>
  <w:num w:numId="44">
    <w:abstractNumId w:val="3"/>
  </w:num>
  <w:num w:numId="45">
    <w:abstractNumId w:val="84"/>
  </w:num>
  <w:num w:numId="46">
    <w:abstractNumId w:val="102"/>
  </w:num>
  <w:num w:numId="47">
    <w:abstractNumId w:val="6"/>
  </w:num>
  <w:num w:numId="48">
    <w:abstractNumId w:val="58"/>
  </w:num>
  <w:num w:numId="49">
    <w:abstractNumId w:val="51"/>
  </w:num>
  <w:num w:numId="50">
    <w:abstractNumId w:val="12"/>
  </w:num>
  <w:num w:numId="51">
    <w:abstractNumId w:val="78"/>
  </w:num>
  <w:num w:numId="52">
    <w:abstractNumId w:val="30"/>
  </w:num>
  <w:num w:numId="53">
    <w:abstractNumId w:val="74"/>
  </w:num>
  <w:num w:numId="54">
    <w:abstractNumId w:val="25"/>
  </w:num>
  <w:num w:numId="55">
    <w:abstractNumId w:val="71"/>
  </w:num>
  <w:num w:numId="56">
    <w:abstractNumId w:val="16"/>
  </w:num>
  <w:num w:numId="57">
    <w:abstractNumId w:val="92"/>
  </w:num>
  <w:num w:numId="58">
    <w:abstractNumId w:val="19"/>
  </w:num>
  <w:num w:numId="59">
    <w:abstractNumId w:val="1"/>
  </w:num>
  <w:num w:numId="60">
    <w:abstractNumId w:val="24"/>
  </w:num>
  <w:num w:numId="61">
    <w:abstractNumId w:val="53"/>
  </w:num>
  <w:num w:numId="62">
    <w:abstractNumId w:val="73"/>
  </w:num>
  <w:num w:numId="63">
    <w:abstractNumId w:val="101"/>
  </w:num>
  <w:num w:numId="64">
    <w:abstractNumId w:val="28"/>
  </w:num>
  <w:num w:numId="65">
    <w:abstractNumId w:val="38"/>
  </w:num>
  <w:num w:numId="66">
    <w:abstractNumId w:val="91"/>
  </w:num>
  <w:num w:numId="67">
    <w:abstractNumId w:val="9"/>
  </w:num>
  <w:num w:numId="68">
    <w:abstractNumId w:val="76"/>
  </w:num>
  <w:num w:numId="69">
    <w:abstractNumId w:val="50"/>
  </w:num>
  <w:num w:numId="70">
    <w:abstractNumId w:val="69"/>
  </w:num>
  <w:num w:numId="71">
    <w:abstractNumId w:val="75"/>
  </w:num>
  <w:num w:numId="72">
    <w:abstractNumId w:val="14"/>
  </w:num>
  <w:num w:numId="73">
    <w:abstractNumId w:val="36"/>
  </w:num>
  <w:num w:numId="74">
    <w:abstractNumId w:val="80"/>
  </w:num>
  <w:num w:numId="75">
    <w:abstractNumId w:val="60"/>
  </w:num>
  <w:num w:numId="76">
    <w:abstractNumId w:val="45"/>
  </w:num>
  <w:num w:numId="77">
    <w:abstractNumId w:val="88"/>
  </w:num>
  <w:num w:numId="78">
    <w:abstractNumId w:val="7"/>
  </w:num>
  <w:num w:numId="79">
    <w:abstractNumId w:val="17"/>
  </w:num>
  <w:num w:numId="80">
    <w:abstractNumId w:val="64"/>
  </w:num>
  <w:num w:numId="81">
    <w:abstractNumId w:val="77"/>
  </w:num>
  <w:num w:numId="82">
    <w:abstractNumId w:val="90"/>
  </w:num>
  <w:num w:numId="83">
    <w:abstractNumId w:val="41"/>
  </w:num>
  <w:num w:numId="84">
    <w:abstractNumId w:val="100"/>
  </w:num>
  <w:num w:numId="85">
    <w:abstractNumId w:val="47"/>
  </w:num>
  <w:num w:numId="86">
    <w:abstractNumId w:val="72"/>
  </w:num>
  <w:num w:numId="87">
    <w:abstractNumId w:val="83"/>
  </w:num>
  <w:num w:numId="88">
    <w:abstractNumId w:val="44"/>
  </w:num>
  <w:num w:numId="89">
    <w:abstractNumId w:val="95"/>
  </w:num>
  <w:num w:numId="90">
    <w:abstractNumId w:val="86"/>
  </w:num>
  <w:num w:numId="91">
    <w:abstractNumId w:val="104"/>
  </w:num>
  <w:num w:numId="92">
    <w:abstractNumId w:val="96"/>
  </w:num>
  <w:num w:numId="93">
    <w:abstractNumId w:val="81"/>
  </w:num>
  <w:num w:numId="94">
    <w:abstractNumId w:val="22"/>
  </w:num>
  <w:num w:numId="95">
    <w:abstractNumId w:val="65"/>
  </w:num>
  <w:num w:numId="96">
    <w:abstractNumId w:val="11"/>
  </w:num>
  <w:num w:numId="97">
    <w:abstractNumId w:val="62"/>
  </w:num>
  <w:num w:numId="98">
    <w:abstractNumId w:val="32"/>
  </w:num>
  <w:num w:numId="99">
    <w:abstractNumId w:val="103"/>
  </w:num>
  <w:num w:numId="100">
    <w:abstractNumId w:val="93"/>
  </w:num>
  <w:num w:numId="101">
    <w:abstractNumId w:val="94"/>
  </w:num>
  <w:num w:numId="102">
    <w:abstractNumId w:val="40"/>
  </w:num>
  <w:num w:numId="103">
    <w:abstractNumId w:val="43"/>
  </w:num>
  <w:num w:numId="104">
    <w:abstractNumId w:val="8"/>
  </w:num>
  <w:num w:numId="105">
    <w:abstractNumId w:val="57"/>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ocumentProtection w:edit="forms" w:enforcement="1" w:cryptProviderType="rsaAES" w:cryptAlgorithmClass="hash" w:cryptAlgorithmType="typeAny" w:cryptAlgorithmSid="14" w:cryptSpinCount="100000" w:hash="E9bV1ZKRzjsiINy3ry5kwVWFnH4jxrf0DGuoO3cvFFOuyuUvjMjxPtg/oQQhMx1SZt7GEJOLVb13v/wv0tThqA==" w:salt="ySOWtwU7yYS69DLu/Q3spg=="/>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03C2"/>
    <w:rsid w:val="00001749"/>
    <w:rsid w:val="00001C65"/>
    <w:rsid w:val="00001C9B"/>
    <w:rsid w:val="00001D68"/>
    <w:rsid w:val="00002598"/>
    <w:rsid w:val="00002EAA"/>
    <w:rsid w:val="0000370F"/>
    <w:rsid w:val="00004BE7"/>
    <w:rsid w:val="00005C1E"/>
    <w:rsid w:val="000061DF"/>
    <w:rsid w:val="00006CB8"/>
    <w:rsid w:val="00006EB2"/>
    <w:rsid w:val="00006EE2"/>
    <w:rsid w:val="000070A6"/>
    <w:rsid w:val="0000771F"/>
    <w:rsid w:val="00007AB2"/>
    <w:rsid w:val="000113D7"/>
    <w:rsid w:val="00011744"/>
    <w:rsid w:val="00012228"/>
    <w:rsid w:val="0001314B"/>
    <w:rsid w:val="000133EB"/>
    <w:rsid w:val="0001363D"/>
    <w:rsid w:val="00014643"/>
    <w:rsid w:val="000157A3"/>
    <w:rsid w:val="000160E5"/>
    <w:rsid w:val="00016A5F"/>
    <w:rsid w:val="00016C7E"/>
    <w:rsid w:val="00016E45"/>
    <w:rsid w:val="00016E4C"/>
    <w:rsid w:val="00017801"/>
    <w:rsid w:val="00017AD8"/>
    <w:rsid w:val="0002090F"/>
    <w:rsid w:val="000213FD"/>
    <w:rsid w:val="0002188A"/>
    <w:rsid w:val="00021C9B"/>
    <w:rsid w:val="00021DD0"/>
    <w:rsid w:val="000224EC"/>
    <w:rsid w:val="0002318C"/>
    <w:rsid w:val="00023466"/>
    <w:rsid w:val="000234C9"/>
    <w:rsid w:val="00024066"/>
    <w:rsid w:val="00024ADF"/>
    <w:rsid w:val="00025220"/>
    <w:rsid w:val="00026FFC"/>
    <w:rsid w:val="00027FCD"/>
    <w:rsid w:val="000302EE"/>
    <w:rsid w:val="0003065C"/>
    <w:rsid w:val="00031035"/>
    <w:rsid w:val="000316A3"/>
    <w:rsid w:val="000318D4"/>
    <w:rsid w:val="000328BF"/>
    <w:rsid w:val="000331CD"/>
    <w:rsid w:val="000335C4"/>
    <w:rsid w:val="000339F4"/>
    <w:rsid w:val="00033BAA"/>
    <w:rsid w:val="00033DF3"/>
    <w:rsid w:val="000358FB"/>
    <w:rsid w:val="00036152"/>
    <w:rsid w:val="00036C8F"/>
    <w:rsid w:val="00037A33"/>
    <w:rsid w:val="00037A60"/>
    <w:rsid w:val="00037EB9"/>
    <w:rsid w:val="00037EE1"/>
    <w:rsid w:val="00040D7F"/>
    <w:rsid w:val="00041357"/>
    <w:rsid w:val="00041645"/>
    <w:rsid w:val="00043BB0"/>
    <w:rsid w:val="0004441D"/>
    <w:rsid w:val="0004444A"/>
    <w:rsid w:val="00044712"/>
    <w:rsid w:val="00044DE2"/>
    <w:rsid w:val="00044E22"/>
    <w:rsid w:val="00044E39"/>
    <w:rsid w:val="000451DE"/>
    <w:rsid w:val="0004522D"/>
    <w:rsid w:val="0004693D"/>
    <w:rsid w:val="00046C20"/>
    <w:rsid w:val="00046E4B"/>
    <w:rsid w:val="000479A2"/>
    <w:rsid w:val="00050748"/>
    <w:rsid w:val="00050A15"/>
    <w:rsid w:val="00050DBD"/>
    <w:rsid w:val="00051B73"/>
    <w:rsid w:val="00051E8A"/>
    <w:rsid w:val="00051F1E"/>
    <w:rsid w:val="000522E4"/>
    <w:rsid w:val="000542B8"/>
    <w:rsid w:val="00054F8C"/>
    <w:rsid w:val="00055427"/>
    <w:rsid w:val="000557BD"/>
    <w:rsid w:val="00055BA2"/>
    <w:rsid w:val="0005780C"/>
    <w:rsid w:val="0005C36C"/>
    <w:rsid w:val="00060168"/>
    <w:rsid w:val="000603D3"/>
    <w:rsid w:val="00060816"/>
    <w:rsid w:val="00061503"/>
    <w:rsid w:val="000629C3"/>
    <w:rsid w:val="0006366D"/>
    <w:rsid w:val="00063CA5"/>
    <w:rsid w:val="000640FB"/>
    <w:rsid w:val="00066435"/>
    <w:rsid w:val="000666D4"/>
    <w:rsid w:val="00066849"/>
    <w:rsid w:val="00067753"/>
    <w:rsid w:val="000679FC"/>
    <w:rsid w:val="00071794"/>
    <w:rsid w:val="00072DFC"/>
    <w:rsid w:val="00072F49"/>
    <w:rsid w:val="00072F56"/>
    <w:rsid w:val="00073122"/>
    <w:rsid w:val="000747E6"/>
    <w:rsid w:val="00074AE3"/>
    <w:rsid w:val="00075CA3"/>
    <w:rsid w:val="00075FFD"/>
    <w:rsid w:val="00081765"/>
    <w:rsid w:val="00082A87"/>
    <w:rsid w:val="00083CE3"/>
    <w:rsid w:val="00083EF8"/>
    <w:rsid w:val="000841B8"/>
    <w:rsid w:val="000841BD"/>
    <w:rsid w:val="00085417"/>
    <w:rsid w:val="00085D24"/>
    <w:rsid w:val="0008632E"/>
    <w:rsid w:val="00086606"/>
    <w:rsid w:val="00086705"/>
    <w:rsid w:val="000874CA"/>
    <w:rsid w:val="00087A6E"/>
    <w:rsid w:val="00087A75"/>
    <w:rsid w:val="00087C7C"/>
    <w:rsid w:val="00087EC0"/>
    <w:rsid w:val="0009044C"/>
    <w:rsid w:val="00090CA8"/>
    <w:rsid w:val="00090D52"/>
    <w:rsid w:val="000913A9"/>
    <w:rsid w:val="00091F69"/>
    <w:rsid w:val="00093292"/>
    <w:rsid w:val="000934C7"/>
    <w:rsid w:val="00094025"/>
    <w:rsid w:val="000955F2"/>
    <w:rsid w:val="00095905"/>
    <w:rsid w:val="000961E8"/>
    <w:rsid w:val="00096492"/>
    <w:rsid w:val="00097477"/>
    <w:rsid w:val="000A0632"/>
    <w:rsid w:val="000A09A9"/>
    <w:rsid w:val="000A1220"/>
    <w:rsid w:val="000A159E"/>
    <w:rsid w:val="000A1F6D"/>
    <w:rsid w:val="000A2D0D"/>
    <w:rsid w:val="000A31AD"/>
    <w:rsid w:val="000A3828"/>
    <w:rsid w:val="000A3B39"/>
    <w:rsid w:val="000A521D"/>
    <w:rsid w:val="000A55CC"/>
    <w:rsid w:val="000A6283"/>
    <w:rsid w:val="000A64D2"/>
    <w:rsid w:val="000A6F1A"/>
    <w:rsid w:val="000A6F6D"/>
    <w:rsid w:val="000A74FF"/>
    <w:rsid w:val="000A7C7E"/>
    <w:rsid w:val="000B0600"/>
    <w:rsid w:val="000B063A"/>
    <w:rsid w:val="000B1189"/>
    <w:rsid w:val="000B23D5"/>
    <w:rsid w:val="000B2500"/>
    <w:rsid w:val="000B2B1D"/>
    <w:rsid w:val="000B3721"/>
    <w:rsid w:val="000B3989"/>
    <w:rsid w:val="000B46C0"/>
    <w:rsid w:val="000B4955"/>
    <w:rsid w:val="000B4D14"/>
    <w:rsid w:val="000B7049"/>
    <w:rsid w:val="000B773C"/>
    <w:rsid w:val="000B7981"/>
    <w:rsid w:val="000C0146"/>
    <w:rsid w:val="000C0645"/>
    <w:rsid w:val="000C0E41"/>
    <w:rsid w:val="000C1412"/>
    <w:rsid w:val="000C1C81"/>
    <w:rsid w:val="000C1CF0"/>
    <w:rsid w:val="000C1F9D"/>
    <w:rsid w:val="000C37DF"/>
    <w:rsid w:val="000C3D95"/>
    <w:rsid w:val="000C4009"/>
    <w:rsid w:val="000C4CF5"/>
    <w:rsid w:val="000C4E66"/>
    <w:rsid w:val="000C58F9"/>
    <w:rsid w:val="000C6923"/>
    <w:rsid w:val="000C70C8"/>
    <w:rsid w:val="000C755C"/>
    <w:rsid w:val="000C781F"/>
    <w:rsid w:val="000C7AAE"/>
    <w:rsid w:val="000C7B61"/>
    <w:rsid w:val="000D0C4B"/>
    <w:rsid w:val="000D0F02"/>
    <w:rsid w:val="000D2FF8"/>
    <w:rsid w:val="000D3011"/>
    <w:rsid w:val="000D33FE"/>
    <w:rsid w:val="000D3C35"/>
    <w:rsid w:val="000D48D9"/>
    <w:rsid w:val="000D4BD0"/>
    <w:rsid w:val="000D4D70"/>
    <w:rsid w:val="000D5169"/>
    <w:rsid w:val="000D55FA"/>
    <w:rsid w:val="000D691A"/>
    <w:rsid w:val="000D69CA"/>
    <w:rsid w:val="000D7A25"/>
    <w:rsid w:val="000D7BA2"/>
    <w:rsid w:val="000E09E4"/>
    <w:rsid w:val="000E1B76"/>
    <w:rsid w:val="000E2503"/>
    <w:rsid w:val="000E2522"/>
    <w:rsid w:val="000E2A59"/>
    <w:rsid w:val="000E324E"/>
    <w:rsid w:val="000E4D71"/>
    <w:rsid w:val="000E63E3"/>
    <w:rsid w:val="000E6E44"/>
    <w:rsid w:val="000E7C09"/>
    <w:rsid w:val="000E7FAC"/>
    <w:rsid w:val="000F019D"/>
    <w:rsid w:val="000F0D73"/>
    <w:rsid w:val="000F0DE2"/>
    <w:rsid w:val="000F16A8"/>
    <w:rsid w:val="000F24B1"/>
    <w:rsid w:val="000F386F"/>
    <w:rsid w:val="000F390E"/>
    <w:rsid w:val="000F3B08"/>
    <w:rsid w:val="000F59A5"/>
    <w:rsid w:val="000F6B34"/>
    <w:rsid w:val="000F6C88"/>
    <w:rsid w:val="000F6F57"/>
    <w:rsid w:val="00100B1C"/>
    <w:rsid w:val="00100E7B"/>
    <w:rsid w:val="00101FA0"/>
    <w:rsid w:val="00102020"/>
    <w:rsid w:val="00102125"/>
    <w:rsid w:val="001021E5"/>
    <w:rsid w:val="00102E93"/>
    <w:rsid w:val="00103A4E"/>
    <w:rsid w:val="0010518B"/>
    <w:rsid w:val="001056F8"/>
    <w:rsid w:val="00105EFD"/>
    <w:rsid w:val="00105F25"/>
    <w:rsid w:val="00106913"/>
    <w:rsid w:val="00106A79"/>
    <w:rsid w:val="00106EA6"/>
    <w:rsid w:val="001104C2"/>
    <w:rsid w:val="00110733"/>
    <w:rsid w:val="00110A02"/>
    <w:rsid w:val="00110BD1"/>
    <w:rsid w:val="0011249B"/>
    <w:rsid w:val="00113687"/>
    <w:rsid w:val="00113CEE"/>
    <w:rsid w:val="0011490F"/>
    <w:rsid w:val="001149C0"/>
    <w:rsid w:val="00114B12"/>
    <w:rsid w:val="00115051"/>
    <w:rsid w:val="00115C8E"/>
    <w:rsid w:val="00115E39"/>
    <w:rsid w:val="001163FE"/>
    <w:rsid w:val="00116840"/>
    <w:rsid w:val="00116C5E"/>
    <w:rsid w:val="001175D4"/>
    <w:rsid w:val="00117890"/>
    <w:rsid w:val="00117B90"/>
    <w:rsid w:val="00120F80"/>
    <w:rsid w:val="00121B31"/>
    <w:rsid w:val="00121BA6"/>
    <w:rsid w:val="00122260"/>
    <w:rsid w:val="0012236D"/>
    <w:rsid w:val="0012457E"/>
    <w:rsid w:val="001245A7"/>
    <w:rsid w:val="00124E70"/>
    <w:rsid w:val="00125729"/>
    <w:rsid w:val="001257CC"/>
    <w:rsid w:val="0012652E"/>
    <w:rsid w:val="00126A2D"/>
    <w:rsid w:val="0012756F"/>
    <w:rsid w:val="00127BEF"/>
    <w:rsid w:val="00130108"/>
    <w:rsid w:val="0013065A"/>
    <w:rsid w:val="00130742"/>
    <w:rsid w:val="00130766"/>
    <w:rsid w:val="00130C64"/>
    <w:rsid w:val="00131876"/>
    <w:rsid w:val="0013211E"/>
    <w:rsid w:val="0013288F"/>
    <w:rsid w:val="0013390A"/>
    <w:rsid w:val="001342E8"/>
    <w:rsid w:val="00134FBC"/>
    <w:rsid w:val="0013538F"/>
    <w:rsid w:val="0013566B"/>
    <w:rsid w:val="0013566F"/>
    <w:rsid w:val="001357B8"/>
    <w:rsid w:val="00135EA2"/>
    <w:rsid w:val="001367A1"/>
    <w:rsid w:val="0013798B"/>
    <w:rsid w:val="00137CB4"/>
    <w:rsid w:val="00137DE9"/>
    <w:rsid w:val="00137F0A"/>
    <w:rsid w:val="0014117B"/>
    <w:rsid w:val="001418A5"/>
    <w:rsid w:val="00142A21"/>
    <w:rsid w:val="00142ED9"/>
    <w:rsid w:val="00143B1E"/>
    <w:rsid w:val="001443FE"/>
    <w:rsid w:val="001444DC"/>
    <w:rsid w:val="00144714"/>
    <w:rsid w:val="001448A3"/>
    <w:rsid w:val="00144EA1"/>
    <w:rsid w:val="00146356"/>
    <w:rsid w:val="00147077"/>
    <w:rsid w:val="0014715C"/>
    <w:rsid w:val="00147224"/>
    <w:rsid w:val="001504E5"/>
    <w:rsid w:val="0015077A"/>
    <w:rsid w:val="00150C53"/>
    <w:rsid w:val="00150FAB"/>
    <w:rsid w:val="00151AA7"/>
    <w:rsid w:val="00151E8B"/>
    <w:rsid w:val="001522F8"/>
    <w:rsid w:val="001526D6"/>
    <w:rsid w:val="00152740"/>
    <w:rsid w:val="00152CC9"/>
    <w:rsid w:val="001540C8"/>
    <w:rsid w:val="00154530"/>
    <w:rsid w:val="0015464A"/>
    <w:rsid w:val="001549F9"/>
    <w:rsid w:val="00154F9D"/>
    <w:rsid w:val="00156D78"/>
    <w:rsid w:val="001572D5"/>
    <w:rsid w:val="001579AE"/>
    <w:rsid w:val="001579F3"/>
    <w:rsid w:val="00157C55"/>
    <w:rsid w:val="00160122"/>
    <w:rsid w:val="00160190"/>
    <w:rsid w:val="00160330"/>
    <w:rsid w:val="001603CB"/>
    <w:rsid w:val="001608E9"/>
    <w:rsid w:val="00160F21"/>
    <w:rsid w:val="00162530"/>
    <w:rsid w:val="00163919"/>
    <w:rsid w:val="001646CD"/>
    <w:rsid w:val="00164C34"/>
    <w:rsid w:val="00165734"/>
    <w:rsid w:val="00165F02"/>
    <w:rsid w:val="00167624"/>
    <w:rsid w:val="00170797"/>
    <w:rsid w:val="00171E3F"/>
    <w:rsid w:val="0017208C"/>
    <w:rsid w:val="001732D1"/>
    <w:rsid w:val="001733E6"/>
    <w:rsid w:val="001740C2"/>
    <w:rsid w:val="0017514A"/>
    <w:rsid w:val="00175A78"/>
    <w:rsid w:val="00175DB6"/>
    <w:rsid w:val="00176120"/>
    <w:rsid w:val="00176882"/>
    <w:rsid w:val="00176941"/>
    <w:rsid w:val="00176D35"/>
    <w:rsid w:val="0017752A"/>
    <w:rsid w:val="0017799E"/>
    <w:rsid w:val="00180577"/>
    <w:rsid w:val="00180DA1"/>
    <w:rsid w:val="00181687"/>
    <w:rsid w:val="00181FE2"/>
    <w:rsid w:val="001827E8"/>
    <w:rsid w:val="00183103"/>
    <w:rsid w:val="001838E5"/>
    <w:rsid w:val="00183C15"/>
    <w:rsid w:val="00184CEA"/>
    <w:rsid w:val="00184F3F"/>
    <w:rsid w:val="00185E5F"/>
    <w:rsid w:val="00186DC8"/>
    <w:rsid w:val="00186DD1"/>
    <w:rsid w:val="00187BF0"/>
    <w:rsid w:val="00190313"/>
    <w:rsid w:val="00190721"/>
    <w:rsid w:val="00190C1F"/>
    <w:rsid w:val="00191058"/>
    <w:rsid w:val="00191FA1"/>
    <w:rsid w:val="00192B70"/>
    <w:rsid w:val="00192CE2"/>
    <w:rsid w:val="00193352"/>
    <w:rsid w:val="0019413F"/>
    <w:rsid w:val="001942CD"/>
    <w:rsid w:val="00194BCD"/>
    <w:rsid w:val="0019558B"/>
    <w:rsid w:val="0019696A"/>
    <w:rsid w:val="00196E29"/>
    <w:rsid w:val="001974EB"/>
    <w:rsid w:val="001979A7"/>
    <w:rsid w:val="001A097E"/>
    <w:rsid w:val="001A0EC3"/>
    <w:rsid w:val="001A17CB"/>
    <w:rsid w:val="001A287A"/>
    <w:rsid w:val="001A2C5D"/>
    <w:rsid w:val="001A32AD"/>
    <w:rsid w:val="001A3F14"/>
    <w:rsid w:val="001A4BB5"/>
    <w:rsid w:val="001A56EC"/>
    <w:rsid w:val="001A5B4B"/>
    <w:rsid w:val="001A5CB0"/>
    <w:rsid w:val="001A617C"/>
    <w:rsid w:val="001A6BBD"/>
    <w:rsid w:val="001A6DBE"/>
    <w:rsid w:val="001A74F7"/>
    <w:rsid w:val="001A784E"/>
    <w:rsid w:val="001A7E68"/>
    <w:rsid w:val="001B0E6D"/>
    <w:rsid w:val="001B0E8B"/>
    <w:rsid w:val="001B1056"/>
    <w:rsid w:val="001B1FD0"/>
    <w:rsid w:val="001B2761"/>
    <w:rsid w:val="001B27CE"/>
    <w:rsid w:val="001B31EE"/>
    <w:rsid w:val="001B387D"/>
    <w:rsid w:val="001B4456"/>
    <w:rsid w:val="001B4961"/>
    <w:rsid w:val="001B4B9E"/>
    <w:rsid w:val="001B580C"/>
    <w:rsid w:val="001B64F4"/>
    <w:rsid w:val="001B7215"/>
    <w:rsid w:val="001C070D"/>
    <w:rsid w:val="001C07CB"/>
    <w:rsid w:val="001C091A"/>
    <w:rsid w:val="001C14CB"/>
    <w:rsid w:val="001C27E3"/>
    <w:rsid w:val="001C42AA"/>
    <w:rsid w:val="001C641B"/>
    <w:rsid w:val="001C6999"/>
    <w:rsid w:val="001C742D"/>
    <w:rsid w:val="001C7EE3"/>
    <w:rsid w:val="001D0CC7"/>
    <w:rsid w:val="001D1053"/>
    <w:rsid w:val="001D2188"/>
    <w:rsid w:val="001D2400"/>
    <w:rsid w:val="001D26F3"/>
    <w:rsid w:val="001D295F"/>
    <w:rsid w:val="001D3541"/>
    <w:rsid w:val="001D3C1A"/>
    <w:rsid w:val="001D40EA"/>
    <w:rsid w:val="001D4593"/>
    <w:rsid w:val="001D4900"/>
    <w:rsid w:val="001D4987"/>
    <w:rsid w:val="001D547D"/>
    <w:rsid w:val="001D5914"/>
    <w:rsid w:val="001D6287"/>
    <w:rsid w:val="001D632E"/>
    <w:rsid w:val="001D6757"/>
    <w:rsid w:val="001D693E"/>
    <w:rsid w:val="001E02F4"/>
    <w:rsid w:val="001E03B5"/>
    <w:rsid w:val="001E1CFD"/>
    <w:rsid w:val="001E24D2"/>
    <w:rsid w:val="001E2D01"/>
    <w:rsid w:val="001E2F77"/>
    <w:rsid w:val="001E3C71"/>
    <w:rsid w:val="001E3DC3"/>
    <w:rsid w:val="001E41B8"/>
    <w:rsid w:val="001E44A0"/>
    <w:rsid w:val="001E4DD1"/>
    <w:rsid w:val="001E544C"/>
    <w:rsid w:val="001E7C24"/>
    <w:rsid w:val="001F06D2"/>
    <w:rsid w:val="001F08EF"/>
    <w:rsid w:val="001F1382"/>
    <w:rsid w:val="001F13C9"/>
    <w:rsid w:val="001F16F6"/>
    <w:rsid w:val="001F2A3E"/>
    <w:rsid w:val="001F3098"/>
    <w:rsid w:val="001F32A2"/>
    <w:rsid w:val="001F3748"/>
    <w:rsid w:val="001F38C0"/>
    <w:rsid w:val="001F3B11"/>
    <w:rsid w:val="001F3FCE"/>
    <w:rsid w:val="001F4AAB"/>
    <w:rsid w:val="001F5121"/>
    <w:rsid w:val="001F5980"/>
    <w:rsid w:val="001F5CE9"/>
    <w:rsid w:val="001F5E88"/>
    <w:rsid w:val="001F6415"/>
    <w:rsid w:val="001F7396"/>
    <w:rsid w:val="001F7BD7"/>
    <w:rsid w:val="001F7E81"/>
    <w:rsid w:val="00200487"/>
    <w:rsid w:val="002009FB"/>
    <w:rsid w:val="00200CBB"/>
    <w:rsid w:val="00201BCF"/>
    <w:rsid w:val="00203C2C"/>
    <w:rsid w:val="002047BD"/>
    <w:rsid w:val="0020543E"/>
    <w:rsid w:val="00205B17"/>
    <w:rsid w:val="00206BD9"/>
    <w:rsid w:val="00206FE7"/>
    <w:rsid w:val="0020751F"/>
    <w:rsid w:val="002101A1"/>
    <w:rsid w:val="002103E6"/>
    <w:rsid w:val="00210680"/>
    <w:rsid w:val="002108FC"/>
    <w:rsid w:val="00211545"/>
    <w:rsid w:val="0021203E"/>
    <w:rsid w:val="002123FB"/>
    <w:rsid w:val="00212574"/>
    <w:rsid w:val="00212E8C"/>
    <w:rsid w:val="00213583"/>
    <w:rsid w:val="00213EC0"/>
    <w:rsid w:val="00214444"/>
    <w:rsid w:val="0021474A"/>
    <w:rsid w:val="00214795"/>
    <w:rsid w:val="00215696"/>
    <w:rsid w:val="0021647E"/>
    <w:rsid w:val="00217C4A"/>
    <w:rsid w:val="002211A6"/>
    <w:rsid w:val="00221CFC"/>
    <w:rsid w:val="0022208F"/>
    <w:rsid w:val="00222C00"/>
    <w:rsid w:val="00222FC1"/>
    <w:rsid w:val="00223606"/>
    <w:rsid w:val="002236F9"/>
    <w:rsid w:val="0022375E"/>
    <w:rsid w:val="0022434A"/>
    <w:rsid w:val="00224989"/>
    <w:rsid w:val="00224A4D"/>
    <w:rsid w:val="00224FD3"/>
    <w:rsid w:val="002260AF"/>
    <w:rsid w:val="00226357"/>
    <w:rsid w:val="002274C1"/>
    <w:rsid w:val="00230588"/>
    <w:rsid w:val="0023073F"/>
    <w:rsid w:val="002318AF"/>
    <w:rsid w:val="002319AB"/>
    <w:rsid w:val="00231C40"/>
    <w:rsid w:val="00232088"/>
    <w:rsid w:val="002330F7"/>
    <w:rsid w:val="00233673"/>
    <w:rsid w:val="002336A5"/>
    <w:rsid w:val="00234873"/>
    <w:rsid w:val="00234D4F"/>
    <w:rsid w:val="002350E7"/>
    <w:rsid w:val="00235F6F"/>
    <w:rsid w:val="0023669F"/>
    <w:rsid w:val="00237019"/>
    <w:rsid w:val="00240791"/>
    <w:rsid w:val="00240F98"/>
    <w:rsid w:val="00241B85"/>
    <w:rsid w:val="00243344"/>
    <w:rsid w:val="00243541"/>
    <w:rsid w:val="002435B9"/>
    <w:rsid w:val="00243C91"/>
    <w:rsid w:val="00244F68"/>
    <w:rsid w:val="002451E8"/>
    <w:rsid w:val="0024520C"/>
    <w:rsid w:val="00245CEF"/>
    <w:rsid w:val="00245D1F"/>
    <w:rsid w:val="00245FDE"/>
    <w:rsid w:val="002460BC"/>
    <w:rsid w:val="002461D1"/>
    <w:rsid w:val="00246D19"/>
    <w:rsid w:val="00246D70"/>
    <w:rsid w:val="00247CE6"/>
    <w:rsid w:val="00250248"/>
    <w:rsid w:val="00250670"/>
    <w:rsid w:val="00250A26"/>
    <w:rsid w:val="00251639"/>
    <w:rsid w:val="002518C8"/>
    <w:rsid w:val="00253E9E"/>
    <w:rsid w:val="00255254"/>
    <w:rsid w:val="002557A4"/>
    <w:rsid w:val="00255C68"/>
    <w:rsid w:val="00255F4C"/>
    <w:rsid w:val="00255F7E"/>
    <w:rsid w:val="002562DA"/>
    <w:rsid w:val="00257397"/>
    <w:rsid w:val="002577EC"/>
    <w:rsid w:val="002578E6"/>
    <w:rsid w:val="00257BD2"/>
    <w:rsid w:val="002608E4"/>
    <w:rsid w:val="002612EA"/>
    <w:rsid w:val="002613A1"/>
    <w:rsid w:val="002621F9"/>
    <w:rsid w:val="0026288B"/>
    <w:rsid w:val="00262DFA"/>
    <w:rsid w:val="00263E16"/>
    <w:rsid w:val="00265A9B"/>
    <w:rsid w:val="002678A9"/>
    <w:rsid w:val="002705B8"/>
    <w:rsid w:val="00270EDA"/>
    <w:rsid w:val="00271376"/>
    <w:rsid w:val="0027165A"/>
    <w:rsid w:val="0027196D"/>
    <w:rsid w:val="00272AFF"/>
    <w:rsid w:val="00272F8F"/>
    <w:rsid w:val="00273D66"/>
    <w:rsid w:val="0027438D"/>
    <w:rsid w:val="00274478"/>
    <w:rsid w:val="0027495E"/>
    <w:rsid w:val="002749F6"/>
    <w:rsid w:val="00274BB2"/>
    <w:rsid w:val="00274BFC"/>
    <w:rsid w:val="00274EB7"/>
    <w:rsid w:val="00276010"/>
    <w:rsid w:val="00276B91"/>
    <w:rsid w:val="00276D58"/>
    <w:rsid w:val="0027785B"/>
    <w:rsid w:val="00277971"/>
    <w:rsid w:val="00277EAD"/>
    <w:rsid w:val="00280526"/>
    <w:rsid w:val="002811EE"/>
    <w:rsid w:val="0028245F"/>
    <w:rsid w:val="00282C24"/>
    <w:rsid w:val="00282D54"/>
    <w:rsid w:val="002838CD"/>
    <w:rsid w:val="00284169"/>
    <w:rsid w:val="002841DF"/>
    <w:rsid w:val="002845D3"/>
    <w:rsid w:val="00284A16"/>
    <w:rsid w:val="00285AB0"/>
    <w:rsid w:val="00285F14"/>
    <w:rsid w:val="00286230"/>
    <w:rsid w:val="002873C8"/>
    <w:rsid w:val="002908CC"/>
    <w:rsid w:val="00292394"/>
    <w:rsid w:val="002928BD"/>
    <w:rsid w:val="00292CCA"/>
    <w:rsid w:val="00293057"/>
    <w:rsid w:val="002933CB"/>
    <w:rsid w:val="002937CC"/>
    <w:rsid w:val="00293D09"/>
    <w:rsid w:val="00293F83"/>
    <w:rsid w:val="0029474D"/>
    <w:rsid w:val="002953BD"/>
    <w:rsid w:val="00295DBA"/>
    <w:rsid w:val="00295F96"/>
    <w:rsid w:val="00296A54"/>
    <w:rsid w:val="002975BC"/>
    <w:rsid w:val="002A0804"/>
    <w:rsid w:val="002A15AA"/>
    <w:rsid w:val="002A1788"/>
    <w:rsid w:val="002A19F7"/>
    <w:rsid w:val="002A2D0E"/>
    <w:rsid w:val="002A3A2C"/>
    <w:rsid w:val="002A3D9B"/>
    <w:rsid w:val="002A539D"/>
    <w:rsid w:val="002A551A"/>
    <w:rsid w:val="002A5678"/>
    <w:rsid w:val="002A6DB3"/>
    <w:rsid w:val="002A7809"/>
    <w:rsid w:val="002A7EB5"/>
    <w:rsid w:val="002B056A"/>
    <w:rsid w:val="002B05D4"/>
    <w:rsid w:val="002B3C42"/>
    <w:rsid w:val="002B499F"/>
    <w:rsid w:val="002B4C0B"/>
    <w:rsid w:val="002B4DAB"/>
    <w:rsid w:val="002B5126"/>
    <w:rsid w:val="002B51BB"/>
    <w:rsid w:val="002B6453"/>
    <w:rsid w:val="002B65E2"/>
    <w:rsid w:val="002B6D10"/>
    <w:rsid w:val="002B6D46"/>
    <w:rsid w:val="002B7543"/>
    <w:rsid w:val="002C0289"/>
    <w:rsid w:val="002C02AB"/>
    <w:rsid w:val="002C05B7"/>
    <w:rsid w:val="002C0B47"/>
    <w:rsid w:val="002C0DFF"/>
    <w:rsid w:val="002C0F16"/>
    <w:rsid w:val="002C16E3"/>
    <w:rsid w:val="002C2D14"/>
    <w:rsid w:val="002C3136"/>
    <w:rsid w:val="002C3414"/>
    <w:rsid w:val="002C464E"/>
    <w:rsid w:val="002C4F7B"/>
    <w:rsid w:val="002C69B6"/>
    <w:rsid w:val="002C6B19"/>
    <w:rsid w:val="002C6CFE"/>
    <w:rsid w:val="002C7468"/>
    <w:rsid w:val="002C7D67"/>
    <w:rsid w:val="002D0FAB"/>
    <w:rsid w:val="002D14C3"/>
    <w:rsid w:val="002D2626"/>
    <w:rsid w:val="002D4514"/>
    <w:rsid w:val="002D456C"/>
    <w:rsid w:val="002D4AA1"/>
    <w:rsid w:val="002D4CE6"/>
    <w:rsid w:val="002D4E57"/>
    <w:rsid w:val="002D6191"/>
    <w:rsid w:val="002D6338"/>
    <w:rsid w:val="002D7614"/>
    <w:rsid w:val="002D7876"/>
    <w:rsid w:val="002D7A17"/>
    <w:rsid w:val="002D7A19"/>
    <w:rsid w:val="002E056E"/>
    <w:rsid w:val="002E0E34"/>
    <w:rsid w:val="002E1162"/>
    <w:rsid w:val="002E13E7"/>
    <w:rsid w:val="002E1759"/>
    <w:rsid w:val="002E1E3F"/>
    <w:rsid w:val="002E2429"/>
    <w:rsid w:val="002E27AD"/>
    <w:rsid w:val="002E2CBC"/>
    <w:rsid w:val="002E3172"/>
    <w:rsid w:val="002E32CC"/>
    <w:rsid w:val="002E3F80"/>
    <w:rsid w:val="002E4062"/>
    <w:rsid w:val="002E5B8C"/>
    <w:rsid w:val="002E690D"/>
    <w:rsid w:val="002E6D09"/>
    <w:rsid w:val="002E73BF"/>
    <w:rsid w:val="002E75EA"/>
    <w:rsid w:val="002E7BD7"/>
    <w:rsid w:val="002F0958"/>
    <w:rsid w:val="002F12EE"/>
    <w:rsid w:val="002F23FB"/>
    <w:rsid w:val="002F308D"/>
    <w:rsid w:val="002F3349"/>
    <w:rsid w:val="002F3C48"/>
    <w:rsid w:val="002F3C7E"/>
    <w:rsid w:val="002F54D0"/>
    <w:rsid w:val="002F59D5"/>
    <w:rsid w:val="002F5B07"/>
    <w:rsid w:val="002F6487"/>
    <w:rsid w:val="002F6545"/>
    <w:rsid w:val="002F6D93"/>
    <w:rsid w:val="002F7BDE"/>
    <w:rsid w:val="002F7C60"/>
    <w:rsid w:val="002F7FD2"/>
    <w:rsid w:val="00300234"/>
    <w:rsid w:val="003011C7"/>
    <w:rsid w:val="00301CFF"/>
    <w:rsid w:val="0030295C"/>
    <w:rsid w:val="00302B32"/>
    <w:rsid w:val="00302CCD"/>
    <w:rsid w:val="003045AA"/>
    <w:rsid w:val="0030724E"/>
    <w:rsid w:val="00307BF9"/>
    <w:rsid w:val="00307E54"/>
    <w:rsid w:val="00308994"/>
    <w:rsid w:val="0030CFAC"/>
    <w:rsid w:val="00310586"/>
    <w:rsid w:val="00311CF8"/>
    <w:rsid w:val="0031354B"/>
    <w:rsid w:val="00314637"/>
    <w:rsid w:val="00314DC6"/>
    <w:rsid w:val="00314E87"/>
    <w:rsid w:val="00315393"/>
    <w:rsid w:val="00315AF7"/>
    <w:rsid w:val="00316496"/>
    <w:rsid w:val="00316AD4"/>
    <w:rsid w:val="00317FD3"/>
    <w:rsid w:val="003210D6"/>
    <w:rsid w:val="003225E4"/>
    <w:rsid w:val="00323907"/>
    <w:rsid w:val="00323FE0"/>
    <w:rsid w:val="00324285"/>
    <w:rsid w:val="00324DC2"/>
    <w:rsid w:val="00324EA1"/>
    <w:rsid w:val="003250B5"/>
    <w:rsid w:val="00325DD9"/>
    <w:rsid w:val="0032628B"/>
    <w:rsid w:val="00326D59"/>
    <w:rsid w:val="00326F1E"/>
    <w:rsid w:val="003273AD"/>
    <w:rsid w:val="0032756F"/>
    <w:rsid w:val="003279DE"/>
    <w:rsid w:val="00331EA6"/>
    <w:rsid w:val="00332112"/>
    <w:rsid w:val="003321BE"/>
    <w:rsid w:val="00332D96"/>
    <w:rsid w:val="00333199"/>
    <w:rsid w:val="00333AC5"/>
    <w:rsid w:val="00333DD1"/>
    <w:rsid w:val="0033410C"/>
    <w:rsid w:val="0033639A"/>
    <w:rsid w:val="00336409"/>
    <w:rsid w:val="003373BD"/>
    <w:rsid w:val="003375A1"/>
    <w:rsid w:val="00337839"/>
    <w:rsid w:val="00340AA0"/>
    <w:rsid w:val="0034108F"/>
    <w:rsid w:val="003425BB"/>
    <w:rsid w:val="00343103"/>
    <w:rsid w:val="0034362E"/>
    <w:rsid w:val="00343F5D"/>
    <w:rsid w:val="00344493"/>
    <w:rsid w:val="00344743"/>
    <w:rsid w:val="0034514D"/>
    <w:rsid w:val="003451DB"/>
    <w:rsid w:val="003451FE"/>
    <w:rsid w:val="003454A9"/>
    <w:rsid w:val="00345684"/>
    <w:rsid w:val="003456A5"/>
    <w:rsid w:val="00345AED"/>
    <w:rsid w:val="00346455"/>
    <w:rsid w:val="003473A4"/>
    <w:rsid w:val="00347FBE"/>
    <w:rsid w:val="00350510"/>
    <w:rsid w:val="00350BE4"/>
    <w:rsid w:val="00350C11"/>
    <w:rsid w:val="003514FD"/>
    <w:rsid w:val="003534D4"/>
    <w:rsid w:val="00353867"/>
    <w:rsid w:val="00353960"/>
    <w:rsid w:val="003539F3"/>
    <w:rsid w:val="003541A9"/>
    <w:rsid w:val="003549A5"/>
    <w:rsid w:val="00354E0C"/>
    <w:rsid w:val="00356329"/>
    <w:rsid w:val="003569FB"/>
    <w:rsid w:val="003570F4"/>
    <w:rsid w:val="0035765E"/>
    <w:rsid w:val="00360921"/>
    <w:rsid w:val="003618EA"/>
    <w:rsid w:val="003625D4"/>
    <w:rsid w:val="00363611"/>
    <w:rsid w:val="003639BB"/>
    <w:rsid w:val="00364368"/>
    <w:rsid w:val="0036465B"/>
    <w:rsid w:val="00364FCE"/>
    <w:rsid w:val="003673AF"/>
    <w:rsid w:val="0036C641"/>
    <w:rsid w:val="00370C83"/>
    <w:rsid w:val="00370D28"/>
    <w:rsid w:val="003714A7"/>
    <w:rsid w:val="00372053"/>
    <w:rsid w:val="00372354"/>
    <w:rsid w:val="003728B2"/>
    <w:rsid w:val="00372AFE"/>
    <w:rsid w:val="0037358C"/>
    <w:rsid w:val="00374160"/>
    <w:rsid w:val="0037419A"/>
    <w:rsid w:val="003751B0"/>
    <w:rsid w:val="00375449"/>
    <w:rsid w:val="003755D2"/>
    <w:rsid w:val="00376BBD"/>
    <w:rsid w:val="00376CE7"/>
    <w:rsid w:val="003771CA"/>
    <w:rsid w:val="00380CE8"/>
    <w:rsid w:val="00381C55"/>
    <w:rsid w:val="003824D1"/>
    <w:rsid w:val="003826F2"/>
    <w:rsid w:val="00382EDC"/>
    <w:rsid w:val="0038326A"/>
    <w:rsid w:val="0038354B"/>
    <w:rsid w:val="003835F2"/>
    <w:rsid w:val="00383B6F"/>
    <w:rsid w:val="00383EDF"/>
    <w:rsid w:val="00383F14"/>
    <w:rsid w:val="00384C53"/>
    <w:rsid w:val="00385D74"/>
    <w:rsid w:val="00386A75"/>
    <w:rsid w:val="00386AFE"/>
    <w:rsid w:val="00386CCC"/>
    <w:rsid w:val="00387CA2"/>
    <w:rsid w:val="00390811"/>
    <w:rsid w:val="00391386"/>
    <w:rsid w:val="0039214D"/>
    <w:rsid w:val="00392D56"/>
    <w:rsid w:val="00392EDA"/>
    <w:rsid w:val="003932BB"/>
    <w:rsid w:val="00393899"/>
    <w:rsid w:val="00396D5C"/>
    <w:rsid w:val="00397318"/>
    <w:rsid w:val="00397468"/>
    <w:rsid w:val="00397AD3"/>
    <w:rsid w:val="00397CEC"/>
    <w:rsid w:val="003A0B99"/>
    <w:rsid w:val="003A0BF9"/>
    <w:rsid w:val="003A0EC7"/>
    <w:rsid w:val="003A20F4"/>
    <w:rsid w:val="003A2D88"/>
    <w:rsid w:val="003A3EC4"/>
    <w:rsid w:val="003A4308"/>
    <w:rsid w:val="003A4747"/>
    <w:rsid w:val="003A5074"/>
    <w:rsid w:val="003A5F30"/>
    <w:rsid w:val="003A6F44"/>
    <w:rsid w:val="003A769D"/>
    <w:rsid w:val="003A77CF"/>
    <w:rsid w:val="003B0105"/>
    <w:rsid w:val="003B0A78"/>
    <w:rsid w:val="003B0C35"/>
    <w:rsid w:val="003B2410"/>
    <w:rsid w:val="003B327C"/>
    <w:rsid w:val="003B34D9"/>
    <w:rsid w:val="003B385B"/>
    <w:rsid w:val="003B44B3"/>
    <w:rsid w:val="003B62F2"/>
    <w:rsid w:val="003B6592"/>
    <w:rsid w:val="003B66A3"/>
    <w:rsid w:val="003B6DE6"/>
    <w:rsid w:val="003B76A3"/>
    <w:rsid w:val="003B7F6A"/>
    <w:rsid w:val="003C047A"/>
    <w:rsid w:val="003C05AB"/>
    <w:rsid w:val="003C0E59"/>
    <w:rsid w:val="003C31F6"/>
    <w:rsid w:val="003C41AF"/>
    <w:rsid w:val="003C5F72"/>
    <w:rsid w:val="003C6073"/>
    <w:rsid w:val="003C65DF"/>
    <w:rsid w:val="003C69BE"/>
    <w:rsid w:val="003C6D48"/>
    <w:rsid w:val="003C7411"/>
    <w:rsid w:val="003C7FA3"/>
    <w:rsid w:val="003C9C72"/>
    <w:rsid w:val="003D04CE"/>
    <w:rsid w:val="003D196D"/>
    <w:rsid w:val="003D3405"/>
    <w:rsid w:val="003D34CA"/>
    <w:rsid w:val="003D3FEF"/>
    <w:rsid w:val="003D45F8"/>
    <w:rsid w:val="003D5632"/>
    <w:rsid w:val="003D5D19"/>
    <w:rsid w:val="003D7077"/>
    <w:rsid w:val="003D746B"/>
    <w:rsid w:val="003D768A"/>
    <w:rsid w:val="003E0074"/>
    <w:rsid w:val="003E1306"/>
    <w:rsid w:val="003E207A"/>
    <w:rsid w:val="003E27F2"/>
    <w:rsid w:val="003E2B75"/>
    <w:rsid w:val="003E38FF"/>
    <w:rsid w:val="003E3940"/>
    <w:rsid w:val="003E48DE"/>
    <w:rsid w:val="003E5A18"/>
    <w:rsid w:val="003E68CD"/>
    <w:rsid w:val="003E7EE1"/>
    <w:rsid w:val="003F03A3"/>
    <w:rsid w:val="003F0E54"/>
    <w:rsid w:val="003F10C7"/>
    <w:rsid w:val="003F1731"/>
    <w:rsid w:val="003F1963"/>
    <w:rsid w:val="003F1F3D"/>
    <w:rsid w:val="003F22AA"/>
    <w:rsid w:val="003F23B9"/>
    <w:rsid w:val="003F443B"/>
    <w:rsid w:val="003F54E2"/>
    <w:rsid w:val="003F553E"/>
    <w:rsid w:val="003F567F"/>
    <w:rsid w:val="003F5BED"/>
    <w:rsid w:val="003F6513"/>
    <w:rsid w:val="003F76B7"/>
    <w:rsid w:val="00400A8A"/>
    <w:rsid w:val="00400D5B"/>
    <w:rsid w:val="00400E25"/>
    <w:rsid w:val="004010EA"/>
    <w:rsid w:val="004034E1"/>
    <w:rsid w:val="004037F2"/>
    <w:rsid w:val="00403817"/>
    <w:rsid w:val="00403D77"/>
    <w:rsid w:val="004066F4"/>
    <w:rsid w:val="0040763B"/>
    <w:rsid w:val="00407FA2"/>
    <w:rsid w:val="0041302D"/>
    <w:rsid w:val="004135B2"/>
    <w:rsid w:val="00413BE2"/>
    <w:rsid w:val="0041441B"/>
    <w:rsid w:val="00414492"/>
    <w:rsid w:val="00414685"/>
    <w:rsid w:val="00414B16"/>
    <w:rsid w:val="00415805"/>
    <w:rsid w:val="004165B0"/>
    <w:rsid w:val="00416940"/>
    <w:rsid w:val="00416D07"/>
    <w:rsid w:val="00416F30"/>
    <w:rsid w:val="004177BA"/>
    <w:rsid w:val="00417D1C"/>
    <w:rsid w:val="00417FE9"/>
    <w:rsid w:val="00420B92"/>
    <w:rsid w:val="00420D70"/>
    <w:rsid w:val="00420DF5"/>
    <w:rsid w:val="004213F9"/>
    <w:rsid w:val="004217E7"/>
    <w:rsid w:val="00421EFF"/>
    <w:rsid w:val="00422140"/>
    <w:rsid w:val="004229C9"/>
    <w:rsid w:val="00423024"/>
    <w:rsid w:val="00423DD4"/>
    <w:rsid w:val="004241B8"/>
    <w:rsid w:val="00424D44"/>
    <w:rsid w:val="00424E8A"/>
    <w:rsid w:val="00425348"/>
    <w:rsid w:val="004258C8"/>
    <w:rsid w:val="00426A7F"/>
    <w:rsid w:val="0042715B"/>
    <w:rsid w:val="00427237"/>
    <w:rsid w:val="00427D81"/>
    <w:rsid w:val="00432586"/>
    <w:rsid w:val="0043259E"/>
    <w:rsid w:val="0043286D"/>
    <w:rsid w:val="00432D55"/>
    <w:rsid w:val="004331EC"/>
    <w:rsid w:val="00433C66"/>
    <w:rsid w:val="00433EA5"/>
    <w:rsid w:val="00434ECA"/>
    <w:rsid w:val="0043565F"/>
    <w:rsid w:val="00435AAA"/>
    <w:rsid w:val="00435B27"/>
    <w:rsid w:val="00435B71"/>
    <w:rsid w:val="004369EF"/>
    <w:rsid w:val="00437287"/>
    <w:rsid w:val="00437561"/>
    <w:rsid w:val="00441099"/>
    <w:rsid w:val="0044160B"/>
    <w:rsid w:val="00441736"/>
    <w:rsid w:val="00441D04"/>
    <w:rsid w:val="0044249A"/>
    <w:rsid w:val="00442525"/>
    <w:rsid w:val="00443419"/>
    <w:rsid w:val="004434AA"/>
    <w:rsid w:val="00443A40"/>
    <w:rsid w:val="00443DE3"/>
    <w:rsid w:val="00443E51"/>
    <w:rsid w:val="004454B6"/>
    <w:rsid w:val="00445606"/>
    <w:rsid w:val="0044567B"/>
    <w:rsid w:val="004464FD"/>
    <w:rsid w:val="0044655C"/>
    <w:rsid w:val="00446B33"/>
    <w:rsid w:val="00446EB6"/>
    <w:rsid w:val="0044768B"/>
    <w:rsid w:val="00450579"/>
    <w:rsid w:val="004506C9"/>
    <w:rsid w:val="00450B80"/>
    <w:rsid w:val="00452906"/>
    <w:rsid w:val="00453949"/>
    <w:rsid w:val="00453E5C"/>
    <w:rsid w:val="00454150"/>
    <w:rsid w:val="0045417F"/>
    <w:rsid w:val="004544EA"/>
    <w:rsid w:val="00454A51"/>
    <w:rsid w:val="00454F04"/>
    <w:rsid w:val="00455C92"/>
    <w:rsid w:val="00455D60"/>
    <w:rsid w:val="004561EB"/>
    <w:rsid w:val="00456E40"/>
    <w:rsid w:val="00461397"/>
    <w:rsid w:val="00461E13"/>
    <w:rsid w:val="00463142"/>
    <w:rsid w:val="0046364A"/>
    <w:rsid w:val="00463F6D"/>
    <w:rsid w:val="004640B3"/>
    <w:rsid w:val="00465C06"/>
    <w:rsid w:val="00466651"/>
    <w:rsid w:val="004704DF"/>
    <w:rsid w:val="004717E4"/>
    <w:rsid w:val="00471E5F"/>
    <w:rsid w:val="00472B7B"/>
    <w:rsid w:val="00472BBF"/>
    <w:rsid w:val="00473B69"/>
    <w:rsid w:val="004742D2"/>
    <w:rsid w:val="0047444B"/>
    <w:rsid w:val="00474554"/>
    <w:rsid w:val="00475A54"/>
    <w:rsid w:val="00475E34"/>
    <w:rsid w:val="004765B9"/>
    <w:rsid w:val="00476ACA"/>
    <w:rsid w:val="004778DF"/>
    <w:rsid w:val="00477E68"/>
    <w:rsid w:val="00477EA6"/>
    <w:rsid w:val="00480008"/>
    <w:rsid w:val="00480690"/>
    <w:rsid w:val="00480744"/>
    <w:rsid w:val="00480FA3"/>
    <w:rsid w:val="00481871"/>
    <w:rsid w:val="00481A6C"/>
    <w:rsid w:val="0048356C"/>
    <w:rsid w:val="00484098"/>
    <w:rsid w:val="004842AF"/>
    <w:rsid w:val="004848E5"/>
    <w:rsid w:val="00485387"/>
    <w:rsid w:val="00485CDB"/>
    <w:rsid w:val="0048644E"/>
    <w:rsid w:val="00486786"/>
    <w:rsid w:val="004869EB"/>
    <w:rsid w:val="00487A2A"/>
    <w:rsid w:val="004903F1"/>
    <w:rsid w:val="00491FCF"/>
    <w:rsid w:val="00492E7A"/>
    <w:rsid w:val="004934AC"/>
    <w:rsid w:val="00493894"/>
    <w:rsid w:val="00493D36"/>
    <w:rsid w:val="00494CEF"/>
    <w:rsid w:val="0049581E"/>
    <w:rsid w:val="00495AA4"/>
    <w:rsid w:val="00495FF6"/>
    <w:rsid w:val="00496FDF"/>
    <w:rsid w:val="0049793A"/>
    <w:rsid w:val="00497C1F"/>
    <w:rsid w:val="004A03D7"/>
    <w:rsid w:val="004A1255"/>
    <w:rsid w:val="004A17F0"/>
    <w:rsid w:val="004A1DFB"/>
    <w:rsid w:val="004A2091"/>
    <w:rsid w:val="004A21FB"/>
    <w:rsid w:val="004A3047"/>
    <w:rsid w:val="004A3D57"/>
    <w:rsid w:val="004A430D"/>
    <w:rsid w:val="004A4710"/>
    <w:rsid w:val="004A5FE8"/>
    <w:rsid w:val="004A6782"/>
    <w:rsid w:val="004A67B6"/>
    <w:rsid w:val="004A79CB"/>
    <w:rsid w:val="004A7B73"/>
    <w:rsid w:val="004A7E06"/>
    <w:rsid w:val="004B080B"/>
    <w:rsid w:val="004B08E8"/>
    <w:rsid w:val="004B208F"/>
    <w:rsid w:val="004B21FF"/>
    <w:rsid w:val="004B262C"/>
    <w:rsid w:val="004B3D42"/>
    <w:rsid w:val="004B42DA"/>
    <w:rsid w:val="004B473A"/>
    <w:rsid w:val="004B5343"/>
    <w:rsid w:val="004B58BF"/>
    <w:rsid w:val="004B5A75"/>
    <w:rsid w:val="004B630E"/>
    <w:rsid w:val="004B6527"/>
    <w:rsid w:val="004C000C"/>
    <w:rsid w:val="004C0811"/>
    <w:rsid w:val="004C09B8"/>
    <w:rsid w:val="004C0C44"/>
    <w:rsid w:val="004C0E8D"/>
    <w:rsid w:val="004C125B"/>
    <w:rsid w:val="004C1B08"/>
    <w:rsid w:val="004C1CF5"/>
    <w:rsid w:val="004C1DE7"/>
    <w:rsid w:val="004C1FD1"/>
    <w:rsid w:val="004C2109"/>
    <w:rsid w:val="004C2700"/>
    <w:rsid w:val="004C516D"/>
    <w:rsid w:val="004C54DF"/>
    <w:rsid w:val="004C68D5"/>
    <w:rsid w:val="004C6EE2"/>
    <w:rsid w:val="004C740B"/>
    <w:rsid w:val="004D0E2C"/>
    <w:rsid w:val="004D21FB"/>
    <w:rsid w:val="004D2918"/>
    <w:rsid w:val="004D3889"/>
    <w:rsid w:val="004D4804"/>
    <w:rsid w:val="004D4C1D"/>
    <w:rsid w:val="004D4F2C"/>
    <w:rsid w:val="004D598D"/>
    <w:rsid w:val="004D5CA1"/>
    <w:rsid w:val="004D66B0"/>
    <w:rsid w:val="004D6FCA"/>
    <w:rsid w:val="004D7265"/>
    <w:rsid w:val="004D7CF6"/>
    <w:rsid w:val="004D7ED5"/>
    <w:rsid w:val="004E02FC"/>
    <w:rsid w:val="004E045D"/>
    <w:rsid w:val="004E094E"/>
    <w:rsid w:val="004E1463"/>
    <w:rsid w:val="004E1A32"/>
    <w:rsid w:val="004E1F63"/>
    <w:rsid w:val="004E214B"/>
    <w:rsid w:val="004E2591"/>
    <w:rsid w:val="004E2AB9"/>
    <w:rsid w:val="004E380B"/>
    <w:rsid w:val="004E45F5"/>
    <w:rsid w:val="004E50BE"/>
    <w:rsid w:val="004E512E"/>
    <w:rsid w:val="004E5239"/>
    <w:rsid w:val="004E60A6"/>
    <w:rsid w:val="004F0A4F"/>
    <w:rsid w:val="004F0D52"/>
    <w:rsid w:val="004F23CF"/>
    <w:rsid w:val="004F5139"/>
    <w:rsid w:val="004F5D01"/>
    <w:rsid w:val="004F5E2B"/>
    <w:rsid w:val="004F67D7"/>
    <w:rsid w:val="004F75B5"/>
    <w:rsid w:val="004F78CD"/>
    <w:rsid w:val="004F7EDB"/>
    <w:rsid w:val="004F7EDE"/>
    <w:rsid w:val="004F7F85"/>
    <w:rsid w:val="004F7FA9"/>
    <w:rsid w:val="00500978"/>
    <w:rsid w:val="00500BC8"/>
    <w:rsid w:val="00501C32"/>
    <w:rsid w:val="005025A6"/>
    <w:rsid w:val="00502D7E"/>
    <w:rsid w:val="00502E7B"/>
    <w:rsid w:val="0050439A"/>
    <w:rsid w:val="00504957"/>
    <w:rsid w:val="0050544A"/>
    <w:rsid w:val="00505ECF"/>
    <w:rsid w:val="00507649"/>
    <w:rsid w:val="00510562"/>
    <w:rsid w:val="00510621"/>
    <w:rsid w:val="00511C30"/>
    <w:rsid w:val="005127C0"/>
    <w:rsid w:val="00512D14"/>
    <w:rsid w:val="00512D33"/>
    <w:rsid w:val="00513496"/>
    <w:rsid w:val="00514956"/>
    <w:rsid w:val="00514BA6"/>
    <w:rsid w:val="00514C01"/>
    <w:rsid w:val="0051572A"/>
    <w:rsid w:val="0051596A"/>
    <w:rsid w:val="00516368"/>
    <w:rsid w:val="00516CE0"/>
    <w:rsid w:val="0051784E"/>
    <w:rsid w:val="00517AD9"/>
    <w:rsid w:val="0052059D"/>
    <w:rsid w:val="0052066F"/>
    <w:rsid w:val="00520797"/>
    <w:rsid w:val="00520BF1"/>
    <w:rsid w:val="00521299"/>
    <w:rsid w:val="005218C8"/>
    <w:rsid w:val="00521F0E"/>
    <w:rsid w:val="0052224B"/>
    <w:rsid w:val="00522398"/>
    <w:rsid w:val="00522F20"/>
    <w:rsid w:val="005241D0"/>
    <w:rsid w:val="005242A5"/>
    <w:rsid w:val="00524CB8"/>
    <w:rsid w:val="00525461"/>
    <w:rsid w:val="00525966"/>
    <w:rsid w:val="00525AF7"/>
    <w:rsid w:val="00525CAF"/>
    <w:rsid w:val="00526888"/>
    <w:rsid w:val="00527991"/>
    <w:rsid w:val="00530060"/>
    <w:rsid w:val="00530349"/>
    <w:rsid w:val="00530DBF"/>
    <w:rsid w:val="00531FF2"/>
    <w:rsid w:val="00532017"/>
    <w:rsid w:val="00532F7D"/>
    <w:rsid w:val="0053395F"/>
    <w:rsid w:val="00534BAA"/>
    <w:rsid w:val="00534DFE"/>
    <w:rsid w:val="0053521C"/>
    <w:rsid w:val="00535551"/>
    <w:rsid w:val="00535DFE"/>
    <w:rsid w:val="0053712D"/>
    <w:rsid w:val="00537520"/>
    <w:rsid w:val="00537806"/>
    <w:rsid w:val="0053797F"/>
    <w:rsid w:val="00537E75"/>
    <w:rsid w:val="0054018F"/>
    <w:rsid w:val="005410C4"/>
    <w:rsid w:val="0054174D"/>
    <w:rsid w:val="005421F5"/>
    <w:rsid w:val="00542559"/>
    <w:rsid w:val="00542AC8"/>
    <w:rsid w:val="00544136"/>
    <w:rsid w:val="00544300"/>
    <w:rsid w:val="005459E7"/>
    <w:rsid w:val="00546499"/>
    <w:rsid w:val="00546F25"/>
    <w:rsid w:val="00547694"/>
    <w:rsid w:val="005478F8"/>
    <w:rsid w:val="00547AE7"/>
    <w:rsid w:val="005501C4"/>
    <w:rsid w:val="00550952"/>
    <w:rsid w:val="00550AB2"/>
    <w:rsid w:val="00550D4D"/>
    <w:rsid w:val="00551952"/>
    <w:rsid w:val="00552400"/>
    <w:rsid w:val="00552C0F"/>
    <w:rsid w:val="00553028"/>
    <w:rsid w:val="005531F9"/>
    <w:rsid w:val="00554FC7"/>
    <w:rsid w:val="005556B1"/>
    <w:rsid w:val="00555A0A"/>
    <w:rsid w:val="00556E89"/>
    <w:rsid w:val="00557D9A"/>
    <w:rsid w:val="00560768"/>
    <w:rsid w:val="00560BF7"/>
    <w:rsid w:val="005616DF"/>
    <w:rsid w:val="0056173D"/>
    <w:rsid w:val="00562507"/>
    <w:rsid w:val="00562B9F"/>
    <w:rsid w:val="00562E4F"/>
    <w:rsid w:val="0056413B"/>
    <w:rsid w:val="00564243"/>
    <w:rsid w:val="005643AE"/>
    <w:rsid w:val="00564A9C"/>
    <w:rsid w:val="00564DBC"/>
    <w:rsid w:val="00564FA0"/>
    <w:rsid w:val="00565252"/>
    <w:rsid w:val="00565647"/>
    <w:rsid w:val="00565E4C"/>
    <w:rsid w:val="005665B6"/>
    <w:rsid w:val="00567E3D"/>
    <w:rsid w:val="00570596"/>
    <w:rsid w:val="00571060"/>
    <w:rsid w:val="005718D2"/>
    <w:rsid w:val="00572986"/>
    <w:rsid w:val="00572D67"/>
    <w:rsid w:val="00575499"/>
    <w:rsid w:val="00575BF4"/>
    <w:rsid w:val="005761E6"/>
    <w:rsid w:val="00576352"/>
    <w:rsid w:val="00576998"/>
    <w:rsid w:val="00576FDD"/>
    <w:rsid w:val="00577300"/>
    <w:rsid w:val="005773B8"/>
    <w:rsid w:val="005775D5"/>
    <w:rsid w:val="00577CC4"/>
    <w:rsid w:val="0058024A"/>
    <w:rsid w:val="00580672"/>
    <w:rsid w:val="00580A1F"/>
    <w:rsid w:val="00580A5A"/>
    <w:rsid w:val="00580D96"/>
    <w:rsid w:val="00580DC7"/>
    <w:rsid w:val="0058294A"/>
    <w:rsid w:val="00583FC9"/>
    <w:rsid w:val="0058432C"/>
    <w:rsid w:val="005845BD"/>
    <w:rsid w:val="0058522F"/>
    <w:rsid w:val="0058551A"/>
    <w:rsid w:val="005861C9"/>
    <w:rsid w:val="00586287"/>
    <w:rsid w:val="00586574"/>
    <w:rsid w:val="00586DE5"/>
    <w:rsid w:val="005873DA"/>
    <w:rsid w:val="00587FB7"/>
    <w:rsid w:val="0059006E"/>
    <w:rsid w:val="00590433"/>
    <w:rsid w:val="0059047A"/>
    <w:rsid w:val="0059097B"/>
    <w:rsid w:val="00590D92"/>
    <w:rsid w:val="0059127A"/>
    <w:rsid w:val="00592030"/>
    <w:rsid w:val="005929DA"/>
    <w:rsid w:val="005934A0"/>
    <w:rsid w:val="00593533"/>
    <w:rsid w:val="00593A6A"/>
    <w:rsid w:val="00593FA0"/>
    <w:rsid w:val="00594DDC"/>
    <w:rsid w:val="00594FB2"/>
    <w:rsid w:val="005A0244"/>
    <w:rsid w:val="005A0274"/>
    <w:rsid w:val="005A066A"/>
    <w:rsid w:val="005A0E51"/>
    <w:rsid w:val="005A10B2"/>
    <w:rsid w:val="005A12A5"/>
    <w:rsid w:val="005A12EC"/>
    <w:rsid w:val="005A13F6"/>
    <w:rsid w:val="005A1E8A"/>
    <w:rsid w:val="005A4AD9"/>
    <w:rsid w:val="005A4E10"/>
    <w:rsid w:val="005A5590"/>
    <w:rsid w:val="005A5CD6"/>
    <w:rsid w:val="005A5E81"/>
    <w:rsid w:val="005A6553"/>
    <w:rsid w:val="005A72FC"/>
    <w:rsid w:val="005A78FF"/>
    <w:rsid w:val="005A7D14"/>
    <w:rsid w:val="005B0DF6"/>
    <w:rsid w:val="005B1292"/>
    <w:rsid w:val="005B2132"/>
    <w:rsid w:val="005B2B8F"/>
    <w:rsid w:val="005B3B62"/>
    <w:rsid w:val="005B4328"/>
    <w:rsid w:val="005B51F6"/>
    <w:rsid w:val="005B67E3"/>
    <w:rsid w:val="005B7250"/>
    <w:rsid w:val="005B75CB"/>
    <w:rsid w:val="005C030E"/>
    <w:rsid w:val="005C06EF"/>
    <w:rsid w:val="005C0FED"/>
    <w:rsid w:val="005C12CE"/>
    <w:rsid w:val="005C1838"/>
    <w:rsid w:val="005C2021"/>
    <w:rsid w:val="005C2941"/>
    <w:rsid w:val="005C36FB"/>
    <w:rsid w:val="005C4752"/>
    <w:rsid w:val="005C4A4D"/>
    <w:rsid w:val="005C4DFD"/>
    <w:rsid w:val="005C5726"/>
    <w:rsid w:val="005C5A14"/>
    <w:rsid w:val="005C5DE5"/>
    <w:rsid w:val="005C6DC6"/>
    <w:rsid w:val="005D1335"/>
    <w:rsid w:val="005D180E"/>
    <w:rsid w:val="005D1FAB"/>
    <w:rsid w:val="005D272B"/>
    <w:rsid w:val="005D27CA"/>
    <w:rsid w:val="005D2CF9"/>
    <w:rsid w:val="005D3812"/>
    <w:rsid w:val="005D385D"/>
    <w:rsid w:val="005D42A2"/>
    <w:rsid w:val="005D4473"/>
    <w:rsid w:val="005D5D13"/>
    <w:rsid w:val="005D6D2A"/>
    <w:rsid w:val="005D7F93"/>
    <w:rsid w:val="005E05E1"/>
    <w:rsid w:val="005E132E"/>
    <w:rsid w:val="005E1B9A"/>
    <w:rsid w:val="005E1BE6"/>
    <w:rsid w:val="005E238C"/>
    <w:rsid w:val="005E27F7"/>
    <w:rsid w:val="005E3429"/>
    <w:rsid w:val="005E3819"/>
    <w:rsid w:val="005E602C"/>
    <w:rsid w:val="005E64CE"/>
    <w:rsid w:val="005E7BA1"/>
    <w:rsid w:val="005F07AD"/>
    <w:rsid w:val="005F13CF"/>
    <w:rsid w:val="005F14E1"/>
    <w:rsid w:val="005F220C"/>
    <w:rsid w:val="005F247A"/>
    <w:rsid w:val="005F2494"/>
    <w:rsid w:val="005F3771"/>
    <w:rsid w:val="005F438B"/>
    <w:rsid w:val="005F49A2"/>
    <w:rsid w:val="005F4A73"/>
    <w:rsid w:val="005F4BC5"/>
    <w:rsid w:val="005F7424"/>
    <w:rsid w:val="005F78E5"/>
    <w:rsid w:val="005F7A94"/>
    <w:rsid w:val="006010A3"/>
    <w:rsid w:val="00601248"/>
    <w:rsid w:val="0060260B"/>
    <w:rsid w:val="0060291C"/>
    <w:rsid w:val="00602C77"/>
    <w:rsid w:val="00603032"/>
    <w:rsid w:val="006046D6"/>
    <w:rsid w:val="00604D22"/>
    <w:rsid w:val="00604E9F"/>
    <w:rsid w:val="0060611C"/>
    <w:rsid w:val="0060635A"/>
    <w:rsid w:val="006069BA"/>
    <w:rsid w:val="00606A80"/>
    <w:rsid w:val="00606D87"/>
    <w:rsid w:val="00606EDD"/>
    <w:rsid w:val="006073FD"/>
    <w:rsid w:val="006078E9"/>
    <w:rsid w:val="0061007E"/>
    <w:rsid w:val="00610B40"/>
    <w:rsid w:val="00611874"/>
    <w:rsid w:val="00611F6F"/>
    <w:rsid w:val="00612233"/>
    <w:rsid w:val="006123A7"/>
    <w:rsid w:val="00615996"/>
    <w:rsid w:val="006167F6"/>
    <w:rsid w:val="0061792A"/>
    <w:rsid w:val="00620359"/>
    <w:rsid w:val="0062094A"/>
    <w:rsid w:val="00620A7A"/>
    <w:rsid w:val="00621F15"/>
    <w:rsid w:val="0062267A"/>
    <w:rsid w:val="006227F2"/>
    <w:rsid w:val="00622E6A"/>
    <w:rsid w:val="00622F43"/>
    <w:rsid w:val="006243BC"/>
    <w:rsid w:val="006245AC"/>
    <w:rsid w:val="00625794"/>
    <w:rsid w:val="00625796"/>
    <w:rsid w:val="006257B1"/>
    <w:rsid w:val="00626127"/>
    <w:rsid w:val="00626BBA"/>
    <w:rsid w:val="00627511"/>
    <w:rsid w:val="00627B68"/>
    <w:rsid w:val="00627F59"/>
    <w:rsid w:val="00631EFF"/>
    <w:rsid w:val="00631FDC"/>
    <w:rsid w:val="00632366"/>
    <w:rsid w:val="0063274B"/>
    <w:rsid w:val="00633252"/>
    <w:rsid w:val="006349DE"/>
    <w:rsid w:val="00635ACC"/>
    <w:rsid w:val="00635F8B"/>
    <w:rsid w:val="00636487"/>
    <w:rsid w:val="006368A1"/>
    <w:rsid w:val="00637013"/>
    <w:rsid w:val="006404C8"/>
    <w:rsid w:val="00640BC8"/>
    <w:rsid w:val="00642A8D"/>
    <w:rsid w:val="00643A58"/>
    <w:rsid w:val="0064402F"/>
    <w:rsid w:val="00644DD9"/>
    <w:rsid w:val="006453F9"/>
    <w:rsid w:val="00645677"/>
    <w:rsid w:val="0064569A"/>
    <w:rsid w:val="00645B89"/>
    <w:rsid w:val="00645BC9"/>
    <w:rsid w:val="00646019"/>
    <w:rsid w:val="006465A7"/>
    <w:rsid w:val="00646945"/>
    <w:rsid w:val="00647DFC"/>
    <w:rsid w:val="00647E4E"/>
    <w:rsid w:val="00650294"/>
    <w:rsid w:val="00650F29"/>
    <w:rsid w:val="0065161D"/>
    <w:rsid w:val="00652820"/>
    <w:rsid w:val="006528CF"/>
    <w:rsid w:val="006528D2"/>
    <w:rsid w:val="00652BBD"/>
    <w:rsid w:val="00653575"/>
    <w:rsid w:val="006543A8"/>
    <w:rsid w:val="00655A71"/>
    <w:rsid w:val="00656144"/>
    <w:rsid w:val="0065692F"/>
    <w:rsid w:val="00656FE2"/>
    <w:rsid w:val="00657700"/>
    <w:rsid w:val="006604C1"/>
    <w:rsid w:val="00660C1E"/>
    <w:rsid w:val="00661548"/>
    <w:rsid w:val="00661579"/>
    <w:rsid w:val="006618EA"/>
    <w:rsid w:val="00662426"/>
    <w:rsid w:val="00662837"/>
    <w:rsid w:val="00663827"/>
    <w:rsid w:val="006642BC"/>
    <w:rsid w:val="00664B74"/>
    <w:rsid w:val="00664B76"/>
    <w:rsid w:val="00665363"/>
    <w:rsid w:val="00665BA3"/>
    <w:rsid w:val="00665DF6"/>
    <w:rsid w:val="0066679B"/>
    <w:rsid w:val="00666A89"/>
    <w:rsid w:val="00666A99"/>
    <w:rsid w:val="00666FCC"/>
    <w:rsid w:val="00667C81"/>
    <w:rsid w:val="006700E8"/>
    <w:rsid w:val="006704A0"/>
    <w:rsid w:val="00670672"/>
    <w:rsid w:val="00670A44"/>
    <w:rsid w:val="00670DFC"/>
    <w:rsid w:val="00671565"/>
    <w:rsid w:val="00671785"/>
    <w:rsid w:val="00671A09"/>
    <w:rsid w:val="0067245B"/>
    <w:rsid w:val="00673A4B"/>
    <w:rsid w:val="00673E7A"/>
    <w:rsid w:val="006740A8"/>
    <w:rsid w:val="00674929"/>
    <w:rsid w:val="00675278"/>
    <w:rsid w:val="0067581C"/>
    <w:rsid w:val="00676106"/>
    <w:rsid w:val="00676CC4"/>
    <w:rsid w:val="006775A9"/>
    <w:rsid w:val="006776DF"/>
    <w:rsid w:val="00680AA9"/>
    <w:rsid w:val="006816F6"/>
    <w:rsid w:val="00682A40"/>
    <w:rsid w:val="006847DC"/>
    <w:rsid w:val="00684882"/>
    <w:rsid w:val="00685A7D"/>
    <w:rsid w:val="00685B64"/>
    <w:rsid w:val="006871A3"/>
    <w:rsid w:val="00687FA7"/>
    <w:rsid w:val="006906B5"/>
    <w:rsid w:val="0069081E"/>
    <w:rsid w:val="00690AC5"/>
    <w:rsid w:val="00691A87"/>
    <w:rsid w:val="00692697"/>
    <w:rsid w:val="00696044"/>
    <w:rsid w:val="006A07F2"/>
    <w:rsid w:val="006A0B60"/>
    <w:rsid w:val="006A0E84"/>
    <w:rsid w:val="006A0EE0"/>
    <w:rsid w:val="006A123B"/>
    <w:rsid w:val="006A1AAA"/>
    <w:rsid w:val="006A251C"/>
    <w:rsid w:val="006A2C4E"/>
    <w:rsid w:val="006A2CFE"/>
    <w:rsid w:val="006A3140"/>
    <w:rsid w:val="006A380A"/>
    <w:rsid w:val="006A463D"/>
    <w:rsid w:val="006A5D85"/>
    <w:rsid w:val="006A61D2"/>
    <w:rsid w:val="006A6253"/>
    <w:rsid w:val="006A6650"/>
    <w:rsid w:val="006A791C"/>
    <w:rsid w:val="006B06C4"/>
    <w:rsid w:val="006B0AC5"/>
    <w:rsid w:val="006B0BA9"/>
    <w:rsid w:val="006B0F32"/>
    <w:rsid w:val="006B1E8E"/>
    <w:rsid w:val="006B2B64"/>
    <w:rsid w:val="006B4933"/>
    <w:rsid w:val="006B5451"/>
    <w:rsid w:val="006B576B"/>
    <w:rsid w:val="006B5E52"/>
    <w:rsid w:val="006B5E83"/>
    <w:rsid w:val="006B6222"/>
    <w:rsid w:val="006B677E"/>
    <w:rsid w:val="006B6941"/>
    <w:rsid w:val="006B6E53"/>
    <w:rsid w:val="006B713E"/>
    <w:rsid w:val="006B74C0"/>
    <w:rsid w:val="006B769D"/>
    <w:rsid w:val="006B7A27"/>
    <w:rsid w:val="006B7C23"/>
    <w:rsid w:val="006C0360"/>
    <w:rsid w:val="006C1668"/>
    <w:rsid w:val="006C3EBA"/>
    <w:rsid w:val="006C3ECC"/>
    <w:rsid w:val="006C3F1D"/>
    <w:rsid w:val="006C3F30"/>
    <w:rsid w:val="006C413F"/>
    <w:rsid w:val="006C4311"/>
    <w:rsid w:val="006C44D4"/>
    <w:rsid w:val="006C459C"/>
    <w:rsid w:val="006C464F"/>
    <w:rsid w:val="006C4FC6"/>
    <w:rsid w:val="006C5CF0"/>
    <w:rsid w:val="006C60C4"/>
    <w:rsid w:val="006C6114"/>
    <w:rsid w:val="006C614E"/>
    <w:rsid w:val="006C6423"/>
    <w:rsid w:val="006C6FEA"/>
    <w:rsid w:val="006C70EA"/>
    <w:rsid w:val="006D0322"/>
    <w:rsid w:val="006D040C"/>
    <w:rsid w:val="006D0D61"/>
    <w:rsid w:val="006D254F"/>
    <w:rsid w:val="006D2E58"/>
    <w:rsid w:val="006D3D9B"/>
    <w:rsid w:val="006D4C20"/>
    <w:rsid w:val="006D6253"/>
    <w:rsid w:val="006D7D89"/>
    <w:rsid w:val="006E0F3C"/>
    <w:rsid w:val="006E1423"/>
    <w:rsid w:val="006E16E5"/>
    <w:rsid w:val="006E1897"/>
    <w:rsid w:val="006E3038"/>
    <w:rsid w:val="006E3AA6"/>
    <w:rsid w:val="006E43B4"/>
    <w:rsid w:val="006E4768"/>
    <w:rsid w:val="006E5E3D"/>
    <w:rsid w:val="006E6CFA"/>
    <w:rsid w:val="006E718B"/>
    <w:rsid w:val="006E7385"/>
    <w:rsid w:val="006E7711"/>
    <w:rsid w:val="006E78F7"/>
    <w:rsid w:val="006E7DD2"/>
    <w:rsid w:val="006E7F9D"/>
    <w:rsid w:val="006F132B"/>
    <w:rsid w:val="006F238C"/>
    <w:rsid w:val="006F23D7"/>
    <w:rsid w:val="006F2E48"/>
    <w:rsid w:val="006F4C4A"/>
    <w:rsid w:val="006F4CA6"/>
    <w:rsid w:val="006F557B"/>
    <w:rsid w:val="006F5A87"/>
    <w:rsid w:val="006F5AC1"/>
    <w:rsid w:val="006F5F02"/>
    <w:rsid w:val="006F73E6"/>
    <w:rsid w:val="0070000B"/>
    <w:rsid w:val="00700B47"/>
    <w:rsid w:val="007014AC"/>
    <w:rsid w:val="0070246A"/>
    <w:rsid w:val="007024A3"/>
    <w:rsid w:val="00702DA8"/>
    <w:rsid w:val="00702F31"/>
    <w:rsid w:val="00703125"/>
    <w:rsid w:val="00703699"/>
    <w:rsid w:val="00703998"/>
    <w:rsid w:val="00704598"/>
    <w:rsid w:val="007045F7"/>
    <w:rsid w:val="00704BB8"/>
    <w:rsid w:val="00704F6C"/>
    <w:rsid w:val="0070539C"/>
    <w:rsid w:val="00706F7E"/>
    <w:rsid w:val="00707270"/>
    <w:rsid w:val="00707417"/>
    <w:rsid w:val="0070792D"/>
    <w:rsid w:val="007104C4"/>
    <w:rsid w:val="00710B81"/>
    <w:rsid w:val="00710F9D"/>
    <w:rsid w:val="00711EC2"/>
    <w:rsid w:val="00712781"/>
    <w:rsid w:val="00713204"/>
    <w:rsid w:val="00713245"/>
    <w:rsid w:val="007137F3"/>
    <w:rsid w:val="007138E5"/>
    <w:rsid w:val="0071408F"/>
    <w:rsid w:val="0071521D"/>
    <w:rsid w:val="0071534B"/>
    <w:rsid w:val="007176F1"/>
    <w:rsid w:val="00717934"/>
    <w:rsid w:val="00717B0C"/>
    <w:rsid w:val="00717CDD"/>
    <w:rsid w:val="00717E55"/>
    <w:rsid w:val="00717E97"/>
    <w:rsid w:val="00721937"/>
    <w:rsid w:val="00721A02"/>
    <w:rsid w:val="00721AF6"/>
    <w:rsid w:val="00721E55"/>
    <w:rsid w:val="00722EDE"/>
    <w:rsid w:val="007235B1"/>
    <w:rsid w:val="00723B24"/>
    <w:rsid w:val="00724FE7"/>
    <w:rsid w:val="00725B98"/>
    <w:rsid w:val="007268DB"/>
    <w:rsid w:val="00726C4A"/>
    <w:rsid w:val="00726FC4"/>
    <w:rsid w:val="0073002A"/>
    <w:rsid w:val="0073197C"/>
    <w:rsid w:val="00731B02"/>
    <w:rsid w:val="00732C6A"/>
    <w:rsid w:val="007331E9"/>
    <w:rsid w:val="0073360C"/>
    <w:rsid w:val="00733DAA"/>
    <w:rsid w:val="007349D0"/>
    <w:rsid w:val="00734A56"/>
    <w:rsid w:val="00735000"/>
    <w:rsid w:val="00735242"/>
    <w:rsid w:val="00736194"/>
    <w:rsid w:val="00736AA3"/>
    <w:rsid w:val="0073712E"/>
    <w:rsid w:val="007378DE"/>
    <w:rsid w:val="00737ABC"/>
    <w:rsid w:val="00740153"/>
    <w:rsid w:val="00741A6F"/>
    <w:rsid w:val="007420EA"/>
    <w:rsid w:val="0074266A"/>
    <w:rsid w:val="007428DA"/>
    <w:rsid w:val="00742EF2"/>
    <w:rsid w:val="00743124"/>
    <w:rsid w:val="00743995"/>
    <w:rsid w:val="007439D1"/>
    <w:rsid w:val="00743CEE"/>
    <w:rsid w:val="00744479"/>
    <w:rsid w:val="00744508"/>
    <w:rsid w:val="007452FE"/>
    <w:rsid w:val="00745774"/>
    <w:rsid w:val="007457D5"/>
    <w:rsid w:val="00746377"/>
    <w:rsid w:val="007463AA"/>
    <w:rsid w:val="00746EEC"/>
    <w:rsid w:val="00747BFF"/>
    <w:rsid w:val="007506A7"/>
    <w:rsid w:val="00750D5E"/>
    <w:rsid w:val="007510D8"/>
    <w:rsid w:val="00751D48"/>
    <w:rsid w:val="007522EE"/>
    <w:rsid w:val="007528F9"/>
    <w:rsid w:val="00753357"/>
    <w:rsid w:val="007540DD"/>
    <w:rsid w:val="007545F4"/>
    <w:rsid w:val="007556E7"/>
    <w:rsid w:val="007563BE"/>
    <w:rsid w:val="007572E6"/>
    <w:rsid w:val="007578A0"/>
    <w:rsid w:val="00760905"/>
    <w:rsid w:val="00760919"/>
    <w:rsid w:val="0076094E"/>
    <w:rsid w:val="00760FD3"/>
    <w:rsid w:val="007624D7"/>
    <w:rsid w:val="0076303D"/>
    <w:rsid w:val="00763536"/>
    <w:rsid w:val="007639F1"/>
    <w:rsid w:val="00763A43"/>
    <w:rsid w:val="00763C48"/>
    <w:rsid w:val="0076403B"/>
    <w:rsid w:val="0076476E"/>
    <w:rsid w:val="00766B20"/>
    <w:rsid w:val="00766D5F"/>
    <w:rsid w:val="007673F8"/>
    <w:rsid w:val="007678C8"/>
    <w:rsid w:val="007679BC"/>
    <w:rsid w:val="00767BD1"/>
    <w:rsid w:val="0077069B"/>
    <w:rsid w:val="007714E5"/>
    <w:rsid w:val="0077166F"/>
    <w:rsid w:val="0077172B"/>
    <w:rsid w:val="00771A94"/>
    <w:rsid w:val="00771F4B"/>
    <w:rsid w:val="00772B2E"/>
    <w:rsid w:val="00773DFC"/>
    <w:rsid w:val="00775466"/>
    <w:rsid w:val="00775BF4"/>
    <w:rsid w:val="007767EB"/>
    <w:rsid w:val="00776FEF"/>
    <w:rsid w:val="00777E2F"/>
    <w:rsid w:val="00777E79"/>
    <w:rsid w:val="0078080C"/>
    <w:rsid w:val="00781CD3"/>
    <w:rsid w:val="007820BF"/>
    <w:rsid w:val="007821ED"/>
    <w:rsid w:val="00782D55"/>
    <w:rsid w:val="00783633"/>
    <w:rsid w:val="00784120"/>
    <w:rsid w:val="0078460E"/>
    <w:rsid w:val="00784DFC"/>
    <w:rsid w:val="0078537C"/>
    <w:rsid w:val="00786084"/>
    <w:rsid w:val="007864B7"/>
    <w:rsid w:val="007867DE"/>
    <w:rsid w:val="007870D5"/>
    <w:rsid w:val="00787B68"/>
    <w:rsid w:val="00787F6F"/>
    <w:rsid w:val="00790387"/>
    <w:rsid w:val="00790AE3"/>
    <w:rsid w:val="00790B1C"/>
    <w:rsid w:val="00790B7E"/>
    <w:rsid w:val="007923E8"/>
    <w:rsid w:val="00792605"/>
    <w:rsid w:val="0079321B"/>
    <w:rsid w:val="0079374D"/>
    <w:rsid w:val="007948DD"/>
    <w:rsid w:val="00794CE8"/>
    <w:rsid w:val="00795A06"/>
    <w:rsid w:val="00796CF7"/>
    <w:rsid w:val="00797113"/>
    <w:rsid w:val="00797ACB"/>
    <w:rsid w:val="007A1BFA"/>
    <w:rsid w:val="007A2253"/>
    <w:rsid w:val="007A3839"/>
    <w:rsid w:val="007A43D8"/>
    <w:rsid w:val="007A4416"/>
    <w:rsid w:val="007A4835"/>
    <w:rsid w:val="007A4C7D"/>
    <w:rsid w:val="007A51C5"/>
    <w:rsid w:val="007A538B"/>
    <w:rsid w:val="007A63C5"/>
    <w:rsid w:val="007A64B0"/>
    <w:rsid w:val="007B027B"/>
    <w:rsid w:val="007B0C8E"/>
    <w:rsid w:val="007B184F"/>
    <w:rsid w:val="007B1AD7"/>
    <w:rsid w:val="007B2B11"/>
    <w:rsid w:val="007B329B"/>
    <w:rsid w:val="007B35C0"/>
    <w:rsid w:val="007B49D8"/>
    <w:rsid w:val="007B5DA3"/>
    <w:rsid w:val="007B6744"/>
    <w:rsid w:val="007B7263"/>
    <w:rsid w:val="007B7534"/>
    <w:rsid w:val="007B761E"/>
    <w:rsid w:val="007C11F8"/>
    <w:rsid w:val="007C2709"/>
    <w:rsid w:val="007C2A16"/>
    <w:rsid w:val="007C2EDB"/>
    <w:rsid w:val="007C3656"/>
    <w:rsid w:val="007C5B07"/>
    <w:rsid w:val="007C6736"/>
    <w:rsid w:val="007C6BA7"/>
    <w:rsid w:val="007C6C77"/>
    <w:rsid w:val="007C78E9"/>
    <w:rsid w:val="007C7A26"/>
    <w:rsid w:val="007D0355"/>
    <w:rsid w:val="007D049C"/>
    <w:rsid w:val="007D1611"/>
    <w:rsid w:val="007D30A3"/>
    <w:rsid w:val="007D356E"/>
    <w:rsid w:val="007D3B75"/>
    <w:rsid w:val="007D4631"/>
    <w:rsid w:val="007D4766"/>
    <w:rsid w:val="007D4AEC"/>
    <w:rsid w:val="007D52C4"/>
    <w:rsid w:val="007D674F"/>
    <w:rsid w:val="007D68CE"/>
    <w:rsid w:val="007D72B9"/>
    <w:rsid w:val="007E050A"/>
    <w:rsid w:val="007E0785"/>
    <w:rsid w:val="007E07E7"/>
    <w:rsid w:val="007E0C02"/>
    <w:rsid w:val="007E310C"/>
    <w:rsid w:val="007E34B8"/>
    <w:rsid w:val="007E3D9E"/>
    <w:rsid w:val="007E3F6E"/>
    <w:rsid w:val="007E477B"/>
    <w:rsid w:val="007E4B1F"/>
    <w:rsid w:val="007E52C1"/>
    <w:rsid w:val="007E5381"/>
    <w:rsid w:val="007E5C8F"/>
    <w:rsid w:val="007E6A09"/>
    <w:rsid w:val="007E6D85"/>
    <w:rsid w:val="007F152F"/>
    <w:rsid w:val="007F166D"/>
    <w:rsid w:val="007F1AAD"/>
    <w:rsid w:val="007F1C70"/>
    <w:rsid w:val="007F2181"/>
    <w:rsid w:val="007F22E0"/>
    <w:rsid w:val="007F298B"/>
    <w:rsid w:val="007F2A47"/>
    <w:rsid w:val="007F3111"/>
    <w:rsid w:val="007F31AB"/>
    <w:rsid w:val="007F31BD"/>
    <w:rsid w:val="007F3441"/>
    <w:rsid w:val="007F396A"/>
    <w:rsid w:val="007F46DB"/>
    <w:rsid w:val="007F63BB"/>
    <w:rsid w:val="007F6966"/>
    <w:rsid w:val="007F7AA2"/>
    <w:rsid w:val="007F7C03"/>
    <w:rsid w:val="007F7C6F"/>
    <w:rsid w:val="00800067"/>
    <w:rsid w:val="00800F42"/>
    <w:rsid w:val="00801A0F"/>
    <w:rsid w:val="008029C0"/>
    <w:rsid w:val="008039C3"/>
    <w:rsid w:val="00804606"/>
    <w:rsid w:val="008053D5"/>
    <w:rsid w:val="008059E8"/>
    <w:rsid w:val="00806789"/>
    <w:rsid w:val="0080690D"/>
    <w:rsid w:val="00806FC2"/>
    <w:rsid w:val="008070C1"/>
    <w:rsid w:val="008072DF"/>
    <w:rsid w:val="00807BE2"/>
    <w:rsid w:val="00807F5F"/>
    <w:rsid w:val="008103F8"/>
    <w:rsid w:val="008108AE"/>
    <w:rsid w:val="0081122B"/>
    <w:rsid w:val="00811766"/>
    <w:rsid w:val="00812050"/>
    <w:rsid w:val="008120D5"/>
    <w:rsid w:val="00812F61"/>
    <w:rsid w:val="0081303B"/>
    <w:rsid w:val="008132A2"/>
    <w:rsid w:val="00813891"/>
    <w:rsid w:val="00813C2E"/>
    <w:rsid w:val="008141C7"/>
    <w:rsid w:val="0081468B"/>
    <w:rsid w:val="00814C5C"/>
    <w:rsid w:val="00815C6C"/>
    <w:rsid w:val="00815CA2"/>
    <w:rsid w:val="00815EEA"/>
    <w:rsid w:val="00816076"/>
    <w:rsid w:val="00816A31"/>
    <w:rsid w:val="00816D30"/>
    <w:rsid w:val="00817C57"/>
    <w:rsid w:val="00820A1B"/>
    <w:rsid w:val="008224B2"/>
    <w:rsid w:val="00822F20"/>
    <w:rsid w:val="00823265"/>
    <w:rsid w:val="00823E84"/>
    <w:rsid w:val="0082471C"/>
    <w:rsid w:val="00824FD4"/>
    <w:rsid w:val="00826323"/>
    <w:rsid w:val="00827600"/>
    <w:rsid w:val="00827719"/>
    <w:rsid w:val="008312FF"/>
    <w:rsid w:val="00831725"/>
    <w:rsid w:val="00832015"/>
    <w:rsid w:val="00832E6A"/>
    <w:rsid w:val="00833088"/>
    <w:rsid w:val="00833686"/>
    <w:rsid w:val="008340C5"/>
    <w:rsid w:val="0083424D"/>
    <w:rsid w:val="00834512"/>
    <w:rsid w:val="008352EF"/>
    <w:rsid w:val="008358FD"/>
    <w:rsid w:val="00835C43"/>
    <w:rsid w:val="0083724A"/>
    <w:rsid w:val="0083727E"/>
    <w:rsid w:val="00837CD5"/>
    <w:rsid w:val="00837DC0"/>
    <w:rsid w:val="008415D8"/>
    <w:rsid w:val="008421FE"/>
    <w:rsid w:val="00842901"/>
    <w:rsid w:val="0084422D"/>
    <w:rsid w:val="00844389"/>
    <w:rsid w:val="00845A2B"/>
    <w:rsid w:val="008467A8"/>
    <w:rsid w:val="008468E5"/>
    <w:rsid w:val="00846C0A"/>
    <w:rsid w:val="0084726E"/>
    <w:rsid w:val="00847337"/>
    <w:rsid w:val="00847D89"/>
    <w:rsid w:val="00850BEA"/>
    <w:rsid w:val="00851D3F"/>
    <w:rsid w:val="0085266E"/>
    <w:rsid w:val="0085328E"/>
    <w:rsid w:val="00853F77"/>
    <w:rsid w:val="00854156"/>
    <w:rsid w:val="00854454"/>
    <w:rsid w:val="008552CB"/>
    <w:rsid w:val="0085583A"/>
    <w:rsid w:val="00855BE0"/>
    <w:rsid w:val="0085781A"/>
    <w:rsid w:val="00857B54"/>
    <w:rsid w:val="008603DB"/>
    <w:rsid w:val="0086114E"/>
    <w:rsid w:val="008612B0"/>
    <w:rsid w:val="0086348E"/>
    <w:rsid w:val="00863AB4"/>
    <w:rsid w:val="008644D7"/>
    <w:rsid w:val="00864746"/>
    <w:rsid w:val="00864D3A"/>
    <w:rsid w:val="0086610F"/>
    <w:rsid w:val="00866D91"/>
    <w:rsid w:val="00866F2B"/>
    <w:rsid w:val="00867ADD"/>
    <w:rsid w:val="008705FA"/>
    <w:rsid w:val="00871C99"/>
    <w:rsid w:val="00871DEB"/>
    <w:rsid w:val="0087226A"/>
    <w:rsid w:val="008725C1"/>
    <w:rsid w:val="00872BC3"/>
    <w:rsid w:val="00873019"/>
    <w:rsid w:val="00873089"/>
    <w:rsid w:val="00873E49"/>
    <w:rsid w:val="00874458"/>
    <w:rsid w:val="008757CC"/>
    <w:rsid w:val="0087672F"/>
    <w:rsid w:val="00876CAE"/>
    <w:rsid w:val="00877049"/>
    <w:rsid w:val="00877511"/>
    <w:rsid w:val="008775DD"/>
    <w:rsid w:val="0087784E"/>
    <w:rsid w:val="00877BE1"/>
    <w:rsid w:val="00880C13"/>
    <w:rsid w:val="00881EC2"/>
    <w:rsid w:val="00882462"/>
    <w:rsid w:val="00882C38"/>
    <w:rsid w:val="0088305D"/>
    <w:rsid w:val="0088414E"/>
    <w:rsid w:val="00884A9A"/>
    <w:rsid w:val="00884B91"/>
    <w:rsid w:val="00884ED4"/>
    <w:rsid w:val="008861EB"/>
    <w:rsid w:val="00886EC6"/>
    <w:rsid w:val="008875B9"/>
    <w:rsid w:val="00887668"/>
    <w:rsid w:val="008878CB"/>
    <w:rsid w:val="00887D8C"/>
    <w:rsid w:val="008909B6"/>
    <w:rsid w:val="00890A85"/>
    <w:rsid w:val="00890BA3"/>
    <w:rsid w:val="00890E4E"/>
    <w:rsid w:val="008913A1"/>
    <w:rsid w:val="00892D91"/>
    <w:rsid w:val="008947E8"/>
    <w:rsid w:val="0089487C"/>
    <w:rsid w:val="00895196"/>
    <w:rsid w:val="0089564D"/>
    <w:rsid w:val="00895BFB"/>
    <w:rsid w:val="00895FC7"/>
    <w:rsid w:val="0089669D"/>
    <w:rsid w:val="008967DE"/>
    <w:rsid w:val="00896D78"/>
    <w:rsid w:val="00897BED"/>
    <w:rsid w:val="00897D45"/>
    <w:rsid w:val="008A00B9"/>
    <w:rsid w:val="008A3508"/>
    <w:rsid w:val="008A3566"/>
    <w:rsid w:val="008A369B"/>
    <w:rsid w:val="008A3D36"/>
    <w:rsid w:val="008A5444"/>
    <w:rsid w:val="008A5AE8"/>
    <w:rsid w:val="008A5D5D"/>
    <w:rsid w:val="008A5F58"/>
    <w:rsid w:val="008A6141"/>
    <w:rsid w:val="008A69B1"/>
    <w:rsid w:val="008B0E8C"/>
    <w:rsid w:val="008B1400"/>
    <w:rsid w:val="008B1494"/>
    <w:rsid w:val="008B1D94"/>
    <w:rsid w:val="008B2044"/>
    <w:rsid w:val="008B207D"/>
    <w:rsid w:val="008B29DC"/>
    <w:rsid w:val="008B2B5A"/>
    <w:rsid w:val="008B3D47"/>
    <w:rsid w:val="008B4A7A"/>
    <w:rsid w:val="008B588D"/>
    <w:rsid w:val="008B58D6"/>
    <w:rsid w:val="008B65B1"/>
    <w:rsid w:val="008B660E"/>
    <w:rsid w:val="008B67A7"/>
    <w:rsid w:val="008B6A9C"/>
    <w:rsid w:val="008B6C77"/>
    <w:rsid w:val="008B70D0"/>
    <w:rsid w:val="008B74F7"/>
    <w:rsid w:val="008B7A01"/>
    <w:rsid w:val="008B7EE6"/>
    <w:rsid w:val="008C0879"/>
    <w:rsid w:val="008C0C9D"/>
    <w:rsid w:val="008C0CBF"/>
    <w:rsid w:val="008C1C3B"/>
    <w:rsid w:val="008C1E10"/>
    <w:rsid w:val="008C2CC9"/>
    <w:rsid w:val="008C385E"/>
    <w:rsid w:val="008C38AB"/>
    <w:rsid w:val="008C4465"/>
    <w:rsid w:val="008C5686"/>
    <w:rsid w:val="008C6177"/>
    <w:rsid w:val="008C7215"/>
    <w:rsid w:val="008D05D1"/>
    <w:rsid w:val="008D239D"/>
    <w:rsid w:val="008D3BB3"/>
    <w:rsid w:val="008D3C1D"/>
    <w:rsid w:val="008D3C28"/>
    <w:rsid w:val="008D414F"/>
    <w:rsid w:val="008D508B"/>
    <w:rsid w:val="008D51DA"/>
    <w:rsid w:val="008D581D"/>
    <w:rsid w:val="008D5FA0"/>
    <w:rsid w:val="008D6FE9"/>
    <w:rsid w:val="008D70CB"/>
    <w:rsid w:val="008D7CB7"/>
    <w:rsid w:val="008E01FC"/>
    <w:rsid w:val="008E04E7"/>
    <w:rsid w:val="008E10F6"/>
    <w:rsid w:val="008E1C2C"/>
    <w:rsid w:val="008E2178"/>
    <w:rsid w:val="008E24FE"/>
    <w:rsid w:val="008E2C65"/>
    <w:rsid w:val="008E3B73"/>
    <w:rsid w:val="008E3C7F"/>
    <w:rsid w:val="008E3D6B"/>
    <w:rsid w:val="008E4366"/>
    <w:rsid w:val="008E4743"/>
    <w:rsid w:val="008E5367"/>
    <w:rsid w:val="008E5F8A"/>
    <w:rsid w:val="008E7F8F"/>
    <w:rsid w:val="008F080B"/>
    <w:rsid w:val="008F1125"/>
    <w:rsid w:val="008F27AA"/>
    <w:rsid w:val="008F2BB2"/>
    <w:rsid w:val="008F3B30"/>
    <w:rsid w:val="008F470B"/>
    <w:rsid w:val="008F54F1"/>
    <w:rsid w:val="008F595C"/>
    <w:rsid w:val="008F6992"/>
    <w:rsid w:val="008F6A99"/>
    <w:rsid w:val="008F7C31"/>
    <w:rsid w:val="0090048A"/>
    <w:rsid w:val="00900D23"/>
    <w:rsid w:val="00902265"/>
    <w:rsid w:val="00902E11"/>
    <w:rsid w:val="00903436"/>
    <w:rsid w:val="009047BA"/>
    <w:rsid w:val="00904EE8"/>
    <w:rsid w:val="009053DF"/>
    <w:rsid w:val="00905ADF"/>
    <w:rsid w:val="00905D06"/>
    <w:rsid w:val="00905D10"/>
    <w:rsid w:val="009062F9"/>
    <w:rsid w:val="009077F8"/>
    <w:rsid w:val="00907C06"/>
    <w:rsid w:val="00907CA3"/>
    <w:rsid w:val="00910A15"/>
    <w:rsid w:val="00910BE3"/>
    <w:rsid w:val="00911275"/>
    <w:rsid w:val="0091138F"/>
    <w:rsid w:val="00912D8F"/>
    <w:rsid w:val="00912E8B"/>
    <w:rsid w:val="00912EC0"/>
    <w:rsid w:val="0091352C"/>
    <w:rsid w:val="00913534"/>
    <w:rsid w:val="009140C9"/>
    <w:rsid w:val="00914139"/>
    <w:rsid w:val="00914182"/>
    <w:rsid w:val="0091432B"/>
    <w:rsid w:val="00914A88"/>
    <w:rsid w:val="00914C1C"/>
    <w:rsid w:val="009157E7"/>
    <w:rsid w:val="00917A67"/>
    <w:rsid w:val="009184FE"/>
    <w:rsid w:val="00920DEC"/>
    <w:rsid w:val="00920F43"/>
    <w:rsid w:val="00921017"/>
    <w:rsid w:val="009218DF"/>
    <w:rsid w:val="00921E5D"/>
    <w:rsid w:val="009228E7"/>
    <w:rsid w:val="00923726"/>
    <w:rsid w:val="0092423D"/>
    <w:rsid w:val="00924A8E"/>
    <w:rsid w:val="00924DA2"/>
    <w:rsid w:val="009251BA"/>
    <w:rsid w:val="009253C8"/>
    <w:rsid w:val="00925D3D"/>
    <w:rsid w:val="009265FB"/>
    <w:rsid w:val="009271D1"/>
    <w:rsid w:val="0092725A"/>
    <w:rsid w:val="009277BF"/>
    <w:rsid w:val="00930091"/>
    <w:rsid w:val="00930B51"/>
    <w:rsid w:val="00930FAF"/>
    <w:rsid w:val="00931B8A"/>
    <w:rsid w:val="00931D2F"/>
    <w:rsid w:val="00933477"/>
    <w:rsid w:val="009334B9"/>
    <w:rsid w:val="009335A1"/>
    <w:rsid w:val="009337CF"/>
    <w:rsid w:val="009337D2"/>
    <w:rsid w:val="00934148"/>
    <w:rsid w:val="009343F8"/>
    <w:rsid w:val="00934549"/>
    <w:rsid w:val="00935435"/>
    <w:rsid w:val="00935950"/>
    <w:rsid w:val="00935F7A"/>
    <w:rsid w:val="00936499"/>
    <w:rsid w:val="009365A6"/>
    <w:rsid w:val="00940D12"/>
    <w:rsid w:val="00940EFB"/>
    <w:rsid w:val="00941D95"/>
    <w:rsid w:val="009428D2"/>
    <w:rsid w:val="00942991"/>
    <w:rsid w:val="00943183"/>
    <w:rsid w:val="00943BC7"/>
    <w:rsid w:val="00943C86"/>
    <w:rsid w:val="009443DE"/>
    <w:rsid w:val="00944C23"/>
    <w:rsid w:val="00944D1B"/>
    <w:rsid w:val="0094505D"/>
    <w:rsid w:val="00945347"/>
    <w:rsid w:val="00945C97"/>
    <w:rsid w:val="00946381"/>
    <w:rsid w:val="00950080"/>
    <w:rsid w:val="00950EA8"/>
    <w:rsid w:val="0095248F"/>
    <w:rsid w:val="00952634"/>
    <w:rsid w:val="00953098"/>
    <w:rsid w:val="00953168"/>
    <w:rsid w:val="009536FF"/>
    <w:rsid w:val="00953A5E"/>
    <w:rsid w:val="00953B11"/>
    <w:rsid w:val="0095584E"/>
    <w:rsid w:val="0095625A"/>
    <w:rsid w:val="009575D7"/>
    <w:rsid w:val="00957C08"/>
    <w:rsid w:val="0096076C"/>
    <w:rsid w:val="00961209"/>
    <w:rsid w:val="00961357"/>
    <w:rsid w:val="009617A7"/>
    <w:rsid w:val="00962664"/>
    <w:rsid w:val="00962C0C"/>
    <w:rsid w:val="00962C8E"/>
    <w:rsid w:val="00962EED"/>
    <w:rsid w:val="0096313C"/>
    <w:rsid w:val="00963A33"/>
    <w:rsid w:val="00963D4C"/>
    <w:rsid w:val="00963FBE"/>
    <w:rsid w:val="0096403D"/>
    <w:rsid w:val="009660BD"/>
    <w:rsid w:val="00966CB2"/>
    <w:rsid w:val="00970135"/>
    <w:rsid w:val="0097117A"/>
    <w:rsid w:val="00971463"/>
    <w:rsid w:val="0097172C"/>
    <w:rsid w:val="00971AF6"/>
    <w:rsid w:val="00971BA4"/>
    <w:rsid w:val="00971E01"/>
    <w:rsid w:val="009720F2"/>
    <w:rsid w:val="00972BD5"/>
    <w:rsid w:val="009732C6"/>
    <w:rsid w:val="009734EE"/>
    <w:rsid w:val="00973B1F"/>
    <w:rsid w:val="009743C7"/>
    <w:rsid w:val="009748AB"/>
    <w:rsid w:val="00974A03"/>
    <w:rsid w:val="009763A0"/>
    <w:rsid w:val="00976822"/>
    <w:rsid w:val="00976E29"/>
    <w:rsid w:val="00977202"/>
    <w:rsid w:val="009775B3"/>
    <w:rsid w:val="00977D44"/>
    <w:rsid w:val="0098091D"/>
    <w:rsid w:val="009818B0"/>
    <w:rsid w:val="00981AB4"/>
    <w:rsid w:val="00981EE0"/>
    <w:rsid w:val="009823DB"/>
    <w:rsid w:val="009833E5"/>
    <w:rsid w:val="00983AAC"/>
    <w:rsid w:val="00984126"/>
    <w:rsid w:val="009843C5"/>
    <w:rsid w:val="00984802"/>
    <w:rsid w:val="009853A6"/>
    <w:rsid w:val="00985935"/>
    <w:rsid w:val="00985CE3"/>
    <w:rsid w:val="00986EA6"/>
    <w:rsid w:val="00987562"/>
    <w:rsid w:val="00987721"/>
    <w:rsid w:val="00990AC4"/>
    <w:rsid w:val="009919CA"/>
    <w:rsid w:val="009943B4"/>
    <w:rsid w:val="00994786"/>
    <w:rsid w:val="00996D69"/>
    <w:rsid w:val="00997125"/>
    <w:rsid w:val="009971B5"/>
    <w:rsid w:val="009A008A"/>
    <w:rsid w:val="009A053E"/>
    <w:rsid w:val="009A0898"/>
    <w:rsid w:val="009A0B1A"/>
    <w:rsid w:val="009A0C71"/>
    <w:rsid w:val="009A139A"/>
    <w:rsid w:val="009A2C55"/>
    <w:rsid w:val="009A3E63"/>
    <w:rsid w:val="009A3E67"/>
    <w:rsid w:val="009A40CE"/>
    <w:rsid w:val="009A4103"/>
    <w:rsid w:val="009A4A7D"/>
    <w:rsid w:val="009A50FA"/>
    <w:rsid w:val="009A59D8"/>
    <w:rsid w:val="009A6CB9"/>
    <w:rsid w:val="009A6E87"/>
    <w:rsid w:val="009A7F7C"/>
    <w:rsid w:val="009A7F91"/>
    <w:rsid w:val="009B026C"/>
    <w:rsid w:val="009B0511"/>
    <w:rsid w:val="009B30F0"/>
    <w:rsid w:val="009B380F"/>
    <w:rsid w:val="009B4141"/>
    <w:rsid w:val="009B61EC"/>
    <w:rsid w:val="009B73A3"/>
    <w:rsid w:val="009B74AF"/>
    <w:rsid w:val="009C0537"/>
    <w:rsid w:val="009C0A6D"/>
    <w:rsid w:val="009C134F"/>
    <w:rsid w:val="009C18DC"/>
    <w:rsid w:val="009C1A1C"/>
    <w:rsid w:val="009C2BF0"/>
    <w:rsid w:val="009C3920"/>
    <w:rsid w:val="009C3A13"/>
    <w:rsid w:val="009C3D61"/>
    <w:rsid w:val="009C44BE"/>
    <w:rsid w:val="009C4B57"/>
    <w:rsid w:val="009C5771"/>
    <w:rsid w:val="009C58A2"/>
    <w:rsid w:val="009C67F9"/>
    <w:rsid w:val="009C723C"/>
    <w:rsid w:val="009C7406"/>
    <w:rsid w:val="009C7D76"/>
    <w:rsid w:val="009D1BFF"/>
    <w:rsid w:val="009D2C86"/>
    <w:rsid w:val="009D3621"/>
    <w:rsid w:val="009D492B"/>
    <w:rsid w:val="009D5628"/>
    <w:rsid w:val="009D5E28"/>
    <w:rsid w:val="009D63C4"/>
    <w:rsid w:val="009D63EF"/>
    <w:rsid w:val="009D63F4"/>
    <w:rsid w:val="009D6906"/>
    <w:rsid w:val="009E1664"/>
    <w:rsid w:val="009E1E28"/>
    <w:rsid w:val="009E2362"/>
    <w:rsid w:val="009E29AF"/>
    <w:rsid w:val="009E2E4B"/>
    <w:rsid w:val="009E38A9"/>
    <w:rsid w:val="009E4B28"/>
    <w:rsid w:val="009E5815"/>
    <w:rsid w:val="009E5C35"/>
    <w:rsid w:val="009E6048"/>
    <w:rsid w:val="009F0133"/>
    <w:rsid w:val="009F02D4"/>
    <w:rsid w:val="009F073D"/>
    <w:rsid w:val="009F2244"/>
    <w:rsid w:val="009F245A"/>
    <w:rsid w:val="009F2465"/>
    <w:rsid w:val="009F2B32"/>
    <w:rsid w:val="009F300C"/>
    <w:rsid w:val="009F37B3"/>
    <w:rsid w:val="009F3FD9"/>
    <w:rsid w:val="009F45F8"/>
    <w:rsid w:val="009F4A1E"/>
    <w:rsid w:val="009F4D54"/>
    <w:rsid w:val="009F4DF7"/>
    <w:rsid w:val="009F59F8"/>
    <w:rsid w:val="009F5BD3"/>
    <w:rsid w:val="009F79DD"/>
    <w:rsid w:val="009F7AE1"/>
    <w:rsid w:val="00A002F0"/>
    <w:rsid w:val="00A00E0E"/>
    <w:rsid w:val="00A01037"/>
    <w:rsid w:val="00A0198B"/>
    <w:rsid w:val="00A03138"/>
    <w:rsid w:val="00A03469"/>
    <w:rsid w:val="00A0386C"/>
    <w:rsid w:val="00A045F8"/>
    <w:rsid w:val="00A061F3"/>
    <w:rsid w:val="00A0719C"/>
    <w:rsid w:val="00A07299"/>
    <w:rsid w:val="00A072F9"/>
    <w:rsid w:val="00A07CDF"/>
    <w:rsid w:val="00A1091C"/>
    <w:rsid w:val="00A10AE8"/>
    <w:rsid w:val="00A1122F"/>
    <w:rsid w:val="00A12E94"/>
    <w:rsid w:val="00A13014"/>
    <w:rsid w:val="00A134B7"/>
    <w:rsid w:val="00A136FF"/>
    <w:rsid w:val="00A151A1"/>
    <w:rsid w:val="00A1575E"/>
    <w:rsid w:val="00A15ABF"/>
    <w:rsid w:val="00A16002"/>
    <w:rsid w:val="00A16183"/>
    <w:rsid w:val="00A17464"/>
    <w:rsid w:val="00A177A8"/>
    <w:rsid w:val="00A20CED"/>
    <w:rsid w:val="00A21B56"/>
    <w:rsid w:val="00A22387"/>
    <w:rsid w:val="00A23F9A"/>
    <w:rsid w:val="00A243EB"/>
    <w:rsid w:val="00A24739"/>
    <w:rsid w:val="00A250CA"/>
    <w:rsid w:val="00A252F2"/>
    <w:rsid w:val="00A26318"/>
    <w:rsid w:val="00A26593"/>
    <w:rsid w:val="00A267B9"/>
    <w:rsid w:val="00A2686A"/>
    <w:rsid w:val="00A2715E"/>
    <w:rsid w:val="00A273DD"/>
    <w:rsid w:val="00A275DA"/>
    <w:rsid w:val="00A27E6B"/>
    <w:rsid w:val="00A309D2"/>
    <w:rsid w:val="00A32262"/>
    <w:rsid w:val="00A32707"/>
    <w:rsid w:val="00A3307C"/>
    <w:rsid w:val="00A3309D"/>
    <w:rsid w:val="00A33151"/>
    <w:rsid w:val="00A36342"/>
    <w:rsid w:val="00A364DF"/>
    <w:rsid w:val="00A365EA"/>
    <w:rsid w:val="00A37247"/>
    <w:rsid w:val="00A37827"/>
    <w:rsid w:val="00A37D91"/>
    <w:rsid w:val="00A40485"/>
    <w:rsid w:val="00A41038"/>
    <w:rsid w:val="00A41859"/>
    <w:rsid w:val="00A418EF"/>
    <w:rsid w:val="00A42732"/>
    <w:rsid w:val="00A42869"/>
    <w:rsid w:val="00A42873"/>
    <w:rsid w:val="00A43169"/>
    <w:rsid w:val="00A4392F"/>
    <w:rsid w:val="00A43A6F"/>
    <w:rsid w:val="00A44141"/>
    <w:rsid w:val="00A443A5"/>
    <w:rsid w:val="00A44477"/>
    <w:rsid w:val="00A44B81"/>
    <w:rsid w:val="00A44EC9"/>
    <w:rsid w:val="00A45764"/>
    <w:rsid w:val="00A468F3"/>
    <w:rsid w:val="00A46D71"/>
    <w:rsid w:val="00A475EF"/>
    <w:rsid w:val="00A47CF2"/>
    <w:rsid w:val="00A50520"/>
    <w:rsid w:val="00A507D0"/>
    <w:rsid w:val="00A5125A"/>
    <w:rsid w:val="00A526B2"/>
    <w:rsid w:val="00A531BD"/>
    <w:rsid w:val="00A53B0F"/>
    <w:rsid w:val="00A53D36"/>
    <w:rsid w:val="00A540D6"/>
    <w:rsid w:val="00A5468A"/>
    <w:rsid w:val="00A557AF"/>
    <w:rsid w:val="00A55855"/>
    <w:rsid w:val="00A55B28"/>
    <w:rsid w:val="00A55B69"/>
    <w:rsid w:val="00A5672B"/>
    <w:rsid w:val="00A567B7"/>
    <w:rsid w:val="00A56A94"/>
    <w:rsid w:val="00A56B13"/>
    <w:rsid w:val="00A570AA"/>
    <w:rsid w:val="00A57AA5"/>
    <w:rsid w:val="00A60707"/>
    <w:rsid w:val="00A60CD4"/>
    <w:rsid w:val="00A6155F"/>
    <w:rsid w:val="00A619F6"/>
    <w:rsid w:val="00A621A7"/>
    <w:rsid w:val="00A62B75"/>
    <w:rsid w:val="00A63827"/>
    <w:rsid w:val="00A64AF4"/>
    <w:rsid w:val="00A66081"/>
    <w:rsid w:val="00A667E3"/>
    <w:rsid w:val="00A66E9A"/>
    <w:rsid w:val="00A66F0B"/>
    <w:rsid w:val="00A66FAC"/>
    <w:rsid w:val="00A679C9"/>
    <w:rsid w:val="00A67BB9"/>
    <w:rsid w:val="00A67D0F"/>
    <w:rsid w:val="00A7124A"/>
    <w:rsid w:val="00A733ED"/>
    <w:rsid w:val="00A7344F"/>
    <w:rsid w:val="00A73BD4"/>
    <w:rsid w:val="00A73C34"/>
    <w:rsid w:val="00A73F87"/>
    <w:rsid w:val="00A73FF1"/>
    <w:rsid w:val="00A7407D"/>
    <w:rsid w:val="00A741D1"/>
    <w:rsid w:val="00A7526E"/>
    <w:rsid w:val="00A76D64"/>
    <w:rsid w:val="00A7787D"/>
    <w:rsid w:val="00A77966"/>
    <w:rsid w:val="00A80055"/>
    <w:rsid w:val="00A800F2"/>
    <w:rsid w:val="00A802DD"/>
    <w:rsid w:val="00A81964"/>
    <w:rsid w:val="00A81A53"/>
    <w:rsid w:val="00A81B34"/>
    <w:rsid w:val="00A83C14"/>
    <w:rsid w:val="00A846EC"/>
    <w:rsid w:val="00A847DE"/>
    <w:rsid w:val="00A84FDD"/>
    <w:rsid w:val="00A86EA4"/>
    <w:rsid w:val="00A87679"/>
    <w:rsid w:val="00A8AFB0"/>
    <w:rsid w:val="00A90898"/>
    <w:rsid w:val="00A90F65"/>
    <w:rsid w:val="00A91153"/>
    <w:rsid w:val="00A9143E"/>
    <w:rsid w:val="00A918F2"/>
    <w:rsid w:val="00A91E83"/>
    <w:rsid w:val="00A91F3E"/>
    <w:rsid w:val="00A9213C"/>
    <w:rsid w:val="00A92780"/>
    <w:rsid w:val="00A92789"/>
    <w:rsid w:val="00A927C2"/>
    <w:rsid w:val="00A92A8C"/>
    <w:rsid w:val="00A92E99"/>
    <w:rsid w:val="00A93845"/>
    <w:rsid w:val="00A939DD"/>
    <w:rsid w:val="00A93A22"/>
    <w:rsid w:val="00A9411A"/>
    <w:rsid w:val="00A9420C"/>
    <w:rsid w:val="00A943F7"/>
    <w:rsid w:val="00A94C4F"/>
    <w:rsid w:val="00A95351"/>
    <w:rsid w:val="00A9570C"/>
    <w:rsid w:val="00A95CA5"/>
    <w:rsid w:val="00A95F3E"/>
    <w:rsid w:val="00A96096"/>
    <w:rsid w:val="00A965E9"/>
    <w:rsid w:val="00A970F6"/>
    <w:rsid w:val="00A97817"/>
    <w:rsid w:val="00AA19EF"/>
    <w:rsid w:val="00AA29FC"/>
    <w:rsid w:val="00AA330A"/>
    <w:rsid w:val="00AA33DE"/>
    <w:rsid w:val="00AA3E6C"/>
    <w:rsid w:val="00AA4049"/>
    <w:rsid w:val="00AA4249"/>
    <w:rsid w:val="00AA469D"/>
    <w:rsid w:val="00AA4A90"/>
    <w:rsid w:val="00AA6300"/>
    <w:rsid w:val="00AA6337"/>
    <w:rsid w:val="00AA75EB"/>
    <w:rsid w:val="00AA7A59"/>
    <w:rsid w:val="00AA7BBE"/>
    <w:rsid w:val="00AB0921"/>
    <w:rsid w:val="00AB0A76"/>
    <w:rsid w:val="00AB0B32"/>
    <w:rsid w:val="00AB0D26"/>
    <w:rsid w:val="00AB0D74"/>
    <w:rsid w:val="00AB215D"/>
    <w:rsid w:val="00AB2795"/>
    <w:rsid w:val="00AB3350"/>
    <w:rsid w:val="00AB4909"/>
    <w:rsid w:val="00AB4AF6"/>
    <w:rsid w:val="00AB4C11"/>
    <w:rsid w:val="00AB4E7A"/>
    <w:rsid w:val="00AB5D90"/>
    <w:rsid w:val="00AB5E18"/>
    <w:rsid w:val="00AC12A2"/>
    <w:rsid w:val="00AC177A"/>
    <w:rsid w:val="00AC1912"/>
    <w:rsid w:val="00AC1B33"/>
    <w:rsid w:val="00AC23B2"/>
    <w:rsid w:val="00AC279A"/>
    <w:rsid w:val="00AC3478"/>
    <w:rsid w:val="00AC4219"/>
    <w:rsid w:val="00AC5301"/>
    <w:rsid w:val="00AC5399"/>
    <w:rsid w:val="00AC5A65"/>
    <w:rsid w:val="00AC5B39"/>
    <w:rsid w:val="00AC6305"/>
    <w:rsid w:val="00AC682D"/>
    <w:rsid w:val="00AD05FE"/>
    <w:rsid w:val="00AD188A"/>
    <w:rsid w:val="00AD1E49"/>
    <w:rsid w:val="00AD2482"/>
    <w:rsid w:val="00AD250B"/>
    <w:rsid w:val="00AD25DC"/>
    <w:rsid w:val="00AD2B65"/>
    <w:rsid w:val="00AD31F3"/>
    <w:rsid w:val="00AD3FE0"/>
    <w:rsid w:val="00AD4115"/>
    <w:rsid w:val="00AD4293"/>
    <w:rsid w:val="00AD475B"/>
    <w:rsid w:val="00AD494F"/>
    <w:rsid w:val="00AD4D86"/>
    <w:rsid w:val="00AD6136"/>
    <w:rsid w:val="00AD674B"/>
    <w:rsid w:val="00AD6E44"/>
    <w:rsid w:val="00AD6E8B"/>
    <w:rsid w:val="00AD6E99"/>
    <w:rsid w:val="00AD7D32"/>
    <w:rsid w:val="00AE2485"/>
    <w:rsid w:val="00AE27E6"/>
    <w:rsid w:val="00AE2C1A"/>
    <w:rsid w:val="00AE2F8D"/>
    <w:rsid w:val="00AE377A"/>
    <w:rsid w:val="00AE3792"/>
    <w:rsid w:val="00AE41F0"/>
    <w:rsid w:val="00AE531C"/>
    <w:rsid w:val="00AE546C"/>
    <w:rsid w:val="00AE5AA8"/>
    <w:rsid w:val="00AE61FF"/>
    <w:rsid w:val="00AE65C7"/>
    <w:rsid w:val="00AE6F1F"/>
    <w:rsid w:val="00AE7397"/>
    <w:rsid w:val="00AF0098"/>
    <w:rsid w:val="00AF2077"/>
    <w:rsid w:val="00AF2385"/>
    <w:rsid w:val="00AF2BBA"/>
    <w:rsid w:val="00AF39FB"/>
    <w:rsid w:val="00AF5374"/>
    <w:rsid w:val="00AF53AE"/>
    <w:rsid w:val="00AF58E1"/>
    <w:rsid w:val="00AF637B"/>
    <w:rsid w:val="00B013DB"/>
    <w:rsid w:val="00B01879"/>
    <w:rsid w:val="00B01EBB"/>
    <w:rsid w:val="00B0269B"/>
    <w:rsid w:val="00B02800"/>
    <w:rsid w:val="00B03C3A"/>
    <w:rsid w:val="00B03D45"/>
    <w:rsid w:val="00B03F4A"/>
    <w:rsid w:val="00B0434A"/>
    <w:rsid w:val="00B046E4"/>
    <w:rsid w:val="00B0542E"/>
    <w:rsid w:val="00B05662"/>
    <w:rsid w:val="00B0591C"/>
    <w:rsid w:val="00B067D3"/>
    <w:rsid w:val="00B06823"/>
    <w:rsid w:val="00B07376"/>
    <w:rsid w:val="00B07737"/>
    <w:rsid w:val="00B07834"/>
    <w:rsid w:val="00B079CD"/>
    <w:rsid w:val="00B07F59"/>
    <w:rsid w:val="00B11467"/>
    <w:rsid w:val="00B11764"/>
    <w:rsid w:val="00B11841"/>
    <w:rsid w:val="00B11BA6"/>
    <w:rsid w:val="00B12456"/>
    <w:rsid w:val="00B12869"/>
    <w:rsid w:val="00B12A68"/>
    <w:rsid w:val="00B1409E"/>
    <w:rsid w:val="00B14598"/>
    <w:rsid w:val="00B151B0"/>
    <w:rsid w:val="00B1532D"/>
    <w:rsid w:val="00B16199"/>
    <w:rsid w:val="00B16331"/>
    <w:rsid w:val="00B1678F"/>
    <w:rsid w:val="00B1698B"/>
    <w:rsid w:val="00B16CE2"/>
    <w:rsid w:val="00B17075"/>
    <w:rsid w:val="00B203B7"/>
    <w:rsid w:val="00B20D8F"/>
    <w:rsid w:val="00B20DAB"/>
    <w:rsid w:val="00B21BAF"/>
    <w:rsid w:val="00B21D3B"/>
    <w:rsid w:val="00B22281"/>
    <w:rsid w:val="00B22C8B"/>
    <w:rsid w:val="00B233CE"/>
    <w:rsid w:val="00B234BB"/>
    <w:rsid w:val="00B234C6"/>
    <w:rsid w:val="00B24D1B"/>
    <w:rsid w:val="00B2514E"/>
    <w:rsid w:val="00B2536B"/>
    <w:rsid w:val="00B25DD6"/>
    <w:rsid w:val="00B2683B"/>
    <w:rsid w:val="00B272DC"/>
    <w:rsid w:val="00B273B1"/>
    <w:rsid w:val="00B31C95"/>
    <w:rsid w:val="00B32C8E"/>
    <w:rsid w:val="00B3317A"/>
    <w:rsid w:val="00B33998"/>
    <w:rsid w:val="00B33B82"/>
    <w:rsid w:val="00B342C1"/>
    <w:rsid w:val="00B34790"/>
    <w:rsid w:val="00B34990"/>
    <w:rsid w:val="00B3512C"/>
    <w:rsid w:val="00B365EB"/>
    <w:rsid w:val="00B3664B"/>
    <w:rsid w:val="00B37DF2"/>
    <w:rsid w:val="00B401DC"/>
    <w:rsid w:val="00B405F2"/>
    <w:rsid w:val="00B40D0A"/>
    <w:rsid w:val="00B4192C"/>
    <w:rsid w:val="00B41C41"/>
    <w:rsid w:val="00B422D0"/>
    <w:rsid w:val="00B426DA"/>
    <w:rsid w:val="00B42AA3"/>
    <w:rsid w:val="00B42BDB"/>
    <w:rsid w:val="00B42E40"/>
    <w:rsid w:val="00B43D5F"/>
    <w:rsid w:val="00B443D5"/>
    <w:rsid w:val="00B4449B"/>
    <w:rsid w:val="00B44C45"/>
    <w:rsid w:val="00B450A8"/>
    <w:rsid w:val="00B4514F"/>
    <w:rsid w:val="00B45A0F"/>
    <w:rsid w:val="00B45F05"/>
    <w:rsid w:val="00B470F2"/>
    <w:rsid w:val="00B477C1"/>
    <w:rsid w:val="00B47841"/>
    <w:rsid w:val="00B47A89"/>
    <w:rsid w:val="00B49872"/>
    <w:rsid w:val="00B5196C"/>
    <w:rsid w:val="00B51B52"/>
    <w:rsid w:val="00B52E33"/>
    <w:rsid w:val="00B537FB"/>
    <w:rsid w:val="00B5436B"/>
    <w:rsid w:val="00B5559C"/>
    <w:rsid w:val="00B55F08"/>
    <w:rsid w:val="00B5660E"/>
    <w:rsid w:val="00B5667C"/>
    <w:rsid w:val="00B56CA4"/>
    <w:rsid w:val="00B57088"/>
    <w:rsid w:val="00B57177"/>
    <w:rsid w:val="00B63C21"/>
    <w:rsid w:val="00B63EF6"/>
    <w:rsid w:val="00B64807"/>
    <w:rsid w:val="00B64DD5"/>
    <w:rsid w:val="00B6619E"/>
    <w:rsid w:val="00B66307"/>
    <w:rsid w:val="00B66E18"/>
    <w:rsid w:val="00B7128E"/>
    <w:rsid w:val="00B713CB"/>
    <w:rsid w:val="00B73B25"/>
    <w:rsid w:val="00B742B4"/>
    <w:rsid w:val="00B74494"/>
    <w:rsid w:val="00B76CE5"/>
    <w:rsid w:val="00B7783B"/>
    <w:rsid w:val="00B778E2"/>
    <w:rsid w:val="00B8021F"/>
    <w:rsid w:val="00B81000"/>
    <w:rsid w:val="00B81778"/>
    <w:rsid w:val="00B81EA2"/>
    <w:rsid w:val="00B82B5B"/>
    <w:rsid w:val="00B82BB9"/>
    <w:rsid w:val="00B82BDB"/>
    <w:rsid w:val="00B82D98"/>
    <w:rsid w:val="00B832CB"/>
    <w:rsid w:val="00B84E7F"/>
    <w:rsid w:val="00B859BB"/>
    <w:rsid w:val="00B859C7"/>
    <w:rsid w:val="00B85DA4"/>
    <w:rsid w:val="00B86A10"/>
    <w:rsid w:val="00B87C39"/>
    <w:rsid w:val="00B91253"/>
    <w:rsid w:val="00B91535"/>
    <w:rsid w:val="00B92539"/>
    <w:rsid w:val="00B932F1"/>
    <w:rsid w:val="00B93E8E"/>
    <w:rsid w:val="00B9438D"/>
    <w:rsid w:val="00B946C6"/>
    <w:rsid w:val="00B95256"/>
    <w:rsid w:val="00B959B2"/>
    <w:rsid w:val="00B95F15"/>
    <w:rsid w:val="00B96E2A"/>
    <w:rsid w:val="00B970C4"/>
    <w:rsid w:val="00B974DC"/>
    <w:rsid w:val="00B97E16"/>
    <w:rsid w:val="00BA09A5"/>
    <w:rsid w:val="00BA142A"/>
    <w:rsid w:val="00BA1621"/>
    <w:rsid w:val="00BA376F"/>
    <w:rsid w:val="00BA37D0"/>
    <w:rsid w:val="00BA413D"/>
    <w:rsid w:val="00BA49B9"/>
    <w:rsid w:val="00BB0525"/>
    <w:rsid w:val="00BB1AF5"/>
    <w:rsid w:val="00BB1EB9"/>
    <w:rsid w:val="00BB3ED3"/>
    <w:rsid w:val="00BB4211"/>
    <w:rsid w:val="00BB5BFF"/>
    <w:rsid w:val="00BB5F8C"/>
    <w:rsid w:val="00BB7D22"/>
    <w:rsid w:val="00BC0219"/>
    <w:rsid w:val="00BC0837"/>
    <w:rsid w:val="00BC1613"/>
    <w:rsid w:val="00BC173A"/>
    <w:rsid w:val="00BC1741"/>
    <w:rsid w:val="00BC1DC5"/>
    <w:rsid w:val="00BC26E1"/>
    <w:rsid w:val="00BC28F7"/>
    <w:rsid w:val="00BC2F67"/>
    <w:rsid w:val="00BC3BCC"/>
    <w:rsid w:val="00BC424C"/>
    <w:rsid w:val="00BC5244"/>
    <w:rsid w:val="00BC55AB"/>
    <w:rsid w:val="00BC56F7"/>
    <w:rsid w:val="00BC7145"/>
    <w:rsid w:val="00BC72BA"/>
    <w:rsid w:val="00BD06E5"/>
    <w:rsid w:val="00BD099F"/>
    <w:rsid w:val="00BD186C"/>
    <w:rsid w:val="00BD1AD0"/>
    <w:rsid w:val="00BD2A03"/>
    <w:rsid w:val="00BD2E7A"/>
    <w:rsid w:val="00BD3743"/>
    <w:rsid w:val="00BD5A4D"/>
    <w:rsid w:val="00BD7292"/>
    <w:rsid w:val="00BD72F3"/>
    <w:rsid w:val="00BD7C71"/>
    <w:rsid w:val="00BD7DEF"/>
    <w:rsid w:val="00BE0485"/>
    <w:rsid w:val="00BE2152"/>
    <w:rsid w:val="00BE21DC"/>
    <w:rsid w:val="00BE2DEC"/>
    <w:rsid w:val="00BE35EB"/>
    <w:rsid w:val="00BE3767"/>
    <w:rsid w:val="00BE3B4F"/>
    <w:rsid w:val="00BE43A0"/>
    <w:rsid w:val="00BE4445"/>
    <w:rsid w:val="00BE44CD"/>
    <w:rsid w:val="00BE4742"/>
    <w:rsid w:val="00BE4775"/>
    <w:rsid w:val="00BE4984"/>
    <w:rsid w:val="00BE4DDE"/>
    <w:rsid w:val="00BE4FA0"/>
    <w:rsid w:val="00BE4FAE"/>
    <w:rsid w:val="00BE5E9B"/>
    <w:rsid w:val="00BE725B"/>
    <w:rsid w:val="00BF0BAD"/>
    <w:rsid w:val="00BF0BD0"/>
    <w:rsid w:val="00BF0FEE"/>
    <w:rsid w:val="00BF307C"/>
    <w:rsid w:val="00BF324D"/>
    <w:rsid w:val="00BF3CC0"/>
    <w:rsid w:val="00BF4884"/>
    <w:rsid w:val="00BF4E97"/>
    <w:rsid w:val="00BF4F6F"/>
    <w:rsid w:val="00BF5467"/>
    <w:rsid w:val="00BF62D6"/>
    <w:rsid w:val="00BF66AE"/>
    <w:rsid w:val="00BF7938"/>
    <w:rsid w:val="00BF7F97"/>
    <w:rsid w:val="00C0031C"/>
    <w:rsid w:val="00C003E4"/>
    <w:rsid w:val="00C00C9B"/>
    <w:rsid w:val="00C00CB3"/>
    <w:rsid w:val="00C01575"/>
    <w:rsid w:val="00C01949"/>
    <w:rsid w:val="00C02EDC"/>
    <w:rsid w:val="00C032C6"/>
    <w:rsid w:val="00C03607"/>
    <w:rsid w:val="00C03642"/>
    <w:rsid w:val="00C03AB0"/>
    <w:rsid w:val="00C03C32"/>
    <w:rsid w:val="00C043C2"/>
    <w:rsid w:val="00C0448A"/>
    <w:rsid w:val="00C04689"/>
    <w:rsid w:val="00C04745"/>
    <w:rsid w:val="00C052FD"/>
    <w:rsid w:val="00C05742"/>
    <w:rsid w:val="00C065E1"/>
    <w:rsid w:val="00C06A39"/>
    <w:rsid w:val="00C07593"/>
    <w:rsid w:val="00C07AA6"/>
    <w:rsid w:val="00C07DD5"/>
    <w:rsid w:val="00C10B00"/>
    <w:rsid w:val="00C1150B"/>
    <w:rsid w:val="00C11891"/>
    <w:rsid w:val="00C120AC"/>
    <w:rsid w:val="00C12814"/>
    <w:rsid w:val="00C12DFE"/>
    <w:rsid w:val="00C12FBF"/>
    <w:rsid w:val="00C132D2"/>
    <w:rsid w:val="00C134C5"/>
    <w:rsid w:val="00C13C7C"/>
    <w:rsid w:val="00C14DC4"/>
    <w:rsid w:val="00C150AF"/>
    <w:rsid w:val="00C15368"/>
    <w:rsid w:val="00C16963"/>
    <w:rsid w:val="00C17A91"/>
    <w:rsid w:val="00C202C5"/>
    <w:rsid w:val="00C2034A"/>
    <w:rsid w:val="00C20C27"/>
    <w:rsid w:val="00C2111E"/>
    <w:rsid w:val="00C21549"/>
    <w:rsid w:val="00C21884"/>
    <w:rsid w:val="00C226F0"/>
    <w:rsid w:val="00C2391B"/>
    <w:rsid w:val="00C23F43"/>
    <w:rsid w:val="00C267A4"/>
    <w:rsid w:val="00C26D29"/>
    <w:rsid w:val="00C26D79"/>
    <w:rsid w:val="00C270DC"/>
    <w:rsid w:val="00C2717F"/>
    <w:rsid w:val="00C3046C"/>
    <w:rsid w:val="00C318CB"/>
    <w:rsid w:val="00C31A27"/>
    <w:rsid w:val="00C31AB5"/>
    <w:rsid w:val="00C31C54"/>
    <w:rsid w:val="00C3264C"/>
    <w:rsid w:val="00C32FF7"/>
    <w:rsid w:val="00C33374"/>
    <w:rsid w:val="00C3372E"/>
    <w:rsid w:val="00C33F94"/>
    <w:rsid w:val="00C34C15"/>
    <w:rsid w:val="00C34DB4"/>
    <w:rsid w:val="00C355A5"/>
    <w:rsid w:val="00C363C4"/>
    <w:rsid w:val="00C367BB"/>
    <w:rsid w:val="00C36832"/>
    <w:rsid w:val="00C37404"/>
    <w:rsid w:val="00C41508"/>
    <w:rsid w:val="00C419A1"/>
    <w:rsid w:val="00C41BF3"/>
    <w:rsid w:val="00C41E1C"/>
    <w:rsid w:val="00C41ECC"/>
    <w:rsid w:val="00C42B41"/>
    <w:rsid w:val="00C42EC6"/>
    <w:rsid w:val="00C431FF"/>
    <w:rsid w:val="00C43EDF"/>
    <w:rsid w:val="00C44DC3"/>
    <w:rsid w:val="00C4522F"/>
    <w:rsid w:val="00C45647"/>
    <w:rsid w:val="00C459A0"/>
    <w:rsid w:val="00C45E43"/>
    <w:rsid w:val="00C4608B"/>
    <w:rsid w:val="00C4661A"/>
    <w:rsid w:val="00C46B0C"/>
    <w:rsid w:val="00C46B50"/>
    <w:rsid w:val="00C47025"/>
    <w:rsid w:val="00C477D9"/>
    <w:rsid w:val="00C47B4F"/>
    <w:rsid w:val="00C50BA2"/>
    <w:rsid w:val="00C50E82"/>
    <w:rsid w:val="00C51089"/>
    <w:rsid w:val="00C5148B"/>
    <w:rsid w:val="00C51A41"/>
    <w:rsid w:val="00C52FE8"/>
    <w:rsid w:val="00C534AA"/>
    <w:rsid w:val="00C541CD"/>
    <w:rsid w:val="00C56CB1"/>
    <w:rsid w:val="00C5755E"/>
    <w:rsid w:val="00C60324"/>
    <w:rsid w:val="00C6086E"/>
    <w:rsid w:val="00C61903"/>
    <w:rsid w:val="00C6230C"/>
    <w:rsid w:val="00C630CF"/>
    <w:rsid w:val="00C65782"/>
    <w:rsid w:val="00C65EE8"/>
    <w:rsid w:val="00C6667A"/>
    <w:rsid w:val="00C66DE5"/>
    <w:rsid w:val="00C673CD"/>
    <w:rsid w:val="00C67CA7"/>
    <w:rsid w:val="00C70264"/>
    <w:rsid w:val="00C708A7"/>
    <w:rsid w:val="00C70DD1"/>
    <w:rsid w:val="00C71B7D"/>
    <w:rsid w:val="00C722D8"/>
    <w:rsid w:val="00C7240F"/>
    <w:rsid w:val="00C72E8B"/>
    <w:rsid w:val="00C72F78"/>
    <w:rsid w:val="00C735D5"/>
    <w:rsid w:val="00C73DFB"/>
    <w:rsid w:val="00C753A6"/>
    <w:rsid w:val="00C757F7"/>
    <w:rsid w:val="00C75AA5"/>
    <w:rsid w:val="00C75C7F"/>
    <w:rsid w:val="00C76E94"/>
    <w:rsid w:val="00C76ED7"/>
    <w:rsid w:val="00C771DA"/>
    <w:rsid w:val="00C77A2F"/>
    <w:rsid w:val="00C77E53"/>
    <w:rsid w:val="00C80420"/>
    <w:rsid w:val="00C808EF"/>
    <w:rsid w:val="00C8124E"/>
    <w:rsid w:val="00C821CB"/>
    <w:rsid w:val="00C822E1"/>
    <w:rsid w:val="00C83254"/>
    <w:rsid w:val="00C8399B"/>
    <w:rsid w:val="00C846DD"/>
    <w:rsid w:val="00C84802"/>
    <w:rsid w:val="00C8515C"/>
    <w:rsid w:val="00C85A6E"/>
    <w:rsid w:val="00C86467"/>
    <w:rsid w:val="00C86A75"/>
    <w:rsid w:val="00C874BB"/>
    <w:rsid w:val="00C876F0"/>
    <w:rsid w:val="00C8774F"/>
    <w:rsid w:val="00C87D5C"/>
    <w:rsid w:val="00C91441"/>
    <w:rsid w:val="00C91FF8"/>
    <w:rsid w:val="00C92CE7"/>
    <w:rsid w:val="00C93060"/>
    <w:rsid w:val="00C939E4"/>
    <w:rsid w:val="00C93A15"/>
    <w:rsid w:val="00C94A86"/>
    <w:rsid w:val="00C94A8D"/>
    <w:rsid w:val="00C94C80"/>
    <w:rsid w:val="00C94C81"/>
    <w:rsid w:val="00C95813"/>
    <w:rsid w:val="00C96D80"/>
    <w:rsid w:val="00C96F85"/>
    <w:rsid w:val="00C9740C"/>
    <w:rsid w:val="00CA07F7"/>
    <w:rsid w:val="00CA1FDF"/>
    <w:rsid w:val="00CA293F"/>
    <w:rsid w:val="00CA38F6"/>
    <w:rsid w:val="00CA3CE4"/>
    <w:rsid w:val="00CA4A7D"/>
    <w:rsid w:val="00CA5704"/>
    <w:rsid w:val="00CA5AA6"/>
    <w:rsid w:val="00CA639B"/>
    <w:rsid w:val="00CA6715"/>
    <w:rsid w:val="00CA69C1"/>
    <w:rsid w:val="00CB1037"/>
    <w:rsid w:val="00CB13C8"/>
    <w:rsid w:val="00CB3022"/>
    <w:rsid w:val="00CB34A6"/>
    <w:rsid w:val="00CB3BE8"/>
    <w:rsid w:val="00CB40A6"/>
    <w:rsid w:val="00CB4354"/>
    <w:rsid w:val="00CB444D"/>
    <w:rsid w:val="00CB47D0"/>
    <w:rsid w:val="00CB4A55"/>
    <w:rsid w:val="00CB579A"/>
    <w:rsid w:val="00CB608E"/>
    <w:rsid w:val="00CB62FF"/>
    <w:rsid w:val="00CB70E0"/>
    <w:rsid w:val="00CB77D1"/>
    <w:rsid w:val="00CB7E53"/>
    <w:rsid w:val="00CC0091"/>
    <w:rsid w:val="00CC037C"/>
    <w:rsid w:val="00CC1B08"/>
    <w:rsid w:val="00CC1C7E"/>
    <w:rsid w:val="00CC1FA9"/>
    <w:rsid w:val="00CC2EA4"/>
    <w:rsid w:val="00CC2F0D"/>
    <w:rsid w:val="00CC3604"/>
    <w:rsid w:val="00CC3F0A"/>
    <w:rsid w:val="00CC5822"/>
    <w:rsid w:val="00CC5889"/>
    <w:rsid w:val="00CC60AC"/>
    <w:rsid w:val="00CC61A2"/>
    <w:rsid w:val="00CC670E"/>
    <w:rsid w:val="00CC6ABA"/>
    <w:rsid w:val="00CC6B07"/>
    <w:rsid w:val="00CC70D4"/>
    <w:rsid w:val="00CC72B4"/>
    <w:rsid w:val="00CC72D8"/>
    <w:rsid w:val="00CD0440"/>
    <w:rsid w:val="00CD08EF"/>
    <w:rsid w:val="00CD0C1C"/>
    <w:rsid w:val="00CD0D01"/>
    <w:rsid w:val="00CD123B"/>
    <w:rsid w:val="00CD1BC9"/>
    <w:rsid w:val="00CD214A"/>
    <w:rsid w:val="00CD24FF"/>
    <w:rsid w:val="00CD2E32"/>
    <w:rsid w:val="00CD3208"/>
    <w:rsid w:val="00CD38D4"/>
    <w:rsid w:val="00CD396F"/>
    <w:rsid w:val="00CD3EC2"/>
    <w:rsid w:val="00CD4610"/>
    <w:rsid w:val="00CD4AEC"/>
    <w:rsid w:val="00CD534E"/>
    <w:rsid w:val="00CD5F12"/>
    <w:rsid w:val="00CD67DD"/>
    <w:rsid w:val="00CD6999"/>
    <w:rsid w:val="00CD6B4C"/>
    <w:rsid w:val="00CD7C17"/>
    <w:rsid w:val="00CD7CE1"/>
    <w:rsid w:val="00CD7F17"/>
    <w:rsid w:val="00CE05A2"/>
    <w:rsid w:val="00CE153D"/>
    <w:rsid w:val="00CE153E"/>
    <w:rsid w:val="00CE1EB1"/>
    <w:rsid w:val="00CE20BD"/>
    <w:rsid w:val="00CE30D5"/>
    <w:rsid w:val="00CE3645"/>
    <w:rsid w:val="00CE3706"/>
    <w:rsid w:val="00CE3899"/>
    <w:rsid w:val="00CE5DAD"/>
    <w:rsid w:val="00CE649A"/>
    <w:rsid w:val="00CE68D6"/>
    <w:rsid w:val="00CF01E1"/>
    <w:rsid w:val="00CF07EA"/>
    <w:rsid w:val="00CF081B"/>
    <w:rsid w:val="00CF0F75"/>
    <w:rsid w:val="00CF19B7"/>
    <w:rsid w:val="00CF2311"/>
    <w:rsid w:val="00CF2570"/>
    <w:rsid w:val="00CF2F21"/>
    <w:rsid w:val="00CF311C"/>
    <w:rsid w:val="00CF321F"/>
    <w:rsid w:val="00CF340C"/>
    <w:rsid w:val="00CF3A6B"/>
    <w:rsid w:val="00CF3F5E"/>
    <w:rsid w:val="00CF4822"/>
    <w:rsid w:val="00CF4873"/>
    <w:rsid w:val="00CF4C74"/>
    <w:rsid w:val="00CF4EAE"/>
    <w:rsid w:val="00CF4F27"/>
    <w:rsid w:val="00CF4F71"/>
    <w:rsid w:val="00CF647A"/>
    <w:rsid w:val="00CF6BD8"/>
    <w:rsid w:val="00D00D2A"/>
    <w:rsid w:val="00D01556"/>
    <w:rsid w:val="00D0167B"/>
    <w:rsid w:val="00D0205D"/>
    <w:rsid w:val="00D0210B"/>
    <w:rsid w:val="00D02674"/>
    <w:rsid w:val="00D029EB"/>
    <w:rsid w:val="00D0355B"/>
    <w:rsid w:val="00D03C2E"/>
    <w:rsid w:val="00D04CF3"/>
    <w:rsid w:val="00D05D3E"/>
    <w:rsid w:val="00D05F4D"/>
    <w:rsid w:val="00D06C53"/>
    <w:rsid w:val="00D070FE"/>
    <w:rsid w:val="00D07582"/>
    <w:rsid w:val="00D07850"/>
    <w:rsid w:val="00D07F34"/>
    <w:rsid w:val="00D10879"/>
    <w:rsid w:val="00D11A05"/>
    <w:rsid w:val="00D11B23"/>
    <w:rsid w:val="00D1293F"/>
    <w:rsid w:val="00D13CA1"/>
    <w:rsid w:val="00D14941"/>
    <w:rsid w:val="00D14CB1"/>
    <w:rsid w:val="00D152BB"/>
    <w:rsid w:val="00D15520"/>
    <w:rsid w:val="00D15863"/>
    <w:rsid w:val="00D15FCF"/>
    <w:rsid w:val="00D162EC"/>
    <w:rsid w:val="00D166DC"/>
    <w:rsid w:val="00D16847"/>
    <w:rsid w:val="00D168B7"/>
    <w:rsid w:val="00D16FAE"/>
    <w:rsid w:val="00D179BB"/>
    <w:rsid w:val="00D17A7E"/>
    <w:rsid w:val="00D202A5"/>
    <w:rsid w:val="00D20BDF"/>
    <w:rsid w:val="00D213BA"/>
    <w:rsid w:val="00D22224"/>
    <w:rsid w:val="00D22FCC"/>
    <w:rsid w:val="00D23663"/>
    <w:rsid w:val="00D23B35"/>
    <w:rsid w:val="00D23E76"/>
    <w:rsid w:val="00D23F81"/>
    <w:rsid w:val="00D2485E"/>
    <w:rsid w:val="00D25174"/>
    <w:rsid w:val="00D255EA"/>
    <w:rsid w:val="00D25A06"/>
    <w:rsid w:val="00D25AF2"/>
    <w:rsid w:val="00D25D5C"/>
    <w:rsid w:val="00D25F2B"/>
    <w:rsid w:val="00D25F5F"/>
    <w:rsid w:val="00D26308"/>
    <w:rsid w:val="00D279AE"/>
    <w:rsid w:val="00D27DF0"/>
    <w:rsid w:val="00D3032A"/>
    <w:rsid w:val="00D3047D"/>
    <w:rsid w:val="00D319FD"/>
    <w:rsid w:val="00D32117"/>
    <w:rsid w:val="00D3247B"/>
    <w:rsid w:val="00D33BA0"/>
    <w:rsid w:val="00D33DEF"/>
    <w:rsid w:val="00D33EEC"/>
    <w:rsid w:val="00D3457F"/>
    <w:rsid w:val="00D34B50"/>
    <w:rsid w:val="00D34B93"/>
    <w:rsid w:val="00D3533B"/>
    <w:rsid w:val="00D35EEB"/>
    <w:rsid w:val="00D3704B"/>
    <w:rsid w:val="00D370E3"/>
    <w:rsid w:val="00D37796"/>
    <w:rsid w:val="00D3787E"/>
    <w:rsid w:val="00D37D83"/>
    <w:rsid w:val="00D37F7C"/>
    <w:rsid w:val="00D40585"/>
    <w:rsid w:val="00D40C45"/>
    <w:rsid w:val="00D42702"/>
    <w:rsid w:val="00D44024"/>
    <w:rsid w:val="00D444D8"/>
    <w:rsid w:val="00D45F4F"/>
    <w:rsid w:val="00D46810"/>
    <w:rsid w:val="00D46EC7"/>
    <w:rsid w:val="00D475BC"/>
    <w:rsid w:val="00D505C8"/>
    <w:rsid w:val="00D50994"/>
    <w:rsid w:val="00D51E55"/>
    <w:rsid w:val="00D520A8"/>
    <w:rsid w:val="00D526B7"/>
    <w:rsid w:val="00D53A17"/>
    <w:rsid w:val="00D53DF0"/>
    <w:rsid w:val="00D540D2"/>
    <w:rsid w:val="00D541F7"/>
    <w:rsid w:val="00D54219"/>
    <w:rsid w:val="00D555AF"/>
    <w:rsid w:val="00D5571B"/>
    <w:rsid w:val="00D55938"/>
    <w:rsid w:val="00D55C64"/>
    <w:rsid w:val="00D55D5A"/>
    <w:rsid w:val="00D5608D"/>
    <w:rsid w:val="00D567EE"/>
    <w:rsid w:val="00D56C45"/>
    <w:rsid w:val="00D56C9C"/>
    <w:rsid w:val="00D56CA8"/>
    <w:rsid w:val="00D57A30"/>
    <w:rsid w:val="00D57F9F"/>
    <w:rsid w:val="00D60B5C"/>
    <w:rsid w:val="00D61A8A"/>
    <w:rsid w:val="00D62496"/>
    <w:rsid w:val="00D6264B"/>
    <w:rsid w:val="00D62D32"/>
    <w:rsid w:val="00D62D3E"/>
    <w:rsid w:val="00D63904"/>
    <w:rsid w:val="00D63D09"/>
    <w:rsid w:val="00D645EA"/>
    <w:rsid w:val="00D647F8"/>
    <w:rsid w:val="00D64961"/>
    <w:rsid w:val="00D65F3F"/>
    <w:rsid w:val="00D66410"/>
    <w:rsid w:val="00D67BB2"/>
    <w:rsid w:val="00D67C0F"/>
    <w:rsid w:val="00D67C2E"/>
    <w:rsid w:val="00D67D71"/>
    <w:rsid w:val="00D705BF"/>
    <w:rsid w:val="00D706EA"/>
    <w:rsid w:val="00D70A14"/>
    <w:rsid w:val="00D70AA0"/>
    <w:rsid w:val="00D71934"/>
    <w:rsid w:val="00D72C76"/>
    <w:rsid w:val="00D72E96"/>
    <w:rsid w:val="00D7389F"/>
    <w:rsid w:val="00D73D54"/>
    <w:rsid w:val="00D73DCE"/>
    <w:rsid w:val="00D73E49"/>
    <w:rsid w:val="00D740B0"/>
    <w:rsid w:val="00D751B0"/>
    <w:rsid w:val="00D75297"/>
    <w:rsid w:val="00D75E00"/>
    <w:rsid w:val="00D76354"/>
    <w:rsid w:val="00D76915"/>
    <w:rsid w:val="00D76EB8"/>
    <w:rsid w:val="00D77B5D"/>
    <w:rsid w:val="00D77D6D"/>
    <w:rsid w:val="00D808A7"/>
    <w:rsid w:val="00D809BE"/>
    <w:rsid w:val="00D80A0E"/>
    <w:rsid w:val="00D81477"/>
    <w:rsid w:val="00D814B4"/>
    <w:rsid w:val="00D81727"/>
    <w:rsid w:val="00D81AD1"/>
    <w:rsid w:val="00D82D5E"/>
    <w:rsid w:val="00D83661"/>
    <w:rsid w:val="00D83FCF"/>
    <w:rsid w:val="00D845AE"/>
    <w:rsid w:val="00D84EB1"/>
    <w:rsid w:val="00D85A14"/>
    <w:rsid w:val="00D85B1A"/>
    <w:rsid w:val="00D87172"/>
    <w:rsid w:val="00D876EE"/>
    <w:rsid w:val="00D912E3"/>
    <w:rsid w:val="00D929A4"/>
    <w:rsid w:val="00D93E0F"/>
    <w:rsid w:val="00D94404"/>
    <w:rsid w:val="00D948DC"/>
    <w:rsid w:val="00D953DD"/>
    <w:rsid w:val="00D9595D"/>
    <w:rsid w:val="00D95B18"/>
    <w:rsid w:val="00D9616F"/>
    <w:rsid w:val="00D977C1"/>
    <w:rsid w:val="00D98605"/>
    <w:rsid w:val="00DA0C3F"/>
    <w:rsid w:val="00DA1527"/>
    <w:rsid w:val="00DA1823"/>
    <w:rsid w:val="00DA1E64"/>
    <w:rsid w:val="00DA26BE"/>
    <w:rsid w:val="00DA2ADB"/>
    <w:rsid w:val="00DA2C7E"/>
    <w:rsid w:val="00DA3112"/>
    <w:rsid w:val="00DA3B89"/>
    <w:rsid w:val="00DA3C3A"/>
    <w:rsid w:val="00DA4115"/>
    <w:rsid w:val="00DA4C56"/>
    <w:rsid w:val="00DA5138"/>
    <w:rsid w:val="00DA67B9"/>
    <w:rsid w:val="00DA69DE"/>
    <w:rsid w:val="00DA6C84"/>
    <w:rsid w:val="00DA7029"/>
    <w:rsid w:val="00DA7746"/>
    <w:rsid w:val="00DA7FF1"/>
    <w:rsid w:val="00DB0D43"/>
    <w:rsid w:val="00DB0DEB"/>
    <w:rsid w:val="00DB2E30"/>
    <w:rsid w:val="00DB30FB"/>
    <w:rsid w:val="00DB3286"/>
    <w:rsid w:val="00DB3E12"/>
    <w:rsid w:val="00DB5C59"/>
    <w:rsid w:val="00DB62B3"/>
    <w:rsid w:val="00DB6955"/>
    <w:rsid w:val="00DB6E63"/>
    <w:rsid w:val="00DB70EB"/>
    <w:rsid w:val="00DB7AAB"/>
    <w:rsid w:val="00DB7BDA"/>
    <w:rsid w:val="00DC0256"/>
    <w:rsid w:val="00DC0656"/>
    <w:rsid w:val="00DC0A77"/>
    <w:rsid w:val="00DC13DF"/>
    <w:rsid w:val="00DC183D"/>
    <w:rsid w:val="00DC1F3C"/>
    <w:rsid w:val="00DC2725"/>
    <w:rsid w:val="00DC2CCA"/>
    <w:rsid w:val="00DC39FB"/>
    <w:rsid w:val="00DC3B6E"/>
    <w:rsid w:val="00DC43AB"/>
    <w:rsid w:val="00DC4D79"/>
    <w:rsid w:val="00DC6A5D"/>
    <w:rsid w:val="00DC7725"/>
    <w:rsid w:val="00DD0697"/>
    <w:rsid w:val="00DD0862"/>
    <w:rsid w:val="00DD0E57"/>
    <w:rsid w:val="00DD1E53"/>
    <w:rsid w:val="00DD2CDA"/>
    <w:rsid w:val="00DD2E28"/>
    <w:rsid w:val="00DD3570"/>
    <w:rsid w:val="00DD3D76"/>
    <w:rsid w:val="00DD44AA"/>
    <w:rsid w:val="00DD53B1"/>
    <w:rsid w:val="00DD5A48"/>
    <w:rsid w:val="00DD6506"/>
    <w:rsid w:val="00DD6E15"/>
    <w:rsid w:val="00DD7207"/>
    <w:rsid w:val="00DD7333"/>
    <w:rsid w:val="00DD763A"/>
    <w:rsid w:val="00DD7B37"/>
    <w:rsid w:val="00DD7CD9"/>
    <w:rsid w:val="00DE029F"/>
    <w:rsid w:val="00DE0E88"/>
    <w:rsid w:val="00DE10ED"/>
    <w:rsid w:val="00DE1B51"/>
    <w:rsid w:val="00DE2AEE"/>
    <w:rsid w:val="00DE5663"/>
    <w:rsid w:val="00DE5EA1"/>
    <w:rsid w:val="00DE6E27"/>
    <w:rsid w:val="00DE758A"/>
    <w:rsid w:val="00DF0072"/>
    <w:rsid w:val="00DF0412"/>
    <w:rsid w:val="00DF0857"/>
    <w:rsid w:val="00DF1502"/>
    <w:rsid w:val="00DF1B59"/>
    <w:rsid w:val="00DF1C83"/>
    <w:rsid w:val="00DF3CE8"/>
    <w:rsid w:val="00DF3FCD"/>
    <w:rsid w:val="00DF5E11"/>
    <w:rsid w:val="00DF6FC8"/>
    <w:rsid w:val="00DF797F"/>
    <w:rsid w:val="00E0055D"/>
    <w:rsid w:val="00E007CC"/>
    <w:rsid w:val="00E01014"/>
    <w:rsid w:val="00E025AB"/>
    <w:rsid w:val="00E02921"/>
    <w:rsid w:val="00E029B0"/>
    <w:rsid w:val="00E02F9D"/>
    <w:rsid w:val="00E036AC"/>
    <w:rsid w:val="00E0403E"/>
    <w:rsid w:val="00E04255"/>
    <w:rsid w:val="00E0444A"/>
    <w:rsid w:val="00E049A0"/>
    <w:rsid w:val="00E04CF8"/>
    <w:rsid w:val="00E05161"/>
    <w:rsid w:val="00E053E4"/>
    <w:rsid w:val="00E067D1"/>
    <w:rsid w:val="00E06B1A"/>
    <w:rsid w:val="00E07192"/>
    <w:rsid w:val="00E07B97"/>
    <w:rsid w:val="00E07F94"/>
    <w:rsid w:val="00E101A9"/>
    <w:rsid w:val="00E11417"/>
    <w:rsid w:val="00E116B0"/>
    <w:rsid w:val="00E1231B"/>
    <w:rsid w:val="00E12366"/>
    <w:rsid w:val="00E12818"/>
    <w:rsid w:val="00E12A09"/>
    <w:rsid w:val="00E12ED6"/>
    <w:rsid w:val="00E13FA4"/>
    <w:rsid w:val="00E140C9"/>
    <w:rsid w:val="00E1416A"/>
    <w:rsid w:val="00E144A5"/>
    <w:rsid w:val="00E14722"/>
    <w:rsid w:val="00E14C82"/>
    <w:rsid w:val="00E154B0"/>
    <w:rsid w:val="00E15584"/>
    <w:rsid w:val="00E15A72"/>
    <w:rsid w:val="00E15BA1"/>
    <w:rsid w:val="00E16B5D"/>
    <w:rsid w:val="00E16C6B"/>
    <w:rsid w:val="00E16F00"/>
    <w:rsid w:val="00E17856"/>
    <w:rsid w:val="00E17F15"/>
    <w:rsid w:val="00E17F6A"/>
    <w:rsid w:val="00E17FAF"/>
    <w:rsid w:val="00E21415"/>
    <w:rsid w:val="00E21839"/>
    <w:rsid w:val="00E21BAC"/>
    <w:rsid w:val="00E2253C"/>
    <w:rsid w:val="00E2296B"/>
    <w:rsid w:val="00E22C16"/>
    <w:rsid w:val="00E23824"/>
    <w:rsid w:val="00E23B25"/>
    <w:rsid w:val="00E2648A"/>
    <w:rsid w:val="00E2699D"/>
    <w:rsid w:val="00E272AA"/>
    <w:rsid w:val="00E27335"/>
    <w:rsid w:val="00E27487"/>
    <w:rsid w:val="00E275C0"/>
    <w:rsid w:val="00E309DF"/>
    <w:rsid w:val="00E30A2D"/>
    <w:rsid w:val="00E30DD8"/>
    <w:rsid w:val="00E3119F"/>
    <w:rsid w:val="00E314E9"/>
    <w:rsid w:val="00E318C7"/>
    <w:rsid w:val="00E324CB"/>
    <w:rsid w:val="00E32A87"/>
    <w:rsid w:val="00E32E54"/>
    <w:rsid w:val="00E352CB"/>
    <w:rsid w:val="00E3534F"/>
    <w:rsid w:val="00E36B7F"/>
    <w:rsid w:val="00E374E8"/>
    <w:rsid w:val="00E37F60"/>
    <w:rsid w:val="00E4004A"/>
    <w:rsid w:val="00E40854"/>
    <w:rsid w:val="00E40AF3"/>
    <w:rsid w:val="00E40E60"/>
    <w:rsid w:val="00E411A8"/>
    <w:rsid w:val="00E42124"/>
    <w:rsid w:val="00E4220A"/>
    <w:rsid w:val="00E43102"/>
    <w:rsid w:val="00E437F2"/>
    <w:rsid w:val="00E44325"/>
    <w:rsid w:val="00E44C83"/>
    <w:rsid w:val="00E45974"/>
    <w:rsid w:val="00E45A09"/>
    <w:rsid w:val="00E4630C"/>
    <w:rsid w:val="00E47869"/>
    <w:rsid w:val="00E47979"/>
    <w:rsid w:val="00E50210"/>
    <w:rsid w:val="00E507B2"/>
    <w:rsid w:val="00E51C9B"/>
    <w:rsid w:val="00E52660"/>
    <w:rsid w:val="00E533D0"/>
    <w:rsid w:val="00E54ACC"/>
    <w:rsid w:val="00E54D79"/>
    <w:rsid w:val="00E555A5"/>
    <w:rsid w:val="00E564DD"/>
    <w:rsid w:val="00E57055"/>
    <w:rsid w:val="00E5724D"/>
    <w:rsid w:val="00E60E45"/>
    <w:rsid w:val="00E6241C"/>
    <w:rsid w:val="00E62D95"/>
    <w:rsid w:val="00E64D9C"/>
    <w:rsid w:val="00E654E5"/>
    <w:rsid w:val="00E65866"/>
    <w:rsid w:val="00E6654E"/>
    <w:rsid w:val="00E70370"/>
    <w:rsid w:val="00E70DAA"/>
    <w:rsid w:val="00E71142"/>
    <w:rsid w:val="00E71F27"/>
    <w:rsid w:val="00E71F79"/>
    <w:rsid w:val="00E73425"/>
    <w:rsid w:val="00E73780"/>
    <w:rsid w:val="00E740E7"/>
    <w:rsid w:val="00E741A6"/>
    <w:rsid w:val="00E7461B"/>
    <w:rsid w:val="00E7559A"/>
    <w:rsid w:val="00E7686D"/>
    <w:rsid w:val="00E76CC4"/>
    <w:rsid w:val="00E80BA8"/>
    <w:rsid w:val="00E8125E"/>
    <w:rsid w:val="00E814EB"/>
    <w:rsid w:val="00E81976"/>
    <w:rsid w:val="00E825A4"/>
    <w:rsid w:val="00E827F0"/>
    <w:rsid w:val="00E83AA0"/>
    <w:rsid w:val="00E83C1C"/>
    <w:rsid w:val="00E8465F"/>
    <w:rsid w:val="00E84F2F"/>
    <w:rsid w:val="00E84F3C"/>
    <w:rsid w:val="00E85840"/>
    <w:rsid w:val="00E85B16"/>
    <w:rsid w:val="00E86084"/>
    <w:rsid w:val="00E862A0"/>
    <w:rsid w:val="00E864BC"/>
    <w:rsid w:val="00E87061"/>
    <w:rsid w:val="00E873FA"/>
    <w:rsid w:val="00E875B3"/>
    <w:rsid w:val="00E87C7A"/>
    <w:rsid w:val="00E901D3"/>
    <w:rsid w:val="00E904B2"/>
    <w:rsid w:val="00E9115D"/>
    <w:rsid w:val="00E9118A"/>
    <w:rsid w:val="00E91DA7"/>
    <w:rsid w:val="00E91EAC"/>
    <w:rsid w:val="00E922EA"/>
    <w:rsid w:val="00E92A33"/>
    <w:rsid w:val="00E93926"/>
    <w:rsid w:val="00E94971"/>
    <w:rsid w:val="00E9600D"/>
    <w:rsid w:val="00E96376"/>
    <w:rsid w:val="00E96386"/>
    <w:rsid w:val="00E96B2F"/>
    <w:rsid w:val="00E97517"/>
    <w:rsid w:val="00EA0123"/>
    <w:rsid w:val="00EA0652"/>
    <w:rsid w:val="00EA0AF2"/>
    <w:rsid w:val="00EA125D"/>
    <w:rsid w:val="00EA1823"/>
    <w:rsid w:val="00EA18E1"/>
    <w:rsid w:val="00EA23B3"/>
    <w:rsid w:val="00EA2C66"/>
    <w:rsid w:val="00EA3593"/>
    <w:rsid w:val="00EA495A"/>
    <w:rsid w:val="00EA4EDE"/>
    <w:rsid w:val="00EA57B4"/>
    <w:rsid w:val="00EA584E"/>
    <w:rsid w:val="00EA6376"/>
    <w:rsid w:val="00EA7311"/>
    <w:rsid w:val="00EA7553"/>
    <w:rsid w:val="00EB08CC"/>
    <w:rsid w:val="00EB1E2E"/>
    <w:rsid w:val="00EB277C"/>
    <w:rsid w:val="00EB2C11"/>
    <w:rsid w:val="00EB2D14"/>
    <w:rsid w:val="00EB2DAC"/>
    <w:rsid w:val="00EB2DF8"/>
    <w:rsid w:val="00EB32C2"/>
    <w:rsid w:val="00EB3356"/>
    <w:rsid w:val="00EB3DB6"/>
    <w:rsid w:val="00EB3ED0"/>
    <w:rsid w:val="00EB467C"/>
    <w:rsid w:val="00EB46C3"/>
    <w:rsid w:val="00EB4B22"/>
    <w:rsid w:val="00EB4C7F"/>
    <w:rsid w:val="00EB4FFC"/>
    <w:rsid w:val="00EB6C3F"/>
    <w:rsid w:val="00EC01FD"/>
    <w:rsid w:val="00EC033C"/>
    <w:rsid w:val="00EC06C4"/>
    <w:rsid w:val="00EC0C7F"/>
    <w:rsid w:val="00EC1B3C"/>
    <w:rsid w:val="00EC1E53"/>
    <w:rsid w:val="00EC2241"/>
    <w:rsid w:val="00EC272F"/>
    <w:rsid w:val="00EC2C42"/>
    <w:rsid w:val="00EC2D17"/>
    <w:rsid w:val="00EC2D7F"/>
    <w:rsid w:val="00EC374F"/>
    <w:rsid w:val="00EC3D6E"/>
    <w:rsid w:val="00EC4057"/>
    <w:rsid w:val="00EC4A80"/>
    <w:rsid w:val="00EC52BF"/>
    <w:rsid w:val="00EC5A4F"/>
    <w:rsid w:val="00EC6FBB"/>
    <w:rsid w:val="00EC7578"/>
    <w:rsid w:val="00EC7A43"/>
    <w:rsid w:val="00ED050E"/>
    <w:rsid w:val="00ED053F"/>
    <w:rsid w:val="00ED0575"/>
    <w:rsid w:val="00ED061D"/>
    <w:rsid w:val="00ED0870"/>
    <w:rsid w:val="00ED1440"/>
    <w:rsid w:val="00ED225E"/>
    <w:rsid w:val="00ED2C57"/>
    <w:rsid w:val="00ED381D"/>
    <w:rsid w:val="00ED4501"/>
    <w:rsid w:val="00ED47C1"/>
    <w:rsid w:val="00ED4D8E"/>
    <w:rsid w:val="00ED5989"/>
    <w:rsid w:val="00ED5B42"/>
    <w:rsid w:val="00ED6F15"/>
    <w:rsid w:val="00ED6FC5"/>
    <w:rsid w:val="00ED7555"/>
    <w:rsid w:val="00ED756A"/>
    <w:rsid w:val="00ED77CB"/>
    <w:rsid w:val="00ED7FCB"/>
    <w:rsid w:val="00EE074C"/>
    <w:rsid w:val="00EE07D5"/>
    <w:rsid w:val="00EE0A5A"/>
    <w:rsid w:val="00EE0ABF"/>
    <w:rsid w:val="00EE0C98"/>
    <w:rsid w:val="00EE11F6"/>
    <w:rsid w:val="00EE1D74"/>
    <w:rsid w:val="00EE1F47"/>
    <w:rsid w:val="00EE1F5F"/>
    <w:rsid w:val="00EE20D8"/>
    <w:rsid w:val="00EE283E"/>
    <w:rsid w:val="00EE41E2"/>
    <w:rsid w:val="00EE4803"/>
    <w:rsid w:val="00EE52F2"/>
    <w:rsid w:val="00EE5615"/>
    <w:rsid w:val="00EE5F52"/>
    <w:rsid w:val="00EE7F20"/>
    <w:rsid w:val="00EF024F"/>
    <w:rsid w:val="00EF0770"/>
    <w:rsid w:val="00EF08B6"/>
    <w:rsid w:val="00EF0C5A"/>
    <w:rsid w:val="00EF0E26"/>
    <w:rsid w:val="00EF1B78"/>
    <w:rsid w:val="00EF260E"/>
    <w:rsid w:val="00EF369D"/>
    <w:rsid w:val="00EF3E1A"/>
    <w:rsid w:val="00EF50A3"/>
    <w:rsid w:val="00EF64CA"/>
    <w:rsid w:val="00EF68F6"/>
    <w:rsid w:val="00EF6933"/>
    <w:rsid w:val="00EF7755"/>
    <w:rsid w:val="00EF7E2D"/>
    <w:rsid w:val="00EF7FC3"/>
    <w:rsid w:val="00F00CFE"/>
    <w:rsid w:val="00F013CA"/>
    <w:rsid w:val="00F01C8C"/>
    <w:rsid w:val="00F02847"/>
    <w:rsid w:val="00F029D9"/>
    <w:rsid w:val="00F02F67"/>
    <w:rsid w:val="00F03142"/>
    <w:rsid w:val="00F047B4"/>
    <w:rsid w:val="00F049E7"/>
    <w:rsid w:val="00F053FC"/>
    <w:rsid w:val="00F05408"/>
    <w:rsid w:val="00F055D0"/>
    <w:rsid w:val="00F056E5"/>
    <w:rsid w:val="00F06919"/>
    <w:rsid w:val="00F07844"/>
    <w:rsid w:val="00F10010"/>
    <w:rsid w:val="00F115A1"/>
    <w:rsid w:val="00F11E58"/>
    <w:rsid w:val="00F122B5"/>
    <w:rsid w:val="00F1268E"/>
    <w:rsid w:val="00F1313A"/>
    <w:rsid w:val="00F131A4"/>
    <w:rsid w:val="00F139DF"/>
    <w:rsid w:val="00F150AA"/>
    <w:rsid w:val="00F15B9F"/>
    <w:rsid w:val="00F16744"/>
    <w:rsid w:val="00F172B8"/>
    <w:rsid w:val="00F173C1"/>
    <w:rsid w:val="00F17B74"/>
    <w:rsid w:val="00F20378"/>
    <w:rsid w:val="00F20E28"/>
    <w:rsid w:val="00F20F7B"/>
    <w:rsid w:val="00F2200C"/>
    <w:rsid w:val="00F2233A"/>
    <w:rsid w:val="00F2239A"/>
    <w:rsid w:val="00F224B7"/>
    <w:rsid w:val="00F230B4"/>
    <w:rsid w:val="00F234D0"/>
    <w:rsid w:val="00F24B9E"/>
    <w:rsid w:val="00F25415"/>
    <w:rsid w:val="00F257B8"/>
    <w:rsid w:val="00F2585C"/>
    <w:rsid w:val="00F26133"/>
    <w:rsid w:val="00F27073"/>
    <w:rsid w:val="00F27C30"/>
    <w:rsid w:val="00F30A36"/>
    <w:rsid w:val="00F3135E"/>
    <w:rsid w:val="00F31BD3"/>
    <w:rsid w:val="00F325C5"/>
    <w:rsid w:val="00F32807"/>
    <w:rsid w:val="00F34457"/>
    <w:rsid w:val="00F350BE"/>
    <w:rsid w:val="00F353F0"/>
    <w:rsid w:val="00F3545F"/>
    <w:rsid w:val="00F369C4"/>
    <w:rsid w:val="00F37A7B"/>
    <w:rsid w:val="00F37DC4"/>
    <w:rsid w:val="00F41140"/>
    <w:rsid w:val="00F41443"/>
    <w:rsid w:val="00F414F5"/>
    <w:rsid w:val="00F42DC4"/>
    <w:rsid w:val="00F440B3"/>
    <w:rsid w:val="00F44255"/>
    <w:rsid w:val="00F451BD"/>
    <w:rsid w:val="00F46058"/>
    <w:rsid w:val="00F46A3F"/>
    <w:rsid w:val="00F471BF"/>
    <w:rsid w:val="00F477FB"/>
    <w:rsid w:val="00F47C91"/>
    <w:rsid w:val="00F50028"/>
    <w:rsid w:val="00F5106E"/>
    <w:rsid w:val="00F5111E"/>
    <w:rsid w:val="00F512A3"/>
    <w:rsid w:val="00F523DE"/>
    <w:rsid w:val="00F527E0"/>
    <w:rsid w:val="00F52FF0"/>
    <w:rsid w:val="00F53B9B"/>
    <w:rsid w:val="00F54173"/>
    <w:rsid w:val="00F546ED"/>
    <w:rsid w:val="00F54C95"/>
    <w:rsid w:val="00F54FA6"/>
    <w:rsid w:val="00F5514A"/>
    <w:rsid w:val="00F556AA"/>
    <w:rsid w:val="00F55767"/>
    <w:rsid w:val="00F55999"/>
    <w:rsid w:val="00F55FAF"/>
    <w:rsid w:val="00F5795C"/>
    <w:rsid w:val="00F57FD2"/>
    <w:rsid w:val="00F60683"/>
    <w:rsid w:val="00F60D20"/>
    <w:rsid w:val="00F62B0D"/>
    <w:rsid w:val="00F62B94"/>
    <w:rsid w:val="00F632F7"/>
    <w:rsid w:val="00F64003"/>
    <w:rsid w:val="00F64886"/>
    <w:rsid w:val="00F65FD4"/>
    <w:rsid w:val="00F6636F"/>
    <w:rsid w:val="00F67003"/>
    <w:rsid w:val="00F675F9"/>
    <w:rsid w:val="00F677D5"/>
    <w:rsid w:val="00F706CD"/>
    <w:rsid w:val="00F70BCF"/>
    <w:rsid w:val="00F70E3B"/>
    <w:rsid w:val="00F70EA5"/>
    <w:rsid w:val="00F70F43"/>
    <w:rsid w:val="00F713B0"/>
    <w:rsid w:val="00F72B16"/>
    <w:rsid w:val="00F730BB"/>
    <w:rsid w:val="00F732E3"/>
    <w:rsid w:val="00F73363"/>
    <w:rsid w:val="00F7398C"/>
    <w:rsid w:val="00F73FAA"/>
    <w:rsid w:val="00F746F0"/>
    <w:rsid w:val="00F75579"/>
    <w:rsid w:val="00F756FB"/>
    <w:rsid w:val="00F770FB"/>
    <w:rsid w:val="00F77125"/>
    <w:rsid w:val="00F7715A"/>
    <w:rsid w:val="00F772A0"/>
    <w:rsid w:val="00F77B89"/>
    <w:rsid w:val="00F80424"/>
    <w:rsid w:val="00F80A37"/>
    <w:rsid w:val="00F80FE0"/>
    <w:rsid w:val="00F81301"/>
    <w:rsid w:val="00F81E4B"/>
    <w:rsid w:val="00F826EA"/>
    <w:rsid w:val="00F82784"/>
    <w:rsid w:val="00F82843"/>
    <w:rsid w:val="00F83D26"/>
    <w:rsid w:val="00F847A0"/>
    <w:rsid w:val="00F849B3"/>
    <w:rsid w:val="00F855A4"/>
    <w:rsid w:val="00F85A59"/>
    <w:rsid w:val="00F86851"/>
    <w:rsid w:val="00F878CC"/>
    <w:rsid w:val="00F87C0E"/>
    <w:rsid w:val="00F900DC"/>
    <w:rsid w:val="00F90287"/>
    <w:rsid w:val="00F90701"/>
    <w:rsid w:val="00F91F5A"/>
    <w:rsid w:val="00F9294B"/>
    <w:rsid w:val="00F92B99"/>
    <w:rsid w:val="00F92C60"/>
    <w:rsid w:val="00F931D0"/>
    <w:rsid w:val="00F9350C"/>
    <w:rsid w:val="00F93E6A"/>
    <w:rsid w:val="00F944C6"/>
    <w:rsid w:val="00F94E17"/>
    <w:rsid w:val="00F96815"/>
    <w:rsid w:val="00F96D51"/>
    <w:rsid w:val="00F96F0F"/>
    <w:rsid w:val="00F97092"/>
    <w:rsid w:val="00F978DF"/>
    <w:rsid w:val="00FA0200"/>
    <w:rsid w:val="00FA0A2F"/>
    <w:rsid w:val="00FA0EDC"/>
    <w:rsid w:val="00FA10F6"/>
    <w:rsid w:val="00FA13ED"/>
    <w:rsid w:val="00FA155C"/>
    <w:rsid w:val="00FA1E80"/>
    <w:rsid w:val="00FA225D"/>
    <w:rsid w:val="00FA2289"/>
    <w:rsid w:val="00FA2EF2"/>
    <w:rsid w:val="00FA3058"/>
    <w:rsid w:val="00FA30BA"/>
    <w:rsid w:val="00FA4134"/>
    <w:rsid w:val="00FA47FA"/>
    <w:rsid w:val="00FA55E9"/>
    <w:rsid w:val="00FA74D6"/>
    <w:rsid w:val="00FA7802"/>
    <w:rsid w:val="00FB05AC"/>
    <w:rsid w:val="00FB07AC"/>
    <w:rsid w:val="00FB3A4E"/>
    <w:rsid w:val="00FB3BDF"/>
    <w:rsid w:val="00FB488A"/>
    <w:rsid w:val="00FB522D"/>
    <w:rsid w:val="00FB5513"/>
    <w:rsid w:val="00FB5821"/>
    <w:rsid w:val="00FB5CC9"/>
    <w:rsid w:val="00FB5FB9"/>
    <w:rsid w:val="00FB6C99"/>
    <w:rsid w:val="00FB6E13"/>
    <w:rsid w:val="00FC0C98"/>
    <w:rsid w:val="00FC1495"/>
    <w:rsid w:val="00FC14BE"/>
    <w:rsid w:val="00FC1D00"/>
    <w:rsid w:val="00FC1DB1"/>
    <w:rsid w:val="00FC20D9"/>
    <w:rsid w:val="00FC4241"/>
    <w:rsid w:val="00FC4280"/>
    <w:rsid w:val="00FC4D7E"/>
    <w:rsid w:val="00FC4E5E"/>
    <w:rsid w:val="00FC53DE"/>
    <w:rsid w:val="00FC5EEA"/>
    <w:rsid w:val="00FC68EA"/>
    <w:rsid w:val="00FC6E92"/>
    <w:rsid w:val="00FC75D7"/>
    <w:rsid w:val="00FC79C8"/>
    <w:rsid w:val="00FD10B6"/>
    <w:rsid w:val="00FD16ED"/>
    <w:rsid w:val="00FD1DE8"/>
    <w:rsid w:val="00FD2886"/>
    <w:rsid w:val="00FD332E"/>
    <w:rsid w:val="00FD3A06"/>
    <w:rsid w:val="00FD48A0"/>
    <w:rsid w:val="00FD4E57"/>
    <w:rsid w:val="00FD53E2"/>
    <w:rsid w:val="00FD5B5C"/>
    <w:rsid w:val="00FD67C7"/>
    <w:rsid w:val="00FD6855"/>
    <w:rsid w:val="00FD706D"/>
    <w:rsid w:val="00FD7233"/>
    <w:rsid w:val="00FD7715"/>
    <w:rsid w:val="00FD782A"/>
    <w:rsid w:val="00FD7DE2"/>
    <w:rsid w:val="00FE000E"/>
    <w:rsid w:val="00FE05A3"/>
    <w:rsid w:val="00FE0B6B"/>
    <w:rsid w:val="00FE0DA3"/>
    <w:rsid w:val="00FE0E53"/>
    <w:rsid w:val="00FE1113"/>
    <w:rsid w:val="00FE13B0"/>
    <w:rsid w:val="00FE13DF"/>
    <w:rsid w:val="00FE1639"/>
    <w:rsid w:val="00FE20CE"/>
    <w:rsid w:val="00FE291B"/>
    <w:rsid w:val="00FE4BB0"/>
    <w:rsid w:val="00FE4D12"/>
    <w:rsid w:val="00FE4EAD"/>
    <w:rsid w:val="00FE50A6"/>
    <w:rsid w:val="00FE5861"/>
    <w:rsid w:val="00FE6376"/>
    <w:rsid w:val="00FE64FD"/>
    <w:rsid w:val="00FE6BE9"/>
    <w:rsid w:val="00FF04C5"/>
    <w:rsid w:val="00FF0D3E"/>
    <w:rsid w:val="00FF1525"/>
    <w:rsid w:val="00FF163F"/>
    <w:rsid w:val="00FF1961"/>
    <w:rsid w:val="00FF2BF5"/>
    <w:rsid w:val="00FF2C84"/>
    <w:rsid w:val="00FF381A"/>
    <w:rsid w:val="00FF4A66"/>
    <w:rsid w:val="00FF4CC7"/>
    <w:rsid w:val="00FF5117"/>
    <w:rsid w:val="00FF68CA"/>
    <w:rsid w:val="00FF6A13"/>
    <w:rsid w:val="00FF76A1"/>
    <w:rsid w:val="00FF7B4A"/>
    <w:rsid w:val="0117E7EF"/>
    <w:rsid w:val="011A1853"/>
    <w:rsid w:val="011BBB44"/>
    <w:rsid w:val="0124107A"/>
    <w:rsid w:val="012C12CB"/>
    <w:rsid w:val="01350BAE"/>
    <w:rsid w:val="01436634"/>
    <w:rsid w:val="01497F65"/>
    <w:rsid w:val="014D5481"/>
    <w:rsid w:val="0179FC28"/>
    <w:rsid w:val="018294CC"/>
    <w:rsid w:val="018F8425"/>
    <w:rsid w:val="01A2FA12"/>
    <w:rsid w:val="01ACDFB6"/>
    <w:rsid w:val="01B9626A"/>
    <w:rsid w:val="01E2FCCA"/>
    <w:rsid w:val="01EBF64A"/>
    <w:rsid w:val="01F1F909"/>
    <w:rsid w:val="01FCE395"/>
    <w:rsid w:val="020E70A0"/>
    <w:rsid w:val="020EF27D"/>
    <w:rsid w:val="020F255C"/>
    <w:rsid w:val="021571A7"/>
    <w:rsid w:val="02172CD6"/>
    <w:rsid w:val="0221C2C5"/>
    <w:rsid w:val="0221DCB6"/>
    <w:rsid w:val="022BB7BF"/>
    <w:rsid w:val="022F7927"/>
    <w:rsid w:val="0231C3AF"/>
    <w:rsid w:val="0231DE26"/>
    <w:rsid w:val="023CAA5B"/>
    <w:rsid w:val="023FD583"/>
    <w:rsid w:val="02450697"/>
    <w:rsid w:val="02522404"/>
    <w:rsid w:val="02523856"/>
    <w:rsid w:val="026A60E9"/>
    <w:rsid w:val="0271F845"/>
    <w:rsid w:val="02738C6A"/>
    <w:rsid w:val="02877EB0"/>
    <w:rsid w:val="029824C5"/>
    <w:rsid w:val="029D69C9"/>
    <w:rsid w:val="029E8E6B"/>
    <w:rsid w:val="02A62D00"/>
    <w:rsid w:val="02A8F773"/>
    <w:rsid w:val="02AB3EFD"/>
    <w:rsid w:val="02C2B46F"/>
    <w:rsid w:val="02C544D5"/>
    <w:rsid w:val="02C6049A"/>
    <w:rsid w:val="02CA8C34"/>
    <w:rsid w:val="02E84EA7"/>
    <w:rsid w:val="02F30790"/>
    <w:rsid w:val="02FE72DD"/>
    <w:rsid w:val="0308DE98"/>
    <w:rsid w:val="030F63AF"/>
    <w:rsid w:val="0319088C"/>
    <w:rsid w:val="03246CC7"/>
    <w:rsid w:val="032E7840"/>
    <w:rsid w:val="03394EA0"/>
    <w:rsid w:val="034BA97B"/>
    <w:rsid w:val="035D6DB3"/>
    <w:rsid w:val="03714CD3"/>
    <w:rsid w:val="037B6CDC"/>
    <w:rsid w:val="037C086C"/>
    <w:rsid w:val="03804471"/>
    <w:rsid w:val="0388867E"/>
    <w:rsid w:val="0389014C"/>
    <w:rsid w:val="0391AE43"/>
    <w:rsid w:val="03A53F79"/>
    <w:rsid w:val="03D1B4A7"/>
    <w:rsid w:val="03D764EF"/>
    <w:rsid w:val="03D7C38C"/>
    <w:rsid w:val="03DDC8DB"/>
    <w:rsid w:val="03F0EEC8"/>
    <w:rsid w:val="03F8FE9E"/>
    <w:rsid w:val="03F96944"/>
    <w:rsid w:val="041126C7"/>
    <w:rsid w:val="0412A975"/>
    <w:rsid w:val="041B3311"/>
    <w:rsid w:val="042D08E9"/>
    <w:rsid w:val="042E78DB"/>
    <w:rsid w:val="04500090"/>
    <w:rsid w:val="045B1404"/>
    <w:rsid w:val="04630DCA"/>
    <w:rsid w:val="0469C72A"/>
    <w:rsid w:val="046D51F9"/>
    <w:rsid w:val="04714266"/>
    <w:rsid w:val="047238A2"/>
    <w:rsid w:val="0476FF05"/>
    <w:rsid w:val="047CA714"/>
    <w:rsid w:val="04B0DC2C"/>
    <w:rsid w:val="04B6E4CC"/>
    <w:rsid w:val="04B71EF5"/>
    <w:rsid w:val="04BE6E37"/>
    <w:rsid w:val="04C1C000"/>
    <w:rsid w:val="04C9717B"/>
    <w:rsid w:val="04CEE617"/>
    <w:rsid w:val="04CFCF29"/>
    <w:rsid w:val="04E04145"/>
    <w:rsid w:val="04EF74EF"/>
    <w:rsid w:val="04F55AD4"/>
    <w:rsid w:val="05082D7A"/>
    <w:rsid w:val="05098AA3"/>
    <w:rsid w:val="0513F641"/>
    <w:rsid w:val="052B2372"/>
    <w:rsid w:val="052D81AE"/>
    <w:rsid w:val="053AD2DA"/>
    <w:rsid w:val="05420AE9"/>
    <w:rsid w:val="05434F9C"/>
    <w:rsid w:val="0544845B"/>
    <w:rsid w:val="054CE201"/>
    <w:rsid w:val="0553CDDB"/>
    <w:rsid w:val="05557B52"/>
    <w:rsid w:val="056FF2E7"/>
    <w:rsid w:val="0578F2C8"/>
    <w:rsid w:val="0579D8EB"/>
    <w:rsid w:val="057C6B4D"/>
    <w:rsid w:val="0583893C"/>
    <w:rsid w:val="058CA556"/>
    <w:rsid w:val="0590A7E1"/>
    <w:rsid w:val="05ACF728"/>
    <w:rsid w:val="05B144B9"/>
    <w:rsid w:val="05CD72E3"/>
    <w:rsid w:val="05DD9DF7"/>
    <w:rsid w:val="05ECA0FA"/>
    <w:rsid w:val="0602C3CF"/>
    <w:rsid w:val="06099693"/>
    <w:rsid w:val="0620A048"/>
    <w:rsid w:val="06217D33"/>
    <w:rsid w:val="0622C872"/>
    <w:rsid w:val="06272BE2"/>
    <w:rsid w:val="06347C32"/>
    <w:rsid w:val="0636EA9F"/>
    <w:rsid w:val="0647FA27"/>
    <w:rsid w:val="0668073E"/>
    <w:rsid w:val="067B22AC"/>
    <w:rsid w:val="0687EFEA"/>
    <w:rsid w:val="06AAC665"/>
    <w:rsid w:val="06B0CD10"/>
    <w:rsid w:val="06B6FA8A"/>
    <w:rsid w:val="06C4682A"/>
    <w:rsid w:val="06C8815B"/>
    <w:rsid w:val="06E1B865"/>
    <w:rsid w:val="06E1C422"/>
    <w:rsid w:val="06E2074A"/>
    <w:rsid w:val="06E67A39"/>
    <w:rsid w:val="06E849E5"/>
    <w:rsid w:val="06EE4341"/>
    <w:rsid w:val="07062B45"/>
    <w:rsid w:val="070C2574"/>
    <w:rsid w:val="071FFCC7"/>
    <w:rsid w:val="072BA566"/>
    <w:rsid w:val="0741BF1C"/>
    <w:rsid w:val="075530B5"/>
    <w:rsid w:val="075FA0D2"/>
    <w:rsid w:val="076C2DFA"/>
    <w:rsid w:val="07769F44"/>
    <w:rsid w:val="0788E460"/>
    <w:rsid w:val="078C4B66"/>
    <w:rsid w:val="079A32BE"/>
    <w:rsid w:val="079C5DEA"/>
    <w:rsid w:val="07A2F67D"/>
    <w:rsid w:val="07B186F5"/>
    <w:rsid w:val="07B5B426"/>
    <w:rsid w:val="07BAB4EC"/>
    <w:rsid w:val="07C59662"/>
    <w:rsid w:val="07CA7541"/>
    <w:rsid w:val="07E751DF"/>
    <w:rsid w:val="07EB8F0C"/>
    <w:rsid w:val="080778A3"/>
    <w:rsid w:val="081DDF88"/>
    <w:rsid w:val="082E15DC"/>
    <w:rsid w:val="082FED41"/>
    <w:rsid w:val="08344A9B"/>
    <w:rsid w:val="083CE260"/>
    <w:rsid w:val="083F85D0"/>
    <w:rsid w:val="084B0717"/>
    <w:rsid w:val="084B2874"/>
    <w:rsid w:val="085685DA"/>
    <w:rsid w:val="08573E9E"/>
    <w:rsid w:val="085C04F6"/>
    <w:rsid w:val="0865118F"/>
    <w:rsid w:val="0865FF67"/>
    <w:rsid w:val="086AE3DA"/>
    <w:rsid w:val="086CD1B2"/>
    <w:rsid w:val="086F7BBD"/>
    <w:rsid w:val="0875FC15"/>
    <w:rsid w:val="087C4734"/>
    <w:rsid w:val="087FCE0B"/>
    <w:rsid w:val="0894D527"/>
    <w:rsid w:val="08A8C833"/>
    <w:rsid w:val="08B4D228"/>
    <w:rsid w:val="08B7015C"/>
    <w:rsid w:val="08B7CB2A"/>
    <w:rsid w:val="08B88DB1"/>
    <w:rsid w:val="08BFFEF7"/>
    <w:rsid w:val="08C54ED2"/>
    <w:rsid w:val="08C9B459"/>
    <w:rsid w:val="08D6D8F1"/>
    <w:rsid w:val="08E9EFC0"/>
    <w:rsid w:val="090196BE"/>
    <w:rsid w:val="0905B2D4"/>
    <w:rsid w:val="090CC8A2"/>
    <w:rsid w:val="0918EF9D"/>
    <w:rsid w:val="091BD487"/>
    <w:rsid w:val="091F2E6A"/>
    <w:rsid w:val="09390695"/>
    <w:rsid w:val="094D33DD"/>
    <w:rsid w:val="09923909"/>
    <w:rsid w:val="0994ACAE"/>
    <w:rsid w:val="09B543E6"/>
    <w:rsid w:val="09B6420B"/>
    <w:rsid w:val="09C978AF"/>
    <w:rsid w:val="09CA8C8B"/>
    <w:rsid w:val="09D51C24"/>
    <w:rsid w:val="09E70D72"/>
    <w:rsid w:val="09EB534D"/>
    <w:rsid w:val="09F05E74"/>
    <w:rsid w:val="0A02E67C"/>
    <w:rsid w:val="0A04A888"/>
    <w:rsid w:val="0A1E830A"/>
    <w:rsid w:val="0A41C207"/>
    <w:rsid w:val="0A43E4CE"/>
    <w:rsid w:val="0A544600"/>
    <w:rsid w:val="0A56586A"/>
    <w:rsid w:val="0A56FA5F"/>
    <w:rsid w:val="0A59703F"/>
    <w:rsid w:val="0A5F9502"/>
    <w:rsid w:val="0A6190C7"/>
    <w:rsid w:val="0A86014B"/>
    <w:rsid w:val="0A8D0546"/>
    <w:rsid w:val="0A9D4884"/>
    <w:rsid w:val="0AA8DA80"/>
    <w:rsid w:val="0AAAD753"/>
    <w:rsid w:val="0AB20537"/>
    <w:rsid w:val="0AC6736D"/>
    <w:rsid w:val="0AD093E0"/>
    <w:rsid w:val="0AD1DF33"/>
    <w:rsid w:val="0AE7AA22"/>
    <w:rsid w:val="0AE823EA"/>
    <w:rsid w:val="0AFADEC4"/>
    <w:rsid w:val="0B0BD597"/>
    <w:rsid w:val="0B164618"/>
    <w:rsid w:val="0B19E4EF"/>
    <w:rsid w:val="0B1A92A3"/>
    <w:rsid w:val="0B2EC3B9"/>
    <w:rsid w:val="0B332ECB"/>
    <w:rsid w:val="0B3C278F"/>
    <w:rsid w:val="0B3DC287"/>
    <w:rsid w:val="0B4644EA"/>
    <w:rsid w:val="0B4A066C"/>
    <w:rsid w:val="0B4BB554"/>
    <w:rsid w:val="0B507628"/>
    <w:rsid w:val="0B53155B"/>
    <w:rsid w:val="0B549809"/>
    <w:rsid w:val="0B7C54D6"/>
    <w:rsid w:val="0B897FF0"/>
    <w:rsid w:val="0B8F6D21"/>
    <w:rsid w:val="0B907596"/>
    <w:rsid w:val="0BA1B9C2"/>
    <w:rsid w:val="0BB62A1B"/>
    <w:rsid w:val="0BD0A15A"/>
    <w:rsid w:val="0BEB299E"/>
    <w:rsid w:val="0BEFFDBD"/>
    <w:rsid w:val="0BF067ED"/>
    <w:rsid w:val="0BF6822B"/>
    <w:rsid w:val="0C09DC8D"/>
    <w:rsid w:val="0C0B96C4"/>
    <w:rsid w:val="0C11EF66"/>
    <w:rsid w:val="0C1A56C0"/>
    <w:rsid w:val="0C1DBB5A"/>
    <w:rsid w:val="0C2FB743"/>
    <w:rsid w:val="0C33D795"/>
    <w:rsid w:val="0C36F1A0"/>
    <w:rsid w:val="0C41E924"/>
    <w:rsid w:val="0C445420"/>
    <w:rsid w:val="0C487276"/>
    <w:rsid w:val="0C5A6B11"/>
    <w:rsid w:val="0C6180F7"/>
    <w:rsid w:val="0C99FB9E"/>
    <w:rsid w:val="0CAAC9EA"/>
    <w:rsid w:val="0CAE5B60"/>
    <w:rsid w:val="0CC918C4"/>
    <w:rsid w:val="0CD00CEA"/>
    <w:rsid w:val="0CE21834"/>
    <w:rsid w:val="0CE6B54D"/>
    <w:rsid w:val="0CF0686A"/>
    <w:rsid w:val="0CF98FE7"/>
    <w:rsid w:val="0CFB17F1"/>
    <w:rsid w:val="0D0E0FE5"/>
    <w:rsid w:val="0D1683EA"/>
    <w:rsid w:val="0D1A492C"/>
    <w:rsid w:val="0D1FF27D"/>
    <w:rsid w:val="0D2BDE12"/>
    <w:rsid w:val="0D38612F"/>
    <w:rsid w:val="0D430A15"/>
    <w:rsid w:val="0D4F3A0A"/>
    <w:rsid w:val="0D53F00F"/>
    <w:rsid w:val="0D573CFE"/>
    <w:rsid w:val="0D67F3F9"/>
    <w:rsid w:val="0D6FA126"/>
    <w:rsid w:val="0D9087B3"/>
    <w:rsid w:val="0D947BB1"/>
    <w:rsid w:val="0D985F76"/>
    <w:rsid w:val="0D9FA954"/>
    <w:rsid w:val="0DA50AD0"/>
    <w:rsid w:val="0DBC1574"/>
    <w:rsid w:val="0DCDBAEF"/>
    <w:rsid w:val="0DD980CF"/>
    <w:rsid w:val="0DDC3246"/>
    <w:rsid w:val="0DDCC499"/>
    <w:rsid w:val="0DE465A4"/>
    <w:rsid w:val="0DEB76A1"/>
    <w:rsid w:val="0DF31767"/>
    <w:rsid w:val="0DF346E2"/>
    <w:rsid w:val="0DF369A3"/>
    <w:rsid w:val="0DFBCDAB"/>
    <w:rsid w:val="0DFF7436"/>
    <w:rsid w:val="0E0094A0"/>
    <w:rsid w:val="0E022329"/>
    <w:rsid w:val="0E0303E0"/>
    <w:rsid w:val="0E1D437E"/>
    <w:rsid w:val="0E224FB3"/>
    <w:rsid w:val="0E344702"/>
    <w:rsid w:val="0E416B71"/>
    <w:rsid w:val="0E4EF19D"/>
    <w:rsid w:val="0E618780"/>
    <w:rsid w:val="0E62CB1B"/>
    <w:rsid w:val="0E654AAE"/>
    <w:rsid w:val="0E705FCB"/>
    <w:rsid w:val="0E7BD57E"/>
    <w:rsid w:val="0E94C755"/>
    <w:rsid w:val="0EA1D178"/>
    <w:rsid w:val="0EA41016"/>
    <w:rsid w:val="0EA74A6F"/>
    <w:rsid w:val="0EAFBE8B"/>
    <w:rsid w:val="0EB83F2E"/>
    <w:rsid w:val="0EBBC2DE"/>
    <w:rsid w:val="0EBE30BD"/>
    <w:rsid w:val="0EC389AA"/>
    <w:rsid w:val="0ECA0B32"/>
    <w:rsid w:val="0ED64EF9"/>
    <w:rsid w:val="0EDA37FD"/>
    <w:rsid w:val="0EE4B8CF"/>
    <w:rsid w:val="0EEB2E4A"/>
    <w:rsid w:val="0F017151"/>
    <w:rsid w:val="0F048970"/>
    <w:rsid w:val="0F1288C1"/>
    <w:rsid w:val="0F2AE7C7"/>
    <w:rsid w:val="0F3EFDDB"/>
    <w:rsid w:val="0F41414F"/>
    <w:rsid w:val="0F6138B6"/>
    <w:rsid w:val="0F6E932E"/>
    <w:rsid w:val="0F72983D"/>
    <w:rsid w:val="0F798E9D"/>
    <w:rsid w:val="0F89027E"/>
    <w:rsid w:val="0F8967B3"/>
    <w:rsid w:val="0F8E6FEE"/>
    <w:rsid w:val="0FA8308E"/>
    <w:rsid w:val="0FB10772"/>
    <w:rsid w:val="0FB66E47"/>
    <w:rsid w:val="0FC8BBEB"/>
    <w:rsid w:val="0FDE1A4C"/>
    <w:rsid w:val="0FE5B7EB"/>
    <w:rsid w:val="0FE8E67B"/>
    <w:rsid w:val="0FEB0496"/>
    <w:rsid w:val="100FB0BA"/>
    <w:rsid w:val="10298169"/>
    <w:rsid w:val="103893BE"/>
    <w:rsid w:val="1051A8AB"/>
    <w:rsid w:val="105B3F08"/>
    <w:rsid w:val="1073EC7A"/>
    <w:rsid w:val="107D34B5"/>
    <w:rsid w:val="10939000"/>
    <w:rsid w:val="10A059D1"/>
    <w:rsid w:val="10A7F3A0"/>
    <w:rsid w:val="10A8F026"/>
    <w:rsid w:val="10AFA45D"/>
    <w:rsid w:val="10B09BD1"/>
    <w:rsid w:val="10C5CDEF"/>
    <w:rsid w:val="10D5306D"/>
    <w:rsid w:val="10E594B3"/>
    <w:rsid w:val="10ECE893"/>
    <w:rsid w:val="10F12C7D"/>
    <w:rsid w:val="110310FB"/>
    <w:rsid w:val="11050F1F"/>
    <w:rsid w:val="1114EC9C"/>
    <w:rsid w:val="111820D9"/>
    <w:rsid w:val="11194C06"/>
    <w:rsid w:val="111DEDAA"/>
    <w:rsid w:val="1127C142"/>
    <w:rsid w:val="112A8A51"/>
    <w:rsid w:val="112CF259"/>
    <w:rsid w:val="11330650"/>
    <w:rsid w:val="113430C7"/>
    <w:rsid w:val="1138C2C0"/>
    <w:rsid w:val="1139D984"/>
    <w:rsid w:val="1156B9BC"/>
    <w:rsid w:val="11624147"/>
    <w:rsid w:val="11652BEC"/>
    <w:rsid w:val="116B94BB"/>
    <w:rsid w:val="116D522B"/>
    <w:rsid w:val="116D9A16"/>
    <w:rsid w:val="116E7269"/>
    <w:rsid w:val="118CC202"/>
    <w:rsid w:val="11A64AB2"/>
    <w:rsid w:val="11C25854"/>
    <w:rsid w:val="11E012F0"/>
    <w:rsid w:val="11E6CE00"/>
    <w:rsid w:val="11E7FF47"/>
    <w:rsid w:val="11EE6E1A"/>
    <w:rsid w:val="12199F34"/>
    <w:rsid w:val="12237C2A"/>
    <w:rsid w:val="12570813"/>
    <w:rsid w:val="125CBC94"/>
    <w:rsid w:val="126C5887"/>
    <w:rsid w:val="127888CB"/>
    <w:rsid w:val="1284BB46"/>
    <w:rsid w:val="128FD404"/>
    <w:rsid w:val="12926D25"/>
    <w:rsid w:val="129CEB99"/>
    <w:rsid w:val="12BA2315"/>
    <w:rsid w:val="12CB07B6"/>
    <w:rsid w:val="12D3E5B9"/>
    <w:rsid w:val="12D5CE1B"/>
    <w:rsid w:val="12D68C31"/>
    <w:rsid w:val="12D9BD10"/>
    <w:rsid w:val="12DC0772"/>
    <w:rsid w:val="12EC8CF1"/>
    <w:rsid w:val="12EF5473"/>
    <w:rsid w:val="130377DB"/>
    <w:rsid w:val="1315C165"/>
    <w:rsid w:val="13210DA6"/>
    <w:rsid w:val="1333883E"/>
    <w:rsid w:val="1334FFDB"/>
    <w:rsid w:val="13380EDD"/>
    <w:rsid w:val="133C1A4B"/>
    <w:rsid w:val="133D95A9"/>
    <w:rsid w:val="13437132"/>
    <w:rsid w:val="135015E5"/>
    <w:rsid w:val="1350E7F2"/>
    <w:rsid w:val="13551FE3"/>
    <w:rsid w:val="13642EA0"/>
    <w:rsid w:val="136B3557"/>
    <w:rsid w:val="136C4BBE"/>
    <w:rsid w:val="136CFE8C"/>
    <w:rsid w:val="1384858F"/>
    <w:rsid w:val="138DC276"/>
    <w:rsid w:val="138FF41F"/>
    <w:rsid w:val="1395CE14"/>
    <w:rsid w:val="139FEBF1"/>
    <w:rsid w:val="13A9EB68"/>
    <w:rsid w:val="13AD90E4"/>
    <w:rsid w:val="13B20CDD"/>
    <w:rsid w:val="13CE8A5D"/>
    <w:rsid w:val="13D8F4ED"/>
    <w:rsid w:val="13E74D8C"/>
    <w:rsid w:val="13E8224C"/>
    <w:rsid w:val="13FC8469"/>
    <w:rsid w:val="13FD12F6"/>
    <w:rsid w:val="14047E09"/>
    <w:rsid w:val="140566C1"/>
    <w:rsid w:val="1405F040"/>
    <w:rsid w:val="141D4447"/>
    <w:rsid w:val="14218AA2"/>
    <w:rsid w:val="1432A93F"/>
    <w:rsid w:val="143D79B4"/>
    <w:rsid w:val="14487FF9"/>
    <w:rsid w:val="146ECD2A"/>
    <w:rsid w:val="14707B87"/>
    <w:rsid w:val="14922B00"/>
    <w:rsid w:val="1497FA16"/>
    <w:rsid w:val="14A5E805"/>
    <w:rsid w:val="14B2D635"/>
    <w:rsid w:val="14C7A33C"/>
    <w:rsid w:val="14E2A2BB"/>
    <w:rsid w:val="14ECBBE8"/>
    <w:rsid w:val="14F19F98"/>
    <w:rsid w:val="14F1C732"/>
    <w:rsid w:val="15075B63"/>
    <w:rsid w:val="150E0FDB"/>
    <w:rsid w:val="1511DC05"/>
    <w:rsid w:val="153DC540"/>
    <w:rsid w:val="1541BFCA"/>
    <w:rsid w:val="154715E5"/>
    <w:rsid w:val="154A560D"/>
    <w:rsid w:val="154DDD3E"/>
    <w:rsid w:val="155A1978"/>
    <w:rsid w:val="1564435B"/>
    <w:rsid w:val="15652D92"/>
    <w:rsid w:val="1567D5D0"/>
    <w:rsid w:val="1581E883"/>
    <w:rsid w:val="158BEB2C"/>
    <w:rsid w:val="15AE2F31"/>
    <w:rsid w:val="15BC6F19"/>
    <w:rsid w:val="15D4ADA4"/>
    <w:rsid w:val="15D76C0E"/>
    <w:rsid w:val="15E49842"/>
    <w:rsid w:val="15F6348B"/>
    <w:rsid w:val="15FCEEF9"/>
    <w:rsid w:val="16134687"/>
    <w:rsid w:val="16202303"/>
    <w:rsid w:val="1642517A"/>
    <w:rsid w:val="164A212E"/>
    <w:rsid w:val="164D669D"/>
    <w:rsid w:val="16624369"/>
    <w:rsid w:val="166F9FD7"/>
    <w:rsid w:val="1678E934"/>
    <w:rsid w:val="168081E9"/>
    <w:rsid w:val="168D9793"/>
    <w:rsid w:val="16921BED"/>
    <w:rsid w:val="16AD2952"/>
    <w:rsid w:val="16B054DB"/>
    <w:rsid w:val="16B55969"/>
    <w:rsid w:val="16D92A0C"/>
    <w:rsid w:val="16E11429"/>
    <w:rsid w:val="16E201B8"/>
    <w:rsid w:val="16EC523D"/>
    <w:rsid w:val="16FE3521"/>
    <w:rsid w:val="17119E0D"/>
    <w:rsid w:val="172115DB"/>
    <w:rsid w:val="172379C8"/>
    <w:rsid w:val="17330EBE"/>
    <w:rsid w:val="173469BA"/>
    <w:rsid w:val="1743F0BD"/>
    <w:rsid w:val="1761B8F8"/>
    <w:rsid w:val="176BF3DF"/>
    <w:rsid w:val="176E516C"/>
    <w:rsid w:val="1776B713"/>
    <w:rsid w:val="17785CA4"/>
    <w:rsid w:val="178A9EED"/>
    <w:rsid w:val="17924C90"/>
    <w:rsid w:val="17A375A8"/>
    <w:rsid w:val="17ABD2EA"/>
    <w:rsid w:val="17B65EE6"/>
    <w:rsid w:val="17BB2B16"/>
    <w:rsid w:val="17C15BF4"/>
    <w:rsid w:val="17C6C980"/>
    <w:rsid w:val="17CB1101"/>
    <w:rsid w:val="17CB75D6"/>
    <w:rsid w:val="17D13042"/>
    <w:rsid w:val="17E2C8F6"/>
    <w:rsid w:val="17E60C39"/>
    <w:rsid w:val="17F169D9"/>
    <w:rsid w:val="17FEEFC1"/>
    <w:rsid w:val="18065AE9"/>
    <w:rsid w:val="1809D214"/>
    <w:rsid w:val="182FA0F6"/>
    <w:rsid w:val="1851F380"/>
    <w:rsid w:val="1853E058"/>
    <w:rsid w:val="186D3118"/>
    <w:rsid w:val="186DF593"/>
    <w:rsid w:val="1870D49C"/>
    <w:rsid w:val="1894F4CD"/>
    <w:rsid w:val="18DCACB0"/>
    <w:rsid w:val="18E3C147"/>
    <w:rsid w:val="18EFD312"/>
    <w:rsid w:val="1901B720"/>
    <w:rsid w:val="1913D61D"/>
    <w:rsid w:val="191CD8C9"/>
    <w:rsid w:val="1924268F"/>
    <w:rsid w:val="1925D574"/>
    <w:rsid w:val="193BF690"/>
    <w:rsid w:val="193D1E5F"/>
    <w:rsid w:val="193D9A28"/>
    <w:rsid w:val="19428387"/>
    <w:rsid w:val="19480D18"/>
    <w:rsid w:val="194B002E"/>
    <w:rsid w:val="194EE5DA"/>
    <w:rsid w:val="1956DF50"/>
    <w:rsid w:val="1965A1C4"/>
    <w:rsid w:val="196F8487"/>
    <w:rsid w:val="197CF3E7"/>
    <w:rsid w:val="198F790B"/>
    <w:rsid w:val="199A7253"/>
    <w:rsid w:val="199E45A2"/>
    <w:rsid w:val="19B07AFD"/>
    <w:rsid w:val="19CDD2AD"/>
    <w:rsid w:val="19D44081"/>
    <w:rsid w:val="19D47DA7"/>
    <w:rsid w:val="19D6ABF2"/>
    <w:rsid w:val="19E29221"/>
    <w:rsid w:val="19ECDA17"/>
    <w:rsid w:val="1A043089"/>
    <w:rsid w:val="1A183437"/>
    <w:rsid w:val="1A26C005"/>
    <w:rsid w:val="1A39FB3C"/>
    <w:rsid w:val="1A49C32E"/>
    <w:rsid w:val="1A4B8893"/>
    <w:rsid w:val="1A5742A3"/>
    <w:rsid w:val="1A619959"/>
    <w:rsid w:val="1A6C870D"/>
    <w:rsid w:val="1A72DE42"/>
    <w:rsid w:val="1A783D93"/>
    <w:rsid w:val="1A8A0514"/>
    <w:rsid w:val="1AA3993B"/>
    <w:rsid w:val="1AAF023D"/>
    <w:rsid w:val="1ACD51CB"/>
    <w:rsid w:val="1AD2C8BC"/>
    <w:rsid w:val="1AD79C81"/>
    <w:rsid w:val="1ADF0503"/>
    <w:rsid w:val="1AE765F3"/>
    <w:rsid w:val="1AEE317F"/>
    <w:rsid w:val="1AF38B1F"/>
    <w:rsid w:val="1AF7A47B"/>
    <w:rsid w:val="1B00D8D4"/>
    <w:rsid w:val="1B0F5834"/>
    <w:rsid w:val="1B18050F"/>
    <w:rsid w:val="1B1FA4B8"/>
    <w:rsid w:val="1B24A7FF"/>
    <w:rsid w:val="1B418021"/>
    <w:rsid w:val="1B468C65"/>
    <w:rsid w:val="1B59C3F7"/>
    <w:rsid w:val="1B6108B6"/>
    <w:rsid w:val="1B631673"/>
    <w:rsid w:val="1B672958"/>
    <w:rsid w:val="1B6901C8"/>
    <w:rsid w:val="1B6ABBD3"/>
    <w:rsid w:val="1B7126AB"/>
    <w:rsid w:val="1B92C1EC"/>
    <w:rsid w:val="1BB19BDC"/>
    <w:rsid w:val="1BB4C85F"/>
    <w:rsid w:val="1BCF8DEC"/>
    <w:rsid w:val="1BE23C53"/>
    <w:rsid w:val="1BE36222"/>
    <w:rsid w:val="1BF80A21"/>
    <w:rsid w:val="1BFD7A56"/>
    <w:rsid w:val="1C06858C"/>
    <w:rsid w:val="1C11E839"/>
    <w:rsid w:val="1C147BE8"/>
    <w:rsid w:val="1C1BABD3"/>
    <w:rsid w:val="1C20475E"/>
    <w:rsid w:val="1C263092"/>
    <w:rsid w:val="1C269361"/>
    <w:rsid w:val="1C38A8C8"/>
    <w:rsid w:val="1C6714D4"/>
    <w:rsid w:val="1C6CBC24"/>
    <w:rsid w:val="1C70FA1A"/>
    <w:rsid w:val="1C7F440D"/>
    <w:rsid w:val="1C80B670"/>
    <w:rsid w:val="1C99292A"/>
    <w:rsid w:val="1CA0BEDA"/>
    <w:rsid w:val="1CBD9BF6"/>
    <w:rsid w:val="1CE47630"/>
    <w:rsid w:val="1CE7F343"/>
    <w:rsid w:val="1CFFDBB1"/>
    <w:rsid w:val="1D04446B"/>
    <w:rsid w:val="1D06C27F"/>
    <w:rsid w:val="1D1C2E76"/>
    <w:rsid w:val="1D1C32B9"/>
    <w:rsid w:val="1D23FF3B"/>
    <w:rsid w:val="1D24B4B6"/>
    <w:rsid w:val="1D65847E"/>
    <w:rsid w:val="1D676B5B"/>
    <w:rsid w:val="1D71D81C"/>
    <w:rsid w:val="1D9ADBFA"/>
    <w:rsid w:val="1DA0EF99"/>
    <w:rsid w:val="1DA39474"/>
    <w:rsid w:val="1DA6718A"/>
    <w:rsid w:val="1DB5D1F4"/>
    <w:rsid w:val="1DCBA826"/>
    <w:rsid w:val="1DD21B38"/>
    <w:rsid w:val="1DD6FE95"/>
    <w:rsid w:val="1DDFD847"/>
    <w:rsid w:val="1DE3F8E0"/>
    <w:rsid w:val="1DF021B3"/>
    <w:rsid w:val="1DF4AB83"/>
    <w:rsid w:val="1DF73F12"/>
    <w:rsid w:val="1DFB78EE"/>
    <w:rsid w:val="1E027A62"/>
    <w:rsid w:val="1E1A0F6D"/>
    <w:rsid w:val="1E1B9CDC"/>
    <w:rsid w:val="1E24637F"/>
    <w:rsid w:val="1E3CE488"/>
    <w:rsid w:val="1E44CE91"/>
    <w:rsid w:val="1E587E3E"/>
    <w:rsid w:val="1E5FE3AD"/>
    <w:rsid w:val="1E678271"/>
    <w:rsid w:val="1E68E670"/>
    <w:rsid w:val="1E764FB2"/>
    <w:rsid w:val="1E7B6471"/>
    <w:rsid w:val="1E9024EE"/>
    <w:rsid w:val="1E9B911E"/>
    <w:rsid w:val="1E9F76C3"/>
    <w:rsid w:val="1EA25C95"/>
    <w:rsid w:val="1EA59051"/>
    <w:rsid w:val="1EB2B869"/>
    <w:rsid w:val="1EB3F21E"/>
    <w:rsid w:val="1EB5B71A"/>
    <w:rsid w:val="1EC02097"/>
    <w:rsid w:val="1EC8378A"/>
    <w:rsid w:val="1EF53859"/>
    <w:rsid w:val="1EF79064"/>
    <w:rsid w:val="1F0BADB2"/>
    <w:rsid w:val="1F0DB90F"/>
    <w:rsid w:val="1F2B8493"/>
    <w:rsid w:val="1F2E6D3A"/>
    <w:rsid w:val="1F2F0BF7"/>
    <w:rsid w:val="1F326E9A"/>
    <w:rsid w:val="1F53D00F"/>
    <w:rsid w:val="1FA64EA4"/>
    <w:rsid w:val="1FC50C01"/>
    <w:rsid w:val="1FC63B5F"/>
    <w:rsid w:val="1FE371C1"/>
    <w:rsid w:val="1FE56F9E"/>
    <w:rsid w:val="1FE658A2"/>
    <w:rsid w:val="1FE76E92"/>
    <w:rsid w:val="1FED5815"/>
    <w:rsid w:val="1FF4CA3C"/>
    <w:rsid w:val="200094AF"/>
    <w:rsid w:val="2018AFD7"/>
    <w:rsid w:val="202DDE7D"/>
    <w:rsid w:val="2031A669"/>
    <w:rsid w:val="2034D8C7"/>
    <w:rsid w:val="20442C50"/>
    <w:rsid w:val="20491A6C"/>
    <w:rsid w:val="20503DD1"/>
    <w:rsid w:val="205803E9"/>
    <w:rsid w:val="20583326"/>
    <w:rsid w:val="205EF23D"/>
    <w:rsid w:val="207F3D7B"/>
    <w:rsid w:val="20852223"/>
    <w:rsid w:val="2086CA7C"/>
    <w:rsid w:val="2091C977"/>
    <w:rsid w:val="209DCC9F"/>
    <w:rsid w:val="20A14F0D"/>
    <w:rsid w:val="20AF58CE"/>
    <w:rsid w:val="20B746D8"/>
    <w:rsid w:val="20C4DC98"/>
    <w:rsid w:val="20E12CD5"/>
    <w:rsid w:val="20E777FB"/>
    <w:rsid w:val="20F0FC7B"/>
    <w:rsid w:val="21047DB7"/>
    <w:rsid w:val="211B355F"/>
    <w:rsid w:val="211D0EDD"/>
    <w:rsid w:val="21283CCC"/>
    <w:rsid w:val="2128FE4D"/>
    <w:rsid w:val="2131EFE9"/>
    <w:rsid w:val="2136E7ED"/>
    <w:rsid w:val="2137F721"/>
    <w:rsid w:val="21414E89"/>
    <w:rsid w:val="21448131"/>
    <w:rsid w:val="2166F3CA"/>
    <w:rsid w:val="216C877A"/>
    <w:rsid w:val="21747DF3"/>
    <w:rsid w:val="217DB681"/>
    <w:rsid w:val="2184356B"/>
    <w:rsid w:val="21A0619A"/>
    <w:rsid w:val="21A5E657"/>
    <w:rsid w:val="21B09343"/>
    <w:rsid w:val="21B0A2DE"/>
    <w:rsid w:val="21B81665"/>
    <w:rsid w:val="21CD76CA"/>
    <w:rsid w:val="21D47D96"/>
    <w:rsid w:val="21D9FD57"/>
    <w:rsid w:val="21E7D755"/>
    <w:rsid w:val="21EBE94E"/>
    <w:rsid w:val="21EE4146"/>
    <w:rsid w:val="21FA7314"/>
    <w:rsid w:val="21FAC29E"/>
    <w:rsid w:val="220BA368"/>
    <w:rsid w:val="220BC3E7"/>
    <w:rsid w:val="221748F8"/>
    <w:rsid w:val="2217D591"/>
    <w:rsid w:val="221E70BA"/>
    <w:rsid w:val="222296B2"/>
    <w:rsid w:val="222F1322"/>
    <w:rsid w:val="2237472D"/>
    <w:rsid w:val="223B98B9"/>
    <w:rsid w:val="2247DA0E"/>
    <w:rsid w:val="22583FAE"/>
    <w:rsid w:val="228095EF"/>
    <w:rsid w:val="228C5980"/>
    <w:rsid w:val="2291213A"/>
    <w:rsid w:val="22AACC5E"/>
    <w:rsid w:val="22B3A60C"/>
    <w:rsid w:val="22C59EB7"/>
    <w:rsid w:val="22CA4A3A"/>
    <w:rsid w:val="22CD4448"/>
    <w:rsid w:val="22CDAAE7"/>
    <w:rsid w:val="22D42B22"/>
    <w:rsid w:val="22D89F91"/>
    <w:rsid w:val="22DE376C"/>
    <w:rsid w:val="22EE2345"/>
    <w:rsid w:val="22EE8591"/>
    <w:rsid w:val="22F11B8B"/>
    <w:rsid w:val="22F2A1FE"/>
    <w:rsid w:val="2301E09C"/>
    <w:rsid w:val="23028623"/>
    <w:rsid w:val="2303BF0E"/>
    <w:rsid w:val="23067283"/>
    <w:rsid w:val="2308833F"/>
    <w:rsid w:val="231986E2"/>
    <w:rsid w:val="23241C42"/>
    <w:rsid w:val="23258017"/>
    <w:rsid w:val="2331303C"/>
    <w:rsid w:val="233A854F"/>
    <w:rsid w:val="2341FACF"/>
    <w:rsid w:val="2343A34A"/>
    <w:rsid w:val="235F90D9"/>
    <w:rsid w:val="2365BFF2"/>
    <w:rsid w:val="2367A5AA"/>
    <w:rsid w:val="2368E1FD"/>
    <w:rsid w:val="2369472B"/>
    <w:rsid w:val="238B5B94"/>
    <w:rsid w:val="23A07332"/>
    <w:rsid w:val="23A47CF9"/>
    <w:rsid w:val="23A7305F"/>
    <w:rsid w:val="23A79C00"/>
    <w:rsid w:val="23AAA6EF"/>
    <w:rsid w:val="23AE6ED0"/>
    <w:rsid w:val="23B1C3E1"/>
    <w:rsid w:val="23BA98F7"/>
    <w:rsid w:val="23BCB57F"/>
    <w:rsid w:val="23C1008D"/>
    <w:rsid w:val="23E07C95"/>
    <w:rsid w:val="23EB6B00"/>
    <w:rsid w:val="23F3166A"/>
    <w:rsid w:val="23F604FE"/>
    <w:rsid w:val="23FE3632"/>
    <w:rsid w:val="2401AB4E"/>
    <w:rsid w:val="240D49D5"/>
    <w:rsid w:val="24117E24"/>
    <w:rsid w:val="24240C73"/>
    <w:rsid w:val="242E2807"/>
    <w:rsid w:val="24380D0B"/>
    <w:rsid w:val="24442904"/>
    <w:rsid w:val="244CCDEE"/>
    <w:rsid w:val="244DAA8C"/>
    <w:rsid w:val="245593CF"/>
    <w:rsid w:val="24564CDA"/>
    <w:rsid w:val="2456C8B5"/>
    <w:rsid w:val="2468F291"/>
    <w:rsid w:val="2487E0FB"/>
    <w:rsid w:val="248AAFA5"/>
    <w:rsid w:val="24BF21EC"/>
    <w:rsid w:val="24BFD1C9"/>
    <w:rsid w:val="24F2F7F8"/>
    <w:rsid w:val="250237CB"/>
    <w:rsid w:val="2506DAA0"/>
    <w:rsid w:val="25134755"/>
    <w:rsid w:val="251353B6"/>
    <w:rsid w:val="2524AB47"/>
    <w:rsid w:val="25282139"/>
    <w:rsid w:val="253249DB"/>
    <w:rsid w:val="2532E5EA"/>
    <w:rsid w:val="25359211"/>
    <w:rsid w:val="2555FFC0"/>
    <w:rsid w:val="25639C0C"/>
    <w:rsid w:val="25776DE7"/>
    <w:rsid w:val="257C0960"/>
    <w:rsid w:val="2581373B"/>
    <w:rsid w:val="25830B2F"/>
    <w:rsid w:val="259C4E84"/>
    <w:rsid w:val="25A22D17"/>
    <w:rsid w:val="25AC66DC"/>
    <w:rsid w:val="25C82A44"/>
    <w:rsid w:val="25C85839"/>
    <w:rsid w:val="25DC47F9"/>
    <w:rsid w:val="25E1FDC7"/>
    <w:rsid w:val="25E72F6E"/>
    <w:rsid w:val="25EE51EC"/>
    <w:rsid w:val="25F3487D"/>
    <w:rsid w:val="25FB7D82"/>
    <w:rsid w:val="26139BD0"/>
    <w:rsid w:val="262F54A2"/>
    <w:rsid w:val="263670D2"/>
    <w:rsid w:val="2639829B"/>
    <w:rsid w:val="26557EB5"/>
    <w:rsid w:val="265635D3"/>
    <w:rsid w:val="2663D9D8"/>
    <w:rsid w:val="266CC61C"/>
    <w:rsid w:val="2677DBAC"/>
    <w:rsid w:val="26C43508"/>
    <w:rsid w:val="26C6B78A"/>
    <w:rsid w:val="26D806DB"/>
    <w:rsid w:val="26D8F6C5"/>
    <w:rsid w:val="26E62DCD"/>
    <w:rsid w:val="2705E598"/>
    <w:rsid w:val="2705FCB8"/>
    <w:rsid w:val="2708A525"/>
    <w:rsid w:val="27168AE7"/>
    <w:rsid w:val="2717A35C"/>
    <w:rsid w:val="271A0F52"/>
    <w:rsid w:val="271D9CF8"/>
    <w:rsid w:val="2722FE57"/>
    <w:rsid w:val="272754E2"/>
    <w:rsid w:val="2732C792"/>
    <w:rsid w:val="2735E670"/>
    <w:rsid w:val="274A4E05"/>
    <w:rsid w:val="275370D7"/>
    <w:rsid w:val="275A14A8"/>
    <w:rsid w:val="2771338E"/>
    <w:rsid w:val="27831D22"/>
    <w:rsid w:val="278A4717"/>
    <w:rsid w:val="278CCDBA"/>
    <w:rsid w:val="27900718"/>
    <w:rsid w:val="27A3DD9F"/>
    <w:rsid w:val="27AC21DB"/>
    <w:rsid w:val="27B2A0D6"/>
    <w:rsid w:val="27C1F6B4"/>
    <w:rsid w:val="27CCA67D"/>
    <w:rsid w:val="27D63D3F"/>
    <w:rsid w:val="27E49637"/>
    <w:rsid w:val="27E5EE01"/>
    <w:rsid w:val="27F66C60"/>
    <w:rsid w:val="27F6DF53"/>
    <w:rsid w:val="27FC0E37"/>
    <w:rsid w:val="2802E0C0"/>
    <w:rsid w:val="2827B642"/>
    <w:rsid w:val="28414B42"/>
    <w:rsid w:val="2849EB32"/>
    <w:rsid w:val="284D1293"/>
    <w:rsid w:val="284EFDCF"/>
    <w:rsid w:val="2850E358"/>
    <w:rsid w:val="2855421E"/>
    <w:rsid w:val="285D12B7"/>
    <w:rsid w:val="28655B95"/>
    <w:rsid w:val="2868E63C"/>
    <w:rsid w:val="2879F45F"/>
    <w:rsid w:val="287ACBE0"/>
    <w:rsid w:val="288353BD"/>
    <w:rsid w:val="2890F9CD"/>
    <w:rsid w:val="28AB5616"/>
    <w:rsid w:val="28B2BE73"/>
    <w:rsid w:val="28B65B00"/>
    <w:rsid w:val="28B887B0"/>
    <w:rsid w:val="28BF474B"/>
    <w:rsid w:val="28C36CE3"/>
    <w:rsid w:val="28DB52C8"/>
    <w:rsid w:val="28FED8CC"/>
    <w:rsid w:val="290D03EF"/>
    <w:rsid w:val="29345459"/>
    <w:rsid w:val="293ACC99"/>
    <w:rsid w:val="294A7B43"/>
    <w:rsid w:val="2953E469"/>
    <w:rsid w:val="2959085D"/>
    <w:rsid w:val="29677AB5"/>
    <w:rsid w:val="2970AD2A"/>
    <w:rsid w:val="2973A10E"/>
    <w:rsid w:val="297BE384"/>
    <w:rsid w:val="2987FAC3"/>
    <w:rsid w:val="298B150E"/>
    <w:rsid w:val="299469D7"/>
    <w:rsid w:val="2998103C"/>
    <w:rsid w:val="29A7C209"/>
    <w:rsid w:val="29AA3183"/>
    <w:rsid w:val="29AFCFC3"/>
    <w:rsid w:val="29D661B4"/>
    <w:rsid w:val="29D8F3FC"/>
    <w:rsid w:val="29DEF38A"/>
    <w:rsid w:val="29F96AC6"/>
    <w:rsid w:val="2A00E301"/>
    <w:rsid w:val="2A021DC0"/>
    <w:rsid w:val="2A0FD5B3"/>
    <w:rsid w:val="2A129323"/>
    <w:rsid w:val="2A286B32"/>
    <w:rsid w:val="2A3258BB"/>
    <w:rsid w:val="2A38E1C8"/>
    <w:rsid w:val="2A47B001"/>
    <w:rsid w:val="2A650EBF"/>
    <w:rsid w:val="2A6BC0B9"/>
    <w:rsid w:val="2A7B3FA4"/>
    <w:rsid w:val="2A8D2C6D"/>
    <w:rsid w:val="2A994DD4"/>
    <w:rsid w:val="2AB126EA"/>
    <w:rsid w:val="2AB32345"/>
    <w:rsid w:val="2AC7E88E"/>
    <w:rsid w:val="2ACC4BA2"/>
    <w:rsid w:val="2AD4E29F"/>
    <w:rsid w:val="2AD60B88"/>
    <w:rsid w:val="2ADEF5B6"/>
    <w:rsid w:val="2AE77232"/>
    <w:rsid w:val="2AF2B017"/>
    <w:rsid w:val="2B00CF1D"/>
    <w:rsid w:val="2B02294A"/>
    <w:rsid w:val="2B076433"/>
    <w:rsid w:val="2B085CE7"/>
    <w:rsid w:val="2B19FBF9"/>
    <w:rsid w:val="2B214992"/>
    <w:rsid w:val="2B2A79AE"/>
    <w:rsid w:val="2B36512A"/>
    <w:rsid w:val="2B49C3D5"/>
    <w:rsid w:val="2B5441BE"/>
    <w:rsid w:val="2B5CB008"/>
    <w:rsid w:val="2B66691D"/>
    <w:rsid w:val="2B750648"/>
    <w:rsid w:val="2B752AA4"/>
    <w:rsid w:val="2B88CD23"/>
    <w:rsid w:val="2B9778F1"/>
    <w:rsid w:val="2B98B58C"/>
    <w:rsid w:val="2B994445"/>
    <w:rsid w:val="2B9E9FBB"/>
    <w:rsid w:val="2BAA082F"/>
    <w:rsid w:val="2BADEA70"/>
    <w:rsid w:val="2BAF48B3"/>
    <w:rsid w:val="2BB2510E"/>
    <w:rsid w:val="2BC81B1F"/>
    <w:rsid w:val="2BC8A325"/>
    <w:rsid w:val="2BD32CB4"/>
    <w:rsid w:val="2BD46931"/>
    <w:rsid w:val="2BDE3705"/>
    <w:rsid w:val="2BF22CD5"/>
    <w:rsid w:val="2BF78410"/>
    <w:rsid w:val="2C0A7612"/>
    <w:rsid w:val="2C21AD05"/>
    <w:rsid w:val="2C38C182"/>
    <w:rsid w:val="2C3A44E4"/>
    <w:rsid w:val="2C5327C0"/>
    <w:rsid w:val="2C53359D"/>
    <w:rsid w:val="2C54A035"/>
    <w:rsid w:val="2C54BD56"/>
    <w:rsid w:val="2C595A04"/>
    <w:rsid w:val="2C61E50B"/>
    <w:rsid w:val="2C644139"/>
    <w:rsid w:val="2C65C646"/>
    <w:rsid w:val="2C71DBE9"/>
    <w:rsid w:val="2C786163"/>
    <w:rsid w:val="2C7FBB0A"/>
    <w:rsid w:val="2CA227C9"/>
    <w:rsid w:val="2CB6D42B"/>
    <w:rsid w:val="2CBC43D9"/>
    <w:rsid w:val="2CBEF0BB"/>
    <w:rsid w:val="2CD79FFF"/>
    <w:rsid w:val="2CE54923"/>
    <w:rsid w:val="2CF8C428"/>
    <w:rsid w:val="2D0DBDAD"/>
    <w:rsid w:val="2D1A6CC2"/>
    <w:rsid w:val="2D295B96"/>
    <w:rsid w:val="2D39F568"/>
    <w:rsid w:val="2D400F7F"/>
    <w:rsid w:val="2D44EB4D"/>
    <w:rsid w:val="2D5A3B8E"/>
    <w:rsid w:val="2D6860E8"/>
    <w:rsid w:val="2D8AB8DA"/>
    <w:rsid w:val="2D92167F"/>
    <w:rsid w:val="2D957C42"/>
    <w:rsid w:val="2D9AB834"/>
    <w:rsid w:val="2DA7D046"/>
    <w:rsid w:val="2DB46075"/>
    <w:rsid w:val="2DB95910"/>
    <w:rsid w:val="2DBE174E"/>
    <w:rsid w:val="2DC2318C"/>
    <w:rsid w:val="2DE4B5FB"/>
    <w:rsid w:val="2DF626CC"/>
    <w:rsid w:val="2E02D17E"/>
    <w:rsid w:val="2E04B31F"/>
    <w:rsid w:val="2E0568F5"/>
    <w:rsid w:val="2E0D3C4F"/>
    <w:rsid w:val="2E2BD9F4"/>
    <w:rsid w:val="2E2CF316"/>
    <w:rsid w:val="2E32448D"/>
    <w:rsid w:val="2E3D5585"/>
    <w:rsid w:val="2E420918"/>
    <w:rsid w:val="2E48BA9C"/>
    <w:rsid w:val="2E508B28"/>
    <w:rsid w:val="2E6C16F7"/>
    <w:rsid w:val="2E6D634D"/>
    <w:rsid w:val="2E74BFD3"/>
    <w:rsid w:val="2E774D6E"/>
    <w:rsid w:val="2E7A19ED"/>
    <w:rsid w:val="2E937AD1"/>
    <w:rsid w:val="2E9B0ABE"/>
    <w:rsid w:val="2EA82950"/>
    <w:rsid w:val="2EAAEAC2"/>
    <w:rsid w:val="2EB3E758"/>
    <w:rsid w:val="2ECFE76C"/>
    <w:rsid w:val="2ED45F52"/>
    <w:rsid w:val="2EE1DE5D"/>
    <w:rsid w:val="2EF50FD3"/>
    <w:rsid w:val="2EFFF816"/>
    <w:rsid w:val="2F0F1632"/>
    <w:rsid w:val="2F251E64"/>
    <w:rsid w:val="2F334E2C"/>
    <w:rsid w:val="2F3D3B5E"/>
    <w:rsid w:val="2F48E850"/>
    <w:rsid w:val="2F52C7C1"/>
    <w:rsid w:val="2F59E7E5"/>
    <w:rsid w:val="2F76A885"/>
    <w:rsid w:val="2F808AF5"/>
    <w:rsid w:val="2F837D2D"/>
    <w:rsid w:val="2F838EDC"/>
    <w:rsid w:val="2F8FAFBE"/>
    <w:rsid w:val="2F93EAE8"/>
    <w:rsid w:val="2F95FF3A"/>
    <w:rsid w:val="2F9985CD"/>
    <w:rsid w:val="2F9C403C"/>
    <w:rsid w:val="2FA2DD6A"/>
    <w:rsid w:val="2FB15D25"/>
    <w:rsid w:val="2FB28281"/>
    <w:rsid w:val="2FB54208"/>
    <w:rsid w:val="2FB8432F"/>
    <w:rsid w:val="2FBAC265"/>
    <w:rsid w:val="2FCF9121"/>
    <w:rsid w:val="2FD07434"/>
    <w:rsid w:val="2FEDBCC6"/>
    <w:rsid w:val="2FF22BA2"/>
    <w:rsid w:val="2FF7879A"/>
    <w:rsid w:val="2FFFF770"/>
    <w:rsid w:val="3003997D"/>
    <w:rsid w:val="300CA46E"/>
    <w:rsid w:val="3013FB5D"/>
    <w:rsid w:val="301CD8C9"/>
    <w:rsid w:val="3024DED6"/>
    <w:rsid w:val="3034DC0B"/>
    <w:rsid w:val="30471216"/>
    <w:rsid w:val="304D9BD0"/>
    <w:rsid w:val="304FB7B9"/>
    <w:rsid w:val="30510E70"/>
    <w:rsid w:val="30700866"/>
    <w:rsid w:val="3076ABCC"/>
    <w:rsid w:val="3083EFE3"/>
    <w:rsid w:val="30A52337"/>
    <w:rsid w:val="30BB37ED"/>
    <w:rsid w:val="30BDEA05"/>
    <w:rsid w:val="30BE268E"/>
    <w:rsid w:val="30D57BB8"/>
    <w:rsid w:val="30F66F66"/>
    <w:rsid w:val="30F7ADC7"/>
    <w:rsid w:val="3108195E"/>
    <w:rsid w:val="3111EF98"/>
    <w:rsid w:val="311AA2E5"/>
    <w:rsid w:val="311D6FD3"/>
    <w:rsid w:val="31246A2F"/>
    <w:rsid w:val="3125C126"/>
    <w:rsid w:val="312C3A6A"/>
    <w:rsid w:val="312E0904"/>
    <w:rsid w:val="31429DB8"/>
    <w:rsid w:val="31558107"/>
    <w:rsid w:val="316F01FA"/>
    <w:rsid w:val="3173E340"/>
    <w:rsid w:val="31795C26"/>
    <w:rsid w:val="317BA996"/>
    <w:rsid w:val="317EA5C9"/>
    <w:rsid w:val="31829F74"/>
    <w:rsid w:val="31849DBD"/>
    <w:rsid w:val="31A0D31A"/>
    <w:rsid w:val="31A70BFD"/>
    <w:rsid w:val="31E2842D"/>
    <w:rsid w:val="32047CAB"/>
    <w:rsid w:val="322DF883"/>
    <w:rsid w:val="322E3791"/>
    <w:rsid w:val="3233F056"/>
    <w:rsid w:val="32478151"/>
    <w:rsid w:val="324AED5C"/>
    <w:rsid w:val="324BAADE"/>
    <w:rsid w:val="3278B9DA"/>
    <w:rsid w:val="327C61F5"/>
    <w:rsid w:val="32882DB5"/>
    <w:rsid w:val="3288EBB2"/>
    <w:rsid w:val="3293796E"/>
    <w:rsid w:val="32942FF3"/>
    <w:rsid w:val="32947552"/>
    <w:rsid w:val="3294D662"/>
    <w:rsid w:val="32B1FF7E"/>
    <w:rsid w:val="32B3E635"/>
    <w:rsid w:val="32C421F5"/>
    <w:rsid w:val="32CD9FFC"/>
    <w:rsid w:val="32D8D397"/>
    <w:rsid w:val="32DA8040"/>
    <w:rsid w:val="32F26093"/>
    <w:rsid w:val="330023DF"/>
    <w:rsid w:val="33007780"/>
    <w:rsid w:val="330446F4"/>
    <w:rsid w:val="330E9BFE"/>
    <w:rsid w:val="331CC5AF"/>
    <w:rsid w:val="333839A3"/>
    <w:rsid w:val="33546973"/>
    <w:rsid w:val="3356D209"/>
    <w:rsid w:val="33638B31"/>
    <w:rsid w:val="33696A22"/>
    <w:rsid w:val="3377C4CF"/>
    <w:rsid w:val="33859043"/>
    <w:rsid w:val="338DBE7E"/>
    <w:rsid w:val="33939EB8"/>
    <w:rsid w:val="339B3BA8"/>
    <w:rsid w:val="33A6AD76"/>
    <w:rsid w:val="33A7A928"/>
    <w:rsid w:val="33A96F92"/>
    <w:rsid w:val="33B8E508"/>
    <w:rsid w:val="33C62E6B"/>
    <w:rsid w:val="33C7807F"/>
    <w:rsid w:val="33C931D5"/>
    <w:rsid w:val="33D1A630"/>
    <w:rsid w:val="33DA524A"/>
    <w:rsid w:val="33DF4AE3"/>
    <w:rsid w:val="33F26DEB"/>
    <w:rsid w:val="33F59E57"/>
    <w:rsid w:val="33FC742F"/>
    <w:rsid w:val="3417F9B3"/>
    <w:rsid w:val="342904B6"/>
    <w:rsid w:val="34399904"/>
    <w:rsid w:val="3448E9C3"/>
    <w:rsid w:val="345722A4"/>
    <w:rsid w:val="3466F7A1"/>
    <w:rsid w:val="347E7293"/>
    <w:rsid w:val="3485F6EA"/>
    <w:rsid w:val="349275D7"/>
    <w:rsid w:val="3493D57F"/>
    <w:rsid w:val="349FC6AA"/>
    <w:rsid w:val="34C585A7"/>
    <w:rsid w:val="34C64B74"/>
    <w:rsid w:val="34C83369"/>
    <w:rsid w:val="34CF2DDA"/>
    <w:rsid w:val="34D4F146"/>
    <w:rsid w:val="34DD7BA7"/>
    <w:rsid w:val="34E527C2"/>
    <w:rsid w:val="34E83631"/>
    <w:rsid w:val="34F3C7FF"/>
    <w:rsid w:val="34F62FFC"/>
    <w:rsid w:val="34FE2650"/>
    <w:rsid w:val="35019C1A"/>
    <w:rsid w:val="3507EEB9"/>
    <w:rsid w:val="3518895C"/>
    <w:rsid w:val="351AF2CF"/>
    <w:rsid w:val="351F89EC"/>
    <w:rsid w:val="3540B9C0"/>
    <w:rsid w:val="35465D4E"/>
    <w:rsid w:val="354E0354"/>
    <w:rsid w:val="35506B4E"/>
    <w:rsid w:val="35543489"/>
    <w:rsid w:val="3558ACA3"/>
    <w:rsid w:val="3562D779"/>
    <w:rsid w:val="35654767"/>
    <w:rsid w:val="357FE6BE"/>
    <w:rsid w:val="35880078"/>
    <w:rsid w:val="358E62A7"/>
    <w:rsid w:val="35A3D857"/>
    <w:rsid w:val="35B000D6"/>
    <w:rsid w:val="35B2BC1A"/>
    <w:rsid w:val="35C1BB53"/>
    <w:rsid w:val="35D111D5"/>
    <w:rsid w:val="35D7F319"/>
    <w:rsid w:val="35E070A3"/>
    <w:rsid w:val="35FDE14C"/>
    <w:rsid w:val="3606536A"/>
    <w:rsid w:val="3609C24B"/>
    <w:rsid w:val="362684A5"/>
    <w:rsid w:val="3636C3CF"/>
    <w:rsid w:val="36383EE5"/>
    <w:rsid w:val="36390F22"/>
    <w:rsid w:val="364CAC39"/>
    <w:rsid w:val="366DDF9E"/>
    <w:rsid w:val="36845B1E"/>
    <w:rsid w:val="368B27DF"/>
    <w:rsid w:val="3691D29A"/>
    <w:rsid w:val="369B8CC6"/>
    <w:rsid w:val="369C791A"/>
    <w:rsid w:val="36A98C02"/>
    <w:rsid w:val="36CEFC3F"/>
    <w:rsid w:val="36E9898B"/>
    <w:rsid w:val="36F883F2"/>
    <w:rsid w:val="36F9528B"/>
    <w:rsid w:val="37019CFA"/>
    <w:rsid w:val="37117879"/>
    <w:rsid w:val="3721EA0E"/>
    <w:rsid w:val="37381A72"/>
    <w:rsid w:val="374D85BC"/>
    <w:rsid w:val="374D9ECF"/>
    <w:rsid w:val="374FC31B"/>
    <w:rsid w:val="37566C67"/>
    <w:rsid w:val="3768F716"/>
    <w:rsid w:val="377CC572"/>
    <w:rsid w:val="377D1ABA"/>
    <w:rsid w:val="377D7DB0"/>
    <w:rsid w:val="378FF2FC"/>
    <w:rsid w:val="37A61A60"/>
    <w:rsid w:val="37A8FBA6"/>
    <w:rsid w:val="37AACEAA"/>
    <w:rsid w:val="37B38229"/>
    <w:rsid w:val="37B3C233"/>
    <w:rsid w:val="37BBC719"/>
    <w:rsid w:val="37BCBB00"/>
    <w:rsid w:val="37C8C081"/>
    <w:rsid w:val="37CA23A5"/>
    <w:rsid w:val="37CE9D56"/>
    <w:rsid w:val="37D001E0"/>
    <w:rsid w:val="37DDC8DF"/>
    <w:rsid w:val="37DE880A"/>
    <w:rsid w:val="37FE9104"/>
    <w:rsid w:val="3800C0BB"/>
    <w:rsid w:val="38228ADD"/>
    <w:rsid w:val="3823B34B"/>
    <w:rsid w:val="382DE663"/>
    <w:rsid w:val="38312529"/>
    <w:rsid w:val="383B5FD8"/>
    <w:rsid w:val="38423959"/>
    <w:rsid w:val="3851C5B1"/>
    <w:rsid w:val="385492A6"/>
    <w:rsid w:val="386122AB"/>
    <w:rsid w:val="3863CA4B"/>
    <w:rsid w:val="38832DFC"/>
    <w:rsid w:val="38922FE1"/>
    <w:rsid w:val="3892FDD0"/>
    <w:rsid w:val="3895AA56"/>
    <w:rsid w:val="3898F59B"/>
    <w:rsid w:val="389FFDE3"/>
    <w:rsid w:val="38A662D6"/>
    <w:rsid w:val="38AA0FF9"/>
    <w:rsid w:val="38B3094F"/>
    <w:rsid w:val="38BAC5FE"/>
    <w:rsid w:val="38C2F0D1"/>
    <w:rsid w:val="38C50CDA"/>
    <w:rsid w:val="38C9BC41"/>
    <w:rsid w:val="38CC8D90"/>
    <w:rsid w:val="38D043FA"/>
    <w:rsid w:val="38DA6350"/>
    <w:rsid w:val="38EB7CBD"/>
    <w:rsid w:val="390730AF"/>
    <w:rsid w:val="39183E21"/>
    <w:rsid w:val="39304A1E"/>
    <w:rsid w:val="3946C25D"/>
    <w:rsid w:val="3955357A"/>
    <w:rsid w:val="3957313D"/>
    <w:rsid w:val="3963033E"/>
    <w:rsid w:val="396C787E"/>
    <w:rsid w:val="397AE1B5"/>
    <w:rsid w:val="39859216"/>
    <w:rsid w:val="398CD2FB"/>
    <w:rsid w:val="39BDD88A"/>
    <w:rsid w:val="39BFB7FE"/>
    <w:rsid w:val="39E016AC"/>
    <w:rsid w:val="39FECEE7"/>
    <w:rsid w:val="3A038EAC"/>
    <w:rsid w:val="3A0D32CC"/>
    <w:rsid w:val="3A17F5E1"/>
    <w:rsid w:val="3A1B97C3"/>
    <w:rsid w:val="3A1D3390"/>
    <w:rsid w:val="3A205CAD"/>
    <w:rsid w:val="3A2C3D80"/>
    <w:rsid w:val="3A311443"/>
    <w:rsid w:val="3A357222"/>
    <w:rsid w:val="3A4117FD"/>
    <w:rsid w:val="3A590AE8"/>
    <w:rsid w:val="3A5C108A"/>
    <w:rsid w:val="3A5E7C06"/>
    <w:rsid w:val="3A6331F9"/>
    <w:rsid w:val="3A6F2FA3"/>
    <w:rsid w:val="3A861A99"/>
    <w:rsid w:val="3A979576"/>
    <w:rsid w:val="3AA314D5"/>
    <w:rsid w:val="3AA71414"/>
    <w:rsid w:val="3AAC78F1"/>
    <w:rsid w:val="3AB14184"/>
    <w:rsid w:val="3ABB6F0A"/>
    <w:rsid w:val="3ACBB95F"/>
    <w:rsid w:val="3AD5A045"/>
    <w:rsid w:val="3AD9A944"/>
    <w:rsid w:val="3AE25971"/>
    <w:rsid w:val="3AE25A25"/>
    <w:rsid w:val="3AF07A42"/>
    <w:rsid w:val="3AFFC1AD"/>
    <w:rsid w:val="3B03CFE5"/>
    <w:rsid w:val="3B0E5B8B"/>
    <w:rsid w:val="3B0FE2F4"/>
    <w:rsid w:val="3B11BF65"/>
    <w:rsid w:val="3B1FB922"/>
    <w:rsid w:val="3B3AD050"/>
    <w:rsid w:val="3B47103C"/>
    <w:rsid w:val="3B638E55"/>
    <w:rsid w:val="3B6A64BA"/>
    <w:rsid w:val="3B6FC244"/>
    <w:rsid w:val="3B711884"/>
    <w:rsid w:val="3B756E84"/>
    <w:rsid w:val="3B776D8F"/>
    <w:rsid w:val="3B81E4A4"/>
    <w:rsid w:val="3B86161C"/>
    <w:rsid w:val="3B8BA890"/>
    <w:rsid w:val="3B9823DE"/>
    <w:rsid w:val="3BA8287C"/>
    <w:rsid w:val="3BAAA41A"/>
    <w:rsid w:val="3BAC9FF2"/>
    <w:rsid w:val="3BBCFAAE"/>
    <w:rsid w:val="3BBFBC7D"/>
    <w:rsid w:val="3BC56D80"/>
    <w:rsid w:val="3BCFA3AF"/>
    <w:rsid w:val="3BDF8E03"/>
    <w:rsid w:val="3BDFFC49"/>
    <w:rsid w:val="3BE67E48"/>
    <w:rsid w:val="3BEE96DC"/>
    <w:rsid w:val="3C15238D"/>
    <w:rsid w:val="3C23BA44"/>
    <w:rsid w:val="3C2BB3F7"/>
    <w:rsid w:val="3C2FB62F"/>
    <w:rsid w:val="3C404110"/>
    <w:rsid w:val="3C45B23F"/>
    <w:rsid w:val="3C6C86FA"/>
    <w:rsid w:val="3C6CFB9B"/>
    <w:rsid w:val="3C77CF57"/>
    <w:rsid w:val="3C798B83"/>
    <w:rsid w:val="3C875268"/>
    <w:rsid w:val="3C952732"/>
    <w:rsid w:val="3CA2D376"/>
    <w:rsid w:val="3CBEAEAE"/>
    <w:rsid w:val="3CC14B5D"/>
    <w:rsid w:val="3CD620AB"/>
    <w:rsid w:val="3CDC4B5A"/>
    <w:rsid w:val="3CE7BDED"/>
    <w:rsid w:val="3CF98EB7"/>
    <w:rsid w:val="3D0B36D3"/>
    <w:rsid w:val="3D1C6134"/>
    <w:rsid w:val="3D24017B"/>
    <w:rsid w:val="3D26B2C4"/>
    <w:rsid w:val="3D2EC332"/>
    <w:rsid w:val="3D476DB0"/>
    <w:rsid w:val="3D4CE219"/>
    <w:rsid w:val="3D601179"/>
    <w:rsid w:val="3D6EFA44"/>
    <w:rsid w:val="3D7C35A3"/>
    <w:rsid w:val="3D7C5FC6"/>
    <w:rsid w:val="3D7D3997"/>
    <w:rsid w:val="3D8CE724"/>
    <w:rsid w:val="3D8EA683"/>
    <w:rsid w:val="3DA1483F"/>
    <w:rsid w:val="3DA2D365"/>
    <w:rsid w:val="3DB04C0E"/>
    <w:rsid w:val="3DB0D9F2"/>
    <w:rsid w:val="3DBCA3BD"/>
    <w:rsid w:val="3DC7A9C7"/>
    <w:rsid w:val="3DCBE9CC"/>
    <w:rsid w:val="3DD1DEF4"/>
    <w:rsid w:val="3DE20398"/>
    <w:rsid w:val="3DEB2463"/>
    <w:rsid w:val="3E0DF7F5"/>
    <w:rsid w:val="3E0E3900"/>
    <w:rsid w:val="3E15DD04"/>
    <w:rsid w:val="3E16FB2B"/>
    <w:rsid w:val="3E1EE942"/>
    <w:rsid w:val="3E218D5D"/>
    <w:rsid w:val="3E2433F6"/>
    <w:rsid w:val="3E2D6B7C"/>
    <w:rsid w:val="3E36AAC5"/>
    <w:rsid w:val="3E393DEB"/>
    <w:rsid w:val="3E528FC5"/>
    <w:rsid w:val="3E56B2EB"/>
    <w:rsid w:val="3E5A22B9"/>
    <w:rsid w:val="3E5B54AB"/>
    <w:rsid w:val="3E5D70EF"/>
    <w:rsid w:val="3E7462BF"/>
    <w:rsid w:val="3E7836BF"/>
    <w:rsid w:val="3E8AA52E"/>
    <w:rsid w:val="3E8BA1E4"/>
    <w:rsid w:val="3E91E6B4"/>
    <w:rsid w:val="3E9762E5"/>
    <w:rsid w:val="3EAC9086"/>
    <w:rsid w:val="3EBAF363"/>
    <w:rsid w:val="3ED1F69B"/>
    <w:rsid w:val="3ED420A0"/>
    <w:rsid w:val="3EE8528C"/>
    <w:rsid w:val="3EEDE450"/>
    <w:rsid w:val="3EF1761A"/>
    <w:rsid w:val="3EFF02EF"/>
    <w:rsid w:val="3F02ACE7"/>
    <w:rsid w:val="3F05926E"/>
    <w:rsid w:val="3F13E173"/>
    <w:rsid w:val="3F185CAA"/>
    <w:rsid w:val="3F18C926"/>
    <w:rsid w:val="3F1C619C"/>
    <w:rsid w:val="3F421D57"/>
    <w:rsid w:val="3F438066"/>
    <w:rsid w:val="3F48B57C"/>
    <w:rsid w:val="3F58ED38"/>
    <w:rsid w:val="3F5E01CC"/>
    <w:rsid w:val="3F63A410"/>
    <w:rsid w:val="3F66AE89"/>
    <w:rsid w:val="3F6FA5CD"/>
    <w:rsid w:val="3F754F4C"/>
    <w:rsid w:val="3FCD8FAC"/>
    <w:rsid w:val="3FCF54C7"/>
    <w:rsid w:val="3FD24128"/>
    <w:rsid w:val="3FD4CE39"/>
    <w:rsid w:val="3FD868A6"/>
    <w:rsid w:val="3FD9546F"/>
    <w:rsid w:val="3FDDA45A"/>
    <w:rsid w:val="3FE44779"/>
    <w:rsid w:val="3FE4DDC2"/>
    <w:rsid w:val="4004A4FC"/>
    <w:rsid w:val="40178069"/>
    <w:rsid w:val="40320CD8"/>
    <w:rsid w:val="4035FAE8"/>
    <w:rsid w:val="403B41B5"/>
    <w:rsid w:val="4053BF5D"/>
    <w:rsid w:val="4058F0CB"/>
    <w:rsid w:val="405B66A6"/>
    <w:rsid w:val="405D144E"/>
    <w:rsid w:val="407A7877"/>
    <w:rsid w:val="407CFA3C"/>
    <w:rsid w:val="40884956"/>
    <w:rsid w:val="409815C4"/>
    <w:rsid w:val="40B0E45B"/>
    <w:rsid w:val="40BE255E"/>
    <w:rsid w:val="40BE867D"/>
    <w:rsid w:val="40C0385D"/>
    <w:rsid w:val="40C0EBCB"/>
    <w:rsid w:val="40C40898"/>
    <w:rsid w:val="40CA6C4C"/>
    <w:rsid w:val="4101D7C7"/>
    <w:rsid w:val="41098AEC"/>
    <w:rsid w:val="410BE064"/>
    <w:rsid w:val="4115BE7B"/>
    <w:rsid w:val="412234CB"/>
    <w:rsid w:val="4125913D"/>
    <w:rsid w:val="412A92D8"/>
    <w:rsid w:val="412F0A7D"/>
    <w:rsid w:val="413B32C9"/>
    <w:rsid w:val="413B4B24"/>
    <w:rsid w:val="41411748"/>
    <w:rsid w:val="4151A4F0"/>
    <w:rsid w:val="4154635A"/>
    <w:rsid w:val="4161BFAB"/>
    <w:rsid w:val="416908D2"/>
    <w:rsid w:val="4183A2AA"/>
    <w:rsid w:val="4187B9DE"/>
    <w:rsid w:val="41A70CF5"/>
    <w:rsid w:val="41A99B87"/>
    <w:rsid w:val="41ACF4D0"/>
    <w:rsid w:val="41B64E6D"/>
    <w:rsid w:val="41DAC360"/>
    <w:rsid w:val="41E5F278"/>
    <w:rsid w:val="41EEFAF6"/>
    <w:rsid w:val="41F1E301"/>
    <w:rsid w:val="4200E8D3"/>
    <w:rsid w:val="420B6474"/>
    <w:rsid w:val="420FFF38"/>
    <w:rsid w:val="4215F699"/>
    <w:rsid w:val="42396839"/>
    <w:rsid w:val="424153DD"/>
    <w:rsid w:val="4269B6AA"/>
    <w:rsid w:val="4275A761"/>
    <w:rsid w:val="4279AFB3"/>
    <w:rsid w:val="427CD616"/>
    <w:rsid w:val="427FC882"/>
    <w:rsid w:val="4286E238"/>
    <w:rsid w:val="4289F04A"/>
    <w:rsid w:val="42908DFA"/>
    <w:rsid w:val="42911543"/>
    <w:rsid w:val="4295B3F5"/>
    <w:rsid w:val="429B5E30"/>
    <w:rsid w:val="42ADEB3A"/>
    <w:rsid w:val="42B3A317"/>
    <w:rsid w:val="42B3BC41"/>
    <w:rsid w:val="42BD72C8"/>
    <w:rsid w:val="42C307C8"/>
    <w:rsid w:val="42E16F88"/>
    <w:rsid w:val="42E2ADC0"/>
    <w:rsid w:val="42F715E5"/>
    <w:rsid w:val="43003327"/>
    <w:rsid w:val="430521EA"/>
    <w:rsid w:val="4306F589"/>
    <w:rsid w:val="430765B7"/>
    <w:rsid w:val="43122360"/>
    <w:rsid w:val="43303DA8"/>
    <w:rsid w:val="433E41DC"/>
    <w:rsid w:val="4352DB58"/>
    <w:rsid w:val="4355FF77"/>
    <w:rsid w:val="436A210A"/>
    <w:rsid w:val="437C1DDB"/>
    <w:rsid w:val="438163F2"/>
    <w:rsid w:val="43838270"/>
    <w:rsid w:val="438AB9EB"/>
    <w:rsid w:val="4395D9D1"/>
    <w:rsid w:val="439797AF"/>
    <w:rsid w:val="43AEB71C"/>
    <w:rsid w:val="43AF4987"/>
    <w:rsid w:val="43CC595B"/>
    <w:rsid w:val="43CD9CF8"/>
    <w:rsid w:val="43D12B86"/>
    <w:rsid w:val="43D35BDB"/>
    <w:rsid w:val="43D7BFF8"/>
    <w:rsid w:val="43DF073F"/>
    <w:rsid w:val="43DF6433"/>
    <w:rsid w:val="43F81CAA"/>
    <w:rsid w:val="43F88497"/>
    <w:rsid w:val="43FE0821"/>
    <w:rsid w:val="440227AD"/>
    <w:rsid w:val="44083D27"/>
    <w:rsid w:val="440A81CB"/>
    <w:rsid w:val="440BD2D9"/>
    <w:rsid w:val="440C240F"/>
    <w:rsid w:val="4414B35F"/>
    <w:rsid w:val="44252103"/>
    <w:rsid w:val="443A8463"/>
    <w:rsid w:val="443C9D63"/>
    <w:rsid w:val="4454BDC6"/>
    <w:rsid w:val="445779D7"/>
    <w:rsid w:val="445976BA"/>
    <w:rsid w:val="44778CA9"/>
    <w:rsid w:val="447816DB"/>
    <w:rsid w:val="447C1CD4"/>
    <w:rsid w:val="4482D406"/>
    <w:rsid w:val="44831ABA"/>
    <w:rsid w:val="4484949D"/>
    <w:rsid w:val="448E57F2"/>
    <w:rsid w:val="44906274"/>
    <w:rsid w:val="44A70CC9"/>
    <w:rsid w:val="44AA71F1"/>
    <w:rsid w:val="44BA1F06"/>
    <w:rsid w:val="44BC060C"/>
    <w:rsid w:val="44D2C0B7"/>
    <w:rsid w:val="44FF9124"/>
    <w:rsid w:val="4502ACBE"/>
    <w:rsid w:val="451B15F0"/>
    <w:rsid w:val="452C3A39"/>
    <w:rsid w:val="4534DD33"/>
    <w:rsid w:val="453623AC"/>
    <w:rsid w:val="4545D333"/>
    <w:rsid w:val="455A8513"/>
    <w:rsid w:val="456BC4F5"/>
    <w:rsid w:val="456CECF5"/>
    <w:rsid w:val="4582609B"/>
    <w:rsid w:val="458C01F6"/>
    <w:rsid w:val="4596C9AD"/>
    <w:rsid w:val="45C869D8"/>
    <w:rsid w:val="45F07877"/>
    <w:rsid w:val="461D82A8"/>
    <w:rsid w:val="46206DC9"/>
    <w:rsid w:val="463641E9"/>
    <w:rsid w:val="46384897"/>
    <w:rsid w:val="4639D69C"/>
    <w:rsid w:val="463E964B"/>
    <w:rsid w:val="4643FCE0"/>
    <w:rsid w:val="469986E7"/>
    <w:rsid w:val="46A8E73B"/>
    <w:rsid w:val="46B6DA9E"/>
    <w:rsid w:val="46C8BAA3"/>
    <w:rsid w:val="46CA0239"/>
    <w:rsid w:val="46D2AABA"/>
    <w:rsid w:val="46DB7F5A"/>
    <w:rsid w:val="46E1EB6B"/>
    <w:rsid w:val="46ED56F8"/>
    <w:rsid w:val="46EEC6EA"/>
    <w:rsid w:val="46EF33BC"/>
    <w:rsid w:val="47066273"/>
    <w:rsid w:val="4720841C"/>
    <w:rsid w:val="473140B6"/>
    <w:rsid w:val="4737F0DB"/>
    <w:rsid w:val="47383A01"/>
    <w:rsid w:val="4738847D"/>
    <w:rsid w:val="474BE3D8"/>
    <w:rsid w:val="47592C93"/>
    <w:rsid w:val="475B7BB7"/>
    <w:rsid w:val="47607240"/>
    <w:rsid w:val="4761ED52"/>
    <w:rsid w:val="47704867"/>
    <w:rsid w:val="4772F4CA"/>
    <w:rsid w:val="47739345"/>
    <w:rsid w:val="478E74B7"/>
    <w:rsid w:val="47986868"/>
    <w:rsid w:val="47A32BA5"/>
    <w:rsid w:val="47B54374"/>
    <w:rsid w:val="47C261B1"/>
    <w:rsid w:val="47CE2948"/>
    <w:rsid w:val="47D9571C"/>
    <w:rsid w:val="47E834F5"/>
    <w:rsid w:val="47EA87BE"/>
    <w:rsid w:val="47F954D9"/>
    <w:rsid w:val="47FF4274"/>
    <w:rsid w:val="480764DC"/>
    <w:rsid w:val="481DD105"/>
    <w:rsid w:val="4846B937"/>
    <w:rsid w:val="484BD20D"/>
    <w:rsid w:val="484C5D38"/>
    <w:rsid w:val="484FEDA4"/>
    <w:rsid w:val="4872AEE6"/>
    <w:rsid w:val="487D6675"/>
    <w:rsid w:val="48838D5C"/>
    <w:rsid w:val="488532E8"/>
    <w:rsid w:val="48AE12F1"/>
    <w:rsid w:val="48BCD9D6"/>
    <w:rsid w:val="48BF5178"/>
    <w:rsid w:val="48F3CFAA"/>
    <w:rsid w:val="48F85C87"/>
    <w:rsid w:val="48FBE0B7"/>
    <w:rsid w:val="49066084"/>
    <w:rsid w:val="4911F43F"/>
    <w:rsid w:val="49157F8E"/>
    <w:rsid w:val="491BDB10"/>
    <w:rsid w:val="4927F171"/>
    <w:rsid w:val="492DC67F"/>
    <w:rsid w:val="493A1F58"/>
    <w:rsid w:val="493B083B"/>
    <w:rsid w:val="4978D3D2"/>
    <w:rsid w:val="4984F7D1"/>
    <w:rsid w:val="49AFD969"/>
    <w:rsid w:val="49BC614F"/>
    <w:rsid w:val="49C1B475"/>
    <w:rsid w:val="49C917C6"/>
    <w:rsid w:val="49CE1918"/>
    <w:rsid w:val="49D5E79F"/>
    <w:rsid w:val="49D886F4"/>
    <w:rsid w:val="49E7C43E"/>
    <w:rsid w:val="49E7EAE1"/>
    <w:rsid w:val="49F0E6DC"/>
    <w:rsid w:val="49F3E804"/>
    <w:rsid w:val="4A22AFD8"/>
    <w:rsid w:val="4A264E14"/>
    <w:rsid w:val="4A30194C"/>
    <w:rsid w:val="4A30DF22"/>
    <w:rsid w:val="4A35728C"/>
    <w:rsid w:val="4A364704"/>
    <w:rsid w:val="4A3C4AC8"/>
    <w:rsid w:val="4A431F6D"/>
    <w:rsid w:val="4A501891"/>
    <w:rsid w:val="4A6428DB"/>
    <w:rsid w:val="4A699B91"/>
    <w:rsid w:val="4A6E1C6F"/>
    <w:rsid w:val="4A6ED38B"/>
    <w:rsid w:val="4A70A486"/>
    <w:rsid w:val="4A7159D0"/>
    <w:rsid w:val="4A7D1E8A"/>
    <w:rsid w:val="4A7E36E2"/>
    <w:rsid w:val="4A826035"/>
    <w:rsid w:val="4A90A238"/>
    <w:rsid w:val="4AA25196"/>
    <w:rsid w:val="4AAD5EA4"/>
    <w:rsid w:val="4AADCB18"/>
    <w:rsid w:val="4AB1EFFB"/>
    <w:rsid w:val="4ACC7CB1"/>
    <w:rsid w:val="4AD12AF3"/>
    <w:rsid w:val="4AD2AF6F"/>
    <w:rsid w:val="4ADBB13C"/>
    <w:rsid w:val="4AE17C24"/>
    <w:rsid w:val="4AF0F91A"/>
    <w:rsid w:val="4AF3DEEC"/>
    <w:rsid w:val="4B090BE7"/>
    <w:rsid w:val="4B0A8F16"/>
    <w:rsid w:val="4B258DF9"/>
    <w:rsid w:val="4B2D0F07"/>
    <w:rsid w:val="4B3B449F"/>
    <w:rsid w:val="4B3E6F63"/>
    <w:rsid w:val="4B4380A8"/>
    <w:rsid w:val="4B5CD2C0"/>
    <w:rsid w:val="4B60C9D4"/>
    <w:rsid w:val="4B79EC3C"/>
    <w:rsid w:val="4B812EA7"/>
    <w:rsid w:val="4B96EB81"/>
    <w:rsid w:val="4B9760B4"/>
    <w:rsid w:val="4B9AA671"/>
    <w:rsid w:val="4BA632C1"/>
    <w:rsid w:val="4BB2D315"/>
    <w:rsid w:val="4BC1C46E"/>
    <w:rsid w:val="4BD24B4B"/>
    <w:rsid w:val="4BD3F5B7"/>
    <w:rsid w:val="4BD889A1"/>
    <w:rsid w:val="4BE32C7A"/>
    <w:rsid w:val="4BE5B3B3"/>
    <w:rsid w:val="4BE6B2DB"/>
    <w:rsid w:val="4BEC3058"/>
    <w:rsid w:val="4BF34F18"/>
    <w:rsid w:val="4C06D651"/>
    <w:rsid w:val="4C087309"/>
    <w:rsid w:val="4C09E571"/>
    <w:rsid w:val="4C0F660F"/>
    <w:rsid w:val="4C15B6FF"/>
    <w:rsid w:val="4C199709"/>
    <w:rsid w:val="4C287246"/>
    <w:rsid w:val="4C2A501E"/>
    <w:rsid w:val="4C2CF178"/>
    <w:rsid w:val="4C38B037"/>
    <w:rsid w:val="4C3D53AA"/>
    <w:rsid w:val="4C40257B"/>
    <w:rsid w:val="4C59A5E4"/>
    <w:rsid w:val="4C7A24D3"/>
    <w:rsid w:val="4C8C848A"/>
    <w:rsid w:val="4C91881B"/>
    <w:rsid w:val="4C96A334"/>
    <w:rsid w:val="4C992AC6"/>
    <w:rsid w:val="4C9F2D77"/>
    <w:rsid w:val="4CA51177"/>
    <w:rsid w:val="4CB06ED5"/>
    <w:rsid w:val="4CBB949A"/>
    <w:rsid w:val="4CC34530"/>
    <w:rsid w:val="4CCACE59"/>
    <w:rsid w:val="4CCEA106"/>
    <w:rsid w:val="4CDF21F7"/>
    <w:rsid w:val="4CDF7BA5"/>
    <w:rsid w:val="4CF43099"/>
    <w:rsid w:val="4CF67B56"/>
    <w:rsid w:val="4D0CC3DA"/>
    <w:rsid w:val="4D126D33"/>
    <w:rsid w:val="4D1E19D5"/>
    <w:rsid w:val="4D24CA39"/>
    <w:rsid w:val="4D2D2A9F"/>
    <w:rsid w:val="4D2FC228"/>
    <w:rsid w:val="4D335B6D"/>
    <w:rsid w:val="4D618840"/>
    <w:rsid w:val="4D6540A2"/>
    <w:rsid w:val="4D731097"/>
    <w:rsid w:val="4D8806A5"/>
    <w:rsid w:val="4D89C213"/>
    <w:rsid w:val="4D904AF9"/>
    <w:rsid w:val="4DA118F1"/>
    <w:rsid w:val="4DA2FA63"/>
    <w:rsid w:val="4DA4913A"/>
    <w:rsid w:val="4DB1E9D1"/>
    <w:rsid w:val="4DBD6259"/>
    <w:rsid w:val="4DCF38D8"/>
    <w:rsid w:val="4DE03CFA"/>
    <w:rsid w:val="4DE0B70D"/>
    <w:rsid w:val="4DE782CF"/>
    <w:rsid w:val="4DF37645"/>
    <w:rsid w:val="4DF6BA54"/>
    <w:rsid w:val="4E002B63"/>
    <w:rsid w:val="4E020196"/>
    <w:rsid w:val="4E02F6F4"/>
    <w:rsid w:val="4E0AE124"/>
    <w:rsid w:val="4E10012D"/>
    <w:rsid w:val="4E15F534"/>
    <w:rsid w:val="4E1A54DD"/>
    <w:rsid w:val="4E24B3F9"/>
    <w:rsid w:val="4E253AAC"/>
    <w:rsid w:val="4E2C5810"/>
    <w:rsid w:val="4E34B498"/>
    <w:rsid w:val="4E3717FA"/>
    <w:rsid w:val="4E3AF6C5"/>
    <w:rsid w:val="4E47FE9F"/>
    <w:rsid w:val="4E52F5BD"/>
    <w:rsid w:val="4E5557E9"/>
    <w:rsid w:val="4E5D3303"/>
    <w:rsid w:val="4E5DC8A0"/>
    <w:rsid w:val="4E5FF598"/>
    <w:rsid w:val="4E75BBC3"/>
    <w:rsid w:val="4E8461B9"/>
    <w:rsid w:val="4E84BB6F"/>
    <w:rsid w:val="4E898B84"/>
    <w:rsid w:val="4E8AA7F6"/>
    <w:rsid w:val="4E9523CB"/>
    <w:rsid w:val="4E985446"/>
    <w:rsid w:val="4E99FC0C"/>
    <w:rsid w:val="4E9F5892"/>
    <w:rsid w:val="4EA3C1D3"/>
    <w:rsid w:val="4EAF765B"/>
    <w:rsid w:val="4EB4BFDB"/>
    <w:rsid w:val="4ECB215C"/>
    <w:rsid w:val="4ECBDDFA"/>
    <w:rsid w:val="4ECC804D"/>
    <w:rsid w:val="4EE44612"/>
    <w:rsid w:val="4EEAFC20"/>
    <w:rsid w:val="4EED090D"/>
    <w:rsid w:val="4EF1EFFC"/>
    <w:rsid w:val="4EFBF8C7"/>
    <w:rsid w:val="4F0A373D"/>
    <w:rsid w:val="4F13AD62"/>
    <w:rsid w:val="4F1D2016"/>
    <w:rsid w:val="4F1DB035"/>
    <w:rsid w:val="4F217A8D"/>
    <w:rsid w:val="4F300E83"/>
    <w:rsid w:val="4F3FB8C7"/>
    <w:rsid w:val="4F468387"/>
    <w:rsid w:val="4F4F0D79"/>
    <w:rsid w:val="4F684C21"/>
    <w:rsid w:val="4F6965A0"/>
    <w:rsid w:val="4F6B4D9C"/>
    <w:rsid w:val="4F70100F"/>
    <w:rsid w:val="4F777097"/>
    <w:rsid w:val="4F9C6395"/>
    <w:rsid w:val="4FB1C595"/>
    <w:rsid w:val="4FB55215"/>
    <w:rsid w:val="4FB8BC6B"/>
    <w:rsid w:val="4FD0ECD9"/>
    <w:rsid w:val="4FDC164F"/>
    <w:rsid w:val="5022F7B3"/>
    <w:rsid w:val="50267857"/>
    <w:rsid w:val="5033F1C4"/>
    <w:rsid w:val="5038802C"/>
    <w:rsid w:val="503B7425"/>
    <w:rsid w:val="504B46E6"/>
    <w:rsid w:val="504BC34D"/>
    <w:rsid w:val="5056253F"/>
    <w:rsid w:val="505863C1"/>
    <w:rsid w:val="5078CD07"/>
    <w:rsid w:val="50A14E26"/>
    <w:rsid w:val="50B7106A"/>
    <w:rsid w:val="50BD4364"/>
    <w:rsid w:val="50E301F9"/>
    <w:rsid w:val="50F58BFF"/>
    <w:rsid w:val="51076A11"/>
    <w:rsid w:val="511E8912"/>
    <w:rsid w:val="512C461F"/>
    <w:rsid w:val="512E4CE5"/>
    <w:rsid w:val="513945E3"/>
    <w:rsid w:val="51596D53"/>
    <w:rsid w:val="51632070"/>
    <w:rsid w:val="5163D30E"/>
    <w:rsid w:val="516BE65C"/>
    <w:rsid w:val="517F0C9F"/>
    <w:rsid w:val="518BB813"/>
    <w:rsid w:val="519452A5"/>
    <w:rsid w:val="51945912"/>
    <w:rsid w:val="51A53AEA"/>
    <w:rsid w:val="51B5D774"/>
    <w:rsid w:val="51CBB6EA"/>
    <w:rsid w:val="51DA80D8"/>
    <w:rsid w:val="51DA93CB"/>
    <w:rsid w:val="51E3FD10"/>
    <w:rsid w:val="51EC59AA"/>
    <w:rsid w:val="51FAB936"/>
    <w:rsid w:val="51FFA40A"/>
    <w:rsid w:val="52006EBE"/>
    <w:rsid w:val="520153AB"/>
    <w:rsid w:val="5207F846"/>
    <w:rsid w:val="520D9734"/>
    <w:rsid w:val="521A4453"/>
    <w:rsid w:val="5238B1C5"/>
    <w:rsid w:val="52406F49"/>
    <w:rsid w:val="52493837"/>
    <w:rsid w:val="524FB127"/>
    <w:rsid w:val="5254A0DC"/>
    <w:rsid w:val="525EC1D3"/>
    <w:rsid w:val="5276A3E9"/>
    <w:rsid w:val="52788AA8"/>
    <w:rsid w:val="5298B99C"/>
    <w:rsid w:val="52B61AD5"/>
    <w:rsid w:val="52CD8310"/>
    <w:rsid w:val="52D1468D"/>
    <w:rsid w:val="52D90EB1"/>
    <w:rsid w:val="52DD71A6"/>
    <w:rsid w:val="52F26A44"/>
    <w:rsid w:val="52F6093A"/>
    <w:rsid w:val="52F74CF9"/>
    <w:rsid w:val="52F7C9DF"/>
    <w:rsid w:val="532C74B8"/>
    <w:rsid w:val="5332A6A9"/>
    <w:rsid w:val="533914DD"/>
    <w:rsid w:val="534B1595"/>
    <w:rsid w:val="5362819C"/>
    <w:rsid w:val="53688F20"/>
    <w:rsid w:val="53772708"/>
    <w:rsid w:val="5380FC24"/>
    <w:rsid w:val="538FE5E7"/>
    <w:rsid w:val="5390D869"/>
    <w:rsid w:val="539BFB72"/>
    <w:rsid w:val="53A959A0"/>
    <w:rsid w:val="53B3E98D"/>
    <w:rsid w:val="53C80366"/>
    <w:rsid w:val="53D5C445"/>
    <w:rsid w:val="53D647EB"/>
    <w:rsid w:val="53FDAD0C"/>
    <w:rsid w:val="5407F843"/>
    <w:rsid w:val="540E47D4"/>
    <w:rsid w:val="54180C0D"/>
    <w:rsid w:val="5420CB3D"/>
    <w:rsid w:val="5426EA02"/>
    <w:rsid w:val="54306BE4"/>
    <w:rsid w:val="54392EA2"/>
    <w:rsid w:val="544A7E8F"/>
    <w:rsid w:val="5462A03B"/>
    <w:rsid w:val="5473D535"/>
    <w:rsid w:val="547407B7"/>
    <w:rsid w:val="5476D753"/>
    <w:rsid w:val="547EB303"/>
    <w:rsid w:val="5490BD23"/>
    <w:rsid w:val="54953248"/>
    <w:rsid w:val="54A9B5A6"/>
    <w:rsid w:val="54AB5BB8"/>
    <w:rsid w:val="54B3B369"/>
    <w:rsid w:val="54B8873E"/>
    <w:rsid w:val="54C66ED7"/>
    <w:rsid w:val="54E8676B"/>
    <w:rsid w:val="54F03177"/>
    <w:rsid w:val="54F2CC61"/>
    <w:rsid w:val="54F53764"/>
    <w:rsid w:val="54F6B1D7"/>
    <w:rsid w:val="54F782AF"/>
    <w:rsid w:val="550E972C"/>
    <w:rsid w:val="55124363"/>
    <w:rsid w:val="5516AB16"/>
    <w:rsid w:val="55182F74"/>
    <w:rsid w:val="551A9B0F"/>
    <w:rsid w:val="551F3470"/>
    <w:rsid w:val="5520EC49"/>
    <w:rsid w:val="5524B5F6"/>
    <w:rsid w:val="5529D755"/>
    <w:rsid w:val="55314035"/>
    <w:rsid w:val="55426005"/>
    <w:rsid w:val="555DDCFE"/>
    <w:rsid w:val="5560DEB2"/>
    <w:rsid w:val="5562FC6F"/>
    <w:rsid w:val="55667ED1"/>
    <w:rsid w:val="55679B1C"/>
    <w:rsid w:val="55999BD8"/>
    <w:rsid w:val="55A6D2D2"/>
    <w:rsid w:val="55AB19FD"/>
    <w:rsid w:val="55C9CF05"/>
    <w:rsid w:val="55D81A92"/>
    <w:rsid w:val="55E008C4"/>
    <w:rsid w:val="55EC0A78"/>
    <w:rsid w:val="55EC2CF4"/>
    <w:rsid w:val="560E0D74"/>
    <w:rsid w:val="560EEEA1"/>
    <w:rsid w:val="56118231"/>
    <w:rsid w:val="56234521"/>
    <w:rsid w:val="562D5C53"/>
    <w:rsid w:val="563B1E75"/>
    <w:rsid w:val="563E7207"/>
    <w:rsid w:val="56460B1A"/>
    <w:rsid w:val="565EEC18"/>
    <w:rsid w:val="566CE3F5"/>
    <w:rsid w:val="5673DB39"/>
    <w:rsid w:val="56910A12"/>
    <w:rsid w:val="569C2B2E"/>
    <w:rsid w:val="56A35A98"/>
    <w:rsid w:val="56B0131B"/>
    <w:rsid w:val="56B96787"/>
    <w:rsid w:val="56BE87E0"/>
    <w:rsid w:val="56D2450D"/>
    <w:rsid w:val="56D402B2"/>
    <w:rsid w:val="56D5A62D"/>
    <w:rsid w:val="56D5E3BB"/>
    <w:rsid w:val="56D97C86"/>
    <w:rsid w:val="56E146D3"/>
    <w:rsid w:val="56E17D1E"/>
    <w:rsid w:val="56F38D28"/>
    <w:rsid w:val="56FAF12A"/>
    <w:rsid w:val="56FE03AC"/>
    <w:rsid w:val="572D8E5C"/>
    <w:rsid w:val="57316D80"/>
    <w:rsid w:val="5731F170"/>
    <w:rsid w:val="5734D34A"/>
    <w:rsid w:val="5736EB94"/>
    <w:rsid w:val="573FCEE8"/>
    <w:rsid w:val="5744BEBF"/>
    <w:rsid w:val="5745D68B"/>
    <w:rsid w:val="57547E87"/>
    <w:rsid w:val="575B5F6E"/>
    <w:rsid w:val="575DAFBB"/>
    <w:rsid w:val="578B1177"/>
    <w:rsid w:val="57919207"/>
    <w:rsid w:val="5795C0C7"/>
    <w:rsid w:val="57AFEB4E"/>
    <w:rsid w:val="57B192EE"/>
    <w:rsid w:val="57BBE189"/>
    <w:rsid w:val="57E75988"/>
    <w:rsid w:val="57EE8B7A"/>
    <w:rsid w:val="57EF4680"/>
    <w:rsid w:val="57F460AA"/>
    <w:rsid w:val="57F4EF8C"/>
    <w:rsid w:val="57F7A1E1"/>
    <w:rsid w:val="5800613E"/>
    <w:rsid w:val="58143E67"/>
    <w:rsid w:val="5826553A"/>
    <w:rsid w:val="5830B79C"/>
    <w:rsid w:val="583CB148"/>
    <w:rsid w:val="584DE969"/>
    <w:rsid w:val="585049F8"/>
    <w:rsid w:val="58543168"/>
    <w:rsid w:val="585F11F9"/>
    <w:rsid w:val="586BC537"/>
    <w:rsid w:val="5876F162"/>
    <w:rsid w:val="5879E258"/>
    <w:rsid w:val="587E0B43"/>
    <w:rsid w:val="58A3496D"/>
    <w:rsid w:val="58AF4A71"/>
    <w:rsid w:val="58B5AF67"/>
    <w:rsid w:val="58B6DBD8"/>
    <w:rsid w:val="58CACD58"/>
    <w:rsid w:val="58D92DAD"/>
    <w:rsid w:val="590F54C8"/>
    <w:rsid w:val="5926DDEB"/>
    <w:rsid w:val="594A467F"/>
    <w:rsid w:val="595F85FC"/>
    <w:rsid w:val="596D653B"/>
    <w:rsid w:val="596D6EA0"/>
    <w:rsid w:val="5970C6FD"/>
    <w:rsid w:val="59740EB8"/>
    <w:rsid w:val="5977D189"/>
    <w:rsid w:val="5991AA0E"/>
    <w:rsid w:val="5995730C"/>
    <w:rsid w:val="59A76D4E"/>
    <w:rsid w:val="59AF8C55"/>
    <w:rsid w:val="59B0AA9E"/>
    <w:rsid w:val="59C2CF0D"/>
    <w:rsid w:val="59CAC51F"/>
    <w:rsid w:val="59D3194E"/>
    <w:rsid w:val="59D4188A"/>
    <w:rsid w:val="59E0B15B"/>
    <w:rsid w:val="59E59D6E"/>
    <w:rsid w:val="59E63D28"/>
    <w:rsid w:val="59EBE0D3"/>
    <w:rsid w:val="5A06B4ED"/>
    <w:rsid w:val="5A0B1000"/>
    <w:rsid w:val="5A0B6F5F"/>
    <w:rsid w:val="5A15C1A2"/>
    <w:rsid w:val="5A17A6D7"/>
    <w:rsid w:val="5A2CD08D"/>
    <w:rsid w:val="5A3289F2"/>
    <w:rsid w:val="5A3AED40"/>
    <w:rsid w:val="5A3BF2AE"/>
    <w:rsid w:val="5A3C465E"/>
    <w:rsid w:val="5A65E40E"/>
    <w:rsid w:val="5A853F70"/>
    <w:rsid w:val="5A8AD43C"/>
    <w:rsid w:val="5A96A607"/>
    <w:rsid w:val="5A96B4D6"/>
    <w:rsid w:val="5A9D0141"/>
    <w:rsid w:val="5AA7F5F7"/>
    <w:rsid w:val="5AD41689"/>
    <w:rsid w:val="5AE93C66"/>
    <w:rsid w:val="5AF41FFC"/>
    <w:rsid w:val="5AF74531"/>
    <w:rsid w:val="5AFC65C2"/>
    <w:rsid w:val="5B074F59"/>
    <w:rsid w:val="5B160990"/>
    <w:rsid w:val="5B2603E3"/>
    <w:rsid w:val="5B286226"/>
    <w:rsid w:val="5B2AE0B0"/>
    <w:rsid w:val="5B3E18E3"/>
    <w:rsid w:val="5B414428"/>
    <w:rsid w:val="5B54C62E"/>
    <w:rsid w:val="5B83235D"/>
    <w:rsid w:val="5B845C1B"/>
    <w:rsid w:val="5B8C3753"/>
    <w:rsid w:val="5B8D7E3F"/>
    <w:rsid w:val="5B8FE6D8"/>
    <w:rsid w:val="5B90544D"/>
    <w:rsid w:val="5B91F89D"/>
    <w:rsid w:val="5B98CF74"/>
    <w:rsid w:val="5B9C1A02"/>
    <w:rsid w:val="5BA16813"/>
    <w:rsid w:val="5BA1F919"/>
    <w:rsid w:val="5BBA038A"/>
    <w:rsid w:val="5BD15E90"/>
    <w:rsid w:val="5BD4D70A"/>
    <w:rsid w:val="5BDEE95D"/>
    <w:rsid w:val="5BE0AC66"/>
    <w:rsid w:val="5BE129C7"/>
    <w:rsid w:val="5BF68225"/>
    <w:rsid w:val="5BFE719B"/>
    <w:rsid w:val="5C1030DA"/>
    <w:rsid w:val="5C14B923"/>
    <w:rsid w:val="5C16D1C2"/>
    <w:rsid w:val="5C19E8F4"/>
    <w:rsid w:val="5C1A3AC2"/>
    <w:rsid w:val="5C24170D"/>
    <w:rsid w:val="5C2D9FCE"/>
    <w:rsid w:val="5C52BF49"/>
    <w:rsid w:val="5C63B7D3"/>
    <w:rsid w:val="5C66C7CC"/>
    <w:rsid w:val="5C752AFD"/>
    <w:rsid w:val="5C840E86"/>
    <w:rsid w:val="5CA2E270"/>
    <w:rsid w:val="5CB373A3"/>
    <w:rsid w:val="5CBD6C00"/>
    <w:rsid w:val="5CBEDB4B"/>
    <w:rsid w:val="5CCC6D5E"/>
    <w:rsid w:val="5CCD793A"/>
    <w:rsid w:val="5CDF89AD"/>
    <w:rsid w:val="5CDF9BCF"/>
    <w:rsid w:val="5CE0C6E3"/>
    <w:rsid w:val="5CEB1330"/>
    <w:rsid w:val="5CF0FC1D"/>
    <w:rsid w:val="5CF2DE91"/>
    <w:rsid w:val="5CFD1DEF"/>
    <w:rsid w:val="5D13BEED"/>
    <w:rsid w:val="5D574B9B"/>
    <w:rsid w:val="5D5A336F"/>
    <w:rsid w:val="5D6BE950"/>
    <w:rsid w:val="5D74009C"/>
    <w:rsid w:val="5D74BAC5"/>
    <w:rsid w:val="5D85F1D9"/>
    <w:rsid w:val="5DA8F467"/>
    <w:rsid w:val="5DBABABA"/>
    <w:rsid w:val="5DC7D6F2"/>
    <w:rsid w:val="5DD41E99"/>
    <w:rsid w:val="5DDFE3F0"/>
    <w:rsid w:val="5DF5B41B"/>
    <w:rsid w:val="5DF8D6C7"/>
    <w:rsid w:val="5E1BE2E3"/>
    <w:rsid w:val="5E20893B"/>
    <w:rsid w:val="5E22C442"/>
    <w:rsid w:val="5E2C8923"/>
    <w:rsid w:val="5E2F483C"/>
    <w:rsid w:val="5E315109"/>
    <w:rsid w:val="5E34A60C"/>
    <w:rsid w:val="5E3531AA"/>
    <w:rsid w:val="5E4CCDD0"/>
    <w:rsid w:val="5E570D47"/>
    <w:rsid w:val="5E5E94BD"/>
    <w:rsid w:val="5E640F1F"/>
    <w:rsid w:val="5E7528A6"/>
    <w:rsid w:val="5E7F7EFE"/>
    <w:rsid w:val="5E80D020"/>
    <w:rsid w:val="5E839031"/>
    <w:rsid w:val="5E8CFDC9"/>
    <w:rsid w:val="5E9456BF"/>
    <w:rsid w:val="5E95F060"/>
    <w:rsid w:val="5E97BB03"/>
    <w:rsid w:val="5EA1D9CB"/>
    <w:rsid w:val="5EAA3DAA"/>
    <w:rsid w:val="5EAAF524"/>
    <w:rsid w:val="5EB238E2"/>
    <w:rsid w:val="5EB51367"/>
    <w:rsid w:val="5EC0ED3E"/>
    <w:rsid w:val="5ECE0C4D"/>
    <w:rsid w:val="5ECE27BE"/>
    <w:rsid w:val="5ED0705F"/>
    <w:rsid w:val="5ED24E97"/>
    <w:rsid w:val="5ED6C5DA"/>
    <w:rsid w:val="5EED358E"/>
    <w:rsid w:val="5EED83CC"/>
    <w:rsid w:val="5F018695"/>
    <w:rsid w:val="5F0248BC"/>
    <w:rsid w:val="5F0D156E"/>
    <w:rsid w:val="5F2628C9"/>
    <w:rsid w:val="5F475BDE"/>
    <w:rsid w:val="5F4834D9"/>
    <w:rsid w:val="5F4DA399"/>
    <w:rsid w:val="5F4F4692"/>
    <w:rsid w:val="5F64D432"/>
    <w:rsid w:val="5F81EFD8"/>
    <w:rsid w:val="5F880B24"/>
    <w:rsid w:val="5F94C9B3"/>
    <w:rsid w:val="5FA0F632"/>
    <w:rsid w:val="5FB79E4F"/>
    <w:rsid w:val="5FC1BF06"/>
    <w:rsid w:val="5FC852E8"/>
    <w:rsid w:val="5FD8159C"/>
    <w:rsid w:val="5FECED60"/>
    <w:rsid w:val="5FED2E4C"/>
    <w:rsid w:val="5FF4190F"/>
    <w:rsid w:val="60030B8C"/>
    <w:rsid w:val="60032010"/>
    <w:rsid w:val="600C5469"/>
    <w:rsid w:val="60184EA7"/>
    <w:rsid w:val="60332F8E"/>
    <w:rsid w:val="603598B4"/>
    <w:rsid w:val="603E70B6"/>
    <w:rsid w:val="60461067"/>
    <w:rsid w:val="60487C30"/>
    <w:rsid w:val="605E0984"/>
    <w:rsid w:val="6064FE8D"/>
    <w:rsid w:val="606847B0"/>
    <w:rsid w:val="6075CAEE"/>
    <w:rsid w:val="60795C01"/>
    <w:rsid w:val="60AE5B52"/>
    <w:rsid w:val="60B80E6F"/>
    <w:rsid w:val="60D7FF82"/>
    <w:rsid w:val="60DCAE63"/>
    <w:rsid w:val="60E5FD0B"/>
    <w:rsid w:val="60FDE546"/>
    <w:rsid w:val="610C6EC8"/>
    <w:rsid w:val="6110779B"/>
    <w:rsid w:val="611904FE"/>
    <w:rsid w:val="61212B9A"/>
    <w:rsid w:val="6164DF95"/>
    <w:rsid w:val="61673CEB"/>
    <w:rsid w:val="616C9B6D"/>
    <w:rsid w:val="618BC7C6"/>
    <w:rsid w:val="618F0DE0"/>
    <w:rsid w:val="61903355"/>
    <w:rsid w:val="619365BD"/>
    <w:rsid w:val="619646E8"/>
    <w:rsid w:val="61A7E69A"/>
    <w:rsid w:val="61B3E626"/>
    <w:rsid w:val="61BB974B"/>
    <w:rsid w:val="61C652D3"/>
    <w:rsid w:val="61D65F09"/>
    <w:rsid w:val="61EBB517"/>
    <w:rsid w:val="6203F981"/>
    <w:rsid w:val="6222064F"/>
    <w:rsid w:val="622C9972"/>
    <w:rsid w:val="623ADCDA"/>
    <w:rsid w:val="624246D2"/>
    <w:rsid w:val="6256B7F8"/>
    <w:rsid w:val="625CA0F4"/>
    <w:rsid w:val="625E9161"/>
    <w:rsid w:val="627ECE88"/>
    <w:rsid w:val="627FA75B"/>
    <w:rsid w:val="627FD59B"/>
    <w:rsid w:val="627FE69E"/>
    <w:rsid w:val="62814A90"/>
    <w:rsid w:val="6290DE4E"/>
    <w:rsid w:val="62A792EE"/>
    <w:rsid w:val="62AE2A58"/>
    <w:rsid w:val="62C46C54"/>
    <w:rsid w:val="62D28671"/>
    <w:rsid w:val="62D796F9"/>
    <w:rsid w:val="630017BA"/>
    <w:rsid w:val="6308D110"/>
    <w:rsid w:val="630DCF73"/>
    <w:rsid w:val="63115A6E"/>
    <w:rsid w:val="6319A71D"/>
    <w:rsid w:val="631D2DED"/>
    <w:rsid w:val="6327A188"/>
    <w:rsid w:val="632C04B5"/>
    <w:rsid w:val="6336DDFB"/>
    <w:rsid w:val="6339D7EC"/>
    <w:rsid w:val="63515A81"/>
    <w:rsid w:val="63644683"/>
    <w:rsid w:val="6366F405"/>
    <w:rsid w:val="6370A6AA"/>
    <w:rsid w:val="6378F54A"/>
    <w:rsid w:val="637938A7"/>
    <w:rsid w:val="637D8458"/>
    <w:rsid w:val="637EA107"/>
    <w:rsid w:val="639AA4E3"/>
    <w:rsid w:val="639E7195"/>
    <w:rsid w:val="63A0FFED"/>
    <w:rsid w:val="63BB2BBC"/>
    <w:rsid w:val="63CFB03D"/>
    <w:rsid w:val="63E45314"/>
    <w:rsid w:val="640AE030"/>
    <w:rsid w:val="64107478"/>
    <w:rsid w:val="64390147"/>
    <w:rsid w:val="643921D3"/>
    <w:rsid w:val="6449E8B5"/>
    <w:rsid w:val="64630BDB"/>
    <w:rsid w:val="647716AD"/>
    <w:rsid w:val="64B057F2"/>
    <w:rsid w:val="64BA9C27"/>
    <w:rsid w:val="64C9EC2A"/>
    <w:rsid w:val="64E40FD7"/>
    <w:rsid w:val="64EDE1DF"/>
    <w:rsid w:val="64FDEE93"/>
    <w:rsid w:val="65004835"/>
    <w:rsid w:val="650637CA"/>
    <w:rsid w:val="650C51C4"/>
    <w:rsid w:val="650FD417"/>
    <w:rsid w:val="6526DEFC"/>
    <w:rsid w:val="652F38BC"/>
    <w:rsid w:val="6533B648"/>
    <w:rsid w:val="6544AA11"/>
    <w:rsid w:val="65456BBE"/>
    <w:rsid w:val="6545CE25"/>
    <w:rsid w:val="654A9288"/>
    <w:rsid w:val="654B130E"/>
    <w:rsid w:val="654C363E"/>
    <w:rsid w:val="654FF6FC"/>
    <w:rsid w:val="655F44FE"/>
    <w:rsid w:val="6561A5EC"/>
    <w:rsid w:val="656636E4"/>
    <w:rsid w:val="65700B29"/>
    <w:rsid w:val="657312DF"/>
    <w:rsid w:val="65784435"/>
    <w:rsid w:val="6580303C"/>
    <w:rsid w:val="65825711"/>
    <w:rsid w:val="6587D357"/>
    <w:rsid w:val="65BADC22"/>
    <w:rsid w:val="65D483BC"/>
    <w:rsid w:val="65E749C7"/>
    <w:rsid w:val="65F0E1A3"/>
    <w:rsid w:val="65F3C634"/>
    <w:rsid w:val="65FCC209"/>
    <w:rsid w:val="65FFCFC5"/>
    <w:rsid w:val="6604648F"/>
    <w:rsid w:val="66046B03"/>
    <w:rsid w:val="6611C511"/>
    <w:rsid w:val="6614338A"/>
    <w:rsid w:val="661CB2C2"/>
    <w:rsid w:val="662F8A42"/>
    <w:rsid w:val="66323E48"/>
    <w:rsid w:val="6636E838"/>
    <w:rsid w:val="666F20C8"/>
    <w:rsid w:val="66701883"/>
    <w:rsid w:val="6674ED06"/>
    <w:rsid w:val="667693C3"/>
    <w:rsid w:val="667FA73A"/>
    <w:rsid w:val="669BC026"/>
    <w:rsid w:val="66B833AE"/>
    <w:rsid w:val="66D1C30A"/>
    <w:rsid w:val="66F2ADA4"/>
    <w:rsid w:val="670976A5"/>
    <w:rsid w:val="670AAAF8"/>
    <w:rsid w:val="6712E738"/>
    <w:rsid w:val="6726BC39"/>
    <w:rsid w:val="6732A800"/>
    <w:rsid w:val="6746CAE2"/>
    <w:rsid w:val="674D68B9"/>
    <w:rsid w:val="675002C0"/>
    <w:rsid w:val="67576B23"/>
    <w:rsid w:val="6785B80E"/>
    <w:rsid w:val="6788BC38"/>
    <w:rsid w:val="6792F7CA"/>
    <w:rsid w:val="67AAEE5B"/>
    <w:rsid w:val="67C624F0"/>
    <w:rsid w:val="67D5C839"/>
    <w:rsid w:val="67DBB485"/>
    <w:rsid w:val="67DD2839"/>
    <w:rsid w:val="67E18623"/>
    <w:rsid w:val="67EBC8DD"/>
    <w:rsid w:val="67F0AF88"/>
    <w:rsid w:val="67F9DE0A"/>
    <w:rsid w:val="67FFB8A4"/>
    <w:rsid w:val="6801D3AB"/>
    <w:rsid w:val="6801E039"/>
    <w:rsid w:val="68046C0D"/>
    <w:rsid w:val="682015AC"/>
    <w:rsid w:val="68235B73"/>
    <w:rsid w:val="68250E0E"/>
    <w:rsid w:val="68640DF5"/>
    <w:rsid w:val="6869C107"/>
    <w:rsid w:val="686B5745"/>
    <w:rsid w:val="6870D405"/>
    <w:rsid w:val="68863D8B"/>
    <w:rsid w:val="6898E1B4"/>
    <w:rsid w:val="68BC7AEA"/>
    <w:rsid w:val="68D1291E"/>
    <w:rsid w:val="68D1653C"/>
    <w:rsid w:val="68D5EEC2"/>
    <w:rsid w:val="68D78238"/>
    <w:rsid w:val="68ED84CF"/>
    <w:rsid w:val="6904EBC4"/>
    <w:rsid w:val="6907E9CF"/>
    <w:rsid w:val="69131B3B"/>
    <w:rsid w:val="69183EE4"/>
    <w:rsid w:val="691EC0FA"/>
    <w:rsid w:val="6925ED93"/>
    <w:rsid w:val="69286888"/>
    <w:rsid w:val="694974FB"/>
    <w:rsid w:val="6950F390"/>
    <w:rsid w:val="6952DED7"/>
    <w:rsid w:val="69692047"/>
    <w:rsid w:val="69734345"/>
    <w:rsid w:val="6978351B"/>
    <w:rsid w:val="697AAA8E"/>
    <w:rsid w:val="6981BB4B"/>
    <w:rsid w:val="69887E4B"/>
    <w:rsid w:val="698D6EBF"/>
    <w:rsid w:val="6991D8D6"/>
    <w:rsid w:val="69997328"/>
    <w:rsid w:val="69B19023"/>
    <w:rsid w:val="69B1DDCB"/>
    <w:rsid w:val="69B4F64C"/>
    <w:rsid w:val="69C7667B"/>
    <w:rsid w:val="69D00BA4"/>
    <w:rsid w:val="69E0E294"/>
    <w:rsid w:val="69E2DA12"/>
    <w:rsid w:val="69E7E7F2"/>
    <w:rsid w:val="69ECAA53"/>
    <w:rsid w:val="6A015384"/>
    <w:rsid w:val="6A0243C7"/>
    <w:rsid w:val="6A07049D"/>
    <w:rsid w:val="6A1068E8"/>
    <w:rsid w:val="6A1F9E85"/>
    <w:rsid w:val="6A2FCBDB"/>
    <w:rsid w:val="6A31EF5D"/>
    <w:rsid w:val="6A34098E"/>
    <w:rsid w:val="6A36146F"/>
    <w:rsid w:val="6A3C153B"/>
    <w:rsid w:val="6A53D4A2"/>
    <w:rsid w:val="6A6512D1"/>
    <w:rsid w:val="6A72BAD5"/>
    <w:rsid w:val="6A9713FE"/>
    <w:rsid w:val="6A9AB515"/>
    <w:rsid w:val="6A9D1BA1"/>
    <w:rsid w:val="6A9F221E"/>
    <w:rsid w:val="6A9FD831"/>
    <w:rsid w:val="6AA3BEEC"/>
    <w:rsid w:val="6AA5B785"/>
    <w:rsid w:val="6AB1DA70"/>
    <w:rsid w:val="6AB61402"/>
    <w:rsid w:val="6AB77B49"/>
    <w:rsid w:val="6AD840E6"/>
    <w:rsid w:val="6AD91DE9"/>
    <w:rsid w:val="6AEB1FF2"/>
    <w:rsid w:val="6AF169DE"/>
    <w:rsid w:val="6AFB2F94"/>
    <w:rsid w:val="6B0397D6"/>
    <w:rsid w:val="6B0F5206"/>
    <w:rsid w:val="6B17297D"/>
    <w:rsid w:val="6B179F37"/>
    <w:rsid w:val="6B3C3C1D"/>
    <w:rsid w:val="6B4652DE"/>
    <w:rsid w:val="6B60A23F"/>
    <w:rsid w:val="6B65F2E6"/>
    <w:rsid w:val="6B71402F"/>
    <w:rsid w:val="6B730B14"/>
    <w:rsid w:val="6B7F0368"/>
    <w:rsid w:val="6B82FDDC"/>
    <w:rsid w:val="6B920800"/>
    <w:rsid w:val="6B963570"/>
    <w:rsid w:val="6BB4A5F1"/>
    <w:rsid w:val="6BB5BCD6"/>
    <w:rsid w:val="6BC1A7BC"/>
    <w:rsid w:val="6BE7ABBD"/>
    <w:rsid w:val="6BE9863F"/>
    <w:rsid w:val="6BEAF32A"/>
    <w:rsid w:val="6BF4C691"/>
    <w:rsid w:val="6C1619D2"/>
    <w:rsid w:val="6C2C8F5E"/>
    <w:rsid w:val="6C311EEE"/>
    <w:rsid w:val="6C47C4D3"/>
    <w:rsid w:val="6C4BB686"/>
    <w:rsid w:val="6C4DEEBE"/>
    <w:rsid w:val="6C644F36"/>
    <w:rsid w:val="6C6534D1"/>
    <w:rsid w:val="6C672AF9"/>
    <w:rsid w:val="6C69C4E3"/>
    <w:rsid w:val="6C89B6DB"/>
    <w:rsid w:val="6C9644FC"/>
    <w:rsid w:val="6C966411"/>
    <w:rsid w:val="6CB0543B"/>
    <w:rsid w:val="6CBE92D9"/>
    <w:rsid w:val="6CBFAD17"/>
    <w:rsid w:val="6CC5F14F"/>
    <w:rsid w:val="6CDCD9CF"/>
    <w:rsid w:val="6CE3FDFA"/>
    <w:rsid w:val="6CF1D3C6"/>
    <w:rsid w:val="6CF2749E"/>
    <w:rsid w:val="6CFE3FF2"/>
    <w:rsid w:val="6CFF935F"/>
    <w:rsid w:val="6D065CB0"/>
    <w:rsid w:val="6D067C0D"/>
    <w:rsid w:val="6D290EA5"/>
    <w:rsid w:val="6D37D6F6"/>
    <w:rsid w:val="6D3EC013"/>
    <w:rsid w:val="6D44146C"/>
    <w:rsid w:val="6D4E1969"/>
    <w:rsid w:val="6D507CAA"/>
    <w:rsid w:val="6D61712F"/>
    <w:rsid w:val="6D63623C"/>
    <w:rsid w:val="6D6C1C1B"/>
    <w:rsid w:val="6D732813"/>
    <w:rsid w:val="6D7FEE39"/>
    <w:rsid w:val="6D8556A0"/>
    <w:rsid w:val="6DA3D40D"/>
    <w:rsid w:val="6DB5E2C7"/>
    <w:rsid w:val="6DBDF57E"/>
    <w:rsid w:val="6DBFAE57"/>
    <w:rsid w:val="6DE47158"/>
    <w:rsid w:val="6DEC9D9F"/>
    <w:rsid w:val="6E20A95A"/>
    <w:rsid w:val="6E222715"/>
    <w:rsid w:val="6E2D2C16"/>
    <w:rsid w:val="6E767973"/>
    <w:rsid w:val="6E7B241C"/>
    <w:rsid w:val="6E7E1BC6"/>
    <w:rsid w:val="6E820B71"/>
    <w:rsid w:val="6E885E1C"/>
    <w:rsid w:val="6E8BB5EA"/>
    <w:rsid w:val="6E90FF77"/>
    <w:rsid w:val="6EA461EF"/>
    <w:rsid w:val="6EA81F72"/>
    <w:rsid w:val="6EB6CBA8"/>
    <w:rsid w:val="6EBC8A68"/>
    <w:rsid w:val="6EC52393"/>
    <w:rsid w:val="6ECA45AF"/>
    <w:rsid w:val="6ED7CF29"/>
    <w:rsid w:val="6EDB7DD7"/>
    <w:rsid w:val="6EE24AEA"/>
    <w:rsid w:val="6EEC6BD6"/>
    <w:rsid w:val="6EF77541"/>
    <w:rsid w:val="6F017ECD"/>
    <w:rsid w:val="6F082355"/>
    <w:rsid w:val="6F0B9C87"/>
    <w:rsid w:val="6F0E6FCC"/>
    <w:rsid w:val="6F0F865E"/>
    <w:rsid w:val="6F1B2669"/>
    <w:rsid w:val="6F24C4E4"/>
    <w:rsid w:val="6F2EF1BF"/>
    <w:rsid w:val="6F3B2563"/>
    <w:rsid w:val="6F3B50BE"/>
    <w:rsid w:val="6F3B9529"/>
    <w:rsid w:val="6F4005BC"/>
    <w:rsid w:val="6F44A820"/>
    <w:rsid w:val="6F5E3165"/>
    <w:rsid w:val="6F681951"/>
    <w:rsid w:val="6F6FA8FB"/>
    <w:rsid w:val="6F879B1D"/>
    <w:rsid w:val="6F9B0E7C"/>
    <w:rsid w:val="6F9EE213"/>
    <w:rsid w:val="6FA29056"/>
    <w:rsid w:val="6FA7C5C7"/>
    <w:rsid w:val="6FACE5DF"/>
    <w:rsid w:val="6FB055B4"/>
    <w:rsid w:val="6FB30075"/>
    <w:rsid w:val="6FB3778D"/>
    <w:rsid w:val="6FCDA032"/>
    <w:rsid w:val="6FCE7787"/>
    <w:rsid w:val="6FD1733B"/>
    <w:rsid w:val="6FD3F328"/>
    <w:rsid w:val="6FE72D2B"/>
    <w:rsid w:val="6FFD31BA"/>
    <w:rsid w:val="701261F2"/>
    <w:rsid w:val="703513D0"/>
    <w:rsid w:val="7038F339"/>
    <w:rsid w:val="70416C13"/>
    <w:rsid w:val="70561736"/>
    <w:rsid w:val="7060B51E"/>
    <w:rsid w:val="706DFE43"/>
    <w:rsid w:val="7080C3C5"/>
    <w:rsid w:val="70851D15"/>
    <w:rsid w:val="70871CC4"/>
    <w:rsid w:val="7097C056"/>
    <w:rsid w:val="709F61CD"/>
    <w:rsid w:val="70A78C45"/>
    <w:rsid w:val="70AB56BF"/>
    <w:rsid w:val="70AD34D8"/>
    <w:rsid w:val="70AF22D0"/>
    <w:rsid w:val="70C1A96D"/>
    <w:rsid w:val="70C8D915"/>
    <w:rsid w:val="70D0E98F"/>
    <w:rsid w:val="70D8B3B5"/>
    <w:rsid w:val="7100C275"/>
    <w:rsid w:val="711251DE"/>
    <w:rsid w:val="71157CFC"/>
    <w:rsid w:val="7117140B"/>
    <w:rsid w:val="71271F88"/>
    <w:rsid w:val="71354807"/>
    <w:rsid w:val="713AA4B2"/>
    <w:rsid w:val="714B7DA8"/>
    <w:rsid w:val="715E390B"/>
    <w:rsid w:val="716CA47C"/>
    <w:rsid w:val="7173CB04"/>
    <w:rsid w:val="7181CB10"/>
    <w:rsid w:val="719FC051"/>
    <w:rsid w:val="71C7AE05"/>
    <w:rsid w:val="71CC8C39"/>
    <w:rsid w:val="71CEB221"/>
    <w:rsid w:val="71D21491"/>
    <w:rsid w:val="71E0A2AE"/>
    <w:rsid w:val="71E7F4D4"/>
    <w:rsid w:val="71F5CB1B"/>
    <w:rsid w:val="72044FFE"/>
    <w:rsid w:val="72069F18"/>
    <w:rsid w:val="720ABDC2"/>
    <w:rsid w:val="720AFDF9"/>
    <w:rsid w:val="7211C965"/>
    <w:rsid w:val="7215B0A3"/>
    <w:rsid w:val="723EFE8C"/>
    <w:rsid w:val="72400A68"/>
    <w:rsid w:val="72433D49"/>
    <w:rsid w:val="7244B2AF"/>
    <w:rsid w:val="7244E182"/>
    <w:rsid w:val="724847E1"/>
    <w:rsid w:val="72493684"/>
    <w:rsid w:val="725066E2"/>
    <w:rsid w:val="727B7B04"/>
    <w:rsid w:val="727C0BF1"/>
    <w:rsid w:val="728A49FE"/>
    <w:rsid w:val="729E1DDA"/>
    <w:rsid w:val="729F0B92"/>
    <w:rsid w:val="72AA97C9"/>
    <w:rsid w:val="72ABF99F"/>
    <w:rsid w:val="72B44CE7"/>
    <w:rsid w:val="72B4F46A"/>
    <w:rsid w:val="72B6F61D"/>
    <w:rsid w:val="72D0A7E3"/>
    <w:rsid w:val="72D44C60"/>
    <w:rsid w:val="72EC5E23"/>
    <w:rsid w:val="72EE5773"/>
    <w:rsid w:val="72F6FA7A"/>
    <w:rsid w:val="72FB568B"/>
    <w:rsid w:val="72FD9089"/>
    <w:rsid w:val="72FDB52C"/>
    <w:rsid w:val="7303F900"/>
    <w:rsid w:val="7307FE20"/>
    <w:rsid w:val="731A473A"/>
    <w:rsid w:val="7320FCF5"/>
    <w:rsid w:val="732C897A"/>
    <w:rsid w:val="7334B43F"/>
    <w:rsid w:val="7334E780"/>
    <w:rsid w:val="7336A9D4"/>
    <w:rsid w:val="7337DC4B"/>
    <w:rsid w:val="734A2B57"/>
    <w:rsid w:val="73528EF2"/>
    <w:rsid w:val="735C42DF"/>
    <w:rsid w:val="73656277"/>
    <w:rsid w:val="73728BCC"/>
    <w:rsid w:val="73750046"/>
    <w:rsid w:val="73950377"/>
    <w:rsid w:val="73A4DA60"/>
    <w:rsid w:val="73AC1043"/>
    <w:rsid w:val="73B5014A"/>
    <w:rsid w:val="73B54470"/>
    <w:rsid w:val="73D7B2E8"/>
    <w:rsid w:val="73E1BC3A"/>
    <w:rsid w:val="73E20534"/>
    <w:rsid w:val="73E2F8A6"/>
    <w:rsid w:val="73E60209"/>
    <w:rsid w:val="73FCB3BF"/>
    <w:rsid w:val="740061B2"/>
    <w:rsid w:val="74199D1B"/>
    <w:rsid w:val="741B1700"/>
    <w:rsid w:val="741CF1FD"/>
    <w:rsid w:val="7421AD1C"/>
    <w:rsid w:val="742F1C4F"/>
    <w:rsid w:val="74411FB7"/>
    <w:rsid w:val="744BA2E8"/>
    <w:rsid w:val="7450C4CB"/>
    <w:rsid w:val="74548DB0"/>
    <w:rsid w:val="746419C8"/>
    <w:rsid w:val="74655991"/>
    <w:rsid w:val="7469886C"/>
    <w:rsid w:val="7470E72A"/>
    <w:rsid w:val="74724DC7"/>
    <w:rsid w:val="7472CB7A"/>
    <w:rsid w:val="74776C3C"/>
    <w:rsid w:val="748083DA"/>
    <w:rsid w:val="7496593A"/>
    <w:rsid w:val="749D1B16"/>
    <w:rsid w:val="749FCA8F"/>
    <w:rsid w:val="74AA243A"/>
    <w:rsid w:val="74B02473"/>
    <w:rsid w:val="74B50A53"/>
    <w:rsid w:val="74B7A8C7"/>
    <w:rsid w:val="74E40D32"/>
    <w:rsid w:val="74EEB986"/>
    <w:rsid w:val="74EF2871"/>
    <w:rsid w:val="74F3BD68"/>
    <w:rsid w:val="75036E00"/>
    <w:rsid w:val="751A509D"/>
    <w:rsid w:val="752F5AED"/>
    <w:rsid w:val="753421AF"/>
    <w:rsid w:val="753CC762"/>
    <w:rsid w:val="755B9ADC"/>
    <w:rsid w:val="755F9B63"/>
    <w:rsid w:val="75607A60"/>
    <w:rsid w:val="757E5C27"/>
    <w:rsid w:val="757FD3F5"/>
    <w:rsid w:val="7585F815"/>
    <w:rsid w:val="759BA83D"/>
    <w:rsid w:val="759C0FB2"/>
    <w:rsid w:val="759F3363"/>
    <w:rsid w:val="75AADA2E"/>
    <w:rsid w:val="75B7F57B"/>
    <w:rsid w:val="75B99A6C"/>
    <w:rsid w:val="75DA177B"/>
    <w:rsid w:val="75DE67FB"/>
    <w:rsid w:val="75E56F2E"/>
    <w:rsid w:val="75F2F0FE"/>
    <w:rsid w:val="75F5577A"/>
    <w:rsid w:val="75F9038C"/>
    <w:rsid w:val="760329E6"/>
    <w:rsid w:val="76130676"/>
    <w:rsid w:val="761BB98D"/>
    <w:rsid w:val="7636AB9A"/>
    <w:rsid w:val="76376F3C"/>
    <w:rsid w:val="7639F90A"/>
    <w:rsid w:val="7659DDEF"/>
    <w:rsid w:val="7660FC9C"/>
    <w:rsid w:val="76656CE7"/>
    <w:rsid w:val="76679299"/>
    <w:rsid w:val="7669030E"/>
    <w:rsid w:val="767131D6"/>
    <w:rsid w:val="7671871A"/>
    <w:rsid w:val="7675D90D"/>
    <w:rsid w:val="76884E92"/>
    <w:rsid w:val="768C9589"/>
    <w:rsid w:val="7690594A"/>
    <w:rsid w:val="7696078B"/>
    <w:rsid w:val="7696C4FD"/>
    <w:rsid w:val="76A948C6"/>
    <w:rsid w:val="76BD489F"/>
    <w:rsid w:val="76C5956D"/>
    <w:rsid w:val="76CEA0E1"/>
    <w:rsid w:val="76E20E08"/>
    <w:rsid w:val="76ECCB6A"/>
    <w:rsid w:val="7703328D"/>
    <w:rsid w:val="7709CB9B"/>
    <w:rsid w:val="77153ED8"/>
    <w:rsid w:val="77161DEE"/>
    <w:rsid w:val="77175C77"/>
    <w:rsid w:val="771A9843"/>
    <w:rsid w:val="773EF256"/>
    <w:rsid w:val="7747CCF6"/>
    <w:rsid w:val="774D4EF7"/>
    <w:rsid w:val="7766BDA6"/>
    <w:rsid w:val="77822D0B"/>
    <w:rsid w:val="7787F94F"/>
    <w:rsid w:val="77960331"/>
    <w:rsid w:val="779FBE2C"/>
    <w:rsid w:val="77A9ADD7"/>
    <w:rsid w:val="77AE18AE"/>
    <w:rsid w:val="77B97F12"/>
    <w:rsid w:val="77C1BF43"/>
    <w:rsid w:val="77C5CBBF"/>
    <w:rsid w:val="77CF98FC"/>
    <w:rsid w:val="77FED0EB"/>
    <w:rsid w:val="780998D9"/>
    <w:rsid w:val="780BCA70"/>
    <w:rsid w:val="78109294"/>
    <w:rsid w:val="7811EDC9"/>
    <w:rsid w:val="782D41C0"/>
    <w:rsid w:val="7830022C"/>
    <w:rsid w:val="7839D42B"/>
    <w:rsid w:val="7841F4D0"/>
    <w:rsid w:val="7845FCEF"/>
    <w:rsid w:val="784A017B"/>
    <w:rsid w:val="784D7BDD"/>
    <w:rsid w:val="7856F923"/>
    <w:rsid w:val="7859283A"/>
    <w:rsid w:val="78796A16"/>
    <w:rsid w:val="78865F73"/>
    <w:rsid w:val="788888FA"/>
    <w:rsid w:val="7894B903"/>
    <w:rsid w:val="7895B6FD"/>
    <w:rsid w:val="78A62309"/>
    <w:rsid w:val="78AB49FC"/>
    <w:rsid w:val="78C79EFF"/>
    <w:rsid w:val="78C80947"/>
    <w:rsid w:val="78D458B9"/>
    <w:rsid w:val="78DDF868"/>
    <w:rsid w:val="78EBEB4E"/>
    <w:rsid w:val="78F073E9"/>
    <w:rsid w:val="78F24CAB"/>
    <w:rsid w:val="78FC91ED"/>
    <w:rsid w:val="78FCF44F"/>
    <w:rsid w:val="790650BB"/>
    <w:rsid w:val="79069BB6"/>
    <w:rsid w:val="790C7E4A"/>
    <w:rsid w:val="790CBBB3"/>
    <w:rsid w:val="7911E5BD"/>
    <w:rsid w:val="7938A666"/>
    <w:rsid w:val="79727336"/>
    <w:rsid w:val="7977B534"/>
    <w:rsid w:val="797979B0"/>
    <w:rsid w:val="797FD477"/>
    <w:rsid w:val="798B59B8"/>
    <w:rsid w:val="79A91F17"/>
    <w:rsid w:val="79B29EFC"/>
    <w:rsid w:val="79C91226"/>
    <w:rsid w:val="79F74752"/>
    <w:rsid w:val="7A05106E"/>
    <w:rsid w:val="7A0B196E"/>
    <w:rsid w:val="7A1ACE63"/>
    <w:rsid w:val="7A29E29A"/>
    <w:rsid w:val="7A2F8AC9"/>
    <w:rsid w:val="7A2FA1A9"/>
    <w:rsid w:val="7A3058A4"/>
    <w:rsid w:val="7A3553F7"/>
    <w:rsid w:val="7A36E662"/>
    <w:rsid w:val="7A593725"/>
    <w:rsid w:val="7A5E4A30"/>
    <w:rsid w:val="7A629DBC"/>
    <w:rsid w:val="7A684D96"/>
    <w:rsid w:val="7A6B83A1"/>
    <w:rsid w:val="7A7C1B46"/>
    <w:rsid w:val="7A992731"/>
    <w:rsid w:val="7AC14F4E"/>
    <w:rsid w:val="7AC45C97"/>
    <w:rsid w:val="7ACD395A"/>
    <w:rsid w:val="7AE24694"/>
    <w:rsid w:val="7AE59489"/>
    <w:rsid w:val="7B017543"/>
    <w:rsid w:val="7B0244B7"/>
    <w:rsid w:val="7B0752D9"/>
    <w:rsid w:val="7B134B92"/>
    <w:rsid w:val="7B2E7DA9"/>
    <w:rsid w:val="7B31202D"/>
    <w:rsid w:val="7B3BECF1"/>
    <w:rsid w:val="7B3FFEA2"/>
    <w:rsid w:val="7B4FE793"/>
    <w:rsid w:val="7B50BD18"/>
    <w:rsid w:val="7B6741BC"/>
    <w:rsid w:val="7B6A7994"/>
    <w:rsid w:val="7B8758C9"/>
    <w:rsid w:val="7BC69443"/>
    <w:rsid w:val="7BC7FFBA"/>
    <w:rsid w:val="7BCAC66F"/>
    <w:rsid w:val="7BCE7275"/>
    <w:rsid w:val="7BCF8829"/>
    <w:rsid w:val="7BD645A6"/>
    <w:rsid w:val="7BE769ED"/>
    <w:rsid w:val="7C095E5C"/>
    <w:rsid w:val="7C16ED28"/>
    <w:rsid w:val="7C39BEEB"/>
    <w:rsid w:val="7C56A820"/>
    <w:rsid w:val="7C75762D"/>
    <w:rsid w:val="7C75BFAC"/>
    <w:rsid w:val="7C7A73D1"/>
    <w:rsid w:val="7C7EBEB3"/>
    <w:rsid w:val="7C8325A1"/>
    <w:rsid w:val="7C871D25"/>
    <w:rsid w:val="7C87FCA6"/>
    <w:rsid w:val="7C8C7F45"/>
    <w:rsid w:val="7C96A9C6"/>
    <w:rsid w:val="7CA16B1F"/>
    <w:rsid w:val="7CA792BC"/>
    <w:rsid w:val="7CA9147D"/>
    <w:rsid w:val="7CABA80C"/>
    <w:rsid w:val="7CD396F7"/>
    <w:rsid w:val="7CD937C6"/>
    <w:rsid w:val="7CEC8D79"/>
    <w:rsid w:val="7CF97CA1"/>
    <w:rsid w:val="7CFEE401"/>
    <w:rsid w:val="7CFF137E"/>
    <w:rsid w:val="7D0290D8"/>
    <w:rsid w:val="7D04EFAA"/>
    <w:rsid w:val="7D103D46"/>
    <w:rsid w:val="7D10423E"/>
    <w:rsid w:val="7D1BED7E"/>
    <w:rsid w:val="7D32C8E2"/>
    <w:rsid w:val="7D482437"/>
    <w:rsid w:val="7D4C294D"/>
    <w:rsid w:val="7D58FD62"/>
    <w:rsid w:val="7D6567E5"/>
    <w:rsid w:val="7D69A03B"/>
    <w:rsid w:val="7D88210D"/>
    <w:rsid w:val="7D8AD744"/>
    <w:rsid w:val="7D8DA380"/>
    <w:rsid w:val="7D974029"/>
    <w:rsid w:val="7DECE5CB"/>
    <w:rsid w:val="7DF1D418"/>
    <w:rsid w:val="7DF27297"/>
    <w:rsid w:val="7E0A6D23"/>
    <w:rsid w:val="7E0E8BA9"/>
    <w:rsid w:val="7E1712B9"/>
    <w:rsid w:val="7E1EEF3A"/>
    <w:rsid w:val="7E221428"/>
    <w:rsid w:val="7E2327FF"/>
    <w:rsid w:val="7E29CD82"/>
    <w:rsid w:val="7E4D4345"/>
    <w:rsid w:val="7E5751F8"/>
    <w:rsid w:val="7E6E1DFE"/>
    <w:rsid w:val="7E76056C"/>
    <w:rsid w:val="7E7F1C49"/>
    <w:rsid w:val="7E89B8FD"/>
    <w:rsid w:val="7EA8151E"/>
    <w:rsid w:val="7EB41065"/>
    <w:rsid w:val="7EB66CE6"/>
    <w:rsid w:val="7ED04FA0"/>
    <w:rsid w:val="7EFF3557"/>
    <w:rsid w:val="7F00FC02"/>
    <w:rsid w:val="7F063FC8"/>
    <w:rsid w:val="7F07D2C3"/>
    <w:rsid w:val="7F0BF734"/>
    <w:rsid w:val="7F1BCC16"/>
    <w:rsid w:val="7F3BAFC1"/>
    <w:rsid w:val="7F3D3C34"/>
    <w:rsid w:val="7F464454"/>
    <w:rsid w:val="7F6B09C0"/>
    <w:rsid w:val="7F6D6B3B"/>
    <w:rsid w:val="7F73DBF6"/>
    <w:rsid w:val="7F80C928"/>
    <w:rsid w:val="7F87D0AA"/>
    <w:rsid w:val="7F8DF12B"/>
    <w:rsid w:val="7F9ADCD7"/>
    <w:rsid w:val="7FA46C5D"/>
    <w:rsid w:val="7FB36F82"/>
    <w:rsid w:val="7FB4B407"/>
    <w:rsid w:val="7FB8ADEA"/>
    <w:rsid w:val="7FBF91E5"/>
    <w:rsid w:val="7FED7FC3"/>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1EE"/>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customStyle="1" w:styleId="pf0">
    <w:name w:val="pf0"/>
    <w:basedOn w:val="Normal"/>
    <w:rsid w:val="00631E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31EFF"/>
    <w:rPr>
      <w:rFonts w:ascii="Segoe UI" w:hAnsi="Segoe UI" w:cs="Segoe UI" w:hint="default"/>
      <w:color w:val="33333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67713657">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1zdndu3n3nla353ymc1h6x58-wpengine.netdna-ssl.com/wp-content/uploads/2021/05/2021-HMIS-Snapshot-One-Pagers-FINAL.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artnergrants.austintexas.gov/"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ed-fom-learningcircle.sites.olt.ubc.ca/files/2013/10/Trauma-informed_Toolkit.pdf" TargetMode="External"/><Relationship Id="rId25" Type="http://schemas.openxmlformats.org/officeDocument/2006/relationships/hyperlink" Target="https://www.austintexas.gov/financeonline/afo_content.cfm?s=73&amp;p=160"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endhomelessness.org/resource/housing-first/" TargetMode="External"/><Relationship Id="rId20" Type="http://schemas.openxmlformats.org/officeDocument/2006/relationships/hyperlink" Target="https://minorityhealth.hhs.gov/omh/browse.aspx?lvl=2&amp;lvlid=53"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austintexas.gov/financeonline/afo_content.cfm?s=73&amp;p=160"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yperlink" Target="https://endhomelessness.org/what-is-progressive-engagement/"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minorityhealth.hhs.gov/omh/browse.aspx?lvl=2&amp;lvlid=53"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yperlink" Target="https://library.municode.com/tx/austin/codes/code_of_ordinances?nodeId=TIT5CIRI_CH5-1HODI_ART2DIHOAIHOACCO_DIV3PRAGDI_S5-1-51DISAREHO" TargetMode="External"/><Relationship Id="rId27" Type="http://schemas.openxmlformats.org/officeDocument/2006/relationships/header" Target="head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2EDCEE5E-CE67-4653-B917-AC72551B0267}">
    <t:Anchor>
      <t:Comment id="401353953"/>
    </t:Anchor>
    <t:History>
      <t:Event id="{360C405A-E494-43D2-B478-95BEFD2D8E2A}" time="2022-01-26T16:55:26.197Z">
        <t:Attribution userId="S::neil.hackett@austintexas.gov::cb56fc18-5deb-4b0c-95dc-3cd9fc92c17c" userProvider="AD" userName="Hackett, Neil"/>
        <t:Anchor>
          <t:Comment id="342787309"/>
        </t:Anchor>
        <t:Create/>
      </t:Event>
      <t:Event id="{8B3887DD-FB9A-4408-B555-55E2400CBEDE}" time="2022-01-26T16:55:26.197Z">
        <t:Attribution userId="S::neil.hackett@austintexas.gov::cb56fc18-5deb-4b0c-95dc-3cd9fc92c17c" userProvider="AD" userName="Hackett, Neil"/>
        <t:Anchor>
          <t:Comment id="342787309"/>
        </t:Anchor>
        <t:Assign userId="S::Andrew.Willard@austintexas.gov::e5879e97-b37a-475b-a1c0-cb55d7aaed09" userProvider="AD" userName="Willard, Andrew"/>
      </t:Event>
      <t:Event id="{DC8B192C-DA0F-4263-A902-C90FB601D9CA}" time="2022-01-26T16:55:26.197Z">
        <t:Attribution userId="S::neil.hackett@austintexas.gov::cb56fc18-5deb-4b0c-95dc-3cd9fc92c17c" userProvider="AD" userName="Hackett, Neil"/>
        <t:Anchor>
          <t:Comment id="342787309"/>
        </t:Anchor>
        <t:SetTitle title="@Willard, Andrew Aren't we deleting all HEAL references?"/>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8D4697" w:rsidP="008D4697">
          <w:pPr>
            <w:pStyle w:val="31DEB25A2F5B4AB0BE4A040313983615"/>
          </w:pPr>
          <w:r w:rsidRPr="00CD08EF">
            <w:rPr>
              <w:rStyle w:val="PlaceholderText"/>
              <w:rFonts w:cstheme="minorHAnsi"/>
            </w:rPr>
            <w:t>Click or tap here to enter goal #.</w:t>
          </w:r>
        </w:p>
      </w:docPartBody>
    </w:docPart>
    <w:docPart>
      <w:docPartPr>
        <w:name w:val="3130CCA7D0C0491E905351BBF420AF11"/>
        <w:category>
          <w:name w:val="General"/>
          <w:gallery w:val="placeholder"/>
        </w:category>
        <w:types>
          <w:type w:val="bbPlcHdr"/>
        </w:types>
        <w:behaviors>
          <w:behavior w:val="content"/>
        </w:behaviors>
        <w:guid w:val="{74028EEA-37FF-4669-9814-6FF03AB14A8F}"/>
      </w:docPartPr>
      <w:docPartBody>
        <w:p w:rsidR="00DB6E63" w:rsidRDefault="008D4697" w:rsidP="008D4697">
          <w:pPr>
            <w:pStyle w:val="3130CCA7D0C0491E905351BBF420AF11"/>
          </w:pPr>
          <w:r w:rsidRPr="00CD08EF">
            <w:rPr>
              <w:rStyle w:val="PlaceholderText"/>
              <w:rFonts w:cstheme="minorHAnsi"/>
            </w:rPr>
            <w:t xml:space="preserve">Click or tap here to enter text.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8D4697" w:rsidP="008D4697">
          <w:pPr>
            <w:pStyle w:val="A5F64C0BE916493198DA45AF9248431E"/>
          </w:pPr>
          <w:r w:rsidRPr="002928BD">
            <w:rPr>
              <w:rStyle w:val="PlaceholderText"/>
              <w:rFonts w:cstheme="minorHAnsi"/>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8D4697" w:rsidP="008D4697">
          <w:pPr>
            <w:pStyle w:val="BC419990A50A4E67AC59CC7EC82A3D8F"/>
          </w:pPr>
          <w:r w:rsidRPr="002928BD">
            <w:rPr>
              <w:rStyle w:val="PlaceholderText"/>
              <w:rFonts w:cstheme="minorHAnsi"/>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8D4697" w:rsidP="008D4697">
          <w:pPr>
            <w:pStyle w:val="D2A9637893E54D7AB567B81D9A3E7448"/>
          </w:pPr>
          <w:r w:rsidRPr="002928BD">
            <w:rPr>
              <w:rStyle w:val="PlaceholderText"/>
              <w:rFonts w:cstheme="minorHAnsi"/>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8D4697" w:rsidP="008D4697">
          <w:pPr>
            <w:pStyle w:val="2F68A605DB954B35BA124249C1D1B51B"/>
          </w:pPr>
          <w:r w:rsidRPr="002928BD">
            <w:rPr>
              <w:rStyle w:val="PlaceholderText"/>
              <w:rFonts w:cstheme="minorHAnsi"/>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8D4697" w:rsidP="008D4697">
          <w:pPr>
            <w:pStyle w:val="2A7656316FF847C996E4CECC479A8945"/>
          </w:pPr>
          <w:r w:rsidRPr="002928BD">
            <w:rPr>
              <w:rStyle w:val="PlaceholderText"/>
              <w:rFonts w:cstheme="minorHAnsi"/>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8D4697" w:rsidP="008D4697">
          <w:pPr>
            <w:pStyle w:val="E2FAD839060F4B1A82118B640F8DFBB2"/>
          </w:pPr>
          <w:r w:rsidRPr="002928BD">
            <w:rPr>
              <w:rStyle w:val="PlaceholderText"/>
              <w:rFonts w:cstheme="minorHAnsi"/>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8D4697" w:rsidP="008D4697">
          <w:pPr>
            <w:pStyle w:val="DC75F48687284C068431E48978F9CF21"/>
          </w:pPr>
          <w:r w:rsidRPr="002928BD">
            <w:rPr>
              <w:rStyle w:val="PlaceholderText"/>
              <w:rFonts w:cstheme="minorHAnsi"/>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8D4697" w:rsidP="008D4697">
          <w:pPr>
            <w:pStyle w:val="97E88CFAE15240CAACAAC8B597E823B9"/>
          </w:pPr>
          <w:r w:rsidRPr="002928BD">
            <w:rPr>
              <w:rStyle w:val="PlaceholderText"/>
              <w:rFonts w:cstheme="minorHAnsi"/>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8D4697" w:rsidP="008D4697">
          <w:pPr>
            <w:pStyle w:val="656181AB36F44B639DF4ED7B60313902"/>
          </w:pPr>
          <w:r w:rsidRPr="002928BD">
            <w:rPr>
              <w:rStyle w:val="PlaceholderText"/>
              <w:rFonts w:cstheme="minorHAnsi"/>
            </w:rPr>
            <w:t xml:space="preserve">Click or tap here to enter text.   </w:t>
          </w:r>
        </w:p>
      </w:docPartBody>
    </w:docPart>
    <w:docPart>
      <w:docPartPr>
        <w:name w:val="7CA162DD6B5B4EE087A879D77EDC0814"/>
        <w:category>
          <w:name w:val="General"/>
          <w:gallery w:val="placeholder"/>
        </w:category>
        <w:types>
          <w:type w:val="bbPlcHdr"/>
        </w:types>
        <w:behaviors>
          <w:behavior w:val="content"/>
        </w:behaviors>
        <w:guid w:val="{76B9AB43-FC8A-4225-B971-53D41A652B1E}"/>
      </w:docPartPr>
      <w:docPartBody>
        <w:p w:rsidR="00DB6E63" w:rsidRDefault="008D4697" w:rsidP="008D4697">
          <w:pPr>
            <w:pStyle w:val="7CA162DD6B5B4EE087A879D77EDC0814"/>
          </w:pPr>
          <w:r w:rsidRPr="00981AB4">
            <w:rPr>
              <w:rFonts w:cstheme="minorHAnsi"/>
              <w:i/>
            </w:rPr>
            <w:t>Enter Percentage here calculated by dividing Numerator by Denominator</w:t>
          </w:r>
        </w:p>
      </w:docPartBody>
    </w:docPart>
    <w:docPart>
      <w:docPartPr>
        <w:name w:val="3DD7A296CDF2431EB5959BCF586C3CD9"/>
        <w:category>
          <w:name w:val="General"/>
          <w:gallery w:val="placeholder"/>
        </w:category>
        <w:types>
          <w:type w:val="bbPlcHdr"/>
        </w:types>
        <w:behaviors>
          <w:behavior w:val="content"/>
        </w:behaviors>
        <w:guid w:val="{A1A47104-A995-4067-B62D-C094A95DA17B}"/>
      </w:docPartPr>
      <w:docPartBody>
        <w:p w:rsidR="00DB6E63" w:rsidRDefault="008D4697" w:rsidP="008D4697">
          <w:pPr>
            <w:pStyle w:val="3DD7A296CDF2431EB5959BCF586C3CD9"/>
          </w:pPr>
          <w:r w:rsidRPr="00A41038">
            <w:rPr>
              <w:rStyle w:val="PlaceholderText"/>
              <w:rFonts w:cstheme="minorHAnsi"/>
            </w:rPr>
            <w:t>Click or tap here to enter text.</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8D4697" w:rsidP="008D4697">
          <w:pPr>
            <w:pStyle w:val="E692D12B1AB4490DBB00F898A91E2A98"/>
          </w:pPr>
          <w:r w:rsidRPr="00A41038">
            <w:rPr>
              <w:rStyle w:val="PlaceholderText"/>
            </w:rPr>
            <w:t xml:space="preserve">Click or tap here to enter text.   </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8D4697" w:rsidP="008D4697">
          <w:pPr>
            <w:pStyle w:val="E099725925F84547AA382D026DD3350F"/>
          </w:pPr>
          <w:r w:rsidRPr="005B3B62">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8D4697" w:rsidP="008D4697">
          <w:pPr>
            <w:pStyle w:val="3AF78A4407F5473CAA2A2077125A18A2"/>
          </w:pPr>
          <w:r w:rsidRPr="31829F74">
            <w:rPr>
              <w:rStyle w:val="PlaceholderText"/>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8D4697" w:rsidP="008D4697">
          <w:pPr>
            <w:pStyle w:val="1FF4E01F7A7C41A29C170A9E7DFDF205"/>
          </w:pPr>
          <w:r w:rsidRPr="31829F74">
            <w:rPr>
              <w:rStyle w:val="PlaceholderText"/>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8D4697" w:rsidP="008D4697">
          <w:pPr>
            <w:pStyle w:val="0E4B010432F44F648D57874E81B6664D"/>
          </w:pPr>
          <w:r w:rsidRPr="31829F74">
            <w:rPr>
              <w:rStyle w:val="PlaceholderText"/>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8D4697" w:rsidP="008D4697">
          <w:pPr>
            <w:pStyle w:val="0BBD8B1E45944DBBA2927C09BE4A8F1C"/>
          </w:pPr>
          <w:r w:rsidRPr="00E15BA1">
            <w:rPr>
              <w:rStyle w:val="PlaceholderText"/>
              <w:rFonts w:cstheme="minorHAnsi"/>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8D4697" w:rsidP="008D4697">
          <w:pPr>
            <w:pStyle w:val="088C0C78ED7640C18CFBA1A4EB518512"/>
          </w:pPr>
          <w:r w:rsidRPr="00E15BA1">
            <w:rPr>
              <w:rStyle w:val="PlaceholderText"/>
              <w:rFonts w:cstheme="minorHAnsi"/>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8D4697" w:rsidP="008D4697">
          <w:pPr>
            <w:pStyle w:val="5CA5FCFCCAEF455790C1D1208CC5791C"/>
          </w:pPr>
          <w:r w:rsidRPr="00E15BA1">
            <w:rPr>
              <w:rStyle w:val="PlaceholderText"/>
              <w:rFonts w:cstheme="minorHAnsi"/>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8D4697" w:rsidP="008D4697">
          <w:pPr>
            <w:pStyle w:val="8F6BCD1676984DAA9C32A97E838A6D29"/>
          </w:pPr>
          <w:r w:rsidRPr="00E15BA1">
            <w:rPr>
              <w:rStyle w:val="PlaceholderText"/>
              <w:rFonts w:cstheme="minorHAnsi"/>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8D4697" w:rsidP="008D4697">
          <w:pPr>
            <w:pStyle w:val="0C91772CE2FF46A6B22342C5D70BD41E"/>
          </w:pPr>
          <w:r w:rsidRPr="670976A5">
            <w:rPr>
              <w:sz w:val="16"/>
              <w:szCs w:val="16"/>
            </w:rPr>
            <w:t xml:space="preserve">Click here for </w:t>
          </w:r>
          <w:r w:rsidRPr="670976A5">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8D4697" w:rsidP="008D4697">
          <w:pPr>
            <w:pStyle w:val="1E289B0E899B41AF9FEAD0B5FE924807"/>
          </w:pPr>
          <w:r w:rsidRPr="00E15BA1">
            <w:rPr>
              <w:rStyle w:val="PlaceholderText"/>
              <w:rFonts w:cstheme="minorHAnsi"/>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8D4697" w:rsidP="008D4697">
          <w:pPr>
            <w:pStyle w:val="8FF315A82C5C478EB7DF15440AE4FA48"/>
          </w:pPr>
          <w:r w:rsidRPr="670976A5">
            <w:rPr>
              <w:sz w:val="16"/>
              <w:szCs w:val="16"/>
            </w:rPr>
            <w:t xml:space="preserve">Click here for </w:t>
          </w:r>
          <w:r w:rsidRPr="670976A5">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8D4697" w:rsidP="008D4697">
          <w:pPr>
            <w:pStyle w:val="C2791E95713F480B89DEEC3C0CB225BD"/>
          </w:pPr>
          <w:r w:rsidRPr="00E15BA1">
            <w:rPr>
              <w:rStyle w:val="PlaceholderText"/>
              <w:rFonts w:cstheme="minorHAnsi"/>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8D4697" w:rsidP="008D4697">
          <w:pPr>
            <w:pStyle w:val="7B9284591B1D4A6282A7003CD963835C"/>
          </w:pPr>
          <w:r w:rsidRPr="00E15BA1">
            <w:rPr>
              <w:rStyle w:val="PlaceholderText"/>
              <w:rFonts w:cstheme="minorHAnsi"/>
              <w:sz w:val="16"/>
              <w:szCs w:val="16"/>
            </w:rPr>
            <w:t>Click or tap here to enter text.</w:t>
          </w:r>
        </w:p>
      </w:docPartBody>
    </w:docPart>
    <w:docPart>
      <w:docPartPr>
        <w:name w:val="8272C9ECD6464DE1A0CCE7B9C865BC1C"/>
        <w:category>
          <w:name w:val="General"/>
          <w:gallery w:val="placeholder"/>
        </w:category>
        <w:types>
          <w:type w:val="bbPlcHdr"/>
        </w:types>
        <w:behaviors>
          <w:behavior w:val="content"/>
        </w:behaviors>
        <w:guid w:val="{F4F6CDC0-A044-48FB-90A6-2B61AE8807DF}"/>
      </w:docPartPr>
      <w:docPartBody>
        <w:p w:rsidR="00943C86" w:rsidRDefault="008D4697" w:rsidP="008D4697">
          <w:pPr>
            <w:pStyle w:val="8272C9ECD6464DE1A0CCE7B9C865BC1C"/>
          </w:pPr>
          <w:r w:rsidRPr="1DA39474">
            <w:rPr>
              <w:rStyle w:val="PlaceholderText"/>
            </w:rPr>
            <w:t>Click or tap here to enter text.</w:t>
          </w:r>
        </w:p>
      </w:docPartBody>
    </w:docPart>
    <w:docPart>
      <w:docPartPr>
        <w:name w:val="367C08F3A6324507BCF49A1C17FB14C3"/>
        <w:category>
          <w:name w:val="General"/>
          <w:gallery w:val="placeholder"/>
        </w:category>
        <w:types>
          <w:type w:val="bbPlcHdr"/>
        </w:types>
        <w:behaviors>
          <w:behavior w:val="content"/>
        </w:behaviors>
        <w:guid w:val="{6291135F-708D-463E-AF19-9F52663A42E4}"/>
      </w:docPartPr>
      <w:docPartBody>
        <w:p w:rsidR="00943C86" w:rsidRDefault="008D4697" w:rsidP="008D4697">
          <w:pPr>
            <w:pStyle w:val="367C08F3A6324507BCF49A1C17FB14C3"/>
          </w:pPr>
          <w:r w:rsidRPr="00CD08EF">
            <w:rPr>
              <w:rStyle w:val="PlaceholderText"/>
              <w:rFonts w:cstheme="minorHAnsi"/>
            </w:rPr>
            <w:t xml:space="preserve">Click or tap here to enter text. </w:t>
          </w:r>
        </w:p>
      </w:docPartBody>
    </w:docPart>
    <w:docPart>
      <w:docPartPr>
        <w:name w:val="656274BD05DD47F1BA2D9CAEC32B8B74"/>
        <w:category>
          <w:name w:val="General"/>
          <w:gallery w:val="placeholder"/>
        </w:category>
        <w:types>
          <w:type w:val="bbPlcHdr"/>
        </w:types>
        <w:behaviors>
          <w:behavior w:val="content"/>
        </w:behaviors>
        <w:guid w:val="{A0F4C2FF-7EBF-4871-AD10-6F7ACB3EAA79}"/>
      </w:docPartPr>
      <w:docPartBody>
        <w:p w:rsidR="00943C86" w:rsidRDefault="008D4697" w:rsidP="008D4697">
          <w:pPr>
            <w:pStyle w:val="656274BD05DD47F1BA2D9CAEC32B8B74"/>
          </w:pPr>
          <w:r w:rsidRPr="00CD08EF">
            <w:rPr>
              <w:rStyle w:val="PlaceholderText"/>
              <w:rFonts w:cstheme="minorHAnsi"/>
            </w:rPr>
            <w:t xml:space="preserve">Click or tap here to enter text. </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8D4697" w:rsidP="008D4697">
          <w:pPr>
            <w:pStyle w:val="34F10D0008DC439DA5007335C3D04883"/>
          </w:pPr>
          <w:r w:rsidRPr="00981AB4">
            <w:rPr>
              <w:rStyle w:val="PlaceholderText"/>
              <w:rFonts w:cstheme="minorHAnsi"/>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8D4697" w:rsidP="008D4697">
          <w:pPr>
            <w:pStyle w:val="FB4D4DBC5D834B1CAE2DE63EB72EF27B"/>
          </w:pPr>
          <w:r w:rsidRPr="00981AB4">
            <w:rPr>
              <w:rStyle w:val="PlaceholderText"/>
              <w:rFonts w:cstheme="minorHAnsi"/>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8D4697" w:rsidP="008D4697">
          <w:pPr>
            <w:pStyle w:val="7AFD4EA1E257409AA38AE3D7C6F951A2"/>
          </w:pPr>
          <w:r w:rsidRPr="00981AB4">
            <w:rPr>
              <w:rStyle w:val="PlaceholderText"/>
              <w:rFonts w:cstheme="minorHAnsi"/>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8D4697" w:rsidP="008D4697">
          <w:pPr>
            <w:pStyle w:val="121F98D5858B402BAECBE6DAAE312800"/>
          </w:pPr>
          <w:r w:rsidRPr="00C43EDF">
            <w:rPr>
              <w:rStyle w:val="PlaceholderText"/>
              <w:rFonts w:cstheme="minorHAnsi"/>
              <w:color w:val="auto"/>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8D4697" w:rsidP="008D4697">
          <w:pPr>
            <w:pStyle w:val="0F81B363B2FD471CB017B8B27730400A"/>
          </w:pPr>
          <w:r w:rsidRPr="00E15BA1">
            <w:rPr>
              <w:rStyle w:val="PlaceholderText"/>
              <w:rFonts w:cstheme="minorHAnsi"/>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8D4697" w:rsidP="008D4697">
          <w:pPr>
            <w:pStyle w:val="9C0ABC463DF14B0B86A4B3FB990CB187"/>
          </w:pPr>
          <w:r w:rsidRPr="005B3B62">
            <w:rPr>
              <w:rStyle w:val="PlaceholderText"/>
              <w:rFonts w:cstheme="minorHAnsi"/>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8D4697" w:rsidP="008D4697">
          <w:pPr>
            <w:pStyle w:val="5DF4A51B80B441A49268E23DE8F04690"/>
          </w:pPr>
          <w:r w:rsidRPr="005B3B62">
            <w:rPr>
              <w:rStyle w:val="PlaceholderText"/>
              <w:rFonts w:cstheme="minorHAnsi"/>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8D4697" w:rsidP="008D4697">
          <w:pPr>
            <w:pStyle w:val="4C536D8C5814441F88FA9A85F5AE0D64"/>
          </w:pPr>
          <w:r w:rsidRPr="005B3B62">
            <w:rPr>
              <w:rStyle w:val="PlaceholderText"/>
              <w:rFonts w:cstheme="minorHAnsi"/>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8D4697" w:rsidP="008D4697">
          <w:pPr>
            <w:pStyle w:val="50D28B3FD67948F3A713FAF79D7E80C2"/>
          </w:pPr>
          <w:r w:rsidRPr="005B3B62">
            <w:rPr>
              <w:rStyle w:val="PlaceholderText"/>
              <w:rFonts w:cstheme="minorHAnsi"/>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8D4697" w:rsidP="008D4697">
          <w:pPr>
            <w:pStyle w:val="2EC695137FC04123AEA9D87538EAAC1B"/>
          </w:pPr>
          <w:r w:rsidRPr="005B3B62">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8D4697" w:rsidP="008D4697">
          <w:pPr>
            <w:pStyle w:val="43EF50F548C94AE98DB1C5531E99B51C"/>
          </w:pPr>
          <w:r w:rsidRPr="006E0F3C">
            <w:rPr>
              <w:rStyle w:val="PlaceholderText"/>
              <w:rFonts w:cstheme="minorHAnsi"/>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8D4697" w:rsidP="008D4697">
          <w:pPr>
            <w:pStyle w:val="3DE809C8237B4BBB982BD04D780FAD19"/>
          </w:pPr>
          <w:r w:rsidRPr="00DB7AAB">
            <w:rPr>
              <w:rStyle w:val="PlaceholderText"/>
              <w:rFonts w:cstheme="minorHAnsi"/>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8D4697" w:rsidP="008D4697">
          <w:pPr>
            <w:pStyle w:val="06879C2F568C4807B7F3AF746569A31E"/>
          </w:pPr>
          <w:r w:rsidRPr="00DB7AAB">
            <w:rPr>
              <w:rStyle w:val="PlaceholderText"/>
            </w:rPr>
            <w:t xml:space="preserve">Click or tap here to enter text. </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FCCCCBE463B34CD0841A7DDB4F3113D0"/>
        <w:category>
          <w:name w:val="General"/>
          <w:gallery w:val="placeholder"/>
        </w:category>
        <w:types>
          <w:type w:val="bbPlcHdr"/>
        </w:types>
        <w:behaviors>
          <w:behavior w:val="content"/>
        </w:behaviors>
        <w:guid w:val="{E9D46F0E-19DF-4DAC-B9D3-3D2EDD4AD3D6}"/>
      </w:docPartPr>
      <w:docPartBody>
        <w:p w:rsidR="00FC5EEA" w:rsidRDefault="003C0E59">
          <w:r w:rsidRPr="00432586">
            <w:rPr>
              <w:rStyle w:val="PlaceholderText"/>
            </w:rPr>
            <w:t xml:space="preserve">Click or tap here to enter text. </w:t>
          </w:r>
        </w:p>
      </w:docPartBody>
    </w:docPart>
    <w:docPart>
      <w:docPartPr>
        <w:name w:val="8E25A3A16A524C7FAA1C6F5E23FED9FA"/>
        <w:category>
          <w:name w:val="General"/>
          <w:gallery w:val="placeholder"/>
        </w:category>
        <w:types>
          <w:type w:val="bbPlcHdr"/>
        </w:types>
        <w:behaviors>
          <w:behavior w:val="content"/>
        </w:behaviors>
        <w:guid w:val="{A8353161-32F3-4EFC-91BE-C26E11ABB7F9}"/>
      </w:docPartPr>
      <w:docPartBody>
        <w:p w:rsidR="0002120D" w:rsidRDefault="008D4697" w:rsidP="008D4697">
          <w:pPr>
            <w:pStyle w:val="8E25A3A16A524C7FAA1C6F5E23FED9FA"/>
          </w:pPr>
          <w:r w:rsidRPr="00C43EDF">
            <w:rPr>
              <w:rStyle w:val="PlaceholderText"/>
              <w:rFonts w:cstheme="minorHAnsi"/>
              <w:color w:val="auto"/>
            </w:rPr>
            <w:t xml:space="preserve">Click or tap here to enter text. </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8D4697" w:rsidP="008D4697">
          <w:pPr>
            <w:pStyle w:val="C65B228888BA430FA6495F1B28E6AFD4"/>
          </w:pPr>
          <w:r w:rsidRPr="00981AB4">
            <w:rPr>
              <w:rStyle w:val="PlaceholderText"/>
              <w:rFonts w:cstheme="minorHAnsi"/>
            </w:rPr>
            <w:t xml:space="preserve">Click or tap here to enter text. </w:t>
          </w:r>
        </w:p>
      </w:docPartBody>
    </w:docPart>
    <w:docPart>
      <w:docPartPr>
        <w:name w:val="60A6A13018544CD6A515C92D5E8A9CE6"/>
        <w:category>
          <w:name w:val="General"/>
          <w:gallery w:val="placeholder"/>
        </w:category>
        <w:types>
          <w:type w:val="bbPlcHdr"/>
        </w:types>
        <w:behaviors>
          <w:behavior w:val="content"/>
        </w:behaviors>
        <w:guid w:val="{946EEC1E-65F2-49A4-A548-EB5F058C3735}"/>
      </w:docPartPr>
      <w:docPartBody>
        <w:p w:rsidR="00CF48D8" w:rsidRDefault="008D4697" w:rsidP="008D4697">
          <w:pPr>
            <w:pStyle w:val="60A6A13018544CD6A515C92D5E8A9CE6"/>
          </w:pPr>
          <w:r w:rsidRPr="00E15BA1">
            <w:rPr>
              <w:rStyle w:val="PlaceholderText"/>
              <w:rFonts w:cstheme="minorHAnsi"/>
            </w:rPr>
            <w:t xml:space="preserve">Click or tap here to enter text. </w:t>
          </w:r>
        </w:p>
      </w:docPartBody>
    </w:docPart>
    <w:docPart>
      <w:docPartPr>
        <w:name w:val="680860EE59E946DD98AE856DECFF635F"/>
        <w:category>
          <w:name w:val="General"/>
          <w:gallery w:val="placeholder"/>
        </w:category>
        <w:types>
          <w:type w:val="bbPlcHdr"/>
        </w:types>
        <w:behaviors>
          <w:behavior w:val="content"/>
        </w:behaviors>
        <w:guid w:val="{494F2205-F807-44FB-AAA9-C951E7A842F3}"/>
      </w:docPartPr>
      <w:docPartBody>
        <w:p w:rsidR="00016C7E" w:rsidRDefault="008D4697" w:rsidP="008D4697">
          <w:pPr>
            <w:pStyle w:val="680860EE59E946DD98AE856DECFF635F"/>
          </w:pPr>
          <w:r w:rsidRPr="00981AB4">
            <w:rPr>
              <w:rFonts w:cstheme="minorHAnsi"/>
            </w:rPr>
            <w:t xml:space="preserve">Enter </w:t>
          </w:r>
          <w:r>
            <w:rPr>
              <w:rFonts w:cstheme="minorHAnsi"/>
            </w:rPr>
            <w:t xml:space="preserve">Annual Goal </w:t>
          </w:r>
          <w:r w:rsidRPr="00981AB4">
            <w:rPr>
              <w:rFonts w:cstheme="minorHAnsi"/>
            </w:rPr>
            <w:t>Number</w:t>
          </w:r>
        </w:p>
      </w:docPartBody>
    </w:docPart>
    <w:docPart>
      <w:docPartPr>
        <w:name w:val="070029AAEE614B9ABE46FAA9A16F505A"/>
        <w:category>
          <w:name w:val="General"/>
          <w:gallery w:val="placeholder"/>
        </w:category>
        <w:types>
          <w:type w:val="bbPlcHdr"/>
        </w:types>
        <w:behaviors>
          <w:behavior w:val="content"/>
        </w:behaviors>
        <w:guid w:val="{5576429B-DCDA-4D66-A425-933B2CFB6190}"/>
      </w:docPartPr>
      <w:docPartBody>
        <w:p w:rsidR="00016C7E" w:rsidRDefault="008D4697" w:rsidP="008D4697">
          <w:pPr>
            <w:pStyle w:val="070029AAEE614B9ABE46FAA9A16F505A"/>
          </w:pPr>
          <w:r w:rsidRPr="00981AB4">
            <w:rPr>
              <w:rFonts w:cstheme="minorHAnsi"/>
            </w:rPr>
            <w:t xml:space="preserve">Enter </w:t>
          </w:r>
          <w:r>
            <w:rPr>
              <w:rFonts w:cstheme="minorHAnsi"/>
            </w:rPr>
            <w:t xml:space="preserve">Annual Goal </w:t>
          </w:r>
          <w:r w:rsidRPr="00981AB4">
            <w:rPr>
              <w:rFonts w:cstheme="minorHAnsi"/>
            </w:rPr>
            <w:t>Number</w:t>
          </w:r>
        </w:p>
      </w:docPartBody>
    </w:docPart>
    <w:docPart>
      <w:docPartPr>
        <w:name w:val="3C0BD33DA1904550A8314847D901BC37"/>
        <w:category>
          <w:name w:val="General"/>
          <w:gallery w:val="placeholder"/>
        </w:category>
        <w:types>
          <w:type w:val="bbPlcHdr"/>
        </w:types>
        <w:behaviors>
          <w:behavior w:val="content"/>
        </w:behaviors>
        <w:guid w:val="{9712109E-54D5-4F4C-8F24-2379B38BA78A}"/>
      </w:docPartPr>
      <w:docPartBody>
        <w:p w:rsidR="00016C7E" w:rsidRDefault="008D4697" w:rsidP="008D4697">
          <w:pPr>
            <w:pStyle w:val="3C0BD33DA1904550A8314847D901BC37"/>
          </w:pPr>
          <w:r w:rsidRPr="00CD08EF">
            <w:rPr>
              <w:rStyle w:val="PlaceholderText"/>
              <w:rFonts w:cstheme="minorHAnsi"/>
            </w:rPr>
            <w:t>Click or tap here to enter text.</w:t>
          </w:r>
        </w:p>
      </w:docPartBody>
    </w:docPart>
    <w:docPart>
      <w:docPartPr>
        <w:name w:val="1904CA43E9D541AFA46691B972576E02"/>
        <w:category>
          <w:name w:val="General"/>
          <w:gallery w:val="placeholder"/>
        </w:category>
        <w:types>
          <w:type w:val="bbPlcHdr"/>
        </w:types>
        <w:behaviors>
          <w:behavior w:val="content"/>
        </w:behaviors>
        <w:guid w:val="{347C0B1C-82D8-47C7-BC68-8487ABE22DD3}"/>
      </w:docPartPr>
      <w:docPartBody>
        <w:p w:rsidR="00016C7E" w:rsidRDefault="008D4697" w:rsidP="008D4697">
          <w:pPr>
            <w:pStyle w:val="1904CA43E9D541AFA46691B972576E02"/>
          </w:pPr>
          <w:r w:rsidRPr="00CD08EF">
            <w:rPr>
              <w:rStyle w:val="PlaceholderText"/>
              <w:rFonts w:cstheme="minorHAnsi"/>
            </w:rPr>
            <w:t>Click or tap here to enter annual goal #.</w:t>
          </w:r>
        </w:p>
      </w:docPartBody>
    </w:docPart>
    <w:docPart>
      <w:docPartPr>
        <w:name w:val="D07B2D1B11EF4DB2A323C9491FE198B4"/>
        <w:category>
          <w:name w:val="General"/>
          <w:gallery w:val="placeholder"/>
        </w:category>
        <w:types>
          <w:type w:val="bbPlcHdr"/>
        </w:types>
        <w:behaviors>
          <w:behavior w:val="content"/>
        </w:behaviors>
        <w:guid w:val="{B61E910D-585C-4074-A7E1-FF45DDCC8C7A}"/>
      </w:docPartPr>
      <w:docPartBody>
        <w:p w:rsidR="00857859" w:rsidRDefault="00666A99" w:rsidP="00666A99">
          <w:pPr>
            <w:pStyle w:val="D07B2D1B11EF4DB2A323C9491FE198B4"/>
          </w:pPr>
          <w:r w:rsidRPr="00F00E56">
            <w:rPr>
              <w:rStyle w:val="PlaceholderText"/>
            </w:rPr>
            <w:t>Click or tap here to enter text.</w:t>
          </w:r>
        </w:p>
      </w:docPartBody>
    </w:docPart>
    <w:docPart>
      <w:docPartPr>
        <w:name w:val="C19AE45C45A94880839CFECAB0021DF2"/>
        <w:category>
          <w:name w:val="General"/>
          <w:gallery w:val="placeholder"/>
        </w:category>
        <w:types>
          <w:type w:val="bbPlcHdr"/>
        </w:types>
        <w:behaviors>
          <w:behavior w:val="content"/>
        </w:behaviors>
        <w:guid w:val="{D31154D3-4383-4AE3-9125-7B892C9A3C7B}"/>
      </w:docPartPr>
      <w:docPartBody>
        <w:p w:rsidR="003123A6" w:rsidRDefault="00280526" w:rsidP="00280526">
          <w:pPr>
            <w:pStyle w:val="114DD023EA5A4DC3AA7E88E70759D0D4"/>
          </w:pPr>
          <w:r w:rsidRPr="00F00E56">
            <w:rPr>
              <w:rStyle w:val="PlaceholderText"/>
            </w:rPr>
            <w:t>Click or tap here to enter text.</w:t>
          </w:r>
        </w:p>
      </w:docPartBody>
    </w:docPart>
    <w:docPart>
      <w:docPartPr>
        <w:name w:val="114DD023EA5A4DC3AA7E88E70759D0D4"/>
        <w:category>
          <w:name w:val="General"/>
          <w:gallery w:val="placeholder"/>
        </w:category>
        <w:types>
          <w:type w:val="bbPlcHdr"/>
        </w:types>
        <w:behaviors>
          <w:behavior w:val="content"/>
        </w:behaviors>
        <w:guid w:val="{AD8D7124-C17C-49C2-987A-2B0C945BC049}"/>
      </w:docPartPr>
      <w:docPartBody>
        <w:p w:rsidR="003123A6" w:rsidRDefault="00280526" w:rsidP="00280526">
          <w:pPr>
            <w:pStyle w:val="EEE25A0E51534409994946F219093488"/>
          </w:pPr>
          <w:r w:rsidRPr="00F00E56">
            <w:rPr>
              <w:rStyle w:val="PlaceholderText"/>
            </w:rPr>
            <w:t>Click or tap here to enter text.</w:t>
          </w:r>
        </w:p>
      </w:docPartBody>
    </w:docPart>
    <w:docPart>
      <w:docPartPr>
        <w:name w:val="30649438E6E74051B2534A8571D17C9A"/>
        <w:category>
          <w:name w:val="General"/>
          <w:gallery w:val="placeholder"/>
        </w:category>
        <w:types>
          <w:type w:val="bbPlcHdr"/>
        </w:types>
        <w:behaviors>
          <w:behavior w:val="content"/>
        </w:behaviors>
        <w:guid w:val="{0142643F-47B3-4831-91A9-1C67D9D4A3CA}"/>
      </w:docPartPr>
      <w:docPartBody>
        <w:p w:rsidR="003123A6" w:rsidRDefault="008D4697" w:rsidP="008D4697">
          <w:pPr>
            <w:pStyle w:val="30649438E6E74051B2534A8571D17C9A"/>
          </w:pPr>
          <w:r w:rsidRPr="00CD08EF">
            <w:rPr>
              <w:rStyle w:val="PlaceholderText"/>
              <w:rFonts w:asciiTheme="minorHAnsi" w:hAnsiTheme="minorHAnsi" w:cstheme="minorBidi"/>
              <w:sz w:val="22"/>
              <w:szCs w:val="22"/>
            </w:rPr>
            <w:t>Click or tap here to enter text.</w:t>
          </w:r>
        </w:p>
      </w:docPartBody>
    </w:docPart>
    <w:docPart>
      <w:docPartPr>
        <w:name w:val="EEE25A0E51534409994946F219093488"/>
        <w:category>
          <w:name w:val="General"/>
          <w:gallery w:val="placeholder"/>
        </w:category>
        <w:types>
          <w:type w:val="bbPlcHdr"/>
        </w:types>
        <w:behaviors>
          <w:behavior w:val="content"/>
        </w:behaviors>
        <w:guid w:val="{8B9A48B3-9BC9-4C4E-8C4E-B9EA090B7F72}"/>
      </w:docPartPr>
      <w:docPartBody>
        <w:p w:rsidR="009F2244" w:rsidRDefault="008D4697" w:rsidP="005F247A">
          <w:pPr>
            <w:pStyle w:val="3AF78A4407F5473CAA2A2077125A18A21"/>
          </w:pPr>
          <w:r w:rsidRPr="009C0537">
            <w:t xml:space="preserve">Click or tap here to enter text. </w:t>
          </w:r>
        </w:p>
      </w:docPartBody>
    </w:docPart>
    <w:docPart>
      <w:docPartPr>
        <w:name w:val="61048D6DE1E74845BB77960F65E0D9B7"/>
        <w:category>
          <w:name w:val="General"/>
          <w:gallery w:val="placeholder"/>
        </w:category>
        <w:types>
          <w:type w:val="bbPlcHdr"/>
        </w:types>
        <w:behaviors>
          <w:behavior w:val="content"/>
        </w:behaviors>
        <w:guid w:val="{8E75AECA-F708-4B3E-9376-10D50061B622}"/>
      </w:docPartPr>
      <w:docPartBody>
        <w:p w:rsidR="009F2244" w:rsidRDefault="008D4697" w:rsidP="008D4697">
          <w:pPr>
            <w:pStyle w:val="61048D6DE1E74845BB77960F65E0D9B7"/>
          </w:pPr>
          <w:r w:rsidRPr="00CD08EF">
            <w:rPr>
              <w:rStyle w:val="PlaceholderText"/>
              <w:rFonts w:asciiTheme="minorHAnsi" w:hAnsiTheme="minorHAnsi" w:cstheme="minorHAnsi"/>
              <w:sz w:val="22"/>
              <w:szCs w:val="22"/>
            </w:rPr>
            <w:t>Click or tap here to enter text.</w:t>
          </w:r>
        </w:p>
      </w:docPartBody>
    </w:docPart>
    <w:docPart>
      <w:docPartPr>
        <w:name w:val="A15A8E9BB0234578A20538140551DE60"/>
        <w:category>
          <w:name w:val="General"/>
          <w:gallery w:val="placeholder"/>
        </w:category>
        <w:types>
          <w:type w:val="bbPlcHdr"/>
        </w:types>
        <w:behaviors>
          <w:behavior w:val="content"/>
        </w:behaviors>
        <w:guid w:val="{872C1493-EB3F-424C-A320-7B82E1D220F5}"/>
      </w:docPartPr>
      <w:docPartBody>
        <w:p w:rsidR="009F2244" w:rsidRDefault="008D4697" w:rsidP="008D4697">
          <w:pPr>
            <w:pStyle w:val="A15A8E9BB0234578A20538140551DE60"/>
          </w:pPr>
          <w:r w:rsidRPr="00CD08EF">
            <w:rPr>
              <w:rStyle w:val="PlaceholderText"/>
              <w:rFonts w:asciiTheme="minorHAnsi" w:hAnsiTheme="minorHAnsi" w:cstheme="minorBidi"/>
              <w:sz w:val="22"/>
              <w:szCs w:val="22"/>
            </w:rPr>
            <w:t>Click or tap here to enter text.</w:t>
          </w:r>
        </w:p>
      </w:docPartBody>
    </w:docPart>
    <w:docPart>
      <w:docPartPr>
        <w:name w:val="061D849ABBF349D38B8E18ED85F4073F"/>
        <w:category>
          <w:name w:val="General"/>
          <w:gallery w:val="placeholder"/>
        </w:category>
        <w:types>
          <w:type w:val="bbPlcHdr"/>
        </w:types>
        <w:behaviors>
          <w:behavior w:val="content"/>
        </w:behaviors>
        <w:guid w:val="{8F065954-E66D-441F-872E-C87FA994765E}"/>
      </w:docPartPr>
      <w:docPartBody>
        <w:p w:rsidR="009F2244" w:rsidRDefault="008D4697" w:rsidP="008D4697">
          <w:pPr>
            <w:pStyle w:val="061D849ABBF349D38B8E18ED85F4073F"/>
          </w:pPr>
          <w:r w:rsidRPr="00CD08EF">
            <w:rPr>
              <w:rStyle w:val="PlaceholderText"/>
              <w:rFonts w:asciiTheme="minorHAnsi" w:hAnsiTheme="minorHAnsi" w:cstheme="minorHAnsi"/>
              <w:sz w:val="22"/>
              <w:szCs w:val="22"/>
            </w:rPr>
            <w:t>Click or tap here to enter text.</w:t>
          </w:r>
        </w:p>
      </w:docPartBody>
    </w:docPart>
    <w:docPart>
      <w:docPartPr>
        <w:name w:val="16C3D5E14E434CE287F858A4AAD269BB"/>
        <w:category>
          <w:name w:val="General"/>
          <w:gallery w:val="placeholder"/>
        </w:category>
        <w:types>
          <w:type w:val="bbPlcHdr"/>
        </w:types>
        <w:behaviors>
          <w:behavior w:val="content"/>
        </w:behaviors>
        <w:guid w:val="{5EC2C878-7951-4E07-927D-980405C0091C}"/>
      </w:docPartPr>
      <w:docPartBody>
        <w:p w:rsidR="009F2244" w:rsidRDefault="008D4697" w:rsidP="008D4697">
          <w:pPr>
            <w:pStyle w:val="16C3D5E14E434CE287F858A4AAD269BB"/>
          </w:pPr>
          <w:r w:rsidRPr="00CD08EF">
            <w:rPr>
              <w:rStyle w:val="PlaceholderText"/>
              <w:rFonts w:asciiTheme="minorHAnsi" w:hAnsiTheme="minorHAnsi" w:cstheme="minorBidi"/>
              <w:sz w:val="22"/>
              <w:szCs w:val="22"/>
            </w:rPr>
            <w:t>Click or tap here to enter text.</w:t>
          </w:r>
        </w:p>
      </w:docPartBody>
    </w:docPart>
    <w:docPart>
      <w:docPartPr>
        <w:name w:val="7B390496DE3441C1ADEA9C68128D6565"/>
        <w:category>
          <w:name w:val="General"/>
          <w:gallery w:val="placeholder"/>
        </w:category>
        <w:types>
          <w:type w:val="bbPlcHdr"/>
        </w:types>
        <w:behaviors>
          <w:behavior w:val="content"/>
        </w:behaviors>
        <w:guid w:val="{BDD064BC-B118-4965-A44C-8ED8881A0E5F}"/>
      </w:docPartPr>
      <w:docPartBody>
        <w:p w:rsidR="009F2244" w:rsidRDefault="008D4697" w:rsidP="008D4697">
          <w:pPr>
            <w:pStyle w:val="7B390496DE3441C1ADEA9C68128D65651"/>
          </w:pPr>
          <w:r w:rsidRPr="00C43EDF">
            <w:rPr>
              <w:rStyle w:val="PlaceholderText"/>
              <w:rFonts w:ascii="Calibri" w:hAnsi="Calibri" w:cs="Calibri"/>
              <w:color w:val="auto"/>
              <w:sz w:val="22"/>
              <w:szCs w:val="22"/>
            </w:rPr>
            <w:t>Click or tap here to enter text.</w:t>
          </w:r>
        </w:p>
      </w:docPartBody>
    </w:docPart>
    <w:docPart>
      <w:docPartPr>
        <w:name w:val="1999CFB7026D45E1B0A1CB0EB2EC88B7"/>
        <w:category>
          <w:name w:val="General"/>
          <w:gallery w:val="placeholder"/>
        </w:category>
        <w:types>
          <w:type w:val="bbPlcHdr"/>
        </w:types>
        <w:behaviors>
          <w:behavior w:val="content"/>
        </w:behaviors>
        <w:guid w:val="{048F4387-C776-4E1B-A00B-1627B2C0F4D1}"/>
      </w:docPartPr>
      <w:docPartBody>
        <w:p w:rsidR="009F2244" w:rsidRDefault="008D4697" w:rsidP="008D4697">
          <w:pPr>
            <w:pStyle w:val="1999CFB7026D45E1B0A1CB0EB2EC88B7"/>
          </w:pPr>
          <w:r w:rsidRPr="00CD08EF">
            <w:rPr>
              <w:rStyle w:val="PlaceholderText"/>
              <w:rFonts w:asciiTheme="minorHAnsi" w:hAnsiTheme="minorHAnsi" w:cstheme="minorBidi"/>
              <w:sz w:val="22"/>
              <w:szCs w:val="22"/>
            </w:rPr>
            <w:t>Click or tap here to enter text.</w:t>
          </w:r>
        </w:p>
      </w:docPartBody>
    </w:docPart>
    <w:docPart>
      <w:docPartPr>
        <w:name w:val="EED618F3FF214CEEA9D222C0CC6FEE24"/>
        <w:category>
          <w:name w:val="General"/>
          <w:gallery w:val="placeholder"/>
        </w:category>
        <w:types>
          <w:type w:val="bbPlcHdr"/>
        </w:types>
        <w:behaviors>
          <w:behavior w:val="content"/>
        </w:behaviors>
        <w:guid w:val="{01A1EBD6-1D9D-4894-B15F-CE51E7B97DFB}"/>
      </w:docPartPr>
      <w:docPartBody>
        <w:p w:rsidR="009F2244" w:rsidRDefault="008D4697" w:rsidP="008D4697">
          <w:pPr>
            <w:pStyle w:val="EED618F3FF214CEEA9D222C0CC6FEE24"/>
          </w:pPr>
          <w:r w:rsidRPr="00CD08EF">
            <w:rPr>
              <w:rStyle w:val="PlaceholderText"/>
              <w:rFonts w:asciiTheme="minorHAnsi" w:hAnsiTheme="minorHAnsi" w:cstheme="minorBidi"/>
              <w:sz w:val="22"/>
              <w:szCs w:val="22"/>
            </w:rPr>
            <w:t>Click or tap here to enter text.</w:t>
          </w:r>
        </w:p>
      </w:docPartBody>
    </w:docPart>
    <w:docPart>
      <w:docPartPr>
        <w:name w:val="C89AD87CCB664EE69C896CCCC44ACA06"/>
        <w:category>
          <w:name w:val="General"/>
          <w:gallery w:val="placeholder"/>
        </w:category>
        <w:types>
          <w:type w:val="bbPlcHdr"/>
        </w:types>
        <w:behaviors>
          <w:behavior w:val="content"/>
        </w:behaviors>
        <w:guid w:val="{F8A1F5F7-607D-44E2-A6B1-9FD0DD0D9838}"/>
      </w:docPartPr>
      <w:docPartBody>
        <w:p w:rsidR="009F2244" w:rsidRDefault="008D4697" w:rsidP="008D4697">
          <w:pPr>
            <w:pStyle w:val="C89AD87CCB664EE69C896CCCC44ACA06"/>
          </w:pPr>
          <w:r w:rsidRPr="00981AB4">
            <w:rPr>
              <w:rStyle w:val="PlaceholderText"/>
              <w:rFonts w:cstheme="minorHAnsi"/>
            </w:rPr>
            <w:t xml:space="preserve">Click or tap here to enter text. </w:t>
          </w:r>
        </w:p>
      </w:docPartBody>
    </w:docPart>
    <w:docPart>
      <w:docPartPr>
        <w:name w:val="1D693186D01947039628D44C02546129"/>
        <w:category>
          <w:name w:val="General"/>
          <w:gallery w:val="placeholder"/>
        </w:category>
        <w:types>
          <w:type w:val="bbPlcHdr"/>
        </w:types>
        <w:behaviors>
          <w:behavior w:val="content"/>
        </w:behaviors>
        <w:guid w:val="{87760804-EB8E-4B8D-A438-FC7D01F4D24B}"/>
      </w:docPartPr>
      <w:docPartBody>
        <w:p w:rsidR="009F2244" w:rsidRDefault="008D4697" w:rsidP="008D4697">
          <w:pPr>
            <w:pStyle w:val="1D693186D01947039628D44C02546129"/>
          </w:pPr>
          <w:r w:rsidRPr="00B20D8F">
            <w:rPr>
              <w:rStyle w:val="PlaceholderText"/>
            </w:rPr>
            <w:t xml:space="preserve">Click or tap here to enter text.                                                                                                                     </w:t>
          </w:r>
        </w:p>
      </w:docPartBody>
    </w:docPart>
    <w:docPart>
      <w:docPartPr>
        <w:name w:val="21892DE684A44626BCB61166A2E5B303"/>
        <w:category>
          <w:name w:val="General"/>
          <w:gallery w:val="placeholder"/>
        </w:category>
        <w:types>
          <w:type w:val="bbPlcHdr"/>
        </w:types>
        <w:behaviors>
          <w:behavior w:val="content"/>
        </w:behaviors>
        <w:guid w:val="{A1055FB9-6284-4C81-920F-0722E196D040}"/>
      </w:docPartPr>
      <w:docPartBody>
        <w:p w:rsidR="00CC3604" w:rsidRDefault="008D4697" w:rsidP="008D4697">
          <w:pPr>
            <w:pStyle w:val="21892DE684A44626BCB61166A2E5B303"/>
          </w:pPr>
          <w:r w:rsidRPr="00C43EDF">
            <w:rPr>
              <w:rStyle w:val="PlaceholderText"/>
              <w:rFonts w:cstheme="minorHAnsi"/>
              <w:color w:val="auto"/>
            </w:rPr>
            <w:t>Click or tap here to enter text.</w:t>
          </w:r>
        </w:p>
      </w:docPartBody>
    </w:docPart>
    <w:docPart>
      <w:docPartPr>
        <w:name w:val="C681ADE137F14DA09629B6A47A1261D0"/>
        <w:category>
          <w:name w:val="General"/>
          <w:gallery w:val="placeholder"/>
        </w:category>
        <w:types>
          <w:type w:val="bbPlcHdr"/>
        </w:types>
        <w:behaviors>
          <w:behavior w:val="content"/>
        </w:behaviors>
        <w:guid w:val="{ADF96B49-356C-4B84-9832-D17C0027BF15}"/>
      </w:docPartPr>
      <w:docPartBody>
        <w:p w:rsidR="00CC3604" w:rsidRDefault="008D4697" w:rsidP="008D4697">
          <w:pPr>
            <w:pStyle w:val="C681ADE137F14DA09629B6A47A1261D0"/>
          </w:pPr>
          <w:r w:rsidRPr="00C43EDF">
            <w:rPr>
              <w:rStyle w:val="PlaceholderText"/>
              <w:color w:val="auto"/>
            </w:rPr>
            <w:t>Choose an item.</w:t>
          </w:r>
        </w:p>
      </w:docPartBody>
    </w:docPart>
    <w:docPart>
      <w:docPartPr>
        <w:name w:val="F37DE2993E90428A83334553F4DB0D97"/>
        <w:category>
          <w:name w:val="General"/>
          <w:gallery w:val="placeholder"/>
        </w:category>
        <w:types>
          <w:type w:val="bbPlcHdr"/>
        </w:types>
        <w:behaviors>
          <w:behavior w:val="content"/>
        </w:behaviors>
        <w:guid w:val="{F3D48108-F47A-4693-887F-B24DA20B1CC5}"/>
      </w:docPartPr>
      <w:docPartBody>
        <w:p w:rsidR="00CC3604" w:rsidRDefault="008D4697" w:rsidP="008D4697">
          <w:pPr>
            <w:pStyle w:val="F37DE2993E90428A83334553F4DB0D97"/>
          </w:pPr>
          <w:r w:rsidRPr="00B20D8F">
            <w:rPr>
              <w:rStyle w:val="PlaceholderText"/>
              <w:rFonts w:cstheme="minorHAnsi"/>
            </w:rPr>
            <w:t xml:space="preserve">Click or tap here to enter text. </w:t>
          </w:r>
        </w:p>
      </w:docPartBody>
    </w:docPart>
    <w:docPart>
      <w:docPartPr>
        <w:name w:val="8D87FC5A613746D99B1E37B3B82A5D29"/>
        <w:category>
          <w:name w:val="General"/>
          <w:gallery w:val="placeholder"/>
        </w:category>
        <w:types>
          <w:type w:val="bbPlcHdr"/>
        </w:types>
        <w:behaviors>
          <w:behavior w:val="content"/>
        </w:behaviors>
        <w:guid w:val="{3AD00FF6-7224-4F3D-8028-054140FA3199}"/>
      </w:docPartPr>
      <w:docPartBody>
        <w:p w:rsidR="00800336" w:rsidRDefault="00CC3604" w:rsidP="00CC3604">
          <w:pPr>
            <w:pStyle w:val="8D87FC5A613746D99B1E37B3B82A5D29"/>
          </w:pPr>
          <w:r w:rsidRPr="759C0FB2">
            <w:rPr>
              <w:color w:val="000000" w:themeColor="text1"/>
            </w:rPr>
            <w:t xml:space="preserve">Enter $ Cost Per Client (cell E31 from Form 3) </w:t>
          </w:r>
        </w:p>
      </w:docPartBody>
    </w:docPart>
    <w:docPart>
      <w:docPartPr>
        <w:name w:val="8D7C43B590514B219D63CD61CC89B6FD"/>
        <w:category>
          <w:name w:val="General"/>
          <w:gallery w:val="placeholder"/>
        </w:category>
        <w:types>
          <w:type w:val="bbPlcHdr"/>
        </w:types>
        <w:behaviors>
          <w:behavior w:val="content"/>
        </w:behaviors>
        <w:guid w:val="{7BC5E735-0306-49C8-9DF8-419AB8A1ACC6}"/>
      </w:docPartPr>
      <w:docPartBody>
        <w:p w:rsidR="00CD5F21" w:rsidRDefault="008D4697" w:rsidP="008D4697">
          <w:pPr>
            <w:pStyle w:val="8D7C43B590514B219D63CD61CC89B6FD1"/>
          </w:pPr>
          <w:r w:rsidRPr="005C12CE">
            <w:rPr>
              <w:rStyle w:val="PlaceholderText"/>
              <w:rFonts w:cstheme="minorHAnsi"/>
            </w:rPr>
            <w:t xml:space="preserve">Click or tap here to enter text. </w:t>
          </w:r>
        </w:p>
      </w:docPartBody>
    </w:docPart>
    <w:docPart>
      <w:docPartPr>
        <w:name w:val="043EC0CC53ED4989B1112D0272750A56"/>
        <w:category>
          <w:name w:val="General"/>
          <w:gallery w:val="placeholder"/>
        </w:category>
        <w:types>
          <w:type w:val="bbPlcHdr"/>
        </w:types>
        <w:behaviors>
          <w:behavior w:val="content"/>
        </w:behaviors>
        <w:guid w:val="{089EB2E1-8650-4725-B1BF-69B17A522BEC}"/>
      </w:docPartPr>
      <w:docPartBody>
        <w:p w:rsidR="00CD5F21" w:rsidRDefault="008D4697" w:rsidP="008D4697">
          <w:pPr>
            <w:pStyle w:val="043EC0CC53ED4989B1112D0272750A561"/>
          </w:pPr>
          <w:r w:rsidRPr="005C12CE">
            <w:rPr>
              <w:rStyle w:val="PlaceholderText"/>
              <w:rFonts w:cstheme="minorHAnsi"/>
            </w:rPr>
            <w:t xml:space="preserve">Click or tap here to enter text. </w:t>
          </w:r>
        </w:p>
      </w:docPartBody>
    </w:docPart>
    <w:docPart>
      <w:docPartPr>
        <w:name w:val="C5721F98E93946C5847C0A60EB959175"/>
        <w:category>
          <w:name w:val="General"/>
          <w:gallery w:val="placeholder"/>
        </w:category>
        <w:types>
          <w:type w:val="bbPlcHdr"/>
        </w:types>
        <w:behaviors>
          <w:behavior w:val="content"/>
        </w:behaviors>
        <w:guid w:val="{60D1D559-2F1E-44AD-952A-789409C7ECAD}"/>
      </w:docPartPr>
      <w:docPartBody>
        <w:p w:rsidR="00CD5F21" w:rsidRDefault="008D4697" w:rsidP="008D4697">
          <w:pPr>
            <w:pStyle w:val="C5721F98E93946C5847C0A60EB9591751"/>
          </w:pPr>
          <w:r w:rsidRPr="005C12CE">
            <w:rPr>
              <w:rStyle w:val="PlaceholderText"/>
              <w:rFonts w:cstheme="minorHAnsi"/>
            </w:rPr>
            <w:t xml:space="preserve">Click or tap here to enter text. </w:t>
          </w:r>
        </w:p>
      </w:docPartBody>
    </w:docPart>
    <w:docPart>
      <w:docPartPr>
        <w:name w:val="312498F8B1E14A698B7FABF592D09321"/>
        <w:category>
          <w:name w:val="General"/>
          <w:gallery w:val="placeholder"/>
        </w:category>
        <w:types>
          <w:type w:val="bbPlcHdr"/>
        </w:types>
        <w:behaviors>
          <w:behavior w:val="content"/>
        </w:behaviors>
        <w:guid w:val="{DACCE99D-D811-4386-AAE8-680E422DCDEC}"/>
      </w:docPartPr>
      <w:docPartBody>
        <w:p w:rsidR="00CD5F21" w:rsidRDefault="008D4697" w:rsidP="008D4697">
          <w:pPr>
            <w:pStyle w:val="312498F8B1E14A698B7FABF592D093211"/>
          </w:pPr>
          <w:r w:rsidRPr="005C12CE">
            <w:rPr>
              <w:rStyle w:val="PlaceholderText"/>
              <w:rFonts w:cstheme="minorHAnsi"/>
            </w:rPr>
            <w:t xml:space="preserve">Click or tap here to enter text. </w:t>
          </w:r>
        </w:p>
      </w:docPartBody>
    </w:docPart>
    <w:docPart>
      <w:docPartPr>
        <w:name w:val="F7F6E85F1A6145B898B4677EAF8A2A26"/>
        <w:category>
          <w:name w:val="General"/>
          <w:gallery w:val="placeholder"/>
        </w:category>
        <w:types>
          <w:type w:val="bbPlcHdr"/>
        </w:types>
        <w:behaviors>
          <w:behavior w:val="content"/>
        </w:behaviors>
        <w:guid w:val="{A3AAA047-73CB-4B10-A7C4-C6B7F82654C2}"/>
      </w:docPartPr>
      <w:docPartBody>
        <w:p w:rsidR="00CD5F21" w:rsidRDefault="008D4697" w:rsidP="008D4697">
          <w:pPr>
            <w:pStyle w:val="F7F6E85F1A6145B898B4677EAF8A2A261"/>
          </w:pPr>
          <w:r w:rsidRPr="005C12CE">
            <w:rPr>
              <w:rStyle w:val="PlaceholderText"/>
              <w:rFonts w:cstheme="minorHAnsi"/>
            </w:rPr>
            <w:t xml:space="preserve">Click or tap here to enter text. </w:t>
          </w:r>
        </w:p>
      </w:docPartBody>
    </w:docPart>
    <w:docPart>
      <w:docPartPr>
        <w:name w:val="5CE303EF4E1B494BA8B3E938874ED5A1"/>
        <w:category>
          <w:name w:val="General"/>
          <w:gallery w:val="placeholder"/>
        </w:category>
        <w:types>
          <w:type w:val="bbPlcHdr"/>
        </w:types>
        <w:behaviors>
          <w:behavior w:val="content"/>
        </w:behaviors>
        <w:guid w:val="{1A85B3BE-8E2B-47EC-BA38-78CFF9676C15}"/>
      </w:docPartPr>
      <w:docPartBody>
        <w:p w:rsidR="00CD5F21" w:rsidRDefault="008D4697" w:rsidP="008D4697">
          <w:pPr>
            <w:pStyle w:val="5CE303EF4E1B494BA8B3E938874ED5A11"/>
          </w:pPr>
          <w:r w:rsidRPr="005C12CE">
            <w:rPr>
              <w:rFonts w:asciiTheme="minorHAnsi" w:hAnsiTheme="minorHAnsi" w:cstheme="minorHAnsi"/>
              <w:b w:val="0"/>
              <w:sz w:val="22"/>
              <w:szCs w:val="22"/>
            </w:rPr>
            <w:t xml:space="preserve">Click or tap here to enter text. </w:t>
          </w:r>
        </w:p>
      </w:docPartBody>
    </w:docPart>
    <w:docPart>
      <w:docPartPr>
        <w:name w:val="F5EB6EBD8A7D4456AF820B4ADB2121C2"/>
        <w:category>
          <w:name w:val="General"/>
          <w:gallery w:val="placeholder"/>
        </w:category>
        <w:types>
          <w:type w:val="bbPlcHdr"/>
        </w:types>
        <w:behaviors>
          <w:behavior w:val="content"/>
        </w:behaviors>
        <w:guid w:val="{D0513914-CDE1-4238-B9D0-0DFC6075E1A7}"/>
      </w:docPartPr>
      <w:docPartBody>
        <w:p w:rsidR="00CD5F21" w:rsidRDefault="008D4697" w:rsidP="008D4697">
          <w:pPr>
            <w:pStyle w:val="F5EB6EBD8A7D4456AF820B4ADB2121C21"/>
          </w:pPr>
          <w:r w:rsidRPr="002072DB">
            <w:rPr>
              <w:rStyle w:val="PlaceholderText"/>
              <w:rFonts w:cstheme="minorHAnsi"/>
            </w:rPr>
            <w:t xml:space="preserve">Click or tap here to enter text. </w:t>
          </w:r>
        </w:p>
      </w:docPartBody>
    </w:docPart>
    <w:docPart>
      <w:docPartPr>
        <w:name w:val="BCBF39545CCC447A9F346036693C1AE6"/>
        <w:category>
          <w:name w:val="General"/>
          <w:gallery w:val="placeholder"/>
        </w:category>
        <w:types>
          <w:type w:val="bbPlcHdr"/>
        </w:types>
        <w:behaviors>
          <w:behavior w:val="content"/>
        </w:behaviors>
        <w:guid w:val="{98379AB2-2BF0-44ED-B983-EFC8D7882757}"/>
      </w:docPartPr>
      <w:docPartBody>
        <w:p w:rsidR="00CD5F21" w:rsidRDefault="008D4697" w:rsidP="008D4697">
          <w:pPr>
            <w:pStyle w:val="BCBF39545CCC447A9F346036693C1AE61"/>
          </w:pPr>
          <w:r w:rsidRPr="002072DB">
            <w:rPr>
              <w:rStyle w:val="PlaceholderText"/>
              <w:rFonts w:cstheme="minorHAnsi"/>
            </w:rPr>
            <w:t xml:space="preserve">Click or tap here to enter text. </w:t>
          </w:r>
        </w:p>
      </w:docPartBody>
    </w:docPart>
    <w:docPart>
      <w:docPartPr>
        <w:name w:val="9966D34E87D94B2BA0392161CA9F166F"/>
        <w:category>
          <w:name w:val="General"/>
          <w:gallery w:val="placeholder"/>
        </w:category>
        <w:types>
          <w:type w:val="bbPlcHdr"/>
        </w:types>
        <w:behaviors>
          <w:behavior w:val="content"/>
        </w:behaviors>
        <w:guid w:val="{7FD5FFE7-BC1D-490E-BFCE-CB06C50363FE}"/>
      </w:docPartPr>
      <w:docPartBody>
        <w:p w:rsidR="00CD5F21" w:rsidRDefault="008D4697" w:rsidP="008D4697">
          <w:pPr>
            <w:pStyle w:val="9966D34E87D94B2BA0392161CA9F166F1"/>
          </w:pPr>
          <w:r w:rsidRPr="002072DB">
            <w:rPr>
              <w:rStyle w:val="PlaceholderText"/>
              <w:rFonts w:cstheme="minorHAnsi"/>
            </w:rPr>
            <w:t xml:space="preserve">Click or tap here to enter text. </w:t>
          </w:r>
        </w:p>
      </w:docPartBody>
    </w:docPart>
    <w:docPart>
      <w:docPartPr>
        <w:name w:val="C30AD8A363C24C19871989F2F48F5298"/>
        <w:category>
          <w:name w:val="General"/>
          <w:gallery w:val="placeholder"/>
        </w:category>
        <w:types>
          <w:type w:val="bbPlcHdr"/>
        </w:types>
        <w:behaviors>
          <w:behavior w:val="content"/>
        </w:behaviors>
        <w:guid w:val="{ED00C6EE-DF10-44BA-A3F0-9103EFD208B5}"/>
      </w:docPartPr>
      <w:docPartBody>
        <w:p w:rsidR="00CD5F21" w:rsidRDefault="008D4697" w:rsidP="008D4697">
          <w:pPr>
            <w:pStyle w:val="C30AD8A363C24C19871989F2F48F52981"/>
          </w:pPr>
          <w:r w:rsidRPr="002072DB">
            <w:rPr>
              <w:rStyle w:val="PlaceholderText"/>
              <w:rFonts w:cstheme="minorHAnsi"/>
            </w:rPr>
            <w:t xml:space="preserve">Click or tap here to enter text. </w:t>
          </w:r>
        </w:p>
      </w:docPartBody>
    </w:docPart>
    <w:docPart>
      <w:docPartPr>
        <w:name w:val="EB0203D097744CC684E74565E184EDCB"/>
        <w:category>
          <w:name w:val="General"/>
          <w:gallery w:val="placeholder"/>
        </w:category>
        <w:types>
          <w:type w:val="bbPlcHdr"/>
        </w:types>
        <w:behaviors>
          <w:behavior w:val="content"/>
        </w:behaviors>
        <w:guid w:val="{50D1BADB-14CF-4DA5-B558-E061CB27EC90}"/>
      </w:docPartPr>
      <w:docPartBody>
        <w:p w:rsidR="00CD5F21" w:rsidRDefault="008D4697" w:rsidP="008D4697">
          <w:pPr>
            <w:pStyle w:val="EB0203D097744CC684E74565E184EDCB1"/>
          </w:pPr>
          <w:r w:rsidRPr="002072DB">
            <w:rPr>
              <w:rStyle w:val="PlaceholderText"/>
              <w:rFonts w:cstheme="minorHAnsi"/>
            </w:rPr>
            <w:t xml:space="preserve">Click or tap here to enter text. </w:t>
          </w:r>
        </w:p>
      </w:docPartBody>
    </w:docPart>
    <w:docPart>
      <w:docPartPr>
        <w:name w:val="0DA4AE4AFD3F4FD9B378A7AC56720942"/>
        <w:category>
          <w:name w:val="General"/>
          <w:gallery w:val="placeholder"/>
        </w:category>
        <w:types>
          <w:type w:val="bbPlcHdr"/>
        </w:types>
        <w:behaviors>
          <w:behavior w:val="content"/>
        </w:behaviors>
        <w:guid w:val="{90974757-7D98-4C9D-9A65-88EC9FB76A4F}"/>
      </w:docPartPr>
      <w:docPartBody>
        <w:p w:rsidR="00CD5F21" w:rsidRDefault="008D4697" w:rsidP="008D4697">
          <w:pPr>
            <w:pStyle w:val="0DA4AE4AFD3F4FD9B378A7AC567209421"/>
          </w:pPr>
          <w:r w:rsidRPr="002072DB">
            <w:rPr>
              <w:rStyle w:val="PlaceholderText"/>
              <w:rFonts w:cstheme="minorHAnsi"/>
            </w:rPr>
            <w:t xml:space="preserve">Click or tap here to enter text. </w:t>
          </w:r>
        </w:p>
      </w:docPartBody>
    </w:docPart>
    <w:docPart>
      <w:docPartPr>
        <w:name w:val="549A8081FFE84B3080FBC98331B3B54E"/>
        <w:category>
          <w:name w:val="General"/>
          <w:gallery w:val="placeholder"/>
        </w:category>
        <w:types>
          <w:type w:val="bbPlcHdr"/>
        </w:types>
        <w:behaviors>
          <w:behavior w:val="content"/>
        </w:behaviors>
        <w:guid w:val="{611A17A8-4E6B-4E91-BF4F-8187CA12D529}"/>
      </w:docPartPr>
      <w:docPartBody>
        <w:p w:rsidR="00CD5F21" w:rsidRDefault="008D4697" w:rsidP="008D4697">
          <w:pPr>
            <w:pStyle w:val="549A8081FFE84B3080FBC98331B3B54E1"/>
          </w:pPr>
          <w:r w:rsidRPr="002072DB">
            <w:rPr>
              <w:rStyle w:val="PlaceholderText"/>
              <w:rFonts w:cstheme="minorHAnsi"/>
            </w:rPr>
            <w:t xml:space="preserve">Click or tap here to enter text. </w:t>
          </w:r>
        </w:p>
      </w:docPartBody>
    </w:docPart>
    <w:docPart>
      <w:docPartPr>
        <w:name w:val="B84F7B1275F54D06948B91B6497D0C4D"/>
        <w:category>
          <w:name w:val="General"/>
          <w:gallery w:val="placeholder"/>
        </w:category>
        <w:types>
          <w:type w:val="bbPlcHdr"/>
        </w:types>
        <w:behaviors>
          <w:behavior w:val="content"/>
        </w:behaviors>
        <w:guid w:val="{CEF28AB9-284E-4E46-859C-BE7C806F34EB}"/>
      </w:docPartPr>
      <w:docPartBody>
        <w:p w:rsidR="00CD5F21" w:rsidRDefault="008D4697" w:rsidP="008D4697">
          <w:pPr>
            <w:pStyle w:val="B84F7B1275F54D06948B91B6497D0C4D1"/>
          </w:pPr>
          <w:r w:rsidRPr="002072DB">
            <w:rPr>
              <w:rStyle w:val="PlaceholderText"/>
              <w:rFonts w:cstheme="minorHAnsi"/>
            </w:rPr>
            <w:t xml:space="preserve">Click or tap here to enter text. </w:t>
          </w:r>
        </w:p>
      </w:docPartBody>
    </w:docPart>
    <w:docPart>
      <w:docPartPr>
        <w:name w:val="FC92D1D7E43F4BD0ACD069130AF78396"/>
        <w:category>
          <w:name w:val="General"/>
          <w:gallery w:val="placeholder"/>
        </w:category>
        <w:types>
          <w:type w:val="bbPlcHdr"/>
        </w:types>
        <w:behaviors>
          <w:behavior w:val="content"/>
        </w:behaviors>
        <w:guid w:val="{56E79A0E-D66E-4276-9E19-64C26A2BC233}"/>
      </w:docPartPr>
      <w:docPartBody>
        <w:p w:rsidR="00CD5F21" w:rsidRDefault="008D4697" w:rsidP="008D4697">
          <w:pPr>
            <w:pStyle w:val="FC92D1D7E43F4BD0ACD069130AF783961"/>
          </w:pPr>
          <w:r w:rsidRPr="002072DB">
            <w:rPr>
              <w:rStyle w:val="PlaceholderText"/>
              <w:rFonts w:cstheme="minorHAnsi"/>
            </w:rPr>
            <w:t xml:space="preserve">Click or tap here to enter text. </w:t>
          </w:r>
        </w:p>
      </w:docPartBody>
    </w:docPart>
    <w:docPart>
      <w:docPartPr>
        <w:name w:val="F91B10B26B25431A8FEF160A9650D538"/>
        <w:category>
          <w:name w:val="General"/>
          <w:gallery w:val="placeholder"/>
        </w:category>
        <w:types>
          <w:type w:val="bbPlcHdr"/>
        </w:types>
        <w:behaviors>
          <w:behavior w:val="content"/>
        </w:behaviors>
        <w:guid w:val="{128D2A3C-554A-43F4-8C33-2E66E85CF81D}"/>
      </w:docPartPr>
      <w:docPartBody>
        <w:p w:rsidR="00CD5F21" w:rsidRDefault="008D4697" w:rsidP="008D4697">
          <w:pPr>
            <w:pStyle w:val="F91B10B26B25431A8FEF160A9650D5381"/>
          </w:pPr>
          <w:r w:rsidRPr="002072DB">
            <w:rPr>
              <w:rStyle w:val="PlaceholderText"/>
              <w:rFonts w:cstheme="minorHAnsi"/>
            </w:rPr>
            <w:t xml:space="preserve">Click or tap here to enter text. </w:t>
          </w:r>
        </w:p>
      </w:docPartBody>
    </w:docPart>
    <w:docPart>
      <w:docPartPr>
        <w:name w:val="DCEEA6949F0B4110B7803D970BEA232B"/>
        <w:category>
          <w:name w:val="General"/>
          <w:gallery w:val="placeholder"/>
        </w:category>
        <w:types>
          <w:type w:val="bbPlcHdr"/>
        </w:types>
        <w:behaviors>
          <w:behavior w:val="content"/>
        </w:behaviors>
        <w:guid w:val="{9B651979-9479-40D1-A484-152D4F74C45B}"/>
      </w:docPartPr>
      <w:docPartBody>
        <w:p w:rsidR="00CD5F21" w:rsidRDefault="008D4697" w:rsidP="008D4697">
          <w:pPr>
            <w:pStyle w:val="DCEEA6949F0B4110B7803D970BEA232B1"/>
          </w:pPr>
          <w:r w:rsidRPr="002072DB">
            <w:rPr>
              <w:rStyle w:val="PlaceholderText"/>
              <w:rFonts w:cstheme="minorHAnsi"/>
            </w:rPr>
            <w:t xml:space="preserve">Click or tap here to enter text. </w:t>
          </w:r>
        </w:p>
      </w:docPartBody>
    </w:docPart>
    <w:docPart>
      <w:docPartPr>
        <w:name w:val="EA3A9EF8F7594504813E75A1CF2B9D23"/>
        <w:category>
          <w:name w:val="General"/>
          <w:gallery w:val="placeholder"/>
        </w:category>
        <w:types>
          <w:type w:val="bbPlcHdr"/>
        </w:types>
        <w:behaviors>
          <w:behavior w:val="content"/>
        </w:behaviors>
        <w:guid w:val="{9AB21604-45FA-4BEA-98D3-E3D1128D4490}"/>
      </w:docPartPr>
      <w:docPartBody>
        <w:p w:rsidR="00CD5F21" w:rsidRDefault="008D4697" w:rsidP="008D4697">
          <w:pPr>
            <w:pStyle w:val="EA3A9EF8F7594504813E75A1CF2B9D231"/>
          </w:pPr>
          <w:r w:rsidRPr="002072DB">
            <w:rPr>
              <w:rStyle w:val="PlaceholderText"/>
              <w:rFonts w:cstheme="minorHAnsi"/>
            </w:rPr>
            <w:t xml:space="preserve">Click or tap here to enter text. </w:t>
          </w:r>
        </w:p>
      </w:docPartBody>
    </w:docPart>
    <w:docPart>
      <w:docPartPr>
        <w:name w:val="41373595A9C64D208BA8EC8BDBCAE0E9"/>
        <w:category>
          <w:name w:val="General"/>
          <w:gallery w:val="placeholder"/>
        </w:category>
        <w:types>
          <w:type w:val="bbPlcHdr"/>
        </w:types>
        <w:behaviors>
          <w:behavior w:val="content"/>
        </w:behaviors>
        <w:guid w:val="{9FD07DF7-E1D8-4116-AFCD-EF17DF5DB5DA}"/>
      </w:docPartPr>
      <w:docPartBody>
        <w:p w:rsidR="00CD5F21" w:rsidRDefault="008D4697" w:rsidP="008D4697">
          <w:pPr>
            <w:pStyle w:val="41373595A9C64D208BA8EC8BDBCAE0E91"/>
          </w:pPr>
          <w:r w:rsidRPr="002072DB">
            <w:rPr>
              <w:rStyle w:val="PlaceholderText"/>
              <w:rFonts w:cstheme="minorHAnsi"/>
            </w:rPr>
            <w:t xml:space="preserve">Click or tap here to enter text. </w:t>
          </w:r>
        </w:p>
      </w:docPartBody>
    </w:docPart>
    <w:docPart>
      <w:docPartPr>
        <w:name w:val="26812588478543BCADE0915F7F98709D"/>
        <w:category>
          <w:name w:val="General"/>
          <w:gallery w:val="placeholder"/>
        </w:category>
        <w:types>
          <w:type w:val="bbPlcHdr"/>
        </w:types>
        <w:behaviors>
          <w:behavior w:val="content"/>
        </w:behaviors>
        <w:guid w:val="{267D3FE6-6861-4041-BBE6-A9AC7A16088B}"/>
      </w:docPartPr>
      <w:docPartBody>
        <w:p w:rsidR="00CD5F21" w:rsidRDefault="008D4697" w:rsidP="008D4697">
          <w:pPr>
            <w:pStyle w:val="26812588478543BCADE0915F7F98709D1"/>
          </w:pPr>
          <w:r w:rsidRPr="002072DB">
            <w:rPr>
              <w:rStyle w:val="PlaceholderText"/>
              <w:rFonts w:cstheme="minorHAnsi"/>
            </w:rPr>
            <w:t xml:space="preserve">Click or tap here to enter text. </w:t>
          </w:r>
        </w:p>
      </w:docPartBody>
    </w:docPart>
    <w:docPart>
      <w:docPartPr>
        <w:name w:val="2415449924DD43B8BF41DECACB7309FE"/>
        <w:category>
          <w:name w:val="General"/>
          <w:gallery w:val="placeholder"/>
        </w:category>
        <w:types>
          <w:type w:val="bbPlcHdr"/>
        </w:types>
        <w:behaviors>
          <w:behavior w:val="content"/>
        </w:behaviors>
        <w:guid w:val="{428D2F87-FD1E-41F0-97ED-9CA694E6A6F4}"/>
      </w:docPartPr>
      <w:docPartBody>
        <w:p w:rsidR="00CD5F21" w:rsidRDefault="008D4697" w:rsidP="008D4697">
          <w:pPr>
            <w:pStyle w:val="2415449924DD43B8BF41DECACB7309FE1"/>
          </w:pPr>
          <w:r w:rsidRPr="002072DB">
            <w:rPr>
              <w:rStyle w:val="PlaceholderText"/>
              <w:rFonts w:cstheme="minorHAnsi"/>
            </w:rPr>
            <w:t xml:space="preserve">Click or tap here to enter text. </w:t>
          </w:r>
        </w:p>
      </w:docPartBody>
    </w:docPart>
    <w:docPart>
      <w:docPartPr>
        <w:name w:val="9461BF1C130F489A93F36F7CFFC75D8A"/>
        <w:category>
          <w:name w:val="General"/>
          <w:gallery w:val="placeholder"/>
        </w:category>
        <w:types>
          <w:type w:val="bbPlcHdr"/>
        </w:types>
        <w:behaviors>
          <w:behavior w:val="content"/>
        </w:behaviors>
        <w:guid w:val="{7EA704F5-F77B-4661-9094-903A47B8A4DC}"/>
      </w:docPartPr>
      <w:docPartBody>
        <w:p w:rsidR="00CD5F21" w:rsidRDefault="008D4697" w:rsidP="008D4697">
          <w:pPr>
            <w:pStyle w:val="9461BF1C130F489A93F36F7CFFC75D8A1"/>
          </w:pPr>
          <w:r w:rsidRPr="002072DB">
            <w:rPr>
              <w:rStyle w:val="PlaceholderText"/>
              <w:rFonts w:cstheme="minorHAnsi"/>
            </w:rPr>
            <w:t xml:space="preserve">Click or tap here to enter text. </w:t>
          </w:r>
        </w:p>
      </w:docPartBody>
    </w:docPart>
    <w:docPart>
      <w:docPartPr>
        <w:name w:val="5B6F20AF56FB4079BE7A3F5E2A957D8B"/>
        <w:category>
          <w:name w:val="General"/>
          <w:gallery w:val="placeholder"/>
        </w:category>
        <w:types>
          <w:type w:val="bbPlcHdr"/>
        </w:types>
        <w:behaviors>
          <w:behavior w:val="content"/>
        </w:behaviors>
        <w:guid w:val="{96D83BDE-7462-4148-BDF1-9B63CACCC3AE}"/>
      </w:docPartPr>
      <w:docPartBody>
        <w:p w:rsidR="00CD5F21" w:rsidRDefault="008D4697" w:rsidP="008D4697">
          <w:pPr>
            <w:pStyle w:val="5B6F20AF56FB4079BE7A3F5E2A957D8B1"/>
          </w:pPr>
          <w:r w:rsidRPr="005C12CE">
            <w:rPr>
              <w:rStyle w:val="PlaceholderText"/>
              <w:rFonts w:cstheme="minorHAnsi"/>
            </w:rPr>
            <w:t xml:space="preserve">Click or tap here to enter text. </w:t>
          </w:r>
        </w:p>
      </w:docPartBody>
    </w:docPart>
    <w:docPart>
      <w:docPartPr>
        <w:name w:val="C5639ED21251400E9A9D86CD5A60837E"/>
        <w:category>
          <w:name w:val="General"/>
          <w:gallery w:val="placeholder"/>
        </w:category>
        <w:types>
          <w:type w:val="bbPlcHdr"/>
        </w:types>
        <w:behaviors>
          <w:behavior w:val="content"/>
        </w:behaviors>
        <w:guid w:val="{250F7432-00C0-4686-AF9F-A9E2EE301B17}"/>
      </w:docPartPr>
      <w:docPartBody>
        <w:p w:rsidR="00CD5F21" w:rsidRDefault="008D4697" w:rsidP="008D4697">
          <w:pPr>
            <w:pStyle w:val="C5639ED21251400E9A9D86CD5A60837E1"/>
          </w:pPr>
          <w:r w:rsidRPr="005C12CE">
            <w:rPr>
              <w:rFonts w:asciiTheme="minorHAnsi" w:hAnsiTheme="minorHAnsi" w:cstheme="minorHAnsi"/>
              <w:b w:val="0"/>
              <w:sz w:val="22"/>
              <w:szCs w:val="22"/>
            </w:rPr>
            <w:t xml:space="preserve">Click or tap here to enter text. </w:t>
          </w:r>
        </w:p>
      </w:docPartBody>
    </w:docPart>
    <w:docPart>
      <w:docPartPr>
        <w:name w:val="109899F991E64828A3EC81EE3FE5DFC8"/>
        <w:category>
          <w:name w:val="General"/>
          <w:gallery w:val="placeholder"/>
        </w:category>
        <w:types>
          <w:type w:val="bbPlcHdr"/>
        </w:types>
        <w:behaviors>
          <w:behavior w:val="content"/>
        </w:behaviors>
        <w:guid w:val="{39DCD9BF-B7D8-465B-A223-146B52D2587E}"/>
      </w:docPartPr>
      <w:docPartBody>
        <w:p w:rsidR="00CD5F21" w:rsidRDefault="008D4697" w:rsidP="008D4697">
          <w:pPr>
            <w:pStyle w:val="109899F991E64828A3EC81EE3FE5DFC81"/>
          </w:pPr>
          <w:r w:rsidRPr="005C12CE">
            <w:rPr>
              <w:rStyle w:val="PlaceholderText"/>
              <w:rFonts w:cstheme="minorHAnsi"/>
            </w:rPr>
            <w:t xml:space="preserve">Click or tap here to enter text. </w:t>
          </w:r>
        </w:p>
      </w:docPartBody>
    </w:docPart>
    <w:docPart>
      <w:docPartPr>
        <w:name w:val="C43A607876544EEB8F98045A2D41222D"/>
        <w:category>
          <w:name w:val="General"/>
          <w:gallery w:val="placeholder"/>
        </w:category>
        <w:types>
          <w:type w:val="bbPlcHdr"/>
        </w:types>
        <w:behaviors>
          <w:behavior w:val="content"/>
        </w:behaviors>
        <w:guid w:val="{52FF397A-C0B4-46AC-8144-460D94158947}"/>
      </w:docPartPr>
      <w:docPartBody>
        <w:p w:rsidR="00CD5F21" w:rsidRDefault="008D4697" w:rsidP="008D4697">
          <w:pPr>
            <w:pStyle w:val="C43A607876544EEB8F98045A2D41222D1"/>
          </w:pPr>
          <w:r w:rsidRPr="005C12CE">
            <w:rPr>
              <w:rStyle w:val="PlaceholderText"/>
              <w:rFonts w:cstheme="minorHAnsi"/>
            </w:rPr>
            <w:t xml:space="preserve">Click or tap here to enter text. </w:t>
          </w:r>
        </w:p>
      </w:docPartBody>
    </w:docPart>
    <w:docPart>
      <w:docPartPr>
        <w:name w:val="6044F3B6F3244E77A881C5F37170395B"/>
        <w:category>
          <w:name w:val="General"/>
          <w:gallery w:val="placeholder"/>
        </w:category>
        <w:types>
          <w:type w:val="bbPlcHdr"/>
        </w:types>
        <w:behaviors>
          <w:behavior w:val="content"/>
        </w:behaviors>
        <w:guid w:val="{B093C3FA-64C1-45FA-92EB-68F362AF6B04}"/>
      </w:docPartPr>
      <w:docPartBody>
        <w:p w:rsidR="00CD5F21" w:rsidRDefault="008D4697" w:rsidP="008D4697">
          <w:pPr>
            <w:pStyle w:val="6044F3B6F3244E77A881C5F37170395B1"/>
          </w:pPr>
          <w:r w:rsidRPr="005C12CE">
            <w:rPr>
              <w:rStyle w:val="PlaceholderText"/>
              <w:rFonts w:cstheme="minorHAnsi"/>
            </w:rPr>
            <w:t xml:space="preserve">Click or tap here to enter text. </w:t>
          </w:r>
        </w:p>
      </w:docPartBody>
    </w:docPart>
    <w:docPart>
      <w:docPartPr>
        <w:name w:val="D32EBC8394AA4B46AF4BCB2C37CF2E7F"/>
        <w:category>
          <w:name w:val="General"/>
          <w:gallery w:val="placeholder"/>
        </w:category>
        <w:types>
          <w:type w:val="bbPlcHdr"/>
        </w:types>
        <w:behaviors>
          <w:behavior w:val="content"/>
        </w:behaviors>
        <w:guid w:val="{ECC67316-187C-41E9-98CB-5316D5FE2C8D}"/>
      </w:docPartPr>
      <w:docPartBody>
        <w:p w:rsidR="00CD5F21" w:rsidRDefault="008D4697" w:rsidP="008D4697">
          <w:pPr>
            <w:pStyle w:val="D32EBC8394AA4B46AF4BCB2C37CF2E7F1"/>
          </w:pPr>
          <w:r w:rsidRPr="005C12CE">
            <w:rPr>
              <w:rStyle w:val="PlaceholderText"/>
              <w:rFonts w:cstheme="minorHAnsi"/>
            </w:rPr>
            <w:t xml:space="preserve">Click or tap here to enter text. </w:t>
          </w:r>
        </w:p>
      </w:docPartBody>
    </w:docPart>
    <w:docPart>
      <w:docPartPr>
        <w:name w:val="33F72573C6C04210B8FCB4D81644AEB9"/>
        <w:category>
          <w:name w:val="General"/>
          <w:gallery w:val="placeholder"/>
        </w:category>
        <w:types>
          <w:type w:val="bbPlcHdr"/>
        </w:types>
        <w:behaviors>
          <w:behavior w:val="content"/>
        </w:behaviors>
        <w:guid w:val="{CC6BDB59-974D-41AD-8FB9-516535A24CFA}"/>
      </w:docPartPr>
      <w:docPartBody>
        <w:p w:rsidR="00CD5F21" w:rsidRDefault="008D4697" w:rsidP="008D4697">
          <w:pPr>
            <w:pStyle w:val="33F72573C6C04210B8FCB4D81644AEB91"/>
          </w:pPr>
          <w:r w:rsidRPr="00944C23">
            <w:rPr>
              <w:rStyle w:val="PlaceholderText"/>
            </w:rPr>
            <w:t>Choose from drop down list.</w:t>
          </w:r>
        </w:p>
      </w:docPartBody>
    </w:docPart>
    <w:docPart>
      <w:docPartPr>
        <w:name w:val="17DD7C4F0ABF4F6DA04CEF3A6E9B0C3D"/>
        <w:category>
          <w:name w:val="General"/>
          <w:gallery w:val="placeholder"/>
        </w:category>
        <w:types>
          <w:type w:val="bbPlcHdr"/>
        </w:types>
        <w:behaviors>
          <w:behavior w:val="content"/>
        </w:behaviors>
        <w:guid w:val="{4ACC060F-FB74-49E0-9EC2-2F7440FB4D65}"/>
      </w:docPartPr>
      <w:docPartBody>
        <w:p w:rsidR="00CD5F21" w:rsidRDefault="008D4697" w:rsidP="008D4697">
          <w:pPr>
            <w:pStyle w:val="17DD7C4F0ABF4F6DA04CEF3A6E9B0C3D1"/>
          </w:pPr>
          <w:r w:rsidRPr="00944C23">
            <w:rPr>
              <w:rStyle w:val="PlaceholderText"/>
            </w:rPr>
            <w:t>Choose from drop down list.</w:t>
          </w:r>
        </w:p>
      </w:docPartBody>
    </w:docPart>
    <w:docPart>
      <w:docPartPr>
        <w:name w:val="8FB6C5535A26459796969B351944538F"/>
        <w:category>
          <w:name w:val="General"/>
          <w:gallery w:val="placeholder"/>
        </w:category>
        <w:types>
          <w:type w:val="bbPlcHdr"/>
        </w:types>
        <w:behaviors>
          <w:behavior w:val="content"/>
        </w:behaviors>
        <w:guid w:val="{890DB6FE-CD23-417B-970A-92817063D61D}"/>
      </w:docPartPr>
      <w:docPartBody>
        <w:p w:rsidR="00CD5F21" w:rsidRDefault="008D4697" w:rsidP="008D4697">
          <w:pPr>
            <w:pStyle w:val="8FB6C5535A26459796969B351944538F1"/>
          </w:pPr>
          <w:r w:rsidRPr="00944C23">
            <w:rPr>
              <w:rFonts w:cstheme="minorHAnsi"/>
            </w:rPr>
            <w:t>Enter Annual Goal Number</w:t>
          </w:r>
        </w:p>
      </w:docPartBody>
    </w:docPart>
    <w:docPart>
      <w:docPartPr>
        <w:name w:val="381D079FE91C4A87BA8EBF4A7046FB19"/>
        <w:category>
          <w:name w:val="General"/>
          <w:gallery w:val="placeholder"/>
        </w:category>
        <w:types>
          <w:type w:val="bbPlcHdr"/>
        </w:types>
        <w:behaviors>
          <w:behavior w:val="content"/>
        </w:behaviors>
        <w:guid w:val="{729C1FA3-6D00-4860-B05C-0AB244E966B4}"/>
      </w:docPartPr>
      <w:docPartBody>
        <w:p w:rsidR="00CD5F21" w:rsidRDefault="008D4697" w:rsidP="008D4697">
          <w:pPr>
            <w:pStyle w:val="381D079FE91C4A87BA8EBF4A7046FB191"/>
          </w:pPr>
          <w:r w:rsidRPr="00944C23">
            <w:rPr>
              <w:rFonts w:cstheme="minorHAnsi"/>
            </w:rPr>
            <w:t>Enter Annual Goal Number</w:t>
          </w:r>
        </w:p>
      </w:docPartBody>
    </w:docPart>
    <w:docPart>
      <w:docPartPr>
        <w:name w:val="87991408A459426C8D345A7E224FCDBA"/>
        <w:category>
          <w:name w:val="General"/>
          <w:gallery w:val="placeholder"/>
        </w:category>
        <w:types>
          <w:type w:val="bbPlcHdr"/>
        </w:types>
        <w:behaviors>
          <w:behavior w:val="content"/>
        </w:behaviors>
        <w:guid w:val="{7265AE6D-7468-4A16-AB4F-F24313CD5FF6}"/>
      </w:docPartPr>
      <w:docPartBody>
        <w:p w:rsidR="00CD5F21" w:rsidRDefault="008D4697" w:rsidP="008D4697">
          <w:pPr>
            <w:pStyle w:val="87991408A459426C8D345A7E224FCDBA1"/>
          </w:pPr>
          <w:r w:rsidRPr="00944C23">
            <w:rPr>
              <w:rFonts w:cstheme="minorHAnsi"/>
              <w:i/>
            </w:rPr>
            <w:t>Enter Percentage here calculated by dividing Numerator by Denominator</w:t>
          </w:r>
        </w:p>
      </w:docPartBody>
    </w:docPart>
    <w:docPart>
      <w:docPartPr>
        <w:name w:val="6A6084DA81E041379B7602B0E94F65FF"/>
        <w:category>
          <w:name w:val="General"/>
          <w:gallery w:val="placeholder"/>
        </w:category>
        <w:types>
          <w:type w:val="bbPlcHdr"/>
        </w:types>
        <w:behaviors>
          <w:behavior w:val="content"/>
        </w:behaviors>
        <w:guid w:val="{AC70D351-A741-4ECA-B58F-B440B8095416}"/>
      </w:docPartPr>
      <w:docPartBody>
        <w:p w:rsidR="00A44F0A" w:rsidRDefault="008D4697" w:rsidP="008D4697">
          <w:pPr>
            <w:pStyle w:val="6A6084DA81E041379B7602B0E94F65FF"/>
          </w:pPr>
          <w:r w:rsidRPr="00B20D8F">
            <w:rPr>
              <w:rStyle w:val="PlaceholderText"/>
            </w:rPr>
            <w:t>Click or tap here to enter text.</w:t>
          </w:r>
        </w:p>
      </w:docPartBody>
    </w:docPart>
    <w:docPart>
      <w:docPartPr>
        <w:name w:val="CD386ED0BFCF421FAFA5C336196DEC81"/>
        <w:category>
          <w:name w:val="General"/>
          <w:gallery w:val="placeholder"/>
        </w:category>
        <w:types>
          <w:type w:val="bbPlcHdr"/>
        </w:types>
        <w:behaviors>
          <w:behavior w:val="content"/>
        </w:behaviors>
        <w:guid w:val="{25492A2A-A654-4DEE-B138-1ACA885B39B4}"/>
      </w:docPartPr>
      <w:docPartBody>
        <w:p w:rsidR="00A44F0A" w:rsidRDefault="008D4697" w:rsidP="008D4697">
          <w:pPr>
            <w:pStyle w:val="CD386ED0BFCF421FAFA5C336196DEC81"/>
          </w:pPr>
          <w:r w:rsidRPr="00B20D8F">
            <w:rPr>
              <w:rStyle w:val="PlaceholderText"/>
            </w:rPr>
            <w:t>Click or tap here to enter text.</w:t>
          </w:r>
        </w:p>
      </w:docPartBody>
    </w:docPart>
    <w:docPart>
      <w:docPartPr>
        <w:name w:val="37FF1F7529664CB4897A5BD4B6AC3E0E"/>
        <w:category>
          <w:name w:val="General"/>
          <w:gallery w:val="placeholder"/>
        </w:category>
        <w:types>
          <w:type w:val="bbPlcHdr"/>
        </w:types>
        <w:behaviors>
          <w:behavior w:val="content"/>
        </w:behaviors>
        <w:guid w:val="{8C368456-0DE6-4E4D-A705-314E67221B34}"/>
      </w:docPartPr>
      <w:docPartBody>
        <w:p w:rsidR="00A44F0A" w:rsidRDefault="008D4697" w:rsidP="008D4697">
          <w:pPr>
            <w:pStyle w:val="37FF1F7529664CB4897A5BD4B6AC3E0E"/>
          </w:pPr>
          <w:r w:rsidRPr="00B20D8F">
            <w:rPr>
              <w:rStyle w:val="PlaceholderText"/>
            </w:rPr>
            <w:t>Click or tap here to enter text.</w:t>
          </w:r>
        </w:p>
      </w:docPartBody>
    </w:docPart>
    <w:docPart>
      <w:docPartPr>
        <w:name w:val="4543A078B61E4424BABCA08B5845C4A9"/>
        <w:category>
          <w:name w:val="General"/>
          <w:gallery w:val="placeholder"/>
        </w:category>
        <w:types>
          <w:type w:val="bbPlcHdr"/>
        </w:types>
        <w:behaviors>
          <w:behavior w:val="content"/>
        </w:behaviors>
        <w:guid w:val="{175697FB-D7EE-42DB-AAFA-254250B5A04C}"/>
      </w:docPartPr>
      <w:docPartBody>
        <w:p w:rsidR="00A44F0A" w:rsidRDefault="008D4697" w:rsidP="008D4697">
          <w:pPr>
            <w:pStyle w:val="4543A078B61E4424BABCA08B5845C4A9"/>
          </w:pPr>
          <w:r w:rsidRPr="00B20D8F">
            <w:rPr>
              <w:rStyle w:val="PlaceholderText"/>
            </w:rPr>
            <w:t>Click or tap here to enter text.</w:t>
          </w:r>
        </w:p>
      </w:docPartBody>
    </w:docPart>
    <w:docPart>
      <w:docPartPr>
        <w:name w:val="699EED20E13342B68598034E8D6481C2"/>
        <w:category>
          <w:name w:val="General"/>
          <w:gallery w:val="placeholder"/>
        </w:category>
        <w:types>
          <w:type w:val="bbPlcHdr"/>
        </w:types>
        <w:behaviors>
          <w:behavior w:val="content"/>
        </w:behaviors>
        <w:guid w:val="{AB9948C6-66E0-4849-BB25-4F6A07251DCD}"/>
      </w:docPartPr>
      <w:docPartBody>
        <w:p w:rsidR="00000000" w:rsidRDefault="0011252E" w:rsidP="0011252E">
          <w:pPr>
            <w:pStyle w:val="699EED20E13342B68598034E8D6481C2"/>
          </w:pPr>
          <w:r w:rsidRPr="00F00E56">
            <w:rPr>
              <w:rStyle w:val="PlaceholderText"/>
            </w:rPr>
            <w:t>Click or tap here to enter text.</w:t>
          </w:r>
        </w:p>
      </w:docPartBody>
    </w:docPart>
    <w:docPart>
      <w:docPartPr>
        <w:name w:val="8D810887B01E48E1B1AA00A2C976B689"/>
        <w:category>
          <w:name w:val="General"/>
          <w:gallery w:val="placeholder"/>
        </w:category>
        <w:types>
          <w:type w:val="bbPlcHdr"/>
        </w:types>
        <w:behaviors>
          <w:behavior w:val="content"/>
        </w:behaviors>
        <w:guid w:val="{1EDA00C5-9952-4459-8403-F3B037C42D58}"/>
      </w:docPartPr>
      <w:docPartBody>
        <w:p w:rsidR="00000000" w:rsidRDefault="0011252E" w:rsidP="0011252E">
          <w:pPr>
            <w:pStyle w:val="8D810887B01E48E1B1AA00A2C976B689"/>
          </w:pPr>
          <w:r w:rsidRPr="00C43EDF">
            <w:rPr>
              <w:rStyle w:val="PlaceholderText"/>
              <w:rFonts w:ascii="Calibri" w:hAnsi="Calibri" w:cs="Calibri"/>
              <w:color w:val="au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A0BFE"/>
    <w:rsid w:val="000C7406"/>
    <w:rsid w:val="000E0181"/>
    <w:rsid w:val="0011252E"/>
    <w:rsid w:val="00116396"/>
    <w:rsid w:val="00167302"/>
    <w:rsid w:val="00167FF2"/>
    <w:rsid w:val="00185C9E"/>
    <w:rsid w:val="001E5B3B"/>
    <w:rsid w:val="001F1A39"/>
    <w:rsid w:val="00207DB1"/>
    <w:rsid w:val="002268B0"/>
    <w:rsid w:val="002561F4"/>
    <w:rsid w:val="0025644B"/>
    <w:rsid w:val="002622D3"/>
    <w:rsid w:val="00280526"/>
    <w:rsid w:val="002B2ADD"/>
    <w:rsid w:val="002F649A"/>
    <w:rsid w:val="00306838"/>
    <w:rsid w:val="003123A6"/>
    <w:rsid w:val="00321CD7"/>
    <w:rsid w:val="00323992"/>
    <w:rsid w:val="00340EA4"/>
    <w:rsid w:val="00385B1F"/>
    <w:rsid w:val="00390D5F"/>
    <w:rsid w:val="003B668E"/>
    <w:rsid w:val="003C0E59"/>
    <w:rsid w:val="003E2007"/>
    <w:rsid w:val="00480D6D"/>
    <w:rsid w:val="00483E40"/>
    <w:rsid w:val="004B2CB8"/>
    <w:rsid w:val="004D0C6D"/>
    <w:rsid w:val="004F411E"/>
    <w:rsid w:val="0053797F"/>
    <w:rsid w:val="005455C1"/>
    <w:rsid w:val="0054770F"/>
    <w:rsid w:val="00551952"/>
    <w:rsid w:val="00563BD5"/>
    <w:rsid w:val="00594197"/>
    <w:rsid w:val="005A3147"/>
    <w:rsid w:val="005B72FB"/>
    <w:rsid w:val="005E660C"/>
    <w:rsid w:val="005F247A"/>
    <w:rsid w:val="0060234F"/>
    <w:rsid w:val="00603B05"/>
    <w:rsid w:val="00614C89"/>
    <w:rsid w:val="0063665B"/>
    <w:rsid w:val="00664DD6"/>
    <w:rsid w:val="00665493"/>
    <w:rsid w:val="00666A99"/>
    <w:rsid w:val="00693FBB"/>
    <w:rsid w:val="00696044"/>
    <w:rsid w:val="006979A2"/>
    <w:rsid w:val="006A366A"/>
    <w:rsid w:val="006B2B64"/>
    <w:rsid w:val="006C0BDC"/>
    <w:rsid w:val="006D62B5"/>
    <w:rsid w:val="006E6A2A"/>
    <w:rsid w:val="00743C1C"/>
    <w:rsid w:val="00762B31"/>
    <w:rsid w:val="00781547"/>
    <w:rsid w:val="007A55AE"/>
    <w:rsid w:val="00800336"/>
    <w:rsid w:val="00844805"/>
    <w:rsid w:val="00857859"/>
    <w:rsid w:val="00860FDC"/>
    <w:rsid w:val="008A46B9"/>
    <w:rsid w:val="008A4778"/>
    <w:rsid w:val="008B4A7A"/>
    <w:rsid w:val="008B579A"/>
    <w:rsid w:val="008C1E10"/>
    <w:rsid w:val="008D4697"/>
    <w:rsid w:val="008E0938"/>
    <w:rsid w:val="008E2B9B"/>
    <w:rsid w:val="00922629"/>
    <w:rsid w:val="00927C32"/>
    <w:rsid w:val="00930E38"/>
    <w:rsid w:val="009323B6"/>
    <w:rsid w:val="00936A1B"/>
    <w:rsid w:val="00943C86"/>
    <w:rsid w:val="009C60E6"/>
    <w:rsid w:val="009C7E33"/>
    <w:rsid w:val="009F2244"/>
    <w:rsid w:val="009F5135"/>
    <w:rsid w:val="00A07C64"/>
    <w:rsid w:val="00A151B8"/>
    <w:rsid w:val="00A44F0A"/>
    <w:rsid w:val="00A55B69"/>
    <w:rsid w:val="00A92A8C"/>
    <w:rsid w:val="00AE6E89"/>
    <w:rsid w:val="00B0139B"/>
    <w:rsid w:val="00B34A3A"/>
    <w:rsid w:val="00B5044A"/>
    <w:rsid w:val="00B72470"/>
    <w:rsid w:val="00B767D6"/>
    <w:rsid w:val="00B97255"/>
    <w:rsid w:val="00BA59C9"/>
    <w:rsid w:val="00BC0837"/>
    <w:rsid w:val="00BC0AD2"/>
    <w:rsid w:val="00BC4CD7"/>
    <w:rsid w:val="00BC78E4"/>
    <w:rsid w:val="00BF1DF4"/>
    <w:rsid w:val="00C01575"/>
    <w:rsid w:val="00C032C6"/>
    <w:rsid w:val="00C33B5E"/>
    <w:rsid w:val="00C5755E"/>
    <w:rsid w:val="00CA41EA"/>
    <w:rsid w:val="00CC3604"/>
    <w:rsid w:val="00CD5F21"/>
    <w:rsid w:val="00CE2518"/>
    <w:rsid w:val="00CF48D8"/>
    <w:rsid w:val="00D33EEC"/>
    <w:rsid w:val="00D4250F"/>
    <w:rsid w:val="00D505C8"/>
    <w:rsid w:val="00D82A9D"/>
    <w:rsid w:val="00DA4AB6"/>
    <w:rsid w:val="00DB6955"/>
    <w:rsid w:val="00DB6E63"/>
    <w:rsid w:val="00DF59F2"/>
    <w:rsid w:val="00DF6B41"/>
    <w:rsid w:val="00E1726E"/>
    <w:rsid w:val="00E40691"/>
    <w:rsid w:val="00E7160B"/>
    <w:rsid w:val="00EA3C96"/>
    <w:rsid w:val="00EA44C5"/>
    <w:rsid w:val="00ED3B11"/>
    <w:rsid w:val="00F229F7"/>
    <w:rsid w:val="00F36337"/>
    <w:rsid w:val="00F677D5"/>
    <w:rsid w:val="00F772A0"/>
    <w:rsid w:val="00F91158"/>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252E"/>
    <w:rPr>
      <w:color w:val="808080"/>
    </w:rPr>
  </w:style>
  <w:style w:type="paragraph" w:customStyle="1" w:styleId="8D87FC5A613746D99B1E37B3B82A5D29">
    <w:name w:val="8D87FC5A613746D99B1E37B3B82A5D29"/>
    <w:rsid w:val="00CC3604"/>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D07B2D1B11EF4DB2A323C9491FE198B4">
    <w:name w:val="D07B2D1B11EF4DB2A323C9491FE198B4"/>
    <w:rsid w:val="00666A99"/>
  </w:style>
  <w:style w:type="paragraph" w:customStyle="1" w:styleId="114DD023EA5A4DC3AA7E88E70759D0D4">
    <w:name w:val="114DD023EA5A4DC3AA7E88E70759D0D4"/>
    <w:rsid w:val="00280526"/>
  </w:style>
  <w:style w:type="paragraph" w:customStyle="1" w:styleId="EEE25A0E51534409994946F219093488">
    <w:name w:val="EEE25A0E51534409994946F219093488"/>
    <w:rsid w:val="005F247A"/>
  </w:style>
  <w:style w:type="paragraph" w:customStyle="1" w:styleId="3AF78A4407F5473CAA2A2077125A18A21">
    <w:name w:val="3AF78A4407F5473CAA2A2077125A18A21"/>
    <w:rsid w:val="00F91158"/>
    <w:rPr>
      <w:rFonts w:eastAsiaTheme="minorHAnsi"/>
    </w:rPr>
  </w:style>
  <w:style w:type="paragraph" w:customStyle="1" w:styleId="3AF78A4407F5473CAA2A2077125A18A2">
    <w:name w:val="3AF78A4407F5473CAA2A2077125A18A2"/>
    <w:rsid w:val="008D4697"/>
    <w:rPr>
      <w:rFonts w:eastAsiaTheme="minorHAnsi"/>
    </w:rPr>
  </w:style>
  <w:style w:type="paragraph" w:customStyle="1" w:styleId="1FF4E01F7A7C41A29C170A9E7DFDF205">
    <w:name w:val="1FF4E01F7A7C41A29C170A9E7DFDF205"/>
    <w:rsid w:val="008D4697"/>
    <w:rPr>
      <w:rFonts w:eastAsiaTheme="minorHAnsi"/>
    </w:rPr>
  </w:style>
  <w:style w:type="paragraph" w:customStyle="1" w:styleId="0E4B010432F44F648D57874E81B6664D">
    <w:name w:val="0E4B010432F44F648D57874E81B6664D"/>
    <w:rsid w:val="008D4697"/>
    <w:rPr>
      <w:rFonts w:eastAsiaTheme="minorHAnsi"/>
    </w:rPr>
  </w:style>
  <w:style w:type="paragraph" w:customStyle="1" w:styleId="C89AD87CCB664EE69C896CCCC44ACA06">
    <w:name w:val="C89AD87CCB664EE69C896CCCC44ACA06"/>
    <w:rsid w:val="008D4697"/>
    <w:rPr>
      <w:rFonts w:eastAsiaTheme="minorHAnsi"/>
    </w:rPr>
  </w:style>
  <w:style w:type="paragraph" w:customStyle="1" w:styleId="C65B228888BA430FA6495F1B28E6AFD4">
    <w:name w:val="C65B228888BA430FA6495F1B28E6AFD4"/>
    <w:rsid w:val="008D4697"/>
    <w:rPr>
      <w:rFonts w:eastAsiaTheme="minorHAnsi"/>
    </w:rPr>
  </w:style>
  <w:style w:type="paragraph" w:customStyle="1" w:styleId="60A6A13018544CD6A515C92D5E8A9CE6">
    <w:name w:val="60A6A13018544CD6A515C92D5E8A9CE6"/>
    <w:rsid w:val="008D4697"/>
    <w:rPr>
      <w:rFonts w:eastAsiaTheme="minorHAnsi"/>
    </w:rPr>
  </w:style>
  <w:style w:type="paragraph" w:customStyle="1" w:styleId="0F81B363B2FD471CB017B8B27730400A">
    <w:name w:val="0F81B363B2FD471CB017B8B27730400A"/>
    <w:rsid w:val="008D4697"/>
    <w:rPr>
      <w:rFonts w:eastAsiaTheme="minorHAnsi"/>
    </w:rPr>
  </w:style>
  <w:style w:type="paragraph" w:customStyle="1" w:styleId="0BBD8B1E45944DBBA2927C09BE4A8F1C">
    <w:name w:val="0BBD8B1E45944DBBA2927C09BE4A8F1C"/>
    <w:rsid w:val="008D4697"/>
    <w:rPr>
      <w:rFonts w:eastAsiaTheme="minorHAnsi"/>
    </w:rPr>
  </w:style>
  <w:style w:type="paragraph" w:customStyle="1" w:styleId="088C0C78ED7640C18CFBA1A4EB518512">
    <w:name w:val="088C0C78ED7640C18CFBA1A4EB518512"/>
    <w:rsid w:val="008D4697"/>
    <w:rPr>
      <w:rFonts w:eastAsiaTheme="minorHAnsi"/>
    </w:rPr>
  </w:style>
  <w:style w:type="paragraph" w:customStyle="1" w:styleId="5CA5FCFCCAEF455790C1D1208CC5791C">
    <w:name w:val="5CA5FCFCCAEF455790C1D1208CC5791C"/>
    <w:rsid w:val="008D4697"/>
    <w:rPr>
      <w:rFonts w:eastAsiaTheme="minorHAnsi"/>
    </w:rPr>
  </w:style>
  <w:style w:type="paragraph" w:customStyle="1" w:styleId="8F6BCD1676984DAA9C32A97E838A6D29">
    <w:name w:val="8F6BCD1676984DAA9C32A97E838A6D29"/>
    <w:rsid w:val="008D4697"/>
    <w:rPr>
      <w:rFonts w:eastAsiaTheme="minorHAnsi"/>
    </w:rPr>
  </w:style>
  <w:style w:type="paragraph" w:customStyle="1" w:styleId="0C91772CE2FF46A6B22342C5D70BD41E">
    <w:name w:val="0C91772CE2FF46A6B22342C5D70BD41E"/>
    <w:rsid w:val="008D4697"/>
    <w:rPr>
      <w:rFonts w:eastAsiaTheme="minorHAnsi"/>
    </w:rPr>
  </w:style>
  <w:style w:type="paragraph" w:customStyle="1" w:styleId="1E289B0E899B41AF9FEAD0B5FE924807">
    <w:name w:val="1E289B0E899B41AF9FEAD0B5FE924807"/>
    <w:rsid w:val="008D4697"/>
    <w:rPr>
      <w:rFonts w:eastAsiaTheme="minorHAnsi"/>
    </w:rPr>
  </w:style>
  <w:style w:type="paragraph" w:customStyle="1" w:styleId="8FF315A82C5C478EB7DF15440AE4FA48">
    <w:name w:val="8FF315A82C5C478EB7DF15440AE4FA48"/>
    <w:rsid w:val="008D4697"/>
    <w:rPr>
      <w:rFonts w:eastAsiaTheme="minorHAnsi"/>
    </w:rPr>
  </w:style>
  <w:style w:type="paragraph" w:customStyle="1" w:styleId="C2791E95713F480B89DEEC3C0CB225BD">
    <w:name w:val="C2791E95713F480B89DEEC3C0CB225BD"/>
    <w:rsid w:val="008D4697"/>
    <w:rPr>
      <w:rFonts w:eastAsiaTheme="minorHAnsi"/>
    </w:rPr>
  </w:style>
  <w:style w:type="paragraph" w:customStyle="1" w:styleId="7B9284591B1D4A6282A7003CD963835C">
    <w:name w:val="7B9284591B1D4A6282A7003CD963835C"/>
    <w:rsid w:val="008D4697"/>
    <w:rPr>
      <w:rFonts w:eastAsiaTheme="minorHAnsi"/>
    </w:rPr>
  </w:style>
  <w:style w:type="paragraph" w:customStyle="1" w:styleId="21892DE684A44626BCB61166A2E5B303">
    <w:name w:val="21892DE684A44626BCB61166A2E5B303"/>
    <w:rsid w:val="008D4697"/>
    <w:rPr>
      <w:rFonts w:eastAsiaTheme="minorHAnsi"/>
    </w:rPr>
  </w:style>
  <w:style w:type="paragraph" w:customStyle="1" w:styleId="121F98D5858B402BAECBE6DAAE312800">
    <w:name w:val="121F98D5858B402BAECBE6DAAE312800"/>
    <w:rsid w:val="008D4697"/>
    <w:rPr>
      <w:rFonts w:eastAsiaTheme="minorHAnsi"/>
    </w:rPr>
  </w:style>
  <w:style w:type="paragraph" w:customStyle="1" w:styleId="C681ADE137F14DA09629B6A47A1261D0">
    <w:name w:val="C681ADE137F14DA09629B6A47A1261D0"/>
    <w:rsid w:val="008D4697"/>
    <w:rPr>
      <w:rFonts w:eastAsiaTheme="minorHAnsi"/>
    </w:rPr>
  </w:style>
  <w:style w:type="paragraph" w:customStyle="1" w:styleId="F5EB6EBD8A7D4456AF820B4ADB2121C21">
    <w:name w:val="F5EB6EBD8A7D4456AF820B4ADB2121C21"/>
    <w:rsid w:val="008D4697"/>
    <w:rPr>
      <w:rFonts w:eastAsiaTheme="minorHAnsi"/>
    </w:rPr>
  </w:style>
  <w:style w:type="paragraph" w:customStyle="1" w:styleId="BCBF39545CCC447A9F346036693C1AE61">
    <w:name w:val="BCBF39545CCC447A9F346036693C1AE61"/>
    <w:rsid w:val="008D4697"/>
    <w:rPr>
      <w:rFonts w:eastAsiaTheme="minorHAnsi"/>
    </w:rPr>
  </w:style>
  <w:style w:type="paragraph" w:customStyle="1" w:styleId="9966D34E87D94B2BA0392161CA9F166F1">
    <w:name w:val="9966D34E87D94B2BA0392161CA9F166F1"/>
    <w:rsid w:val="008D4697"/>
    <w:rPr>
      <w:rFonts w:eastAsiaTheme="minorHAnsi"/>
    </w:rPr>
  </w:style>
  <w:style w:type="paragraph" w:customStyle="1" w:styleId="C30AD8A363C24C19871989F2F48F52981">
    <w:name w:val="C30AD8A363C24C19871989F2F48F52981"/>
    <w:rsid w:val="008D4697"/>
    <w:rPr>
      <w:rFonts w:eastAsiaTheme="minorHAnsi"/>
    </w:rPr>
  </w:style>
  <w:style w:type="paragraph" w:customStyle="1" w:styleId="EB0203D097744CC684E74565E184EDCB1">
    <w:name w:val="EB0203D097744CC684E74565E184EDCB1"/>
    <w:rsid w:val="008D4697"/>
    <w:rPr>
      <w:rFonts w:eastAsiaTheme="minorHAnsi"/>
    </w:rPr>
  </w:style>
  <w:style w:type="paragraph" w:customStyle="1" w:styleId="0DA4AE4AFD3F4FD9B378A7AC567209421">
    <w:name w:val="0DA4AE4AFD3F4FD9B378A7AC567209421"/>
    <w:rsid w:val="008D4697"/>
    <w:rPr>
      <w:rFonts w:eastAsiaTheme="minorHAnsi"/>
    </w:rPr>
  </w:style>
  <w:style w:type="paragraph" w:customStyle="1" w:styleId="549A8081FFE84B3080FBC98331B3B54E1">
    <w:name w:val="549A8081FFE84B3080FBC98331B3B54E1"/>
    <w:rsid w:val="008D4697"/>
    <w:rPr>
      <w:rFonts w:eastAsiaTheme="minorHAnsi"/>
    </w:rPr>
  </w:style>
  <w:style w:type="paragraph" w:customStyle="1" w:styleId="B84F7B1275F54D06948B91B6497D0C4D1">
    <w:name w:val="B84F7B1275F54D06948B91B6497D0C4D1"/>
    <w:rsid w:val="008D4697"/>
    <w:rPr>
      <w:rFonts w:eastAsiaTheme="minorHAnsi"/>
    </w:rPr>
  </w:style>
  <w:style w:type="paragraph" w:customStyle="1" w:styleId="8D7C43B590514B219D63CD61CC89B6FD1">
    <w:name w:val="8D7C43B590514B219D63CD61CC89B6FD1"/>
    <w:rsid w:val="008D4697"/>
    <w:rPr>
      <w:rFonts w:eastAsiaTheme="minorHAnsi"/>
    </w:rPr>
  </w:style>
  <w:style w:type="paragraph" w:customStyle="1" w:styleId="5CE303EF4E1B494BA8B3E938874ED5A11">
    <w:name w:val="5CE303EF4E1B494BA8B3E938874ED5A11"/>
    <w:rsid w:val="008D4697"/>
    <w:pPr>
      <w:spacing w:after="0" w:line="240" w:lineRule="auto"/>
      <w:jc w:val="center"/>
    </w:pPr>
    <w:rPr>
      <w:rFonts w:ascii="Times New Roman" w:eastAsia="Times New Roman" w:hAnsi="Times New Roman" w:cs="Times New Roman"/>
      <w:b/>
      <w:sz w:val="24"/>
      <w:szCs w:val="20"/>
    </w:rPr>
  </w:style>
  <w:style w:type="paragraph" w:customStyle="1" w:styleId="043EC0CC53ED4989B1112D0272750A561">
    <w:name w:val="043EC0CC53ED4989B1112D0272750A561"/>
    <w:rsid w:val="008D4697"/>
    <w:rPr>
      <w:rFonts w:eastAsiaTheme="minorHAnsi"/>
    </w:rPr>
  </w:style>
  <w:style w:type="paragraph" w:customStyle="1" w:styleId="C5721F98E93946C5847C0A60EB9591751">
    <w:name w:val="C5721F98E93946C5847C0A60EB9591751"/>
    <w:rsid w:val="008D4697"/>
    <w:rPr>
      <w:rFonts w:eastAsiaTheme="minorHAnsi"/>
    </w:rPr>
  </w:style>
  <w:style w:type="paragraph" w:customStyle="1" w:styleId="312498F8B1E14A698B7FABF592D093211">
    <w:name w:val="312498F8B1E14A698B7FABF592D093211"/>
    <w:rsid w:val="008D4697"/>
    <w:rPr>
      <w:rFonts w:eastAsiaTheme="minorHAnsi"/>
    </w:rPr>
  </w:style>
  <w:style w:type="paragraph" w:customStyle="1" w:styleId="F7F6E85F1A6145B898B4677EAF8A2A261">
    <w:name w:val="F7F6E85F1A6145B898B4677EAF8A2A261"/>
    <w:rsid w:val="008D4697"/>
    <w:rPr>
      <w:rFonts w:eastAsiaTheme="minorHAnsi"/>
    </w:rPr>
  </w:style>
  <w:style w:type="paragraph" w:customStyle="1" w:styleId="FC92D1D7E43F4BD0ACD069130AF783961">
    <w:name w:val="FC92D1D7E43F4BD0ACD069130AF783961"/>
    <w:rsid w:val="008D4697"/>
    <w:rPr>
      <w:rFonts w:eastAsiaTheme="minorHAnsi"/>
    </w:rPr>
  </w:style>
  <w:style w:type="paragraph" w:customStyle="1" w:styleId="F91B10B26B25431A8FEF160A9650D5381">
    <w:name w:val="F91B10B26B25431A8FEF160A9650D5381"/>
    <w:rsid w:val="008D4697"/>
    <w:rPr>
      <w:rFonts w:eastAsiaTheme="minorHAnsi"/>
    </w:rPr>
  </w:style>
  <w:style w:type="paragraph" w:customStyle="1" w:styleId="DCEEA6949F0B4110B7803D970BEA232B1">
    <w:name w:val="DCEEA6949F0B4110B7803D970BEA232B1"/>
    <w:rsid w:val="008D4697"/>
    <w:rPr>
      <w:rFonts w:eastAsiaTheme="minorHAnsi"/>
    </w:rPr>
  </w:style>
  <w:style w:type="paragraph" w:customStyle="1" w:styleId="EA3A9EF8F7594504813E75A1CF2B9D231">
    <w:name w:val="EA3A9EF8F7594504813E75A1CF2B9D231"/>
    <w:rsid w:val="008D4697"/>
    <w:rPr>
      <w:rFonts w:eastAsiaTheme="minorHAnsi"/>
    </w:rPr>
  </w:style>
  <w:style w:type="paragraph" w:customStyle="1" w:styleId="41373595A9C64D208BA8EC8BDBCAE0E91">
    <w:name w:val="41373595A9C64D208BA8EC8BDBCAE0E91"/>
    <w:rsid w:val="008D4697"/>
    <w:rPr>
      <w:rFonts w:eastAsiaTheme="minorHAnsi"/>
    </w:rPr>
  </w:style>
  <w:style w:type="paragraph" w:customStyle="1" w:styleId="26812588478543BCADE0915F7F98709D1">
    <w:name w:val="26812588478543BCADE0915F7F98709D1"/>
    <w:rsid w:val="008D4697"/>
    <w:rPr>
      <w:rFonts w:eastAsiaTheme="minorHAnsi"/>
    </w:rPr>
  </w:style>
  <w:style w:type="paragraph" w:customStyle="1" w:styleId="2415449924DD43B8BF41DECACB7309FE1">
    <w:name w:val="2415449924DD43B8BF41DECACB7309FE1"/>
    <w:rsid w:val="008D4697"/>
    <w:rPr>
      <w:rFonts w:eastAsiaTheme="minorHAnsi"/>
    </w:rPr>
  </w:style>
  <w:style w:type="paragraph" w:customStyle="1" w:styleId="9461BF1C130F489A93F36F7CFFC75D8A1">
    <w:name w:val="9461BF1C130F489A93F36F7CFFC75D8A1"/>
    <w:rsid w:val="008D4697"/>
    <w:rPr>
      <w:rFonts w:eastAsiaTheme="minorHAnsi"/>
    </w:rPr>
  </w:style>
  <w:style w:type="paragraph" w:customStyle="1" w:styleId="5B6F20AF56FB4079BE7A3F5E2A957D8B1">
    <w:name w:val="5B6F20AF56FB4079BE7A3F5E2A957D8B1"/>
    <w:rsid w:val="008D4697"/>
    <w:rPr>
      <w:rFonts w:eastAsiaTheme="minorHAnsi"/>
    </w:rPr>
  </w:style>
  <w:style w:type="paragraph" w:customStyle="1" w:styleId="C5639ED21251400E9A9D86CD5A60837E1">
    <w:name w:val="C5639ED21251400E9A9D86CD5A60837E1"/>
    <w:rsid w:val="008D4697"/>
    <w:pPr>
      <w:spacing w:after="0" w:line="240" w:lineRule="auto"/>
      <w:jc w:val="center"/>
    </w:pPr>
    <w:rPr>
      <w:rFonts w:ascii="Times New Roman" w:eastAsia="Times New Roman" w:hAnsi="Times New Roman" w:cs="Times New Roman"/>
      <w:b/>
      <w:sz w:val="24"/>
      <w:szCs w:val="20"/>
    </w:rPr>
  </w:style>
  <w:style w:type="paragraph" w:customStyle="1" w:styleId="109899F991E64828A3EC81EE3FE5DFC81">
    <w:name w:val="109899F991E64828A3EC81EE3FE5DFC81"/>
    <w:rsid w:val="008D4697"/>
    <w:rPr>
      <w:rFonts w:eastAsiaTheme="minorHAnsi"/>
    </w:rPr>
  </w:style>
  <w:style w:type="paragraph" w:customStyle="1" w:styleId="C43A607876544EEB8F98045A2D41222D1">
    <w:name w:val="C43A607876544EEB8F98045A2D41222D1"/>
    <w:rsid w:val="008D4697"/>
    <w:rPr>
      <w:rFonts w:eastAsiaTheme="minorHAnsi"/>
    </w:rPr>
  </w:style>
  <w:style w:type="paragraph" w:customStyle="1" w:styleId="6044F3B6F3244E77A881C5F37170395B1">
    <w:name w:val="6044F3B6F3244E77A881C5F37170395B1"/>
    <w:rsid w:val="008D4697"/>
    <w:rPr>
      <w:rFonts w:eastAsiaTheme="minorHAnsi"/>
    </w:rPr>
  </w:style>
  <w:style w:type="paragraph" w:customStyle="1" w:styleId="D32EBC8394AA4B46AF4BCB2C37CF2E7F1">
    <w:name w:val="D32EBC8394AA4B46AF4BCB2C37CF2E7F1"/>
    <w:rsid w:val="008D4697"/>
    <w:rPr>
      <w:rFonts w:eastAsiaTheme="minorHAnsi"/>
    </w:rPr>
  </w:style>
  <w:style w:type="paragraph" w:customStyle="1" w:styleId="F37DE2993E90428A83334553F4DB0D97">
    <w:name w:val="F37DE2993E90428A83334553F4DB0D97"/>
    <w:rsid w:val="008D4697"/>
    <w:rPr>
      <w:rFonts w:eastAsiaTheme="minorHAnsi"/>
    </w:rPr>
  </w:style>
  <w:style w:type="paragraph" w:customStyle="1" w:styleId="6A6084DA81E041379B7602B0E94F65FF">
    <w:name w:val="6A6084DA81E041379B7602B0E94F65FF"/>
    <w:rsid w:val="008D4697"/>
    <w:rPr>
      <w:rFonts w:eastAsiaTheme="minorHAnsi"/>
    </w:rPr>
  </w:style>
  <w:style w:type="paragraph" w:customStyle="1" w:styleId="CD386ED0BFCF421FAFA5C336196DEC81">
    <w:name w:val="CD386ED0BFCF421FAFA5C336196DEC81"/>
    <w:rsid w:val="008D4697"/>
    <w:rPr>
      <w:rFonts w:eastAsiaTheme="minorHAnsi"/>
    </w:rPr>
  </w:style>
  <w:style w:type="paragraph" w:customStyle="1" w:styleId="37FF1F7529664CB4897A5BD4B6AC3E0E">
    <w:name w:val="37FF1F7529664CB4897A5BD4B6AC3E0E"/>
    <w:rsid w:val="008D4697"/>
    <w:rPr>
      <w:rFonts w:eastAsiaTheme="minorHAnsi"/>
    </w:rPr>
  </w:style>
  <w:style w:type="paragraph" w:customStyle="1" w:styleId="4543A078B61E4424BABCA08B5845C4A9">
    <w:name w:val="4543A078B61E4424BABCA08B5845C4A9"/>
    <w:rsid w:val="008D4697"/>
    <w:rPr>
      <w:rFonts w:eastAsiaTheme="minorHAnsi"/>
    </w:rPr>
  </w:style>
  <w:style w:type="paragraph" w:customStyle="1" w:styleId="1D693186D01947039628D44C02546129">
    <w:name w:val="1D693186D01947039628D44C02546129"/>
    <w:rsid w:val="008D4697"/>
    <w:rPr>
      <w:rFonts w:eastAsiaTheme="minorHAnsi"/>
    </w:rPr>
  </w:style>
  <w:style w:type="paragraph" w:customStyle="1" w:styleId="4047BE235FCE401DB3D99ED857BA2B081">
    <w:name w:val="4047BE235FCE401DB3D99ED857BA2B081"/>
    <w:rsid w:val="008D4697"/>
    <w:rPr>
      <w:rFonts w:eastAsiaTheme="minorHAnsi"/>
    </w:rPr>
  </w:style>
  <w:style w:type="paragraph" w:customStyle="1" w:styleId="B956E6E1F5324322A9318AF7538EE40A">
    <w:name w:val="B956E6E1F5324322A9318AF7538EE40A"/>
    <w:rsid w:val="008D4697"/>
    <w:rPr>
      <w:rFonts w:eastAsiaTheme="minorHAnsi"/>
    </w:rPr>
  </w:style>
  <w:style w:type="paragraph" w:customStyle="1" w:styleId="7B390496DE3441C1ADEA9C68128D65651">
    <w:name w:val="7B390496DE3441C1ADEA9C68128D65651"/>
    <w:rsid w:val="008D46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272C9ECD6464DE1A0CCE7B9C865BC1C">
    <w:name w:val="8272C9ECD6464DE1A0CCE7B9C865BC1C"/>
    <w:rsid w:val="008D4697"/>
    <w:rPr>
      <w:rFonts w:eastAsiaTheme="minorHAnsi"/>
    </w:rPr>
  </w:style>
  <w:style w:type="paragraph" w:customStyle="1" w:styleId="30649438E6E74051B2534A8571D17C9A">
    <w:name w:val="30649438E6E74051B2534A8571D17C9A"/>
    <w:rsid w:val="008D46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15A8E9BB0234578A20538140551DE60">
    <w:name w:val="A15A8E9BB0234578A20538140551DE60"/>
    <w:rsid w:val="008D46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1048D6DE1E74845BB77960F65E0D9B7">
    <w:name w:val="61048D6DE1E74845BB77960F65E0D9B7"/>
    <w:rsid w:val="008D46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999CFB7026D45E1B0A1CB0EB2EC88B7">
    <w:name w:val="1999CFB7026D45E1B0A1CB0EB2EC88B7"/>
    <w:rsid w:val="008D46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ED618F3FF214CEEA9D222C0CC6FEE24">
    <w:name w:val="EED618F3FF214CEEA9D222C0CC6FEE24"/>
    <w:rsid w:val="008D46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061D849ABBF349D38B8E18ED85F4073F">
    <w:name w:val="061D849ABBF349D38B8E18ED85F4073F"/>
    <w:rsid w:val="008D46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6C3D5E14E434CE287F858A4AAD269BB">
    <w:name w:val="16C3D5E14E434CE287F858A4AAD269BB"/>
    <w:rsid w:val="008D46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
    <w:name w:val="31DEB25A2F5B4AB0BE4A040313983615"/>
    <w:rsid w:val="008D4697"/>
    <w:rPr>
      <w:rFonts w:eastAsiaTheme="minorHAnsi"/>
    </w:rPr>
  </w:style>
  <w:style w:type="paragraph" w:customStyle="1" w:styleId="7AFD4EA1E257409AA38AE3D7C6F951A2">
    <w:name w:val="7AFD4EA1E257409AA38AE3D7C6F951A2"/>
    <w:rsid w:val="008D4697"/>
    <w:rPr>
      <w:rFonts w:eastAsiaTheme="minorHAnsi"/>
    </w:rPr>
  </w:style>
  <w:style w:type="paragraph" w:customStyle="1" w:styleId="FB4D4DBC5D834B1CAE2DE63EB72EF27B">
    <w:name w:val="FB4D4DBC5D834B1CAE2DE63EB72EF27B"/>
    <w:rsid w:val="008D4697"/>
    <w:rPr>
      <w:rFonts w:eastAsiaTheme="minorHAnsi"/>
    </w:rPr>
  </w:style>
  <w:style w:type="paragraph" w:customStyle="1" w:styleId="34F10D0008DC439DA5007335C3D04883">
    <w:name w:val="34F10D0008DC439DA5007335C3D04883"/>
    <w:rsid w:val="008D4697"/>
    <w:rPr>
      <w:rFonts w:eastAsiaTheme="minorHAnsi"/>
    </w:rPr>
  </w:style>
  <w:style w:type="paragraph" w:customStyle="1" w:styleId="3C0BD33DA1904550A8314847D901BC37">
    <w:name w:val="3C0BD33DA1904550A8314847D901BC37"/>
    <w:rsid w:val="008D4697"/>
    <w:rPr>
      <w:rFonts w:eastAsiaTheme="minorHAnsi"/>
    </w:rPr>
  </w:style>
  <w:style w:type="paragraph" w:customStyle="1" w:styleId="1904CA43E9D541AFA46691B972576E02">
    <w:name w:val="1904CA43E9D541AFA46691B972576E02"/>
    <w:rsid w:val="008D4697"/>
    <w:rPr>
      <w:rFonts w:eastAsiaTheme="minorHAnsi"/>
    </w:rPr>
  </w:style>
  <w:style w:type="paragraph" w:customStyle="1" w:styleId="656274BD05DD47F1BA2D9CAEC32B8B74">
    <w:name w:val="656274BD05DD47F1BA2D9CAEC32B8B74"/>
    <w:rsid w:val="008D4697"/>
    <w:rPr>
      <w:rFonts w:eastAsiaTheme="minorHAnsi"/>
    </w:rPr>
  </w:style>
  <w:style w:type="paragraph" w:customStyle="1" w:styleId="367C08F3A6324507BCF49A1C17FB14C3">
    <w:name w:val="367C08F3A6324507BCF49A1C17FB14C3"/>
    <w:rsid w:val="008D4697"/>
    <w:rPr>
      <w:rFonts w:eastAsiaTheme="minorHAnsi"/>
    </w:rPr>
  </w:style>
  <w:style w:type="paragraph" w:customStyle="1" w:styleId="3130CCA7D0C0491E905351BBF420AF11">
    <w:name w:val="3130CCA7D0C0491E905351BBF420AF11"/>
    <w:rsid w:val="008D4697"/>
    <w:rPr>
      <w:rFonts w:eastAsiaTheme="minorHAnsi"/>
    </w:rPr>
  </w:style>
  <w:style w:type="paragraph" w:customStyle="1" w:styleId="A5F64C0BE916493198DA45AF9248431E">
    <w:name w:val="A5F64C0BE916493198DA45AF9248431E"/>
    <w:rsid w:val="008D4697"/>
    <w:rPr>
      <w:rFonts w:eastAsiaTheme="minorHAnsi"/>
    </w:rPr>
  </w:style>
  <w:style w:type="paragraph" w:customStyle="1" w:styleId="BC419990A50A4E67AC59CC7EC82A3D8F">
    <w:name w:val="BC419990A50A4E67AC59CC7EC82A3D8F"/>
    <w:rsid w:val="008D4697"/>
    <w:rPr>
      <w:rFonts w:eastAsiaTheme="minorHAnsi"/>
    </w:rPr>
  </w:style>
  <w:style w:type="paragraph" w:customStyle="1" w:styleId="D2A9637893E54D7AB567B81D9A3E7448">
    <w:name w:val="D2A9637893E54D7AB567B81D9A3E7448"/>
    <w:rsid w:val="008D4697"/>
    <w:rPr>
      <w:rFonts w:eastAsiaTheme="minorHAnsi"/>
    </w:rPr>
  </w:style>
  <w:style w:type="paragraph" w:customStyle="1" w:styleId="2F68A605DB954B35BA124249C1D1B51B">
    <w:name w:val="2F68A605DB954B35BA124249C1D1B51B"/>
    <w:rsid w:val="008D4697"/>
    <w:rPr>
      <w:rFonts w:eastAsiaTheme="minorHAnsi"/>
    </w:rPr>
  </w:style>
  <w:style w:type="paragraph" w:customStyle="1" w:styleId="2A7656316FF847C996E4CECC479A8945">
    <w:name w:val="2A7656316FF847C996E4CECC479A8945"/>
    <w:rsid w:val="008D4697"/>
    <w:rPr>
      <w:rFonts w:eastAsiaTheme="minorHAnsi"/>
    </w:rPr>
  </w:style>
  <w:style w:type="paragraph" w:customStyle="1" w:styleId="E2FAD839060F4B1A82118B640F8DFBB2">
    <w:name w:val="E2FAD839060F4B1A82118B640F8DFBB2"/>
    <w:rsid w:val="008D4697"/>
    <w:rPr>
      <w:rFonts w:eastAsiaTheme="minorHAnsi"/>
    </w:rPr>
  </w:style>
  <w:style w:type="paragraph" w:customStyle="1" w:styleId="DC75F48687284C068431E48978F9CF21">
    <w:name w:val="DC75F48687284C068431E48978F9CF21"/>
    <w:rsid w:val="008D4697"/>
    <w:rPr>
      <w:rFonts w:eastAsiaTheme="minorHAnsi"/>
    </w:rPr>
  </w:style>
  <w:style w:type="paragraph" w:customStyle="1" w:styleId="97E88CFAE15240CAACAAC8B597E823B9">
    <w:name w:val="97E88CFAE15240CAACAAC8B597E823B9"/>
    <w:rsid w:val="008D4697"/>
    <w:rPr>
      <w:rFonts w:eastAsiaTheme="minorHAnsi"/>
    </w:rPr>
  </w:style>
  <w:style w:type="paragraph" w:customStyle="1" w:styleId="656181AB36F44B639DF4ED7B60313902">
    <w:name w:val="656181AB36F44B639DF4ED7B60313902"/>
    <w:rsid w:val="008D4697"/>
    <w:rPr>
      <w:rFonts w:eastAsiaTheme="minorHAnsi"/>
    </w:rPr>
  </w:style>
  <w:style w:type="paragraph" w:customStyle="1" w:styleId="33F72573C6C04210B8FCB4D81644AEB91">
    <w:name w:val="33F72573C6C04210B8FCB4D81644AEB91"/>
    <w:rsid w:val="008D4697"/>
    <w:rPr>
      <w:rFonts w:eastAsiaTheme="minorHAnsi"/>
    </w:rPr>
  </w:style>
  <w:style w:type="paragraph" w:customStyle="1" w:styleId="680860EE59E946DD98AE856DECFF635F">
    <w:name w:val="680860EE59E946DD98AE856DECFF635F"/>
    <w:rsid w:val="008D4697"/>
    <w:rPr>
      <w:rFonts w:eastAsiaTheme="minorHAnsi"/>
    </w:rPr>
  </w:style>
  <w:style w:type="paragraph" w:customStyle="1" w:styleId="070029AAEE614B9ABE46FAA9A16F505A">
    <w:name w:val="070029AAEE614B9ABE46FAA9A16F505A"/>
    <w:rsid w:val="008D4697"/>
    <w:rPr>
      <w:rFonts w:eastAsiaTheme="minorHAnsi"/>
    </w:rPr>
  </w:style>
  <w:style w:type="paragraph" w:customStyle="1" w:styleId="7CA162DD6B5B4EE087A879D77EDC0814">
    <w:name w:val="7CA162DD6B5B4EE087A879D77EDC0814"/>
    <w:rsid w:val="008D4697"/>
    <w:rPr>
      <w:rFonts w:eastAsiaTheme="minorHAnsi"/>
    </w:rPr>
  </w:style>
  <w:style w:type="paragraph" w:customStyle="1" w:styleId="3DD7A296CDF2431EB5959BCF586C3CD9">
    <w:name w:val="3DD7A296CDF2431EB5959BCF586C3CD9"/>
    <w:rsid w:val="008D4697"/>
    <w:rPr>
      <w:rFonts w:eastAsiaTheme="minorHAnsi"/>
    </w:rPr>
  </w:style>
  <w:style w:type="paragraph" w:customStyle="1" w:styleId="E692D12B1AB4490DBB00F898A91E2A98">
    <w:name w:val="E692D12B1AB4490DBB00F898A91E2A98"/>
    <w:rsid w:val="008D4697"/>
    <w:rPr>
      <w:rFonts w:eastAsiaTheme="minorHAnsi"/>
    </w:rPr>
  </w:style>
  <w:style w:type="paragraph" w:customStyle="1" w:styleId="17DD7C4F0ABF4F6DA04CEF3A6E9B0C3D1">
    <w:name w:val="17DD7C4F0ABF4F6DA04CEF3A6E9B0C3D1"/>
    <w:rsid w:val="008D4697"/>
    <w:rPr>
      <w:rFonts w:eastAsiaTheme="minorHAnsi"/>
    </w:rPr>
  </w:style>
  <w:style w:type="paragraph" w:customStyle="1" w:styleId="8FB6C5535A26459796969B351944538F1">
    <w:name w:val="8FB6C5535A26459796969B351944538F1"/>
    <w:rsid w:val="008D4697"/>
    <w:rPr>
      <w:rFonts w:eastAsiaTheme="minorHAnsi"/>
    </w:rPr>
  </w:style>
  <w:style w:type="paragraph" w:customStyle="1" w:styleId="381D079FE91C4A87BA8EBF4A7046FB191">
    <w:name w:val="381D079FE91C4A87BA8EBF4A7046FB191"/>
    <w:rsid w:val="008D4697"/>
    <w:rPr>
      <w:rFonts w:eastAsiaTheme="minorHAnsi"/>
    </w:rPr>
  </w:style>
  <w:style w:type="paragraph" w:customStyle="1" w:styleId="87991408A459426C8D345A7E224FCDBA1">
    <w:name w:val="87991408A459426C8D345A7E224FCDBA1"/>
    <w:rsid w:val="008D4697"/>
    <w:rPr>
      <w:rFonts w:eastAsiaTheme="minorHAnsi"/>
    </w:rPr>
  </w:style>
  <w:style w:type="paragraph" w:customStyle="1" w:styleId="E099725925F84547AA382D026DD3350F">
    <w:name w:val="E099725925F84547AA382D026DD3350F"/>
    <w:rsid w:val="008D4697"/>
    <w:rPr>
      <w:rFonts w:eastAsiaTheme="minorHAnsi"/>
    </w:rPr>
  </w:style>
  <w:style w:type="paragraph" w:customStyle="1" w:styleId="9C0ABC463DF14B0B86A4B3FB990CB187">
    <w:name w:val="9C0ABC463DF14B0B86A4B3FB990CB187"/>
    <w:rsid w:val="008D4697"/>
    <w:rPr>
      <w:rFonts w:eastAsiaTheme="minorHAnsi"/>
    </w:rPr>
  </w:style>
  <w:style w:type="paragraph" w:customStyle="1" w:styleId="5DF4A51B80B441A49268E23DE8F04690">
    <w:name w:val="5DF4A51B80B441A49268E23DE8F04690"/>
    <w:rsid w:val="008D4697"/>
    <w:rPr>
      <w:rFonts w:eastAsiaTheme="minorHAnsi"/>
    </w:rPr>
  </w:style>
  <w:style w:type="paragraph" w:customStyle="1" w:styleId="4C536D8C5814441F88FA9A85F5AE0D64">
    <w:name w:val="4C536D8C5814441F88FA9A85F5AE0D64"/>
    <w:rsid w:val="008D4697"/>
    <w:rPr>
      <w:rFonts w:eastAsiaTheme="minorHAnsi"/>
    </w:rPr>
  </w:style>
  <w:style w:type="paragraph" w:customStyle="1" w:styleId="50D28B3FD67948F3A713FAF79D7E80C2">
    <w:name w:val="50D28B3FD67948F3A713FAF79D7E80C2"/>
    <w:rsid w:val="008D4697"/>
    <w:rPr>
      <w:rFonts w:eastAsiaTheme="minorHAnsi"/>
    </w:rPr>
  </w:style>
  <w:style w:type="paragraph" w:customStyle="1" w:styleId="2EC695137FC04123AEA9D87538EAAC1B">
    <w:name w:val="2EC695137FC04123AEA9D87538EAAC1B"/>
    <w:rsid w:val="008D4697"/>
    <w:rPr>
      <w:rFonts w:eastAsiaTheme="minorHAnsi"/>
    </w:rPr>
  </w:style>
  <w:style w:type="paragraph" w:customStyle="1" w:styleId="43EF50F548C94AE98DB1C5531E99B51C">
    <w:name w:val="43EF50F548C94AE98DB1C5531E99B51C"/>
    <w:rsid w:val="008D4697"/>
    <w:rPr>
      <w:rFonts w:eastAsiaTheme="minorHAnsi"/>
    </w:rPr>
  </w:style>
  <w:style w:type="paragraph" w:customStyle="1" w:styleId="8E25A3A16A524C7FAA1C6F5E23FED9FA">
    <w:name w:val="8E25A3A16A524C7FAA1C6F5E23FED9FA"/>
    <w:rsid w:val="008D4697"/>
    <w:rPr>
      <w:rFonts w:eastAsiaTheme="minorHAnsi"/>
    </w:rPr>
  </w:style>
  <w:style w:type="paragraph" w:customStyle="1" w:styleId="3DE809C8237B4BBB982BD04D780FAD19">
    <w:name w:val="3DE809C8237B4BBB982BD04D780FAD19"/>
    <w:rsid w:val="008D4697"/>
    <w:rPr>
      <w:rFonts w:eastAsiaTheme="minorHAnsi"/>
    </w:rPr>
  </w:style>
  <w:style w:type="paragraph" w:customStyle="1" w:styleId="06879C2F568C4807B7F3AF746569A31E">
    <w:name w:val="06879C2F568C4807B7F3AF746569A31E"/>
    <w:rsid w:val="008D4697"/>
    <w:rPr>
      <w:rFonts w:eastAsiaTheme="minorHAnsi"/>
    </w:rPr>
  </w:style>
  <w:style w:type="paragraph" w:customStyle="1" w:styleId="699EED20E13342B68598034E8D6481C2">
    <w:name w:val="699EED20E13342B68598034E8D6481C2"/>
    <w:rsid w:val="0011252E"/>
  </w:style>
  <w:style w:type="paragraph" w:customStyle="1" w:styleId="8D810887B01E48E1B1AA00A2C976B689">
    <w:name w:val="8D810887B01E48E1B1AA00A2C976B689"/>
    <w:rsid w:val="001125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CF46A6-F89F-41BE-B05B-BC91D143C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5C4156AB-29D0-4068-B61F-2F156EB32FE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6096</Words>
  <Characters>33713</Characters>
  <Application>Microsoft Office Word</Application>
  <DocSecurity>0</DocSecurity>
  <Lines>1465</Lines>
  <Paragraphs>9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2-02-14T22:50:00Z</dcterms:created>
  <dcterms:modified xsi:type="dcterms:W3CDTF">2022-02-14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